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bookmarkStart w:id="0" w:name="_GoBack"/>
    <w:p w14:paraId="188EE6C0" w14:textId="77777777" w:rsidR="00C736A4" w:rsidRPr="003545A1" w:rsidRDefault="00C736A4" w:rsidP="00C736A4">
      <w:pPr>
        <w:pStyle w:val="Normal1"/>
        <w:rPr>
          <w:rFonts w:ascii="Times New Roman" w:hAnsi="Times New Roman" w:cs="Times New Roman"/>
        </w:rPr>
      </w:pPr>
      <w:r w:rsidRPr="003545A1">
        <w:rPr>
          <w:rFonts w:ascii="Times New Roman" w:hAnsi="Times New Roman" w:cs="Times New Roman"/>
          <w:noProof/>
        </w:rPr>
        <mc:AlternateContent>
          <mc:Choice Requires="wps">
            <w:drawing>
              <wp:anchor distT="0" distB="0" distL="114300" distR="114300" simplePos="0" relativeHeight="251655679" behindDoc="0" locked="0" layoutInCell="1" allowOverlap="1" wp14:anchorId="0000023F" wp14:editId="5EA8E41E">
                <wp:simplePos x="0" y="0"/>
                <wp:positionH relativeFrom="margin">
                  <wp:align>left</wp:align>
                </wp:positionH>
                <wp:positionV relativeFrom="paragraph">
                  <wp:posOffset>-292890</wp:posOffset>
                </wp:positionV>
                <wp:extent cx="1732915" cy="9544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954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00300" w14:textId="77777777" w:rsidR="00E176AA" w:rsidRPr="00D82633" w:rsidRDefault="00E176AA" w:rsidP="00C736A4">
                            <w:pPr>
                              <w:spacing w:line="0" w:lineRule="atLeast"/>
                              <w:jc w:val="center"/>
                              <w:rPr>
                                <w:rFonts w:ascii="Times New Roman" w:hAnsi="Times New Roman"/>
                                <w:b/>
                                <w:caps/>
                                <w:color w:val="auto"/>
                                <w:position w:val="6"/>
                                <w:sz w:val="36"/>
                              </w:rPr>
                            </w:pPr>
                            <w:r w:rsidRPr="00D82633">
                              <w:rPr>
                                <w:rFonts w:ascii="Times New Roman" w:hAnsi="Times New Roman"/>
                                <w:b/>
                                <w:caps/>
                                <w:position w:val="6"/>
                                <w:sz w:val="36"/>
                              </w:rPr>
                              <w:t>Total</w:t>
                            </w:r>
                          </w:p>
                          <w:p w14:paraId="30BFC6E1" w14:textId="77777777" w:rsidR="00E176AA" w:rsidRPr="00D82633" w:rsidRDefault="00E176AA" w:rsidP="00C736A4">
                            <w:pPr>
                              <w:spacing w:line="0" w:lineRule="atLeast"/>
                              <w:jc w:val="center"/>
                              <w:rPr>
                                <w:rFonts w:ascii="Times New Roman" w:hAnsi="Times New Roman"/>
                                <w:b/>
                                <w:caps/>
                                <w:color w:val="FFFFFF" w:themeColor="background1"/>
                                <w:position w:val="2"/>
                                <w:sz w:val="36"/>
                              </w:rPr>
                            </w:pPr>
                            <w:r w:rsidRPr="00D82633">
                              <w:rPr>
                                <w:rFonts w:ascii="Times New Roman" w:hAnsi="Times New Roman"/>
                                <w:b/>
                                <w:caps/>
                                <w:color w:val="FFFFFF" w:themeColor="background1"/>
                                <w:position w:val="2"/>
                                <w:sz w:val="36"/>
                              </w:rPr>
                              <w:t>Assessment</w:t>
                            </w:r>
                          </w:p>
                          <w:p w14:paraId="483D8233" w14:textId="77777777" w:rsidR="00E176AA" w:rsidRPr="00D82633" w:rsidRDefault="00E176AA" w:rsidP="00C736A4">
                            <w:pPr>
                              <w:spacing w:line="0" w:lineRule="atLeast"/>
                              <w:jc w:val="center"/>
                              <w:rPr>
                                <w:rFonts w:ascii="Times New Roman" w:hAnsi="Times New Roman"/>
                                <w:b/>
                                <w:caps/>
                                <w:color w:val="FFFFFF" w:themeColor="background1"/>
                                <w:position w:val="2"/>
                                <w:sz w:val="36"/>
                              </w:rPr>
                            </w:pPr>
                            <w:r w:rsidRPr="00D82633">
                              <w:rPr>
                                <w:rFonts w:ascii="Times New Roman" w:hAnsi="Times New Roman"/>
                                <w:b/>
                                <w:caps/>
                                <w:color w:val="FFFFFF" w:themeColor="background1"/>
                                <w:position w:val="2"/>
                                <w:sz w:val="36"/>
                              </w:rPr>
                              <w:t>Gu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0023F" id="_x0000_t202" coordsize="21600,21600" o:spt="202" path="m,l,21600r21600,l21600,xe">
                <v:stroke joinstyle="miter"/>
                <v:path gradientshapeok="t" o:connecttype="rect"/>
              </v:shapetype>
              <v:shape id="Text Box 3" o:spid="_x0000_s1026" type="#_x0000_t202" style="position:absolute;margin-left:0;margin-top:-23.05pt;width:136.45pt;height:75.15pt;z-index:2516556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" filled="f" stroked="f">
                <v:textbox>
                  <w:txbxContent>
                    <w:p w14:paraId="16400300" w14:textId="77777777" w:rsidR="00E176AA" w:rsidRPr="00D82633" w:rsidRDefault="00E176AA" w:rsidP="00C736A4">
                      <w:pPr>
                        <w:spacing w:line="0" w:lineRule="atLeast"/>
                        <w:jc w:val="center"/>
                        <w:rPr>
                          <w:rFonts w:ascii="Times New Roman" w:hAnsi="Times New Roman"/>
                          <w:b/>
                          <w:caps/>
                          <w:color w:val="auto"/>
                          <w:position w:val="6"/>
                          <w:sz w:val="36"/>
                        </w:rPr>
                      </w:pPr>
                      <w:r w:rsidRPr="00D82633">
                        <w:rPr>
                          <w:rFonts w:ascii="Times New Roman" w:hAnsi="Times New Roman"/>
                          <w:b/>
                          <w:caps/>
                          <w:position w:val="6"/>
                          <w:sz w:val="36"/>
                        </w:rPr>
                        <w:t>Total</w:t>
                      </w:r>
                    </w:p>
                    <w:p w14:paraId="30BFC6E1" w14:textId="77777777" w:rsidR="00E176AA" w:rsidRPr="00D82633" w:rsidRDefault="00E176AA" w:rsidP="00C736A4">
                      <w:pPr>
                        <w:spacing w:line="0" w:lineRule="atLeast"/>
                        <w:jc w:val="center"/>
                        <w:rPr>
                          <w:rFonts w:ascii="Times New Roman" w:hAnsi="Times New Roman"/>
                          <w:b/>
                          <w:caps/>
                          <w:color w:val="FFFFFF" w:themeColor="background1"/>
                          <w:position w:val="2"/>
                          <w:sz w:val="36"/>
                        </w:rPr>
                      </w:pPr>
                      <w:r w:rsidRPr="00D82633">
                        <w:rPr>
                          <w:rFonts w:ascii="Times New Roman" w:hAnsi="Times New Roman"/>
                          <w:b/>
                          <w:caps/>
                          <w:color w:val="FFFFFF" w:themeColor="background1"/>
                          <w:position w:val="2"/>
                          <w:sz w:val="36"/>
                        </w:rPr>
                        <w:t>Assessment</w:t>
                      </w:r>
                    </w:p>
                    <w:p w14:paraId="483D8233" w14:textId="77777777" w:rsidR="00E176AA" w:rsidRPr="00D82633" w:rsidRDefault="00E176AA" w:rsidP="00C736A4">
                      <w:pPr>
                        <w:spacing w:line="0" w:lineRule="atLeast"/>
                        <w:jc w:val="center"/>
                        <w:rPr>
                          <w:rFonts w:ascii="Times New Roman" w:hAnsi="Times New Roman"/>
                          <w:b/>
                          <w:caps/>
                          <w:color w:val="FFFFFF" w:themeColor="background1"/>
                          <w:position w:val="2"/>
                          <w:sz w:val="36"/>
                        </w:rPr>
                      </w:pPr>
                      <w:r w:rsidRPr="00D82633">
                        <w:rPr>
                          <w:rFonts w:ascii="Times New Roman" w:hAnsi="Times New Roman"/>
                          <w:b/>
                          <w:caps/>
                          <w:color w:val="FFFFFF" w:themeColor="background1"/>
                          <w:position w:val="2"/>
                          <w:sz w:val="36"/>
                        </w:rPr>
                        <w:t>Guide</w:t>
                      </w:r>
                    </w:p>
                  </w:txbxContent>
                </v:textbox>
                <w10:wrap anchorx="margin"/>
              </v:shape>
            </w:pict>
          </mc:Fallback>
        </mc:AlternateContent>
      </w:r>
      <w:r w:rsidRPr="003545A1">
        <w:rPr>
          <w:rFonts w:ascii="Times New Roman" w:hAnsi="Times New Roman" w:cs="Times New Roman"/>
          <w:noProof/>
        </w:rPr>
        <mc:AlternateContent>
          <mc:Choice Requires="wps">
            <w:drawing>
              <wp:anchor distT="0" distB="0" distL="114300" distR="114300" simplePos="0" relativeHeight="251654654" behindDoc="0" locked="0" layoutInCell="1" allowOverlap="1" wp14:anchorId="383EE6E3" wp14:editId="6BF1A960">
                <wp:simplePos x="0" y="0"/>
                <wp:positionH relativeFrom="column">
                  <wp:posOffset>25879</wp:posOffset>
                </wp:positionH>
                <wp:positionV relativeFrom="paragraph">
                  <wp:posOffset>8626</wp:posOffset>
                </wp:positionV>
                <wp:extent cx="1725283" cy="543465"/>
                <wp:effectExtent l="0" t="0" r="27940" b="28575"/>
                <wp:wrapNone/>
                <wp:docPr id="4" name="Rectangle 4"/>
                <wp:cNvGraphicFramePr/>
                <a:graphic xmlns:a="http://schemas.openxmlformats.org/drawingml/2006/main">
                  <a:graphicData uri="http://schemas.microsoft.com/office/word/2010/wordprocessingShape">
                    <wps:wsp>
                      <wps:cNvSpPr/>
                      <wps:spPr>
                        <a:xfrm>
                          <a:off x="0" y="0"/>
                          <a:ext cx="1725283" cy="543465"/>
                        </a:xfrm>
                        <a:prstGeom prst="rect">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8A8D68" id="Rectangle 4" o:spid="_x0000_s1026" style="position:absolute;margin-left:2.05pt;margin-top:.7pt;width:135.85pt;height:42.8pt;z-index:2516546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" fillcolor="black [3213]" strokecolor="black [3213]" strokeweight=".5pt"/>
            </w:pict>
          </mc:Fallback>
        </mc:AlternateContent>
      </w:r>
      <w:r w:rsidRPr="003545A1">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201C025A" wp14:editId="6D92F0D6">
                <wp:simplePos x="0" y="0"/>
                <wp:positionH relativeFrom="column">
                  <wp:posOffset>2026920</wp:posOffset>
                </wp:positionH>
                <wp:positionV relativeFrom="paragraph">
                  <wp:posOffset>-269624</wp:posOffset>
                </wp:positionV>
                <wp:extent cx="4457700" cy="800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A7641" w14:textId="77777777" w:rsidR="00E176AA" w:rsidRDefault="00E176AA" w:rsidP="00C736A4">
                            <w:pPr>
                              <w:widowControl w:val="0"/>
                              <w:autoSpaceDE w:val="0"/>
                              <w:autoSpaceDN w:val="0"/>
                              <w:adjustRightInd w:val="0"/>
                              <w:spacing w:line="360" w:lineRule="auto"/>
                              <w:rPr>
                                <w:rFonts w:ascii="Helvetica-Bold" w:hAnsi="Helvetica-Bold" w:cs="Helvetica-Bold"/>
                                <w:b/>
                                <w:bCs/>
                                <w:sz w:val="36"/>
                                <w:szCs w:val="28"/>
                                <w:lang w:bidi="en-US"/>
                              </w:rPr>
                            </w:pPr>
                            <w:r w:rsidRPr="00F85FBD">
                              <w:rPr>
                                <w:rFonts w:ascii="Helvetica-Bold" w:hAnsi="Helvetica-Bold" w:cs="Helvetica-Bold"/>
                                <w:b/>
                                <w:bCs/>
                                <w:sz w:val="36"/>
                                <w:szCs w:val="28"/>
                                <w:lang w:bidi="en-US"/>
                              </w:rPr>
                              <w:t>C</w:t>
                            </w:r>
                            <w:r>
                              <w:rPr>
                                <w:rFonts w:ascii="Helvetica-Bold" w:hAnsi="Helvetica-Bold" w:cs="Helvetica-Bold"/>
                                <w:b/>
                                <w:bCs/>
                                <w:sz w:val="36"/>
                                <w:szCs w:val="28"/>
                                <w:lang w:bidi="en-US"/>
                              </w:rPr>
                              <w:t>hapter 1</w:t>
                            </w:r>
                          </w:p>
                          <w:p w14:paraId="55775096" w14:textId="77777777" w:rsidR="00E176AA" w:rsidRPr="00595289" w:rsidRDefault="00E176AA" w:rsidP="00C736A4">
                            <w:pPr>
                              <w:widowControl w:val="0"/>
                              <w:autoSpaceDE w:val="0"/>
                              <w:autoSpaceDN w:val="0"/>
                              <w:adjustRightInd w:val="0"/>
                              <w:spacing w:line="360" w:lineRule="auto"/>
                              <w:rPr>
                                <w:rFonts w:ascii="Helvetica-Bold" w:hAnsi="Helvetica-Bold" w:cs="Helvetica-Bold"/>
                                <w:b/>
                                <w:bCs/>
                                <w:sz w:val="36"/>
                                <w:szCs w:val="28"/>
                                <w:lang w:bidi="en-US"/>
                              </w:rPr>
                            </w:pPr>
                            <w:r>
                              <w:rPr>
                                <w:rFonts w:ascii="Helvetica-Bold" w:hAnsi="Helvetica-Bold" w:cs="Helvetica-Bold"/>
                                <w:b/>
                                <w:bCs/>
                                <w:sz w:val="32"/>
                                <w:szCs w:val="32"/>
                                <w:lang w:bidi="en-US"/>
                              </w:rPr>
                              <w:t>The Science of Psych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C025A" id="Text Box 2" o:spid="_x0000_s1027" type="#_x0000_t202" style="position:absolute;margin-left:159.6pt;margin-top:-21.25pt;width:351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" filled="f" stroked="f">
                <v:textbox>
                  <w:txbxContent>
                    <w:p w14:paraId="1C5A7641" w14:textId="77777777" w:rsidR="00E176AA" w:rsidRDefault="00E176AA" w:rsidP="00C736A4">
                      <w:pPr>
                        <w:widowControl w:val="0"/>
                        <w:autoSpaceDE w:val="0"/>
                        <w:autoSpaceDN w:val="0"/>
                        <w:adjustRightInd w:val="0"/>
                        <w:spacing w:line="360" w:lineRule="auto"/>
                        <w:rPr>
                          <w:rFonts w:ascii="Helvetica-Bold" w:hAnsi="Helvetica-Bold" w:cs="Helvetica-Bold"/>
                          <w:b/>
                          <w:bCs/>
                          <w:sz w:val="36"/>
                          <w:szCs w:val="28"/>
                          <w:lang w:bidi="en-US"/>
                        </w:rPr>
                      </w:pPr>
                      <w:r w:rsidRPr="00F85FBD">
                        <w:rPr>
                          <w:rFonts w:ascii="Helvetica-Bold" w:hAnsi="Helvetica-Bold" w:cs="Helvetica-Bold"/>
                          <w:b/>
                          <w:bCs/>
                          <w:sz w:val="36"/>
                          <w:szCs w:val="28"/>
                          <w:lang w:bidi="en-US"/>
                        </w:rPr>
                        <w:t>C</w:t>
                      </w:r>
                      <w:r>
                        <w:rPr>
                          <w:rFonts w:ascii="Helvetica-Bold" w:hAnsi="Helvetica-Bold" w:cs="Helvetica-Bold"/>
                          <w:b/>
                          <w:bCs/>
                          <w:sz w:val="36"/>
                          <w:szCs w:val="28"/>
                          <w:lang w:bidi="en-US"/>
                        </w:rPr>
                        <w:t>hapter 1</w:t>
                      </w:r>
                    </w:p>
                    <w:p w14:paraId="55775096" w14:textId="77777777" w:rsidR="00E176AA" w:rsidRPr="00595289" w:rsidRDefault="00E176AA" w:rsidP="00C736A4">
                      <w:pPr>
                        <w:widowControl w:val="0"/>
                        <w:autoSpaceDE w:val="0"/>
                        <w:autoSpaceDN w:val="0"/>
                        <w:adjustRightInd w:val="0"/>
                        <w:spacing w:line="360" w:lineRule="auto"/>
                        <w:rPr>
                          <w:rFonts w:ascii="Helvetica-Bold" w:hAnsi="Helvetica-Bold" w:cs="Helvetica-Bold"/>
                          <w:b/>
                          <w:bCs/>
                          <w:sz w:val="36"/>
                          <w:szCs w:val="28"/>
                          <w:lang w:bidi="en-US"/>
                        </w:rPr>
                      </w:pPr>
                      <w:r>
                        <w:rPr>
                          <w:rFonts w:ascii="Helvetica-Bold" w:hAnsi="Helvetica-Bold" w:cs="Helvetica-Bold"/>
                          <w:b/>
                          <w:bCs/>
                          <w:sz w:val="32"/>
                          <w:szCs w:val="32"/>
                          <w:lang w:bidi="en-US"/>
                        </w:rPr>
                        <w:t>The Science of Psychology</w:t>
                      </w:r>
                    </w:p>
                  </w:txbxContent>
                </v:textbox>
              </v:shape>
            </w:pict>
          </mc:Fallback>
        </mc:AlternateContent>
      </w:r>
    </w:p>
    <w:p w14:paraId="3D37031B" w14:textId="77777777" w:rsidR="00C736A4" w:rsidRPr="003545A1" w:rsidRDefault="00C736A4" w:rsidP="00C736A4">
      <w:pPr>
        <w:pStyle w:val="Normal1"/>
        <w:rPr>
          <w:rFonts w:ascii="Times New Roman" w:hAnsi="Times New Roman" w:cs="Times New Roman"/>
        </w:rPr>
      </w:pPr>
    </w:p>
    <w:p w14:paraId="027EF4DC" w14:textId="77777777" w:rsidR="00C736A4" w:rsidRPr="003545A1" w:rsidRDefault="00C736A4" w:rsidP="00C736A4">
      <w:pPr>
        <w:pStyle w:val="Normal1"/>
        <w:rPr>
          <w:rFonts w:ascii="Times New Roman" w:hAnsi="Times New Roman" w:cs="Times New Roman"/>
        </w:rPr>
      </w:pPr>
    </w:p>
    <w:p w14:paraId="5B844B6D" w14:textId="77777777" w:rsidR="00C736A4" w:rsidRPr="003545A1" w:rsidRDefault="00C736A4" w:rsidP="00C736A4">
      <w:pPr>
        <w:pStyle w:val="Normal1"/>
        <w:rPr>
          <w:rFonts w:ascii="Times New Roman" w:hAnsi="Times New Roman" w:cs="Times New Roman"/>
        </w:rPr>
      </w:pPr>
      <w:r w:rsidRPr="003545A1">
        <w:rPr>
          <w:rFonts w:ascii="Times New Roman" w:hAnsi="Times New Roman" w:cs="Times New Roman"/>
          <w:noProof/>
        </w:rPr>
        <mc:AlternateContent>
          <mc:Choice Requires="wps">
            <w:drawing>
              <wp:anchor distT="0" distB="0" distL="114300" distR="114300" simplePos="0" relativeHeight="251659776" behindDoc="0" locked="0" layoutInCell="1" allowOverlap="1" wp14:anchorId="392E4026" wp14:editId="3F74CB00">
                <wp:simplePos x="0" y="0"/>
                <wp:positionH relativeFrom="column">
                  <wp:posOffset>1743075</wp:posOffset>
                </wp:positionH>
                <wp:positionV relativeFrom="paragraph">
                  <wp:posOffset>70485</wp:posOffset>
                </wp:positionV>
                <wp:extent cx="4459856" cy="0"/>
                <wp:effectExtent l="0" t="0" r="36195" b="19050"/>
                <wp:wrapNone/>
                <wp:docPr id="5" name="Straight Connector 5"/>
                <wp:cNvGraphicFramePr/>
                <a:graphic xmlns:a="http://schemas.openxmlformats.org/drawingml/2006/main">
                  <a:graphicData uri="http://schemas.microsoft.com/office/word/2010/wordprocessingShape">
                    <wps:wsp>
                      <wps:cNvCnPr/>
                      <wps:spPr>
                        <a:xfrm flipV="1">
                          <a:off x="0" y="0"/>
                          <a:ext cx="445985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9CD1C" id="Straight Connector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25pt,5.55pt" to="488.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" strokecolor="black [3200]" strokeweight="1.5pt">
                <v:stroke joinstyle="miter"/>
              </v:line>
            </w:pict>
          </mc:Fallback>
        </mc:AlternateContent>
      </w:r>
    </w:p>
    <w:tbl>
      <w:tblPr>
        <w:tblW w:w="9923" w:type="dxa"/>
        <w:tblInd w:w="-110"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633"/>
        <w:gridCol w:w="1660"/>
        <w:gridCol w:w="1907"/>
        <w:gridCol w:w="2107"/>
        <w:gridCol w:w="1616"/>
      </w:tblGrid>
      <w:tr w:rsidR="00C736A4" w:rsidRPr="003545A1" w14:paraId="1F227782" w14:textId="77777777" w:rsidTr="00504F36">
        <w:trPr>
          <w:trHeight w:val="600"/>
        </w:trPr>
        <w:tc>
          <w:tcPr>
            <w:tcW w:w="2633" w:type="dxa"/>
            <w:shd w:val="clear" w:color="auto" w:fill="D9D9D9" w:themeFill="background1" w:themeFillShade="D9"/>
            <w:noWrap/>
            <w:hideMark/>
          </w:tcPr>
          <w:p w14:paraId="7D4E7494" w14:textId="77777777" w:rsidR="00C736A4" w:rsidRPr="003545A1" w:rsidRDefault="00C736A4" w:rsidP="003545A1">
            <w:pPr>
              <w:rPr>
                <w:rFonts w:ascii="Times New Roman" w:eastAsia="Times New Roman" w:hAnsi="Times New Roman" w:cs="Times New Roman"/>
                <w:b/>
                <w:sz w:val="20"/>
                <w:szCs w:val="20"/>
                <w:highlight w:val="lightGray"/>
              </w:rPr>
            </w:pPr>
            <w:r w:rsidRPr="003545A1">
              <w:rPr>
                <w:rFonts w:ascii="Times New Roman" w:eastAsia="Times New Roman" w:hAnsi="Times New Roman" w:cs="Times New Roman"/>
                <w:b/>
                <w:sz w:val="20"/>
                <w:szCs w:val="20"/>
                <w:highlight w:val="lightGray"/>
              </w:rPr>
              <w:t>Learning Objectives</w:t>
            </w:r>
          </w:p>
        </w:tc>
        <w:tc>
          <w:tcPr>
            <w:tcW w:w="1660" w:type="dxa"/>
            <w:noWrap/>
            <w:hideMark/>
          </w:tcPr>
          <w:p w14:paraId="45DB5CC2" w14:textId="77777777" w:rsidR="00C736A4" w:rsidRPr="003545A1" w:rsidRDefault="00C736A4" w:rsidP="003545A1">
            <w:pPr>
              <w:rPr>
                <w:rFonts w:ascii="Times New Roman" w:eastAsia="Times New Roman" w:hAnsi="Times New Roman" w:cs="Times New Roman"/>
                <w:b/>
                <w:sz w:val="20"/>
                <w:szCs w:val="20"/>
              </w:rPr>
            </w:pPr>
            <w:r w:rsidRPr="003545A1">
              <w:rPr>
                <w:rFonts w:ascii="Times New Roman" w:eastAsia="Times New Roman" w:hAnsi="Times New Roman" w:cs="Times New Roman"/>
                <w:b/>
                <w:sz w:val="20"/>
                <w:szCs w:val="20"/>
              </w:rPr>
              <w:t>Remember the Facts</w:t>
            </w:r>
          </w:p>
        </w:tc>
        <w:tc>
          <w:tcPr>
            <w:tcW w:w="1907" w:type="dxa"/>
            <w:shd w:val="clear" w:color="auto" w:fill="D9D9D9" w:themeFill="background1" w:themeFillShade="D9"/>
            <w:hideMark/>
          </w:tcPr>
          <w:p w14:paraId="0B825639" w14:textId="77777777" w:rsidR="00C736A4" w:rsidRPr="003545A1" w:rsidRDefault="00C736A4" w:rsidP="003545A1">
            <w:pPr>
              <w:rPr>
                <w:rFonts w:ascii="Times New Roman" w:eastAsia="Times New Roman" w:hAnsi="Times New Roman" w:cs="Times New Roman"/>
                <w:b/>
                <w:sz w:val="20"/>
                <w:szCs w:val="20"/>
              </w:rPr>
            </w:pPr>
            <w:r w:rsidRPr="003545A1">
              <w:rPr>
                <w:rFonts w:ascii="Times New Roman" w:eastAsia="Times New Roman" w:hAnsi="Times New Roman" w:cs="Times New Roman"/>
                <w:b/>
                <w:sz w:val="20"/>
                <w:szCs w:val="20"/>
              </w:rPr>
              <w:t>Understand the Concepts</w:t>
            </w:r>
          </w:p>
        </w:tc>
        <w:tc>
          <w:tcPr>
            <w:tcW w:w="2107" w:type="dxa"/>
            <w:noWrap/>
            <w:hideMark/>
          </w:tcPr>
          <w:p w14:paraId="223270B9" w14:textId="77777777" w:rsidR="00C736A4" w:rsidRPr="003545A1" w:rsidRDefault="00C736A4" w:rsidP="003545A1">
            <w:pPr>
              <w:rPr>
                <w:rFonts w:ascii="Times New Roman" w:eastAsia="Times New Roman" w:hAnsi="Times New Roman" w:cs="Times New Roman"/>
                <w:b/>
                <w:sz w:val="20"/>
                <w:szCs w:val="20"/>
              </w:rPr>
            </w:pPr>
            <w:r w:rsidRPr="003545A1">
              <w:rPr>
                <w:rFonts w:ascii="Times New Roman" w:eastAsia="Times New Roman" w:hAnsi="Times New Roman" w:cs="Times New Roman"/>
                <w:b/>
                <w:sz w:val="20"/>
                <w:szCs w:val="20"/>
              </w:rPr>
              <w:t>Apply What You Know</w:t>
            </w:r>
          </w:p>
        </w:tc>
        <w:tc>
          <w:tcPr>
            <w:tcW w:w="1616" w:type="dxa"/>
            <w:shd w:val="clear" w:color="auto" w:fill="D9D9D9" w:themeFill="background1" w:themeFillShade="D9"/>
            <w:noWrap/>
            <w:hideMark/>
          </w:tcPr>
          <w:p w14:paraId="041B1C89" w14:textId="77777777" w:rsidR="00C736A4" w:rsidRPr="003545A1" w:rsidRDefault="00C736A4" w:rsidP="003545A1">
            <w:pPr>
              <w:rPr>
                <w:rFonts w:ascii="Times New Roman" w:eastAsia="Times New Roman" w:hAnsi="Times New Roman" w:cs="Times New Roman"/>
                <w:b/>
                <w:sz w:val="20"/>
                <w:szCs w:val="20"/>
              </w:rPr>
            </w:pPr>
            <w:r w:rsidRPr="003545A1">
              <w:rPr>
                <w:rFonts w:ascii="Times New Roman" w:eastAsia="Times New Roman" w:hAnsi="Times New Roman" w:cs="Times New Roman"/>
                <w:b/>
                <w:sz w:val="20"/>
                <w:szCs w:val="20"/>
              </w:rPr>
              <w:t>Analyze It</w:t>
            </w:r>
          </w:p>
        </w:tc>
      </w:tr>
      <w:tr w:rsidR="00C736A4" w:rsidRPr="003545A1" w14:paraId="56642EFD" w14:textId="77777777" w:rsidTr="00504F36">
        <w:trPr>
          <w:trHeight w:val="900"/>
        </w:trPr>
        <w:tc>
          <w:tcPr>
            <w:tcW w:w="2633" w:type="dxa"/>
            <w:shd w:val="clear" w:color="auto" w:fill="D9D9D9"/>
          </w:tcPr>
          <w:p w14:paraId="084F7180"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1 Describe the contributions of some of the early pioneers in psychology.</w:t>
            </w:r>
          </w:p>
        </w:tc>
        <w:tc>
          <w:tcPr>
            <w:tcW w:w="1660" w:type="dxa"/>
            <w:shd w:val="clear" w:color="auto" w:fill="FFFFFF"/>
          </w:tcPr>
          <w:p w14:paraId="6AC1E29C"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2, 7, 9, 11, 15-16, 20-22, 176-178, 200-201</w:t>
            </w:r>
          </w:p>
        </w:tc>
        <w:tc>
          <w:tcPr>
            <w:tcW w:w="1907" w:type="dxa"/>
            <w:shd w:val="clear" w:color="auto" w:fill="D9D9D9" w:themeFill="background1" w:themeFillShade="D9"/>
            <w:noWrap/>
            <w:hideMark/>
          </w:tcPr>
          <w:p w14:paraId="2B1F73D5"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6, 8, 12-14, 17</w:t>
            </w:r>
          </w:p>
        </w:tc>
        <w:tc>
          <w:tcPr>
            <w:tcW w:w="2107" w:type="dxa"/>
            <w:noWrap/>
            <w:hideMark/>
          </w:tcPr>
          <w:p w14:paraId="70AB8133"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3-5, 10, 18-19</w:t>
            </w:r>
          </w:p>
        </w:tc>
        <w:tc>
          <w:tcPr>
            <w:tcW w:w="1616" w:type="dxa"/>
            <w:shd w:val="clear" w:color="auto" w:fill="D9D9D9" w:themeFill="background1" w:themeFillShade="D9"/>
            <w:noWrap/>
            <w:hideMark/>
          </w:tcPr>
          <w:p w14:paraId="7E888506"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217</w:t>
            </w:r>
          </w:p>
        </w:tc>
      </w:tr>
      <w:tr w:rsidR="00C736A4" w:rsidRPr="003545A1" w14:paraId="55D8426C" w14:textId="77777777" w:rsidTr="00504F36">
        <w:trPr>
          <w:trHeight w:val="600"/>
        </w:trPr>
        <w:tc>
          <w:tcPr>
            <w:tcW w:w="2633" w:type="dxa"/>
            <w:shd w:val="clear" w:color="auto" w:fill="D9D9D9"/>
            <w:noWrap/>
          </w:tcPr>
          <w:p w14:paraId="5C6B8AD5"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2 Summarize the basic ideas and the important people behind the early approaches known as Gestalt, psychoanalysis, and behaviorism.</w:t>
            </w:r>
          </w:p>
        </w:tc>
        <w:tc>
          <w:tcPr>
            <w:tcW w:w="1660" w:type="dxa"/>
            <w:shd w:val="clear" w:color="auto" w:fill="FFFFFF"/>
          </w:tcPr>
          <w:p w14:paraId="24B9EEF0"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29, 31, 34, 36, 39, 41, 44, 179-180, 202</w:t>
            </w:r>
          </w:p>
        </w:tc>
        <w:tc>
          <w:tcPr>
            <w:tcW w:w="1907" w:type="dxa"/>
            <w:shd w:val="clear" w:color="auto" w:fill="D9D9D9" w:themeFill="background1" w:themeFillShade="D9"/>
            <w:noWrap/>
            <w:hideMark/>
          </w:tcPr>
          <w:p w14:paraId="0C1033B3"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23-24, 26, 28, 32, 37</w:t>
            </w:r>
          </w:p>
        </w:tc>
        <w:tc>
          <w:tcPr>
            <w:tcW w:w="2107" w:type="dxa"/>
            <w:noWrap/>
            <w:hideMark/>
          </w:tcPr>
          <w:p w14:paraId="649C0A94"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25, 30, 35, 38, 40, 45, 219</w:t>
            </w:r>
          </w:p>
        </w:tc>
        <w:tc>
          <w:tcPr>
            <w:tcW w:w="1616" w:type="dxa"/>
            <w:shd w:val="clear" w:color="auto" w:fill="D9D9D9" w:themeFill="background1" w:themeFillShade="D9"/>
            <w:noWrap/>
            <w:hideMark/>
          </w:tcPr>
          <w:p w14:paraId="514EC494"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27, 33, 42-43, 218</w:t>
            </w:r>
          </w:p>
        </w:tc>
      </w:tr>
      <w:tr w:rsidR="00C736A4" w:rsidRPr="003545A1" w14:paraId="7A462F70" w14:textId="77777777" w:rsidTr="00504F36">
        <w:trPr>
          <w:trHeight w:val="900"/>
        </w:trPr>
        <w:tc>
          <w:tcPr>
            <w:tcW w:w="2633" w:type="dxa"/>
            <w:shd w:val="clear" w:color="auto" w:fill="D9D9D9"/>
          </w:tcPr>
          <w:p w14:paraId="64790F36"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3 Summarize the basic ideas behind the seven modern perspectives in psychology.</w:t>
            </w:r>
          </w:p>
        </w:tc>
        <w:tc>
          <w:tcPr>
            <w:tcW w:w="1660" w:type="dxa"/>
            <w:shd w:val="clear" w:color="auto" w:fill="FFFFFF"/>
          </w:tcPr>
          <w:p w14:paraId="13496CA0"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46, 48, 50, 53-55, 59, 181, 183, 204-205</w:t>
            </w:r>
          </w:p>
        </w:tc>
        <w:tc>
          <w:tcPr>
            <w:tcW w:w="1907" w:type="dxa"/>
            <w:shd w:val="clear" w:color="auto" w:fill="D9D9D9" w:themeFill="background1" w:themeFillShade="D9"/>
            <w:noWrap/>
            <w:hideMark/>
          </w:tcPr>
          <w:p w14:paraId="02D90015"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51, 63, 182, 203</w:t>
            </w:r>
          </w:p>
        </w:tc>
        <w:tc>
          <w:tcPr>
            <w:tcW w:w="2107" w:type="dxa"/>
            <w:noWrap/>
            <w:hideMark/>
          </w:tcPr>
          <w:p w14:paraId="59E4E3D1"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47, 49, 56-57, 60, 62</w:t>
            </w:r>
          </w:p>
        </w:tc>
        <w:tc>
          <w:tcPr>
            <w:tcW w:w="1616" w:type="dxa"/>
            <w:shd w:val="clear" w:color="auto" w:fill="D9D9D9" w:themeFill="background1" w:themeFillShade="D9"/>
            <w:noWrap/>
            <w:hideMark/>
          </w:tcPr>
          <w:p w14:paraId="3D04BFFD"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52, 58, 61, 64</w:t>
            </w:r>
          </w:p>
        </w:tc>
      </w:tr>
      <w:tr w:rsidR="00C736A4" w:rsidRPr="003545A1" w14:paraId="13E3A199" w14:textId="77777777" w:rsidTr="00504F36">
        <w:trPr>
          <w:trHeight w:val="1200"/>
        </w:trPr>
        <w:tc>
          <w:tcPr>
            <w:tcW w:w="2633" w:type="dxa"/>
            <w:shd w:val="clear" w:color="auto" w:fill="D9D9D9"/>
          </w:tcPr>
          <w:p w14:paraId="7196D66B"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4 Differentiate between various types of professionals within the field of psychology.</w:t>
            </w:r>
          </w:p>
        </w:tc>
        <w:tc>
          <w:tcPr>
            <w:tcW w:w="1660" w:type="dxa"/>
            <w:shd w:val="clear" w:color="auto" w:fill="FFFFFF"/>
          </w:tcPr>
          <w:p w14:paraId="42ACB517"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65, 184-185</w:t>
            </w:r>
          </w:p>
        </w:tc>
        <w:tc>
          <w:tcPr>
            <w:tcW w:w="1907" w:type="dxa"/>
            <w:shd w:val="clear" w:color="auto" w:fill="D9D9D9" w:themeFill="background1" w:themeFillShade="D9"/>
            <w:noWrap/>
            <w:hideMark/>
          </w:tcPr>
          <w:p w14:paraId="76AC14AF" w14:textId="77777777" w:rsidR="00C736A4" w:rsidRPr="003545A1" w:rsidRDefault="00C736A4" w:rsidP="003545A1">
            <w:pPr>
              <w:rPr>
                <w:rFonts w:ascii="Times New Roman" w:eastAsia="Times New Roman" w:hAnsi="Times New Roman" w:cs="Times New Roman"/>
                <w:sz w:val="20"/>
                <w:szCs w:val="20"/>
              </w:rPr>
            </w:pPr>
          </w:p>
        </w:tc>
        <w:tc>
          <w:tcPr>
            <w:tcW w:w="2107" w:type="dxa"/>
            <w:noWrap/>
            <w:hideMark/>
          </w:tcPr>
          <w:p w14:paraId="42A27BE7"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66-71, 186, 220-221</w:t>
            </w:r>
          </w:p>
        </w:tc>
        <w:tc>
          <w:tcPr>
            <w:tcW w:w="1616" w:type="dxa"/>
            <w:shd w:val="clear" w:color="auto" w:fill="D9D9D9" w:themeFill="background1" w:themeFillShade="D9"/>
            <w:noWrap/>
            <w:hideMark/>
          </w:tcPr>
          <w:p w14:paraId="6E783058"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206</w:t>
            </w:r>
          </w:p>
        </w:tc>
      </w:tr>
      <w:tr w:rsidR="00C736A4" w:rsidRPr="003545A1" w14:paraId="0964354B" w14:textId="77777777" w:rsidTr="00504F36">
        <w:trPr>
          <w:trHeight w:val="900"/>
        </w:trPr>
        <w:tc>
          <w:tcPr>
            <w:tcW w:w="2633" w:type="dxa"/>
            <w:shd w:val="clear" w:color="auto" w:fill="D9D9D9"/>
          </w:tcPr>
          <w:p w14:paraId="1EBB275A"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5 Recall the five steps of the scientific approach.</w:t>
            </w:r>
          </w:p>
        </w:tc>
        <w:tc>
          <w:tcPr>
            <w:tcW w:w="1660" w:type="dxa"/>
            <w:shd w:val="clear" w:color="auto" w:fill="FFFFFF"/>
          </w:tcPr>
          <w:p w14:paraId="0CE16717"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72-73, 83, 89, 92, 187-188</w:t>
            </w:r>
          </w:p>
        </w:tc>
        <w:tc>
          <w:tcPr>
            <w:tcW w:w="1907" w:type="dxa"/>
            <w:shd w:val="clear" w:color="auto" w:fill="D9D9D9" w:themeFill="background1" w:themeFillShade="D9"/>
            <w:noWrap/>
            <w:hideMark/>
          </w:tcPr>
          <w:p w14:paraId="3E3C8418"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78-81, 91</w:t>
            </w:r>
          </w:p>
        </w:tc>
        <w:tc>
          <w:tcPr>
            <w:tcW w:w="2107" w:type="dxa"/>
            <w:hideMark/>
          </w:tcPr>
          <w:p w14:paraId="32A4630A"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74, 76-77, 82, 85, 87-88, 93-94, 207</w:t>
            </w:r>
          </w:p>
        </w:tc>
        <w:tc>
          <w:tcPr>
            <w:tcW w:w="1616" w:type="dxa"/>
            <w:shd w:val="clear" w:color="auto" w:fill="D9D9D9" w:themeFill="background1" w:themeFillShade="D9"/>
            <w:noWrap/>
            <w:hideMark/>
          </w:tcPr>
          <w:p w14:paraId="677833B3"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75, 84, 86, 90</w:t>
            </w:r>
          </w:p>
        </w:tc>
      </w:tr>
      <w:tr w:rsidR="00C736A4" w:rsidRPr="003545A1" w14:paraId="7DA0BBDB" w14:textId="77777777" w:rsidTr="00504F36">
        <w:trPr>
          <w:trHeight w:val="600"/>
        </w:trPr>
        <w:tc>
          <w:tcPr>
            <w:tcW w:w="2633" w:type="dxa"/>
            <w:shd w:val="clear" w:color="auto" w:fill="D9D9D9"/>
          </w:tcPr>
          <w:p w14:paraId="645D3ADC"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6 Compare and contrast some of the methods used to describe behavior.</w:t>
            </w:r>
          </w:p>
        </w:tc>
        <w:tc>
          <w:tcPr>
            <w:tcW w:w="1660" w:type="dxa"/>
            <w:shd w:val="clear" w:color="auto" w:fill="FFFFFF"/>
            <w:noWrap/>
          </w:tcPr>
          <w:p w14:paraId="67A80819"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95, 97, 99, 105, 110, 112, 190-191, 209</w:t>
            </w:r>
          </w:p>
        </w:tc>
        <w:tc>
          <w:tcPr>
            <w:tcW w:w="1907" w:type="dxa"/>
            <w:shd w:val="clear" w:color="auto" w:fill="D9D9D9" w:themeFill="background1" w:themeFillShade="D9"/>
            <w:noWrap/>
            <w:hideMark/>
          </w:tcPr>
          <w:p w14:paraId="344BA2CA"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98</w:t>
            </w:r>
          </w:p>
        </w:tc>
        <w:tc>
          <w:tcPr>
            <w:tcW w:w="2107" w:type="dxa"/>
            <w:noWrap/>
            <w:hideMark/>
          </w:tcPr>
          <w:p w14:paraId="54B0F4F3"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96, 100-104, 106-109, 111, 113-116, 189, 192</w:t>
            </w:r>
          </w:p>
        </w:tc>
        <w:tc>
          <w:tcPr>
            <w:tcW w:w="1616" w:type="dxa"/>
            <w:shd w:val="clear" w:color="auto" w:fill="D9D9D9" w:themeFill="background1" w:themeFillShade="D9"/>
            <w:noWrap/>
            <w:hideMark/>
          </w:tcPr>
          <w:p w14:paraId="23B1F8C1"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208</w:t>
            </w:r>
          </w:p>
        </w:tc>
      </w:tr>
      <w:tr w:rsidR="00C736A4" w:rsidRPr="003545A1" w14:paraId="29652609" w14:textId="77777777" w:rsidTr="00504F36">
        <w:trPr>
          <w:trHeight w:val="600"/>
        </w:trPr>
        <w:tc>
          <w:tcPr>
            <w:tcW w:w="2633" w:type="dxa"/>
            <w:shd w:val="clear" w:color="auto" w:fill="D9D9D9"/>
          </w:tcPr>
          <w:p w14:paraId="1A53C629"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7 Explain how researchers use the correlational technique to study relationships between two or more variables.</w:t>
            </w:r>
          </w:p>
        </w:tc>
        <w:tc>
          <w:tcPr>
            <w:tcW w:w="1660" w:type="dxa"/>
            <w:shd w:val="clear" w:color="auto" w:fill="FFFFFF"/>
          </w:tcPr>
          <w:p w14:paraId="1AE5C147"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17, 119, 125, 127, 130, 133, 193-194, 210-211</w:t>
            </w:r>
          </w:p>
        </w:tc>
        <w:tc>
          <w:tcPr>
            <w:tcW w:w="1907" w:type="dxa"/>
            <w:shd w:val="clear" w:color="auto" w:fill="D9D9D9" w:themeFill="background1" w:themeFillShade="D9"/>
            <w:noWrap/>
            <w:hideMark/>
          </w:tcPr>
          <w:p w14:paraId="7B3484F9"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118</w:t>
            </w:r>
          </w:p>
        </w:tc>
        <w:tc>
          <w:tcPr>
            <w:tcW w:w="2107" w:type="dxa"/>
            <w:noWrap/>
            <w:hideMark/>
          </w:tcPr>
          <w:p w14:paraId="28DE4FE6"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20-123, 126, 128-129, 131, 134, 222</w:t>
            </w:r>
          </w:p>
        </w:tc>
        <w:tc>
          <w:tcPr>
            <w:tcW w:w="1616" w:type="dxa"/>
            <w:shd w:val="clear" w:color="auto" w:fill="D9D9D9" w:themeFill="background1" w:themeFillShade="D9"/>
            <w:noWrap/>
            <w:hideMark/>
          </w:tcPr>
          <w:p w14:paraId="73AC05BD"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124, 132</w:t>
            </w:r>
          </w:p>
        </w:tc>
      </w:tr>
      <w:tr w:rsidR="00C736A4" w:rsidRPr="003545A1" w14:paraId="1301DD63" w14:textId="77777777" w:rsidTr="00504F36">
        <w:trPr>
          <w:trHeight w:val="900"/>
        </w:trPr>
        <w:tc>
          <w:tcPr>
            <w:tcW w:w="2633" w:type="dxa"/>
            <w:shd w:val="clear" w:color="auto" w:fill="D9D9D9"/>
          </w:tcPr>
          <w:p w14:paraId="28710335"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8 Identify the steps involved in designing an experiment.</w:t>
            </w:r>
          </w:p>
        </w:tc>
        <w:tc>
          <w:tcPr>
            <w:tcW w:w="1660" w:type="dxa"/>
            <w:shd w:val="clear" w:color="auto" w:fill="FFFFFF"/>
          </w:tcPr>
          <w:p w14:paraId="1294DD3A"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35, 143, 153-154, 195-196, 212, 214</w:t>
            </w:r>
          </w:p>
        </w:tc>
        <w:tc>
          <w:tcPr>
            <w:tcW w:w="1907" w:type="dxa"/>
            <w:shd w:val="clear" w:color="auto" w:fill="D9D9D9" w:themeFill="background1" w:themeFillShade="D9"/>
            <w:noWrap/>
            <w:hideMark/>
          </w:tcPr>
          <w:p w14:paraId="73F7ACCB"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51-152</w:t>
            </w:r>
          </w:p>
        </w:tc>
        <w:tc>
          <w:tcPr>
            <w:tcW w:w="2107" w:type="dxa"/>
            <w:noWrap/>
            <w:hideMark/>
          </w:tcPr>
          <w:p w14:paraId="7FACE6D2"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36, 138-142, 145-150</w:t>
            </w:r>
          </w:p>
        </w:tc>
        <w:tc>
          <w:tcPr>
            <w:tcW w:w="1616" w:type="dxa"/>
            <w:shd w:val="clear" w:color="auto" w:fill="D9D9D9" w:themeFill="background1" w:themeFillShade="D9"/>
            <w:noWrap/>
            <w:hideMark/>
          </w:tcPr>
          <w:p w14:paraId="272008E4"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37, 144, 213</w:t>
            </w:r>
          </w:p>
        </w:tc>
      </w:tr>
      <w:tr w:rsidR="00C736A4" w:rsidRPr="003545A1" w14:paraId="3B9BF570" w14:textId="77777777" w:rsidTr="00504F36">
        <w:trPr>
          <w:trHeight w:val="900"/>
        </w:trPr>
        <w:tc>
          <w:tcPr>
            <w:tcW w:w="2633" w:type="dxa"/>
            <w:shd w:val="clear" w:color="auto" w:fill="D9D9D9"/>
          </w:tcPr>
          <w:p w14:paraId="4996C82D"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9 Recall two common sources of problems in an experiment, and some ways to control for these effects.</w:t>
            </w:r>
          </w:p>
        </w:tc>
        <w:tc>
          <w:tcPr>
            <w:tcW w:w="1660" w:type="dxa"/>
            <w:shd w:val="clear" w:color="auto" w:fill="FFFFFF"/>
            <w:noWrap/>
          </w:tcPr>
          <w:p w14:paraId="388A3C71"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56, 159-160, 162, 197</w:t>
            </w:r>
          </w:p>
        </w:tc>
        <w:tc>
          <w:tcPr>
            <w:tcW w:w="1907" w:type="dxa"/>
            <w:shd w:val="clear" w:color="auto" w:fill="D9D9D9" w:themeFill="background1" w:themeFillShade="D9"/>
            <w:noWrap/>
            <w:hideMark/>
          </w:tcPr>
          <w:p w14:paraId="2A3D8994" w14:textId="77777777" w:rsidR="00C736A4" w:rsidRPr="003545A1" w:rsidRDefault="00C736A4" w:rsidP="003545A1">
            <w:pPr>
              <w:rPr>
                <w:rFonts w:ascii="Times New Roman" w:eastAsia="Times New Roman" w:hAnsi="Times New Roman" w:cs="Times New Roman"/>
                <w:sz w:val="20"/>
                <w:szCs w:val="20"/>
              </w:rPr>
            </w:pPr>
          </w:p>
        </w:tc>
        <w:tc>
          <w:tcPr>
            <w:tcW w:w="2107" w:type="dxa"/>
            <w:noWrap/>
            <w:hideMark/>
          </w:tcPr>
          <w:p w14:paraId="15D3B408"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55, 157</w:t>
            </w:r>
          </w:p>
        </w:tc>
        <w:tc>
          <w:tcPr>
            <w:tcW w:w="1616" w:type="dxa"/>
            <w:shd w:val="clear" w:color="auto" w:fill="D9D9D9" w:themeFill="background1" w:themeFillShade="D9"/>
            <w:noWrap/>
            <w:hideMark/>
          </w:tcPr>
          <w:p w14:paraId="75AE5265"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158, 161</w:t>
            </w:r>
          </w:p>
        </w:tc>
      </w:tr>
      <w:tr w:rsidR="00C736A4" w:rsidRPr="003545A1" w14:paraId="55240F1F" w14:textId="77777777" w:rsidTr="00504F36">
        <w:trPr>
          <w:trHeight w:val="900"/>
        </w:trPr>
        <w:tc>
          <w:tcPr>
            <w:tcW w:w="2633" w:type="dxa"/>
            <w:shd w:val="clear" w:color="auto" w:fill="D9D9D9"/>
          </w:tcPr>
          <w:p w14:paraId="69239031"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10 Identify some of the common ethical guidelines for doing research with people.</w:t>
            </w:r>
          </w:p>
        </w:tc>
        <w:tc>
          <w:tcPr>
            <w:tcW w:w="1660" w:type="dxa"/>
            <w:shd w:val="clear" w:color="auto" w:fill="FFFFFF"/>
          </w:tcPr>
          <w:p w14:paraId="145FA515"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63-165, 167, 198, 215</w:t>
            </w:r>
          </w:p>
        </w:tc>
        <w:tc>
          <w:tcPr>
            <w:tcW w:w="1907" w:type="dxa"/>
            <w:shd w:val="clear" w:color="auto" w:fill="D9D9D9" w:themeFill="background1" w:themeFillShade="D9"/>
            <w:noWrap/>
            <w:hideMark/>
          </w:tcPr>
          <w:p w14:paraId="344CE514" w14:textId="77777777" w:rsidR="00C736A4" w:rsidRPr="003545A1" w:rsidRDefault="00C736A4" w:rsidP="003545A1">
            <w:pPr>
              <w:rPr>
                <w:rFonts w:ascii="Times New Roman" w:eastAsia="Times New Roman" w:hAnsi="Times New Roman" w:cs="Times New Roman"/>
                <w:sz w:val="20"/>
                <w:szCs w:val="20"/>
              </w:rPr>
            </w:pPr>
          </w:p>
        </w:tc>
        <w:tc>
          <w:tcPr>
            <w:tcW w:w="2107" w:type="dxa"/>
            <w:hideMark/>
          </w:tcPr>
          <w:p w14:paraId="04FD10ED" w14:textId="77777777" w:rsidR="00C736A4" w:rsidRPr="003545A1" w:rsidRDefault="00C736A4" w:rsidP="003545A1">
            <w:pPr>
              <w:rPr>
                <w:rFonts w:ascii="Times New Roman" w:eastAsia="Times New Roman" w:hAnsi="Times New Roman" w:cs="Times New Roman"/>
                <w:sz w:val="20"/>
                <w:szCs w:val="20"/>
              </w:rPr>
            </w:pPr>
          </w:p>
        </w:tc>
        <w:tc>
          <w:tcPr>
            <w:tcW w:w="1616" w:type="dxa"/>
            <w:shd w:val="clear" w:color="auto" w:fill="D9D9D9" w:themeFill="background1" w:themeFillShade="D9"/>
            <w:noWrap/>
            <w:hideMark/>
          </w:tcPr>
          <w:p w14:paraId="7B7F13B5"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166</w:t>
            </w:r>
          </w:p>
        </w:tc>
      </w:tr>
      <w:tr w:rsidR="00C736A4" w:rsidRPr="003545A1" w14:paraId="031D9703" w14:textId="77777777" w:rsidTr="00504F36">
        <w:trPr>
          <w:trHeight w:val="900"/>
        </w:trPr>
        <w:tc>
          <w:tcPr>
            <w:tcW w:w="2633" w:type="dxa"/>
            <w:shd w:val="clear" w:color="auto" w:fill="D9D9D9"/>
          </w:tcPr>
          <w:p w14:paraId="63650894"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11 Explain why psychologists sometimes use animals in their research.</w:t>
            </w:r>
          </w:p>
        </w:tc>
        <w:tc>
          <w:tcPr>
            <w:tcW w:w="1660" w:type="dxa"/>
            <w:shd w:val="clear" w:color="auto" w:fill="FFFFFF"/>
          </w:tcPr>
          <w:p w14:paraId="3606FA52"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68-169</w:t>
            </w:r>
          </w:p>
        </w:tc>
        <w:tc>
          <w:tcPr>
            <w:tcW w:w="1907" w:type="dxa"/>
            <w:shd w:val="clear" w:color="auto" w:fill="D9D9D9" w:themeFill="background1" w:themeFillShade="D9"/>
            <w:noWrap/>
            <w:hideMark/>
          </w:tcPr>
          <w:p w14:paraId="44BDEC7D"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w:t>
            </w:r>
          </w:p>
        </w:tc>
        <w:tc>
          <w:tcPr>
            <w:tcW w:w="2107" w:type="dxa"/>
            <w:hideMark/>
          </w:tcPr>
          <w:p w14:paraId="452642F0" w14:textId="77777777" w:rsidR="00C736A4" w:rsidRPr="003545A1" w:rsidRDefault="00C736A4" w:rsidP="003545A1">
            <w:pPr>
              <w:rPr>
                <w:rFonts w:ascii="Times New Roman" w:eastAsia="Times New Roman" w:hAnsi="Times New Roman" w:cs="Times New Roman"/>
                <w:sz w:val="20"/>
                <w:szCs w:val="20"/>
              </w:rPr>
            </w:pPr>
          </w:p>
        </w:tc>
        <w:tc>
          <w:tcPr>
            <w:tcW w:w="1616" w:type="dxa"/>
            <w:shd w:val="clear" w:color="auto" w:fill="D9D9D9" w:themeFill="background1" w:themeFillShade="D9"/>
            <w:noWrap/>
            <w:hideMark/>
          </w:tcPr>
          <w:p w14:paraId="67E2CE9F" w14:textId="77777777" w:rsidR="00C736A4" w:rsidRPr="003545A1" w:rsidRDefault="00C736A4" w:rsidP="003545A1">
            <w:pPr>
              <w:rPr>
                <w:rFonts w:ascii="Times New Roman" w:eastAsia="Times New Roman" w:hAnsi="Times New Roman" w:cs="Times New Roman"/>
                <w:sz w:val="20"/>
                <w:szCs w:val="20"/>
              </w:rPr>
            </w:pPr>
          </w:p>
        </w:tc>
      </w:tr>
      <w:tr w:rsidR="00C736A4" w:rsidRPr="003545A1" w14:paraId="0629787D" w14:textId="77777777" w:rsidTr="00504F36">
        <w:trPr>
          <w:trHeight w:val="900"/>
        </w:trPr>
        <w:tc>
          <w:tcPr>
            <w:tcW w:w="2633" w:type="dxa"/>
            <w:shd w:val="clear" w:color="auto" w:fill="D9D9D9"/>
          </w:tcPr>
          <w:p w14:paraId="2136FB20" w14:textId="77777777" w:rsidR="00C736A4" w:rsidRPr="003545A1" w:rsidRDefault="00C736A4" w:rsidP="003545A1">
            <w:pPr>
              <w:rPr>
                <w:rFonts w:ascii="Times New Roman" w:eastAsia="Times New Roman" w:hAnsi="Times New Roman" w:cs="Times New Roman"/>
                <w:sz w:val="20"/>
                <w:szCs w:val="20"/>
                <w:highlight w:val="lightGray"/>
              </w:rPr>
            </w:pPr>
            <w:r w:rsidRPr="003545A1">
              <w:rPr>
                <w:rFonts w:ascii="Times New Roman" w:hAnsi="Times New Roman" w:cs="Times New Roman"/>
                <w:sz w:val="20"/>
                <w:szCs w:val="20"/>
              </w:rPr>
              <w:t>LO 1.12 Recall the basic criteria for critical thinking that people can use in their everyday lives.</w:t>
            </w:r>
          </w:p>
        </w:tc>
        <w:tc>
          <w:tcPr>
            <w:tcW w:w="1660" w:type="dxa"/>
            <w:shd w:val="clear" w:color="auto" w:fill="FFFFFF"/>
          </w:tcPr>
          <w:p w14:paraId="554CB479"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hAnsi="Times New Roman" w:cs="Times New Roman"/>
                <w:sz w:val="20"/>
                <w:szCs w:val="20"/>
              </w:rPr>
              <w:t>173, 216</w:t>
            </w:r>
          </w:p>
        </w:tc>
        <w:tc>
          <w:tcPr>
            <w:tcW w:w="1907" w:type="dxa"/>
            <w:shd w:val="clear" w:color="auto" w:fill="D9D9D9" w:themeFill="background1" w:themeFillShade="D9"/>
            <w:noWrap/>
            <w:hideMark/>
          </w:tcPr>
          <w:p w14:paraId="7AB45920"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71, 199, 223</w:t>
            </w:r>
          </w:p>
        </w:tc>
        <w:tc>
          <w:tcPr>
            <w:tcW w:w="2107" w:type="dxa"/>
            <w:hideMark/>
          </w:tcPr>
          <w:p w14:paraId="73CC124A"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72, 174-175</w:t>
            </w:r>
          </w:p>
        </w:tc>
        <w:tc>
          <w:tcPr>
            <w:tcW w:w="1616" w:type="dxa"/>
            <w:shd w:val="clear" w:color="auto" w:fill="D9D9D9" w:themeFill="background1" w:themeFillShade="D9"/>
            <w:noWrap/>
            <w:hideMark/>
          </w:tcPr>
          <w:p w14:paraId="76E68FD9" w14:textId="77777777" w:rsidR="00C736A4" w:rsidRPr="003545A1" w:rsidRDefault="00C736A4" w:rsidP="003545A1">
            <w:pPr>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170</w:t>
            </w:r>
          </w:p>
        </w:tc>
      </w:tr>
    </w:tbl>
    <w:p w14:paraId="205B158E" w14:textId="1CA92741" w:rsidR="00C736A4" w:rsidRPr="003545A1" w:rsidRDefault="00C736A4">
      <w:pPr>
        <w:rPr>
          <w:rFonts w:ascii="Times New Roman" w:eastAsia="Times New Roman" w:hAnsi="Times New Roman" w:cs="Times New Roman"/>
          <w:b/>
        </w:rPr>
      </w:pPr>
    </w:p>
    <w:p w14:paraId="517E6FB1" w14:textId="3D2DC7E9" w:rsidR="00A15511" w:rsidRPr="003545A1" w:rsidRDefault="004A527D">
      <w:pPr>
        <w:rPr>
          <w:rFonts w:ascii="Times New Roman" w:hAnsi="Times New Roman" w:cs="Times New Roman"/>
        </w:rPr>
      </w:pPr>
      <w:r w:rsidRPr="003545A1">
        <w:rPr>
          <w:rFonts w:ascii="Times New Roman" w:eastAsia="Times New Roman" w:hAnsi="Times New Roman" w:cs="Times New Roman"/>
          <w:b/>
        </w:rPr>
        <w:t>Name _____________________________________________________________</w:t>
      </w:r>
    </w:p>
    <w:p w14:paraId="7A8FB037" w14:textId="77777777" w:rsidR="00A15511" w:rsidRPr="003545A1" w:rsidRDefault="00A15511">
      <w:pPr>
        <w:widowControl w:val="0"/>
        <w:tabs>
          <w:tab w:val="right" w:pos="547"/>
        </w:tabs>
        <w:jc w:val="center"/>
        <w:rPr>
          <w:rFonts w:ascii="Times New Roman" w:hAnsi="Times New Roman" w:cs="Times New Roman"/>
        </w:rPr>
      </w:pPr>
    </w:p>
    <w:p w14:paraId="756822CA" w14:textId="77777777" w:rsidR="00A15511" w:rsidRPr="003545A1" w:rsidRDefault="004A527D" w:rsidP="00BA2923">
      <w:pPr>
        <w:widowControl w:val="0"/>
        <w:tabs>
          <w:tab w:val="right" w:pos="547"/>
        </w:tabs>
        <w:jc w:val="center"/>
        <w:outlineLvl w:val="0"/>
        <w:rPr>
          <w:rFonts w:ascii="Times New Roman" w:hAnsi="Times New Roman" w:cs="Times New Roman"/>
        </w:rPr>
      </w:pPr>
      <w:r w:rsidRPr="003545A1">
        <w:rPr>
          <w:rFonts w:ascii="Times New Roman" w:eastAsia="Times New Roman" w:hAnsi="Times New Roman" w:cs="Times New Roman"/>
          <w:b/>
        </w:rPr>
        <w:t xml:space="preserve">Chapter 1 </w:t>
      </w:r>
      <w:r w:rsidRPr="003545A1">
        <w:rPr>
          <w:rFonts w:ascii="Times New Roman" w:eastAsia="Times New Roman" w:hAnsi="Times New Roman" w:cs="Times New Roman"/>
        </w:rPr>
        <w:t>-</w:t>
      </w:r>
      <w:r w:rsidRPr="003545A1">
        <w:rPr>
          <w:rFonts w:ascii="Times New Roman" w:eastAsia="Times New Roman" w:hAnsi="Times New Roman" w:cs="Times New Roman"/>
          <w:b/>
        </w:rPr>
        <w:t xml:space="preserve"> Quick Quiz 1</w:t>
      </w:r>
    </w:p>
    <w:p w14:paraId="370BA67B" w14:textId="77777777" w:rsidR="00A15511" w:rsidRPr="003545A1" w:rsidRDefault="00A15511">
      <w:pPr>
        <w:widowControl w:val="0"/>
        <w:tabs>
          <w:tab w:val="right" w:pos="547"/>
        </w:tabs>
        <w:rPr>
          <w:rFonts w:ascii="Times New Roman" w:hAnsi="Times New Roman" w:cs="Times New Roman"/>
        </w:rPr>
      </w:pPr>
    </w:p>
    <w:p w14:paraId="54FE8357" w14:textId="77777777" w:rsidR="00A15511" w:rsidRPr="003545A1" w:rsidRDefault="004A527D">
      <w:pPr>
        <w:widowControl w:val="0"/>
        <w:tabs>
          <w:tab w:val="right" w:pos="547"/>
        </w:tabs>
        <w:rPr>
          <w:rFonts w:ascii="Times New Roman" w:hAnsi="Times New Roman" w:cs="Times New Roman"/>
        </w:rPr>
      </w:pPr>
      <w:r w:rsidRPr="003545A1">
        <w:rPr>
          <w:rFonts w:ascii="Times New Roman" w:eastAsia="Times New Roman" w:hAnsi="Times New Roman" w:cs="Times New Roman"/>
          <w:sz w:val="20"/>
          <w:szCs w:val="20"/>
        </w:rPr>
        <w:t xml:space="preserve">1. </w:t>
      </w:r>
      <w:r w:rsidRPr="003545A1">
        <w:rPr>
          <w:rFonts w:ascii="Times New Roman" w:eastAsia="Times New Roman" w:hAnsi="Times New Roman" w:cs="Times New Roman"/>
          <w:sz w:val="20"/>
          <w:szCs w:val="20"/>
        </w:rPr>
        <w:tab/>
        <w:t xml:space="preserve"> The goals of psychology are to ________. </w:t>
      </w:r>
    </w:p>
    <w:p w14:paraId="4301857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explore the conscious and unconscious functions of the human mind </w:t>
      </w:r>
    </w:p>
    <w:p w14:paraId="2C69C614"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b) understand, compare, and analyze human behavior </w:t>
      </w:r>
    </w:p>
    <w:p w14:paraId="70E0A84E" w14:textId="77777777" w:rsidR="00A15511" w:rsidRPr="003545A1" w:rsidRDefault="004A527D">
      <w:pPr>
        <w:widowControl w:val="0"/>
        <w:tabs>
          <w:tab w:val="left" w:pos="720"/>
        </w:tabs>
        <w:ind w:left="1440" w:hanging="1440"/>
        <w:rPr>
          <w:rFonts w:ascii="Times New Roman" w:hAnsi="Times New Roman" w:cs="Times New Roman"/>
        </w:rPr>
      </w:pPr>
      <w:r w:rsidRPr="003545A1">
        <w:rPr>
          <w:rFonts w:ascii="Times New Roman" w:eastAsia="Times New Roman" w:hAnsi="Times New Roman" w:cs="Times New Roman"/>
          <w:sz w:val="20"/>
          <w:szCs w:val="20"/>
        </w:rPr>
        <w:tab/>
        <w:t xml:space="preserve">c) improve psychological well-being in all individuals from birth until death </w:t>
      </w:r>
    </w:p>
    <w:p w14:paraId="75A5BDA1"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describe, explain, predict, and control behavior </w:t>
      </w:r>
    </w:p>
    <w:p w14:paraId="7268CF1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9DD53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2.  Who was an early proponent of functionalism?</w:t>
      </w:r>
    </w:p>
    <w:p w14:paraId="7AE23DEB"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ab/>
        <w:t>a) Ivan Pavlov                                                          c) Wilhelm Wundt</w:t>
      </w:r>
    </w:p>
    <w:p w14:paraId="546E4C6B"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ab/>
        <w:t xml:space="preserve">b) William James                                                     d) Max Wertheimer </w:t>
      </w:r>
    </w:p>
    <w:p w14:paraId="26767C0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A80627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3.  Freud said phobias were ________whereas Watson said phobias were ________.</w:t>
      </w:r>
    </w:p>
    <w:p w14:paraId="1A4D83B6"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learned; inherited                                                 c) sexual; unconscious</w:t>
      </w:r>
    </w:p>
    <w:p w14:paraId="2AC29DDB"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repressed conflicts; learned                                 d) conditioned; unconditioned</w:t>
      </w:r>
    </w:p>
    <w:p w14:paraId="072EB201" w14:textId="77777777" w:rsidR="00A15511" w:rsidRPr="003545A1" w:rsidRDefault="00A15511">
      <w:pPr>
        <w:rPr>
          <w:rFonts w:ascii="Times New Roman" w:hAnsi="Times New Roman" w:cs="Times New Roman"/>
        </w:rPr>
      </w:pPr>
    </w:p>
    <w:p w14:paraId="256F82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4.  Which perspective focuses on free will and self-actualization?</w:t>
      </w:r>
    </w:p>
    <w:p w14:paraId="41FC4275"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a) psychoanalysis                                                    c) cognitive perspective</w:t>
      </w:r>
    </w:p>
    <w:p w14:paraId="058E6B1C"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b) humanism                                                           d) behaviorism</w:t>
      </w:r>
    </w:p>
    <w:p w14:paraId="43AFB42A" w14:textId="77777777" w:rsidR="00A15511" w:rsidRPr="003545A1" w:rsidRDefault="00A15511">
      <w:pPr>
        <w:ind w:left="720"/>
        <w:rPr>
          <w:rFonts w:ascii="Times New Roman" w:hAnsi="Times New Roman" w:cs="Times New Roman"/>
        </w:rPr>
      </w:pPr>
    </w:p>
    <w:p w14:paraId="469F826E" w14:textId="7F68E558" w:rsidR="00A15511" w:rsidRPr="003545A1" w:rsidRDefault="004A527D">
      <w:pPr>
        <w:widowControl w:val="0"/>
        <w:tabs>
          <w:tab w:val="left" w:pos="270"/>
        </w:tabs>
        <w:ind w:left="270" w:hanging="270"/>
        <w:rPr>
          <w:rFonts w:ascii="Times New Roman" w:hAnsi="Times New Roman" w:cs="Times New Roman"/>
        </w:rPr>
      </w:pPr>
      <w:r w:rsidRPr="003545A1">
        <w:rPr>
          <w:rFonts w:ascii="Times New Roman" w:eastAsia="Times New Roman" w:hAnsi="Times New Roman" w:cs="Times New Roman"/>
          <w:sz w:val="20"/>
          <w:szCs w:val="20"/>
        </w:rPr>
        <w:t xml:space="preserve">5.  The class is playing a game of </w:t>
      </w:r>
      <w:r w:rsidRPr="003545A1">
        <w:rPr>
          <w:rFonts w:ascii="Times New Roman" w:eastAsia="Times New Roman" w:hAnsi="Times New Roman" w:cs="Times New Roman"/>
          <w:i/>
          <w:sz w:val="20"/>
          <w:szCs w:val="20"/>
        </w:rPr>
        <w:t>Jeopardy!</w:t>
      </w:r>
      <w:r w:rsidRPr="003545A1">
        <w:rPr>
          <w:rFonts w:ascii="Times New Roman" w:eastAsia="Times New Roman" w:hAnsi="Times New Roman" w:cs="Times New Roman"/>
          <w:sz w:val="20"/>
          <w:szCs w:val="20"/>
        </w:rPr>
        <w:t xml:space="preserve"> and it is your turn. “I’ll take </w:t>
      </w:r>
      <w:r w:rsidR="00B5263B" w:rsidRPr="003545A1">
        <w:rPr>
          <w:rFonts w:ascii="Times New Roman" w:eastAsia="Times New Roman" w:hAnsi="Times New Roman" w:cs="Times New Roman"/>
          <w:sz w:val="20"/>
          <w:szCs w:val="20"/>
        </w:rPr>
        <w:t>Psychology Professionals</w:t>
      </w:r>
      <w:r w:rsidRPr="003545A1">
        <w:rPr>
          <w:rFonts w:ascii="Times New Roman" w:eastAsia="Times New Roman" w:hAnsi="Times New Roman" w:cs="Times New Roman"/>
          <w:sz w:val="20"/>
          <w:szCs w:val="20"/>
        </w:rPr>
        <w:t xml:space="preserve"> for $300.” The revealed answer is, “These psychological professionals work with situations in which environmental conditions may have an impact on mental health.” What will you say?</w:t>
      </w:r>
    </w:p>
    <w:p w14:paraId="705B8143" w14:textId="77777777" w:rsidR="00A15511" w:rsidRPr="003545A1" w:rsidRDefault="004A527D">
      <w:pPr>
        <w:widowControl w:val="0"/>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a) “What is a neuropsychologist?”</w:t>
      </w:r>
    </w:p>
    <w:p w14:paraId="017AD63D" w14:textId="77777777" w:rsidR="00A15511" w:rsidRPr="003545A1" w:rsidRDefault="004A527D">
      <w:pPr>
        <w:widowControl w:val="0"/>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b) “What is a forensic psychologist?”</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60798F0A" w14:textId="77777777" w:rsidR="00A15511" w:rsidRPr="003545A1" w:rsidRDefault="004A527D">
      <w:pPr>
        <w:widowControl w:val="0"/>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c) “What is a psychiatric social worker?”</w:t>
      </w:r>
    </w:p>
    <w:p w14:paraId="32716B45" w14:textId="77777777" w:rsidR="00A15511" w:rsidRPr="003545A1" w:rsidRDefault="004A527D">
      <w:pPr>
        <w:widowControl w:val="0"/>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d) “What is a developmental psychologist?”</w:t>
      </w:r>
    </w:p>
    <w:p w14:paraId="442D05F1" w14:textId="77777777" w:rsidR="00A15511" w:rsidRPr="003545A1" w:rsidRDefault="004A527D">
      <w:pPr>
        <w:widowControl w:val="0"/>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r>
    </w:p>
    <w:p w14:paraId="0E49BA28" w14:textId="5AB0E42C" w:rsidR="00A15511" w:rsidRPr="003545A1" w:rsidRDefault="004A527D">
      <w:pPr>
        <w:widowControl w:val="0"/>
        <w:ind w:left="270" w:hanging="270"/>
        <w:rPr>
          <w:rFonts w:ascii="Times New Roman" w:hAnsi="Times New Roman" w:cs="Times New Roman"/>
        </w:rPr>
      </w:pPr>
      <w:r w:rsidRPr="003545A1">
        <w:rPr>
          <w:rFonts w:ascii="Times New Roman" w:eastAsia="Times New Roman" w:hAnsi="Times New Roman" w:cs="Times New Roman"/>
          <w:sz w:val="20"/>
          <w:szCs w:val="20"/>
        </w:rPr>
        <w:t>6.  When you</w:t>
      </w:r>
      <w:r w:rsidR="00AB73EE" w:rsidRPr="003545A1">
        <w:rPr>
          <w:rFonts w:ascii="Times New Roman" w:eastAsia="Times New Roman" w:hAnsi="Times New Roman" w:cs="Times New Roman"/>
          <w:sz w:val="20"/>
          <w:szCs w:val="20"/>
        </w:rPr>
        <w:t>r</w:t>
      </w:r>
      <w:r w:rsidRPr="003545A1">
        <w:rPr>
          <w:rFonts w:ascii="Times New Roman" w:eastAsia="Times New Roman" w:hAnsi="Times New Roman" w:cs="Times New Roman"/>
          <w:sz w:val="20"/>
          <w:szCs w:val="20"/>
        </w:rPr>
        <w:t xml:space="preserve"> </w:t>
      </w:r>
      <w:r w:rsidR="002E5B2C" w:rsidRPr="003545A1">
        <w:rPr>
          <w:rFonts w:ascii="Times New Roman" w:eastAsia="Times New Roman" w:hAnsi="Times New Roman" w:cs="Times New Roman"/>
          <w:sz w:val="20"/>
          <w:szCs w:val="20"/>
        </w:rPr>
        <w:t>children</w:t>
      </w:r>
      <w:r w:rsidRPr="003545A1">
        <w:rPr>
          <w:rFonts w:ascii="Times New Roman" w:eastAsia="Times New Roman" w:hAnsi="Times New Roman" w:cs="Times New Roman"/>
          <w:sz w:val="20"/>
          <w:szCs w:val="20"/>
        </w:rPr>
        <w:t xml:space="preserve"> play in the park or watch how </w:t>
      </w:r>
      <w:r w:rsidR="00A6252F">
        <w:rPr>
          <w:rFonts w:ascii="Times New Roman" w:eastAsia="Times New Roman" w:hAnsi="Times New Roman" w:cs="Times New Roman"/>
          <w:sz w:val="20"/>
          <w:szCs w:val="20"/>
        </w:rPr>
        <w:t xml:space="preserve">people act at the beach, </w:t>
      </w:r>
      <w:r w:rsidRPr="003545A1">
        <w:rPr>
          <w:rFonts w:ascii="Times New Roman" w:eastAsia="Times New Roman" w:hAnsi="Times New Roman" w:cs="Times New Roman"/>
          <w:sz w:val="20"/>
          <w:szCs w:val="20"/>
        </w:rPr>
        <w:t>you are engaging in a form of ________.</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3D774E93"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a) case study research</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        c) survey research</w:t>
      </w:r>
      <w:r w:rsidRPr="003545A1">
        <w:rPr>
          <w:rFonts w:ascii="Times New Roman" w:eastAsia="Times New Roman" w:hAnsi="Times New Roman" w:cs="Times New Roman"/>
          <w:sz w:val="20"/>
          <w:szCs w:val="20"/>
        </w:rPr>
        <w:tab/>
      </w:r>
    </w:p>
    <w:p w14:paraId="250E202A" w14:textId="77777777" w:rsidR="00A15511" w:rsidRPr="003545A1" w:rsidRDefault="004A527D">
      <w:pPr>
        <w:widowControl w:val="0"/>
        <w:ind w:left="720"/>
        <w:rPr>
          <w:rFonts w:ascii="Times New Roman" w:hAnsi="Times New Roman" w:cs="Times New Roman"/>
        </w:rPr>
      </w:pPr>
      <w:r w:rsidRPr="003545A1">
        <w:rPr>
          <w:rFonts w:ascii="Times New Roman" w:eastAsia="Times New Roman" w:hAnsi="Times New Roman" w:cs="Times New Roman"/>
          <w:sz w:val="20"/>
          <w:szCs w:val="20"/>
        </w:rPr>
        <w:t>b) naturalistic observation</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        d) psychometric study</w:t>
      </w:r>
    </w:p>
    <w:p w14:paraId="29F4BF08"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p>
    <w:p w14:paraId="2D514C3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7.  A detailed description of a particular individual being studied or treated is called a ________.</w:t>
      </w:r>
    </w:p>
    <w:p w14:paraId="22E6415C"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a) representative sample                                        c) single-blind study</w:t>
      </w:r>
    </w:p>
    <w:p w14:paraId="76663CA9"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b) case study                                                          d) naturalistic observation</w:t>
      </w:r>
    </w:p>
    <w:p w14:paraId="4B322238"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r>
    </w:p>
    <w:p w14:paraId="5D579DE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8.  A negative correlation means that ________.</w:t>
      </w:r>
    </w:p>
    <w:p w14:paraId="05508AEC"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a) high values of one variable are associated with low values of the other</w:t>
      </w:r>
    </w:p>
    <w:p w14:paraId="7DEE2C77"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b) high values of one variable are associated with high values of the other</w:t>
      </w:r>
    </w:p>
    <w:p w14:paraId="352CBBEE"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c) low values of one variable are associated with low values of the other</w:t>
      </w:r>
    </w:p>
    <w:p w14:paraId="1032661E"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d) there is no relationship between the two variables</w:t>
      </w:r>
    </w:p>
    <w:p w14:paraId="78843967" w14:textId="77777777" w:rsidR="00A15511" w:rsidRPr="003545A1" w:rsidRDefault="00A15511">
      <w:pPr>
        <w:ind w:firstLine="720"/>
        <w:rPr>
          <w:rFonts w:ascii="Times New Roman" w:hAnsi="Times New Roman" w:cs="Times New Roman"/>
        </w:rPr>
      </w:pPr>
    </w:p>
    <w:p w14:paraId="039B2094" w14:textId="77777777" w:rsidR="00A15511" w:rsidRPr="003545A1" w:rsidRDefault="004A527D">
      <w:pPr>
        <w:tabs>
          <w:tab w:val="left" w:pos="270"/>
        </w:tabs>
        <w:rPr>
          <w:rFonts w:ascii="Times New Roman" w:hAnsi="Times New Roman" w:cs="Times New Roman"/>
        </w:rPr>
      </w:pPr>
      <w:r w:rsidRPr="003545A1">
        <w:rPr>
          <w:rFonts w:ascii="Times New Roman" w:eastAsia="Times New Roman" w:hAnsi="Times New Roman" w:cs="Times New Roman"/>
          <w:sz w:val="20"/>
          <w:szCs w:val="20"/>
        </w:rPr>
        <w:t xml:space="preserve">9.  ________is an experiment in which participants do not know if they are in the experimental or the control group, </w:t>
      </w:r>
      <w:r w:rsidRPr="003545A1">
        <w:rPr>
          <w:rFonts w:ascii="Times New Roman" w:eastAsia="Times New Roman" w:hAnsi="Times New Roman" w:cs="Times New Roman"/>
          <w:sz w:val="20"/>
          <w:szCs w:val="20"/>
        </w:rPr>
        <w:tab/>
        <w:t xml:space="preserve">but the experimenters do know which participants are part of which group. </w:t>
      </w:r>
    </w:p>
    <w:p w14:paraId="713D807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The double-blind study                                     c) The single-blind study</w:t>
      </w:r>
    </w:p>
    <w:p w14:paraId="5F773A7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Field research                                                   d) Correlational research</w:t>
      </w:r>
    </w:p>
    <w:p w14:paraId="7C0BA9A5"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r>
    </w:p>
    <w:p w14:paraId="66780FC8"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10. Experimenters can justify the use of deception because ________.</w:t>
      </w:r>
    </w:p>
    <w:p w14:paraId="27025AC7" w14:textId="77777777" w:rsidR="00A15511" w:rsidRPr="003545A1" w:rsidRDefault="004A527D">
      <w:pPr>
        <w:widowControl w:val="0"/>
        <w:ind w:firstLine="720"/>
        <w:rPr>
          <w:rFonts w:ascii="Times New Roman" w:hAnsi="Times New Roman" w:cs="Times New Roman"/>
        </w:rPr>
      </w:pPr>
      <w:r w:rsidRPr="003545A1">
        <w:rPr>
          <w:rFonts w:ascii="Times New Roman" w:eastAsia="Times New Roman" w:hAnsi="Times New Roman" w:cs="Times New Roman"/>
          <w:sz w:val="20"/>
          <w:szCs w:val="20"/>
        </w:rPr>
        <w:t>a) there is informed consent</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      c) it may be necessary for the experiment to work</w:t>
      </w:r>
    </w:p>
    <w:p w14:paraId="43D9C8AB" w14:textId="5C29564F" w:rsidR="00A15511" w:rsidRPr="003545A1" w:rsidRDefault="004A527D">
      <w:pPr>
        <w:widowControl w:val="0"/>
        <w:tabs>
          <w:tab w:val="right" w:pos="547"/>
        </w:tabs>
        <w:jc w:val="center"/>
        <w:rPr>
          <w:rFonts w:ascii="Times New Roman" w:hAnsi="Times New Roman" w:cs="Times New Roman"/>
        </w:rPr>
      </w:pPr>
      <w:r w:rsidRPr="003545A1">
        <w:rPr>
          <w:rFonts w:ascii="Times New Roman" w:eastAsia="Times New Roman" w:hAnsi="Times New Roman" w:cs="Times New Roman"/>
          <w:sz w:val="20"/>
          <w:szCs w:val="20"/>
        </w:rPr>
        <w:t>b) research is more important than people           d) it is not that harmful</w:t>
      </w:r>
    </w:p>
    <w:p w14:paraId="1BE76CCE" w14:textId="77777777" w:rsidR="00AB73EE" w:rsidRPr="003545A1" w:rsidRDefault="00AB73EE">
      <w:pPr>
        <w:rPr>
          <w:rFonts w:ascii="Times New Roman" w:eastAsia="Times New Roman" w:hAnsi="Times New Roman" w:cs="Times New Roman"/>
          <w:b/>
        </w:rPr>
      </w:pPr>
      <w:r w:rsidRPr="003545A1">
        <w:rPr>
          <w:rFonts w:ascii="Times New Roman" w:eastAsia="Times New Roman" w:hAnsi="Times New Roman" w:cs="Times New Roman"/>
          <w:b/>
        </w:rPr>
        <w:br w:type="page"/>
      </w:r>
    </w:p>
    <w:p w14:paraId="14F4112E" w14:textId="46C20284" w:rsidR="00A15511" w:rsidRPr="003545A1" w:rsidRDefault="004A527D" w:rsidP="00BA2923">
      <w:pPr>
        <w:widowControl w:val="0"/>
        <w:tabs>
          <w:tab w:val="right" w:pos="547"/>
        </w:tabs>
        <w:jc w:val="center"/>
        <w:outlineLvl w:val="0"/>
        <w:rPr>
          <w:rFonts w:ascii="Times New Roman" w:hAnsi="Times New Roman" w:cs="Times New Roman"/>
        </w:rPr>
      </w:pPr>
      <w:r w:rsidRPr="003545A1">
        <w:rPr>
          <w:rFonts w:ascii="Times New Roman" w:eastAsia="Times New Roman" w:hAnsi="Times New Roman" w:cs="Times New Roman"/>
          <w:b/>
        </w:rPr>
        <w:lastRenderedPageBreak/>
        <w:t xml:space="preserve">Chapter 1 </w:t>
      </w:r>
      <w:r w:rsidRPr="003545A1">
        <w:rPr>
          <w:rFonts w:ascii="Times New Roman" w:eastAsia="Times New Roman" w:hAnsi="Times New Roman" w:cs="Times New Roman"/>
        </w:rPr>
        <w:t>-</w:t>
      </w:r>
      <w:r w:rsidRPr="003545A1">
        <w:rPr>
          <w:rFonts w:ascii="Times New Roman" w:eastAsia="Times New Roman" w:hAnsi="Times New Roman" w:cs="Times New Roman"/>
          <w:b/>
        </w:rPr>
        <w:t xml:space="preserve"> Quick Quiz 1</w:t>
      </w:r>
    </w:p>
    <w:p w14:paraId="7243C901" w14:textId="77777777" w:rsidR="00A15511" w:rsidRPr="003545A1" w:rsidRDefault="004A527D">
      <w:pPr>
        <w:jc w:val="center"/>
        <w:rPr>
          <w:rFonts w:ascii="Times New Roman" w:hAnsi="Times New Roman" w:cs="Times New Roman"/>
        </w:rPr>
      </w:pPr>
      <w:r w:rsidRPr="003545A1">
        <w:rPr>
          <w:rFonts w:ascii="Times New Roman" w:eastAsia="Times New Roman" w:hAnsi="Times New Roman" w:cs="Times New Roman"/>
          <w:b/>
          <w:sz w:val="24"/>
          <w:szCs w:val="24"/>
        </w:rPr>
        <w:t>Answer Key</w:t>
      </w:r>
    </w:p>
    <w:p w14:paraId="2D832D84" w14:textId="77777777" w:rsidR="00A15511" w:rsidRPr="003545A1" w:rsidRDefault="00A15511">
      <w:pPr>
        <w:jc w:val="center"/>
        <w:rPr>
          <w:rFonts w:ascii="Times New Roman" w:hAnsi="Times New Roman" w:cs="Times New Roman"/>
        </w:rPr>
      </w:pPr>
    </w:p>
    <w:p w14:paraId="1C75E810"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1.       d</w:t>
      </w:r>
      <w:r w:rsidRPr="003545A1">
        <w:rPr>
          <w:rFonts w:ascii="Times New Roman" w:eastAsia="Times New Roman" w:hAnsi="Times New Roman" w:cs="Times New Roman"/>
          <w:sz w:val="20"/>
          <w:szCs w:val="20"/>
        </w:rPr>
        <w:tab/>
        <w:t>Explanation: These goals adequately help uncover the mysteries of behavior. (Topic: The Scientific Approach, Remember the Facts, LO 1.5 -</w:t>
      </w:r>
      <w:r w:rsidRPr="003545A1">
        <w:rPr>
          <w:rFonts w:ascii="Times New Roman" w:eastAsia="Times New Roman" w:hAnsi="Times New Roman" w:cs="Times New Roman"/>
          <w:sz w:val="16"/>
          <w:szCs w:val="16"/>
        </w:rPr>
        <w:t xml:space="preserve"> </w:t>
      </w:r>
      <w:r w:rsidRPr="003545A1">
        <w:rPr>
          <w:rFonts w:ascii="Times New Roman" w:eastAsia="Times New Roman" w:hAnsi="Times New Roman" w:cs="Times New Roman"/>
          <w:sz w:val="20"/>
          <w:szCs w:val="20"/>
        </w:rPr>
        <w:t>Recall the five steps of the scientific approach)</w:t>
      </w:r>
    </w:p>
    <w:p w14:paraId="72546FBF" w14:textId="77777777" w:rsidR="00A15511" w:rsidRPr="003545A1" w:rsidRDefault="00A15511">
      <w:pPr>
        <w:rPr>
          <w:rFonts w:ascii="Times New Roman" w:hAnsi="Times New Roman" w:cs="Times New Roman"/>
        </w:rPr>
      </w:pPr>
    </w:p>
    <w:p w14:paraId="2C4FEC99"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2.       b</w:t>
      </w:r>
      <w:r w:rsidRPr="003545A1">
        <w:rPr>
          <w:rFonts w:ascii="Times New Roman" w:eastAsia="Times New Roman" w:hAnsi="Times New Roman" w:cs="Times New Roman"/>
          <w:sz w:val="20"/>
          <w:szCs w:val="20"/>
        </w:rPr>
        <w:tab/>
        <w:t>Explanation: William James was a functionalist. (Topic: The History of Psychology, Remember the Facts, LO 1.1 - Describe the contributions of some of the early pioneers in psychology)</w:t>
      </w:r>
    </w:p>
    <w:p w14:paraId="113466F4" w14:textId="77777777" w:rsidR="00A15511" w:rsidRPr="003545A1" w:rsidRDefault="00A15511">
      <w:pPr>
        <w:rPr>
          <w:rFonts w:ascii="Times New Roman" w:hAnsi="Times New Roman" w:cs="Times New Roman"/>
        </w:rPr>
      </w:pPr>
    </w:p>
    <w:p w14:paraId="225E490D"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3.       b</w:t>
      </w:r>
      <w:r w:rsidRPr="003545A1">
        <w:rPr>
          <w:rFonts w:ascii="Times New Roman" w:eastAsia="Times New Roman" w:hAnsi="Times New Roman" w:cs="Times New Roman"/>
          <w:sz w:val="20"/>
          <w:szCs w:val="20"/>
        </w:rPr>
        <w:tab/>
        <w:t>Explanation: Freud studied repressed conflict and Watson studied observable behavior. (Topic: The History of Psychology, Analyze It, LO 1.1 - Describe the contributions of some of the early pioneers in psychology)</w:t>
      </w:r>
    </w:p>
    <w:p w14:paraId="16254A39" w14:textId="77777777" w:rsidR="00A15511" w:rsidRPr="003545A1" w:rsidRDefault="00A15511">
      <w:pPr>
        <w:rPr>
          <w:rFonts w:ascii="Times New Roman" w:hAnsi="Times New Roman" w:cs="Times New Roman"/>
        </w:rPr>
      </w:pPr>
    </w:p>
    <w:p w14:paraId="2F9D1FA9"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4.       b</w:t>
      </w:r>
      <w:r w:rsidRPr="003545A1">
        <w:rPr>
          <w:rFonts w:ascii="Times New Roman" w:eastAsia="Times New Roman" w:hAnsi="Times New Roman" w:cs="Times New Roman"/>
          <w:sz w:val="20"/>
          <w:szCs w:val="20"/>
        </w:rPr>
        <w:tab/>
        <w:t>Explanation: Humanist theory focuses on free will and self-actualization. (Topic: The Field of Psychology Today, Remember the Facts, LO 1.3 - Summarize the basic ideas behind the seven modern perspectives in psychology)</w:t>
      </w:r>
    </w:p>
    <w:p w14:paraId="39D45DA7" w14:textId="77777777" w:rsidR="00A15511" w:rsidRPr="003545A1" w:rsidRDefault="00A15511">
      <w:pPr>
        <w:rPr>
          <w:rFonts w:ascii="Times New Roman" w:hAnsi="Times New Roman" w:cs="Times New Roman"/>
        </w:rPr>
      </w:pPr>
    </w:p>
    <w:p w14:paraId="23199F8B"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5.       c</w:t>
      </w:r>
      <w:r w:rsidRPr="003545A1">
        <w:rPr>
          <w:rFonts w:ascii="Times New Roman" w:eastAsia="Times New Roman" w:hAnsi="Times New Roman" w:cs="Times New Roman"/>
          <w:sz w:val="20"/>
          <w:szCs w:val="20"/>
        </w:rPr>
        <w:tab/>
        <w:t>Explanation:</w:t>
      </w:r>
      <w:r w:rsidRPr="003545A1">
        <w:rPr>
          <w:rFonts w:ascii="Times New Roman" w:eastAsia="Times New Roman" w:hAnsi="Times New Roman" w:cs="Times New Roman"/>
          <w:i/>
          <w:sz w:val="20"/>
          <w:szCs w:val="20"/>
        </w:rPr>
        <w:t xml:space="preserve"> </w:t>
      </w:r>
      <w:r w:rsidRPr="003545A1">
        <w:rPr>
          <w:rFonts w:ascii="Times New Roman" w:eastAsia="Times New Roman" w:hAnsi="Times New Roman" w:cs="Times New Roman"/>
          <w:sz w:val="20"/>
          <w:szCs w:val="20"/>
        </w:rPr>
        <w:t>Psychiatric social workers work with people in conditions of poverty or other types of environmental situations leading to mental disorder. (Topic: The Field of Psychology Today, Apply What You Know, LO 1.4 - Differentiate between the various types of professionals within the field of psychology)</w:t>
      </w:r>
    </w:p>
    <w:p w14:paraId="290A631A" w14:textId="77777777" w:rsidR="00A15511" w:rsidRPr="003545A1" w:rsidRDefault="00A15511">
      <w:pPr>
        <w:rPr>
          <w:rFonts w:ascii="Times New Roman" w:hAnsi="Times New Roman" w:cs="Times New Roman"/>
        </w:rPr>
      </w:pPr>
    </w:p>
    <w:p w14:paraId="0E889A7D"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6.       b</w:t>
      </w:r>
      <w:r w:rsidRPr="003545A1">
        <w:rPr>
          <w:rFonts w:ascii="Times New Roman" w:eastAsia="Times New Roman" w:hAnsi="Times New Roman" w:cs="Times New Roman"/>
          <w:sz w:val="20"/>
          <w:szCs w:val="20"/>
        </w:rPr>
        <w:tab/>
        <w:t>Explanation: In naturalistic observation, you are just watching—that is, observing. (Topic: The Scientific Approach, Apply What You Know, LO 1.6 - Compare and contrast some of the methods used to describe behavior)</w:t>
      </w:r>
    </w:p>
    <w:p w14:paraId="299B702C" w14:textId="77777777" w:rsidR="00A15511" w:rsidRPr="003545A1" w:rsidRDefault="00A15511">
      <w:pPr>
        <w:rPr>
          <w:rFonts w:ascii="Times New Roman" w:hAnsi="Times New Roman" w:cs="Times New Roman"/>
        </w:rPr>
      </w:pPr>
    </w:p>
    <w:p w14:paraId="4B2B1BC1"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7.       b</w:t>
      </w:r>
      <w:r w:rsidRPr="003545A1">
        <w:rPr>
          <w:rFonts w:ascii="Times New Roman" w:eastAsia="Times New Roman" w:hAnsi="Times New Roman" w:cs="Times New Roman"/>
          <w:sz w:val="20"/>
          <w:szCs w:val="20"/>
        </w:rPr>
        <w:tab/>
        <w:t>Explanation:</w:t>
      </w:r>
      <w:r w:rsidRPr="003545A1">
        <w:rPr>
          <w:rFonts w:ascii="Times New Roman" w:eastAsia="Times New Roman" w:hAnsi="Times New Roman" w:cs="Times New Roman"/>
          <w:i/>
          <w:sz w:val="20"/>
          <w:szCs w:val="20"/>
        </w:rPr>
        <w:t xml:space="preserve"> </w:t>
      </w:r>
      <w:r w:rsidRPr="003545A1">
        <w:rPr>
          <w:rFonts w:ascii="Times New Roman" w:eastAsia="Times New Roman" w:hAnsi="Times New Roman" w:cs="Times New Roman"/>
          <w:sz w:val="20"/>
          <w:szCs w:val="20"/>
        </w:rPr>
        <w:t>A case study involves a detailed description of a particular individual. (Topic: The Scientific Approach, Remember the Facts, LO 1.6 - Compare and contrast some of the methods used to describe behavior)</w:t>
      </w:r>
    </w:p>
    <w:p w14:paraId="4FD497CD" w14:textId="77777777" w:rsidR="00A15511" w:rsidRPr="003545A1" w:rsidRDefault="00A15511">
      <w:pPr>
        <w:rPr>
          <w:rFonts w:ascii="Times New Roman" w:hAnsi="Times New Roman" w:cs="Times New Roman"/>
        </w:rPr>
      </w:pPr>
    </w:p>
    <w:p w14:paraId="29D06166"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8.       a</w:t>
      </w:r>
      <w:r w:rsidRPr="003545A1">
        <w:rPr>
          <w:rFonts w:ascii="Times New Roman" w:eastAsia="Times New Roman" w:hAnsi="Times New Roman" w:cs="Times New Roman"/>
          <w:sz w:val="20"/>
          <w:szCs w:val="20"/>
        </w:rPr>
        <w:tab/>
        <w:t>Explanation: A negative correlation means that high values of one variable are associated with low values of the other. (Topic: The Scientific Approach, Remember the Facts, LO 1.7 - Explain how researchers use the correlational technique to study relationships between two or more variables)</w:t>
      </w:r>
    </w:p>
    <w:p w14:paraId="3A355C4C" w14:textId="77777777" w:rsidR="00A15511" w:rsidRPr="003545A1" w:rsidRDefault="00A15511">
      <w:pPr>
        <w:rPr>
          <w:rFonts w:ascii="Times New Roman" w:hAnsi="Times New Roman" w:cs="Times New Roman"/>
        </w:rPr>
      </w:pPr>
    </w:p>
    <w:p w14:paraId="2C22AC13"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9.      c</w:t>
      </w:r>
      <w:r w:rsidRPr="003545A1">
        <w:rPr>
          <w:rFonts w:ascii="Times New Roman" w:eastAsia="Times New Roman" w:hAnsi="Times New Roman" w:cs="Times New Roman"/>
          <w:sz w:val="20"/>
          <w:szCs w:val="20"/>
        </w:rPr>
        <w:tab/>
        <w:t>Explanation: The single-blind study is an experiment in which participants do not know if they are in the experimental or the control group, but the experimenters do know which participants are part of which group. (Topic: The Scientific Approach, Remember the Facts, LO 1.9 - Recall two common sources of problems in an experiment, and some ways to control for these effects)</w:t>
      </w:r>
    </w:p>
    <w:p w14:paraId="49300DEC" w14:textId="77777777" w:rsidR="00A15511" w:rsidRPr="003545A1" w:rsidRDefault="00A15511">
      <w:pPr>
        <w:ind w:left="1440" w:hanging="1440"/>
        <w:rPr>
          <w:rFonts w:ascii="Times New Roman" w:hAnsi="Times New Roman" w:cs="Times New Roman"/>
        </w:rPr>
      </w:pPr>
    </w:p>
    <w:p w14:paraId="5392F957"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10.    c</w:t>
      </w:r>
      <w:r w:rsidRPr="003545A1">
        <w:rPr>
          <w:rFonts w:ascii="Times New Roman" w:eastAsia="Times New Roman" w:hAnsi="Times New Roman" w:cs="Times New Roman"/>
          <w:sz w:val="20"/>
          <w:szCs w:val="20"/>
        </w:rPr>
        <w:tab/>
        <w:t>Explanation:</w:t>
      </w:r>
      <w:r w:rsidRPr="003545A1">
        <w:rPr>
          <w:rFonts w:ascii="Times New Roman" w:eastAsia="Times New Roman" w:hAnsi="Times New Roman" w:cs="Times New Roman"/>
          <w:i/>
          <w:sz w:val="20"/>
          <w:szCs w:val="20"/>
        </w:rPr>
        <w:t xml:space="preserve"> </w:t>
      </w:r>
      <w:r w:rsidRPr="003545A1">
        <w:rPr>
          <w:rFonts w:ascii="Times New Roman" w:eastAsia="Times New Roman" w:hAnsi="Times New Roman" w:cs="Times New Roman"/>
          <w:sz w:val="20"/>
          <w:szCs w:val="20"/>
        </w:rPr>
        <w:t>Deception is justified if the study wouldn’t work any other way. (Topic: Ethics of Psychological Research, Analyze It, LO 1.10 - Identify some of the common ethical guidelines for doing research with people)</w:t>
      </w:r>
    </w:p>
    <w:p w14:paraId="487459F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2AB5C80" w14:textId="77777777" w:rsidR="00A15511" w:rsidRPr="003545A1" w:rsidRDefault="00A15511">
      <w:pPr>
        <w:rPr>
          <w:rFonts w:ascii="Times New Roman" w:hAnsi="Times New Roman" w:cs="Times New Roman"/>
        </w:rPr>
      </w:pPr>
    </w:p>
    <w:p w14:paraId="73086E31" w14:textId="1152DC02" w:rsidR="00AB73EE" w:rsidRPr="003545A1" w:rsidRDefault="00AB73EE">
      <w:pPr>
        <w:rPr>
          <w:rFonts w:ascii="Times New Roman" w:hAnsi="Times New Roman" w:cs="Times New Roman"/>
        </w:rPr>
      </w:pPr>
      <w:r w:rsidRPr="003545A1">
        <w:rPr>
          <w:rFonts w:ascii="Times New Roman" w:hAnsi="Times New Roman" w:cs="Times New Roman"/>
        </w:rPr>
        <w:br w:type="page"/>
      </w:r>
    </w:p>
    <w:p w14:paraId="01E84C4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rPr>
        <w:lastRenderedPageBreak/>
        <w:t>Name _____________________________________________________________</w:t>
      </w:r>
    </w:p>
    <w:p w14:paraId="47C1F4E3" w14:textId="77777777" w:rsidR="00A15511" w:rsidRPr="003545A1" w:rsidRDefault="00A15511">
      <w:pPr>
        <w:widowControl w:val="0"/>
        <w:tabs>
          <w:tab w:val="right" w:pos="547"/>
        </w:tabs>
        <w:jc w:val="center"/>
        <w:rPr>
          <w:rFonts w:ascii="Times New Roman" w:hAnsi="Times New Roman" w:cs="Times New Roman"/>
        </w:rPr>
      </w:pPr>
    </w:p>
    <w:p w14:paraId="76DC86CD" w14:textId="77777777" w:rsidR="00A15511" w:rsidRPr="003545A1" w:rsidRDefault="004A527D" w:rsidP="00BA2923">
      <w:pPr>
        <w:widowControl w:val="0"/>
        <w:tabs>
          <w:tab w:val="right" w:pos="547"/>
        </w:tabs>
        <w:jc w:val="center"/>
        <w:outlineLvl w:val="0"/>
        <w:rPr>
          <w:rFonts w:ascii="Times New Roman" w:hAnsi="Times New Roman" w:cs="Times New Roman"/>
        </w:rPr>
      </w:pPr>
      <w:r w:rsidRPr="003545A1">
        <w:rPr>
          <w:rFonts w:ascii="Times New Roman" w:eastAsia="Times New Roman" w:hAnsi="Times New Roman" w:cs="Times New Roman"/>
          <w:b/>
        </w:rPr>
        <w:t xml:space="preserve">Chapter 1 </w:t>
      </w:r>
      <w:r w:rsidRPr="003545A1">
        <w:rPr>
          <w:rFonts w:ascii="Times New Roman" w:eastAsia="Times New Roman" w:hAnsi="Times New Roman" w:cs="Times New Roman"/>
        </w:rPr>
        <w:t>-</w:t>
      </w:r>
      <w:r w:rsidRPr="003545A1">
        <w:rPr>
          <w:rFonts w:ascii="Times New Roman" w:eastAsia="Times New Roman" w:hAnsi="Times New Roman" w:cs="Times New Roman"/>
          <w:b/>
        </w:rPr>
        <w:t xml:space="preserve"> Quick Quiz 2</w:t>
      </w:r>
    </w:p>
    <w:p w14:paraId="052C4B41" w14:textId="77777777" w:rsidR="00A15511" w:rsidRPr="003545A1" w:rsidRDefault="00A15511">
      <w:pPr>
        <w:jc w:val="center"/>
        <w:rPr>
          <w:rFonts w:ascii="Times New Roman" w:hAnsi="Times New Roman" w:cs="Times New Roman"/>
        </w:rPr>
      </w:pPr>
    </w:p>
    <w:p w14:paraId="0F4FBBEE"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1.  The question “What is happening?” refers to which of the following goals in psychology?</w:t>
      </w:r>
    </w:p>
    <w:p w14:paraId="00E95F99"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description                                                            c) prediction</w:t>
      </w:r>
    </w:p>
    <w:p w14:paraId="140524A9"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lanation                                                           d) control</w:t>
      </w:r>
    </w:p>
    <w:p w14:paraId="245C2417"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r>
    </w:p>
    <w:p w14:paraId="7DE14A4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2.  Who claimed that behavior is affected by reinforcement?</w:t>
      </w:r>
    </w:p>
    <w:p w14:paraId="46EB65AA"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illiam James                                                      c) B. F. Skinner</w:t>
      </w:r>
    </w:p>
    <w:p w14:paraId="4FA80126"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ab/>
        <w:t>b) Sigmund Freud                                                     d) Wilhelm Wundt</w:t>
      </w:r>
    </w:p>
    <w:p w14:paraId="7B40F93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p>
    <w:p w14:paraId="06A51709" w14:textId="77777777" w:rsidR="00A15511" w:rsidRPr="003545A1" w:rsidRDefault="004A527D">
      <w:pPr>
        <w:ind w:left="270" w:hanging="270"/>
        <w:rPr>
          <w:rFonts w:ascii="Times New Roman" w:hAnsi="Times New Roman" w:cs="Times New Roman"/>
        </w:rPr>
      </w:pPr>
      <w:r w:rsidRPr="003545A1">
        <w:rPr>
          <w:rFonts w:ascii="Times New Roman" w:eastAsia="Times New Roman" w:hAnsi="Times New Roman" w:cs="Times New Roman"/>
          <w:sz w:val="20"/>
          <w:szCs w:val="20"/>
        </w:rPr>
        <w:t>3.  Dr. Jones probably agrees with the ________ theory of psychology, since he contends that humans are intelligent species due to the fact that intelligence gives us an advantage in the natural world.</w:t>
      </w:r>
    </w:p>
    <w:p w14:paraId="06717157"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 xml:space="preserve">a) psychoanalytic                                                      c) cognitive </w:t>
      </w:r>
    </w:p>
    <w:p w14:paraId="4915CB81"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b) behavioral                                                             d) evolutionary</w:t>
      </w:r>
    </w:p>
    <w:p w14:paraId="642CF6D7" w14:textId="77777777" w:rsidR="00A15511" w:rsidRPr="003545A1" w:rsidRDefault="00A15511">
      <w:pPr>
        <w:jc w:val="both"/>
        <w:rPr>
          <w:rFonts w:ascii="Times New Roman" w:hAnsi="Times New Roman" w:cs="Times New Roman"/>
        </w:rPr>
      </w:pPr>
    </w:p>
    <w:p w14:paraId="2C069449" w14:textId="77777777" w:rsidR="00A15511" w:rsidRPr="003545A1" w:rsidRDefault="004A527D">
      <w:pPr>
        <w:tabs>
          <w:tab w:val="left" w:pos="27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270" w:hanging="270"/>
        <w:rPr>
          <w:rFonts w:ascii="Times New Roman" w:hAnsi="Times New Roman" w:cs="Times New Roman"/>
        </w:rPr>
      </w:pPr>
      <w:r w:rsidRPr="003545A1">
        <w:rPr>
          <w:rFonts w:ascii="Times New Roman" w:eastAsia="Times New Roman" w:hAnsi="Times New Roman" w:cs="Times New Roman"/>
          <w:sz w:val="20"/>
          <w:szCs w:val="20"/>
        </w:rPr>
        <w:t>4.  “Children who watch violent cartoons will become more aggressive.” According to the scientific method, this statement is most likely a ________.</w:t>
      </w:r>
    </w:p>
    <w:p w14:paraId="137389DE"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onclusion                                                            c) hypothesis</w:t>
      </w:r>
    </w:p>
    <w:p w14:paraId="527CB8DA"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result                                                                    d) fact</w:t>
      </w:r>
    </w:p>
    <w:p w14:paraId="15CC6DA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p>
    <w:p w14:paraId="5E98173B" w14:textId="77777777" w:rsidR="00A15511" w:rsidRPr="003545A1" w:rsidRDefault="004A527D">
      <w:pPr>
        <w:tabs>
          <w:tab w:val="left" w:pos="27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270" w:hanging="270"/>
        <w:rPr>
          <w:rFonts w:ascii="Times New Roman" w:hAnsi="Times New Roman" w:cs="Times New Roman"/>
        </w:rPr>
      </w:pPr>
      <w:r w:rsidRPr="003545A1">
        <w:rPr>
          <w:rFonts w:ascii="Times New Roman" w:eastAsia="Times New Roman" w:hAnsi="Times New Roman" w:cs="Times New Roman"/>
          <w:sz w:val="20"/>
          <w:szCs w:val="20"/>
        </w:rPr>
        <w:t>5.  Which research method involves watching behaviors as they occur without intervening or altering the behaviors in any way?</w:t>
      </w:r>
    </w:p>
    <w:p w14:paraId="0BC011AC"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ase study                                                            c) correlational studies</w:t>
      </w:r>
    </w:p>
    <w:p w14:paraId="6272A1CA" w14:textId="77777777"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experiment</w:t>
      </w:r>
      <w:r w:rsidRPr="003545A1">
        <w:rPr>
          <w:rFonts w:ascii="Times New Roman" w:eastAsia="Times New Roman" w:hAnsi="Times New Roman" w:cs="Times New Roman"/>
          <w:sz w:val="20"/>
          <w:szCs w:val="20"/>
        </w:rPr>
        <w:tab/>
        <w:t xml:space="preserve">                                            d) naturalistic observation</w:t>
      </w:r>
    </w:p>
    <w:p w14:paraId="62B5A5F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6DACB790" w14:textId="77777777" w:rsidR="00A15511" w:rsidRPr="003545A1" w:rsidRDefault="004A527D">
      <w:pPr>
        <w:tabs>
          <w:tab w:val="left" w:pos="270"/>
        </w:tabs>
        <w:ind w:left="720" w:hanging="720"/>
        <w:rPr>
          <w:rFonts w:ascii="Times New Roman" w:hAnsi="Times New Roman" w:cs="Times New Roman"/>
        </w:rPr>
      </w:pPr>
      <w:r w:rsidRPr="003545A1">
        <w:rPr>
          <w:rFonts w:ascii="Times New Roman" w:eastAsia="Times New Roman" w:hAnsi="Times New Roman" w:cs="Times New Roman"/>
          <w:sz w:val="20"/>
          <w:szCs w:val="20"/>
        </w:rPr>
        <w:t>6.  A(n) ________ is a measure of how strongly two variables are related to one another.</w:t>
      </w:r>
    </w:p>
    <w:p w14:paraId="160B106B"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ab/>
        <w:t>a) independent variable                                           c) experimental effect</w:t>
      </w:r>
    </w:p>
    <w:p w14:paraId="41818B26"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ab/>
        <w:t>b) dependent variable                                              d) correlation</w:t>
      </w:r>
    </w:p>
    <w:p w14:paraId="21C40613" w14:textId="77777777" w:rsidR="00A15511" w:rsidRPr="003545A1" w:rsidRDefault="00A15511">
      <w:pPr>
        <w:ind w:firstLine="432"/>
        <w:rPr>
          <w:rFonts w:ascii="Times New Roman" w:hAnsi="Times New Roman" w:cs="Times New Roman"/>
        </w:rPr>
      </w:pPr>
    </w:p>
    <w:p w14:paraId="7829D580" w14:textId="13B396CA" w:rsidR="00A15511" w:rsidRPr="003545A1" w:rsidRDefault="004A527D">
      <w:pPr>
        <w:tabs>
          <w:tab w:val="left" w:pos="27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270" w:hanging="270"/>
        <w:rPr>
          <w:rFonts w:ascii="Times New Roman" w:hAnsi="Times New Roman" w:cs="Times New Roman"/>
        </w:rPr>
      </w:pPr>
      <w:r w:rsidRPr="003545A1">
        <w:rPr>
          <w:rFonts w:ascii="Times New Roman" w:eastAsia="Times New Roman" w:hAnsi="Times New Roman" w:cs="Times New Roman"/>
          <w:sz w:val="20"/>
          <w:szCs w:val="20"/>
        </w:rPr>
        <w:t xml:space="preserve">7.  </w:t>
      </w:r>
      <w:r w:rsidR="00725EF3" w:rsidRPr="003545A1">
        <w:rPr>
          <w:rFonts w:ascii="Times New Roman" w:eastAsia="Times New Roman" w:hAnsi="Times New Roman" w:cs="Times New Roman"/>
          <w:sz w:val="20"/>
          <w:szCs w:val="20"/>
        </w:rPr>
        <w:t>Roman</w:t>
      </w:r>
      <w:r w:rsidRPr="003545A1">
        <w:rPr>
          <w:rFonts w:ascii="Times New Roman" w:eastAsia="Times New Roman" w:hAnsi="Times New Roman" w:cs="Times New Roman"/>
          <w:sz w:val="20"/>
          <w:szCs w:val="20"/>
        </w:rPr>
        <w:t xml:space="preserve"> has always been drawn to the saying “Absence makes the heart grow fonder,” and he decides to incorporate this saying into h</w:t>
      </w:r>
      <w:r w:rsidR="00725EF3" w:rsidRPr="003545A1">
        <w:rPr>
          <w:rFonts w:ascii="Times New Roman" w:eastAsia="Times New Roman" w:hAnsi="Times New Roman" w:cs="Times New Roman"/>
          <w:sz w:val="20"/>
          <w:szCs w:val="20"/>
        </w:rPr>
        <w:t>is</w:t>
      </w:r>
      <w:r w:rsidRPr="003545A1">
        <w:rPr>
          <w:rFonts w:ascii="Times New Roman" w:eastAsia="Times New Roman" w:hAnsi="Times New Roman" w:cs="Times New Roman"/>
          <w:sz w:val="20"/>
          <w:szCs w:val="20"/>
        </w:rPr>
        <w:t xml:space="preserve"> research project. </w:t>
      </w:r>
      <w:r w:rsidR="00725EF3" w:rsidRPr="003545A1">
        <w:rPr>
          <w:rFonts w:ascii="Times New Roman" w:eastAsia="Times New Roman" w:hAnsi="Times New Roman" w:cs="Times New Roman"/>
          <w:sz w:val="20"/>
          <w:szCs w:val="20"/>
        </w:rPr>
        <w:t>Roman</w:t>
      </w:r>
      <w:r w:rsidRPr="003545A1">
        <w:rPr>
          <w:rFonts w:ascii="Times New Roman" w:eastAsia="Times New Roman" w:hAnsi="Times New Roman" w:cs="Times New Roman"/>
          <w:sz w:val="20"/>
          <w:szCs w:val="20"/>
        </w:rPr>
        <w:t xml:space="preserve"> is trying to define </w:t>
      </w:r>
      <w:r w:rsidRPr="003545A1">
        <w:rPr>
          <w:rFonts w:ascii="Times New Roman" w:eastAsia="Times New Roman" w:hAnsi="Times New Roman" w:cs="Times New Roman"/>
          <w:i/>
          <w:sz w:val="20"/>
          <w:szCs w:val="20"/>
        </w:rPr>
        <w:t>absence</w:t>
      </w:r>
      <w:r w:rsidRPr="003545A1">
        <w:rPr>
          <w:rFonts w:ascii="Times New Roman" w:eastAsia="Times New Roman" w:hAnsi="Times New Roman" w:cs="Times New Roman"/>
          <w:sz w:val="20"/>
          <w:szCs w:val="20"/>
        </w:rPr>
        <w:t xml:space="preserve"> in a way that can be empirically tested. </w:t>
      </w:r>
      <w:r w:rsidR="00725EF3" w:rsidRPr="003545A1">
        <w:rPr>
          <w:rFonts w:ascii="Times New Roman" w:eastAsia="Times New Roman" w:hAnsi="Times New Roman" w:cs="Times New Roman"/>
          <w:sz w:val="20"/>
          <w:szCs w:val="20"/>
        </w:rPr>
        <w:t>H</w:t>
      </w:r>
      <w:r w:rsidRPr="003545A1">
        <w:rPr>
          <w:rFonts w:ascii="Times New Roman" w:eastAsia="Times New Roman" w:hAnsi="Times New Roman" w:cs="Times New Roman"/>
          <w:sz w:val="20"/>
          <w:szCs w:val="20"/>
        </w:rPr>
        <w:t xml:space="preserve">e is attempting to </w:t>
      </w:r>
      <w:r w:rsidR="00725EF3" w:rsidRPr="003545A1">
        <w:rPr>
          <w:rFonts w:ascii="Times New Roman" w:eastAsia="Times New Roman" w:hAnsi="Times New Roman" w:cs="Times New Roman"/>
          <w:sz w:val="20"/>
          <w:szCs w:val="20"/>
        </w:rPr>
        <w:t>use</w:t>
      </w:r>
      <w:r w:rsidRPr="003545A1">
        <w:rPr>
          <w:rFonts w:ascii="Times New Roman" w:eastAsia="Times New Roman" w:hAnsi="Times New Roman" w:cs="Times New Roman"/>
          <w:sz w:val="20"/>
          <w:szCs w:val="20"/>
        </w:rPr>
        <w:t xml:space="preserve"> ________.</w:t>
      </w:r>
    </w:p>
    <w:p w14:paraId="77F07E17" w14:textId="580A131A"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a) </w:t>
      </w:r>
      <w:r w:rsidR="00725EF3" w:rsidRPr="003545A1">
        <w:rPr>
          <w:rFonts w:ascii="Times New Roman" w:eastAsia="Times New Roman" w:hAnsi="Times New Roman" w:cs="Times New Roman"/>
          <w:sz w:val="20"/>
          <w:szCs w:val="20"/>
        </w:rPr>
        <w:t xml:space="preserve">an </w:t>
      </w:r>
      <w:r w:rsidRPr="003545A1">
        <w:rPr>
          <w:rFonts w:ascii="Times New Roman" w:eastAsia="Times New Roman" w:hAnsi="Times New Roman" w:cs="Times New Roman"/>
          <w:sz w:val="20"/>
          <w:szCs w:val="20"/>
        </w:rPr>
        <w:t>hypothesis</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60223C74" w14:textId="6BAC877E"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operational</w:t>
      </w:r>
      <w:r w:rsidR="00725EF3" w:rsidRPr="003545A1">
        <w:rPr>
          <w:rFonts w:ascii="Times New Roman" w:eastAsia="Times New Roman" w:hAnsi="Times New Roman" w:cs="Times New Roman"/>
          <w:sz w:val="20"/>
          <w:szCs w:val="20"/>
        </w:rPr>
        <w:t>ization</w:t>
      </w:r>
    </w:p>
    <w:p w14:paraId="1C7610F9" w14:textId="54D6CAE2"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c) </w:t>
      </w:r>
      <w:r w:rsidR="00725EF3" w:rsidRPr="003545A1">
        <w:rPr>
          <w:rFonts w:ascii="Times New Roman" w:eastAsia="Times New Roman" w:hAnsi="Times New Roman" w:cs="Times New Roman"/>
          <w:sz w:val="20"/>
          <w:szCs w:val="20"/>
        </w:rPr>
        <w:t>a single</w:t>
      </w:r>
      <w:r w:rsidRPr="003545A1">
        <w:rPr>
          <w:rFonts w:ascii="Times New Roman" w:eastAsia="Times New Roman" w:hAnsi="Times New Roman" w:cs="Times New Roman"/>
          <w:sz w:val="20"/>
          <w:szCs w:val="20"/>
        </w:rPr>
        <w:t>-blind study</w:t>
      </w:r>
    </w:p>
    <w:p w14:paraId="7875EA55" w14:textId="3035D2A2" w:rsidR="00A15511" w:rsidRPr="003545A1" w:rsidRDefault="004A527D">
      <w:pPr>
        <w:tabs>
          <w:tab w:val="left" w:pos="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w:t>
      </w:r>
      <w:r w:rsidR="00725EF3"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theory</w:t>
      </w:r>
    </w:p>
    <w:p w14:paraId="5EABC2D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E5E13E8"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8.  A good control group ________.</w:t>
      </w:r>
    </w:p>
    <w:p w14:paraId="7A2EA3C3"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contains at least one confound</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         c) has a limited number of research participants</w:t>
      </w:r>
    </w:p>
    <w:p w14:paraId="6A4D7309"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b) has a limited number of dependent variables      d) holds constant all variables in the experiment </w:t>
      </w:r>
    </w:p>
    <w:p w14:paraId="3843229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292100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9.  Which of the following statements concerning critical thinking is incorrect?</w:t>
      </w:r>
    </w:p>
    <w:p w14:paraId="387CF5D1"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a) There are few truths that need not be tested.</w:t>
      </w:r>
    </w:p>
    <w:p w14:paraId="2CEF2BA5"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b) All evidence is not equal in quality.</w:t>
      </w:r>
    </w:p>
    <w:p w14:paraId="6E6A25D1"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c) Some authorities should not be questioned.</w:t>
      </w:r>
    </w:p>
    <w:p w14:paraId="7939AAB3"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d) Critical thinking requires an open mind.</w:t>
      </w:r>
    </w:p>
    <w:p w14:paraId="345684E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firstLine="720"/>
        <w:rPr>
          <w:rFonts w:ascii="Times New Roman" w:hAnsi="Times New Roman" w:cs="Times New Roman"/>
        </w:rPr>
      </w:pPr>
    </w:p>
    <w:p w14:paraId="7635265F" w14:textId="77777777" w:rsidR="00A15511" w:rsidRPr="003545A1" w:rsidRDefault="004A527D">
      <w:pPr>
        <w:ind w:left="360" w:hanging="360"/>
        <w:rPr>
          <w:rFonts w:ascii="Times New Roman" w:hAnsi="Times New Roman" w:cs="Times New Roman"/>
        </w:rPr>
      </w:pPr>
      <w:r w:rsidRPr="003545A1">
        <w:rPr>
          <w:rFonts w:ascii="Times New Roman" w:eastAsia="Times New Roman" w:hAnsi="Times New Roman" w:cs="Times New Roman"/>
          <w:sz w:val="20"/>
          <w:szCs w:val="20"/>
        </w:rPr>
        <w:t xml:space="preserve">10.  “There is no life outside this solar system and nothing you can say will change that fact!” Which criterion of critical thinking does this person lack? </w:t>
      </w:r>
    </w:p>
    <w:p w14:paraId="700DFAE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Evidence is only necessary if it can be tested.</w:t>
      </w:r>
    </w:p>
    <w:p w14:paraId="635F5B7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b/>
        <w:t>b) All evidence is not equal in quality.</w:t>
      </w:r>
    </w:p>
    <w:p w14:paraId="5C43CAB3"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c) Authority or expertise does not make the claims of the authority or expert true.</w:t>
      </w:r>
    </w:p>
    <w:p w14:paraId="02AF3A71" w14:textId="602B2C6B" w:rsidR="00AB73EE" w:rsidRPr="007F249C" w:rsidRDefault="004A527D" w:rsidP="007F249C">
      <w:pPr>
        <w:ind w:firstLine="720"/>
        <w:rPr>
          <w:rFonts w:ascii="Times New Roman" w:hAnsi="Times New Roman" w:cs="Times New Roman"/>
        </w:rPr>
      </w:pPr>
      <w:r w:rsidRPr="003545A1">
        <w:rPr>
          <w:rFonts w:ascii="Times New Roman" w:eastAsia="Times New Roman" w:hAnsi="Times New Roman" w:cs="Times New Roman"/>
          <w:sz w:val="20"/>
          <w:szCs w:val="20"/>
        </w:rPr>
        <w:t>d) Critical thinking requires an open mind.</w:t>
      </w:r>
      <w:r w:rsidR="00AB73EE" w:rsidRPr="003545A1">
        <w:rPr>
          <w:rFonts w:ascii="Times New Roman" w:eastAsia="Times New Roman" w:hAnsi="Times New Roman" w:cs="Times New Roman"/>
          <w:b/>
        </w:rPr>
        <w:br w:type="page"/>
      </w:r>
    </w:p>
    <w:p w14:paraId="142F9623" w14:textId="4C15FD9C" w:rsidR="00A15511" w:rsidRPr="003545A1" w:rsidRDefault="004A527D" w:rsidP="00BA2923">
      <w:pPr>
        <w:widowControl w:val="0"/>
        <w:tabs>
          <w:tab w:val="right" w:pos="547"/>
        </w:tabs>
        <w:jc w:val="center"/>
        <w:outlineLvl w:val="0"/>
        <w:rPr>
          <w:rFonts w:ascii="Times New Roman" w:hAnsi="Times New Roman" w:cs="Times New Roman"/>
        </w:rPr>
      </w:pPr>
      <w:r w:rsidRPr="003545A1">
        <w:rPr>
          <w:rFonts w:ascii="Times New Roman" w:eastAsia="Times New Roman" w:hAnsi="Times New Roman" w:cs="Times New Roman"/>
          <w:b/>
        </w:rPr>
        <w:lastRenderedPageBreak/>
        <w:t xml:space="preserve">Chapter 1 </w:t>
      </w:r>
      <w:r w:rsidRPr="003545A1">
        <w:rPr>
          <w:rFonts w:ascii="Times New Roman" w:eastAsia="Times New Roman" w:hAnsi="Times New Roman" w:cs="Times New Roman"/>
        </w:rPr>
        <w:t>-</w:t>
      </w:r>
      <w:r w:rsidRPr="003545A1">
        <w:rPr>
          <w:rFonts w:ascii="Times New Roman" w:eastAsia="Times New Roman" w:hAnsi="Times New Roman" w:cs="Times New Roman"/>
          <w:b/>
        </w:rPr>
        <w:t xml:space="preserve"> Quick Quiz 2</w:t>
      </w:r>
    </w:p>
    <w:p w14:paraId="009F6F5F" w14:textId="77777777" w:rsidR="00A15511" w:rsidRPr="003545A1" w:rsidRDefault="004A527D">
      <w:pPr>
        <w:jc w:val="center"/>
        <w:rPr>
          <w:rFonts w:ascii="Times New Roman" w:hAnsi="Times New Roman" w:cs="Times New Roman"/>
        </w:rPr>
      </w:pPr>
      <w:r w:rsidRPr="003545A1">
        <w:rPr>
          <w:rFonts w:ascii="Times New Roman" w:eastAsia="Times New Roman" w:hAnsi="Times New Roman" w:cs="Times New Roman"/>
          <w:b/>
          <w:sz w:val="24"/>
          <w:szCs w:val="24"/>
        </w:rPr>
        <w:t>Answer Key</w:t>
      </w:r>
    </w:p>
    <w:p w14:paraId="7F803AE4" w14:textId="77777777" w:rsidR="00A15511" w:rsidRPr="003545A1" w:rsidRDefault="00A15511">
      <w:pPr>
        <w:jc w:val="center"/>
        <w:rPr>
          <w:rFonts w:ascii="Times New Roman" w:hAnsi="Times New Roman" w:cs="Times New Roman"/>
        </w:rPr>
      </w:pPr>
    </w:p>
    <w:p w14:paraId="7560438C"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1.       a</w:t>
      </w:r>
      <w:r w:rsidRPr="003545A1">
        <w:rPr>
          <w:rFonts w:ascii="Times New Roman" w:eastAsia="Times New Roman" w:hAnsi="Times New Roman" w:cs="Times New Roman"/>
          <w:sz w:val="20"/>
          <w:szCs w:val="20"/>
        </w:rPr>
        <w:tab/>
        <w:t>Explanation: Asking “what” means asking for a description. (Topic: The Scientific Approach, Understand the Concepts, LO 1.5 - Recall the five steps of the scientific approach)</w:t>
      </w:r>
    </w:p>
    <w:p w14:paraId="090C4DDF" w14:textId="77777777" w:rsidR="00A15511" w:rsidRPr="003545A1" w:rsidRDefault="00A15511">
      <w:pPr>
        <w:rPr>
          <w:rFonts w:ascii="Times New Roman" w:hAnsi="Times New Roman" w:cs="Times New Roman"/>
        </w:rPr>
      </w:pPr>
    </w:p>
    <w:p w14:paraId="381408CD"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2.       c</w:t>
      </w:r>
      <w:r w:rsidRPr="003545A1">
        <w:rPr>
          <w:rFonts w:ascii="Times New Roman" w:eastAsia="Times New Roman" w:hAnsi="Times New Roman" w:cs="Times New Roman"/>
          <w:sz w:val="20"/>
          <w:szCs w:val="20"/>
        </w:rPr>
        <w:tab/>
        <w:t>Explanation: Skinner believed that behavior that is followed by good consequences is reinforced. (Topic: The Field of Psychology Today, Remember the Facts, LO - 1.3 Summarize the basic ideas behind the seven modern perspectives in psychology)</w:t>
      </w:r>
    </w:p>
    <w:p w14:paraId="73A2816D" w14:textId="77777777" w:rsidR="00A15511" w:rsidRPr="003545A1" w:rsidRDefault="00A15511">
      <w:pPr>
        <w:rPr>
          <w:rFonts w:ascii="Times New Roman" w:hAnsi="Times New Roman" w:cs="Times New Roman"/>
        </w:rPr>
      </w:pPr>
    </w:p>
    <w:p w14:paraId="3C4C3473"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3.      d</w:t>
      </w:r>
      <w:r w:rsidRPr="003545A1">
        <w:rPr>
          <w:rFonts w:ascii="Times New Roman" w:eastAsia="Times New Roman" w:hAnsi="Times New Roman" w:cs="Times New Roman"/>
          <w:sz w:val="20"/>
          <w:szCs w:val="20"/>
        </w:rPr>
        <w:tab/>
        <w:t>Explanation: Survival advantage is a basic premise of evolutionary psychology. (Topic: The Field of Psychology Today, Analyze It, LO 1.3 - Summarize the basic ideas behind the seven modern perspectives in psychology)</w:t>
      </w:r>
    </w:p>
    <w:p w14:paraId="5284F160" w14:textId="77777777" w:rsidR="00A15511" w:rsidRPr="003545A1" w:rsidRDefault="00A15511">
      <w:pPr>
        <w:rPr>
          <w:rFonts w:ascii="Times New Roman" w:hAnsi="Times New Roman" w:cs="Times New Roman"/>
        </w:rPr>
      </w:pPr>
    </w:p>
    <w:p w14:paraId="512CC24C"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4.      c</w:t>
      </w:r>
      <w:r w:rsidRPr="003545A1">
        <w:rPr>
          <w:rFonts w:ascii="Times New Roman" w:eastAsia="Times New Roman" w:hAnsi="Times New Roman" w:cs="Times New Roman"/>
          <w:sz w:val="20"/>
          <w:szCs w:val="20"/>
        </w:rPr>
        <w:tab/>
        <w:t>Explanation: This statement is an educated guess about the effects of violent cartoons. (Topic: The Scientific Approach, Apply What You Know, LO 1.5 - Recall the five steps of the scientific approach)</w:t>
      </w:r>
    </w:p>
    <w:p w14:paraId="3D26AFF5" w14:textId="77777777" w:rsidR="00A15511" w:rsidRPr="003545A1" w:rsidRDefault="00A15511">
      <w:pPr>
        <w:rPr>
          <w:rFonts w:ascii="Times New Roman" w:hAnsi="Times New Roman" w:cs="Times New Roman"/>
        </w:rPr>
      </w:pPr>
    </w:p>
    <w:p w14:paraId="10391563"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5.     d</w:t>
      </w:r>
      <w:r w:rsidRPr="003545A1">
        <w:rPr>
          <w:rFonts w:ascii="Times New Roman" w:eastAsia="Times New Roman" w:hAnsi="Times New Roman" w:cs="Times New Roman"/>
          <w:sz w:val="20"/>
          <w:szCs w:val="20"/>
        </w:rPr>
        <w:tab/>
        <w:t>Explanation: Naturalistic observation involves watching behaviors without intervening. (Topic: The Scientific Approach, Remember the Facts, LO 1.6 - Compare and contrast some of the methods used to describe behavior)</w:t>
      </w:r>
    </w:p>
    <w:p w14:paraId="78F62019" w14:textId="77777777" w:rsidR="00A15511" w:rsidRPr="003545A1" w:rsidRDefault="00A15511">
      <w:pPr>
        <w:rPr>
          <w:rFonts w:ascii="Times New Roman" w:hAnsi="Times New Roman" w:cs="Times New Roman"/>
        </w:rPr>
      </w:pPr>
    </w:p>
    <w:p w14:paraId="153A5493"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6      d</w:t>
      </w:r>
      <w:r w:rsidRPr="003545A1">
        <w:rPr>
          <w:rFonts w:ascii="Times New Roman" w:eastAsia="Times New Roman" w:hAnsi="Times New Roman" w:cs="Times New Roman"/>
          <w:sz w:val="20"/>
          <w:szCs w:val="20"/>
        </w:rPr>
        <w:tab/>
        <w:t>Explanation: A correlation measures how strongly two variables are related. (Topic: Correlations: The Scientific Approach, Remember the Facts, LO 1.7 - Explain how researchers use the correlational technique to study relationships between two or more variables)</w:t>
      </w:r>
    </w:p>
    <w:p w14:paraId="79CB37AF" w14:textId="77777777" w:rsidR="00A15511" w:rsidRPr="003545A1" w:rsidRDefault="00A15511">
      <w:pPr>
        <w:rPr>
          <w:rFonts w:ascii="Times New Roman" w:hAnsi="Times New Roman" w:cs="Times New Roman"/>
        </w:rPr>
      </w:pPr>
    </w:p>
    <w:p w14:paraId="04241BD4"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7.     b</w:t>
      </w:r>
      <w:r w:rsidRPr="003545A1">
        <w:rPr>
          <w:rFonts w:ascii="Times New Roman" w:eastAsia="Times New Roman" w:hAnsi="Times New Roman" w:cs="Times New Roman"/>
          <w:sz w:val="20"/>
          <w:szCs w:val="20"/>
        </w:rPr>
        <w:tab/>
        <w:t>Explanation: Operational definitions define terms in ways that render them measurable. (Topic: The Scientific Approach, Apply What You Know, LO 1.8 - Identify the steps involved in designing an experiment)</w:t>
      </w:r>
    </w:p>
    <w:p w14:paraId="784C532D" w14:textId="77777777" w:rsidR="00A15511" w:rsidRPr="003545A1" w:rsidRDefault="00A15511">
      <w:pPr>
        <w:rPr>
          <w:rFonts w:ascii="Times New Roman" w:hAnsi="Times New Roman" w:cs="Times New Roman"/>
        </w:rPr>
      </w:pPr>
    </w:p>
    <w:p w14:paraId="231FEA46"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8.    d</w:t>
      </w:r>
      <w:r w:rsidRPr="003545A1">
        <w:rPr>
          <w:rFonts w:ascii="Times New Roman" w:eastAsia="Times New Roman" w:hAnsi="Times New Roman" w:cs="Times New Roman"/>
          <w:sz w:val="20"/>
          <w:szCs w:val="20"/>
        </w:rPr>
        <w:tab/>
        <w:t>Explanation: A control group is used as a baseline of comparison, so all variables should be held as constant as possible to avoid any confounds. (Topic: The Scientific Approach, Understand the Concepts, LO 1.8 - Identify the steps involved in designing an experiment)</w:t>
      </w:r>
    </w:p>
    <w:p w14:paraId="1A6B3BE6" w14:textId="77777777" w:rsidR="00A15511" w:rsidRPr="003545A1" w:rsidRDefault="00A15511">
      <w:pPr>
        <w:rPr>
          <w:rFonts w:ascii="Times New Roman" w:hAnsi="Times New Roman" w:cs="Times New Roman"/>
        </w:rPr>
      </w:pPr>
    </w:p>
    <w:p w14:paraId="1EE5B070" w14:textId="77777777" w:rsidR="00A15511" w:rsidRPr="003545A1" w:rsidRDefault="004A527D">
      <w:pPr>
        <w:ind w:left="1440" w:hanging="1440"/>
        <w:rPr>
          <w:rFonts w:ascii="Times New Roman" w:hAnsi="Times New Roman" w:cs="Times New Roman"/>
        </w:rPr>
      </w:pPr>
      <w:r w:rsidRPr="003545A1">
        <w:rPr>
          <w:rFonts w:ascii="Times New Roman" w:eastAsia="Times New Roman" w:hAnsi="Times New Roman" w:cs="Times New Roman"/>
          <w:sz w:val="20"/>
          <w:szCs w:val="20"/>
        </w:rPr>
        <w:t>9.    c</w:t>
      </w:r>
      <w:r w:rsidRPr="003545A1">
        <w:rPr>
          <w:rFonts w:ascii="Times New Roman" w:eastAsia="Times New Roman" w:hAnsi="Times New Roman" w:cs="Times New Roman"/>
          <w:sz w:val="20"/>
          <w:szCs w:val="20"/>
        </w:rPr>
        <w:tab/>
        <w:t>Explanation: It is not true that some authorities should not be questioned; evidence is more important than expertise. (Topic: Applying Psychology in Everyday Life, Remember the Facts, LO 1.12 - Recall the basic criteria for critical thinking that people can use in their everyday lives)</w:t>
      </w:r>
    </w:p>
    <w:p w14:paraId="6CAE6FE8" w14:textId="77777777" w:rsidR="00A15511" w:rsidRPr="003545A1" w:rsidRDefault="00A15511">
      <w:pPr>
        <w:rPr>
          <w:rFonts w:ascii="Times New Roman" w:hAnsi="Times New Roman" w:cs="Times New Roman"/>
        </w:rPr>
      </w:pPr>
    </w:p>
    <w:p w14:paraId="7B081276" w14:textId="34DD7198" w:rsidR="00A15511" w:rsidRPr="003545A1" w:rsidRDefault="004A527D">
      <w:pPr>
        <w:tabs>
          <w:tab w:val="left" w:pos="1440"/>
        </w:tabs>
        <w:ind w:left="1440" w:hanging="1440"/>
        <w:rPr>
          <w:rFonts w:ascii="Times New Roman" w:hAnsi="Times New Roman" w:cs="Times New Roman"/>
        </w:rPr>
      </w:pPr>
      <w:r w:rsidRPr="003545A1">
        <w:rPr>
          <w:rFonts w:ascii="Times New Roman" w:eastAsia="Times New Roman" w:hAnsi="Times New Roman" w:cs="Times New Roman"/>
          <w:sz w:val="20"/>
          <w:szCs w:val="20"/>
        </w:rPr>
        <w:t>10.</w:t>
      </w:r>
      <w:r w:rsidR="008F035F">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d</w:t>
      </w:r>
      <w:r w:rsidRPr="003545A1">
        <w:rPr>
          <w:rFonts w:ascii="Times New Roman" w:eastAsia="Times New Roman" w:hAnsi="Times New Roman" w:cs="Times New Roman"/>
          <w:sz w:val="20"/>
          <w:szCs w:val="20"/>
        </w:rPr>
        <w:tab/>
        <w:t>Explanation:</w:t>
      </w:r>
      <w:r w:rsidRPr="003545A1">
        <w:rPr>
          <w:rFonts w:ascii="Times New Roman" w:eastAsia="Times New Roman" w:hAnsi="Times New Roman" w:cs="Times New Roman"/>
          <w:i/>
          <w:sz w:val="20"/>
          <w:szCs w:val="20"/>
        </w:rPr>
        <w:t xml:space="preserve"> </w:t>
      </w:r>
      <w:r w:rsidRPr="003545A1">
        <w:rPr>
          <w:rFonts w:ascii="Times New Roman" w:eastAsia="Times New Roman" w:hAnsi="Times New Roman" w:cs="Times New Roman"/>
          <w:sz w:val="20"/>
          <w:szCs w:val="20"/>
        </w:rPr>
        <w:t>The statement implies narrowness of thinking and, thus, the lack of an open mind. (Topic: Applying Psychology in Everyday Life, Apply What You Know, LO 1.12 - Recall the basic criteria for critical thinking that people can use in their everyday lives)</w:t>
      </w:r>
    </w:p>
    <w:p w14:paraId="7FB92A6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D9BD2A1" w14:textId="77777777" w:rsidR="00A15511" w:rsidRPr="003545A1" w:rsidRDefault="00A15511">
      <w:pPr>
        <w:rPr>
          <w:rFonts w:ascii="Times New Roman" w:hAnsi="Times New Roman" w:cs="Times New Roman"/>
        </w:rPr>
      </w:pPr>
    </w:p>
    <w:p w14:paraId="5DEC7361" w14:textId="77777777" w:rsidR="00A15511" w:rsidRPr="003545A1" w:rsidRDefault="00A15511">
      <w:pPr>
        <w:rPr>
          <w:rFonts w:ascii="Times New Roman" w:hAnsi="Times New Roman" w:cs="Times New Roman"/>
        </w:rPr>
      </w:pPr>
    </w:p>
    <w:p w14:paraId="53134B0B" w14:textId="77777777" w:rsidR="00A15511" w:rsidRPr="003545A1" w:rsidRDefault="00A15511">
      <w:pPr>
        <w:rPr>
          <w:rFonts w:ascii="Times New Roman" w:hAnsi="Times New Roman" w:cs="Times New Roman"/>
        </w:rPr>
      </w:pPr>
    </w:p>
    <w:p w14:paraId="453AF1EB" w14:textId="77777777" w:rsidR="00A15511" w:rsidRPr="003545A1" w:rsidRDefault="00A15511">
      <w:pPr>
        <w:rPr>
          <w:rFonts w:ascii="Times New Roman" w:hAnsi="Times New Roman" w:cs="Times New Roman"/>
        </w:rPr>
      </w:pPr>
    </w:p>
    <w:p w14:paraId="63DE7774" w14:textId="77777777" w:rsidR="00AB73EE" w:rsidRPr="003545A1" w:rsidRDefault="00AB73EE">
      <w:pPr>
        <w:rPr>
          <w:rFonts w:ascii="Times New Roman" w:eastAsia="Times New Roman" w:hAnsi="Times New Roman" w:cs="Times New Roman"/>
          <w:sz w:val="144"/>
          <w:szCs w:val="144"/>
        </w:rPr>
      </w:pPr>
      <w:r w:rsidRPr="003545A1">
        <w:rPr>
          <w:rFonts w:ascii="Times New Roman" w:eastAsia="Times New Roman" w:hAnsi="Times New Roman" w:cs="Times New Roman"/>
          <w:sz w:val="144"/>
          <w:szCs w:val="144"/>
        </w:rPr>
        <w:br w:type="page"/>
      </w:r>
    </w:p>
    <w:p w14:paraId="015F9B84" w14:textId="582D7B42"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sz w:val="144"/>
          <w:szCs w:val="144"/>
        </w:rPr>
        <w:lastRenderedPageBreak/>
        <w:t xml:space="preserve">1 </w:t>
      </w:r>
      <w:r w:rsidRPr="003545A1">
        <w:rPr>
          <w:rFonts w:ascii="Times New Roman" w:eastAsia="Times New Roman" w:hAnsi="Times New Roman" w:cs="Times New Roman"/>
          <w:sz w:val="40"/>
          <w:szCs w:val="40"/>
        </w:rPr>
        <w:t>The Science of Psychology</w:t>
      </w:r>
    </w:p>
    <w:p w14:paraId="4BDDD3F2" w14:textId="77777777" w:rsidR="00A15511" w:rsidRPr="003545A1" w:rsidRDefault="00A15511">
      <w:pPr>
        <w:ind w:left="432"/>
        <w:rPr>
          <w:rFonts w:ascii="Times New Roman" w:hAnsi="Times New Roman" w:cs="Times New Roman"/>
        </w:rPr>
      </w:pPr>
    </w:p>
    <w:p w14:paraId="1818BF36"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Key: Topic, Answer, Type, Learning Objective, Level, Learning Outcomes</w:t>
      </w:r>
    </w:p>
    <w:p w14:paraId="086C46D3" w14:textId="77777777" w:rsidR="00A15511" w:rsidRPr="003545A1" w:rsidRDefault="00A15511">
      <w:pPr>
        <w:ind w:left="432"/>
        <w:rPr>
          <w:rFonts w:ascii="Times New Roman" w:hAnsi="Times New Roman" w:cs="Times New Roman"/>
        </w:rPr>
      </w:pPr>
    </w:p>
    <w:p w14:paraId="3CE5B5B7"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u w:val="single"/>
        </w:rPr>
        <w:t>Bloom Types</w:t>
      </w:r>
    </w:p>
    <w:p w14:paraId="5378F5A3"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Remember the Facts</w:t>
      </w:r>
    </w:p>
    <w:p w14:paraId="627444FB"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Understand the Concepts</w:t>
      </w:r>
    </w:p>
    <w:p w14:paraId="21873810"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Apply What You Know</w:t>
      </w:r>
    </w:p>
    <w:p w14:paraId="5B7E8059"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Analyze It</w:t>
      </w:r>
    </w:p>
    <w:p w14:paraId="1F0EBB90" w14:textId="77777777" w:rsidR="00A15511" w:rsidRPr="003545A1" w:rsidRDefault="00A15511">
      <w:pPr>
        <w:ind w:left="432"/>
        <w:rPr>
          <w:rFonts w:ascii="Times New Roman" w:hAnsi="Times New Roman" w:cs="Times New Roman"/>
        </w:rPr>
      </w:pPr>
    </w:p>
    <w:p w14:paraId="133E4600"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u w:val="single"/>
        </w:rPr>
        <w:t>Level</w:t>
      </w:r>
    </w:p>
    <w:p w14:paraId="57103ACD"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i/>
          <w:sz w:val="20"/>
          <w:szCs w:val="20"/>
        </w:rPr>
        <w:t>(1)=Easy; (2)=Moderate; (3)=Difficult</w:t>
      </w:r>
    </w:p>
    <w:p w14:paraId="24ACAB48" w14:textId="77777777" w:rsidR="00A15511" w:rsidRPr="003545A1" w:rsidRDefault="00A15511">
      <w:pPr>
        <w:ind w:left="432"/>
        <w:rPr>
          <w:rFonts w:ascii="Times New Roman" w:hAnsi="Times New Roman" w:cs="Times New Roman"/>
        </w:rPr>
      </w:pPr>
    </w:p>
    <w:p w14:paraId="0F33B6B6"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LO=Learning Objective</w:t>
      </w:r>
    </w:p>
    <w:p w14:paraId="4DF51784"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APA=Learning Outcomes</w:t>
      </w:r>
    </w:p>
    <w:p w14:paraId="4E941405" w14:textId="77777777" w:rsidR="00A15511" w:rsidRPr="003545A1" w:rsidRDefault="00A15511">
      <w:pPr>
        <w:ind w:left="432"/>
        <w:rPr>
          <w:rFonts w:ascii="Times New Roman" w:hAnsi="Times New Roman" w:cs="Times New Roman"/>
        </w:rPr>
      </w:pPr>
    </w:p>
    <w:p w14:paraId="21D0E154"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rPr>
        <w:t>MULTIPLE CHOICE</w:t>
      </w:r>
    </w:p>
    <w:p w14:paraId="6561215D" w14:textId="77777777" w:rsidR="00A15511" w:rsidRPr="003545A1" w:rsidRDefault="00A15511">
      <w:pPr>
        <w:ind w:left="432"/>
        <w:rPr>
          <w:rFonts w:ascii="Times New Roman" w:hAnsi="Times New Roman" w:cs="Times New Roman"/>
        </w:rPr>
      </w:pPr>
    </w:p>
    <w:p w14:paraId="5A49E26C"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4"/>
          <w:szCs w:val="24"/>
        </w:rPr>
        <w:t>The History of Psychology</w:t>
      </w:r>
    </w:p>
    <w:p w14:paraId="5F8029D1" w14:textId="77777777" w:rsidR="00A15511" w:rsidRPr="003545A1" w:rsidRDefault="00A15511">
      <w:pPr>
        <w:ind w:left="432"/>
        <w:rPr>
          <w:rFonts w:ascii="Times New Roman" w:hAnsi="Times New Roman" w:cs="Times New Roman"/>
        </w:rPr>
      </w:pPr>
    </w:p>
    <w:p w14:paraId="52D115EF"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rPr>
        <w:t>In the Beginning: Wundt, Titchener, and James</w:t>
      </w:r>
    </w:p>
    <w:p w14:paraId="3A4357F4" w14:textId="77777777" w:rsidR="00A15511" w:rsidRPr="003545A1" w:rsidRDefault="00A15511">
      <w:pPr>
        <w:ind w:left="432"/>
        <w:rPr>
          <w:rFonts w:ascii="Times New Roman" w:hAnsi="Times New Roman" w:cs="Times New Roman"/>
        </w:rPr>
      </w:pPr>
    </w:p>
    <w:p w14:paraId="4491F538"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b/>
          <w:sz w:val="20"/>
          <w:szCs w:val="20"/>
        </w:rPr>
        <w:t>LO 1.1 Describe the contributions of some of the early pioneers in psychology</w:t>
      </w:r>
    </w:p>
    <w:p w14:paraId="2E794D6C" w14:textId="77777777" w:rsidR="00A15511" w:rsidRPr="003545A1" w:rsidRDefault="00A15511">
      <w:pPr>
        <w:ind w:left="432"/>
        <w:rPr>
          <w:rFonts w:ascii="Times New Roman" w:hAnsi="Times New Roman" w:cs="Times New Roman"/>
        </w:rPr>
      </w:pPr>
    </w:p>
    <w:p w14:paraId="7E9BE72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1_The History of Psychology_Remember_LO 1.1, APA 1.1, 1.2</w:t>
      </w:r>
    </w:p>
    <w:p w14:paraId="3E00730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ich of these is the most accurate definition of the discipline of psychology?</w:t>
      </w:r>
    </w:p>
    <w:p w14:paraId="3248B61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a) the scientific study of behavior </w:t>
      </w:r>
    </w:p>
    <w:p w14:paraId="2A7F850D"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the scientific study of mental processes</w:t>
      </w:r>
    </w:p>
    <w:p w14:paraId="792009A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the scientific study of behavior and mental processes</w:t>
      </w:r>
    </w:p>
    <w:p w14:paraId="5D1E516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6F250C04" w14:textId="77777777" w:rsidR="00A15511" w:rsidRPr="003545A1" w:rsidRDefault="004A527D">
      <w:pPr>
        <w:tabs>
          <w:tab w:val="left" w:pos="0"/>
          <w:tab w:val="left" w:pos="848"/>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630" w:hanging="197"/>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the scientific study of human behavior and mental processes </w:t>
      </w:r>
    </w:p>
    <w:p w14:paraId="7B4AF97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e definition of psychology also includes animal behavior and mental processes.</w:t>
      </w:r>
    </w:p>
    <w:p w14:paraId="0651994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03714E0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ANS: c, Remember the Facts, LO 1.1 Describe the contributions of some of the early pioneers in psychology., (2)   </w:t>
      </w:r>
    </w:p>
    <w:p w14:paraId="2CCAF5E0"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66      a= 2  b=1   c= 66  d= 3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7</w:t>
      </w:r>
    </w:p>
    <w:p w14:paraId="014766F9" w14:textId="77777777" w:rsidR="00A15511" w:rsidRPr="003545A1" w:rsidRDefault="004A527D" w:rsidP="00BA2923">
      <w:pPr>
        <w:widowControl w:val="0"/>
        <w:ind w:left="432"/>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2B4614B5" w14:textId="77777777" w:rsidR="00A15511" w:rsidRPr="003545A1" w:rsidRDefault="00A15511">
      <w:pPr>
        <w:widowControl w:val="0"/>
        <w:ind w:left="432"/>
        <w:rPr>
          <w:rFonts w:ascii="Times New Roman" w:hAnsi="Times New Roman" w:cs="Times New Roman"/>
        </w:rPr>
      </w:pPr>
    </w:p>
    <w:p w14:paraId="3A952AB6" w14:textId="77777777" w:rsidR="00A15511" w:rsidRPr="003545A1" w:rsidRDefault="004A527D" w:rsidP="00BA2923">
      <w:pPr>
        <w:widowControl w:val="0"/>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2_The History of Psychology_Remember_LO 1.1, APA 1.1, 1.2</w:t>
      </w:r>
    </w:p>
    <w:p w14:paraId="07946DFC"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sz w:val="20"/>
          <w:szCs w:val="20"/>
        </w:rPr>
        <w:t xml:space="preserve">In the definition of psychology, the term </w:t>
      </w:r>
      <w:r w:rsidRPr="003545A1">
        <w:rPr>
          <w:rFonts w:ascii="Times New Roman" w:eastAsia="Times New Roman" w:hAnsi="Times New Roman" w:cs="Times New Roman"/>
          <w:i/>
          <w:sz w:val="20"/>
          <w:szCs w:val="20"/>
        </w:rPr>
        <w:t>mental processes</w:t>
      </w:r>
      <w:r w:rsidRPr="003545A1">
        <w:rPr>
          <w:rFonts w:ascii="Times New Roman" w:eastAsia="Times New Roman" w:hAnsi="Times New Roman" w:cs="Times New Roman"/>
          <w:sz w:val="20"/>
          <w:szCs w:val="20"/>
        </w:rPr>
        <w:t xml:space="preserve"> refers to ________.</w:t>
      </w:r>
    </w:p>
    <w:p w14:paraId="644C20E1" w14:textId="77777777" w:rsidR="00A15511" w:rsidRPr="003545A1" w:rsidRDefault="004A527D">
      <w:pPr>
        <w:tabs>
          <w:tab w:val="left" w:pos="900"/>
        </w:tabs>
        <w:ind w:left="432" w:firstLine="468"/>
        <w:rPr>
          <w:rFonts w:ascii="Times New Roman" w:hAnsi="Times New Roman" w:cs="Times New Roman"/>
        </w:rPr>
      </w:pPr>
      <w:r w:rsidRPr="003545A1">
        <w:rPr>
          <w:rFonts w:ascii="Times New Roman" w:eastAsia="Times New Roman" w:hAnsi="Times New Roman" w:cs="Times New Roman"/>
          <w:sz w:val="20"/>
          <w:szCs w:val="20"/>
        </w:rPr>
        <w:t>a) internal, covert activities</w:t>
      </w:r>
    </w:p>
    <w:p w14:paraId="57964AC1"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3BBEA0FC" w14:textId="77777777" w:rsidR="00A15511" w:rsidRPr="003545A1" w:rsidRDefault="004A527D">
      <w:pPr>
        <w:ind w:left="432" w:firstLine="468"/>
        <w:rPr>
          <w:rFonts w:ascii="Times New Roman" w:hAnsi="Times New Roman" w:cs="Times New Roman"/>
        </w:rPr>
      </w:pPr>
      <w:r w:rsidRPr="003545A1">
        <w:rPr>
          <w:rFonts w:ascii="Times New Roman" w:eastAsia="Times New Roman" w:hAnsi="Times New Roman" w:cs="Times New Roman"/>
          <w:sz w:val="20"/>
          <w:szCs w:val="20"/>
        </w:rPr>
        <w:t>b) outward behavior</w:t>
      </w:r>
    </w:p>
    <w:p w14:paraId="1B32B958" w14:textId="77777777" w:rsidR="00A15511" w:rsidRPr="003545A1" w:rsidRDefault="004A527D">
      <w:pPr>
        <w:ind w:left="432" w:firstLine="468"/>
        <w:rPr>
          <w:rFonts w:ascii="Times New Roman" w:hAnsi="Times New Roman" w:cs="Times New Roman"/>
        </w:rPr>
      </w:pPr>
      <w:r w:rsidRPr="003545A1">
        <w:rPr>
          <w:rFonts w:ascii="Times New Roman" w:eastAsia="Times New Roman" w:hAnsi="Times New Roman" w:cs="Times New Roman"/>
          <w:sz w:val="20"/>
          <w:szCs w:val="20"/>
        </w:rPr>
        <w:t>c) overt actions and reactions</w:t>
      </w:r>
    </w:p>
    <w:p w14:paraId="03FD17A0"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w:t>
      </w:r>
      <w:r w:rsidRPr="003545A1">
        <w:rPr>
          <w:rFonts w:ascii="Times New Roman" w:eastAsia="Times New Roman" w:hAnsi="Times New Roman" w:cs="Times New Roman"/>
          <w:sz w:val="20"/>
          <w:szCs w:val="20"/>
        </w:rPr>
        <w:t>Overt</w:t>
      </w:r>
      <w:r w:rsidRPr="003545A1">
        <w:rPr>
          <w:rFonts w:ascii="Times New Roman" w:eastAsia="Times New Roman" w:hAnsi="Times New Roman" w:cs="Times New Roman"/>
          <w:i/>
          <w:sz w:val="20"/>
          <w:szCs w:val="20"/>
        </w:rPr>
        <w:t xml:space="preserve"> means outward, not internal. </w:t>
      </w:r>
    </w:p>
    <w:p w14:paraId="1F800083" w14:textId="77777777" w:rsidR="00A15511" w:rsidRPr="003545A1" w:rsidRDefault="004A527D">
      <w:pPr>
        <w:tabs>
          <w:tab w:val="left" w:pos="900"/>
        </w:tabs>
        <w:ind w:left="432" w:firstLine="468"/>
        <w:rPr>
          <w:rFonts w:ascii="Times New Roman" w:hAnsi="Times New Roman" w:cs="Times New Roman"/>
        </w:rPr>
      </w:pPr>
      <w:r w:rsidRPr="003545A1">
        <w:rPr>
          <w:rFonts w:ascii="Times New Roman" w:eastAsia="Times New Roman" w:hAnsi="Times New Roman" w:cs="Times New Roman"/>
          <w:sz w:val="20"/>
          <w:szCs w:val="20"/>
        </w:rPr>
        <w:t>d) only animal behavior</w:t>
      </w:r>
    </w:p>
    <w:p w14:paraId="0CA05B9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7EE6539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ANS: a, Remember the Facts, LO 1.1 Describe the contributions of some of the early pioneers in psychology., (1) </w:t>
      </w:r>
    </w:p>
    <w:p w14:paraId="6521E0B5"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85      a= 85  b= 1  c= 13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5FB66E9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74BCC9A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0991EE9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3_The History of Psychology_Apply_LO 1.1, APA 1.1, 1.2</w:t>
      </w:r>
    </w:p>
    <w:p w14:paraId="3E7B746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Which topic would NOT be investigated by a psychologist if the definition of psychology were limited to “the science of behavior”?</w:t>
      </w:r>
    </w:p>
    <w:p w14:paraId="212E0AF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relation between grade-point average and salary</w:t>
      </w:r>
    </w:p>
    <w:p w14:paraId="7E681E6A"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thought processes students used while trying to answer this question</w:t>
      </w:r>
    </w:p>
    <w:p w14:paraId="7B63C38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3D5168DD"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c) how changes in the rate of television violence influence real-life violence </w:t>
      </w:r>
    </w:p>
    <w:p w14:paraId="7730B72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effectiveness of several treatments for people who suffer from depression</w:t>
      </w:r>
    </w:p>
    <w:p w14:paraId="22EE6CD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Investigation of treatments is not a mental process.</w:t>
      </w:r>
      <w:r w:rsidRPr="003545A1">
        <w:rPr>
          <w:rFonts w:ascii="Times New Roman" w:eastAsia="Times New Roman" w:hAnsi="Times New Roman" w:cs="Times New Roman"/>
          <w:sz w:val="20"/>
          <w:szCs w:val="20"/>
        </w:rPr>
        <w:t xml:space="preserve"> </w:t>
      </w:r>
    </w:p>
    <w:p w14:paraId="2FD1634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0EDA23A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ANS: b, Apply What You Know, LO 1.1 Describe the contributions of some of the early pioneers in psychology., (3)</w:t>
      </w:r>
    </w:p>
    <w:p w14:paraId="6195E85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4EFE964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17D76794" w14:textId="660661F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4_The History of Psychology_Apply_LO 1.1, APA 1.1, 1.2</w:t>
      </w:r>
    </w:p>
    <w:p w14:paraId="3DAD4712" w14:textId="14EEA03A"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You are at a football game, and the crowd is evenly split between fans of the two teams. At one point, the referee makes a call. Half of the fans yell insults; the other half of the fans shout their approval. The event reminds you of the topic of today’s lecture in psychology class. What was the likely topic of the lecture?</w:t>
      </w:r>
    </w:p>
    <w:p w14:paraId="3B8C611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bias</w:t>
      </w:r>
    </w:p>
    <w:p w14:paraId="1376A51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49A88AD2"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experiments</w:t>
      </w:r>
    </w:p>
    <w:p w14:paraId="61E272D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Incorrect. The fans are really not part of any treatment groups.</w:t>
      </w:r>
    </w:p>
    <w:p w14:paraId="475D09D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psychoanalysis</w:t>
      </w:r>
    </w:p>
    <w:p w14:paraId="57500FA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extraneous variables</w:t>
      </w:r>
    </w:p>
    <w:p w14:paraId="3574F4C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62E0175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ANS: a, Apply What You Know, LO 1.1 Describe the contributions of some of the early pioneers in psychology., (2) </w:t>
      </w:r>
    </w:p>
    <w:p w14:paraId="49ED4225" w14:textId="6B97FC1A"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1.1;</w:t>
      </w:r>
      <w:r w:rsidRPr="003545A1">
        <w:rPr>
          <w:rFonts w:ascii="Times New Roman" w:eastAsia="Times New Roman" w:hAnsi="Times New Roman" w:cs="Times New Roman"/>
          <w:b/>
          <w:sz w:val="20"/>
          <w:szCs w:val="20"/>
        </w:rPr>
        <w:t xml:space="preserve"> 1.2</w:t>
      </w:r>
      <w:r w:rsidRPr="003545A1">
        <w:rPr>
          <w:rFonts w:ascii="Times New Roman" w:eastAsia="Times New Roman" w:hAnsi="Times New Roman" w:cs="Times New Roman"/>
          <w:sz w:val="20"/>
          <w:szCs w:val="20"/>
        </w:rPr>
        <w:t> </w:t>
      </w:r>
    </w:p>
    <w:p w14:paraId="2E0F6CD8"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20CF676C" w14:textId="4BD1105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5_The History of Psychology_Apply_LO 1.1, APA 1.1, 1.2</w:t>
      </w:r>
    </w:p>
    <w:p w14:paraId="4FBF629D" w14:textId="40D66BE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 xml:space="preserve">John is a fan of the Atlanta Braves baseball team. With little provocation, he will engage you in a debate about whether it is the greatest team in baseball. John </w:t>
      </w:r>
      <w:r w:rsidRPr="003545A1">
        <w:rPr>
          <w:rFonts w:ascii="Times New Roman" w:eastAsia="Times New Roman" w:hAnsi="Times New Roman" w:cs="Times New Roman"/>
          <w:sz w:val="20"/>
          <w:szCs w:val="20"/>
          <w:u w:val="single"/>
        </w:rPr>
        <w:t>may</w:t>
      </w:r>
      <w:r w:rsidRPr="003545A1">
        <w:rPr>
          <w:rFonts w:ascii="Times New Roman" w:eastAsia="Times New Roman" w:hAnsi="Times New Roman" w:cs="Times New Roman"/>
          <w:sz w:val="20"/>
          <w:szCs w:val="20"/>
        </w:rPr>
        <w:t xml:space="preserve"> be demonstrating ________. </w:t>
      </w:r>
    </w:p>
    <w:p w14:paraId="7C370CB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46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bias</w:t>
      </w:r>
    </w:p>
    <w:p w14:paraId="66EF564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06CD58B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critical thinking</w:t>
      </w:r>
    </w:p>
    <w:p w14:paraId="0ED1B23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Critical thinking requires an open mind. </w:t>
      </w:r>
    </w:p>
    <w:p w14:paraId="1DAF796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an eclectic approach</w:t>
      </w:r>
    </w:p>
    <w:p w14:paraId="6FD0EA1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unconscious behavior</w:t>
      </w:r>
    </w:p>
    <w:p w14:paraId="3CB22CE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1A70A5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ANS: a, Apply What You Know, LO 1.1 Describe the contributions of some of the early pioneers in psychology., (2)</w:t>
      </w:r>
    </w:p>
    <w:p w14:paraId="6E8C0F0D" w14:textId="22DEDF20"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 xml:space="preserve"> 1.1;</w:t>
      </w:r>
      <w:r w:rsidRPr="003545A1">
        <w:rPr>
          <w:rFonts w:ascii="Times New Roman" w:eastAsia="Times New Roman" w:hAnsi="Times New Roman" w:cs="Times New Roman"/>
          <w:b/>
          <w:sz w:val="20"/>
          <w:szCs w:val="20"/>
        </w:rPr>
        <w:t xml:space="preserve"> 1.2</w:t>
      </w:r>
      <w:r w:rsidRPr="003545A1">
        <w:rPr>
          <w:rFonts w:ascii="Times New Roman" w:eastAsia="Times New Roman" w:hAnsi="Times New Roman" w:cs="Times New Roman"/>
          <w:sz w:val="20"/>
          <w:szCs w:val="20"/>
        </w:rPr>
        <w:t> </w:t>
      </w:r>
    </w:p>
    <w:p w14:paraId="0E2A5718" w14:textId="77777777" w:rsidR="00A15511" w:rsidRPr="003545A1" w:rsidRDefault="00A15511">
      <w:pPr>
        <w:widowControl w:val="0"/>
        <w:tabs>
          <w:tab w:val="left" w:pos="720"/>
        </w:tabs>
        <w:ind w:left="432"/>
        <w:rPr>
          <w:rFonts w:ascii="Times New Roman" w:hAnsi="Times New Roman" w:cs="Times New Roman"/>
        </w:rPr>
      </w:pPr>
    </w:p>
    <w:p w14:paraId="095BE074" w14:textId="7B7868D7" w:rsidR="00A15511" w:rsidRPr="003545A1" w:rsidRDefault="004A527D" w:rsidP="00BA2923">
      <w:pPr>
        <w:tabs>
          <w:tab w:val="left" w:pos="36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6_The History of Psychology_Understand_LO 1.1, APA 1.1, 1.2</w:t>
      </w:r>
    </w:p>
    <w:p w14:paraId="24BE867A"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The general curiosity about why people think, feel, and behave the way they do:</w:t>
      </w:r>
    </w:p>
    <w:p w14:paraId="3C39C2F9" w14:textId="7CF64FA3"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a) primarily happened after the Civil War.</w:t>
      </w:r>
    </w:p>
    <w:p w14:paraId="0EF99D55"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b) is about a century old.</w:t>
      </w:r>
    </w:p>
    <w:p w14:paraId="19157550"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c) is several centuries old.</w:t>
      </w:r>
    </w:p>
    <w:p w14:paraId="674230B6"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Incorrect. These curiosities are probably much older than centuries, and have always been with us.</w:t>
      </w:r>
    </w:p>
    <w:p w14:paraId="7153AE39"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d) has always probably been with us.</w:t>
      </w:r>
    </w:p>
    <w:p w14:paraId="324FC76E"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39A29137"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d, Understand the Concepts, LO 1.1 Summarize the basic ideas and who were the important people behind the early approaches known as Gestalt, psychoanalysis, and behaviorism., (1) </w:t>
      </w:r>
    </w:p>
    <w:p w14:paraId="2CA9C50C" w14:textId="5A8EDB72" w:rsidR="00A15511" w:rsidRPr="003545A1" w:rsidRDefault="004A527D" w:rsidP="00BA2923">
      <w:pPr>
        <w:tabs>
          <w:tab w:val="left" w:pos="36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1.1;</w:t>
      </w:r>
      <w:r w:rsidRPr="003545A1">
        <w:rPr>
          <w:rFonts w:ascii="Times New Roman" w:eastAsia="Times New Roman" w:hAnsi="Times New Roman" w:cs="Times New Roman"/>
          <w:b/>
          <w:sz w:val="20"/>
          <w:szCs w:val="20"/>
        </w:rPr>
        <w:t xml:space="preserve"> 1.2</w:t>
      </w:r>
    </w:p>
    <w:p w14:paraId="07F91D94" w14:textId="77777777" w:rsidR="00A15511" w:rsidRPr="003545A1" w:rsidRDefault="00A15511">
      <w:pPr>
        <w:tabs>
          <w:tab w:val="left" w:pos="360"/>
        </w:tabs>
        <w:ind w:left="432"/>
        <w:rPr>
          <w:rFonts w:ascii="Times New Roman" w:hAnsi="Times New Roman" w:cs="Times New Roman"/>
        </w:rPr>
      </w:pPr>
    </w:p>
    <w:p w14:paraId="7AF05D6D" w14:textId="77777777" w:rsidR="00A15511" w:rsidRPr="003545A1" w:rsidRDefault="004A527D" w:rsidP="00BA2923">
      <w:pPr>
        <w:widowControl w:val="0"/>
        <w:tabs>
          <w:tab w:val="left" w:pos="72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7_The History of Psychology_Remember_LO 1.1, APA 1.2</w:t>
      </w:r>
    </w:p>
    <w:p w14:paraId="723D144F" w14:textId="105A0E70"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sz w:val="20"/>
          <w:szCs w:val="20"/>
        </w:rPr>
        <w:lastRenderedPageBreak/>
        <w:t xml:space="preserve">In 1879, in Leipzig, Germany, the first psychological laboratory was </w:t>
      </w:r>
      <w:r w:rsidR="00666F3D" w:rsidRPr="003545A1">
        <w:rPr>
          <w:rFonts w:ascii="Times New Roman" w:eastAsia="Times New Roman" w:hAnsi="Times New Roman" w:cs="Times New Roman"/>
          <w:sz w:val="20"/>
          <w:szCs w:val="20"/>
        </w:rPr>
        <w:t>developed</w:t>
      </w:r>
      <w:r w:rsidRPr="003545A1">
        <w:rPr>
          <w:rFonts w:ascii="Times New Roman" w:eastAsia="Times New Roman" w:hAnsi="Times New Roman" w:cs="Times New Roman"/>
          <w:sz w:val="20"/>
          <w:szCs w:val="20"/>
        </w:rPr>
        <w:t xml:space="preserve"> by ________.</w:t>
      </w:r>
    </w:p>
    <w:p w14:paraId="2C410254"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a) William James</w:t>
      </w:r>
    </w:p>
    <w:p w14:paraId="55030C15"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b) William Tell</w:t>
      </w:r>
    </w:p>
    <w:p w14:paraId="70F36AFA"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c) Wilhelm Wundt</w:t>
      </w:r>
    </w:p>
    <w:p w14:paraId="455BE17F"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i/>
          <w:sz w:val="20"/>
          <w:szCs w:val="20"/>
        </w:rPr>
        <w:t>Correct.</w:t>
      </w:r>
    </w:p>
    <w:p w14:paraId="70E69588"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d) Sigmund Freud</w:t>
      </w:r>
    </w:p>
    <w:p w14:paraId="59037EC9"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Freud’s theory came later, and he had no lab. </w:t>
      </w:r>
    </w:p>
    <w:p w14:paraId="7623D2F0"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c, Remember the Facts, LO 1.1 Describe the contributions of some of the early pioneers in psychology., (1)</w:t>
      </w:r>
    </w:p>
    <w:p w14:paraId="25398BFB" w14:textId="77777777" w:rsidR="00A15511" w:rsidRPr="003545A1" w:rsidRDefault="004A527D" w:rsidP="00BA2923">
      <w:pPr>
        <w:widowControl w:val="0"/>
        <w:tabs>
          <w:tab w:val="left" w:pos="72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BBBEEFB" w14:textId="77777777" w:rsidR="00A15511" w:rsidRPr="003545A1" w:rsidRDefault="00A15511">
      <w:pPr>
        <w:widowControl w:val="0"/>
        <w:tabs>
          <w:tab w:val="left" w:pos="720"/>
        </w:tabs>
        <w:ind w:left="432"/>
        <w:rPr>
          <w:rFonts w:ascii="Times New Roman" w:hAnsi="Times New Roman" w:cs="Times New Roman"/>
        </w:rPr>
      </w:pPr>
    </w:p>
    <w:p w14:paraId="63CBE202" w14:textId="77777777" w:rsidR="00A15511" w:rsidRPr="003545A1" w:rsidRDefault="004A527D" w:rsidP="00BA2923">
      <w:pPr>
        <w:widowControl w:val="0"/>
        <w:tabs>
          <w:tab w:val="left" w:pos="72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08_The History of Psychology_Understand_LO 1.1, APA 1.2</w:t>
      </w:r>
    </w:p>
    <w:p w14:paraId="1FAA43D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Participants in research early in psychology’s history might have been asked to view a chair and describe its color, shape, and texture and other aspects of their conscious experience. These individuals would have been using a method called ________.</w:t>
      </w:r>
    </w:p>
    <w:p w14:paraId="61FA46A8"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hypnosis</w:t>
      </w:r>
    </w:p>
    <w:p w14:paraId="59757EE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b) objective introspection </w:t>
      </w:r>
    </w:p>
    <w:p w14:paraId="0B928F5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1092605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psychosurgery</w:t>
      </w:r>
    </w:p>
    <w:p w14:paraId="5A85B720"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psychoanalysis </w:t>
      </w:r>
    </w:p>
    <w:p w14:paraId="56CF2D3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Psychoanalysis was not concerned with these issues. </w:t>
      </w:r>
    </w:p>
    <w:p w14:paraId="6505F0E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b, Understand the Concepts, LO 1.1 Describe the contributions of some of the early pioneers in psychology., (2)</w:t>
      </w:r>
    </w:p>
    <w:p w14:paraId="2FF836B9" w14:textId="77777777" w:rsidR="00A15511" w:rsidRPr="003545A1" w:rsidRDefault="004A527D" w:rsidP="00BA2923">
      <w:pPr>
        <w:widowControl w:val="0"/>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0581865" w14:textId="77777777" w:rsidR="00A15511" w:rsidRPr="003545A1" w:rsidRDefault="00A15511">
      <w:pPr>
        <w:widowControl w:val="0"/>
        <w:ind w:left="432"/>
        <w:rPr>
          <w:rFonts w:ascii="Times New Roman" w:hAnsi="Times New Roman" w:cs="Times New Roman"/>
        </w:rPr>
      </w:pPr>
    </w:p>
    <w:p w14:paraId="2EACB595" w14:textId="77777777" w:rsidR="00A15511" w:rsidRPr="003545A1" w:rsidRDefault="004A527D" w:rsidP="00BA2923">
      <w:pPr>
        <w:keepNext/>
        <w:keepLines/>
        <w:tabs>
          <w:tab w:val="left" w:pos="110"/>
        </w:tabs>
        <w:ind w:left="1402" w:hanging="970"/>
        <w:outlineLvl w:val="0"/>
        <w:rPr>
          <w:rFonts w:ascii="Times New Roman" w:hAnsi="Times New Roman" w:cs="Times New Roman"/>
        </w:rPr>
      </w:pPr>
      <w:r w:rsidRPr="003545A1">
        <w:rPr>
          <w:rFonts w:ascii="Times New Roman" w:eastAsia="Times New Roman" w:hAnsi="Times New Roman" w:cs="Times New Roman"/>
          <w:b/>
          <w:sz w:val="20"/>
          <w:szCs w:val="20"/>
        </w:rPr>
        <w:t>TB_01_09_The History of Psychology_Remember_LO 1.1, APA 1.2</w:t>
      </w:r>
    </w:p>
    <w:p w14:paraId="32BED545" w14:textId="77777777" w:rsidR="00A15511" w:rsidRPr="003545A1" w:rsidRDefault="004A527D">
      <w:pPr>
        <w:keepNext/>
        <w:keepLines/>
        <w:tabs>
          <w:tab w:val="left" w:pos="110"/>
        </w:tabs>
        <w:ind w:left="1402" w:hanging="970"/>
        <w:rPr>
          <w:rFonts w:ascii="Times New Roman" w:hAnsi="Times New Roman" w:cs="Times New Roman"/>
        </w:rPr>
      </w:pPr>
      <w:r w:rsidRPr="003545A1">
        <w:rPr>
          <w:rFonts w:ascii="Times New Roman" w:eastAsia="Times New Roman" w:hAnsi="Times New Roman" w:cs="Times New Roman"/>
          <w:sz w:val="20"/>
          <w:szCs w:val="20"/>
        </w:rPr>
        <w:t>Objective introspection required:</w:t>
      </w:r>
    </w:p>
    <w:p w14:paraId="5E087E1F" w14:textId="77777777" w:rsidR="00A15511" w:rsidRPr="003545A1" w:rsidRDefault="004A527D">
      <w:pPr>
        <w:keepNext/>
        <w:keepLines/>
        <w:ind w:left="1152"/>
        <w:rPr>
          <w:rFonts w:ascii="Times New Roman" w:hAnsi="Times New Roman" w:cs="Times New Roman"/>
        </w:rPr>
      </w:pPr>
      <w:r w:rsidRPr="003545A1">
        <w:rPr>
          <w:rFonts w:ascii="Times New Roman" w:eastAsia="Times New Roman" w:hAnsi="Times New Roman" w:cs="Times New Roman"/>
          <w:sz w:val="20"/>
          <w:szCs w:val="20"/>
        </w:rPr>
        <w:t>a) metaphysical experiences.</w:t>
      </w:r>
    </w:p>
    <w:p w14:paraId="06DB6519" w14:textId="77777777" w:rsidR="00A15511" w:rsidRPr="003545A1" w:rsidRDefault="004A527D">
      <w:pPr>
        <w:keepNext/>
        <w:keepLines/>
        <w:ind w:left="720" w:firstLine="432"/>
        <w:rPr>
          <w:rFonts w:ascii="Times New Roman" w:hAnsi="Times New Roman" w:cs="Times New Roman"/>
        </w:rPr>
      </w:pPr>
      <w:r w:rsidRPr="003545A1">
        <w:rPr>
          <w:rFonts w:ascii="Times New Roman" w:eastAsia="Times New Roman" w:hAnsi="Times New Roman" w:cs="Times New Roman"/>
          <w:sz w:val="20"/>
          <w:szCs w:val="20"/>
        </w:rPr>
        <w:t>b) self-skepticism about experiences.</w:t>
      </w:r>
    </w:p>
    <w:p w14:paraId="29C230E6" w14:textId="77777777" w:rsidR="00A15511" w:rsidRPr="003545A1" w:rsidRDefault="004A527D">
      <w:pPr>
        <w:keepNext/>
        <w:keepLines/>
        <w:ind w:left="864" w:firstLine="288"/>
        <w:rPr>
          <w:rFonts w:ascii="Times New Roman" w:hAnsi="Times New Roman" w:cs="Times New Roman"/>
        </w:rPr>
      </w:pPr>
      <w:r w:rsidRPr="003545A1">
        <w:rPr>
          <w:rFonts w:ascii="Times New Roman" w:eastAsia="Times New Roman" w:hAnsi="Times New Roman" w:cs="Times New Roman"/>
          <w:sz w:val="20"/>
          <w:szCs w:val="20"/>
        </w:rPr>
        <w:t>c) empiricism.</w:t>
      </w:r>
    </w:p>
    <w:p w14:paraId="19DA9F9B"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Incorrect. Empiricism refers to using collected data to support a hypothesis. It is not related to the concept of introspection.</w:t>
      </w:r>
    </w:p>
    <w:p w14:paraId="7329ABB0" w14:textId="76387DCA" w:rsidR="00A15511" w:rsidRPr="003545A1" w:rsidRDefault="004A527D">
      <w:pPr>
        <w:keepNext/>
        <w:keepLines/>
        <w:ind w:left="1152"/>
        <w:rPr>
          <w:rFonts w:ascii="Times New Roman" w:hAnsi="Times New Roman" w:cs="Times New Roman"/>
        </w:rPr>
      </w:pPr>
      <w:r w:rsidRPr="003545A1">
        <w:rPr>
          <w:rFonts w:ascii="Times New Roman" w:eastAsia="Times New Roman" w:hAnsi="Times New Roman" w:cs="Times New Roman"/>
          <w:sz w:val="20"/>
          <w:szCs w:val="20"/>
        </w:rPr>
        <w:t>d) the ability to think objectively about one’s own thoughts.</w:t>
      </w:r>
    </w:p>
    <w:p w14:paraId="20AC697D"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11579F47"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d, Remember the Facts, LO 1.1 Describe the contributions of some of the early pioneers in psychology., (1)</w:t>
      </w:r>
    </w:p>
    <w:p w14:paraId="6986297A"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AF2207C" w14:textId="77777777" w:rsidR="00A15511" w:rsidRPr="003545A1" w:rsidRDefault="00A15511">
      <w:pPr>
        <w:widowControl w:val="0"/>
        <w:ind w:left="432"/>
        <w:rPr>
          <w:rFonts w:ascii="Times New Roman" w:hAnsi="Times New Roman" w:cs="Times New Roman"/>
        </w:rPr>
      </w:pPr>
    </w:p>
    <w:p w14:paraId="15D515DB" w14:textId="77777777" w:rsidR="00A15511" w:rsidRPr="003545A1" w:rsidRDefault="004A527D" w:rsidP="00BA2923">
      <w:pPr>
        <w:widowControl w:val="0"/>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0_The History of Psychology_Apply_LO 1.1, APA 1.2</w:t>
      </w:r>
    </w:p>
    <w:p w14:paraId="2AB4401C"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sz w:val="20"/>
          <w:szCs w:val="20"/>
        </w:rPr>
        <w:t>At the close of the nineteenth century, Gerhard is excited to find that he has been accepted for training in the psychology laboratory of Wilhelm Wundt. It is likely that Gerhard will be trained to ________.</w:t>
      </w:r>
    </w:p>
    <w:p w14:paraId="600C4BEF" w14:textId="77777777" w:rsidR="00A15511" w:rsidRPr="003545A1" w:rsidRDefault="004A527D">
      <w:pPr>
        <w:widowControl w:val="0"/>
        <w:ind w:left="1152"/>
        <w:rPr>
          <w:rFonts w:ascii="Times New Roman" w:hAnsi="Times New Roman" w:cs="Times New Roman"/>
        </w:rPr>
      </w:pPr>
      <w:r w:rsidRPr="003545A1">
        <w:rPr>
          <w:rFonts w:ascii="Times New Roman" w:eastAsia="Times New Roman" w:hAnsi="Times New Roman" w:cs="Times New Roman"/>
          <w:sz w:val="20"/>
          <w:szCs w:val="20"/>
        </w:rPr>
        <w:t>a) analyze how to break down his sensations into their most basic elements</w:t>
      </w:r>
    </w:p>
    <w:p w14:paraId="52CA00E4"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p>
    <w:p w14:paraId="2A910857" w14:textId="77777777" w:rsidR="00A15511" w:rsidRPr="003545A1" w:rsidRDefault="004A527D">
      <w:pPr>
        <w:widowControl w:val="0"/>
        <w:ind w:left="1152"/>
        <w:rPr>
          <w:rFonts w:ascii="Times New Roman" w:hAnsi="Times New Roman" w:cs="Times New Roman"/>
        </w:rPr>
      </w:pPr>
      <w:r w:rsidRPr="003545A1">
        <w:rPr>
          <w:rFonts w:ascii="Times New Roman" w:eastAsia="Times New Roman" w:hAnsi="Times New Roman" w:cs="Times New Roman"/>
          <w:sz w:val="20"/>
          <w:szCs w:val="20"/>
        </w:rPr>
        <w:t>b) determine the function or purpose of a particular human behavior</w:t>
      </w:r>
    </w:p>
    <w:p w14:paraId="18F9BF75" w14:textId="77777777" w:rsidR="00A15511" w:rsidRPr="003545A1" w:rsidRDefault="004A527D">
      <w:pPr>
        <w:widowControl w:val="0"/>
        <w:ind w:left="1152"/>
        <w:rPr>
          <w:rFonts w:ascii="Times New Roman" w:hAnsi="Times New Roman" w:cs="Times New Roman"/>
        </w:rPr>
      </w:pPr>
      <w:r w:rsidRPr="003545A1">
        <w:rPr>
          <w:rFonts w:ascii="Times New Roman" w:eastAsia="Times New Roman" w:hAnsi="Times New Roman" w:cs="Times New Roman"/>
          <w:sz w:val="20"/>
          <w:szCs w:val="20"/>
        </w:rPr>
        <w:t>c) listen intently while individuals tell him of their depression or nervousness</w:t>
      </w:r>
    </w:p>
    <w:p w14:paraId="4032BAC7"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i/>
          <w:sz w:val="20"/>
          <w:szCs w:val="20"/>
        </w:rPr>
        <w:t>Incorrect. Wundt was not a therapist.</w:t>
      </w:r>
    </w:p>
    <w:p w14:paraId="753444DF" w14:textId="77777777" w:rsidR="00A15511" w:rsidRPr="003545A1" w:rsidRDefault="004A527D">
      <w:pPr>
        <w:widowControl w:val="0"/>
        <w:ind w:left="864" w:firstLine="288"/>
        <w:rPr>
          <w:rFonts w:ascii="Times New Roman" w:hAnsi="Times New Roman" w:cs="Times New Roman"/>
        </w:rPr>
      </w:pPr>
      <w:r w:rsidRPr="003545A1">
        <w:rPr>
          <w:rFonts w:ascii="Times New Roman" w:eastAsia="Times New Roman" w:hAnsi="Times New Roman" w:cs="Times New Roman"/>
          <w:sz w:val="20"/>
          <w:szCs w:val="20"/>
        </w:rPr>
        <w:t>d) carefully feel the bumps on a person’s head in order to determine his or her character traits</w:t>
      </w:r>
    </w:p>
    <w:p w14:paraId="71432462"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a, Apply What You Know, LO 1.1 Describe the contributions of some of the early pioneers in psychology., (2) </w:t>
      </w:r>
    </w:p>
    <w:p w14:paraId="37D7A9BB"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7973496" w14:textId="77777777" w:rsidR="00A15511" w:rsidRPr="003545A1" w:rsidRDefault="00A15511">
      <w:pPr>
        <w:widowControl w:val="0"/>
        <w:tabs>
          <w:tab w:val="right" w:pos="547"/>
        </w:tabs>
        <w:ind w:left="432"/>
        <w:rPr>
          <w:rFonts w:ascii="Times New Roman" w:hAnsi="Times New Roman" w:cs="Times New Roman"/>
        </w:rPr>
      </w:pPr>
    </w:p>
    <w:p w14:paraId="2EC94D8A"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1_The History of Psychology_Remember_LO 1.1, APA 1.2</w:t>
      </w:r>
    </w:p>
    <w:p w14:paraId="7BB061F3" w14:textId="77777777" w:rsidR="00A15511" w:rsidRPr="003545A1" w:rsidRDefault="004A527D">
      <w:pPr>
        <w:widowControl w:val="0"/>
        <w:tabs>
          <w:tab w:val="right" w:pos="547"/>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The school of psychology called </w:t>
      </w:r>
      <w:r w:rsidRPr="003545A1">
        <w:rPr>
          <w:rFonts w:ascii="Times New Roman" w:eastAsia="Times New Roman" w:hAnsi="Times New Roman" w:cs="Times New Roman"/>
          <w:i/>
          <w:sz w:val="20"/>
          <w:szCs w:val="20"/>
        </w:rPr>
        <w:t>structuralism</w:t>
      </w:r>
      <w:r w:rsidRPr="003545A1">
        <w:rPr>
          <w:rFonts w:ascii="Times New Roman" w:eastAsia="Times New Roman" w:hAnsi="Times New Roman" w:cs="Times New Roman"/>
          <w:sz w:val="20"/>
          <w:szCs w:val="20"/>
        </w:rPr>
        <w:t xml:space="preserve"> used a technique called ________, which involved reporting the contents of consciousness to study a person’s experiences. </w:t>
      </w:r>
    </w:p>
    <w:p w14:paraId="38AA97AC" w14:textId="77777777" w:rsidR="00A15511" w:rsidRPr="003545A1" w:rsidRDefault="004A527D">
      <w:pPr>
        <w:widowControl w:val="0"/>
        <w:tabs>
          <w:tab w:val="left" w:pos="720"/>
        </w:tabs>
        <w:ind w:left="900"/>
        <w:rPr>
          <w:rFonts w:ascii="Times New Roman" w:hAnsi="Times New Roman" w:cs="Times New Roman"/>
        </w:rPr>
      </w:pPr>
      <w:r w:rsidRPr="003545A1">
        <w:rPr>
          <w:rFonts w:ascii="Times New Roman" w:eastAsia="Times New Roman" w:hAnsi="Times New Roman" w:cs="Times New Roman"/>
          <w:sz w:val="20"/>
          <w:szCs w:val="20"/>
        </w:rPr>
        <w:lastRenderedPageBreak/>
        <w:t>a) intervention</w:t>
      </w:r>
    </w:p>
    <w:p w14:paraId="038966A6"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Intervention has a totally different meaning than introspection, even though it looks similar. </w:t>
      </w:r>
    </w:p>
    <w:p w14:paraId="49339485" w14:textId="77777777" w:rsidR="00A15511" w:rsidRPr="003545A1" w:rsidRDefault="004A527D">
      <w:pPr>
        <w:widowControl w:val="0"/>
        <w:tabs>
          <w:tab w:val="left" w:pos="720"/>
        </w:tabs>
        <w:ind w:left="900"/>
        <w:rPr>
          <w:rFonts w:ascii="Times New Roman" w:hAnsi="Times New Roman" w:cs="Times New Roman"/>
        </w:rPr>
      </w:pPr>
      <w:r w:rsidRPr="003545A1">
        <w:rPr>
          <w:rFonts w:ascii="Times New Roman" w:eastAsia="Times New Roman" w:hAnsi="Times New Roman" w:cs="Times New Roman"/>
          <w:sz w:val="20"/>
          <w:szCs w:val="20"/>
        </w:rPr>
        <w:t xml:space="preserve">b) objective introspection </w:t>
      </w:r>
    </w:p>
    <w:p w14:paraId="5AD57E38"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This requires self-examination of the structure of the mind. </w:t>
      </w:r>
    </w:p>
    <w:p w14:paraId="4B580442"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c) insight inventory </w:t>
      </w:r>
    </w:p>
    <w:p w14:paraId="0AA8309F"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d) induction</w:t>
      </w:r>
    </w:p>
    <w:p w14:paraId="715DF2AA"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b, Remember the Facts, LO 1.1 Describe the contributions of some of the early pioneers in psychology., (1)    </w:t>
      </w:r>
    </w:p>
    <w:p w14:paraId="3C3358B9"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96      a= 0  b= 96  c= 4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18DF7984"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92      a= 1  b= 92  c= 3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50457B4B"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497CAE2" w14:textId="77777777" w:rsidR="00A15511" w:rsidRPr="003545A1" w:rsidRDefault="00A15511">
      <w:pPr>
        <w:widowControl w:val="0"/>
        <w:tabs>
          <w:tab w:val="left" w:pos="720"/>
        </w:tabs>
        <w:ind w:left="432"/>
        <w:rPr>
          <w:rFonts w:ascii="Times New Roman" w:hAnsi="Times New Roman" w:cs="Times New Roman"/>
        </w:rPr>
      </w:pPr>
    </w:p>
    <w:p w14:paraId="1E4F0364" w14:textId="77777777" w:rsidR="00A15511" w:rsidRPr="003545A1" w:rsidRDefault="004A527D" w:rsidP="00BA2923">
      <w:pPr>
        <w:widowControl w:val="0"/>
        <w:tabs>
          <w:tab w:val="left" w:pos="72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2_The History of Psychology_Understand_LO 1.1, APA 1.2</w:t>
      </w:r>
    </w:p>
    <w:p w14:paraId="5841CB2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at is the BEST analogy for Wundt’s and Titchener’s mission for psychology?</w:t>
      </w:r>
    </w:p>
    <w:p w14:paraId="6F1B570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a chart listing the basic chemical elements</w:t>
      </w:r>
    </w:p>
    <w:p w14:paraId="06E5B8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They wanted to break down the mind into basic elements. </w:t>
      </w:r>
    </w:p>
    <w:p w14:paraId="35DB3976"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a list of the courses required for graduation</w:t>
      </w:r>
    </w:p>
    <w:p w14:paraId="36382A27"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a list of the types of clothing sold at a retail outlet</w:t>
      </w:r>
    </w:p>
    <w:p w14:paraId="23B5DC2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a computer program for word processing a term paper </w:t>
      </w:r>
    </w:p>
    <w:p w14:paraId="12CCAB8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A computer program does not have basic elements. </w:t>
      </w:r>
    </w:p>
    <w:p w14:paraId="50DD133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a, Understand the Concepts, LO 1.1 Describe the contributions of some of the early pioneers in psychology., (3)</w:t>
      </w:r>
    </w:p>
    <w:p w14:paraId="4C36EF29"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281CAF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7855369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3_The History of Psychology_Understand_LO 1.1, APA 1.2</w:t>
      </w:r>
    </w:p>
    <w:p w14:paraId="781CCB52"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sz w:val="20"/>
          <w:szCs w:val="20"/>
        </w:rPr>
        <w:tab/>
        <w:t xml:space="preserve">Which of the following terms do NOT belong together? </w:t>
      </w:r>
    </w:p>
    <w:p w14:paraId="03B1021A"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a) structuralism; observable behavior </w:t>
      </w:r>
    </w:p>
    <w:p w14:paraId="38AA55EB"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Structuralism focuses on introspection, which is not observable. </w:t>
      </w:r>
    </w:p>
    <w:p w14:paraId="79AEF43B"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b) Gestalt; whole </w:t>
      </w:r>
    </w:p>
    <w:p w14:paraId="47DC6FCC"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c) psychoanalysis; unconscious conflict</w:t>
      </w:r>
    </w:p>
    <w:p w14:paraId="6EB9C264"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These terms </w:t>
      </w:r>
      <w:r w:rsidRPr="003545A1">
        <w:rPr>
          <w:rFonts w:ascii="Times New Roman" w:eastAsia="Times New Roman" w:hAnsi="Times New Roman" w:cs="Times New Roman"/>
          <w:i/>
          <w:sz w:val="20"/>
          <w:szCs w:val="20"/>
          <w:u w:val="single"/>
        </w:rPr>
        <w:t>do</w:t>
      </w:r>
      <w:r w:rsidRPr="003545A1">
        <w:rPr>
          <w:rFonts w:ascii="Times New Roman" w:eastAsia="Times New Roman" w:hAnsi="Times New Roman" w:cs="Times New Roman"/>
          <w:i/>
          <w:sz w:val="20"/>
          <w:szCs w:val="20"/>
        </w:rPr>
        <w:t xml:space="preserve"> belong together. </w:t>
      </w:r>
    </w:p>
    <w:p w14:paraId="67637C00"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d) natural selection; functionalism </w:t>
      </w:r>
    </w:p>
    <w:p w14:paraId="6E98E7A3" w14:textId="77777777" w:rsidR="00A15511" w:rsidRPr="003545A1" w:rsidRDefault="004A527D">
      <w:pPr>
        <w:widowControl w:val="0"/>
        <w:tabs>
          <w:tab w:val="left" w:pos="72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a, Understand the Concepts, LO 1.1 Describe the contributions of some of the early pioneers in psychology., (2)</w:t>
      </w:r>
    </w:p>
    <w:p w14:paraId="7AFB37AC"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293AB36" w14:textId="77777777" w:rsidR="00A15511" w:rsidRPr="003545A1" w:rsidRDefault="00A15511">
      <w:pPr>
        <w:tabs>
          <w:tab w:val="left" w:pos="360"/>
        </w:tabs>
        <w:ind w:left="432"/>
        <w:rPr>
          <w:rFonts w:ascii="Times New Roman" w:hAnsi="Times New Roman" w:cs="Times New Roman"/>
        </w:rPr>
      </w:pPr>
    </w:p>
    <w:p w14:paraId="461BF57B" w14:textId="77777777" w:rsidR="00A15511" w:rsidRPr="003545A1" w:rsidRDefault="004A527D" w:rsidP="00BA2923">
      <w:pPr>
        <w:tabs>
          <w:tab w:val="left" w:pos="36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4_The History of Psychology_Understand_LO 1.1, APA 1.2</w:t>
      </w:r>
    </w:p>
    <w:p w14:paraId="39A558BC"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The structuralists were important in the history of psychology because they:</w:t>
      </w:r>
    </w:p>
    <w:p w14:paraId="1749F11A"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a) examined consciousness and the structure of mental processes.</w:t>
      </w:r>
    </w:p>
    <w:p w14:paraId="0AB32CE5"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Correct. The structuralists were interested in understanding the basic structure of human consciousness.</w:t>
      </w:r>
    </w:p>
    <w:p w14:paraId="16CDF462"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b) were the first to use brain-scanning techniques to learn about the structure of the brain.</w:t>
      </w:r>
    </w:p>
    <w:p w14:paraId="76250700"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c) realized the limits of introspection and focused on the function of behaviors.</w:t>
      </w:r>
    </w:p>
    <w:p w14:paraId="058A7C12" w14:textId="77777777" w:rsidR="00A15511" w:rsidRPr="003545A1" w:rsidRDefault="004A527D">
      <w:pPr>
        <w:ind w:left="900"/>
        <w:rPr>
          <w:rFonts w:ascii="Times New Roman" w:hAnsi="Times New Roman" w:cs="Times New Roman"/>
        </w:rPr>
      </w:pPr>
      <w:r w:rsidRPr="003545A1">
        <w:rPr>
          <w:rFonts w:ascii="Times New Roman" w:eastAsia="Times New Roman" w:hAnsi="Times New Roman" w:cs="Times New Roman"/>
          <w:sz w:val="20"/>
          <w:szCs w:val="20"/>
        </w:rPr>
        <w:t>d) were strongly influenced by Charles Darwin.</w:t>
      </w:r>
    </w:p>
    <w:p w14:paraId="2CC675C3"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i/>
          <w:sz w:val="20"/>
          <w:szCs w:val="20"/>
        </w:rPr>
        <w:t>Incorrect. This would be a statement applicable to the functionalists, not the structuralists.</w:t>
      </w:r>
    </w:p>
    <w:p w14:paraId="54A08EA8"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a, Understand the Concepts, LO 1.1 Describe the contributions of some of the early pioneers in psychology., (2) </w:t>
      </w:r>
    </w:p>
    <w:p w14:paraId="2E8DB48D"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D543FD2" w14:textId="77777777" w:rsidR="00A15511" w:rsidRPr="003545A1" w:rsidRDefault="00A15511">
      <w:pPr>
        <w:widowControl w:val="0"/>
        <w:tabs>
          <w:tab w:val="right" w:pos="547"/>
        </w:tabs>
        <w:ind w:left="432"/>
        <w:rPr>
          <w:rFonts w:ascii="Times New Roman" w:hAnsi="Times New Roman" w:cs="Times New Roman"/>
        </w:rPr>
      </w:pPr>
    </w:p>
    <w:p w14:paraId="74211069"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5_The History of Psychology_Remember_LO 1.1, APA 1.2</w:t>
      </w:r>
    </w:p>
    <w:p w14:paraId="337F840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y was the perspective followed by Wilhelm Wundt and his followers called structuralism?</w:t>
      </w:r>
    </w:p>
    <w:p w14:paraId="3DF8F25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They wanted to identify the major brain structures.</w:t>
      </w:r>
    </w:p>
    <w:p w14:paraId="127689E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Their primary goal was to understand the physiology of the mind.</w:t>
      </w:r>
    </w:p>
    <w:p w14:paraId="6894BAD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Incorrect. It was the structure of thought, not physiology.</w:t>
      </w:r>
    </w:p>
    <w:p w14:paraId="2CD05067"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They focused their efforts on analyzing the elements of the nervous system.</w:t>
      </w:r>
    </w:p>
    <w:p w14:paraId="4EA93CC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lastRenderedPageBreak/>
        <w:tab/>
      </w:r>
      <w:r w:rsidRPr="003545A1">
        <w:rPr>
          <w:rFonts w:ascii="Times New Roman" w:eastAsia="Times New Roman" w:hAnsi="Times New Roman" w:cs="Times New Roman"/>
          <w:sz w:val="20"/>
          <w:szCs w:val="20"/>
        </w:rPr>
        <w:tab/>
        <w:t>d) Their primary focus was on describing the structure of conscious experience.</w:t>
      </w:r>
    </w:p>
    <w:p w14:paraId="4D8DBBC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Structure was key in the definition. </w:t>
      </w:r>
    </w:p>
    <w:p w14:paraId="516A2D3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d, Remember the Facts, LO 1.1 Describe the contributions of some of the early pioneers in psychology., (3)</w:t>
      </w:r>
    </w:p>
    <w:p w14:paraId="71567CD6"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48      a= 30  b= 19  c= 4  d= 4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18</w:t>
      </w:r>
    </w:p>
    <w:p w14:paraId="1E000B5D"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59      a= 13  b= 24  c= 3  d= 5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7</w:t>
      </w:r>
    </w:p>
    <w:p w14:paraId="02C0BEBD"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76204D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466198E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6_The History of Psychology_Remember_LO 1.1, APA 1.2</w:t>
      </w:r>
    </w:p>
    <w:p w14:paraId="2934E2F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o was an early proponent of functionalism?</w:t>
      </w:r>
    </w:p>
    <w:p w14:paraId="6CF3E4E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a) Ivan Pavlov   </w:t>
      </w:r>
    </w:p>
    <w:p w14:paraId="63A1ADE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b) William James </w:t>
      </w:r>
    </w:p>
    <w:p w14:paraId="4C99B9C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James was a functionalist.</w:t>
      </w:r>
      <w:r w:rsidRPr="003545A1">
        <w:rPr>
          <w:rFonts w:ascii="Times New Roman" w:eastAsia="Times New Roman" w:hAnsi="Times New Roman" w:cs="Times New Roman"/>
          <w:sz w:val="20"/>
          <w:szCs w:val="20"/>
        </w:rPr>
        <w:t xml:space="preserve"> </w:t>
      </w:r>
    </w:p>
    <w:p w14:paraId="4079FED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c) Wilhelm Wundt</w:t>
      </w:r>
    </w:p>
    <w:p w14:paraId="233219E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Wundt was a structuralist. </w:t>
      </w:r>
    </w:p>
    <w:p w14:paraId="54189BA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d) Max Wertheimer </w:t>
      </w:r>
    </w:p>
    <w:p w14:paraId="4F18C66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b, Remember the Facts, LO 1.1 Describe the contributions of some of the early pioneers in psychology., (1)</w:t>
      </w:r>
    </w:p>
    <w:p w14:paraId="04809B71"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100      a= 0  b= 100  c= 0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00</w:t>
      </w:r>
    </w:p>
    <w:p w14:paraId="54D7E3BD"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948B182" w14:textId="77777777" w:rsidR="00A15511" w:rsidRPr="003545A1" w:rsidRDefault="00A15511">
      <w:pPr>
        <w:widowControl w:val="0"/>
        <w:tabs>
          <w:tab w:val="right" w:pos="547"/>
        </w:tabs>
        <w:ind w:left="432"/>
        <w:rPr>
          <w:rFonts w:ascii="Times New Roman" w:hAnsi="Times New Roman" w:cs="Times New Roman"/>
        </w:rPr>
      </w:pPr>
    </w:p>
    <w:p w14:paraId="74CEBEFC"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7_The History of Psychology_Understand_LO 1.1, APA 1.2</w:t>
      </w:r>
    </w:p>
    <w:p w14:paraId="3A81C601"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How our minds help us adapt to the world around us was a primary question addressed by which early movement of psychology?</w:t>
      </w:r>
    </w:p>
    <w:p w14:paraId="1F95E2F7" w14:textId="77777777" w:rsidR="00A15511" w:rsidRPr="003545A1" w:rsidRDefault="004A527D">
      <w:pPr>
        <w:tabs>
          <w:tab w:val="left" w:pos="630"/>
        </w:tabs>
        <w:ind w:left="1062"/>
        <w:rPr>
          <w:rFonts w:ascii="Times New Roman" w:hAnsi="Times New Roman" w:cs="Times New Roman"/>
        </w:rPr>
      </w:pPr>
      <w:r w:rsidRPr="003545A1">
        <w:rPr>
          <w:rFonts w:ascii="Times New Roman" w:eastAsia="Times New Roman" w:hAnsi="Times New Roman" w:cs="Times New Roman"/>
          <w:sz w:val="20"/>
          <w:szCs w:val="20"/>
        </w:rPr>
        <w:t>a) Behaviorism</w:t>
      </w:r>
    </w:p>
    <w:p w14:paraId="5430E5F6" w14:textId="77777777" w:rsidR="00A15511" w:rsidRPr="003545A1" w:rsidRDefault="004A527D">
      <w:pPr>
        <w:tabs>
          <w:tab w:val="left" w:pos="630"/>
        </w:tabs>
        <w:ind w:left="1062"/>
        <w:rPr>
          <w:rFonts w:ascii="Times New Roman" w:hAnsi="Times New Roman" w:cs="Times New Roman"/>
        </w:rPr>
      </w:pPr>
      <w:r w:rsidRPr="003545A1">
        <w:rPr>
          <w:rFonts w:ascii="Times New Roman" w:eastAsia="Times New Roman" w:hAnsi="Times New Roman" w:cs="Times New Roman"/>
          <w:sz w:val="20"/>
          <w:szCs w:val="20"/>
        </w:rPr>
        <w:t>b) Cognitivism</w:t>
      </w:r>
    </w:p>
    <w:p w14:paraId="72F2EC1A" w14:textId="77777777" w:rsidR="00A15511" w:rsidRPr="003545A1" w:rsidRDefault="004A527D">
      <w:pPr>
        <w:tabs>
          <w:tab w:val="left" w:pos="630"/>
        </w:tabs>
        <w:ind w:left="1062"/>
        <w:rPr>
          <w:rFonts w:ascii="Times New Roman" w:hAnsi="Times New Roman" w:cs="Times New Roman"/>
        </w:rPr>
      </w:pPr>
      <w:r w:rsidRPr="003545A1">
        <w:rPr>
          <w:rFonts w:ascii="Times New Roman" w:eastAsia="Times New Roman" w:hAnsi="Times New Roman" w:cs="Times New Roman"/>
          <w:sz w:val="20"/>
          <w:szCs w:val="20"/>
        </w:rPr>
        <w:t>c) Functionalism</w:t>
      </w:r>
    </w:p>
    <w:p w14:paraId="6C588433"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Correct. The functionalists were interested in determining the purpose of human consciousness, or how it helped us with our everyday lives.</w:t>
      </w:r>
    </w:p>
    <w:p w14:paraId="1AD481F4" w14:textId="77777777" w:rsidR="00A15511" w:rsidRPr="003545A1" w:rsidRDefault="004A527D">
      <w:pPr>
        <w:ind w:left="432" w:firstLine="630"/>
        <w:rPr>
          <w:rFonts w:ascii="Times New Roman" w:hAnsi="Times New Roman" w:cs="Times New Roman"/>
        </w:rPr>
      </w:pPr>
      <w:r w:rsidRPr="003545A1">
        <w:rPr>
          <w:rFonts w:ascii="Times New Roman" w:eastAsia="Times New Roman" w:hAnsi="Times New Roman" w:cs="Times New Roman"/>
          <w:sz w:val="20"/>
          <w:szCs w:val="20"/>
        </w:rPr>
        <w:t>d) Structuralism</w:t>
      </w:r>
    </w:p>
    <w:p w14:paraId="658A36FE"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i/>
          <w:sz w:val="20"/>
          <w:szCs w:val="20"/>
        </w:rPr>
        <w:t>Incorrect. The structuralists were interested in determining the structure, or basic makeup, of human consciousness.</w:t>
      </w:r>
    </w:p>
    <w:p w14:paraId="026CA7D0"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c, Understand the Concepts, LO 1.1 Describe the contributions of some of the early pioneers in psychology., (1) </w:t>
      </w:r>
    </w:p>
    <w:p w14:paraId="1D6E7B81"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284CC6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2BA228F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8_The History of Psychology_Apply_LO 1.1, APA 1.2</w:t>
      </w:r>
    </w:p>
    <w:p w14:paraId="07096EC2"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If an individual believed that why people think and feel as they do is more important than what they think and how they think, that individual would be a proponent of the ________ approach to psychology.</w:t>
      </w:r>
    </w:p>
    <w:p w14:paraId="0FEACDB7"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a) structuralist</w:t>
      </w:r>
    </w:p>
    <w:p w14:paraId="3DE292AA"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Incorrect. The structuralists were interested in determining the structure, or basic makeup, of human consciousness.</w:t>
      </w:r>
    </w:p>
    <w:p w14:paraId="38214B8A"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b) functionalist</w:t>
      </w:r>
    </w:p>
    <w:p w14:paraId="705BC76B"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Correct. The functionalists were interested in determining the purpose of human consciousness, or how it helped us with our everyday lives.</w:t>
      </w:r>
    </w:p>
    <w:p w14:paraId="0BFE4F5B"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c) psychodynamic</w:t>
      </w:r>
    </w:p>
    <w:p w14:paraId="363716B9"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d) behaviorist</w:t>
      </w:r>
    </w:p>
    <w:p w14:paraId="7A6F87AD"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 xml:space="preserve">ANS: b, Apply What You Know, LO 1.1 Describe the contributions of some of the early pioneers in psychology., (3) </w:t>
      </w:r>
    </w:p>
    <w:p w14:paraId="23B4FB33"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1159709" w14:textId="77777777" w:rsidR="00A15511" w:rsidRPr="003545A1" w:rsidRDefault="00A15511">
      <w:pPr>
        <w:widowControl w:val="0"/>
        <w:tabs>
          <w:tab w:val="right" w:pos="547"/>
        </w:tabs>
        <w:ind w:left="432"/>
        <w:rPr>
          <w:rFonts w:ascii="Times New Roman" w:hAnsi="Times New Roman" w:cs="Times New Roman"/>
        </w:rPr>
      </w:pPr>
    </w:p>
    <w:p w14:paraId="6450275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19_The History of Psychology_Apply_LO 1.1, APA 1.2</w:t>
      </w:r>
    </w:p>
    <w:p w14:paraId="7202CE42" w14:textId="77777777" w:rsidR="00A15511" w:rsidRPr="003545A1" w:rsidRDefault="004A527D" w:rsidP="00BA2923">
      <w:pPr>
        <w:ind w:left="432"/>
        <w:outlineLvl w:val="0"/>
        <w:rPr>
          <w:rFonts w:ascii="Times New Roman" w:hAnsi="Times New Roman" w:cs="Times New Roman"/>
        </w:rPr>
      </w:pPr>
      <w:r w:rsidRPr="003545A1">
        <w:rPr>
          <w:rFonts w:ascii="Times New Roman" w:eastAsia="Times New Roman" w:hAnsi="Times New Roman" w:cs="Times New Roman"/>
          <w:sz w:val="20"/>
          <w:szCs w:val="20"/>
        </w:rPr>
        <w:t xml:space="preserve">If a functionalist from the 1870s were alive today, where would we most likely find him? </w:t>
      </w:r>
    </w:p>
    <w:p w14:paraId="70AFB202"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in a laboratory, studying principles of perception</w:t>
      </w:r>
    </w:p>
    <w:p w14:paraId="1F4CF6A2"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lastRenderedPageBreak/>
        <w:tab/>
      </w:r>
      <w:r w:rsidRPr="003545A1">
        <w:rPr>
          <w:rFonts w:ascii="Times New Roman" w:eastAsia="Times New Roman" w:hAnsi="Times New Roman" w:cs="Times New Roman"/>
          <w:sz w:val="20"/>
          <w:szCs w:val="20"/>
        </w:rPr>
        <w:tab/>
        <w:t>b) in a school, working to improve teaching methods</w:t>
      </w:r>
    </w:p>
    <w:p w14:paraId="669E5AB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Correct. Functionalists applied research to actual problems.</w:t>
      </w:r>
    </w:p>
    <w:p w14:paraId="640B5C0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in a mountain retreat, contemplating the meaning of life</w:t>
      </w:r>
    </w:p>
    <w:p w14:paraId="22D7275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in a sleep laboratory, trying to determine if our need for sleep is biologically based </w:t>
      </w:r>
    </w:p>
    <w:p w14:paraId="330C9BB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is would be considered pure research.</w:t>
      </w:r>
    </w:p>
    <w:p w14:paraId="05BF231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b, Apply What You Know, LO 1.1 Describe the contributions of some of the early pioneers in psychology., (2)</w:t>
      </w:r>
    </w:p>
    <w:p w14:paraId="10B1C7C8"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F49ED6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2224F5D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0_The History of Psychology_Remember_LO 1.1, APA 1.2</w:t>
      </w:r>
    </w:p>
    <w:p w14:paraId="7EF7EAC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ich psychologist was the first African American to receive a Ph.D. in educational psychology in 1925?</w:t>
      </w:r>
    </w:p>
    <w:p w14:paraId="07F6E4E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Charles Henry Thompson</w:t>
      </w:r>
    </w:p>
    <w:p w14:paraId="25B861A3" w14:textId="77777777" w:rsidR="00A15511" w:rsidRPr="003545A1" w:rsidRDefault="004A527D">
      <w:pPr>
        <w:tabs>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Charles Henry Thompson earned his Ph.D. in educational psychology in 1925 at the University of Chicago, the first African American to receive this degree in the USA.</w:t>
      </w:r>
    </w:p>
    <w:p w14:paraId="2D867D6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Linus Pauling</w:t>
      </w:r>
    </w:p>
    <w:p w14:paraId="1B850A4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e correct individual was Thompson, not Pauling.</w:t>
      </w:r>
    </w:p>
    <w:p w14:paraId="59E7C19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Albert Sidney Beckham</w:t>
      </w:r>
    </w:p>
    <w:p w14:paraId="2AFADDD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Inez Beverly Prosser</w:t>
      </w:r>
    </w:p>
    <w:p w14:paraId="751CE04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a, Remember the Facts, LO 1.1 Describe the contributions of some of the early pioneers in psychology., (3)</w:t>
      </w:r>
    </w:p>
    <w:p w14:paraId="6FD53B4A"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2507FF0" w14:textId="77777777" w:rsidR="00A15511" w:rsidRPr="003545A1" w:rsidRDefault="00A15511">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4549165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1_The History of Psychology_Remember_LO 1.1, APA 1.2</w:t>
      </w:r>
    </w:p>
    <w:p w14:paraId="1FEB06F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While Margaret F. Washburn may have been the first woman to receive a Ph.D. in psychology in the United States (in 1894), the first African American woman to do so was ________ in 1934 at the University of Minnesota.</w:t>
      </w:r>
    </w:p>
    <w:p w14:paraId="1677C34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Inez Beverly Prosser</w:t>
      </w:r>
    </w:p>
    <w:p w14:paraId="0B8BF49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Ruth Howard</w:t>
      </w:r>
    </w:p>
    <w:p w14:paraId="1333A86A"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highlight w:val="white"/>
        </w:rPr>
        <w:t>Correct. Howard was the first woman of color to receive the doctorate in psychology in the USA.</w:t>
      </w:r>
    </w:p>
    <w:p w14:paraId="3FD0B6A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Margaret Mahler</w:t>
      </w:r>
    </w:p>
    <w:p w14:paraId="44FB53A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Anna Freud</w:t>
      </w:r>
    </w:p>
    <w:p w14:paraId="78C5B9C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highlight w:val="white"/>
        </w:rPr>
        <w:t>Incorrect. Anna Freud did not do her studies in America. The correct answer is Ruth Howard.</w:t>
      </w:r>
    </w:p>
    <w:p w14:paraId="5474443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b, Remember the Facts, LO 1.1 Describe the contributions of some of the early pioneers in psychology., (3)</w:t>
      </w:r>
    </w:p>
    <w:p w14:paraId="0B6A75E9"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E3A2365" w14:textId="77777777" w:rsidR="00A15511" w:rsidRPr="003545A1" w:rsidRDefault="00A15511">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676C928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2_The History of Psychology_Remember_LO 1.1, APA 1.2</w:t>
      </w:r>
    </w:p>
    <w:p w14:paraId="4B3F72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Which noted African American psychologist held a post as president of Shaw University in North Carolina and then president of Virginia State College?</w:t>
      </w:r>
    </w:p>
    <w:p w14:paraId="5C2AEAC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Charles Henry Thompson</w:t>
      </w:r>
    </w:p>
    <w:p w14:paraId="757D240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Howard Hale Long</w:t>
      </w:r>
    </w:p>
    <w:p w14:paraId="5CDC6E5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e correct psychologist referred to in this question is Robert Prentiss Daniel</w:t>
      </w:r>
    </w:p>
    <w:p w14:paraId="0F830B28"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Robert Prentiss Daniel</w:t>
      </w:r>
    </w:p>
    <w:p w14:paraId="314FAC70"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Correct. This is the individual referred to in this particular question.</w:t>
      </w:r>
    </w:p>
    <w:p w14:paraId="5897134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Albert Sidney Beckham</w:t>
      </w:r>
    </w:p>
    <w:p w14:paraId="36CBC61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r w:rsidRPr="003545A1">
        <w:rPr>
          <w:rFonts w:ascii="Times New Roman" w:eastAsia="Times New Roman" w:hAnsi="Times New Roman" w:cs="Times New Roman"/>
          <w:b/>
          <w:sz w:val="20"/>
          <w:szCs w:val="20"/>
        </w:rPr>
        <w:br/>
        <w:t>ANS: c, Remember the Facts, LO 1.1 Describe the contributions of some of the early pioneers in psychology., (3)</w:t>
      </w:r>
    </w:p>
    <w:p w14:paraId="427C2445"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F884DD3" w14:textId="77777777" w:rsidR="00A15511" w:rsidRPr="003545A1" w:rsidRDefault="00A15511">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1B1E5A9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rPr>
        <w:t>Three Influential Approaches: Gestalt, Psychoanalysis, and Behaviorism</w:t>
      </w:r>
    </w:p>
    <w:p w14:paraId="76852804" w14:textId="77777777" w:rsidR="00A15511" w:rsidRPr="003545A1" w:rsidRDefault="00A15511">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6D5D1C42" w14:textId="77777777" w:rsidR="00A15511" w:rsidRPr="003545A1" w:rsidRDefault="004A527D">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Learning Objective 1.2</w:t>
      </w:r>
      <w:r w:rsidRPr="003545A1">
        <w:rPr>
          <w:rFonts w:ascii="Times New Roman" w:eastAsia="Times New Roman" w:hAnsi="Times New Roman" w:cs="Times New Roman"/>
          <w:sz w:val="20"/>
          <w:szCs w:val="20"/>
        </w:rPr>
        <w:t xml:space="preserve"> - Summarize the basic ideas and the important people behind the early approaches known as Gestalt, psychoanalysis, and behaviorism.</w:t>
      </w:r>
    </w:p>
    <w:p w14:paraId="28120517" w14:textId="77777777" w:rsidR="00A15511" w:rsidRPr="003545A1" w:rsidRDefault="00A15511">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565A199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TB_01_23_The History of Psychology_Understand_LO 1.2, APA 1.2</w:t>
      </w:r>
    </w:p>
    <w:p w14:paraId="5994DF0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ich type of early psychologist believed that “the whole is more than the sum of its parts”?</w:t>
      </w:r>
    </w:p>
    <w:p w14:paraId="3F3D886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a) Gestaltist </w:t>
      </w:r>
    </w:p>
    <w:p w14:paraId="36A5D3D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The Gestaltists studied the perception of wholes.</w:t>
      </w:r>
    </w:p>
    <w:p w14:paraId="12BCE0C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b) behaviorist     </w:t>
      </w:r>
    </w:p>
    <w:p w14:paraId="730928C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c) structuralist</w:t>
      </w:r>
    </w:p>
    <w:p w14:paraId="416E7AB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Incorrect. Structuralists focused on the elements of consciousness.</w:t>
      </w:r>
    </w:p>
    <w:p w14:paraId="4666944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d) functionalist </w:t>
      </w:r>
    </w:p>
    <w:p w14:paraId="68531A7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p>
    <w:p w14:paraId="572A5929" w14:textId="77777777" w:rsidR="00A15511" w:rsidRPr="003545A1" w:rsidRDefault="004A527D">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ANS: a, Understand the Concepts,  LO 1.2 Summarize the basic ideas and who were the important people behind the early approaches known as Gestalt, psychoanalysis, and behaviorism., (2)</w:t>
      </w:r>
    </w:p>
    <w:p w14:paraId="0EAB5A41"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68      a= 68  b= 4  c= 19  d= 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5EB239B7"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65D13F8" w14:textId="77777777" w:rsidR="00A15511" w:rsidRPr="003545A1" w:rsidRDefault="00A15511">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6BD3FFE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4_The History of Psychology_Understand_LO 1.2, APA 1.2</w:t>
      </w:r>
    </w:p>
    <w:p w14:paraId="3F0D805C"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sz w:val="20"/>
          <w:szCs w:val="20"/>
        </w:rPr>
        <w:t>“The whole is greater than the sum of its parts” is a statement associated with the perspective of ________.</w:t>
      </w:r>
    </w:p>
    <w:p w14:paraId="040226DD" w14:textId="77777777" w:rsidR="00A15511" w:rsidRPr="003545A1" w:rsidRDefault="004A527D">
      <w:pPr>
        <w:ind w:left="432" w:firstLine="720"/>
        <w:rPr>
          <w:rFonts w:ascii="Times New Roman" w:hAnsi="Times New Roman" w:cs="Times New Roman"/>
        </w:rPr>
      </w:pPr>
      <w:r w:rsidRPr="003545A1">
        <w:rPr>
          <w:rFonts w:ascii="Times New Roman" w:eastAsia="Times New Roman" w:hAnsi="Times New Roman" w:cs="Times New Roman"/>
          <w:sz w:val="20"/>
          <w:szCs w:val="20"/>
        </w:rPr>
        <w:t>a) introspection</w:t>
      </w:r>
    </w:p>
    <w:p w14:paraId="61998CCD" w14:textId="77777777" w:rsidR="00A15511" w:rsidRPr="003545A1" w:rsidRDefault="004A527D">
      <w:pPr>
        <w:ind w:left="432" w:firstLine="720"/>
        <w:rPr>
          <w:rFonts w:ascii="Times New Roman" w:hAnsi="Times New Roman" w:cs="Times New Roman"/>
        </w:rPr>
      </w:pPr>
      <w:r w:rsidRPr="003545A1">
        <w:rPr>
          <w:rFonts w:ascii="Times New Roman" w:eastAsia="Times New Roman" w:hAnsi="Times New Roman" w:cs="Times New Roman"/>
          <w:sz w:val="20"/>
          <w:szCs w:val="20"/>
        </w:rPr>
        <w:t>b) functionalism</w:t>
      </w:r>
    </w:p>
    <w:p w14:paraId="5ABB8E3B" w14:textId="77777777" w:rsidR="00A15511" w:rsidRPr="003545A1" w:rsidRDefault="004A527D">
      <w:pPr>
        <w:ind w:left="432" w:firstLine="720"/>
        <w:rPr>
          <w:rFonts w:ascii="Times New Roman" w:hAnsi="Times New Roman" w:cs="Times New Roman"/>
        </w:rPr>
      </w:pPr>
      <w:r w:rsidRPr="003545A1">
        <w:rPr>
          <w:rFonts w:ascii="Times New Roman" w:eastAsia="Times New Roman" w:hAnsi="Times New Roman" w:cs="Times New Roman"/>
          <w:sz w:val="20"/>
          <w:szCs w:val="20"/>
        </w:rPr>
        <w:t>c) psychoanalysis</w:t>
      </w:r>
    </w:p>
    <w:p w14:paraId="684C4DA4"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Psychoanalysis was concerned with unconsciousness, not “wholes.” </w:t>
      </w:r>
    </w:p>
    <w:p w14:paraId="524B6F1C" w14:textId="77777777" w:rsidR="00A15511" w:rsidRPr="003545A1" w:rsidRDefault="004A527D">
      <w:pPr>
        <w:ind w:left="432" w:firstLine="720"/>
        <w:rPr>
          <w:rFonts w:ascii="Times New Roman" w:hAnsi="Times New Roman" w:cs="Times New Roman"/>
        </w:rPr>
      </w:pPr>
      <w:r w:rsidRPr="003545A1">
        <w:rPr>
          <w:rFonts w:ascii="Times New Roman" w:eastAsia="Times New Roman" w:hAnsi="Times New Roman" w:cs="Times New Roman"/>
          <w:sz w:val="20"/>
          <w:szCs w:val="20"/>
        </w:rPr>
        <w:t>d) Gestalt psychologists</w:t>
      </w:r>
    </w:p>
    <w:p w14:paraId="32F2598B"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w:t>
      </w:r>
      <w:r w:rsidRPr="003545A1">
        <w:rPr>
          <w:rFonts w:ascii="Times New Roman" w:eastAsia="Times New Roman" w:hAnsi="Times New Roman" w:cs="Times New Roman"/>
          <w:sz w:val="20"/>
          <w:szCs w:val="20"/>
        </w:rPr>
        <w:t>“</w:t>
      </w:r>
      <w:r w:rsidRPr="003545A1">
        <w:rPr>
          <w:rFonts w:ascii="Times New Roman" w:eastAsia="Times New Roman" w:hAnsi="Times New Roman" w:cs="Times New Roman"/>
          <w:i/>
          <w:sz w:val="20"/>
          <w:szCs w:val="20"/>
        </w:rPr>
        <w:t xml:space="preserve">The whole is greater than the sum of its parts” was the theme of the Gestaltists. </w:t>
      </w:r>
    </w:p>
    <w:p w14:paraId="1661F13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p>
    <w:p w14:paraId="466F2B3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ANS: d, Understand the Concepts, LO 1.2 Summarize the basic ideas and who were the important people behind the early approaches known as Gestalt, psychoanalysis, and behaviorism., (3)</w:t>
      </w:r>
    </w:p>
    <w:p w14:paraId="31D98FDC"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55      a= 14  b= 21  c= 11  d= 5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0270AB37"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7650A9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3A54F44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5_The History of Psychology_Apply_LO 1.2, APA 1.2</w:t>
      </w:r>
    </w:p>
    <w:p w14:paraId="682BAD44" w14:textId="2F88C491"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 xml:space="preserve">While on a visit to </w:t>
      </w:r>
      <w:r w:rsidR="00706A54" w:rsidRPr="003545A1">
        <w:rPr>
          <w:rFonts w:ascii="Times New Roman" w:eastAsia="Times New Roman" w:hAnsi="Times New Roman" w:cs="Times New Roman"/>
          <w:sz w:val="20"/>
          <w:szCs w:val="20"/>
        </w:rPr>
        <w:t>New York City</w:t>
      </w:r>
      <w:r w:rsidRPr="003545A1">
        <w:rPr>
          <w:rFonts w:ascii="Times New Roman" w:eastAsia="Times New Roman" w:hAnsi="Times New Roman" w:cs="Times New Roman"/>
          <w:sz w:val="20"/>
          <w:szCs w:val="20"/>
        </w:rPr>
        <w:t>, you observe several b</w:t>
      </w:r>
      <w:r w:rsidR="00706A54" w:rsidRPr="003545A1">
        <w:rPr>
          <w:rFonts w:ascii="Times New Roman" w:eastAsia="Times New Roman" w:hAnsi="Times New Roman" w:cs="Times New Roman"/>
          <w:sz w:val="20"/>
          <w:szCs w:val="20"/>
        </w:rPr>
        <w:t>roadway signs</w:t>
      </w:r>
      <w:r w:rsidRPr="003545A1">
        <w:rPr>
          <w:rFonts w:ascii="Times New Roman" w:eastAsia="Times New Roman" w:hAnsi="Times New Roman" w:cs="Times New Roman"/>
          <w:sz w:val="20"/>
          <w:szCs w:val="20"/>
        </w:rPr>
        <w:t xml:space="preserve"> in which a series of lights seems to move. Which perspective in psychology would most likely help you understand this phenomenon?</w:t>
      </w:r>
    </w:p>
    <w:p w14:paraId="6EA2FE5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a) Gestalt</w:t>
      </w:r>
    </w:p>
    <w:p w14:paraId="7E052ED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Gestaltists focused on perception of wholes. </w:t>
      </w:r>
    </w:p>
    <w:p w14:paraId="27E3E8D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b) behavioral</w:t>
      </w:r>
    </w:p>
    <w:p w14:paraId="6D696DF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c) humanistic</w:t>
      </w:r>
    </w:p>
    <w:p w14:paraId="00AD0E2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d) psychodynamic </w:t>
      </w:r>
    </w:p>
    <w:p w14:paraId="0A04AB3D"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This theory focused on the unconscious. </w:t>
      </w:r>
    </w:p>
    <w:p w14:paraId="7029F80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p>
    <w:p w14:paraId="151E45E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ANS: a, Apply What You Know, LO 1.2 Summarize the basic ideas and who were the important people behind the early approaches known as Gestalt, psychoanalysis, and behaviorism., (2)</w:t>
      </w:r>
    </w:p>
    <w:p w14:paraId="456DA20A"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9EE26A9" w14:textId="77777777" w:rsidR="00A15511" w:rsidRPr="003545A1" w:rsidRDefault="00A15511">
      <w:pPr>
        <w:tabs>
          <w:tab w:val="left" w:pos="360"/>
        </w:tabs>
        <w:ind w:left="432"/>
        <w:rPr>
          <w:rFonts w:ascii="Times New Roman" w:hAnsi="Times New Roman" w:cs="Times New Roman"/>
        </w:rPr>
      </w:pPr>
    </w:p>
    <w:p w14:paraId="604DF0BE"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6_The History of Psychology_Understand_LO 1.2, APA 1.2</w:t>
      </w:r>
    </w:p>
    <w:p w14:paraId="29199093"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Gestalt psychology attempted to discover:</w:t>
      </w:r>
    </w:p>
    <w:p w14:paraId="54CC324A"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a) how the mind helped people adapt to the world.</w:t>
      </w:r>
    </w:p>
    <w:p w14:paraId="38B22763"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b) the overall patterns of perceptions and thoughts.</w:t>
      </w:r>
    </w:p>
    <w:p w14:paraId="259DC706"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Correct. Gestalt psychologists looked at larger wholes, rather than individual parts.</w:t>
      </w:r>
    </w:p>
    <w:p w14:paraId="30E904A7"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c) the basic building blocks of consciousness.</w:t>
      </w:r>
    </w:p>
    <w:p w14:paraId="76643B7A"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Incorrect. This would be an emphasis of structuralists, not Gestalt psychologists.</w:t>
      </w:r>
    </w:p>
    <w:p w14:paraId="7E4ABC17"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d) the unconscious motivations for human functioning.</w:t>
      </w:r>
    </w:p>
    <w:p w14:paraId="141EB97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p>
    <w:p w14:paraId="79BDCE7D"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ANS: b, Understand the Concepts, LO 1.2 Summarize the basic ideas and who were the important people behind the early approaches known as Gestalt, psychoanalysis, and behaviorism., (2) </w:t>
      </w:r>
    </w:p>
    <w:p w14:paraId="01A77D76"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184C8A6" w14:textId="77777777" w:rsidR="00A15511" w:rsidRPr="003545A1" w:rsidRDefault="00A15511">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p>
    <w:p w14:paraId="2E12454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7_The History of Psychology_Analyze_LO 1.2, APA 1.2</w:t>
      </w:r>
    </w:p>
    <w:p w14:paraId="0DF95469" w14:textId="77777777" w:rsidR="00A15511" w:rsidRPr="003545A1" w:rsidRDefault="004A527D" w:rsidP="00BA2923">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outlineLvl w:val="0"/>
        <w:rPr>
          <w:rFonts w:ascii="Times New Roman" w:hAnsi="Times New Roman" w:cs="Times New Roman"/>
        </w:rPr>
      </w:pPr>
      <w:r w:rsidRPr="003545A1">
        <w:rPr>
          <w:rFonts w:ascii="Times New Roman" w:eastAsia="Times New Roman" w:hAnsi="Times New Roman" w:cs="Times New Roman"/>
          <w:sz w:val="20"/>
          <w:szCs w:val="20"/>
        </w:rPr>
        <w:t>The early perspective called Gestalt psychology has evolved into the current perspective called</w:t>
      </w:r>
    </w:p>
    <w:p w14:paraId="3127E92B"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________.</w:t>
      </w:r>
    </w:p>
    <w:p w14:paraId="6328EE79"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b/>
          <w:sz w:val="20"/>
          <w:szCs w:val="20"/>
        </w:rPr>
        <w:lastRenderedPageBreak/>
        <w:tab/>
      </w:r>
      <w:r w:rsidRPr="003545A1">
        <w:rPr>
          <w:rFonts w:ascii="Times New Roman" w:eastAsia="Times New Roman" w:hAnsi="Times New Roman" w:cs="Times New Roman"/>
          <w:sz w:val="20"/>
          <w:szCs w:val="20"/>
        </w:rPr>
        <w:t>a) psychoanalysis</w:t>
      </w:r>
    </w:p>
    <w:p w14:paraId="345183F8"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t>b) cognitive psychology</w:t>
      </w:r>
    </w:p>
    <w:p w14:paraId="36408162"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50"/>
        <w:rPr>
          <w:rFonts w:ascii="Times New Roman" w:hAnsi="Times New Roman" w:cs="Times New Roman"/>
        </w:rPr>
      </w:pPr>
      <w:r w:rsidRPr="003545A1">
        <w:rPr>
          <w:rFonts w:ascii="Times New Roman" w:eastAsia="Times New Roman" w:hAnsi="Times New Roman" w:cs="Times New Roman"/>
          <w:i/>
          <w:sz w:val="20"/>
          <w:szCs w:val="20"/>
        </w:rPr>
        <w:t>Correct. Gestalt psychology is now part of cognitive psychology, which focuses on perception as well as learning, memory, and thought processes.</w:t>
      </w:r>
    </w:p>
    <w:p w14:paraId="63B06098"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ab/>
      </w:r>
      <w:r w:rsidRPr="003545A1">
        <w:rPr>
          <w:rFonts w:ascii="Times New Roman" w:eastAsia="Times New Roman" w:hAnsi="Times New Roman" w:cs="Times New Roman"/>
          <w:sz w:val="20"/>
          <w:szCs w:val="20"/>
        </w:rPr>
        <w:t>c) behavioral psychology</w:t>
      </w:r>
    </w:p>
    <w:p w14:paraId="007698D0"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is area of psychology only focuses on observable behavior.</w:t>
      </w:r>
    </w:p>
    <w:p w14:paraId="60D12520"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ab/>
      </w:r>
      <w:r w:rsidRPr="003545A1">
        <w:rPr>
          <w:rFonts w:ascii="Times New Roman" w:eastAsia="Times New Roman" w:hAnsi="Times New Roman" w:cs="Times New Roman"/>
          <w:sz w:val="20"/>
          <w:szCs w:val="20"/>
        </w:rPr>
        <w:t>d) social psychology</w:t>
      </w:r>
    </w:p>
    <w:p w14:paraId="528A13F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p>
    <w:p w14:paraId="162DD4A3"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b/>
          <w:sz w:val="20"/>
          <w:szCs w:val="20"/>
        </w:rPr>
        <w:t xml:space="preserve">ANS: b, Analyze It, LO 1.2 Summarize the basic ideas and who were the important people behind the early approaches known as Gestalt, psychoanalysis, and behaviorism., (2)  </w:t>
      </w:r>
    </w:p>
    <w:p w14:paraId="77433120"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63      a= 13  b= 63  c= 15  d= 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2</w:t>
      </w:r>
    </w:p>
    <w:p w14:paraId="67C09681"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25AB2B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p>
    <w:p w14:paraId="4C863CB7"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8_The History of Psychology_Understand_LO 1.2, APA 1.2</w:t>
      </w:r>
    </w:p>
    <w:p w14:paraId="54D42174" w14:textId="77777777" w:rsidR="00A15511" w:rsidRPr="003545A1" w:rsidRDefault="004A527D">
      <w:pPr>
        <w:widowControl w:val="0"/>
        <w:tabs>
          <w:tab w:val="right" w:pos="547"/>
        </w:tabs>
        <w:ind w:left="432"/>
        <w:rPr>
          <w:rFonts w:ascii="Times New Roman" w:hAnsi="Times New Roman" w:cs="Times New Roman"/>
        </w:rPr>
      </w:pPr>
      <w:r w:rsidRPr="003545A1">
        <w:rPr>
          <w:rFonts w:ascii="Times New Roman" w:eastAsia="Times New Roman" w:hAnsi="Times New Roman" w:cs="Times New Roman"/>
          <w:sz w:val="20"/>
          <w:szCs w:val="20"/>
        </w:rPr>
        <w:t xml:space="preserve">The belief that the unconscious mind has an influence on one’s behavior is part of what early field of psychology? </w:t>
      </w:r>
    </w:p>
    <w:p w14:paraId="69144B56"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 xml:space="preserve">a) structuralism </w:t>
      </w:r>
    </w:p>
    <w:p w14:paraId="4A9B072C"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Structuralism does not examine the unconscious. </w:t>
      </w:r>
    </w:p>
    <w:p w14:paraId="386EF029"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b) functionalism</w:t>
      </w:r>
    </w:p>
    <w:p w14:paraId="1300322F"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c) psychoanalysis</w:t>
      </w:r>
    </w:p>
    <w:p w14:paraId="0991EE06"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i/>
          <w:sz w:val="20"/>
          <w:szCs w:val="20"/>
        </w:rPr>
        <w:t>Correct. The unconscious is a major component of psychoanalysis.</w:t>
      </w:r>
    </w:p>
    <w:p w14:paraId="3E651174"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ab/>
        <w:t>d) behaviorism</w:t>
      </w:r>
    </w:p>
    <w:p w14:paraId="465B6E9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Understand the Concepts, LO 1.2 Summarize the basic ideas and who were the important people behind the early approaches known as Gestalt, psychoanalysis, and behaviorism., (3)</w:t>
      </w:r>
    </w:p>
    <w:p w14:paraId="3CAECD28"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56      a= 7  b= 9  c= 56  d= 2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7</w:t>
      </w:r>
    </w:p>
    <w:p w14:paraId="19014EC0"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236DFB5" w14:textId="77777777" w:rsidR="00A15511" w:rsidRPr="003545A1" w:rsidRDefault="00A15511">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p>
    <w:p w14:paraId="6E31194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29_The History of Psychology_Remember_LO 1.2, APA 1.2</w:t>
      </w:r>
    </w:p>
    <w:p w14:paraId="6CA4135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 xml:space="preserve">What did Sigmund Freud consider as the key to understanding the nervous disorders he observed? </w:t>
      </w:r>
    </w:p>
    <w:p w14:paraId="6D87846A"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a) free will </w:t>
      </w:r>
    </w:p>
    <w:p w14:paraId="02EFC82E"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brain physiology</w:t>
      </w:r>
    </w:p>
    <w:p w14:paraId="43DF2EF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ere was no physical cause to the problems patients had.</w:t>
      </w:r>
      <w:r w:rsidRPr="003545A1">
        <w:rPr>
          <w:rFonts w:ascii="Times New Roman" w:eastAsia="Times New Roman" w:hAnsi="Times New Roman" w:cs="Times New Roman"/>
          <w:sz w:val="20"/>
          <w:szCs w:val="20"/>
        </w:rPr>
        <w:t xml:space="preserve"> </w:t>
      </w:r>
    </w:p>
    <w:p w14:paraId="641920D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c) the unconscious mind </w:t>
      </w:r>
    </w:p>
    <w:p w14:paraId="330E56B7"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Freud’s entire theory centered on the unconscious. </w:t>
      </w:r>
    </w:p>
    <w:p w14:paraId="4821663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external consequences </w:t>
      </w:r>
    </w:p>
    <w:p w14:paraId="445A837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Remember the Facts, LO 1.2 Summarize the basic ideas and who were the important people behind the early approaches known as Gestalt, psychoanalysis, and behaviorism., (1)</w:t>
      </w:r>
    </w:p>
    <w:p w14:paraId="5F71B335"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88      a= 1  b= 6  c= 88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2</w:t>
      </w:r>
    </w:p>
    <w:p w14:paraId="27F4EFB1"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A9C214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52B69C87"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0_The History of Psychology_Apply_LO 1.2, APA 1.2</w:t>
      </w:r>
    </w:p>
    <w:p w14:paraId="429FD62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 xml:space="preserve">The class is playing a game of </w:t>
      </w:r>
      <w:r w:rsidRPr="003545A1">
        <w:rPr>
          <w:rFonts w:ascii="Times New Roman" w:eastAsia="Times New Roman" w:hAnsi="Times New Roman" w:cs="Times New Roman"/>
          <w:i/>
          <w:sz w:val="20"/>
          <w:szCs w:val="20"/>
        </w:rPr>
        <w:t>Jeopardy!</w:t>
      </w:r>
      <w:r w:rsidRPr="003545A1">
        <w:rPr>
          <w:rFonts w:ascii="Times New Roman" w:eastAsia="Times New Roman" w:hAnsi="Times New Roman" w:cs="Times New Roman"/>
          <w:sz w:val="20"/>
          <w:szCs w:val="20"/>
        </w:rPr>
        <w:t xml:space="preserve"> and it is your turn. “I’ll take Pioneers in Psychology for $50.” The revealed answer is “Focused on unconscious factors.” Just before the buzzer sounds, what will you say?</w:t>
      </w:r>
    </w:p>
    <w:p w14:paraId="08E7CB0C"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Who is B.F. Skinner?”</w:t>
      </w:r>
    </w:p>
    <w:p w14:paraId="3F65514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Skinner rejected the unconscious. </w:t>
      </w:r>
    </w:p>
    <w:p w14:paraId="2CEB899A"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Who are the humanists?”</w:t>
      </w:r>
    </w:p>
    <w:p w14:paraId="630AA200"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Who is Sigmund Freud?”</w:t>
      </w:r>
    </w:p>
    <w:p w14:paraId="29F5B7A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Freud based his entire theory on the unconscious. </w:t>
      </w:r>
    </w:p>
    <w:p w14:paraId="5293AA2E"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Who are the behaviorists?”</w:t>
      </w:r>
    </w:p>
    <w:p w14:paraId="05F4941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Apply What You Know, LO 1.2 Summarize the basic ideas and who were the important people behind the early approaches known as Gestalt, psychoanalysis, and behaviorism., (1)</w:t>
      </w:r>
    </w:p>
    <w:p w14:paraId="12E2B125"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DB28A0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6566AB4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1_The History of Psychology_Remember_LO 1.2, APA 1.2</w:t>
      </w:r>
    </w:p>
    <w:p w14:paraId="2EC5901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Freud stressed the importance of ________.</w:t>
      </w:r>
    </w:p>
    <w:p w14:paraId="6C36BA1E"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lastRenderedPageBreak/>
        <w:tab/>
      </w:r>
      <w:r w:rsidRPr="003545A1">
        <w:rPr>
          <w:rFonts w:ascii="Times New Roman" w:eastAsia="Times New Roman" w:hAnsi="Times New Roman" w:cs="Times New Roman"/>
          <w:sz w:val="20"/>
          <w:szCs w:val="20"/>
        </w:rPr>
        <w:tab/>
        <w:t>a) early childhood experiences</w:t>
      </w:r>
    </w:p>
    <w:p w14:paraId="0A8F0E5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Correct. Freud believed personality was formed in the first six years of life.</w:t>
      </w:r>
    </w:p>
    <w:p w14:paraId="2D25890E"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adolescence</w:t>
      </w:r>
    </w:p>
    <w:p w14:paraId="14079E1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Freud stressed the first six years. </w:t>
      </w:r>
    </w:p>
    <w:p w14:paraId="03481D6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early adulthood</w:t>
      </w:r>
    </w:p>
    <w:p w14:paraId="009C3AAE"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middle adulthood</w:t>
      </w:r>
    </w:p>
    <w:p w14:paraId="0483E54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660"/>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a, Remember the Facts, LO 1.2 Summarize the basic ideas and who were the important people behind the early approaches known as Gestalt, psychoanalysis, and behaviorism., (1)</w:t>
      </w:r>
    </w:p>
    <w:p w14:paraId="52FFAAE1"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79      a= 79  b= 14  c= 5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354B5B80"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70220C8"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17B065F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2_The History of Psychology_Understand_LO 1.2, APA 1.2</w:t>
      </w:r>
    </w:p>
    <w:p w14:paraId="65453967"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sz w:val="20"/>
          <w:szCs w:val="20"/>
        </w:rPr>
        <w:t>According to Freud, repressed unconscious urges:</w:t>
      </w:r>
    </w:p>
    <w:p w14:paraId="2BB821D9"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a) are able to be suppressed.</w:t>
      </w:r>
    </w:p>
    <w:p w14:paraId="51F75E38"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b) only pertain to sex.</w:t>
      </w:r>
    </w:p>
    <w:p w14:paraId="19E662C3"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Incorrect. Freud also felt that unconscious urges were related to aggressive impulses.</w:t>
      </w:r>
    </w:p>
    <w:p w14:paraId="36679334"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c) can surface and create nervous disorders.</w:t>
      </w:r>
    </w:p>
    <w:p w14:paraId="3E870CDB"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i/>
          <w:sz w:val="20"/>
          <w:szCs w:val="20"/>
        </w:rPr>
        <w:t>Correct. Freud believed that unconscious urges could not stay completely unconscious indefinitely, and that they would be expressed in one way or another.</w:t>
      </w:r>
    </w:p>
    <w:p w14:paraId="5E04F4AA" w14:textId="77777777"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d) have no impact on everyday life.</w:t>
      </w:r>
    </w:p>
    <w:p w14:paraId="7F2B060E"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 xml:space="preserve">ANS: c, Understand the Concepts, LO 1.2 Summarize the basic ideas and who were the important people behind the early approaches known as Gestalt, psychoanalysis, and behaviorism., (2) </w:t>
      </w:r>
    </w:p>
    <w:p w14:paraId="3094414C"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299BDFA" w14:textId="77777777" w:rsidR="00A15511" w:rsidRPr="003545A1" w:rsidRDefault="00A15511">
      <w:pPr>
        <w:widowControl w:val="0"/>
        <w:ind w:left="432"/>
        <w:rPr>
          <w:rFonts w:ascii="Times New Roman" w:hAnsi="Times New Roman" w:cs="Times New Roman"/>
        </w:rPr>
      </w:pPr>
    </w:p>
    <w:p w14:paraId="1F19F09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3_The History of Psychology_Analyze_LO 1.2, APA 1.2</w:t>
      </w:r>
    </w:p>
    <w:p w14:paraId="412FC9B7"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sz w:val="20"/>
          <w:szCs w:val="20"/>
        </w:rPr>
        <w:t>The work of Freud was built around ________.</w:t>
      </w:r>
    </w:p>
    <w:p w14:paraId="615A4ACB" w14:textId="77777777" w:rsidR="00A15511" w:rsidRPr="003545A1" w:rsidRDefault="004A527D">
      <w:pPr>
        <w:widowControl w:val="0"/>
        <w:ind w:left="1152" w:hanging="17"/>
        <w:rPr>
          <w:rFonts w:ascii="Times New Roman" w:hAnsi="Times New Roman" w:cs="Times New Roman"/>
        </w:rPr>
      </w:pPr>
      <w:r w:rsidRPr="003545A1">
        <w:rPr>
          <w:rFonts w:ascii="Times New Roman" w:eastAsia="Times New Roman" w:hAnsi="Times New Roman" w:cs="Times New Roman"/>
          <w:sz w:val="20"/>
          <w:szCs w:val="20"/>
        </w:rPr>
        <w:t>a) a theory of personality that emphasizes the awareness of one’s own cognitive processes</w:t>
      </w:r>
    </w:p>
    <w:p w14:paraId="5FF43B5D" w14:textId="77777777" w:rsidR="00A15511" w:rsidRPr="003545A1" w:rsidRDefault="004A527D">
      <w:pPr>
        <w:widowControl w:val="0"/>
        <w:ind w:left="1152" w:hanging="17"/>
        <w:rPr>
          <w:rFonts w:ascii="Times New Roman" w:hAnsi="Times New Roman" w:cs="Times New Roman"/>
        </w:rPr>
      </w:pPr>
      <w:r w:rsidRPr="003545A1">
        <w:rPr>
          <w:rFonts w:ascii="Times New Roman" w:eastAsia="Times New Roman" w:hAnsi="Times New Roman" w:cs="Times New Roman"/>
          <w:sz w:val="20"/>
          <w:szCs w:val="20"/>
        </w:rPr>
        <w:t xml:space="preserve">b) a theory of personality that emphasizes unconscious motives and conflicts </w:t>
      </w:r>
    </w:p>
    <w:p w14:paraId="37965506"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Unconscious motives and conflicts are the essential elements of psychoanalysis. </w:t>
      </w:r>
    </w:p>
    <w:p w14:paraId="1D4892C9" w14:textId="77777777" w:rsidR="00A15511" w:rsidRPr="003545A1" w:rsidRDefault="004A527D">
      <w:pPr>
        <w:widowControl w:val="0"/>
        <w:ind w:left="1152" w:hanging="17"/>
        <w:rPr>
          <w:rFonts w:ascii="Times New Roman" w:hAnsi="Times New Roman" w:cs="Times New Roman"/>
        </w:rPr>
      </w:pPr>
      <w:r w:rsidRPr="003545A1">
        <w:rPr>
          <w:rFonts w:ascii="Times New Roman" w:eastAsia="Times New Roman" w:hAnsi="Times New Roman" w:cs="Times New Roman"/>
          <w:sz w:val="20"/>
          <w:szCs w:val="20"/>
        </w:rPr>
        <w:t>c) a method of psychotherapy in which an observer carefully records and interprets behavior without</w:t>
      </w:r>
    </w:p>
    <w:p w14:paraId="0433E710" w14:textId="77777777" w:rsidR="00A15511" w:rsidRPr="003545A1" w:rsidRDefault="004A527D">
      <w:pPr>
        <w:widowControl w:val="0"/>
        <w:ind w:left="1152" w:hanging="17"/>
        <w:rPr>
          <w:rFonts w:ascii="Times New Roman" w:hAnsi="Times New Roman" w:cs="Times New Roman"/>
        </w:rPr>
      </w:pPr>
      <w:r w:rsidRPr="003545A1">
        <w:rPr>
          <w:rFonts w:ascii="Times New Roman" w:eastAsia="Times New Roman" w:hAnsi="Times New Roman" w:cs="Times New Roman"/>
          <w:sz w:val="20"/>
          <w:szCs w:val="20"/>
        </w:rPr>
        <w:t>interfering with the behavior</w:t>
      </w:r>
    </w:p>
    <w:p w14:paraId="56341393"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i/>
          <w:sz w:val="20"/>
          <w:szCs w:val="20"/>
        </w:rPr>
        <w:t>Incorrect. Psychoanalysts don’t necessarily refrain from directing behavior.</w:t>
      </w:r>
    </w:p>
    <w:p w14:paraId="26DFC22D" w14:textId="77777777" w:rsidR="00A15511" w:rsidRPr="003545A1" w:rsidRDefault="004A527D">
      <w:pPr>
        <w:widowControl w:val="0"/>
        <w:tabs>
          <w:tab w:val="left" w:pos="720"/>
        </w:tabs>
        <w:ind w:left="1152" w:hanging="17"/>
        <w:rPr>
          <w:rFonts w:ascii="Times New Roman" w:hAnsi="Times New Roman" w:cs="Times New Roman"/>
        </w:rPr>
      </w:pPr>
      <w:r w:rsidRPr="003545A1">
        <w:rPr>
          <w:rFonts w:ascii="Times New Roman" w:eastAsia="Times New Roman" w:hAnsi="Times New Roman" w:cs="Times New Roman"/>
          <w:sz w:val="20"/>
          <w:szCs w:val="20"/>
        </w:rPr>
        <w:t>d) a method of psychotherapy that emphasizes how maladaptive behaviors are learned through imitations of</w:t>
      </w:r>
    </w:p>
    <w:p w14:paraId="7128EEAB" w14:textId="77777777" w:rsidR="00A15511" w:rsidRPr="003545A1" w:rsidRDefault="004A527D">
      <w:pPr>
        <w:widowControl w:val="0"/>
        <w:tabs>
          <w:tab w:val="left" w:pos="720"/>
        </w:tabs>
        <w:ind w:left="1152" w:hanging="17"/>
        <w:rPr>
          <w:rFonts w:ascii="Times New Roman" w:hAnsi="Times New Roman" w:cs="Times New Roman"/>
        </w:rPr>
      </w:pPr>
      <w:r w:rsidRPr="003545A1">
        <w:rPr>
          <w:rFonts w:ascii="Times New Roman" w:eastAsia="Times New Roman" w:hAnsi="Times New Roman" w:cs="Times New Roman"/>
          <w:sz w:val="20"/>
          <w:szCs w:val="20"/>
        </w:rPr>
        <w:t>others and through cognitive expectations</w:t>
      </w:r>
    </w:p>
    <w:p w14:paraId="4A590A6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b, Analyze It, LO 1.2 Summarize the basic ideas and who were the important people behind the early approaches known as Gestalt, psychoanalysis, and behaviorism., (2)</w:t>
      </w:r>
    </w:p>
    <w:p w14:paraId="54F13463"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473966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215EB2F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4_The History of Psychology_Remember_LO 1.2, APA 1.2</w:t>
      </w:r>
    </w:p>
    <w:p w14:paraId="490529C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Which treatment approach did Sigmund Freud develop for treating his patients?</w:t>
      </w:r>
    </w:p>
    <w:p w14:paraId="662105B8"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drug therapy</w:t>
      </w:r>
    </w:p>
    <w:p w14:paraId="1BE54DC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neuropsychology</w:t>
      </w:r>
    </w:p>
    <w:p w14:paraId="46E6387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clinical psychology</w:t>
      </w:r>
    </w:p>
    <w:p w14:paraId="09101CC6"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This was not a discipline yet. </w:t>
      </w:r>
    </w:p>
    <w:p w14:paraId="4A2C839D"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psychoanalysis</w:t>
      </w:r>
    </w:p>
    <w:p w14:paraId="28C1F3E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Correct. It fit with his assumptions about the mind. </w:t>
      </w:r>
    </w:p>
    <w:p w14:paraId="33B6C4E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d, Remember the Facts, LO 1.2 Summarize the basic ideas and who were the important people behind the early approaches known as Gestalt, psychoanalysis, and behaviorism., (1)</w:t>
      </w:r>
    </w:p>
    <w:p w14:paraId="05AC9F8C"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90      a= 0  b= 6  c= 4  d= 9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4A71783A"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85      a= 4  b= 7  c= 4  d= 8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7E1E3603"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80B155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0C3E7503"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5_The History of Psychology_Apply_LO 1.2, APA 1.2</w:t>
      </w:r>
    </w:p>
    <w:p w14:paraId="531BB5BA" w14:textId="20597AA5" w:rsidR="00A15511" w:rsidRPr="003545A1" w:rsidRDefault="00E300A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lastRenderedPageBreak/>
        <w:t>Tina is a psychologist who</w:t>
      </w:r>
      <w:r w:rsidR="004A527D" w:rsidRPr="003545A1">
        <w:rPr>
          <w:rFonts w:ascii="Times New Roman" w:eastAsia="Times New Roman" w:hAnsi="Times New Roman" w:cs="Times New Roman"/>
          <w:sz w:val="20"/>
          <w:szCs w:val="20"/>
        </w:rPr>
        <w:t xml:space="preserve"> argue</w:t>
      </w:r>
      <w:r w:rsidRPr="003545A1">
        <w:rPr>
          <w:rFonts w:ascii="Times New Roman" w:eastAsia="Times New Roman" w:hAnsi="Times New Roman" w:cs="Times New Roman"/>
          <w:sz w:val="20"/>
          <w:szCs w:val="20"/>
        </w:rPr>
        <w:t>s</w:t>
      </w:r>
      <w:r w:rsidR="004A527D" w:rsidRPr="003545A1">
        <w:rPr>
          <w:rFonts w:ascii="Times New Roman" w:eastAsia="Times New Roman" w:hAnsi="Times New Roman" w:cs="Times New Roman"/>
          <w:sz w:val="20"/>
          <w:szCs w:val="20"/>
        </w:rPr>
        <w:t xml:space="preserve"> that a criminal engages in unlawful behavior because he grew up around older b</w:t>
      </w:r>
      <w:r w:rsidRPr="003545A1">
        <w:rPr>
          <w:rFonts w:ascii="Times New Roman" w:eastAsia="Times New Roman" w:hAnsi="Times New Roman" w:cs="Times New Roman"/>
          <w:sz w:val="20"/>
          <w:szCs w:val="20"/>
        </w:rPr>
        <w:t>rothers</w:t>
      </w:r>
      <w:r w:rsidR="004A527D" w:rsidRPr="003545A1">
        <w:rPr>
          <w:rFonts w:ascii="Times New Roman" w:eastAsia="Times New Roman" w:hAnsi="Times New Roman" w:cs="Times New Roman"/>
          <w:sz w:val="20"/>
          <w:szCs w:val="20"/>
        </w:rPr>
        <w:t xml:space="preserve"> who engaged in criminal activities? </w:t>
      </w:r>
    </w:p>
    <w:p w14:paraId="69177EE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969" w:hanging="5937"/>
        <w:rPr>
          <w:rFonts w:ascii="Times New Roman" w:hAnsi="Times New Roman" w:cs="Times New Roman"/>
        </w:rPr>
      </w:pPr>
      <w:r w:rsidRPr="003545A1">
        <w:rPr>
          <w:rFonts w:ascii="Times New Roman" w:eastAsia="Times New Roman" w:hAnsi="Times New Roman" w:cs="Times New Roman"/>
          <w:sz w:val="20"/>
          <w:szCs w:val="20"/>
        </w:rPr>
        <w:t xml:space="preserve">a) Gestaltist </w:t>
      </w:r>
    </w:p>
    <w:p w14:paraId="456C580F" w14:textId="024A3122"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969" w:hanging="5937"/>
        <w:rPr>
          <w:rFonts w:ascii="Times New Roman" w:hAnsi="Times New Roman" w:cs="Times New Roman"/>
        </w:rPr>
      </w:pPr>
      <w:r w:rsidRPr="003545A1">
        <w:rPr>
          <w:rFonts w:ascii="Times New Roman" w:eastAsia="Times New Roman" w:hAnsi="Times New Roman" w:cs="Times New Roman"/>
          <w:sz w:val="20"/>
          <w:szCs w:val="20"/>
        </w:rPr>
        <w:t>b) behaviorist</w:t>
      </w:r>
    </w:p>
    <w:p w14:paraId="687AFFC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This theory focused on learned behavior.</w:t>
      </w:r>
      <w:r w:rsidRPr="003545A1">
        <w:rPr>
          <w:rFonts w:ascii="Times New Roman" w:eastAsia="Times New Roman" w:hAnsi="Times New Roman" w:cs="Times New Roman"/>
          <w:sz w:val="20"/>
          <w:szCs w:val="20"/>
        </w:rPr>
        <w:tab/>
      </w:r>
    </w:p>
    <w:p w14:paraId="51B273D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969" w:hanging="5937"/>
        <w:rPr>
          <w:rFonts w:ascii="Times New Roman" w:hAnsi="Times New Roman" w:cs="Times New Roman"/>
        </w:rPr>
      </w:pPr>
      <w:r w:rsidRPr="003545A1">
        <w:rPr>
          <w:rFonts w:ascii="Times New Roman" w:eastAsia="Times New Roman" w:hAnsi="Times New Roman" w:cs="Times New Roman"/>
          <w:sz w:val="20"/>
          <w:szCs w:val="20"/>
        </w:rPr>
        <w:t>c) psychodynamic</w:t>
      </w:r>
    </w:p>
    <w:p w14:paraId="4611F7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969" w:hanging="6537"/>
        <w:rPr>
          <w:rFonts w:ascii="Times New Roman" w:hAnsi="Times New Roman" w:cs="Times New Roman"/>
        </w:rPr>
      </w:pPr>
      <w:r w:rsidRPr="003545A1">
        <w:rPr>
          <w:rFonts w:ascii="Times New Roman" w:eastAsia="Times New Roman" w:hAnsi="Times New Roman" w:cs="Times New Roman"/>
          <w:i/>
          <w:sz w:val="20"/>
          <w:szCs w:val="20"/>
        </w:rPr>
        <w:t xml:space="preserve">Incorrect. This theory focused on unconscious influences. </w:t>
      </w:r>
    </w:p>
    <w:p w14:paraId="3A53129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969" w:hanging="5937"/>
        <w:rPr>
          <w:rFonts w:ascii="Times New Roman" w:hAnsi="Times New Roman" w:cs="Times New Roman"/>
        </w:rPr>
      </w:pPr>
      <w:r w:rsidRPr="003545A1">
        <w:rPr>
          <w:rFonts w:ascii="Times New Roman" w:eastAsia="Times New Roman" w:hAnsi="Times New Roman" w:cs="Times New Roman"/>
          <w:sz w:val="20"/>
          <w:szCs w:val="20"/>
        </w:rPr>
        <w:t xml:space="preserve">d) functionalist </w:t>
      </w:r>
    </w:p>
    <w:p w14:paraId="1FFD55C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b, Apply What You Know, LO 1.2 Summarize the basic ideas and who were the important people behind the early approaches known as Gestalt, psychoanalysis, and behaviorism., (2)</w:t>
      </w:r>
    </w:p>
    <w:p w14:paraId="54D02668"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05E345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490A5E7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6_The History of Psychology_Remember_LO 1.2, APA 1.2</w:t>
      </w:r>
    </w:p>
    <w:p w14:paraId="2DD7074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8067" w:hanging="7635"/>
        <w:rPr>
          <w:rFonts w:ascii="Times New Roman" w:hAnsi="Times New Roman" w:cs="Times New Roman"/>
        </w:rPr>
      </w:pPr>
      <w:r w:rsidRPr="003545A1">
        <w:rPr>
          <w:rFonts w:ascii="Times New Roman" w:eastAsia="Times New Roman" w:hAnsi="Times New Roman" w:cs="Times New Roman"/>
          <w:sz w:val="20"/>
          <w:szCs w:val="20"/>
        </w:rPr>
        <w:t>John B. Watson believed that psychology should involve the study of ________.</w:t>
      </w:r>
    </w:p>
    <w:p w14:paraId="2D3ECE9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a) behavior</w:t>
      </w:r>
    </w:p>
    <w:p w14:paraId="5D8744C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He thought that was the most scientific.</w:t>
      </w:r>
      <w:r w:rsidRPr="003545A1">
        <w:rPr>
          <w:rFonts w:ascii="Times New Roman" w:eastAsia="Times New Roman" w:hAnsi="Times New Roman" w:cs="Times New Roman"/>
          <w:sz w:val="20"/>
          <w:szCs w:val="20"/>
        </w:rPr>
        <w:t xml:space="preserve"> </w:t>
      </w:r>
    </w:p>
    <w:p w14:paraId="29655CC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b) the mind    </w:t>
      </w:r>
    </w:p>
    <w:p w14:paraId="30A6299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 xml:space="preserve">c) the brain    </w:t>
      </w:r>
    </w:p>
    <w:p w14:paraId="719789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rPr>
          <w:rFonts w:ascii="Times New Roman" w:hAnsi="Times New Roman" w:cs="Times New Roman"/>
        </w:rPr>
      </w:pPr>
      <w:r w:rsidRPr="003545A1">
        <w:rPr>
          <w:rFonts w:ascii="Times New Roman" w:eastAsia="Times New Roman" w:hAnsi="Times New Roman" w:cs="Times New Roman"/>
          <w:sz w:val="20"/>
          <w:szCs w:val="20"/>
        </w:rPr>
        <w:t>d) consciousness</w:t>
      </w:r>
    </w:p>
    <w:p w14:paraId="5D955E7D"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This was not observable.</w:t>
      </w:r>
      <w:r w:rsidRPr="003545A1">
        <w:rPr>
          <w:rFonts w:ascii="Times New Roman" w:eastAsia="Times New Roman" w:hAnsi="Times New Roman" w:cs="Times New Roman"/>
          <w:sz w:val="20"/>
          <w:szCs w:val="20"/>
        </w:rPr>
        <w:t xml:space="preserve"> </w:t>
      </w:r>
    </w:p>
    <w:p w14:paraId="4656C87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a, Remember the Facts, LO 1.2 Summarize the basic ideas and who were the important people behind the early approaches known as Gestalt, psychoanalysis, and behaviorism., (2)</w:t>
      </w:r>
    </w:p>
    <w:p w14:paraId="0A54412A"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74      a= 74  b= 6  c= 7  d= 1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5D549EE1"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260078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090DFEE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7_The History of Psychology_Understand_LO 1.2, APA 1.2</w:t>
      </w:r>
    </w:p>
    <w:p w14:paraId="78F84EC9" w14:textId="734B8C63" w:rsidR="00A15511" w:rsidRPr="003545A1" w:rsidRDefault="006F3DAE">
      <w:pPr>
        <w:ind w:left="432"/>
        <w:rPr>
          <w:rFonts w:ascii="Times New Roman" w:hAnsi="Times New Roman" w:cs="Times New Roman"/>
        </w:rPr>
      </w:pPr>
      <w:r w:rsidRPr="003545A1">
        <w:rPr>
          <w:rFonts w:ascii="Times New Roman" w:eastAsia="Times New Roman" w:hAnsi="Times New Roman" w:cs="Times New Roman"/>
          <w:sz w:val="20"/>
          <w:szCs w:val="20"/>
        </w:rPr>
        <w:t>Who is known for teaching “Little Albert” to fear a white rat?</w:t>
      </w:r>
    </w:p>
    <w:p w14:paraId="68F36CAE" w14:textId="3455A429"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 xml:space="preserve">a) </w:t>
      </w:r>
      <w:r w:rsidR="00B50E72" w:rsidRPr="003545A1">
        <w:rPr>
          <w:rFonts w:ascii="Times New Roman" w:eastAsia="Times New Roman" w:hAnsi="Times New Roman" w:cs="Times New Roman"/>
          <w:sz w:val="20"/>
          <w:szCs w:val="20"/>
        </w:rPr>
        <w:t>B.F. Skinner</w:t>
      </w:r>
    </w:p>
    <w:p w14:paraId="5D9D2C32" w14:textId="54877C8E"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 xml:space="preserve">b) </w:t>
      </w:r>
      <w:r w:rsidR="00B50E72" w:rsidRPr="003545A1">
        <w:rPr>
          <w:rFonts w:ascii="Times New Roman" w:eastAsia="Times New Roman" w:hAnsi="Times New Roman" w:cs="Times New Roman"/>
          <w:sz w:val="20"/>
          <w:szCs w:val="20"/>
        </w:rPr>
        <w:t>Abraham Maslow</w:t>
      </w:r>
    </w:p>
    <w:p w14:paraId="71B563F6" w14:textId="70751ED8"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 xml:space="preserve">c) </w:t>
      </w:r>
      <w:r w:rsidR="00B50E72" w:rsidRPr="003545A1">
        <w:rPr>
          <w:rFonts w:ascii="Times New Roman" w:eastAsia="Times New Roman" w:hAnsi="Times New Roman" w:cs="Times New Roman"/>
          <w:sz w:val="20"/>
          <w:szCs w:val="20"/>
        </w:rPr>
        <w:t>John B. Watson</w:t>
      </w:r>
    </w:p>
    <w:p w14:paraId="56C8C07D" w14:textId="5A9698E7" w:rsidR="00A15511" w:rsidRPr="00302F44" w:rsidRDefault="004A527D" w:rsidP="00B50E72">
      <w:pPr>
        <w:ind w:left="432"/>
        <w:rPr>
          <w:rFonts w:ascii="Times New Roman" w:eastAsia="Times New Roman" w:hAnsi="Times New Roman" w:cs="Times New Roman"/>
          <w:i/>
          <w:sz w:val="20"/>
          <w:szCs w:val="20"/>
        </w:rPr>
      </w:pPr>
      <w:r w:rsidRPr="003545A1">
        <w:rPr>
          <w:rFonts w:ascii="Times New Roman" w:eastAsia="Times New Roman" w:hAnsi="Times New Roman" w:cs="Times New Roman"/>
          <w:i/>
          <w:sz w:val="20"/>
          <w:szCs w:val="20"/>
        </w:rPr>
        <w:t>Correct.</w:t>
      </w:r>
      <w:r w:rsidR="00B50E72" w:rsidRPr="003545A1">
        <w:rPr>
          <w:rFonts w:ascii="Times New Roman" w:eastAsia="Times New Roman" w:hAnsi="Times New Roman" w:cs="Times New Roman"/>
          <w:i/>
          <w:sz w:val="20"/>
          <w:szCs w:val="20"/>
        </w:rPr>
        <w:t xml:space="preserve"> John B. Watson is well known for his work with “Little Albert”.</w:t>
      </w:r>
    </w:p>
    <w:p w14:paraId="6E8D5971" w14:textId="4189A8FB" w:rsidR="00A15511" w:rsidRPr="003545A1" w:rsidRDefault="004A527D">
      <w:pPr>
        <w:ind w:left="1152"/>
        <w:rPr>
          <w:rFonts w:ascii="Times New Roman" w:hAnsi="Times New Roman" w:cs="Times New Roman"/>
        </w:rPr>
      </w:pPr>
      <w:r w:rsidRPr="003545A1">
        <w:rPr>
          <w:rFonts w:ascii="Times New Roman" w:eastAsia="Times New Roman" w:hAnsi="Times New Roman" w:cs="Times New Roman"/>
          <w:sz w:val="20"/>
          <w:szCs w:val="20"/>
        </w:rPr>
        <w:t xml:space="preserve">d) </w:t>
      </w:r>
      <w:r w:rsidR="00B50E72" w:rsidRPr="003545A1">
        <w:rPr>
          <w:rFonts w:ascii="Times New Roman" w:eastAsia="Times New Roman" w:hAnsi="Times New Roman" w:cs="Times New Roman"/>
          <w:sz w:val="20"/>
          <w:szCs w:val="20"/>
        </w:rPr>
        <w:t>Ivan Pavlov</w:t>
      </w:r>
    </w:p>
    <w:p w14:paraId="3FAD42AE" w14:textId="59247129" w:rsidR="00A15511" w:rsidRPr="00302F44" w:rsidRDefault="004A527D" w:rsidP="00B50E72">
      <w:pPr>
        <w:ind w:left="432"/>
        <w:rPr>
          <w:rFonts w:ascii="Times New Roman" w:eastAsia="Times New Roman" w:hAnsi="Times New Roman" w:cs="Times New Roman"/>
          <w:i/>
          <w:sz w:val="20"/>
          <w:szCs w:val="20"/>
        </w:rPr>
      </w:pPr>
      <w:r w:rsidRPr="003545A1">
        <w:rPr>
          <w:rFonts w:ascii="Times New Roman" w:eastAsia="Times New Roman" w:hAnsi="Times New Roman" w:cs="Times New Roman"/>
          <w:i/>
          <w:sz w:val="20"/>
          <w:szCs w:val="20"/>
        </w:rPr>
        <w:t>Incorrect.</w:t>
      </w:r>
      <w:r w:rsidR="00B50E72" w:rsidRPr="003545A1">
        <w:rPr>
          <w:rFonts w:ascii="Times New Roman" w:eastAsia="Times New Roman" w:hAnsi="Times New Roman" w:cs="Times New Roman"/>
          <w:sz w:val="27"/>
          <w:szCs w:val="27"/>
        </w:rPr>
        <w:t xml:space="preserve"> </w:t>
      </w:r>
      <w:r w:rsidR="00B50E72" w:rsidRPr="003545A1">
        <w:rPr>
          <w:rFonts w:ascii="Times New Roman" w:eastAsia="Times New Roman" w:hAnsi="Times New Roman" w:cs="Times New Roman"/>
          <w:i/>
          <w:sz w:val="20"/>
          <w:szCs w:val="20"/>
        </w:rPr>
        <w:t>Ivan Pavlov is known for discovering classical conditioning, but he was not the behaviorist who worked with “Little Albert”.</w:t>
      </w:r>
    </w:p>
    <w:p w14:paraId="74E3E626" w14:textId="77777777" w:rsidR="00A15511" w:rsidRPr="003545A1" w:rsidRDefault="004A527D">
      <w:pPr>
        <w:tabs>
          <w:tab w:val="left" w:pos="36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 xml:space="preserve">ANS: c, Understand the Concepts, LO 1.2 Summarize the basic ideas and who were the important people behind the early approaches known as Gestalt, psychoanalysis, and behaviorism., (2) </w:t>
      </w:r>
    </w:p>
    <w:p w14:paraId="660130F2"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6BF988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p>
    <w:p w14:paraId="0F4BE42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8_The History of Psychology_Apply_LO 1.2, APA 1.2</w:t>
      </w:r>
    </w:p>
    <w:p w14:paraId="6D7CE6A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outlineLvl w:val="0"/>
        <w:rPr>
          <w:rFonts w:ascii="Times New Roman" w:hAnsi="Times New Roman" w:cs="Times New Roman"/>
        </w:rPr>
      </w:pPr>
      <w:r w:rsidRPr="003545A1">
        <w:rPr>
          <w:rFonts w:ascii="Times New Roman" w:eastAsia="Times New Roman" w:hAnsi="Times New Roman" w:cs="Times New Roman"/>
          <w:sz w:val="20"/>
          <w:szCs w:val="20"/>
        </w:rPr>
        <w:t>What advice might John B. Watson have offered to psychologists of his time?</w:t>
      </w:r>
    </w:p>
    <w:p w14:paraId="6BA9E59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180"/>
        <w:rPr>
          <w:rFonts w:ascii="Times New Roman" w:hAnsi="Times New Roman" w:cs="Times New Roman"/>
        </w:rPr>
      </w:pPr>
      <w:r w:rsidRPr="003545A1">
        <w:rPr>
          <w:rFonts w:ascii="Times New Roman" w:eastAsia="Times New Roman" w:hAnsi="Times New Roman" w:cs="Times New Roman"/>
          <w:sz w:val="20"/>
          <w:szCs w:val="20"/>
        </w:rPr>
        <w:tab/>
        <w:t>a) “Focus on observable behavior.”</w:t>
      </w:r>
    </w:p>
    <w:p w14:paraId="6FD8D56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Behaviorism was founded on the study of observable behavior. </w:t>
      </w:r>
    </w:p>
    <w:p w14:paraId="6C7F8F4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Life is an effort to overcome inferiority.”</w:t>
      </w:r>
    </w:p>
    <w:p w14:paraId="74A8A6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We cannot know others until we know ourselves.”</w:t>
      </w:r>
    </w:p>
    <w:p w14:paraId="04FFEC0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Incorrect. Watson only studied what he observed.</w:t>
      </w:r>
      <w:r w:rsidRPr="003545A1">
        <w:rPr>
          <w:rFonts w:ascii="Times New Roman" w:eastAsia="Times New Roman" w:hAnsi="Times New Roman" w:cs="Times New Roman"/>
          <w:sz w:val="20"/>
          <w:szCs w:val="20"/>
        </w:rPr>
        <w:t xml:space="preserve"> </w:t>
      </w:r>
    </w:p>
    <w:p w14:paraId="690D9FB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170" w:hanging="738"/>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Remember that what we accomplish is due to the composition of our genes.” </w:t>
      </w:r>
    </w:p>
    <w:p w14:paraId="4AB599B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a, Apply What You Know, LO 1.2 Summarize the basic ideas and who were the important people behind the early approaches known as Gestalt, psychoanalysis, and behaviorism., (2)</w:t>
      </w:r>
    </w:p>
    <w:p w14:paraId="33D6874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b/>
          <w:sz w:val="20"/>
          <w:szCs w:val="20"/>
        </w:rPr>
        <w:t xml:space="preserve">% correct 75      a= 75  b= 6  c= 14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8</w:t>
      </w:r>
    </w:p>
    <w:p w14:paraId="480F7B90"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78      a= 78  b= 3  c= 16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150430EF"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CD610B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p>
    <w:p w14:paraId="1B4B6EA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39_The History of Psychology_Remember_LO 1.2, APA 1.2</w:t>
      </w:r>
    </w:p>
    <w:p w14:paraId="37DFFAE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The Russian physiologist Ivan Pavlov discovered that ________.</w:t>
      </w:r>
    </w:p>
    <w:p w14:paraId="26A8E5F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lastRenderedPageBreak/>
        <w:tab/>
      </w:r>
      <w:r w:rsidRPr="003545A1">
        <w:rPr>
          <w:rFonts w:ascii="Times New Roman" w:eastAsia="Times New Roman" w:hAnsi="Times New Roman" w:cs="Times New Roman"/>
          <w:sz w:val="20"/>
          <w:szCs w:val="20"/>
        </w:rPr>
        <w:tab/>
        <w:t>a) dogs would salivate to the sound of a ticking metronome due to habituation</w:t>
      </w:r>
    </w:p>
    <w:p w14:paraId="388A9569"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Incorrect. Conditioning, not habituation, is the correct answer.</w:t>
      </w:r>
    </w:p>
    <w:p w14:paraId="3792B9D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dogs would salivate to the sounds of a ticking metronome due to reflexology</w:t>
      </w:r>
    </w:p>
    <w:p w14:paraId="12EFEE4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dogs would salivate to the sound of a ticking metronome due to a learned reflexive response called conditioning</w:t>
      </w:r>
    </w:p>
    <w:p w14:paraId="1995FC95"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Dogs would salivate due to conditioning. </w:t>
      </w:r>
    </w:p>
    <w:p w14:paraId="2A07963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dogs would salivate to the sounds of a ticking metronome due to their fear response</w:t>
      </w:r>
    </w:p>
    <w:p w14:paraId="001B0E7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Remember the Facts, LO 1.2 Summarize the basic ideas and who were the important people behind the early approaches known as Gestalt, psychoanalysis, and behaviorism., (1)</w:t>
      </w:r>
    </w:p>
    <w:p w14:paraId="29065ABF"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3D42CB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2DC4AD8B"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40_The History of Psychology_Apply_LO 1.2, APA 1.1, 1.2</w:t>
      </w:r>
    </w:p>
    <w:p w14:paraId="6D427C8B" w14:textId="3B9E7BBD" w:rsidR="00A15511" w:rsidRPr="003545A1" w:rsidRDefault="00E715C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River</w:t>
      </w:r>
      <w:r w:rsidR="004A527D" w:rsidRPr="003545A1">
        <w:rPr>
          <w:rFonts w:ascii="Times New Roman" w:eastAsia="Times New Roman" w:hAnsi="Times New Roman" w:cs="Times New Roman"/>
          <w:sz w:val="20"/>
          <w:szCs w:val="20"/>
        </w:rPr>
        <w:t xml:space="preserve"> noticed that when her alarm clock goes off in the morning, her </w:t>
      </w:r>
      <w:r w:rsidRPr="003545A1">
        <w:rPr>
          <w:rFonts w:ascii="Times New Roman" w:eastAsia="Times New Roman" w:hAnsi="Times New Roman" w:cs="Times New Roman"/>
          <w:sz w:val="20"/>
          <w:szCs w:val="20"/>
        </w:rPr>
        <w:t>cat</w:t>
      </w:r>
      <w:r w:rsidR="004A527D" w:rsidRPr="003545A1">
        <w:rPr>
          <w:rFonts w:ascii="Times New Roman" w:eastAsia="Times New Roman" w:hAnsi="Times New Roman" w:cs="Times New Roman"/>
          <w:sz w:val="20"/>
          <w:szCs w:val="20"/>
        </w:rPr>
        <w:t xml:space="preserve"> is standing by her bed</w:t>
      </w:r>
      <w:r w:rsidRPr="003545A1">
        <w:rPr>
          <w:rFonts w:ascii="Times New Roman" w:eastAsia="Times New Roman" w:hAnsi="Times New Roman" w:cs="Times New Roman"/>
          <w:sz w:val="20"/>
          <w:szCs w:val="20"/>
        </w:rPr>
        <w:t>.</w:t>
      </w:r>
      <w:r w:rsidR="004A527D" w:rsidRPr="003545A1">
        <w:rPr>
          <w:rFonts w:ascii="Times New Roman" w:eastAsia="Times New Roman" w:hAnsi="Times New Roman" w:cs="Times New Roman"/>
          <w:sz w:val="20"/>
          <w:szCs w:val="20"/>
        </w:rPr>
        <w:t xml:space="preserve"> This is because she immediately rolls out of bed and feeds </w:t>
      </w:r>
      <w:r w:rsidRPr="003545A1">
        <w:rPr>
          <w:rFonts w:ascii="Times New Roman" w:eastAsia="Times New Roman" w:hAnsi="Times New Roman" w:cs="Times New Roman"/>
          <w:sz w:val="20"/>
          <w:szCs w:val="20"/>
        </w:rPr>
        <w:t>the cat</w:t>
      </w:r>
      <w:r w:rsidR="004A527D" w:rsidRPr="003545A1">
        <w:rPr>
          <w:rFonts w:ascii="Times New Roman" w:eastAsia="Times New Roman" w:hAnsi="Times New Roman" w:cs="Times New Roman"/>
          <w:sz w:val="20"/>
          <w:szCs w:val="20"/>
        </w:rPr>
        <w:t xml:space="preserve">, who very much enjoys his canned </w:t>
      </w:r>
      <w:r w:rsidRPr="003545A1">
        <w:rPr>
          <w:rFonts w:ascii="Times New Roman" w:eastAsia="Times New Roman" w:hAnsi="Times New Roman" w:cs="Times New Roman"/>
          <w:sz w:val="20"/>
          <w:szCs w:val="20"/>
        </w:rPr>
        <w:t>cat</w:t>
      </w:r>
      <w:r w:rsidR="004A527D" w:rsidRPr="003545A1">
        <w:rPr>
          <w:rFonts w:ascii="Times New Roman" w:eastAsia="Times New Roman" w:hAnsi="Times New Roman" w:cs="Times New Roman"/>
          <w:sz w:val="20"/>
          <w:szCs w:val="20"/>
        </w:rPr>
        <w:t xml:space="preserve"> food. It is likely that ________.</w:t>
      </w:r>
    </w:p>
    <w:p w14:paraId="2AB0D28A" w14:textId="17C07DF9" w:rsidR="00A15511" w:rsidRPr="003545A1" w:rsidRDefault="00E715C6" w:rsidP="00AC27EC">
      <w:pPr>
        <w:numPr>
          <w:ilvl w:val="0"/>
          <w:numId w:val="5"/>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260" w:hanging="228"/>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River</w:t>
      </w:r>
      <w:r w:rsidR="004A527D" w:rsidRPr="003545A1">
        <w:rPr>
          <w:rFonts w:ascii="Times New Roman" w:eastAsia="Times New Roman" w:hAnsi="Times New Roman" w:cs="Times New Roman"/>
          <w:sz w:val="20"/>
          <w:szCs w:val="20"/>
        </w:rPr>
        <w:t xml:space="preserve"> has conditioned </w:t>
      </w:r>
      <w:r w:rsidRPr="003545A1">
        <w:rPr>
          <w:rFonts w:ascii="Times New Roman" w:eastAsia="Times New Roman" w:hAnsi="Times New Roman" w:cs="Times New Roman"/>
          <w:sz w:val="20"/>
          <w:szCs w:val="20"/>
        </w:rPr>
        <w:t>the cat</w:t>
      </w:r>
      <w:r w:rsidR="004A527D" w:rsidRPr="003545A1">
        <w:rPr>
          <w:rFonts w:ascii="Times New Roman" w:eastAsia="Times New Roman" w:hAnsi="Times New Roman" w:cs="Times New Roman"/>
          <w:sz w:val="20"/>
          <w:szCs w:val="20"/>
        </w:rPr>
        <w:t xml:space="preserve"> to enjoy canned </w:t>
      </w:r>
      <w:r w:rsidRPr="003545A1">
        <w:rPr>
          <w:rFonts w:ascii="Times New Roman" w:eastAsia="Times New Roman" w:hAnsi="Times New Roman" w:cs="Times New Roman"/>
          <w:sz w:val="20"/>
          <w:szCs w:val="20"/>
        </w:rPr>
        <w:t>cat</w:t>
      </w:r>
      <w:r w:rsidR="004A527D" w:rsidRPr="003545A1">
        <w:rPr>
          <w:rFonts w:ascii="Times New Roman" w:eastAsia="Times New Roman" w:hAnsi="Times New Roman" w:cs="Times New Roman"/>
          <w:sz w:val="20"/>
          <w:szCs w:val="20"/>
        </w:rPr>
        <w:t xml:space="preserve"> food</w:t>
      </w:r>
    </w:p>
    <w:p w14:paraId="5C89BD4A" w14:textId="6DB78450"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w:t>
      </w:r>
      <w:r w:rsidR="00E715C6" w:rsidRPr="003545A1">
        <w:rPr>
          <w:rFonts w:ascii="Times New Roman" w:eastAsia="Times New Roman" w:hAnsi="Times New Roman" w:cs="Times New Roman"/>
          <w:i/>
          <w:sz w:val="20"/>
          <w:szCs w:val="20"/>
        </w:rPr>
        <w:t>The cat</w:t>
      </w:r>
      <w:r w:rsidRPr="003545A1">
        <w:rPr>
          <w:rFonts w:ascii="Times New Roman" w:eastAsia="Times New Roman" w:hAnsi="Times New Roman" w:cs="Times New Roman"/>
          <w:i/>
          <w:sz w:val="20"/>
          <w:szCs w:val="20"/>
        </w:rPr>
        <w:t xml:space="preserve">’s enjoyment of </w:t>
      </w:r>
      <w:r w:rsidR="00E715C6" w:rsidRPr="003545A1">
        <w:rPr>
          <w:rFonts w:ascii="Times New Roman" w:eastAsia="Times New Roman" w:hAnsi="Times New Roman" w:cs="Times New Roman"/>
          <w:i/>
          <w:sz w:val="20"/>
          <w:szCs w:val="20"/>
        </w:rPr>
        <w:t>cat</w:t>
      </w:r>
      <w:r w:rsidRPr="003545A1">
        <w:rPr>
          <w:rFonts w:ascii="Times New Roman" w:eastAsia="Times New Roman" w:hAnsi="Times New Roman" w:cs="Times New Roman"/>
          <w:i/>
          <w:sz w:val="20"/>
          <w:szCs w:val="20"/>
        </w:rPr>
        <w:t xml:space="preserve"> food would be an unconditioned response, not a conditioned response.</w:t>
      </w:r>
    </w:p>
    <w:p w14:paraId="2B2FB2D3" w14:textId="453DFB25" w:rsidR="00A15511" w:rsidRPr="003545A1" w:rsidRDefault="004A527D">
      <w:pPr>
        <w:ind w:left="1032"/>
        <w:rPr>
          <w:rFonts w:ascii="Times New Roman" w:hAnsi="Times New Roman" w:cs="Times New Roman"/>
        </w:rPr>
      </w:pPr>
      <w:r w:rsidRPr="003545A1">
        <w:rPr>
          <w:rFonts w:ascii="Times New Roman" w:eastAsia="Times New Roman" w:hAnsi="Times New Roman" w:cs="Times New Roman"/>
          <w:sz w:val="20"/>
          <w:szCs w:val="20"/>
        </w:rPr>
        <w:t xml:space="preserve">b)  </w:t>
      </w:r>
      <w:r w:rsidR="00E715C6" w:rsidRPr="003545A1">
        <w:rPr>
          <w:rFonts w:ascii="Times New Roman" w:eastAsia="Times New Roman" w:hAnsi="Times New Roman" w:cs="Times New Roman"/>
          <w:sz w:val="20"/>
          <w:szCs w:val="20"/>
        </w:rPr>
        <w:t>River</w:t>
      </w:r>
      <w:r w:rsidRPr="003545A1">
        <w:rPr>
          <w:rFonts w:ascii="Times New Roman" w:eastAsia="Times New Roman" w:hAnsi="Times New Roman" w:cs="Times New Roman"/>
          <w:sz w:val="20"/>
          <w:szCs w:val="20"/>
        </w:rPr>
        <w:t xml:space="preserve"> has conditioned </w:t>
      </w:r>
      <w:r w:rsidR="00E715C6" w:rsidRPr="003545A1">
        <w:rPr>
          <w:rFonts w:ascii="Times New Roman" w:eastAsia="Times New Roman" w:hAnsi="Times New Roman" w:cs="Times New Roman"/>
          <w:sz w:val="20"/>
          <w:szCs w:val="20"/>
        </w:rPr>
        <w:t>the cat</w:t>
      </w:r>
      <w:r w:rsidRPr="003545A1">
        <w:rPr>
          <w:rFonts w:ascii="Times New Roman" w:eastAsia="Times New Roman" w:hAnsi="Times New Roman" w:cs="Times New Roman"/>
          <w:sz w:val="20"/>
          <w:szCs w:val="20"/>
        </w:rPr>
        <w:t xml:space="preserve"> to sleep next to her bed</w:t>
      </w:r>
    </w:p>
    <w:p w14:paraId="5FEC148E" w14:textId="5F895857" w:rsidR="00A15511" w:rsidRPr="003545A1" w:rsidRDefault="004A527D">
      <w:pPr>
        <w:ind w:left="1032"/>
        <w:rPr>
          <w:rFonts w:ascii="Times New Roman" w:hAnsi="Times New Roman" w:cs="Times New Roman"/>
        </w:rPr>
      </w:pPr>
      <w:r w:rsidRPr="003545A1">
        <w:rPr>
          <w:rFonts w:ascii="Times New Roman" w:eastAsia="Times New Roman" w:hAnsi="Times New Roman" w:cs="Times New Roman"/>
          <w:sz w:val="20"/>
          <w:szCs w:val="20"/>
        </w:rPr>
        <w:t>c</w:t>
      </w:r>
      <w:r w:rsidR="00E715C6" w:rsidRPr="003545A1">
        <w:rPr>
          <w:rFonts w:ascii="Times New Roman" w:eastAsia="Times New Roman" w:hAnsi="Times New Roman" w:cs="Times New Roman"/>
          <w:sz w:val="20"/>
          <w:szCs w:val="20"/>
        </w:rPr>
        <w:t>)  River</w:t>
      </w:r>
      <w:r w:rsidRPr="003545A1">
        <w:rPr>
          <w:rFonts w:ascii="Times New Roman" w:eastAsia="Times New Roman" w:hAnsi="Times New Roman" w:cs="Times New Roman"/>
          <w:sz w:val="20"/>
          <w:szCs w:val="20"/>
        </w:rPr>
        <w:t xml:space="preserve"> has conditioned </w:t>
      </w:r>
      <w:r w:rsidR="00E715C6" w:rsidRPr="003545A1">
        <w:rPr>
          <w:rFonts w:ascii="Times New Roman" w:eastAsia="Times New Roman" w:hAnsi="Times New Roman" w:cs="Times New Roman"/>
          <w:sz w:val="20"/>
          <w:szCs w:val="20"/>
        </w:rPr>
        <w:t>the cat</w:t>
      </w:r>
      <w:r w:rsidRPr="003545A1">
        <w:rPr>
          <w:rFonts w:ascii="Times New Roman" w:eastAsia="Times New Roman" w:hAnsi="Times New Roman" w:cs="Times New Roman"/>
          <w:sz w:val="20"/>
          <w:szCs w:val="20"/>
        </w:rPr>
        <w:t xml:space="preserve"> to salivate over canned</w:t>
      </w:r>
      <w:r w:rsidR="00E715C6" w:rsidRPr="003545A1">
        <w:rPr>
          <w:rFonts w:ascii="Times New Roman" w:eastAsia="Times New Roman" w:hAnsi="Times New Roman" w:cs="Times New Roman"/>
          <w:sz w:val="20"/>
          <w:szCs w:val="20"/>
        </w:rPr>
        <w:t xml:space="preserve"> cat</w:t>
      </w:r>
      <w:r w:rsidRPr="003545A1">
        <w:rPr>
          <w:rFonts w:ascii="Times New Roman" w:eastAsia="Times New Roman" w:hAnsi="Times New Roman" w:cs="Times New Roman"/>
          <w:sz w:val="20"/>
          <w:szCs w:val="20"/>
        </w:rPr>
        <w:t xml:space="preserve"> food</w:t>
      </w:r>
    </w:p>
    <w:p w14:paraId="7EDD657F" w14:textId="5FA8CC2F" w:rsidR="00A15511" w:rsidRPr="003545A1" w:rsidRDefault="004A527D">
      <w:pPr>
        <w:ind w:left="1032"/>
        <w:rPr>
          <w:rFonts w:ascii="Times New Roman" w:hAnsi="Times New Roman" w:cs="Times New Roman"/>
        </w:rPr>
      </w:pPr>
      <w:r w:rsidRPr="003545A1">
        <w:rPr>
          <w:rFonts w:ascii="Times New Roman" w:eastAsia="Times New Roman" w:hAnsi="Times New Roman" w:cs="Times New Roman"/>
          <w:sz w:val="20"/>
          <w:szCs w:val="20"/>
        </w:rPr>
        <w:t xml:space="preserve">d)  </w:t>
      </w:r>
      <w:r w:rsidR="00E715C6" w:rsidRPr="003545A1">
        <w:rPr>
          <w:rFonts w:ascii="Times New Roman" w:eastAsia="Times New Roman" w:hAnsi="Times New Roman" w:cs="Times New Roman"/>
          <w:sz w:val="20"/>
          <w:szCs w:val="20"/>
        </w:rPr>
        <w:t>River</w:t>
      </w:r>
      <w:r w:rsidRPr="003545A1">
        <w:rPr>
          <w:rFonts w:ascii="Times New Roman" w:eastAsia="Times New Roman" w:hAnsi="Times New Roman" w:cs="Times New Roman"/>
          <w:sz w:val="20"/>
          <w:szCs w:val="20"/>
        </w:rPr>
        <w:t xml:space="preserve"> has conditioned </w:t>
      </w:r>
      <w:r w:rsidR="00E715C6" w:rsidRPr="003545A1">
        <w:rPr>
          <w:rFonts w:ascii="Times New Roman" w:eastAsia="Times New Roman" w:hAnsi="Times New Roman" w:cs="Times New Roman"/>
          <w:sz w:val="20"/>
          <w:szCs w:val="20"/>
        </w:rPr>
        <w:t>the cat</w:t>
      </w:r>
      <w:r w:rsidRPr="003545A1">
        <w:rPr>
          <w:rFonts w:ascii="Times New Roman" w:eastAsia="Times New Roman" w:hAnsi="Times New Roman" w:cs="Times New Roman"/>
          <w:sz w:val="20"/>
          <w:szCs w:val="20"/>
        </w:rPr>
        <w:t xml:space="preserve"> to the sound of her alarm clock</w:t>
      </w:r>
    </w:p>
    <w:p w14:paraId="0E8BB825" w14:textId="69AE07F4"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t>
      </w:r>
      <w:r w:rsidR="00E715C6" w:rsidRPr="003545A1">
        <w:rPr>
          <w:rFonts w:ascii="Times New Roman" w:eastAsia="Times New Roman" w:hAnsi="Times New Roman" w:cs="Times New Roman"/>
          <w:i/>
          <w:sz w:val="20"/>
          <w:szCs w:val="20"/>
        </w:rPr>
        <w:t>The cat</w:t>
      </w:r>
      <w:r w:rsidRPr="003545A1">
        <w:rPr>
          <w:rFonts w:ascii="Times New Roman" w:eastAsia="Times New Roman" w:hAnsi="Times New Roman" w:cs="Times New Roman"/>
          <w:i/>
          <w:sz w:val="20"/>
          <w:szCs w:val="20"/>
        </w:rPr>
        <w:t xml:space="preserve"> has learned to associate the sound of the alarm clock with being fed. </w:t>
      </w:r>
    </w:p>
    <w:p w14:paraId="2124126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d, Apply What You Know, LO 1.2 Summarize the basic ideas and who were the important people behind the early approaches known as Gestalt, psychoanalysis, and behaviorism., (2)</w:t>
      </w:r>
    </w:p>
    <w:p w14:paraId="7FE38EC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57EA38F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4F977A1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41_The History of Psychology_Remember_LO 1.2, APA 1.2</w:t>
      </w:r>
    </w:p>
    <w:p w14:paraId="0133F74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Pavlov’s research demonstrated that ________.</w:t>
      </w:r>
    </w:p>
    <w:p w14:paraId="41A27C11" w14:textId="77777777" w:rsidR="00A15511" w:rsidRPr="003545A1" w:rsidRDefault="004A527D">
      <w:pPr>
        <w:numPr>
          <w:ilvl w:val="0"/>
          <w:numId w:val="1"/>
        </w:numPr>
        <w:tabs>
          <w:tab w:val="left" w:pos="0"/>
          <w:tab w:val="left" w:pos="600"/>
          <w:tab w:val="left" w:pos="848"/>
          <w:tab w:val="left" w:pos="1350"/>
          <w:tab w:val="left" w:pos="1696"/>
          <w:tab w:val="left" w:pos="2545"/>
          <w:tab w:val="left" w:pos="3393"/>
          <w:tab w:val="left" w:pos="4242"/>
          <w:tab w:val="left" w:pos="5090"/>
          <w:tab w:val="left" w:pos="5938"/>
          <w:tab w:val="left" w:pos="6787"/>
          <w:tab w:val="left" w:pos="7635"/>
          <w:tab w:val="left" w:pos="8484"/>
          <w:tab w:val="left" w:pos="9332"/>
          <w:tab w:val="left" w:pos="10180"/>
        </w:tabs>
        <w:ind w:left="1350" w:hanging="318"/>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nvoluntary reaction (salivation) could occur in response to an unrelated stimulus (sound of a bell)</w:t>
      </w:r>
    </w:p>
    <w:p w14:paraId="117E7C2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This is true based on his research of conditioning.</w:t>
      </w:r>
    </w:p>
    <w:p w14:paraId="3C6CEF21" w14:textId="77777777" w:rsidR="00A15511" w:rsidRPr="003545A1" w:rsidRDefault="004A527D">
      <w:pPr>
        <w:numPr>
          <w:ilvl w:val="0"/>
          <w:numId w:val="1"/>
        </w:numPr>
        <w:tabs>
          <w:tab w:val="left" w:pos="0"/>
          <w:tab w:val="left" w:pos="600"/>
          <w:tab w:val="left" w:pos="848"/>
          <w:tab w:val="left" w:pos="1350"/>
          <w:tab w:val="left" w:pos="1696"/>
          <w:tab w:val="left" w:pos="2545"/>
          <w:tab w:val="left" w:pos="3393"/>
          <w:tab w:val="left" w:pos="4242"/>
          <w:tab w:val="left" w:pos="5090"/>
          <w:tab w:val="left" w:pos="5938"/>
          <w:tab w:val="left" w:pos="6787"/>
          <w:tab w:val="left" w:pos="7635"/>
          <w:tab w:val="left" w:pos="8484"/>
          <w:tab w:val="left" w:pos="9332"/>
          <w:tab w:val="left" w:pos="10180"/>
        </w:tabs>
        <w:ind w:left="1354" w:hanging="317"/>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an unrelated stimulus (salivation) could occur in response to an involuntary reaction (sound of a bell)</w:t>
      </w:r>
    </w:p>
    <w:p w14:paraId="3A1EA97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Incorrect. This is not true, as the involuntary reaction is salivation and the unrelated stimulus is the sound of the bell.</w:t>
      </w:r>
    </w:p>
    <w:p w14:paraId="45582A53" w14:textId="77777777" w:rsidR="00A15511" w:rsidRPr="003545A1" w:rsidRDefault="004A527D">
      <w:pPr>
        <w:numPr>
          <w:ilvl w:val="0"/>
          <w:numId w:val="1"/>
        </w:numPr>
        <w:tabs>
          <w:tab w:val="left" w:pos="0"/>
          <w:tab w:val="left" w:pos="600"/>
          <w:tab w:val="left" w:pos="848"/>
          <w:tab w:val="left" w:pos="1350"/>
          <w:tab w:val="left" w:pos="1696"/>
          <w:tab w:val="left" w:pos="2545"/>
          <w:tab w:val="left" w:pos="3393"/>
          <w:tab w:val="left" w:pos="4242"/>
          <w:tab w:val="left" w:pos="5090"/>
          <w:tab w:val="left" w:pos="5938"/>
          <w:tab w:val="left" w:pos="6787"/>
          <w:tab w:val="left" w:pos="7635"/>
          <w:tab w:val="left" w:pos="8484"/>
          <w:tab w:val="left" w:pos="9332"/>
          <w:tab w:val="left" w:pos="10180"/>
        </w:tabs>
        <w:ind w:left="1350" w:hanging="318"/>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nvoluntary reaction (sound of a bell) could occur in response to an unrelated stimulus (food)</w:t>
      </w:r>
    </w:p>
    <w:p w14:paraId="625C81CD" w14:textId="77777777" w:rsidR="00A15511" w:rsidRPr="003545A1" w:rsidRDefault="004A527D">
      <w:pPr>
        <w:numPr>
          <w:ilvl w:val="0"/>
          <w:numId w:val="1"/>
        </w:numPr>
        <w:tabs>
          <w:tab w:val="left" w:pos="0"/>
          <w:tab w:val="left" w:pos="600"/>
          <w:tab w:val="left" w:pos="848"/>
          <w:tab w:val="left" w:pos="1350"/>
          <w:tab w:val="left" w:pos="1696"/>
          <w:tab w:val="left" w:pos="2545"/>
          <w:tab w:val="left" w:pos="3393"/>
          <w:tab w:val="left" w:pos="4242"/>
          <w:tab w:val="left" w:pos="5090"/>
          <w:tab w:val="left" w:pos="5938"/>
          <w:tab w:val="left" w:pos="6787"/>
          <w:tab w:val="left" w:pos="7635"/>
          <w:tab w:val="left" w:pos="8484"/>
          <w:tab w:val="left" w:pos="9332"/>
          <w:tab w:val="left" w:pos="10180"/>
        </w:tabs>
        <w:ind w:left="1392"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an unrelated stimulus (food) could occur in response to an unrelated stimulus (barking)</w:t>
      </w:r>
    </w:p>
    <w:p w14:paraId="11EC728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a, Remember the Facts, LO 1.2 Summarize the basic ideas and who were the important people behind the early approaches known as Gestalt, psychoanalysis, and behaviorism., (1)</w:t>
      </w:r>
    </w:p>
    <w:p w14:paraId="36F2BC2D"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b/>
          <w:sz w:val="20"/>
          <w:szCs w:val="20"/>
        </w:rPr>
        <w:t xml:space="preserve">% correct 86      a= 86  b= 6  c= 8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1929CBFD" w14:textId="77777777" w:rsidR="00A15511" w:rsidRPr="003545A1" w:rsidRDefault="004A527D" w:rsidP="00BA2923">
      <w:pPr>
        <w:widowControl w:val="0"/>
        <w:tabs>
          <w:tab w:val="right" w:pos="547"/>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38360E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12288BE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42_The History of Psychology_Analyze_LO 1.2, APA 1.2</w:t>
      </w:r>
    </w:p>
    <w:p w14:paraId="388AFF3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Freud said phobias were ________ whereas Watson said phobias were ________.</w:t>
      </w:r>
    </w:p>
    <w:p w14:paraId="476CED71"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a) learned; inherited</w:t>
      </w:r>
    </w:p>
    <w:p w14:paraId="38DDDE72"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repressed conflicts; learned</w:t>
      </w:r>
    </w:p>
    <w:p w14:paraId="32AB7F7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Correct. Freud studied repressed conflict and Watson studied observable behavior.</w:t>
      </w:r>
    </w:p>
    <w:p w14:paraId="784535EA"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sexual; unconscious</w:t>
      </w:r>
    </w:p>
    <w:p w14:paraId="12325BBB"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i/>
          <w:sz w:val="20"/>
          <w:szCs w:val="20"/>
        </w:rPr>
        <w:t xml:space="preserve">Incorrect. Watson did not believe in the unconscious. </w:t>
      </w:r>
    </w:p>
    <w:p w14:paraId="30F5C304"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conditioned; unconditioned</w:t>
      </w:r>
    </w:p>
    <w:p w14:paraId="5F473F2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 xml:space="preserve">ANS: b, Analyze It, LO 1.2 Summarize the basic ideas and who were the important people behind the early approaches known as Gestalt, psychoanalysis, and behaviorism., (2)   </w:t>
      </w:r>
    </w:p>
    <w:p w14:paraId="4B4DA430" w14:textId="77777777" w:rsidR="00A15511" w:rsidRPr="003545A1" w:rsidRDefault="004A527D" w:rsidP="00BA2923">
      <w:pPr>
        <w:widowControl w:val="0"/>
        <w:tabs>
          <w:tab w:val="right" w:pos="547"/>
          <w:tab w:val="left" w:pos="1696"/>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CA09F0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p>
    <w:p w14:paraId="390298DB"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b/>
          <w:sz w:val="20"/>
          <w:szCs w:val="20"/>
        </w:rPr>
        <w:t>TB_01_43_The History of Psychology_Analyze_LO 1.2, APA 1.2</w:t>
      </w:r>
    </w:p>
    <w:p w14:paraId="33AEC90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outlineLvl w:val="0"/>
        <w:rPr>
          <w:rFonts w:ascii="Times New Roman" w:hAnsi="Times New Roman" w:cs="Times New Roman"/>
        </w:rPr>
      </w:pPr>
      <w:r w:rsidRPr="003545A1">
        <w:rPr>
          <w:rFonts w:ascii="Times New Roman" w:eastAsia="Times New Roman" w:hAnsi="Times New Roman" w:cs="Times New Roman"/>
          <w:sz w:val="20"/>
          <w:szCs w:val="20"/>
        </w:rPr>
        <w:t xml:space="preserve">Which pair of scientists shared the most similar views of behavior? </w:t>
      </w:r>
    </w:p>
    <w:p w14:paraId="5362BF40"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lastRenderedPageBreak/>
        <w:tab/>
      </w:r>
      <w:r w:rsidRPr="003545A1">
        <w:rPr>
          <w:rFonts w:ascii="Times New Roman" w:eastAsia="Times New Roman" w:hAnsi="Times New Roman" w:cs="Times New Roman"/>
          <w:sz w:val="20"/>
          <w:szCs w:val="20"/>
        </w:rPr>
        <w:tab/>
        <w:t>a) William James and Wilhelm Wundt</w:t>
      </w:r>
    </w:p>
    <w:p w14:paraId="0E4FCC73"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One was a functionalist and the other was a structuralist. </w:t>
      </w:r>
    </w:p>
    <w:p w14:paraId="26631538"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b) B. F. Skinner and Max Wertheimer </w:t>
      </w:r>
    </w:p>
    <w:p w14:paraId="4231DD16"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Ivan Pavlov and John B. Watson</w:t>
      </w:r>
    </w:p>
    <w:p w14:paraId="0DFB635F"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i/>
          <w:sz w:val="20"/>
          <w:szCs w:val="20"/>
        </w:rPr>
        <w:t xml:space="preserve">Correct. They used conditioning in their theories. </w:t>
      </w:r>
    </w:p>
    <w:p w14:paraId="001FE6D8" w14:textId="77777777" w:rsidR="00A15511" w:rsidRPr="003545A1" w:rsidRDefault="004A527D">
      <w:pPr>
        <w:tabs>
          <w:tab w:val="left" w:pos="0"/>
          <w:tab w:val="left" w:pos="600"/>
          <w:tab w:val="left" w:pos="900"/>
          <w:tab w:val="left" w:pos="1696"/>
          <w:tab w:val="left" w:pos="2545"/>
          <w:tab w:val="left" w:pos="3393"/>
          <w:tab w:val="left" w:pos="4242"/>
          <w:tab w:val="left" w:pos="5090"/>
          <w:tab w:val="left" w:pos="5938"/>
          <w:tab w:val="left" w:pos="6787"/>
          <w:tab w:val="left" w:pos="7635"/>
          <w:tab w:val="left" w:pos="8484"/>
          <w:tab w:val="left" w:pos="9332"/>
          <w:tab w:val="left" w:pos="10180"/>
        </w:tabs>
        <w:ind w:left="1032" w:hanging="60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Carl Rogers and Edward Titchener </w:t>
      </w:r>
    </w:p>
    <w:p w14:paraId="62E789D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Analyze It, LO 1.2 Summarize the basic ideas and who were the important people behind the early approaches known as Gestalt, psychoanalysis, and behaviorism., (3)</w:t>
      </w:r>
    </w:p>
    <w:p w14:paraId="679FDEB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46      a= 31  b= 19  c= 46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8</w:t>
      </w:r>
    </w:p>
    <w:p w14:paraId="7B30D485" w14:textId="77777777" w:rsidR="00A15511" w:rsidRPr="003545A1" w:rsidRDefault="004A527D" w:rsidP="00BA2923">
      <w:pPr>
        <w:widowControl w:val="0"/>
        <w:tabs>
          <w:tab w:val="right" w:pos="547"/>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B55E6A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97F7E7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4_The History of Psychology_Remember_LO 1.2, APA 1.2</w:t>
      </w:r>
    </w:p>
    <w:p w14:paraId="3B24AD7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founding contributors to psychology helped develop behaviorism?</w:t>
      </w:r>
    </w:p>
    <w:p w14:paraId="091ECA0E" w14:textId="77777777" w:rsidR="00A15511" w:rsidRPr="003545A1" w:rsidRDefault="004A527D">
      <w:pPr>
        <w:numPr>
          <w:ilvl w:val="0"/>
          <w:numId w:val="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Gestalt and Wundt</w:t>
      </w:r>
    </w:p>
    <w:p w14:paraId="7D3A342E" w14:textId="77777777" w:rsidR="00A15511" w:rsidRPr="003545A1" w:rsidRDefault="004A527D">
      <w:pPr>
        <w:numPr>
          <w:ilvl w:val="0"/>
          <w:numId w:val="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Freud and Watson</w:t>
      </w:r>
    </w:p>
    <w:p w14:paraId="3CF0B24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Freud was a psychoanalyst.</w:t>
      </w:r>
    </w:p>
    <w:p w14:paraId="78F471CF" w14:textId="77777777" w:rsidR="00A15511" w:rsidRPr="003545A1" w:rsidRDefault="004A527D">
      <w:pPr>
        <w:numPr>
          <w:ilvl w:val="0"/>
          <w:numId w:val="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Watson and Pavlov</w:t>
      </w:r>
    </w:p>
    <w:p w14:paraId="54BF037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y contributed to behaviorism.</w:t>
      </w:r>
    </w:p>
    <w:p w14:paraId="3EF5C4D3" w14:textId="77777777" w:rsidR="00A15511" w:rsidRPr="003545A1" w:rsidRDefault="004A527D">
      <w:pPr>
        <w:numPr>
          <w:ilvl w:val="0"/>
          <w:numId w:val="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Pavlov and Wundt</w:t>
      </w:r>
    </w:p>
    <w:p w14:paraId="758CBA8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c, Remember the Facts, LO 1.2 Summarize the basic ideas and who were the important people behind the early approaches known as Gestalt, psychoanalysis, and behaviorism., (2)</w:t>
      </w:r>
    </w:p>
    <w:p w14:paraId="32DBB74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8      a= 6  b= 10  c= 78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9</w:t>
      </w:r>
    </w:p>
    <w:p w14:paraId="32125B6F" w14:textId="77777777" w:rsidR="00A15511" w:rsidRPr="003545A1" w:rsidRDefault="004A527D" w:rsidP="00BA2923">
      <w:pPr>
        <w:widowControl w:val="0"/>
        <w:tabs>
          <w:tab w:val="right" w:pos="547"/>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54A7FD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6178F7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5_The History of Psychology_Apply_LO 1.2, APA 1.2</w:t>
      </w:r>
    </w:p>
    <w:p w14:paraId="20E75D5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Suppose you were a graduate student studying for a Ph.D. in psychology in the 1920s. Your advisor was strongly influenced by John B. Watson. Which of the following might your advisor consider an acceptable choice for your research? </w:t>
      </w:r>
    </w:p>
    <w:p w14:paraId="66F574C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a survey of daydreams</w:t>
      </w:r>
    </w:p>
    <w:p w14:paraId="718EC94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b) an analysis of how specific behaviors are acquired</w:t>
      </w:r>
    </w:p>
    <w:p w14:paraId="0DCC2C0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Correct. Watson believed observable behavior should be the focus of study. </w:t>
      </w:r>
    </w:p>
    <w:p w14:paraId="6CC1681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a survey of sexual imagery in dreams of men and women</w:t>
      </w:r>
    </w:p>
    <w:p w14:paraId="52C36E5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d) an analysis of the thought processes students report while answering test items</w:t>
      </w:r>
    </w:p>
    <w:p w14:paraId="2E6C986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You cannot observe thought processes. </w:t>
      </w:r>
    </w:p>
    <w:p w14:paraId="171FAC5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 xml:space="preserve">Topic: The History of Psychology </w:t>
      </w:r>
      <w:r w:rsidRPr="003545A1">
        <w:rPr>
          <w:rFonts w:ascii="Times New Roman" w:eastAsia="Times New Roman" w:hAnsi="Times New Roman" w:cs="Times New Roman"/>
          <w:b/>
          <w:sz w:val="20"/>
          <w:szCs w:val="20"/>
        </w:rPr>
        <w:br/>
        <w:t>ANS: b, Apply What You Know, LO 1.2 Summarize the basic ideas and who were the important people behind the early approaches known as Gestalt, psychoanalysis, and behaviorism., (2)</w:t>
      </w:r>
    </w:p>
    <w:p w14:paraId="3523684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1       a=7   b= 81  c=3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5</w:t>
      </w:r>
    </w:p>
    <w:p w14:paraId="2A649AD4" w14:textId="77777777" w:rsidR="00A15511" w:rsidRPr="003545A1" w:rsidRDefault="004A527D" w:rsidP="00BA2923">
      <w:pPr>
        <w:widowControl w:val="0"/>
        <w:tabs>
          <w:tab w:val="right" w:pos="547"/>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094767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A9220C2" w14:textId="77777777" w:rsidR="00A15511" w:rsidRPr="003545A1" w:rsidRDefault="004A527D" w:rsidP="00BA2923">
      <w:pPr>
        <w:keepNext/>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4"/>
          <w:szCs w:val="24"/>
        </w:rPr>
        <w:t>The Field of Psychology Today</w:t>
      </w:r>
    </w:p>
    <w:p w14:paraId="22FF5E76" w14:textId="77777777" w:rsidR="00A15511" w:rsidRPr="003545A1" w:rsidRDefault="00A15511">
      <w:pPr>
        <w:rPr>
          <w:rFonts w:ascii="Times New Roman" w:hAnsi="Times New Roman" w:cs="Times New Roman"/>
        </w:rPr>
      </w:pPr>
    </w:p>
    <w:p w14:paraId="39D7A03F"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rPr>
        <w:t>Modern Perspectives</w:t>
      </w:r>
    </w:p>
    <w:p w14:paraId="202B606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B1D851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3</w:t>
      </w:r>
      <w:r w:rsidRPr="003545A1">
        <w:rPr>
          <w:rFonts w:ascii="Times New Roman" w:eastAsia="Times New Roman" w:hAnsi="Times New Roman" w:cs="Times New Roman"/>
          <w:sz w:val="20"/>
          <w:szCs w:val="20"/>
        </w:rPr>
        <w:t xml:space="preserve"> - Summarize the basic ideas behind the seven modern perspectives in psychology.</w:t>
      </w:r>
    </w:p>
    <w:p w14:paraId="7687960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p>
    <w:p w14:paraId="4A92654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6_The Field of Psychology Today_Remember_LO 1.3, APA 1.2</w:t>
      </w:r>
    </w:p>
    <w:p w14:paraId="6D432DC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psychodynamic perspective was based on the work of ________.</w:t>
      </w:r>
    </w:p>
    <w:p w14:paraId="454009D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atson</w:t>
      </w:r>
    </w:p>
    <w:p w14:paraId="44C6D30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Watson was a behaviorist. </w:t>
      </w:r>
    </w:p>
    <w:p w14:paraId="1A9A7D6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Wundt</w:t>
      </w:r>
    </w:p>
    <w:p w14:paraId="33CA75D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Gestalt</w:t>
      </w:r>
    </w:p>
    <w:p w14:paraId="7916CE1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Freud</w:t>
      </w:r>
    </w:p>
    <w:p w14:paraId="7AEDD35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Freud developed the psychodynamic theory. </w:t>
      </w:r>
    </w:p>
    <w:p w14:paraId="10D0F83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3BCE059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lastRenderedPageBreak/>
        <w:t>ANS: d, Remember the Facts, LO 1.3 Summarize the basic ideas behind the seven modern perspectives in psychology., (3)</w:t>
      </w:r>
    </w:p>
    <w:p w14:paraId="69B9DFA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2      a= 23  b= 2  c= 12  d= 6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2</w:t>
      </w:r>
    </w:p>
    <w:p w14:paraId="1AC6DDE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55      a= 10  b= 21  c= 14  d= 5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8</w:t>
      </w:r>
    </w:p>
    <w:p w14:paraId="5A3C53B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763868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02D42C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7_The Field of Psychology Today_Apply_LO 1.3, APA 1.2</w:t>
      </w:r>
    </w:p>
    <w:p w14:paraId="0367ED05" w14:textId="54741686"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 xml:space="preserve">Professor </w:t>
      </w:r>
      <w:r w:rsidR="00E715C6" w:rsidRPr="003545A1">
        <w:rPr>
          <w:rFonts w:ascii="Times New Roman" w:eastAsia="Times New Roman" w:hAnsi="Times New Roman" w:cs="Times New Roman"/>
          <w:sz w:val="20"/>
          <w:szCs w:val="20"/>
        </w:rPr>
        <w:t>Graham</w:t>
      </w:r>
      <w:r w:rsidRPr="003545A1">
        <w:rPr>
          <w:rFonts w:ascii="Times New Roman" w:eastAsia="Times New Roman" w:hAnsi="Times New Roman" w:cs="Times New Roman"/>
          <w:sz w:val="20"/>
          <w:szCs w:val="20"/>
        </w:rPr>
        <w:t xml:space="preserve"> approaches questions about human behavior from a perspective that emphasizes unconscious processes within the individual, such as inner forces or conflicts. It is most likely that she accepts which of the following psychological approaches?</w:t>
      </w:r>
    </w:p>
    <w:p w14:paraId="44FC7DAE"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social-cognitive learning</w:t>
      </w:r>
    </w:p>
    <w:p w14:paraId="256E6423"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behaviorism</w:t>
      </w:r>
    </w:p>
    <w:p w14:paraId="17046A1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the cognitive approach</w:t>
      </w:r>
    </w:p>
    <w:p w14:paraId="1F667987"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The cognitive approach focuses on how people think, remember, and store information, not on the unconscious.</w:t>
      </w:r>
    </w:p>
    <w:p w14:paraId="3950F7FA" w14:textId="77777777" w:rsidR="00A15511" w:rsidRPr="003545A1" w:rsidRDefault="004A527D">
      <w:pPr>
        <w:tabs>
          <w:tab w:val="left" w:pos="0"/>
          <w:tab w:val="left" w:pos="600"/>
          <w:tab w:val="left" w:pos="72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the psychodynamic approach</w:t>
      </w:r>
    </w:p>
    <w:p w14:paraId="7245F3A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The psychodynamic approach emphasizes unconscious dynamics. </w:t>
      </w:r>
    </w:p>
    <w:p w14:paraId="00A24D7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d, Apply What You Know, LO 1.3 Summarize the basic ideas behind the seven modern perspectives in psychology., (2) </w:t>
      </w:r>
    </w:p>
    <w:p w14:paraId="6D821CB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393FCC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F547BE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8_The Field of Psychology Today_Remember_LO 1.3, APA 1.2</w:t>
      </w:r>
    </w:p>
    <w:p w14:paraId="772286E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 xml:space="preserve">Who claimed that behavior is affected by reinforcement? </w:t>
      </w:r>
    </w:p>
    <w:p w14:paraId="029DAC3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William James   </w:t>
      </w:r>
    </w:p>
    <w:p w14:paraId="75E4E6F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b) Sigmund Freud</w:t>
      </w:r>
    </w:p>
    <w:p w14:paraId="697E616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Freud did not emphasize positive reinforcement. </w:t>
      </w:r>
    </w:p>
    <w:p w14:paraId="306BE07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B. F. Skinner</w:t>
      </w:r>
    </w:p>
    <w:p w14:paraId="358F47F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Skinner believed that behavior that is followed by good consequences is reinforced.</w:t>
      </w:r>
      <w:r w:rsidRPr="003545A1">
        <w:rPr>
          <w:rFonts w:ascii="Times New Roman" w:eastAsia="Times New Roman" w:hAnsi="Times New Roman" w:cs="Times New Roman"/>
          <w:sz w:val="20"/>
          <w:szCs w:val="20"/>
        </w:rPr>
        <w:t xml:space="preserve">    </w:t>
      </w:r>
    </w:p>
    <w:p w14:paraId="54C7B50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Wilhelm Wundt </w:t>
      </w:r>
    </w:p>
    <w:p w14:paraId="0C799F0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c, Remember the Facts, LO 1.3 Summarize the basic ideas behind the seven modern perspectives in psychology., (2)</w:t>
      </w:r>
    </w:p>
    <w:p w14:paraId="30D660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7      a= 11  b= 4  c= 77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2B4E637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6      a= 23  b= 6  c= 66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794A7EA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9E9D63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ACCA88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49_The Field of Psychology Today_Apply_LO 1.3, APA 1.2</w:t>
      </w:r>
    </w:p>
    <w:p w14:paraId="7869BF4B" w14:textId="40CF484C" w:rsidR="00A15511" w:rsidRPr="003545A1" w:rsidRDefault="00F132C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Radleigh is a therapist who</w:t>
      </w:r>
      <w:r w:rsidR="004A527D" w:rsidRPr="003545A1">
        <w:rPr>
          <w:rFonts w:ascii="Times New Roman" w:eastAsia="Times New Roman" w:hAnsi="Times New Roman" w:cs="Times New Roman"/>
          <w:sz w:val="20"/>
          <w:szCs w:val="20"/>
        </w:rPr>
        <w:t xml:space="preserve"> uses terms such as </w:t>
      </w:r>
      <w:r w:rsidR="004A527D" w:rsidRPr="003545A1">
        <w:rPr>
          <w:rFonts w:ascii="Times New Roman" w:eastAsia="Times New Roman" w:hAnsi="Times New Roman" w:cs="Times New Roman"/>
          <w:i/>
          <w:sz w:val="20"/>
          <w:szCs w:val="20"/>
        </w:rPr>
        <w:t>free will</w:t>
      </w:r>
      <w:r w:rsidR="004A527D" w:rsidRPr="003545A1">
        <w:rPr>
          <w:rFonts w:ascii="Times New Roman" w:eastAsia="Times New Roman" w:hAnsi="Times New Roman" w:cs="Times New Roman"/>
          <w:sz w:val="20"/>
          <w:szCs w:val="20"/>
        </w:rPr>
        <w:t xml:space="preserve"> and </w:t>
      </w:r>
      <w:r w:rsidR="004A527D" w:rsidRPr="003545A1">
        <w:rPr>
          <w:rFonts w:ascii="Times New Roman" w:eastAsia="Times New Roman" w:hAnsi="Times New Roman" w:cs="Times New Roman"/>
          <w:i/>
          <w:sz w:val="20"/>
          <w:szCs w:val="20"/>
        </w:rPr>
        <w:t>self-actualization</w:t>
      </w:r>
      <w:r w:rsidR="004A527D" w:rsidRPr="003545A1">
        <w:rPr>
          <w:rFonts w:ascii="Times New Roman" w:eastAsia="Times New Roman" w:hAnsi="Times New Roman" w:cs="Times New Roman"/>
          <w:sz w:val="20"/>
          <w:szCs w:val="20"/>
        </w:rPr>
        <w:t xml:space="preserve">. Which psychological perspective is most consistent with </w:t>
      </w:r>
      <w:r w:rsidRPr="003545A1">
        <w:rPr>
          <w:rFonts w:ascii="Times New Roman" w:eastAsia="Times New Roman" w:hAnsi="Times New Roman" w:cs="Times New Roman"/>
          <w:sz w:val="20"/>
          <w:szCs w:val="20"/>
        </w:rPr>
        <w:t>Radleigh’s termin</w:t>
      </w:r>
      <w:r w:rsidR="00342B80">
        <w:rPr>
          <w:rFonts w:ascii="Times New Roman" w:eastAsia="Times New Roman" w:hAnsi="Times New Roman" w:cs="Times New Roman"/>
          <w:sz w:val="20"/>
          <w:szCs w:val="20"/>
        </w:rPr>
        <w:t>o</w:t>
      </w:r>
      <w:r w:rsidRPr="003545A1">
        <w:rPr>
          <w:rFonts w:ascii="Times New Roman" w:eastAsia="Times New Roman" w:hAnsi="Times New Roman" w:cs="Times New Roman"/>
          <w:sz w:val="20"/>
          <w:szCs w:val="20"/>
        </w:rPr>
        <w:t>logy</w:t>
      </w:r>
      <w:r w:rsidR="004A527D" w:rsidRPr="003545A1">
        <w:rPr>
          <w:rFonts w:ascii="Times New Roman" w:eastAsia="Times New Roman" w:hAnsi="Times New Roman" w:cs="Times New Roman"/>
          <w:sz w:val="20"/>
          <w:szCs w:val="20"/>
        </w:rPr>
        <w:t xml:space="preserve">? </w:t>
      </w:r>
    </w:p>
    <w:p w14:paraId="0BDC9D4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a) behaviorism</w:t>
      </w:r>
    </w:p>
    <w:p w14:paraId="298B72F5"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perspective does not suggest free will or human nature.</w:t>
      </w:r>
      <w:r w:rsidRPr="003545A1">
        <w:rPr>
          <w:rFonts w:ascii="Times New Roman" w:eastAsia="Times New Roman" w:hAnsi="Times New Roman" w:cs="Times New Roman"/>
          <w:sz w:val="20"/>
          <w:szCs w:val="20"/>
        </w:rPr>
        <w:t xml:space="preserve">     </w:t>
      </w:r>
    </w:p>
    <w:p w14:paraId="65C5EEA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 xml:space="preserve">b) humanism </w:t>
      </w:r>
    </w:p>
    <w:p w14:paraId="75607738" w14:textId="77777777" w:rsidR="00A15511" w:rsidRPr="003545A1" w:rsidRDefault="004A527D">
      <w:pPr>
        <w:tabs>
          <w:tab w:val="left" w:pos="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perspective suggests people have many choices</w:t>
      </w:r>
      <w:r w:rsidRPr="003545A1">
        <w:rPr>
          <w:rFonts w:ascii="Times New Roman" w:eastAsia="Times New Roman" w:hAnsi="Times New Roman" w:cs="Times New Roman"/>
          <w:sz w:val="20"/>
          <w:szCs w:val="20"/>
        </w:rPr>
        <w:t xml:space="preserve">.     </w:t>
      </w:r>
    </w:p>
    <w:p w14:paraId="10CA8C4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c) functionalism</w:t>
      </w:r>
    </w:p>
    <w:p w14:paraId="4574D0E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rPr>
          <w:rFonts w:ascii="Times New Roman" w:hAnsi="Times New Roman" w:cs="Times New Roman"/>
        </w:rPr>
      </w:pPr>
      <w:r w:rsidRPr="003545A1">
        <w:rPr>
          <w:rFonts w:ascii="Times New Roman" w:eastAsia="Times New Roman" w:hAnsi="Times New Roman" w:cs="Times New Roman"/>
          <w:sz w:val="20"/>
          <w:szCs w:val="20"/>
        </w:rPr>
        <w:t>d) psychodynamics</w:t>
      </w:r>
    </w:p>
    <w:p w14:paraId="2D7F9FA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b, Apply What You Know, LO 1.3 Summarize the basic ideas behind the seven modern perspectives in psychology., (2)</w:t>
      </w:r>
    </w:p>
    <w:p w14:paraId="141C090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2924E9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1DCFD6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0_The Field of Psychology Today_Remember_LO 1.3, APA 1.2</w:t>
      </w:r>
    </w:p>
    <w:p w14:paraId="65F1FB08"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Which perspective focuses on free will and self-actualization?</w:t>
      </w:r>
    </w:p>
    <w:p w14:paraId="0F385EF7"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a) psychoanalysis</w:t>
      </w:r>
    </w:p>
    <w:p w14:paraId="009FE348"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Incorrect. This theory does not acknowledge free will. </w:t>
      </w:r>
    </w:p>
    <w:p w14:paraId="10DEE174"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b) humanism</w:t>
      </w:r>
    </w:p>
    <w:p w14:paraId="517BDDA2"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Humanist theory focuses on free will and self-actualization. </w:t>
      </w:r>
    </w:p>
    <w:p w14:paraId="17F26190"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c) cognitive perspective</w:t>
      </w:r>
    </w:p>
    <w:p w14:paraId="48959B0B"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lastRenderedPageBreak/>
        <w:t>d) behaviorism</w:t>
      </w:r>
    </w:p>
    <w:p w14:paraId="2E69C4A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b, Remember the Facts, LO 1.3 Summarize the basic ideas behind the seven modern perspectives in psychology., (2)</w:t>
      </w:r>
    </w:p>
    <w:p w14:paraId="2AA9CB0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7      a= 2  b= 77  c= 10  d= 1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4EDDAFC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9ACDA35" w14:textId="77777777" w:rsidR="00A15511" w:rsidRPr="003545A1" w:rsidRDefault="00A15511">
      <w:pPr>
        <w:tabs>
          <w:tab w:val="left" w:pos="0"/>
          <w:tab w:val="left" w:pos="848"/>
        </w:tabs>
        <w:rPr>
          <w:rFonts w:ascii="Times New Roman" w:hAnsi="Times New Roman" w:cs="Times New Roman"/>
        </w:rPr>
      </w:pPr>
    </w:p>
    <w:p w14:paraId="673BDB3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1_The Field of Psychology Today_Understand_LO 1.3, APA 1.2</w:t>
      </w:r>
    </w:p>
    <w:p w14:paraId="7E560DD8"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Humanist Abraham Maslow suggested that when people reach self-actualization, they:</w:t>
      </w:r>
    </w:p>
    <w:p w14:paraId="465E0623"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a) develop to their fullest potential.</w:t>
      </w:r>
    </w:p>
    <w:p w14:paraId="201E517F"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When a person has become everything they are capable of, they have become self-actualized according to Maslow.</w:t>
      </w:r>
    </w:p>
    <w:p w14:paraId="46293460"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b) avoid negative consequences of behavior.</w:t>
      </w:r>
    </w:p>
    <w:p w14:paraId="35CB2C67"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c) seek maximum reward for all their behaviors.</w:t>
      </w:r>
    </w:p>
    <w:p w14:paraId="4E7349FA"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Incorrect. This would be a theoretical suggestion of the behaviorist, not a humanist.</w:t>
      </w:r>
    </w:p>
    <w:p w14:paraId="37E9DE80"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d) learn from their mistakes and move on.</w:t>
      </w:r>
    </w:p>
    <w:p w14:paraId="2209B6CF"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a, Understand the Concepts, LO 1.3 Summarize the basic ideas behind the seven modern perspectives in psychology., (2) </w:t>
      </w:r>
    </w:p>
    <w:p w14:paraId="69B6E2A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82267D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AF6023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2_The Field of Psychology Today_Analyze_LO 1.3, APA 1.2</w:t>
      </w:r>
    </w:p>
    <w:p w14:paraId="5ABFB56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In the early part of the past century, psychologists who broke down thought processes into their basic elements and analyzed them were called structuralists. What term might we use to describe psychologists with similar interests today? </w:t>
      </w:r>
    </w:p>
    <w:p w14:paraId="079FC7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3992" w:hanging="3392"/>
        <w:rPr>
          <w:rFonts w:ascii="Times New Roman" w:hAnsi="Times New Roman" w:cs="Times New Roman"/>
        </w:rPr>
      </w:pPr>
      <w:r w:rsidRPr="003545A1">
        <w:rPr>
          <w:rFonts w:ascii="Times New Roman" w:eastAsia="Times New Roman" w:hAnsi="Times New Roman" w:cs="Times New Roman"/>
          <w:sz w:val="20"/>
          <w:szCs w:val="20"/>
        </w:rPr>
        <w:t>a) Gestalt</w:t>
      </w:r>
    </w:p>
    <w:p w14:paraId="17C7903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Gestaltists were not involved in breaking down thought processes into basic elements.</w:t>
      </w:r>
      <w:r w:rsidRPr="003545A1">
        <w:rPr>
          <w:rFonts w:ascii="Times New Roman" w:eastAsia="Times New Roman" w:hAnsi="Times New Roman" w:cs="Times New Roman"/>
          <w:sz w:val="20"/>
          <w:szCs w:val="20"/>
        </w:rPr>
        <w:tab/>
      </w:r>
    </w:p>
    <w:p w14:paraId="5DF3A7D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3992" w:hanging="3392"/>
        <w:rPr>
          <w:rFonts w:ascii="Times New Roman" w:hAnsi="Times New Roman" w:cs="Times New Roman"/>
        </w:rPr>
      </w:pPr>
      <w:r w:rsidRPr="003545A1">
        <w:rPr>
          <w:rFonts w:ascii="Times New Roman" w:eastAsia="Times New Roman" w:hAnsi="Times New Roman" w:cs="Times New Roman"/>
          <w:sz w:val="20"/>
          <w:szCs w:val="20"/>
        </w:rPr>
        <w:t>b) cognitive</w:t>
      </w:r>
    </w:p>
    <w:p w14:paraId="677B404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cognitive perspective focuses on breaking down thought processes.</w:t>
      </w:r>
    </w:p>
    <w:p w14:paraId="7E5E5EE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3992" w:hanging="3392"/>
        <w:rPr>
          <w:rFonts w:ascii="Times New Roman" w:hAnsi="Times New Roman" w:cs="Times New Roman"/>
        </w:rPr>
      </w:pPr>
      <w:r w:rsidRPr="003545A1">
        <w:rPr>
          <w:rFonts w:ascii="Times New Roman" w:eastAsia="Times New Roman" w:hAnsi="Times New Roman" w:cs="Times New Roman"/>
          <w:sz w:val="20"/>
          <w:szCs w:val="20"/>
        </w:rPr>
        <w:t xml:space="preserve">c) behavioral      </w:t>
      </w:r>
    </w:p>
    <w:p w14:paraId="056AAB3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3992" w:hanging="3392"/>
        <w:rPr>
          <w:rFonts w:ascii="Times New Roman" w:hAnsi="Times New Roman" w:cs="Times New Roman"/>
        </w:rPr>
      </w:pPr>
      <w:r w:rsidRPr="003545A1">
        <w:rPr>
          <w:rFonts w:ascii="Times New Roman" w:eastAsia="Times New Roman" w:hAnsi="Times New Roman" w:cs="Times New Roman"/>
          <w:sz w:val="20"/>
          <w:szCs w:val="20"/>
        </w:rPr>
        <w:t xml:space="preserve">d) humanistic </w:t>
      </w:r>
    </w:p>
    <w:p w14:paraId="68372FE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b, Analyze It, LO 1.3 Summarize the basic ideas behind the seven modern perspectives in psychology., (3)     </w:t>
      </w:r>
    </w:p>
    <w:p w14:paraId="283673D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C0793D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9BE8B0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3_The Field of Psychology Today_Remember_LO 1.3, APA 1.2, 2.4</w:t>
      </w:r>
    </w:p>
    <w:p w14:paraId="7DE9283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ognitive neuroscientists can examine the brain with ________.</w:t>
      </w:r>
    </w:p>
    <w:p w14:paraId="74B7E206" w14:textId="77777777" w:rsidR="00A15511" w:rsidRPr="003545A1" w:rsidRDefault="004A527D">
      <w:pPr>
        <w:numPr>
          <w:ilvl w:val="0"/>
          <w:numId w:val="3"/>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electrolysis and PET </w:t>
      </w:r>
    </w:p>
    <w:p w14:paraId="4D66F4B1" w14:textId="77777777" w:rsidR="00A15511" w:rsidRPr="003545A1" w:rsidRDefault="004A527D">
      <w:pPr>
        <w:numPr>
          <w:ilvl w:val="0"/>
          <w:numId w:val="3"/>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PET, MRI, and fMRI </w:t>
      </w:r>
    </w:p>
    <w:p w14:paraId="01C6158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se are all discussed in the book and used by cognitive neuroscientists.</w:t>
      </w:r>
    </w:p>
    <w:p w14:paraId="27348CC0" w14:textId="77777777" w:rsidR="00A15511" w:rsidRPr="003545A1" w:rsidRDefault="004A527D">
      <w:pPr>
        <w:numPr>
          <w:ilvl w:val="0"/>
          <w:numId w:val="3"/>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MRI and electrolysis</w:t>
      </w:r>
    </w:p>
    <w:p w14:paraId="260857C7" w14:textId="77777777" w:rsidR="00A15511" w:rsidRPr="003545A1" w:rsidRDefault="004A527D">
      <w:pPr>
        <w:numPr>
          <w:ilvl w:val="0"/>
          <w:numId w:val="3"/>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Gamma images and electrolysis</w:t>
      </w:r>
    </w:p>
    <w:p w14:paraId="291C365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PET and MRI is the right answer.</w:t>
      </w:r>
    </w:p>
    <w:p w14:paraId="3A5DD1F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b, Remember the Facts, LO 1.3 Summarize the basic ideas behind the seven modern perspectives in psychology., (2) </w:t>
      </w:r>
    </w:p>
    <w:p w14:paraId="3C4DD91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 2.4</w:t>
      </w:r>
    </w:p>
    <w:p w14:paraId="118D01D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98C9CC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4_The Field of Psychology Today_Remember_LO 1.3, APA 1.2, 2.4</w:t>
      </w:r>
    </w:p>
    <w:p w14:paraId="52683C7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emerging field of brain imagery in cognitive neuroscience has developed methods, such as MRI, to examine ________.</w:t>
      </w:r>
    </w:p>
    <w:p w14:paraId="03E377F9" w14:textId="77777777" w:rsidR="00A15511" w:rsidRPr="003545A1" w:rsidRDefault="004A527D">
      <w:pPr>
        <w:numPr>
          <w:ilvl w:val="0"/>
          <w:numId w:val="6"/>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mages and activity of the living brain</w:t>
      </w:r>
    </w:p>
    <w:p w14:paraId="487E326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MRI and PET take images of a living brain for analysis.</w:t>
      </w:r>
    </w:p>
    <w:p w14:paraId="2C611E18" w14:textId="77777777" w:rsidR="00A15511" w:rsidRPr="003545A1" w:rsidRDefault="004A527D">
      <w:pPr>
        <w:numPr>
          <w:ilvl w:val="0"/>
          <w:numId w:val="6"/>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biopsies of the brain of a cadaver</w:t>
      </w:r>
    </w:p>
    <w:p w14:paraId="24CC55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Biopsies are not taken by a MRI.</w:t>
      </w:r>
    </w:p>
    <w:p w14:paraId="4E03DC68" w14:textId="77777777" w:rsidR="00A15511" w:rsidRPr="003545A1" w:rsidRDefault="004A527D">
      <w:pPr>
        <w:numPr>
          <w:ilvl w:val="0"/>
          <w:numId w:val="6"/>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select biopsied portions of a brain </w:t>
      </w:r>
    </w:p>
    <w:p w14:paraId="052B5A33" w14:textId="77777777" w:rsidR="00A15511" w:rsidRPr="003545A1" w:rsidRDefault="004A527D">
      <w:pPr>
        <w:numPr>
          <w:ilvl w:val="0"/>
          <w:numId w:val="6"/>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acute time of death in stroke patients</w:t>
      </w:r>
    </w:p>
    <w:p w14:paraId="6B3016E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lastRenderedPageBreak/>
        <w:t>Topic: The Field of Psychology Today</w:t>
      </w:r>
      <w:r w:rsidRPr="003545A1">
        <w:rPr>
          <w:rFonts w:ascii="Times New Roman" w:eastAsia="Times New Roman" w:hAnsi="Times New Roman" w:cs="Times New Roman"/>
          <w:b/>
          <w:sz w:val="20"/>
          <w:szCs w:val="20"/>
        </w:rPr>
        <w:br/>
        <w:t xml:space="preserve">ANS: a, Remember the Facts, LO 1.3 Summarize the basic ideas behind the seven modern perspectives in psychology., (1) </w:t>
      </w:r>
    </w:p>
    <w:p w14:paraId="2EEB03C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 2.4</w:t>
      </w:r>
    </w:p>
    <w:p w14:paraId="08FD4A0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80CD83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5_The Field of Psychology Today_Remember_LO 1.3, APA 1.1, 1.2</w:t>
      </w:r>
    </w:p>
    <w:p w14:paraId="1FD067C4" w14:textId="0A592958"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If you are interested in how </w:t>
      </w:r>
      <w:r w:rsidR="000D1287" w:rsidRPr="003545A1">
        <w:rPr>
          <w:rFonts w:ascii="Times New Roman" w:eastAsia="Times New Roman" w:hAnsi="Times New Roman" w:cs="Times New Roman"/>
          <w:sz w:val="20"/>
          <w:szCs w:val="20"/>
        </w:rPr>
        <w:t xml:space="preserve">social </w:t>
      </w:r>
      <w:r w:rsidRPr="003545A1">
        <w:rPr>
          <w:rFonts w:ascii="Times New Roman" w:eastAsia="Times New Roman" w:hAnsi="Times New Roman" w:cs="Times New Roman"/>
          <w:sz w:val="20"/>
          <w:szCs w:val="20"/>
        </w:rPr>
        <w:t>patterns, beliefs, and customs influence behavior, you are interested in the ________ perspective.</w:t>
      </w:r>
    </w:p>
    <w:p w14:paraId="1929885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behavioral</w:t>
      </w:r>
    </w:p>
    <w:p w14:paraId="695F7B8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sociocultural</w:t>
      </w:r>
    </w:p>
    <w:p w14:paraId="0F126CF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approach focuses on social environment.</w:t>
      </w:r>
    </w:p>
    <w:p w14:paraId="50EB1C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sychodynamic</w:t>
      </w:r>
    </w:p>
    <w:p w14:paraId="66BC622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cognitive</w:t>
      </w:r>
    </w:p>
    <w:p w14:paraId="640E33C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is approach focuses on individual thought processes, not groups of people. </w:t>
      </w:r>
    </w:p>
    <w:p w14:paraId="0FE6442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b, Remember the Facts, LO 1.3 Summarize the basic ideas behind the seven modern perspectives in psychology., (2) </w:t>
      </w:r>
    </w:p>
    <w:p w14:paraId="64E56E2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50BF601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8D5A28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6_The Field of Psychology Today_Apply_LO 1.3, APA 1.1, 1.2</w:t>
      </w:r>
    </w:p>
    <w:p w14:paraId="16C9D969" w14:textId="2FD7424B" w:rsidR="00A15511" w:rsidRPr="003545A1" w:rsidRDefault="000D1287">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Keely</w:t>
      </w:r>
      <w:r w:rsidR="004A527D" w:rsidRPr="003545A1">
        <w:rPr>
          <w:rFonts w:ascii="Times New Roman" w:eastAsia="Times New Roman" w:hAnsi="Times New Roman" w:cs="Times New Roman"/>
          <w:sz w:val="20"/>
          <w:szCs w:val="20"/>
        </w:rPr>
        <w:t xml:space="preserve"> just had her </w:t>
      </w:r>
      <w:r w:rsidRPr="003545A1">
        <w:rPr>
          <w:rFonts w:ascii="Times New Roman" w:eastAsia="Times New Roman" w:hAnsi="Times New Roman" w:cs="Times New Roman"/>
          <w:sz w:val="20"/>
          <w:szCs w:val="20"/>
        </w:rPr>
        <w:t>wallet and phone</w:t>
      </w:r>
      <w:r w:rsidR="004A527D" w:rsidRPr="003545A1">
        <w:rPr>
          <w:rFonts w:ascii="Times New Roman" w:eastAsia="Times New Roman" w:hAnsi="Times New Roman" w:cs="Times New Roman"/>
          <w:sz w:val="20"/>
          <w:szCs w:val="20"/>
        </w:rPr>
        <w:t xml:space="preserve"> stolen while walking down </w:t>
      </w:r>
      <w:r w:rsidRPr="003545A1">
        <w:rPr>
          <w:rFonts w:ascii="Times New Roman" w:eastAsia="Times New Roman" w:hAnsi="Times New Roman" w:cs="Times New Roman"/>
          <w:sz w:val="20"/>
          <w:szCs w:val="20"/>
        </w:rPr>
        <w:t>the very busy Las Vegas strip.</w:t>
      </w:r>
      <w:r w:rsidR="004A527D" w:rsidRPr="003545A1">
        <w:rPr>
          <w:rFonts w:ascii="Times New Roman" w:eastAsia="Times New Roman" w:hAnsi="Times New Roman" w:cs="Times New Roman"/>
          <w:sz w:val="20"/>
          <w:szCs w:val="20"/>
        </w:rPr>
        <w:t xml:space="preserve"> She screamed loudly, and several people looked in her direction, but nobody stopped walking or made an attempt to help. She immediately broke down in tears and trembled for 10 minutes until she could walk to her car. This is an example of ________.</w:t>
      </w:r>
    </w:p>
    <w:p w14:paraId="58A650FB" w14:textId="77777777" w:rsidR="00A15511" w:rsidRPr="003545A1" w:rsidRDefault="004A527D">
      <w:pPr>
        <w:numPr>
          <w:ilvl w:val="0"/>
          <w:numId w:val="11"/>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hAnsi="Times New Roman" w:cs="Times New Roman"/>
        </w:rPr>
      </w:pPr>
      <w:r w:rsidRPr="003545A1">
        <w:rPr>
          <w:rFonts w:ascii="Times New Roman" w:eastAsia="Times New Roman" w:hAnsi="Times New Roman" w:cs="Times New Roman"/>
          <w:sz w:val="20"/>
          <w:szCs w:val="20"/>
        </w:rPr>
        <w:t>democracy</w:t>
      </w:r>
    </w:p>
    <w:p w14:paraId="7F7DA417" w14:textId="77777777" w:rsidR="00A15511" w:rsidRPr="003545A1" w:rsidRDefault="004A527D">
      <w:pPr>
        <w:numPr>
          <w:ilvl w:val="0"/>
          <w:numId w:val="11"/>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hAnsi="Times New Roman" w:cs="Times New Roman"/>
        </w:rPr>
      </w:pPr>
      <w:r w:rsidRPr="003545A1">
        <w:rPr>
          <w:rFonts w:ascii="Times New Roman" w:eastAsia="Times New Roman" w:hAnsi="Times New Roman" w:cs="Times New Roman"/>
          <w:sz w:val="20"/>
          <w:szCs w:val="20"/>
        </w:rPr>
        <w:t>the bystander effect</w:t>
      </w:r>
    </w:p>
    <w:p w14:paraId="120D10A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example would support this concept as nobody immediately helped despite being a heavily populated area.</w:t>
      </w:r>
    </w:p>
    <w:p w14:paraId="1A457C51" w14:textId="77777777" w:rsidR="00A15511" w:rsidRPr="003545A1" w:rsidRDefault="004A527D">
      <w:pPr>
        <w:numPr>
          <w:ilvl w:val="0"/>
          <w:numId w:val="11"/>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hAnsi="Times New Roman" w:cs="Times New Roman"/>
        </w:rPr>
      </w:pPr>
      <w:r w:rsidRPr="003545A1">
        <w:rPr>
          <w:rFonts w:ascii="Times New Roman" w:eastAsia="Times New Roman" w:hAnsi="Times New Roman" w:cs="Times New Roman"/>
          <w:sz w:val="20"/>
          <w:szCs w:val="20"/>
        </w:rPr>
        <w:t>diffusion of effects</w:t>
      </w:r>
    </w:p>
    <w:p w14:paraId="76BEDD2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e diffusion of responsibility could also be a correct answer but not diffusion of effects.</w:t>
      </w:r>
    </w:p>
    <w:p w14:paraId="1336338D" w14:textId="77777777" w:rsidR="00A15511" w:rsidRPr="003545A1" w:rsidRDefault="004A527D">
      <w:pPr>
        <w:numPr>
          <w:ilvl w:val="0"/>
          <w:numId w:val="11"/>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hAnsi="Times New Roman" w:cs="Times New Roman"/>
        </w:rPr>
      </w:pPr>
      <w:r w:rsidRPr="003545A1">
        <w:rPr>
          <w:rFonts w:ascii="Times New Roman" w:eastAsia="Times New Roman" w:hAnsi="Times New Roman" w:cs="Times New Roman"/>
          <w:sz w:val="20"/>
          <w:szCs w:val="20"/>
        </w:rPr>
        <w:t>flaws in the judicial system</w:t>
      </w:r>
    </w:p>
    <w:p w14:paraId="216465B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b, Apply What You Know, LO 1.3 Summarize the basic ideas behind the seven modern perspectives in psychology., (2) </w:t>
      </w:r>
    </w:p>
    <w:p w14:paraId="239FE25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47BC20C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741D94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7_The Field of Psychology Today_Apply_LO 1.3, APA 1.1, 1.2</w:t>
      </w:r>
    </w:p>
    <w:p w14:paraId="5438EC47" w14:textId="70170E16" w:rsidR="00A15511" w:rsidRPr="003545A1" w:rsidRDefault="000D1287">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harlie</w:t>
      </w:r>
      <w:r w:rsidR="004A527D" w:rsidRPr="003545A1">
        <w:rPr>
          <w:rFonts w:ascii="Times New Roman" w:eastAsia="Times New Roman" w:hAnsi="Times New Roman" w:cs="Times New Roman"/>
          <w:sz w:val="20"/>
          <w:szCs w:val="20"/>
        </w:rPr>
        <w:t xml:space="preserve">’s car broke down and smoke started rising from the engine. He felt lucky to have broken down while parked in the center of town during lunch when many people were outside and could help. However, 30 minutes has passed and despite the heavily populated area, nobody has offered assistance. This is an example of the </w:t>
      </w:r>
    </w:p>
    <w:p w14:paraId="26CD532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________.</w:t>
      </w:r>
    </w:p>
    <w:p w14:paraId="2DFD016D" w14:textId="77777777" w:rsidR="00A15511" w:rsidRPr="003545A1" w:rsidRDefault="004A527D">
      <w:pPr>
        <w:numPr>
          <w:ilvl w:val="0"/>
          <w:numId w:val="7"/>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zeitgeist</w:t>
      </w:r>
    </w:p>
    <w:p w14:paraId="5E2C73C9" w14:textId="77777777" w:rsidR="00A15511" w:rsidRPr="003545A1" w:rsidRDefault="004A527D">
      <w:pPr>
        <w:numPr>
          <w:ilvl w:val="0"/>
          <w:numId w:val="7"/>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behaviorist effect</w:t>
      </w:r>
    </w:p>
    <w:p w14:paraId="6A62C0E8" w14:textId="77777777" w:rsidR="00A15511" w:rsidRPr="003545A1" w:rsidRDefault="004A527D">
      <w:pPr>
        <w:numPr>
          <w:ilvl w:val="0"/>
          <w:numId w:val="7"/>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bystander effect</w:t>
      </w:r>
    </w:p>
    <w:p w14:paraId="698F6AC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example would support the example because of the principle of diffusion of responsibility.</w:t>
      </w:r>
    </w:p>
    <w:p w14:paraId="3E006714" w14:textId="77777777" w:rsidR="00A15511" w:rsidRPr="003545A1" w:rsidRDefault="004A527D">
      <w:pPr>
        <w:numPr>
          <w:ilvl w:val="0"/>
          <w:numId w:val="7"/>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self-Serving prophecy</w:t>
      </w:r>
    </w:p>
    <w:p w14:paraId="307F3D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Not discussed in the book.</w:t>
      </w:r>
    </w:p>
    <w:p w14:paraId="1C703C7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c, Apply What You Know, LO 1.3 Summarize the basic ideas behind the seven modern perspectives in psychology., (2) </w:t>
      </w:r>
    </w:p>
    <w:p w14:paraId="18CCCC5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03C906E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21A436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8_The Field of Psychology Today_Analyze_LO 1.3, APA 1.1, 1.2</w:t>
      </w:r>
    </w:p>
    <w:p w14:paraId="54979EF4" w14:textId="51F7A9AB"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In studying the bystander effect, a researcher is interested in looking at differences between prison guards in </w:t>
      </w:r>
      <w:r w:rsidR="00B4258B" w:rsidRPr="003545A1">
        <w:rPr>
          <w:rFonts w:ascii="Times New Roman" w:eastAsia="Times New Roman" w:hAnsi="Times New Roman" w:cs="Times New Roman"/>
          <w:sz w:val="20"/>
          <w:szCs w:val="20"/>
        </w:rPr>
        <w:t>Russia</w:t>
      </w:r>
      <w:r w:rsidRPr="003545A1">
        <w:rPr>
          <w:rFonts w:ascii="Times New Roman" w:eastAsia="Times New Roman" w:hAnsi="Times New Roman" w:cs="Times New Roman"/>
          <w:sz w:val="20"/>
          <w:szCs w:val="20"/>
        </w:rPr>
        <w:t xml:space="preserve"> and the </w:t>
      </w:r>
      <w:r w:rsidR="00B4258B" w:rsidRPr="003545A1">
        <w:rPr>
          <w:rFonts w:ascii="Times New Roman" w:eastAsia="Times New Roman" w:hAnsi="Times New Roman" w:cs="Times New Roman"/>
          <w:sz w:val="20"/>
          <w:szCs w:val="20"/>
        </w:rPr>
        <w:t>Japan</w:t>
      </w:r>
      <w:r w:rsidRPr="003545A1">
        <w:rPr>
          <w:rFonts w:ascii="Times New Roman" w:eastAsia="Times New Roman" w:hAnsi="Times New Roman" w:cs="Times New Roman"/>
          <w:sz w:val="20"/>
          <w:szCs w:val="20"/>
        </w:rPr>
        <w:t>. The researcher is taking a(n) ________ perspective in this cross-cultural study.</w:t>
      </w:r>
    </w:p>
    <w:p w14:paraId="57B9D1C1" w14:textId="77777777" w:rsidR="00A15511" w:rsidRPr="003545A1" w:rsidRDefault="004A527D">
      <w:pPr>
        <w:numPr>
          <w:ilvl w:val="0"/>
          <w:numId w:val="8"/>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Eurocentric </w:t>
      </w:r>
    </w:p>
    <w:p w14:paraId="0EB0AE29" w14:textId="77777777" w:rsidR="00A15511" w:rsidRPr="003545A1" w:rsidRDefault="004A527D">
      <w:pPr>
        <w:numPr>
          <w:ilvl w:val="0"/>
          <w:numId w:val="8"/>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egocentric </w:t>
      </w:r>
    </w:p>
    <w:p w14:paraId="2B161497" w14:textId="77777777" w:rsidR="00A15511" w:rsidRPr="003545A1" w:rsidRDefault="004A527D">
      <w:pPr>
        <w:numPr>
          <w:ilvl w:val="0"/>
          <w:numId w:val="8"/>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culturio </w:t>
      </w:r>
    </w:p>
    <w:p w14:paraId="0920B97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lastRenderedPageBreak/>
        <w:t>Incorrect. This is not a real term or concept discussed in the book.</w:t>
      </w:r>
    </w:p>
    <w:p w14:paraId="47774D63" w14:textId="77777777" w:rsidR="00A15511" w:rsidRPr="003545A1" w:rsidRDefault="004A527D">
      <w:pPr>
        <w:numPr>
          <w:ilvl w:val="0"/>
          <w:numId w:val="8"/>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sociocultural </w:t>
      </w:r>
    </w:p>
    <w:p w14:paraId="46E0BC4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researcher is looking at cultures from a sociocultural perspective.</w:t>
      </w:r>
    </w:p>
    <w:p w14:paraId="36A416E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d, Analyze It, LO 1.3 Summarize the basic ideas behind the seven modern perspectives in psychology., (2) </w:t>
      </w:r>
    </w:p>
    <w:p w14:paraId="500EB83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5FBCEC5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DC3BCD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59_The Field of Psychology Today_Remember_LO 1.3, APA 1.2</w:t>
      </w:r>
    </w:p>
    <w:p w14:paraId="092F776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arley and Latané (1968) believe that the presence of other people in a distressing situation decreased the likelihood that they would receive help due to ________.</w:t>
      </w:r>
    </w:p>
    <w:p w14:paraId="7D040CAB" w14:textId="77777777" w:rsidR="00A15511" w:rsidRPr="003545A1" w:rsidRDefault="004A527D">
      <w:pPr>
        <w:numPr>
          <w:ilvl w:val="0"/>
          <w:numId w:val="9"/>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diffusion of anonymity</w:t>
      </w:r>
    </w:p>
    <w:p w14:paraId="1F66F80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Diffusion of responsibility is the correct choice.</w:t>
      </w:r>
    </w:p>
    <w:p w14:paraId="4C46F558" w14:textId="77777777" w:rsidR="00A15511" w:rsidRPr="003545A1" w:rsidRDefault="004A527D">
      <w:pPr>
        <w:numPr>
          <w:ilvl w:val="0"/>
          <w:numId w:val="9"/>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diffusion of responsibility</w:t>
      </w:r>
    </w:p>
    <w:p w14:paraId="593F1D0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When others are around, individuals have been found to believe that help is not needed and that another person will help.</w:t>
      </w:r>
    </w:p>
    <w:p w14:paraId="6548F971" w14:textId="77777777" w:rsidR="00A15511" w:rsidRPr="003545A1" w:rsidRDefault="004A527D">
      <w:pPr>
        <w:numPr>
          <w:ilvl w:val="0"/>
          <w:numId w:val="9"/>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flaws in laws protecting Good Samaritans</w:t>
      </w:r>
    </w:p>
    <w:p w14:paraId="3B965FD5" w14:textId="77777777" w:rsidR="00A15511" w:rsidRPr="003545A1" w:rsidRDefault="004A527D">
      <w:pPr>
        <w:numPr>
          <w:ilvl w:val="0"/>
          <w:numId w:val="9"/>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imeliness of onset</w:t>
      </w:r>
    </w:p>
    <w:p w14:paraId="12E74AE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b, Remember the Facts, LO 1.3 Summarize the basic ideas behind the seven modern perspectives in psychology., (1)</w:t>
      </w:r>
    </w:p>
    <w:p w14:paraId="4E31D95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96C7CE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200ABF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0_The Field of Psychology Today_Apply_LO 1.3, APA 1.2</w:t>
      </w:r>
    </w:p>
    <w:p w14:paraId="6ED315B3" w14:textId="2534F8AA"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 xml:space="preserve">Professor </w:t>
      </w:r>
      <w:r w:rsidR="00B4258B" w:rsidRPr="003545A1">
        <w:rPr>
          <w:rFonts w:ascii="Times New Roman" w:eastAsia="Times New Roman" w:hAnsi="Times New Roman" w:cs="Times New Roman"/>
          <w:sz w:val="20"/>
          <w:szCs w:val="20"/>
        </w:rPr>
        <w:t>Smith</w:t>
      </w:r>
      <w:r w:rsidRPr="003545A1">
        <w:rPr>
          <w:rFonts w:ascii="Times New Roman" w:eastAsia="Times New Roman" w:hAnsi="Times New Roman" w:cs="Times New Roman"/>
          <w:sz w:val="20"/>
          <w:szCs w:val="20"/>
        </w:rPr>
        <w:t xml:space="preserve"> approaches questions about human behavior from a perspective that emphasizes bodily events and chemicals, such as hormones, associated with behavior. It is most likely that she accepts which of the following psychological approaches?</w:t>
      </w:r>
    </w:p>
    <w:p w14:paraId="32F4597C"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a) biopsychological</w:t>
      </w:r>
    </w:p>
    <w:p w14:paraId="6319B25A"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 xml:space="preserve">Correct. The biopsychological perspective looks at the relationship between body chemistry and behavior. </w:t>
      </w:r>
    </w:p>
    <w:p w14:paraId="6BDC0B66"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b) learning</w:t>
      </w:r>
    </w:p>
    <w:p w14:paraId="73AE26B0"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c) cognitive</w:t>
      </w:r>
    </w:p>
    <w:p w14:paraId="7B0F17A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sociocultural</w:t>
      </w:r>
    </w:p>
    <w:p w14:paraId="0D0B93A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e sociocultural perspective focuses on culture and sociology, not biology. </w:t>
      </w:r>
    </w:p>
    <w:p w14:paraId="102B23E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a, Apply What You Know, LO 1.3 Summarize the basic ideas behind the seven modern perspectives in psychology., (1)   </w:t>
      </w:r>
    </w:p>
    <w:p w14:paraId="22DADBF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135B5B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488707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1_The Field of Psychology Today_Analyze_LO 1.3, APA 1.2</w:t>
      </w:r>
    </w:p>
    <w:p w14:paraId="41504ACB"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The field of biopsychology is part of the larger discipline of ________, which refers to the study of the physical structure, function, and development of the nervous system.</w:t>
      </w:r>
    </w:p>
    <w:p w14:paraId="4052305A"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a) neuroscience</w:t>
      </w:r>
    </w:p>
    <w:p w14:paraId="2C15C809"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This is the proper definition of neuroscience.</w:t>
      </w:r>
    </w:p>
    <w:p w14:paraId="5AA7C4DB"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b) behavioral genetics</w:t>
      </w:r>
    </w:p>
    <w:p w14:paraId="7137D940"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 xml:space="preserve">    c) sociobiology</w:t>
      </w:r>
    </w:p>
    <w:p w14:paraId="0696685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medicine</w:t>
      </w:r>
    </w:p>
    <w:p w14:paraId="532D56E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e field of medicine is related to biopsychology, but this is not the best answer.</w:t>
      </w:r>
    </w:p>
    <w:p w14:paraId="0D6C97F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a, Analyze It, LO 1.3 Summarize the basic ideas behind the seven modern perspectives in psychology., (2)   </w:t>
      </w:r>
    </w:p>
    <w:p w14:paraId="1A0EBEB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2B7401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B232C8B"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2_The Field of Psychology Today_Apply_LO 1.3, APA 1.2</w:t>
      </w:r>
    </w:p>
    <w:p w14:paraId="5F709714" w14:textId="69094928"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Dr. </w:t>
      </w:r>
      <w:r w:rsidR="00B4258B" w:rsidRPr="003545A1">
        <w:rPr>
          <w:rFonts w:ascii="Times New Roman" w:eastAsia="Times New Roman" w:hAnsi="Times New Roman" w:cs="Times New Roman"/>
          <w:sz w:val="20"/>
          <w:szCs w:val="20"/>
        </w:rPr>
        <w:t>Lee</w:t>
      </w:r>
      <w:r w:rsidRPr="003545A1">
        <w:rPr>
          <w:rFonts w:ascii="Times New Roman" w:eastAsia="Times New Roman" w:hAnsi="Times New Roman" w:cs="Times New Roman"/>
          <w:sz w:val="20"/>
          <w:szCs w:val="20"/>
        </w:rPr>
        <w:t xml:space="preserve"> is a psychologist who tries to understand how people select their </w:t>
      </w:r>
      <w:r w:rsidR="00B4258B" w:rsidRPr="003545A1">
        <w:rPr>
          <w:rFonts w:ascii="Times New Roman" w:eastAsia="Times New Roman" w:hAnsi="Times New Roman" w:cs="Times New Roman"/>
          <w:sz w:val="20"/>
          <w:szCs w:val="20"/>
        </w:rPr>
        <w:t>spouses</w:t>
      </w:r>
      <w:r w:rsidRPr="003545A1">
        <w:rPr>
          <w:rFonts w:ascii="Times New Roman" w:eastAsia="Times New Roman" w:hAnsi="Times New Roman" w:cs="Times New Roman"/>
          <w:sz w:val="20"/>
          <w:szCs w:val="20"/>
        </w:rPr>
        <w:t>. She must be a(n) ________.</w:t>
      </w:r>
    </w:p>
    <w:p w14:paraId="7D60B82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behavioral psychologist</w:t>
      </w:r>
    </w:p>
    <w:p w14:paraId="02857A8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cognitive psychologist</w:t>
      </w:r>
    </w:p>
    <w:p w14:paraId="55B93B2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evolutionary psychologist</w:t>
      </w:r>
    </w:p>
    <w:p w14:paraId="3E1FC31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Evolutionary psychologists look at how human mate selection evolved.</w:t>
      </w:r>
    </w:p>
    <w:p w14:paraId="638BBAA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lastRenderedPageBreak/>
        <w:tab/>
        <w:t>d) biopsychological psychologist</w:t>
      </w:r>
    </w:p>
    <w:p w14:paraId="02851B4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Mate preference is an evolutionary issue.</w:t>
      </w:r>
    </w:p>
    <w:p w14:paraId="477313A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c, Apply What You Know, LO 1.3 Summarize the basic ideas behind the seven modern perspectives in psychology., (3) </w:t>
      </w:r>
    </w:p>
    <w:p w14:paraId="24C5F0B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8B0A7C5" w14:textId="77777777" w:rsidR="00A15511" w:rsidRPr="003545A1" w:rsidRDefault="00A15511">
      <w:pPr>
        <w:rPr>
          <w:rFonts w:ascii="Times New Roman" w:hAnsi="Times New Roman" w:cs="Times New Roman"/>
        </w:rPr>
      </w:pPr>
    </w:p>
    <w:p w14:paraId="0C21241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3_The Field of Psychology Today_Understand_LO 1.3, APA 1.2</w:t>
      </w:r>
    </w:p>
    <w:p w14:paraId="6E72FD18"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Evolutionary psychology might suggest that certain cognitive strategies and goals are built into the brain because:</w:t>
      </w:r>
    </w:p>
    <w:p w14:paraId="4C646107"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they help humans adapt to their natural environment.</w:t>
      </w:r>
    </w:p>
    <w:p w14:paraId="41EB252E" w14:textId="77777777" w:rsidR="00A15511" w:rsidRPr="003545A1" w:rsidRDefault="004A527D">
      <w:pPr>
        <w:tabs>
          <w:tab w:val="left" w:pos="900"/>
        </w:tabs>
        <w:rPr>
          <w:rFonts w:ascii="Times New Roman" w:hAnsi="Times New Roman" w:cs="Times New Roman"/>
        </w:rPr>
      </w:pPr>
      <w:r w:rsidRPr="003545A1">
        <w:rPr>
          <w:rFonts w:ascii="Times New Roman" w:eastAsia="Times New Roman" w:hAnsi="Times New Roman" w:cs="Times New Roman"/>
          <w:i/>
          <w:sz w:val="20"/>
          <w:szCs w:val="20"/>
        </w:rPr>
        <w:t>Correct. Adaptation and survival are the basic tenets of evolutionary theory.</w:t>
      </w:r>
    </w:p>
    <w:p w14:paraId="74FE352B"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human brains are similar to the brains of the higher primates.</w:t>
      </w:r>
    </w:p>
    <w:p w14:paraId="574A9C32"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they are the result of learning that has taken place over many centuries.</w:t>
      </w:r>
    </w:p>
    <w:p w14:paraId="64570174" w14:textId="77777777" w:rsidR="00A15511" w:rsidRPr="003545A1" w:rsidRDefault="004A527D">
      <w:pPr>
        <w:tabs>
          <w:tab w:val="left" w:pos="900"/>
        </w:tabs>
        <w:rPr>
          <w:rFonts w:ascii="Times New Roman" w:hAnsi="Times New Roman" w:cs="Times New Roman"/>
        </w:rPr>
      </w:pPr>
      <w:r w:rsidRPr="003545A1">
        <w:rPr>
          <w:rFonts w:ascii="Times New Roman" w:eastAsia="Times New Roman" w:hAnsi="Times New Roman" w:cs="Times New Roman"/>
          <w:i/>
          <w:sz w:val="20"/>
          <w:szCs w:val="20"/>
        </w:rPr>
        <w:t>Incorrect. In fact, evolutionary theory does not allow for the idea that learned behaviors can become genetically passed from generation to generation.</w:t>
      </w:r>
    </w:p>
    <w:p w14:paraId="78DFB06E"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they are the result of memories we have inherited from our ancestors.</w:t>
      </w:r>
    </w:p>
    <w:p w14:paraId="38805E61"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a, Understand the Concepts, LO 1.3 Summarize the basic ideas behind the seven modern perspectives in psychology., (3) </w:t>
      </w:r>
    </w:p>
    <w:p w14:paraId="2FB170C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5413FD7" w14:textId="77777777" w:rsidR="00A15511" w:rsidRPr="003545A1" w:rsidRDefault="00A15511">
      <w:pPr>
        <w:tabs>
          <w:tab w:val="left" w:pos="360"/>
        </w:tabs>
        <w:rPr>
          <w:rFonts w:ascii="Times New Roman" w:hAnsi="Times New Roman" w:cs="Times New Roman"/>
        </w:rPr>
      </w:pPr>
    </w:p>
    <w:p w14:paraId="733AED0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4_The Field of Psychology Today_Analyze_LO 1.3, APA 1.2</w:t>
      </w:r>
    </w:p>
    <w:p w14:paraId="36A3074C"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Dr. Jones probably agrees with the ________ theory of psychology, since he contends that humans are intelligent species due to the fact that intelligence gives us an advantage in the natural world.</w:t>
      </w:r>
    </w:p>
    <w:p w14:paraId="275BB079"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psychoanalytic</w:t>
      </w:r>
    </w:p>
    <w:p w14:paraId="038DDED6"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behavioral</w:t>
      </w:r>
    </w:p>
    <w:p w14:paraId="74AA7927"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cognitive</w:t>
      </w:r>
    </w:p>
    <w:p w14:paraId="4AF6BCF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Cognitive psychology does not address concepts like advantages in the natural world. The best answer to this question is evolutionary psychology.</w:t>
      </w:r>
    </w:p>
    <w:p w14:paraId="76BC0381"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evolutionary</w:t>
      </w:r>
    </w:p>
    <w:p w14:paraId="25DF5969"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Survival advantage is a basic premise of evolutionary psychology.</w:t>
      </w:r>
    </w:p>
    <w:p w14:paraId="0475DA34"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d, Analyze It,  LO 1.3 Summarize the basic ideas behind the seven modern perspectives in psychology., (3) </w:t>
      </w:r>
    </w:p>
    <w:p w14:paraId="3840B43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254D713A" w14:textId="77777777" w:rsidR="00A15511" w:rsidRPr="003545A1" w:rsidRDefault="00A15511">
      <w:pPr>
        <w:tabs>
          <w:tab w:val="left" w:pos="360"/>
        </w:tabs>
        <w:rPr>
          <w:rFonts w:ascii="Times New Roman" w:hAnsi="Times New Roman" w:cs="Times New Roman"/>
        </w:rPr>
      </w:pPr>
    </w:p>
    <w:p w14:paraId="7B377640" w14:textId="77777777" w:rsidR="00AC27EC" w:rsidRPr="003545A1" w:rsidRDefault="00AC27EC"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eastAsia="Times New Roman" w:hAnsi="Times New Roman" w:cs="Times New Roman"/>
          <w:b/>
        </w:rPr>
      </w:pPr>
    </w:p>
    <w:p w14:paraId="26FD851B" w14:textId="6572ABD8"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rPr>
        <w:t>Psychological Professionals and Areas of Specialization</w:t>
      </w:r>
    </w:p>
    <w:p w14:paraId="66E817C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0E5054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4</w:t>
      </w:r>
      <w:r w:rsidRPr="003545A1">
        <w:rPr>
          <w:rFonts w:ascii="Times New Roman" w:eastAsia="Times New Roman" w:hAnsi="Times New Roman" w:cs="Times New Roman"/>
          <w:sz w:val="20"/>
          <w:szCs w:val="20"/>
        </w:rPr>
        <w:t xml:space="preserve"> - Differentiate between the various types of professionals within the field of psychology.</w:t>
      </w:r>
    </w:p>
    <w:p w14:paraId="1D07984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768E96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5_The Field of Psychology Today_Remember_LO 1.4, APA 1.1</w:t>
      </w:r>
    </w:p>
    <w:p w14:paraId="1ECDFA1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tatements is correct?</w:t>
      </w:r>
    </w:p>
    <w:p w14:paraId="5EFF311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A psychologist has no medical training.</w:t>
      </w:r>
    </w:p>
    <w:p w14:paraId="7F0C4F0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Psychologists do not go to medical school; they go to graduate school.</w:t>
      </w:r>
    </w:p>
    <w:p w14:paraId="16406E1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A psychiatrist generally goes to graduate school, not medical school.</w:t>
      </w:r>
    </w:p>
    <w:p w14:paraId="40CBA11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sychiatric social workers can prescribe medication.</w:t>
      </w:r>
    </w:p>
    <w:p w14:paraId="5EF01FE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Although the word </w:t>
      </w:r>
      <w:r w:rsidRPr="003545A1">
        <w:rPr>
          <w:rFonts w:ascii="Times New Roman" w:eastAsia="Times New Roman" w:hAnsi="Times New Roman" w:cs="Times New Roman"/>
          <w:sz w:val="20"/>
          <w:szCs w:val="20"/>
        </w:rPr>
        <w:t>psychiatric</w:t>
      </w:r>
      <w:r w:rsidRPr="003545A1">
        <w:rPr>
          <w:rFonts w:ascii="Times New Roman" w:eastAsia="Times New Roman" w:hAnsi="Times New Roman" w:cs="Times New Roman"/>
          <w:i/>
          <w:sz w:val="20"/>
          <w:szCs w:val="20"/>
        </w:rPr>
        <w:t xml:space="preserve"> is in their title, they cannot prescribe medication since they don’t go to medical school.</w:t>
      </w:r>
    </w:p>
    <w:p w14:paraId="3D041F3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An M.D. and a Ph.D. are pretty much the same thing.</w:t>
      </w:r>
    </w:p>
    <w:p w14:paraId="622E02A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a, Remember the Facts, LO 1.4 Differentiate between the various types of professionals within the field of psychology., (1)</w:t>
      </w:r>
    </w:p>
    <w:p w14:paraId="1A27B42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22      a= 22  b=35  c= 36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00380C7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0142530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878C0D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6_The Field of Psychology Today_Apply_LO 1.4, APA 1.1</w:t>
      </w:r>
    </w:p>
    <w:p w14:paraId="7B8AB2E8" w14:textId="799A41DD"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 xml:space="preserve">Dr. </w:t>
      </w:r>
      <w:r w:rsidR="00B4258B" w:rsidRPr="003545A1">
        <w:rPr>
          <w:rFonts w:ascii="Times New Roman" w:eastAsia="Times New Roman" w:hAnsi="Times New Roman" w:cs="Times New Roman"/>
          <w:sz w:val="20"/>
          <w:szCs w:val="20"/>
        </w:rPr>
        <w:t>Woods</w:t>
      </w:r>
      <w:r w:rsidRPr="003545A1">
        <w:rPr>
          <w:rFonts w:ascii="Times New Roman" w:eastAsia="Times New Roman" w:hAnsi="Times New Roman" w:cs="Times New Roman"/>
          <w:sz w:val="20"/>
          <w:szCs w:val="20"/>
        </w:rPr>
        <w:t xml:space="preserve"> has been treating a child with </w:t>
      </w:r>
      <w:r w:rsidR="004B69A4" w:rsidRPr="003545A1">
        <w:rPr>
          <w:rFonts w:ascii="Times New Roman" w:eastAsia="Times New Roman" w:hAnsi="Times New Roman" w:cs="Times New Roman"/>
          <w:sz w:val="20"/>
          <w:szCs w:val="20"/>
        </w:rPr>
        <w:t>ADHD</w:t>
      </w:r>
      <w:r w:rsidRPr="003545A1">
        <w:rPr>
          <w:rFonts w:ascii="Times New Roman" w:eastAsia="Times New Roman" w:hAnsi="Times New Roman" w:cs="Times New Roman"/>
          <w:sz w:val="20"/>
          <w:szCs w:val="20"/>
        </w:rPr>
        <w:t xml:space="preserve">. She decides to write a prescription for </w:t>
      </w:r>
      <w:r w:rsidR="004B69A4" w:rsidRPr="003545A1">
        <w:rPr>
          <w:rFonts w:ascii="Times New Roman" w:eastAsia="Times New Roman" w:hAnsi="Times New Roman" w:cs="Times New Roman"/>
          <w:sz w:val="20"/>
          <w:szCs w:val="20"/>
        </w:rPr>
        <w:t>Concerta</w:t>
      </w:r>
      <w:r w:rsidRPr="003545A1">
        <w:rPr>
          <w:rFonts w:ascii="Times New Roman" w:eastAsia="Times New Roman" w:hAnsi="Times New Roman" w:cs="Times New Roman"/>
          <w:sz w:val="20"/>
          <w:szCs w:val="20"/>
        </w:rPr>
        <w:t xml:space="preserve">. Given this </w:t>
      </w:r>
      <w:r w:rsidRPr="003545A1">
        <w:rPr>
          <w:rFonts w:ascii="Times New Roman" w:eastAsia="Times New Roman" w:hAnsi="Times New Roman" w:cs="Times New Roman"/>
          <w:sz w:val="20"/>
          <w:szCs w:val="20"/>
        </w:rPr>
        <w:lastRenderedPageBreak/>
        <w:t xml:space="preserve">information, it is most likely that Dr. </w:t>
      </w:r>
      <w:r w:rsidR="004B69A4" w:rsidRPr="003545A1">
        <w:rPr>
          <w:rFonts w:ascii="Times New Roman" w:eastAsia="Times New Roman" w:hAnsi="Times New Roman" w:cs="Times New Roman"/>
          <w:sz w:val="20"/>
          <w:szCs w:val="20"/>
        </w:rPr>
        <w:t>Woods</w:t>
      </w:r>
      <w:r w:rsidRPr="003545A1">
        <w:rPr>
          <w:rFonts w:ascii="Times New Roman" w:eastAsia="Times New Roman" w:hAnsi="Times New Roman" w:cs="Times New Roman"/>
          <w:sz w:val="20"/>
          <w:szCs w:val="20"/>
        </w:rPr>
        <w:t xml:space="preserve"> is a ________.</w:t>
      </w:r>
    </w:p>
    <w:p w14:paraId="12FE79A7"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psychiatrist</w:t>
      </w:r>
    </w:p>
    <w:p w14:paraId="478DA973"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Psychiatrists are medical doctors and can write prescriptions. </w:t>
      </w:r>
    </w:p>
    <w:p w14:paraId="20AA79F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psychoanalyst</w:t>
      </w:r>
    </w:p>
    <w:p w14:paraId="4714F23C"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humanistic psychologist</w:t>
      </w:r>
    </w:p>
    <w:p w14:paraId="099DBFEB" w14:textId="2DDDABC1"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This type of psychologist would never write a prescription for </w:t>
      </w:r>
      <w:r w:rsidR="004B69A4" w:rsidRPr="003545A1">
        <w:rPr>
          <w:rFonts w:ascii="Times New Roman" w:eastAsia="Times New Roman" w:hAnsi="Times New Roman" w:cs="Times New Roman"/>
          <w:i/>
          <w:sz w:val="20"/>
          <w:szCs w:val="20"/>
        </w:rPr>
        <w:t>Concerta</w:t>
      </w:r>
      <w:r w:rsidRPr="003545A1">
        <w:rPr>
          <w:rFonts w:ascii="Times New Roman" w:eastAsia="Times New Roman" w:hAnsi="Times New Roman" w:cs="Times New Roman"/>
          <w:i/>
          <w:sz w:val="20"/>
          <w:szCs w:val="20"/>
        </w:rPr>
        <w:t>.</w:t>
      </w:r>
    </w:p>
    <w:p w14:paraId="03D83EDD" w14:textId="77777777" w:rsidR="00A15511" w:rsidRPr="003545A1" w:rsidRDefault="004A527D">
      <w:pPr>
        <w:tabs>
          <w:tab w:val="left" w:pos="0"/>
          <w:tab w:val="left" w:pos="60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school psychologist</w:t>
      </w:r>
    </w:p>
    <w:p w14:paraId="19F0695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a, Apply What You Know, LO 1.4 Differentiate between the various types of professionals within the field of psychology., (2)</w:t>
      </w:r>
    </w:p>
    <w:p w14:paraId="2874A049" w14:textId="6AC920F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1D35EA10" w14:textId="77777777" w:rsidR="00A15511" w:rsidRPr="003545A1" w:rsidRDefault="00A15511">
      <w:pPr>
        <w:rPr>
          <w:rFonts w:ascii="Times New Roman" w:hAnsi="Times New Roman" w:cs="Times New Roman"/>
        </w:rPr>
      </w:pPr>
    </w:p>
    <w:p w14:paraId="38611D9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7_The Field of Psychology Today_Apply_LO 1.4, APA 1.1</w:t>
      </w:r>
    </w:p>
    <w:p w14:paraId="00B9D38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erson who has suffered a major stroke and is now experiencing severe personality problems because of the damage would BEST be advised to see a ________.</w:t>
      </w:r>
    </w:p>
    <w:p w14:paraId="73F56E95"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a) psychiatrist</w:t>
      </w:r>
    </w:p>
    <w:p w14:paraId="29A04A5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A psychiatrist has a medical degree, and the problem appears to be a medical one. </w:t>
      </w:r>
    </w:p>
    <w:p w14:paraId="05507C2B"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       </w:t>
      </w:r>
      <w:r w:rsidRPr="003545A1">
        <w:rPr>
          <w:rFonts w:ascii="Times New Roman" w:eastAsia="Times New Roman" w:hAnsi="Times New Roman" w:cs="Times New Roman"/>
          <w:i/>
          <w:sz w:val="20"/>
          <w:szCs w:val="20"/>
        </w:rPr>
        <w:tab/>
      </w:r>
      <w:r w:rsidRPr="003545A1">
        <w:rPr>
          <w:rFonts w:ascii="Times New Roman" w:eastAsia="Times New Roman" w:hAnsi="Times New Roman" w:cs="Times New Roman"/>
          <w:sz w:val="20"/>
          <w:szCs w:val="20"/>
        </w:rPr>
        <w:t xml:space="preserve">b) cognitive psychologist </w:t>
      </w:r>
    </w:p>
    <w:p w14:paraId="7BB83690"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c) psychiatric social worker</w:t>
      </w:r>
    </w:p>
    <w:p w14:paraId="65123450"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Social workers have no medical training.</w:t>
      </w:r>
    </w:p>
    <w:p w14:paraId="066DC09A" w14:textId="77777777" w:rsidR="00A15511" w:rsidRPr="003545A1" w:rsidRDefault="004A527D">
      <w:pPr>
        <w:tabs>
          <w:tab w:val="left" w:pos="0"/>
          <w:tab w:val="left" w:pos="60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d) psychologist</w:t>
      </w:r>
    </w:p>
    <w:p w14:paraId="3B8277C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a, Apply What You Know, LO 1.4 Differentiate between the various types of professionals within the field of psychology., (3)</w:t>
      </w:r>
    </w:p>
    <w:p w14:paraId="173946F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37      a= 37  b= 37  c= 5  d= 2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7</w:t>
      </w:r>
    </w:p>
    <w:p w14:paraId="0B63298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763CC65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4917DC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8_The Field of Psychology Today_Apply_LO 1.4, APA 1.1</w:t>
      </w:r>
    </w:p>
    <w:p w14:paraId="2C9204B2" w14:textId="242189ED" w:rsidR="00A15511" w:rsidRPr="003545A1" w:rsidRDefault="00D656D8">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Kyler</w:t>
      </w:r>
      <w:r w:rsidR="004A527D" w:rsidRPr="003545A1">
        <w:rPr>
          <w:rFonts w:ascii="Times New Roman" w:eastAsia="Times New Roman" w:hAnsi="Times New Roman" w:cs="Times New Roman"/>
          <w:sz w:val="20"/>
          <w:szCs w:val="20"/>
        </w:rPr>
        <w:t xml:space="preserve"> has a master’s degree and is interested in working on </w:t>
      </w:r>
      <w:r w:rsidR="009120EA" w:rsidRPr="003545A1">
        <w:rPr>
          <w:rFonts w:ascii="Times New Roman" w:eastAsia="Times New Roman" w:hAnsi="Times New Roman" w:cs="Times New Roman"/>
          <w:sz w:val="20"/>
          <w:szCs w:val="20"/>
        </w:rPr>
        <w:t>issues surrounding single parents</w:t>
      </w:r>
      <w:r w:rsidR="004A527D" w:rsidRPr="003545A1">
        <w:rPr>
          <w:rFonts w:ascii="Times New Roman" w:eastAsia="Times New Roman" w:hAnsi="Times New Roman" w:cs="Times New Roman"/>
          <w:sz w:val="20"/>
          <w:szCs w:val="20"/>
        </w:rPr>
        <w:t xml:space="preserve">. What type of professional is </w:t>
      </w:r>
      <w:r w:rsidR="009120EA" w:rsidRPr="003545A1">
        <w:rPr>
          <w:rFonts w:ascii="Times New Roman" w:eastAsia="Times New Roman" w:hAnsi="Times New Roman" w:cs="Times New Roman"/>
          <w:sz w:val="20"/>
          <w:szCs w:val="20"/>
        </w:rPr>
        <w:t>Kyler</w:t>
      </w:r>
      <w:r w:rsidR="004A527D" w:rsidRPr="003545A1">
        <w:rPr>
          <w:rFonts w:ascii="Times New Roman" w:eastAsia="Times New Roman" w:hAnsi="Times New Roman" w:cs="Times New Roman"/>
          <w:sz w:val="20"/>
          <w:szCs w:val="20"/>
        </w:rPr>
        <w:t xml:space="preserve"> most likely to become?</w:t>
      </w:r>
    </w:p>
    <w:p w14:paraId="78CAE14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educational psychologist</w:t>
      </w:r>
    </w:p>
    <w:p w14:paraId="1A30441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psychiatrist</w:t>
      </w:r>
    </w:p>
    <w:p w14:paraId="48B2141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school psychologist</w:t>
      </w:r>
    </w:p>
    <w:p w14:paraId="72B933A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A school psychologist would focus on educational issues, not on poverty.</w:t>
      </w:r>
    </w:p>
    <w:p w14:paraId="45FF9F8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psychiatric social worker</w:t>
      </w:r>
    </w:p>
    <w:p w14:paraId="7A98D73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A psychiatric social worker usually has a master’s in social work and focuses on social issues, such as poverty. </w:t>
      </w:r>
    </w:p>
    <w:p w14:paraId="5486120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 xml:space="preserve">ANS: d, Apply What You Know, LO 1.4 Differentiate between the various types of professionals within the field of psychology., (2) </w:t>
      </w:r>
    </w:p>
    <w:p w14:paraId="366E92D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4B0475C8"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5276987"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69_The Field of Psychology Today_Apply_LO 1.4, APA 1.1</w:t>
      </w:r>
    </w:p>
    <w:p w14:paraId="54081AC9" w14:textId="69E342AC" w:rsidR="00A15511" w:rsidRPr="003545A1" w:rsidRDefault="009120EA">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ammy lives</w:t>
      </w:r>
      <w:r w:rsidR="004A527D" w:rsidRPr="003545A1">
        <w:rPr>
          <w:rFonts w:ascii="Times New Roman" w:eastAsia="Times New Roman" w:hAnsi="Times New Roman" w:cs="Times New Roman"/>
          <w:sz w:val="20"/>
          <w:szCs w:val="20"/>
        </w:rPr>
        <w:t xml:space="preserve"> in a project in a poor section of the city. She has addiction issues and just lost custody of her three children. What type of mental health professional is most likely to get involved in </w:t>
      </w:r>
      <w:r w:rsidRPr="003545A1">
        <w:rPr>
          <w:rFonts w:ascii="Times New Roman" w:eastAsia="Times New Roman" w:hAnsi="Times New Roman" w:cs="Times New Roman"/>
          <w:sz w:val="20"/>
          <w:szCs w:val="20"/>
        </w:rPr>
        <w:t>Tammy</w:t>
      </w:r>
      <w:r w:rsidR="004A527D" w:rsidRPr="003545A1">
        <w:rPr>
          <w:rFonts w:ascii="Times New Roman" w:eastAsia="Times New Roman" w:hAnsi="Times New Roman" w:cs="Times New Roman"/>
          <w:sz w:val="20"/>
          <w:szCs w:val="20"/>
        </w:rPr>
        <w:t>’s situation?</w:t>
      </w:r>
    </w:p>
    <w:p w14:paraId="55F87A7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educational psychologist</w:t>
      </w:r>
    </w:p>
    <w:p w14:paraId="387E30B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psychiatrist</w:t>
      </w:r>
    </w:p>
    <w:p w14:paraId="5C1EE8D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A psychiatrist focuses on issues that are severe and often require medical training.</w:t>
      </w:r>
    </w:p>
    <w:p w14:paraId="28D85C1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sychiatric social worker</w:t>
      </w:r>
    </w:p>
    <w:p w14:paraId="0F510D1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A psychiatric social worker works with people in conditions of poverty or other types of environmental situations leading to mental disorder.</w:t>
      </w:r>
    </w:p>
    <w:p w14:paraId="336ECF3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counselor</w:t>
      </w:r>
    </w:p>
    <w:p w14:paraId="3D1057D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c, Apply What You Know, LO 1.4 Differentiate between the various types of professionals within the field of psychology., (2)</w:t>
      </w:r>
    </w:p>
    <w:p w14:paraId="3707557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2F664EB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2E744F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0_The Field of Psychology Today_Apply_LO 1.4, APA 1.1</w:t>
      </w:r>
    </w:p>
    <w:p w14:paraId="7D4E4458" w14:textId="4E81A15E"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lastRenderedPageBreak/>
        <w:t xml:space="preserve">The class is playing a game of </w:t>
      </w:r>
      <w:r w:rsidRPr="003545A1">
        <w:rPr>
          <w:rFonts w:ascii="Times New Roman" w:eastAsia="Times New Roman" w:hAnsi="Times New Roman" w:cs="Times New Roman"/>
          <w:i/>
          <w:sz w:val="20"/>
          <w:szCs w:val="20"/>
        </w:rPr>
        <w:t>Jeopardy!</w:t>
      </w:r>
      <w:r w:rsidRPr="003545A1">
        <w:rPr>
          <w:rFonts w:ascii="Times New Roman" w:eastAsia="Times New Roman" w:hAnsi="Times New Roman" w:cs="Times New Roman"/>
          <w:sz w:val="20"/>
          <w:szCs w:val="20"/>
        </w:rPr>
        <w:t xml:space="preserve"> and it is your turn. “I’ll take </w:t>
      </w:r>
      <w:r w:rsidR="009120EA" w:rsidRPr="003545A1">
        <w:rPr>
          <w:rFonts w:ascii="Times New Roman" w:eastAsia="Times New Roman" w:hAnsi="Times New Roman" w:cs="Times New Roman"/>
          <w:sz w:val="20"/>
          <w:szCs w:val="20"/>
        </w:rPr>
        <w:t>Psychology Professionals</w:t>
      </w:r>
      <w:r w:rsidRPr="003545A1">
        <w:rPr>
          <w:rFonts w:ascii="Times New Roman" w:eastAsia="Times New Roman" w:hAnsi="Times New Roman" w:cs="Times New Roman"/>
          <w:sz w:val="20"/>
          <w:szCs w:val="20"/>
        </w:rPr>
        <w:t xml:space="preserve"> for $300.” The revealed answer is, “These psychological professionals work with situations in which environmental conditions may have an impact on mental health.” Just before the buzzer sounds, what will you say?</w:t>
      </w:r>
    </w:p>
    <w:p w14:paraId="3EA0EB2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hat is a neuropsychologist?”</w:t>
      </w:r>
    </w:p>
    <w:p w14:paraId="3E69A8B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ese psychologists work on brain issues. </w:t>
      </w:r>
    </w:p>
    <w:p w14:paraId="7679FF6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What is a forensic psychologist?”</w:t>
      </w:r>
    </w:p>
    <w:p w14:paraId="414899A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c) “What is a psychiatric social worker?” </w:t>
      </w:r>
    </w:p>
    <w:p w14:paraId="193B067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Psychiatric social workers work with people in conditions of poverty or other types of environmental situations leading to mental disorder.</w:t>
      </w:r>
    </w:p>
    <w:p w14:paraId="0873CD9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What is a developmental psychologist?”</w:t>
      </w:r>
    </w:p>
    <w:p w14:paraId="5DA1C7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c, Apply What You Know, LO 1.4 Differentiate between the various types of professionals within the field of psychology., (2)</w:t>
      </w:r>
    </w:p>
    <w:p w14:paraId="2281CAA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6847C2FA" w14:textId="77777777" w:rsidR="00A15511" w:rsidRPr="003545A1" w:rsidRDefault="00A15511">
      <w:pPr>
        <w:widowControl w:val="0"/>
        <w:ind w:left="720" w:hanging="720"/>
        <w:rPr>
          <w:rFonts w:ascii="Times New Roman" w:hAnsi="Times New Roman" w:cs="Times New Roman"/>
        </w:rPr>
      </w:pPr>
    </w:p>
    <w:p w14:paraId="240FE303"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1_The Field of Psychology Today_Apply_LO 1.4, APA 1.1</w:t>
      </w:r>
    </w:p>
    <w:p w14:paraId="1084BD0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On a television talk show, an actor describes the symptoms of anxiety he has been experiencing. He reports that the severity of the symptoms has decreased since he has been taking a drug prescribed by his therapist back in Hollywood. You conclude that the actor’s therapist is probably a ________.</w:t>
      </w:r>
    </w:p>
    <w:p w14:paraId="4F54DF08" w14:textId="5E1867AB"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w:t>
      </w:r>
      <w:r w:rsidR="009120EA" w:rsidRPr="003545A1">
        <w:rPr>
          <w:rFonts w:ascii="Times New Roman" w:eastAsia="Times New Roman" w:hAnsi="Times New Roman" w:cs="Times New Roman"/>
          <w:sz w:val="20"/>
          <w:szCs w:val="20"/>
        </w:rPr>
        <w:t>orthodontist</w:t>
      </w:r>
      <w:r w:rsidRPr="003545A1">
        <w:rPr>
          <w:rFonts w:ascii="Times New Roman" w:eastAsia="Times New Roman" w:hAnsi="Times New Roman" w:cs="Times New Roman"/>
          <w:sz w:val="20"/>
          <w:szCs w:val="20"/>
        </w:rPr>
        <w:t xml:space="preserve">     </w:t>
      </w:r>
    </w:p>
    <w:p w14:paraId="05FD0AC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b) psychiatrist  </w:t>
      </w:r>
    </w:p>
    <w:p w14:paraId="57942C9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Prescribing drugs is usually done by a psychiatrist (except in some states).</w:t>
      </w:r>
    </w:p>
    <w:p w14:paraId="6A7FA00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c) clinical psychologist   </w:t>
      </w:r>
    </w:p>
    <w:p w14:paraId="3D2C14F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For the most part, clinical psychologists cannot write prescriptions. </w:t>
      </w:r>
    </w:p>
    <w:p w14:paraId="5F2C7C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counseling psychologist </w:t>
      </w:r>
    </w:p>
    <w:p w14:paraId="48A88D0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r w:rsidRPr="003545A1">
        <w:rPr>
          <w:rFonts w:ascii="Times New Roman" w:eastAsia="Times New Roman" w:hAnsi="Times New Roman" w:cs="Times New Roman"/>
          <w:b/>
          <w:sz w:val="20"/>
          <w:szCs w:val="20"/>
        </w:rPr>
        <w:br/>
        <w:t>ANS: b, Apply What You Know, LO 1.5 Recall the five steps of the scientific approach., (2)</w:t>
      </w:r>
    </w:p>
    <w:p w14:paraId="09EE94E4" w14:textId="0BCFE075"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p>
    <w:p w14:paraId="20D2B59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FDFF878" w14:textId="77777777" w:rsidR="00AC27EC" w:rsidRPr="003545A1" w:rsidRDefault="00AC27EC"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eastAsia="Times New Roman" w:hAnsi="Times New Roman" w:cs="Times New Roman"/>
          <w:b/>
          <w:sz w:val="24"/>
          <w:szCs w:val="24"/>
        </w:rPr>
      </w:pPr>
    </w:p>
    <w:p w14:paraId="4E8C1AC5" w14:textId="0A60D535"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4"/>
          <w:szCs w:val="24"/>
        </w:rPr>
        <w:t>Scientific Research</w:t>
      </w:r>
    </w:p>
    <w:p w14:paraId="6FEBE00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6FDDB3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rPr>
        <w:t>The Scientific Approach</w:t>
      </w:r>
    </w:p>
    <w:p w14:paraId="13D0684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D3D8A0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5</w:t>
      </w:r>
      <w:r w:rsidRPr="003545A1">
        <w:rPr>
          <w:rFonts w:ascii="Times New Roman" w:eastAsia="Times New Roman" w:hAnsi="Times New Roman" w:cs="Times New Roman"/>
          <w:sz w:val="20"/>
          <w:szCs w:val="20"/>
        </w:rPr>
        <w:t xml:space="preserve"> - Recall the five steps of the scientific approach.</w:t>
      </w:r>
    </w:p>
    <w:p w14:paraId="7CE5937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E56793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2_The Scientific Approach_Remember_LO 1.5, APA 2.1</w:t>
      </w:r>
    </w:p>
    <w:p w14:paraId="2676310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________ is a system used for reducing bias and error in the measurement of data.</w:t>
      </w:r>
    </w:p>
    <w:p w14:paraId="1F442D9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Statistics</w:t>
      </w:r>
    </w:p>
    <w:p w14:paraId="1595D55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The scientific method</w:t>
      </w:r>
    </w:p>
    <w:p w14:paraId="3026627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scientific method systematically controls variables reducing bias and error.</w:t>
      </w:r>
    </w:p>
    <w:p w14:paraId="4B9D473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Checks and balances</w:t>
      </w:r>
    </w:p>
    <w:p w14:paraId="6BC2528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The double-blind method</w:t>
      </w:r>
    </w:p>
    <w:p w14:paraId="18E5432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is a method for reducing bias but is not involved in measuring data.</w:t>
      </w:r>
    </w:p>
    <w:p w14:paraId="2E4D68D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5 Recall the five steps of the scientific approach., (3) </w:t>
      </w:r>
    </w:p>
    <w:p w14:paraId="6ABAB7E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33      a= 14  b= 33  c= 7  d= 4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2</w:t>
      </w:r>
    </w:p>
    <w:p w14:paraId="182DBF3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57      a= 3  b= 57  c= 3  d= 3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2E0D272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1</w:t>
      </w:r>
    </w:p>
    <w:p w14:paraId="49A2CC6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588FDE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3_The Scientific Approach_Remember_LO 1.5, APA 1.1, 1.2</w:t>
      </w:r>
    </w:p>
    <w:p w14:paraId="7380BF35" w14:textId="77777777" w:rsidR="00A15511" w:rsidRPr="003545A1" w:rsidRDefault="004A527D">
      <w:pPr>
        <w:widowControl w:val="0"/>
        <w:tabs>
          <w:tab w:val="right" w:pos="547"/>
        </w:tabs>
        <w:rPr>
          <w:rFonts w:ascii="Times New Roman" w:hAnsi="Times New Roman" w:cs="Times New Roman"/>
        </w:rPr>
      </w:pPr>
      <w:r w:rsidRPr="003545A1">
        <w:rPr>
          <w:rFonts w:ascii="Times New Roman" w:eastAsia="Times New Roman" w:hAnsi="Times New Roman" w:cs="Times New Roman"/>
          <w:sz w:val="20"/>
          <w:szCs w:val="20"/>
        </w:rPr>
        <w:tab/>
        <w:t xml:space="preserve">The goals of psychology are to ________. </w:t>
      </w:r>
    </w:p>
    <w:p w14:paraId="2D345AF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explore the conscious and unconscious functions of the human mind </w:t>
      </w:r>
    </w:p>
    <w:p w14:paraId="4C92F313"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b) understand, compare, and analyze human behavior </w:t>
      </w:r>
    </w:p>
    <w:p w14:paraId="3C83F9F7"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Human behavior is only one part of psychology.</w:t>
      </w:r>
    </w:p>
    <w:p w14:paraId="2E195F4F" w14:textId="77777777" w:rsidR="00A15511" w:rsidRPr="003545A1" w:rsidRDefault="004A527D">
      <w:pPr>
        <w:widowControl w:val="0"/>
        <w:tabs>
          <w:tab w:val="left" w:pos="720"/>
        </w:tabs>
        <w:ind w:left="1440" w:hanging="1440"/>
        <w:rPr>
          <w:rFonts w:ascii="Times New Roman" w:hAnsi="Times New Roman" w:cs="Times New Roman"/>
        </w:rPr>
      </w:pPr>
      <w:r w:rsidRPr="003545A1">
        <w:rPr>
          <w:rFonts w:ascii="Times New Roman" w:eastAsia="Times New Roman" w:hAnsi="Times New Roman" w:cs="Times New Roman"/>
          <w:sz w:val="20"/>
          <w:szCs w:val="20"/>
        </w:rPr>
        <w:tab/>
        <w:t xml:space="preserve">c) improve psychological well-being in all individuals from birth until death </w:t>
      </w:r>
    </w:p>
    <w:p w14:paraId="1E6A26B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describe, explain, predict, and control behavior </w:t>
      </w:r>
    </w:p>
    <w:p w14:paraId="695C7CEB"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lastRenderedPageBreak/>
        <w:t xml:space="preserve">Correct. These adequately help uncover the mysteries of behavior. </w:t>
      </w:r>
    </w:p>
    <w:p w14:paraId="1C312AE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25487AA0"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NS: d, Remember the Facts, LO 1.5 Recall the five steps of the scientific approach., (2)</w:t>
      </w:r>
    </w:p>
    <w:p w14:paraId="68950C4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40      a= 17  b=39  c= 3  d= 4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5</w:t>
      </w:r>
    </w:p>
    <w:p w14:paraId="390452C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6      a= 4  b= 0 c= 0  d= 9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4</w:t>
      </w:r>
    </w:p>
    <w:p w14:paraId="75E7D64F" w14:textId="77777777" w:rsidR="00A15511" w:rsidRPr="003545A1" w:rsidRDefault="004A527D" w:rsidP="00BA2923">
      <w:pPr>
        <w:widowControl w:val="0"/>
        <w:tabs>
          <w:tab w:val="right" w:pos="547"/>
        </w:tabs>
        <w:outlineLvl w:val="0"/>
        <w:rPr>
          <w:rFonts w:ascii="Times New Roman" w:hAnsi="Times New Roman" w:cs="Times New Roman"/>
        </w:rPr>
      </w:pPr>
      <w:r w:rsidRPr="003545A1">
        <w:rPr>
          <w:rFonts w:ascii="Times New Roman" w:eastAsia="Times New Roman" w:hAnsi="Times New Roman" w:cs="Times New Roman"/>
          <w:b/>
          <w:sz w:val="20"/>
          <w:szCs w:val="20"/>
        </w:rPr>
        <w:t>APA=1.1; 1.2</w:t>
      </w:r>
    </w:p>
    <w:p w14:paraId="5A157BE0" w14:textId="77777777" w:rsidR="00A15511" w:rsidRPr="003545A1" w:rsidRDefault="00A15511">
      <w:pPr>
        <w:widowControl w:val="0"/>
        <w:tabs>
          <w:tab w:val="right" w:pos="547"/>
        </w:tabs>
        <w:rPr>
          <w:rFonts w:ascii="Times New Roman" w:hAnsi="Times New Roman" w:cs="Times New Roman"/>
        </w:rPr>
      </w:pPr>
    </w:p>
    <w:p w14:paraId="053E1EDD" w14:textId="2E29A40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4_The Scientific Approach_Apply_LO 1.5, APA 1.2</w:t>
      </w:r>
      <w:r w:rsidR="009120EA" w:rsidRPr="003545A1">
        <w:rPr>
          <w:rFonts w:ascii="Times New Roman" w:eastAsia="Times New Roman" w:hAnsi="Times New Roman" w:cs="Times New Roman"/>
          <w:b/>
          <w:sz w:val="20"/>
          <w:szCs w:val="20"/>
        </w:rPr>
        <w:t>, 2.1, 2.2</w:t>
      </w:r>
    </w:p>
    <w:p w14:paraId="3B32B9A2" w14:textId="032EE344" w:rsidR="00A15511" w:rsidRPr="003545A1" w:rsidRDefault="009120EA">
      <w:pPr>
        <w:widowControl w:val="0"/>
        <w:tabs>
          <w:tab w:val="right" w:pos="547"/>
        </w:tabs>
        <w:rPr>
          <w:rFonts w:ascii="Times New Roman" w:hAnsi="Times New Roman" w:cs="Times New Roman"/>
        </w:rPr>
      </w:pPr>
      <w:r w:rsidRPr="003545A1">
        <w:rPr>
          <w:rFonts w:ascii="Times New Roman" w:eastAsia="Times New Roman" w:hAnsi="Times New Roman" w:cs="Times New Roman"/>
          <w:sz w:val="20"/>
          <w:szCs w:val="20"/>
        </w:rPr>
        <w:t>Kameryn</w:t>
      </w:r>
      <w:r w:rsidR="004A527D" w:rsidRPr="003545A1">
        <w:rPr>
          <w:rFonts w:ascii="Times New Roman" w:eastAsia="Times New Roman" w:hAnsi="Times New Roman" w:cs="Times New Roman"/>
          <w:sz w:val="20"/>
          <w:szCs w:val="20"/>
        </w:rPr>
        <w:t xml:space="preserve"> was sent to the school psychologist to be tested. Based on her IQ scores, it was decided that she would do well in the gifted child program. This is an example of which goal of psychology? </w:t>
      </w:r>
    </w:p>
    <w:p w14:paraId="24086248"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describing behavior </w:t>
      </w:r>
    </w:p>
    <w:p w14:paraId="70AF233E"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b) explaining behavior </w:t>
      </w:r>
    </w:p>
    <w:p w14:paraId="09E7FF7B"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Explaining focuses on why it is happening. </w:t>
      </w:r>
    </w:p>
    <w:p w14:paraId="2440D233"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c) predicting behavior </w:t>
      </w:r>
    </w:p>
    <w:p w14:paraId="65CCB110"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Mei’s score served as a predictor (“would do well”) of performance. </w:t>
      </w:r>
    </w:p>
    <w:p w14:paraId="78B1980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controlling behavior </w:t>
      </w:r>
    </w:p>
    <w:p w14:paraId="5022A0A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5B7B2686"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NS: c, Apply What You Know, LO 1.5 Recall the five steps of the scientific approach., (1)</w:t>
      </w:r>
    </w:p>
    <w:p w14:paraId="00D829CC" w14:textId="10FFFE42"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w:t>
      </w:r>
      <w:r w:rsidR="00C90FF6" w:rsidRPr="003545A1">
        <w:rPr>
          <w:rFonts w:ascii="Times New Roman" w:eastAsia="Times New Roman" w:hAnsi="Times New Roman" w:cs="Times New Roman"/>
          <w:b/>
          <w:sz w:val="20"/>
          <w:szCs w:val="20"/>
        </w:rPr>
        <w:t>; 2.1;</w:t>
      </w:r>
      <w:r w:rsidR="009120EA" w:rsidRPr="003545A1">
        <w:rPr>
          <w:rFonts w:ascii="Times New Roman" w:eastAsia="Times New Roman" w:hAnsi="Times New Roman" w:cs="Times New Roman"/>
          <w:b/>
          <w:sz w:val="20"/>
          <w:szCs w:val="20"/>
        </w:rPr>
        <w:t xml:space="preserve"> 2.2</w:t>
      </w:r>
    </w:p>
    <w:p w14:paraId="7FC83AC4" w14:textId="77777777" w:rsidR="00A15511" w:rsidRPr="003545A1" w:rsidRDefault="00A15511">
      <w:pPr>
        <w:widowControl w:val="0"/>
        <w:tabs>
          <w:tab w:val="left" w:pos="720"/>
        </w:tabs>
        <w:rPr>
          <w:rFonts w:ascii="Times New Roman" w:hAnsi="Times New Roman" w:cs="Times New Roman"/>
        </w:rPr>
      </w:pPr>
    </w:p>
    <w:p w14:paraId="3F83723B"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5_The Scientific Approach_Analyze_LO 1.5, APA 1.2, 2.1</w:t>
      </w:r>
    </w:p>
    <w:p w14:paraId="30C21E92"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In addition to describing and explaining mental processes and behavior, psychology also attempts to ________ these phenomena.</w:t>
      </w:r>
    </w:p>
    <w:p w14:paraId="221B986A"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a) predict and control</w:t>
      </w:r>
    </w:p>
    <w:p w14:paraId="17B2D80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These are two of the four goals of psychology.</w:t>
      </w:r>
    </w:p>
    <w:p w14:paraId="43163CE4"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b) analyze and manipulate</w:t>
      </w:r>
    </w:p>
    <w:p w14:paraId="472AC115"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c) categorize and organize</w:t>
      </w:r>
    </w:p>
    <w:p w14:paraId="4E3E1CB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These are not mentioned by your authors as being goals of psychology.</w:t>
      </w:r>
    </w:p>
    <w:p w14:paraId="3FDF98E1"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d) synthesize and regulate</w:t>
      </w:r>
    </w:p>
    <w:p w14:paraId="7FF8BCC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046E7A8E" w14:textId="77777777" w:rsidR="00A15511" w:rsidRPr="003545A1" w:rsidRDefault="004A527D" w:rsidP="00BA2923">
      <w:pPr>
        <w:tabs>
          <w:tab w:val="left" w:pos="36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ANS: a, Analyze It, LO 1.5 Recall the five steps of the scientific approach., (1) </w:t>
      </w:r>
    </w:p>
    <w:p w14:paraId="1D605A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9      a= 7  b= 89  c= 3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148A18B1"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1.2; 2.1</w:t>
      </w:r>
    </w:p>
    <w:p w14:paraId="10E1FA52" w14:textId="77777777" w:rsidR="00A15511" w:rsidRPr="003545A1" w:rsidRDefault="00A15511">
      <w:pPr>
        <w:rPr>
          <w:rFonts w:ascii="Times New Roman" w:hAnsi="Times New Roman" w:cs="Times New Roman"/>
        </w:rPr>
      </w:pPr>
    </w:p>
    <w:p w14:paraId="484CE239" w14:textId="20EC7795"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6_The Scientific Approach_Apply_LO 1.5, APA 1.2, 2.1</w:t>
      </w:r>
      <w:r w:rsidR="009120EA" w:rsidRPr="003545A1">
        <w:rPr>
          <w:rFonts w:ascii="Times New Roman" w:eastAsia="Times New Roman" w:hAnsi="Times New Roman" w:cs="Times New Roman"/>
          <w:b/>
          <w:sz w:val="20"/>
          <w:szCs w:val="20"/>
        </w:rPr>
        <w:t>, 2.2</w:t>
      </w:r>
    </w:p>
    <w:p w14:paraId="488F74A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sychologist is interested in finding out why identical twins have different personalities. This psychologist is most interested in the goal of ________.</w:t>
      </w:r>
    </w:p>
    <w:p w14:paraId="427B239A"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a) description</w:t>
      </w:r>
    </w:p>
    <w:p w14:paraId="0911AB3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Why” does not describe; it explains. </w:t>
      </w:r>
    </w:p>
    <w:p w14:paraId="05E2B993"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b) explanation</w:t>
      </w:r>
    </w:p>
    <w:p w14:paraId="65F5E64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Why” asks for an  explanation. </w:t>
      </w:r>
    </w:p>
    <w:p w14:paraId="25906CF7"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c) prediction</w:t>
      </w:r>
    </w:p>
    <w:p w14:paraId="30B10F88" w14:textId="77777777" w:rsidR="00A15511" w:rsidRPr="003545A1" w:rsidRDefault="004A527D">
      <w:pPr>
        <w:ind w:firstLine="720"/>
        <w:rPr>
          <w:rFonts w:ascii="Times New Roman" w:hAnsi="Times New Roman" w:cs="Times New Roman"/>
        </w:rPr>
      </w:pPr>
      <w:r w:rsidRPr="003545A1">
        <w:rPr>
          <w:rFonts w:ascii="Times New Roman" w:eastAsia="Times New Roman" w:hAnsi="Times New Roman" w:cs="Times New Roman"/>
          <w:sz w:val="20"/>
          <w:szCs w:val="20"/>
        </w:rPr>
        <w:t>d) control</w:t>
      </w:r>
    </w:p>
    <w:p w14:paraId="13AD990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05D4FD29"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NS: b, Apply What You Know, LO 1.5 Recall the five steps of the scientific approach., (1)</w:t>
      </w:r>
    </w:p>
    <w:p w14:paraId="5700D04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2      a= 2  b= 92  c= 4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55433172" w14:textId="5F5432A0"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r w:rsidR="00C90FF6" w:rsidRPr="003545A1">
        <w:rPr>
          <w:rFonts w:ascii="Times New Roman" w:eastAsia="Times New Roman" w:hAnsi="Times New Roman" w:cs="Times New Roman"/>
          <w:b/>
          <w:sz w:val="20"/>
          <w:szCs w:val="20"/>
        </w:rPr>
        <w:t>;</w:t>
      </w:r>
      <w:r w:rsidR="009120EA" w:rsidRPr="003545A1">
        <w:rPr>
          <w:rFonts w:ascii="Times New Roman" w:eastAsia="Times New Roman" w:hAnsi="Times New Roman" w:cs="Times New Roman"/>
          <w:b/>
          <w:sz w:val="20"/>
          <w:szCs w:val="20"/>
        </w:rPr>
        <w:t xml:space="preserve"> 2.2</w:t>
      </w:r>
    </w:p>
    <w:p w14:paraId="0DCCD3B6" w14:textId="77777777" w:rsidR="00A15511" w:rsidRPr="003545A1" w:rsidRDefault="00A15511">
      <w:pPr>
        <w:widowControl w:val="0"/>
        <w:tabs>
          <w:tab w:val="left" w:pos="720"/>
        </w:tabs>
        <w:rPr>
          <w:rFonts w:ascii="Times New Roman" w:hAnsi="Times New Roman" w:cs="Times New Roman"/>
        </w:rPr>
      </w:pPr>
    </w:p>
    <w:p w14:paraId="05E292CF" w14:textId="53F6BA15"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7_The Scientific Approach_Apply_LO 1.5, APA 1.2, 2.</w:t>
      </w:r>
      <w:r w:rsidR="009120EA" w:rsidRPr="003545A1">
        <w:rPr>
          <w:rFonts w:ascii="Times New Roman" w:eastAsia="Times New Roman" w:hAnsi="Times New Roman" w:cs="Times New Roman"/>
          <w:b/>
          <w:sz w:val="20"/>
          <w:szCs w:val="20"/>
        </w:rPr>
        <w:t>1, 2.2</w:t>
      </w:r>
    </w:p>
    <w:p w14:paraId="6026D0AF" w14:textId="632A2D88" w:rsidR="00A15511" w:rsidRPr="003545A1" w:rsidRDefault="004A527D">
      <w:pPr>
        <w:widowControl w:val="0"/>
        <w:tabs>
          <w:tab w:val="right" w:pos="547"/>
        </w:tabs>
        <w:rPr>
          <w:rFonts w:ascii="Times New Roman" w:hAnsi="Times New Roman" w:cs="Times New Roman"/>
        </w:rPr>
      </w:pPr>
      <w:r w:rsidRPr="003545A1">
        <w:rPr>
          <w:rFonts w:ascii="Times New Roman" w:eastAsia="Times New Roman" w:hAnsi="Times New Roman" w:cs="Times New Roman"/>
          <w:sz w:val="20"/>
          <w:szCs w:val="20"/>
        </w:rPr>
        <w:t xml:space="preserve">A teacher tells the school psychologist that </w:t>
      </w:r>
      <w:r w:rsidR="009120EA" w:rsidRPr="003545A1">
        <w:rPr>
          <w:rFonts w:ascii="Times New Roman" w:eastAsia="Times New Roman" w:hAnsi="Times New Roman" w:cs="Times New Roman"/>
          <w:sz w:val="20"/>
          <w:szCs w:val="20"/>
        </w:rPr>
        <w:t>River</w:t>
      </w:r>
      <w:r w:rsidRPr="003545A1">
        <w:rPr>
          <w:rFonts w:ascii="Times New Roman" w:eastAsia="Times New Roman" w:hAnsi="Times New Roman" w:cs="Times New Roman"/>
          <w:sz w:val="20"/>
          <w:szCs w:val="20"/>
        </w:rPr>
        <w:t xml:space="preserve"> is late to class, does </w:t>
      </w:r>
      <w:r w:rsidR="009120EA" w:rsidRPr="003545A1">
        <w:rPr>
          <w:rFonts w:ascii="Times New Roman" w:eastAsia="Times New Roman" w:hAnsi="Times New Roman" w:cs="Times New Roman"/>
          <w:sz w:val="20"/>
          <w:szCs w:val="20"/>
        </w:rPr>
        <w:t>finish her tests</w:t>
      </w:r>
      <w:r w:rsidRPr="003545A1">
        <w:rPr>
          <w:rFonts w:ascii="Times New Roman" w:eastAsia="Times New Roman" w:hAnsi="Times New Roman" w:cs="Times New Roman"/>
          <w:sz w:val="20"/>
          <w:szCs w:val="20"/>
        </w:rPr>
        <w:t xml:space="preserve">, squirms around a lot in her seat, and </w:t>
      </w:r>
      <w:r w:rsidR="009120EA" w:rsidRPr="003545A1">
        <w:rPr>
          <w:rFonts w:ascii="Times New Roman" w:eastAsia="Times New Roman" w:hAnsi="Times New Roman" w:cs="Times New Roman"/>
          <w:sz w:val="20"/>
          <w:szCs w:val="20"/>
        </w:rPr>
        <w:t>walks around the room</w:t>
      </w:r>
      <w:r w:rsidRPr="003545A1">
        <w:rPr>
          <w:rFonts w:ascii="Times New Roman" w:eastAsia="Times New Roman" w:hAnsi="Times New Roman" w:cs="Times New Roman"/>
          <w:sz w:val="20"/>
          <w:szCs w:val="20"/>
        </w:rPr>
        <w:t xml:space="preserve">. This is an example of which goal of psychology? </w:t>
      </w:r>
    </w:p>
    <w:p w14:paraId="4C20C05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describing behavior </w:t>
      </w:r>
    </w:p>
    <w:p w14:paraId="1F7F7943"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We only know WHAT she is doing. </w:t>
      </w:r>
    </w:p>
    <w:p w14:paraId="785BC6E5"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b) explaining behavior </w:t>
      </w:r>
    </w:p>
    <w:p w14:paraId="73EA2AEF"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Explaining focuses on why it is happening, not what is happening.</w:t>
      </w:r>
      <w:r w:rsidRPr="003545A1">
        <w:rPr>
          <w:rFonts w:ascii="Times New Roman" w:eastAsia="Times New Roman" w:hAnsi="Times New Roman" w:cs="Times New Roman"/>
          <w:sz w:val="20"/>
          <w:szCs w:val="20"/>
        </w:rPr>
        <w:tab/>
      </w:r>
    </w:p>
    <w:p w14:paraId="797E1AD1"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c) predicting behavior </w:t>
      </w:r>
    </w:p>
    <w:p w14:paraId="75D7B7D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controlling behavior </w:t>
      </w:r>
    </w:p>
    <w:p w14:paraId="6FB48CF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7C8FF1A8"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NS: a, Apply What You Know, LO 1.5 Recall the five steps of the scientific approach., (1)</w:t>
      </w:r>
    </w:p>
    <w:p w14:paraId="0490562B" w14:textId="4128A48A"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r w:rsidR="00C90FF6" w:rsidRPr="003545A1">
        <w:rPr>
          <w:rFonts w:ascii="Times New Roman" w:eastAsia="Times New Roman" w:hAnsi="Times New Roman" w:cs="Times New Roman"/>
          <w:b/>
          <w:sz w:val="20"/>
          <w:szCs w:val="20"/>
        </w:rPr>
        <w:t>;</w:t>
      </w:r>
      <w:r w:rsidR="009120EA" w:rsidRPr="003545A1">
        <w:rPr>
          <w:rFonts w:ascii="Times New Roman" w:eastAsia="Times New Roman" w:hAnsi="Times New Roman" w:cs="Times New Roman"/>
          <w:b/>
          <w:sz w:val="20"/>
          <w:szCs w:val="20"/>
        </w:rPr>
        <w:t xml:space="preserve"> 2.2</w:t>
      </w:r>
    </w:p>
    <w:p w14:paraId="3046583C" w14:textId="77777777" w:rsidR="00A15511" w:rsidRPr="003545A1" w:rsidRDefault="00A15511">
      <w:pPr>
        <w:widowControl w:val="0"/>
        <w:tabs>
          <w:tab w:val="left" w:pos="720"/>
        </w:tabs>
        <w:rPr>
          <w:rFonts w:ascii="Times New Roman" w:hAnsi="Times New Roman" w:cs="Times New Roman"/>
        </w:rPr>
      </w:pPr>
    </w:p>
    <w:p w14:paraId="15B3BA8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8_The Scientific Approach_Understand_LO 1.5, APA 1.2, 2.1</w:t>
      </w:r>
    </w:p>
    <w:p w14:paraId="2B06D65C"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sz w:val="20"/>
          <w:szCs w:val="20"/>
        </w:rPr>
        <w:t>The question “What is happening?” refers to which of the following goals in psychology?</w:t>
      </w:r>
    </w:p>
    <w:p w14:paraId="405A45B0"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description</w:t>
      </w:r>
    </w:p>
    <w:p w14:paraId="6230489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Asking “what” means asking for a description.</w:t>
      </w:r>
    </w:p>
    <w:p w14:paraId="715E29B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lanation</w:t>
      </w:r>
    </w:p>
    <w:p w14:paraId="44732F4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Explanation goes beyond “what.” </w:t>
      </w:r>
    </w:p>
    <w:p w14:paraId="11EA139C"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prediction</w:t>
      </w:r>
    </w:p>
    <w:p w14:paraId="5BFF0676"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ntrol</w:t>
      </w:r>
    </w:p>
    <w:p w14:paraId="61A7BEF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7B554132"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ANS: a, Understand the Concepts, LO 1.5 Recall the five steps of the scientific approach., (2) </w:t>
      </w:r>
    </w:p>
    <w:p w14:paraId="10B321F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4      a= 64  b= 28  c= 8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432AAB84"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p>
    <w:p w14:paraId="5702B5ED" w14:textId="77777777" w:rsidR="00A15511" w:rsidRPr="003545A1" w:rsidRDefault="00A15511">
      <w:pPr>
        <w:widowControl w:val="0"/>
        <w:tabs>
          <w:tab w:val="left" w:pos="720"/>
        </w:tabs>
        <w:rPr>
          <w:rFonts w:ascii="Times New Roman" w:hAnsi="Times New Roman" w:cs="Times New Roman"/>
        </w:rPr>
      </w:pPr>
    </w:p>
    <w:p w14:paraId="1E0A302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79_The Scientific Approach_Understand_LO 1.5, APA 1.2, 2.1</w:t>
      </w:r>
    </w:p>
    <w:p w14:paraId="07E6D11E"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sz w:val="20"/>
          <w:szCs w:val="20"/>
        </w:rPr>
        <w:t>The question “Why is it happening?” refers to which of the following goals in psychology?</w:t>
      </w:r>
    </w:p>
    <w:p w14:paraId="3CF12A2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description</w:t>
      </w:r>
    </w:p>
    <w:p w14:paraId="0AEB64ED"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Describing does not answer the question why. </w:t>
      </w:r>
    </w:p>
    <w:p w14:paraId="038B9F8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lanation</w:t>
      </w:r>
    </w:p>
    <w:p w14:paraId="1E72F5AD"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Asking “why” calls for an explanation.</w:t>
      </w:r>
    </w:p>
    <w:p w14:paraId="3B47B135"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prediction</w:t>
      </w:r>
    </w:p>
    <w:p w14:paraId="48662368"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ntrol</w:t>
      </w:r>
    </w:p>
    <w:p w14:paraId="11692ED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0B37A536"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ANS: b, Understand the Concepts, LO 1.5 Recall the five steps of the scientific approach., (1) </w:t>
      </w:r>
    </w:p>
    <w:p w14:paraId="70C9C2A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0     a= 6  b= 90  c= 4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073EAB04"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p>
    <w:p w14:paraId="0A335A40" w14:textId="77777777" w:rsidR="00A15511" w:rsidRPr="003545A1" w:rsidRDefault="00A15511">
      <w:pPr>
        <w:widowControl w:val="0"/>
        <w:tabs>
          <w:tab w:val="left" w:pos="720"/>
        </w:tabs>
        <w:rPr>
          <w:rFonts w:ascii="Times New Roman" w:hAnsi="Times New Roman" w:cs="Times New Roman"/>
        </w:rPr>
      </w:pPr>
    </w:p>
    <w:p w14:paraId="6F19F9A7"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0_The Scientific Approach_Understand_LO 1.5, APA 1.2, 2.1</w:t>
      </w:r>
    </w:p>
    <w:p w14:paraId="528B628B"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sz w:val="20"/>
          <w:szCs w:val="20"/>
        </w:rPr>
        <w:t>The question “When will it happen again?” refers to which of the following goals in psychology?</w:t>
      </w:r>
    </w:p>
    <w:p w14:paraId="48505778"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description</w:t>
      </w:r>
    </w:p>
    <w:p w14:paraId="4D3882CA"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lanation</w:t>
      </w:r>
      <w:r w:rsidRPr="003545A1">
        <w:rPr>
          <w:rFonts w:ascii="Times New Roman" w:eastAsia="Times New Roman" w:hAnsi="Times New Roman" w:cs="Times New Roman"/>
          <w:i/>
          <w:sz w:val="20"/>
          <w:szCs w:val="20"/>
        </w:rPr>
        <w:t xml:space="preserve"> </w:t>
      </w:r>
    </w:p>
    <w:p w14:paraId="0BFE6451"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Explanation deals with the present. </w:t>
      </w:r>
    </w:p>
    <w:p w14:paraId="395B1E3D"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prediction</w:t>
      </w:r>
    </w:p>
    <w:p w14:paraId="77A3E77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Prediction deals with future events. </w:t>
      </w:r>
    </w:p>
    <w:p w14:paraId="65F2DFB9"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ntrol</w:t>
      </w:r>
    </w:p>
    <w:p w14:paraId="317D97D8"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Understand the Concepts, LO 1.5 Recall the five steps of the scientific approach., (1) </w:t>
      </w:r>
      <w:r w:rsidRPr="003545A1">
        <w:rPr>
          <w:rFonts w:ascii="Times New Roman" w:eastAsia="Times New Roman" w:hAnsi="Times New Roman" w:cs="Times New Roman"/>
          <w:b/>
          <w:color w:val="FF0000"/>
          <w:sz w:val="20"/>
          <w:szCs w:val="20"/>
        </w:rPr>
        <w:t xml:space="preserve"> </w:t>
      </w:r>
    </w:p>
    <w:p w14:paraId="3A3718E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2      a= 0  b= 4  c= 92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6EC425AB"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p>
    <w:p w14:paraId="75E60EB3" w14:textId="77777777" w:rsidR="00A15511" w:rsidRPr="003545A1" w:rsidRDefault="00A15511">
      <w:pPr>
        <w:widowControl w:val="0"/>
        <w:tabs>
          <w:tab w:val="left" w:pos="720"/>
        </w:tabs>
        <w:rPr>
          <w:rFonts w:ascii="Times New Roman" w:hAnsi="Times New Roman" w:cs="Times New Roman"/>
        </w:rPr>
      </w:pPr>
    </w:p>
    <w:p w14:paraId="15CED35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1_The Scientific Approach_Understand_LO 1.5, APA 1.2, 2.1</w:t>
      </w:r>
    </w:p>
    <w:p w14:paraId="3A8EF3F2"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sz w:val="20"/>
          <w:szCs w:val="20"/>
        </w:rPr>
        <w:t>The question “How can it be changed?” refers to which of the following goals in psychology?</w:t>
      </w:r>
    </w:p>
    <w:p w14:paraId="193152FF"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description</w:t>
      </w:r>
    </w:p>
    <w:p w14:paraId="1449D070"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lanation</w:t>
      </w:r>
      <w:r w:rsidRPr="003545A1">
        <w:rPr>
          <w:rFonts w:ascii="Times New Roman" w:eastAsia="Times New Roman" w:hAnsi="Times New Roman" w:cs="Times New Roman"/>
          <w:i/>
          <w:sz w:val="20"/>
          <w:szCs w:val="20"/>
        </w:rPr>
        <w:t xml:space="preserve"> </w:t>
      </w:r>
    </w:p>
    <w:p w14:paraId="6ECE1D5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Explanation deals with the present, while control deals with the future. </w:t>
      </w:r>
    </w:p>
    <w:p w14:paraId="7447BB50"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prediction</w:t>
      </w:r>
    </w:p>
    <w:p w14:paraId="7EE9D4E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ntrol</w:t>
      </w:r>
    </w:p>
    <w:p w14:paraId="6B98E6C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Control deals with changing future events. </w:t>
      </w:r>
    </w:p>
    <w:p w14:paraId="63DB145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Understand the Concepts, LO 1.5 Recall the five steps of the scientific approach., (1) </w:t>
      </w:r>
      <w:r w:rsidRPr="003545A1">
        <w:rPr>
          <w:rFonts w:ascii="Times New Roman" w:eastAsia="Times New Roman" w:hAnsi="Times New Roman" w:cs="Times New Roman"/>
          <w:b/>
          <w:color w:val="FF0000"/>
          <w:sz w:val="20"/>
          <w:szCs w:val="20"/>
        </w:rPr>
        <w:t xml:space="preserve"> </w:t>
      </w:r>
    </w:p>
    <w:p w14:paraId="66A78380"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p>
    <w:p w14:paraId="436CAD0D" w14:textId="77777777" w:rsidR="00A15511" w:rsidRPr="003545A1" w:rsidRDefault="00A15511">
      <w:pPr>
        <w:widowControl w:val="0"/>
        <w:tabs>
          <w:tab w:val="left" w:pos="720"/>
        </w:tabs>
        <w:rPr>
          <w:rFonts w:ascii="Times New Roman" w:hAnsi="Times New Roman" w:cs="Times New Roman"/>
        </w:rPr>
      </w:pPr>
    </w:p>
    <w:p w14:paraId="3B37A69C" w14:textId="47753909"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2_The Scientific Approach_Apply_LO 1.5, APA 1.2, 2.1</w:t>
      </w:r>
      <w:r w:rsidR="009120EA" w:rsidRPr="003545A1">
        <w:rPr>
          <w:rFonts w:ascii="Times New Roman" w:eastAsia="Times New Roman" w:hAnsi="Times New Roman" w:cs="Times New Roman"/>
          <w:b/>
          <w:sz w:val="20"/>
          <w:szCs w:val="20"/>
        </w:rPr>
        <w:t>, 2.2</w:t>
      </w:r>
    </w:p>
    <w:p w14:paraId="60FF952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Psychologists who give potential employees tests that determine what kind of job those employees might best perform are interested in the goal of ________.</w:t>
      </w:r>
    </w:p>
    <w:p w14:paraId="480AA568"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a) description</w:t>
      </w:r>
    </w:p>
    <w:p w14:paraId="5B785A40"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lastRenderedPageBreak/>
        <w:t>b) explanation</w:t>
      </w:r>
    </w:p>
    <w:p w14:paraId="332B306D"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Incorrect. The test is predicting, not explaining. </w:t>
      </w:r>
    </w:p>
    <w:p w14:paraId="1AEDA403" w14:textId="77777777" w:rsidR="00A15511" w:rsidRPr="003545A1" w:rsidRDefault="004A527D">
      <w:pPr>
        <w:ind w:left="720"/>
        <w:rPr>
          <w:rFonts w:ascii="Times New Roman" w:hAnsi="Times New Roman" w:cs="Times New Roman"/>
        </w:rPr>
      </w:pPr>
      <w:r w:rsidRPr="003545A1">
        <w:rPr>
          <w:rFonts w:ascii="Times New Roman" w:eastAsia="Times New Roman" w:hAnsi="Times New Roman" w:cs="Times New Roman"/>
          <w:sz w:val="20"/>
          <w:szCs w:val="20"/>
        </w:rPr>
        <w:t>c) prediction</w:t>
      </w:r>
    </w:p>
    <w:p w14:paraId="29B9B57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The test predicts behavior. </w:t>
      </w:r>
    </w:p>
    <w:p w14:paraId="5473A724" w14:textId="77777777" w:rsidR="00A15511" w:rsidRPr="003545A1" w:rsidRDefault="004A527D">
      <w:pPr>
        <w:widowControl w:val="0"/>
        <w:tabs>
          <w:tab w:val="left" w:pos="720"/>
        </w:tabs>
        <w:ind w:left="720"/>
        <w:rPr>
          <w:rFonts w:ascii="Times New Roman" w:hAnsi="Times New Roman" w:cs="Times New Roman"/>
        </w:rPr>
      </w:pPr>
      <w:r w:rsidRPr="003545A1">
        <w:rPr>
          <w:rFonts w:ascii="Times New Roman" w:eastAsia="Times New Roman" w:hAnsi="Times New Roman" w:cs="Times New Roman"/>
          <w:sz w:val="20"/>
          <w:szCs w:val="20"/>
        </w:rPr>
        <w:t>d) control</w:t>
      </w:r>
    </w:p>
    <w:p w14:paraId="73DFF52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Scientific Approach</w:t>
      </w:r>
    </w:p>
    <w:p w14:paraId="71CCDAA4" w14:textId="77777777"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ANS: c, Apply What You Know, LO 1.5 Recall the five steps of the scientific approach., (1) </w:t>
      </w:r>
    </w:p>
    <w:p w14:paraId="5AECC0FC"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b/>
          <w:sz w:val="20"/>
          <w:szCs w:val="20"/>
        </w:rPr>
        <w:t xml:space="preserve">% correct 83      a= 7  b=41  c= 83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47B463AE" w14:textId="738CD1FA" w:rsidR="00A15511" w:rsidRPr="003545A1" w:rsidRDefault="004A527D" w:rsidP="00BA2923">
      <w:pPr>
        <w:widowControl w:val="0"/>
        <w:tabs>
          <w:tab w:val="left" w:pos="720"/>
        </w:tabs>
        <w:outlineLvl w:val="0"/>
        <w:rPr>
          <w:rFonts w:ascii="Times New Roman" w:hAnsi="Times New Roman" w:cs="Times New Roman"/>
        </w:rPr>
      </w:pPr>
      <w:r w:rsidRPr="003545A1">
        <w:rPr>
          <w:rFonts w:ascii="Times New Roman" w:eastAsia="Times New Roman" w:hAnsi="Times New Roman" w:cs="Times New Roman"/>
          <w:b/>
          <w:sz w:val="20"/>
          <w:szCs w:val="20"/>
        </w:rPr>
        <w:t>APA=1.2; 2.1</w:t>
      </w:r>
      <w:r w:rsidR="00C90FF6" w:rsidRPr="003545A1">
        <w:rPr>
          <w:rFonts w:ascii="Times New Roman" w:eastAsia="Times New Roman" w:hAnsi="Times New Roman" w:cs="Times New Roman"/>
          <w:b/>
          <w:sz w:val="20"/>
          <w:szCs w:val="20"/>
        </w:rPr>
        <w:t>;</w:t>
      </w:r>
      <w:r w:rsidR="009120EA" w:rsidRPr="003545A1">
        <w:rPr>
          <w:rFonts w:ascii="Times New Roman" w:eastAsia="Times New Roman" w:hAnsi="Times New Roman" w:cs="Times New Roman"/>
          <w:b/>
          <w:sz w:val="20"/>
          <w:szCs w:val="20"/>
        </w:rPr>
        <w:t xml:space="preserve"> 2.2</w:t>
      </w:r>
    </w:p>
    <w:p w14:paraId="6E60E5C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65BB56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3_The Scientific Approach_Remember_LO 1.5, APA 2.4</w:t>
      </w:r>
    </w:p>
    <w:p w14:paraId="574BB7A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first step in any scientific investigation is ________.</w:t>
      </w:r>
    </w:p>
    <w:p w14:paraId="0ED0EC6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forming the hypothesis</w:t>
      </w:r>
    </w:p>
    <w:p w14:paraId="00097BB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step follows the development of a question to test.</w:t>
      </w:r>
    </w:p>
    <w:p w14:paraId="06DAF41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perceiving the question</w:t>
      </w:r>
    </w:p>
    <w:p w14:paraId="18D2F87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is the first step in any scientific investigation.</w:t>
      </w:r>
    </w:p>
    <w:p w14:paraId="7091BF4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coming to a conclusion</w:t>
      </w:r>
    </w:p>
    <w:p w14:paraId="22636E8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developing an argument</w:t>
      </w:r>
    </w:p>
    <w:p w14:paraId="5B94558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5 Recall the five steps of the scientific approach., (1)   </w:t>
      </w:r>
    </w:p>
    <w:p w14:paraId="64A150F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9      a= 19  b= 79  c= 0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1BABED6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DC00BF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B980AB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4_The Scientific Approach_Analyze_LO 1.5, APA 2.4</w:t>
      </w:r>
    </w:p>
    <w:p w14:paraId="52E04F0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Perceiving the question is the first step in a scientific investigation. This step is derived from which goal of psychology?</w:t>
      </w:r>
    </w:p>
    <w:p w14:paraId="0245522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describing</w:t>
      </w:r>
    </w:p>
    <w:p w14:paraId="386D975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question comes from observing a situation and asking “What is happening?” This is a description.</w:t>
      </w:r>
    </w:p>
    <w:p w14:paraId="5F545B3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explaining</w:t>
      </w:r>
    </w:p>
    <w:p w14:paraId="423B758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Perceiving the question comes from an observation and description. Explaining comes after the experiment.</w:t>
      </w:r>
    </w:p>
    <w:p w14:paraId="7E1909F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redicting</w:t>
      </w:r>
    </w:p>
    <w:p w14:paraId="219F687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changing</w:t>
      </w:r>
    </w:p>
    <w:p w14:paraId="7B76CE0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nalyze It, LO 1.5 Recall the five steps of the scientific approach., (2) </w:t>
      </w:r>
    </w:p>
    <w:p w14:paraId="17CAE2F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34      a= 34  b= 12  c= 53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5D722AD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FE1954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C27A5B9" w14:textId="08CCC663"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5_The Scientific Approach_Apply_LO 1.5, APA 2.</w:t>
      </w:r>
      <w:r w:rsidR="009120EA" w:rsidRPr="003545A1">
        <w:rPr>
          <w:rFonts w:ascii="Times New Roman" w:eastAsia="Times New Roman" w:hAnsi="Times New Roman" w:cs="Times New Roman"/>
          <w:b/>
          <w:sz w:val="20"/>
          <w:szCs w:val="20"/>
        </w:rPr>
        <w:t>1</w:t>
      </w:r>
    </w:p>
    <w:p w14:paraId="680D6C3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hildren who watch violent cartoons will become more aggressive.” According to the scientific method, this statement is most likely a(n) ________.</w:t>
      </w:r>
    </w:p>
    <w:p w14:paraId="65FD7B2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onclusion</w:t>
      </w:r>
    </w:p>
    <w:p w14:paraId="486A8D1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result</w:t>
      </w:r>
    </w:p>
    <w:p w14:paraId="3AB28F5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hypothesis</w:t>
      </w:r>
    </w:p>
    <w:p w14:paraId="6F32692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statement is an educated guess about the effects of violent cartoons.</w:t>
      </w:r>
    </w:p>
    <w:p w14:paraId="7BF8E7D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fact</w:t>
      </w:r>
    </w:p>
    <w:p w14:paraId="16E3FC4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is merely a testable statement about the effects of violent cartoons on children’s behavior.</w:t>
      </w:r>
    </w:p>
    <w:p w14:paraId="4352E8E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Apply What You Know, LO 1.5 Recall the five steps of the scientific approach., (1) </w:t>
      </w:r>
    </w:p>
    <w:p w14:paraId="47E1593F" w14:textId="5519180E"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w:t>
      </w:r>
      <w:r w:rsidR="009120EA" w:rsidRPr="003545A1">
        <w:rPr>
          <w:rFonts w:ascii="Times New Roman" w:eastAsia="Times New Roman" w:hAnsi="Times New Roman" w:cs="Times New Roman"/>
          <w:b/>
          <w:sz w:val="20"/>
          <w:szCs w:val="20"/>
        </w:rPr>
        <w:t>1</w:t>
      </w:r>
    </w:p>
    <w:p w14:paraId="2B299802" w14:textId="77777777" w:rsidR="00A15511" w:rsidRPr="003545A1" w:rsidRDefault="00A15511">
      <w:pPr>
        <w:rPr>
          <w:rFonts w:ascii="Times New Roman" w:hAnsi="Times New Roman" w:cs="Times New Roman"/>
        </w:rPr>
      </w:pPr>
    </w:p>
    <w:p w14:paraId="75B9618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6_The Scientific Approach_Analyze_LO 1.5, APA 2.4</w:t>
      </w:r>
    </w:p>
    <w:p w14:paraId="63E0AD2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Forming a hypothesis is the second step in a scientific investigation. This step is derived from two goals of psychology—description and ________.</w:t>
      </w:r>
    </w:p>
    <w:p w14:paraId="3D60658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ontrol</w:t>
      </w:r>
    </w:p>
    <w:p w14:paraId="3622A44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Forming a hypothesis, or an educated guess, is not related to controlling a behavior.</w:t>
      </w:r>
    </w:p>
    <w:p w14:paraId="6A05549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explanation</w:t>
      </w:r>
    </w:p>
    <w:p w14:paraId="698C11E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Forming a hypothesis attempts to explain the question you are asking.</w:t>
      </w:r>
    </w:p>
    <w:p w14:paraId="3D97C95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lastRenderedPageBreak/>
        <w:tab/>
        <w:t>c) predicting</w:t>
      </w:r>
    </w:p>
    <w:p w14:paraId="0313390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changing</w:t>
      </w:r>
    </w:p>
    <w:p w14:paraId="137FFDD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Analyze It, LO 1.5 Recall the five steps of the scientific approach., (3)  </w:t>
      </w:r>
    </w:p>
    <w:p w14:paraId="3039E65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846822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3FBF740" w14:textId="7C88C21E"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87_The Scientific Approach_Apply_LO 1.5, APA </w:t>
      </w:r>
      <w:r w:rsidR="009120EA"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744906FF" w14:textId="3EBCB50A" w:rsidR="00A15511" w:rsidRPr="003545A1" w:rsidRDefault="009120EA">
      <w:pPr>
        <w:tabs>
          <w:tab w:val="left" w:pos="360"/>
        </w:tabs>
        <w:rPr>
          <w:rFonts w:ascii="Times New Roman" w:hAnsi="Times New Roman" w:cs="Times New Roman"/>
        </w:rPr>
      </w:pPr>
      <w:r w:rsidRPr="003545A1">
        <w:rPr>
          <w:rFonts w:ascii="Times New Roman" w:eastAsia="Times New Roman" w:hAnsi="Times New Roman" w:cs="Times New Roman"/>
          <w:sz w:val="20"/>
          <w:szCs w:val="20"/>
        </w:rPr>
        <w:t>Bonita</w:t>
      </w:r>
      <w:r w:rsidR="004A527D" w:rsidRPr="003545A1">
        <w:rPr>
          <w:rFonts w:ascii="Times New Roman" w:eastAsia="Times New Roman" w:hAnsi="Times New Roman" w:cs="Times New Roman"/>
          <w:sz w:val="20"/>
          <w:szCs w:val="20"/>
        </w:rPr>
        <w:t xml:space="preserve"> proposes the idea that one’s sexual history prior to marriage may be linked to whether one ends up getting divorced. This best represents which step of the scientific method?</w:t>
      </w:r>
    </w:p>
    <w:p w14:paraId="309E600B"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testing the hypothesis</w:t>
      </w:r>
    </w:p>
    <w:p w14:paraId="46D76621"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observing events</w:t>
      </w:r>
    </w:p>
    <w:p w14:paraId="5075DB8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 speculation regarding the correct answer to this research question is called forming a hypothesis.</w:t>
      </w:r>
    </w:p>
    <w:p w14:paraId="547488B6"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forming a hypothesis</w:t>
      </w:r>
    </w:p>
    <w:p w14:paraId="15AD9BD1"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Forming a hypothesis involves making an educated guess as to the answer to a research question.</w:t>
      </w:r>
    </w:p>
    <w:p w14:paraId="403F5168"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formulating a theory</w:t>
      </w:r>
    </w:p>
    <w:p w14:paraId="5822CA43"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Apply What You Know, LO 1.5 Recall the five steps of the scientific approach., (2) </w:t>
      </w:r>
    </w:p>
    <w:p w14:paraId="49B6511E" w14:textId="14BCBC0A"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 xml:space="preserve"> 2.1;</w:t>
      </w:r>
      <w:r w:rsidR="009120EA"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7252D18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E3C0106" w14:textId="37CBA6FB"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88_The Scientific Approach_Apply_LO 1.5, APA </w:t>
      </w:r>
      <w:r w:rsidR="009120EA"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0F00482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After reading about the possible causes of schizophrenia, a scientist thinks that a virus is the most likely cause. What term most accurately describes the scientist’s idea? </w:t>
      </w:r>
    </w:p>
    <w:p w14:paraId="18DDD01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hypothesis </w:t>
      </w:r>
    </w:p>
    <w:p w14:paraId="108427B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A hypothesis is an “educated guess” based on solid information. </w:t>
      </w:r>
    </w:p>
    <w:p w14:paraId="38F3936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b) dependent variable </w:t>
      </w:r>
    </w:p>
    <w:p w14:paraId="7369E78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c) extraneous variable </w:t>
      </w:r>
    </w:p>
    <w:p w14:paraId="40E3E01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d) experimental estimate </w:t>
      </w:r>
    </w:p>
    <w:p w14:paraId="011989B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w:t>
      </w:r>
      <w:r w:rsidRPr="003545A1">
        <w:rPr>
          <w:rFonts w:ascii="Times New Roman" w:eastAsia="Times New Roman" w:hAnsi="Times New Roman" w:cs="Times New Roman"/>
          <w:sz w:val="20"/>
          <w:szCs w:val="20"/>
        </w:rPr>
        <w:t>Experimental estimate</w:t>
      </w:r>
      <w:r w:rsidRPr="003545A1">
        <w:rPr>
          <w:rFonts w:ascii="Times New Roman" w:eastAsia="Times New Roman" w:hAnsi="Times New Roman" w:cs="Times New Roman"/>
          <w:i/>
          <w:sz w:val="20"/>
          <w:szCs w:val="20"/>
        </w:rPr>
        <w:t xml:space="preserve"> is not a valid term used in science.</w:t>
      </w:r>
    </w:p>
    <w:p w14:paraId="4BC3CD8C" w14:textId="77777777" w:rsidR="00A15511" w:rsidRPr="003545A1" w:rsidRDefault="004A527D">
      <w:pPr>
        <w:keepNext/>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pply What You Know, LO 1.5 Recall the five steps of the scientific approach., (1) </w:t>
      </w:r>
    </w:p>
    <w:p w14:paraId="31B15EE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4      a= 94  b= 1  c= 4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7C93CB6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5      a= 95  b= 1  c= 2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1</w:t>
      </w:r>
    </w:p>
    <w:p w14:paraId="4CEFA47B" w14:textId="6E8A9E0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9120EA" w:rsidRPr="003545A1">
        <w:rPr>
          <w:rFonts w:ascii="Times New Roman" w:eastAsia="Times New Roman" w:hAnsi="Times New Roman" w:cs="Times New Roman"/>
          <w:b/>
          <w:sz w:val="20"/>
          <w:szCs w:val="20"/>
        </w:rPr>
        <w:t>2.1</w:t>
      </w:r>
      <w:r w:rsidR="00C90FF6"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2085F00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D5530B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89_The Scientific Approach_Remember_LO 1.5, APA 2.4</w:t>
      </w:r>
    </w:p>
    <w:p w14:paraId="583B2BA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The tendency to look for information that supports one’s own belief is called ________.</w:t>
      </w:r>
    </w:p>
    <w:p w14:paraId="7106AEEF"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a) the principle of falsifiability</w:t>
      </w:r>
    </w:p>
    <w:p w14:paraId="2871FE09" w14:textId="311C9132" w:rsidR="00A15511" w:rsidRPr="003545A1" w:rsidRDefault="004A527D">
      <w:pPr>
        <w:tabs>
          <w:tab w:val="left" w:pos="0"/>
        </w:tabs>
        <w:rPr>
          <w:rFonts w:ascii="Times New Roman" w:hAnsi="Times New Roman" w:cs="Times New Roman"/>
        </w:rPr>
      </w:pPr>
      <w:r w:rsidRPr="003545A1">
        <w:rPr>
          <w:rFonts w:ascii="Times New Roman" w:eastAsia="Times New Roman" w:hAnsi="Times New Roman" w:cs="Times New Roman"/>
          <w:i/>
          <w:sz w:val="20"/>
          <w:szCs w:val="20"/>
        </w:rPr>
        <w:t>Incorrect. The principle of falsifiability refers to the idea that a proper research question must be c</w:t>
      </w:r>
      <w:r w:rsidR="009120EA" w:rsidRPr="003545A1">
        <w:rPr>
          <w:rFonts w:ascii="Times New Roman" w:eastAsia="Times New Roman" w:hAnsi="Times New Roman" w:cs="Times New Roman"/>
          <w:i/>
          <w:sz w:val="20"/>
          <w:szCs w:val="20"/>
        </w:rPr>
        <w:t>apable</w:t>
      </w:r>
      <w:r w:rsidRPr="003545A1">
        <w:rPr>
          <w:rFonts w:ascii="Times New Roman" w:eastAsia="Times New Roman" w:hAnsi="Times New Roman" w:cs="Times New Roman"/>
          <w:i/>
          <w:sz w:val="20"/>
          <w:szCs w:val="20"/>
        </w:rPr>
        <w:t xml:space="preserve"> of being disproven.</w:t>
      </w:r>
    </w:p>
    <w:p w14:paraId="382B78CF"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b) confirmation bias</w:t>
      </w:r>
    </w:p>
    <w:p w14:paraId="76C6795C"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Confirmation bias is the tendency to look for information that supports one’s own belief. </w:t>
      </w:r>
    </w:p>
    <w:p w14:paraId="372AA84C"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c) criterion validity</w:t>
      </w:r>
    </w:p>
    <w:p w14:paraId="7A873868"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d) volunteer bias</w:t>
      </w:r>
    </w:p>
    <w:p w14:paraId="308BF4F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5 Recall the five steps of the scientific approach., (1)     </w:t>
      </w:r>
    </w:p>
    <w:p w14:paraId="0441023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CFDEB9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5403AB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0_The Scientific Approach_Analyze_LO 1.5, APA 2.4</w:t>
      </w:r>
    </w:p>
    <w:p w14:paraId="1C1AA59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esting a hypothesis is the third step in a scientific investigation. This step is derived from which goal of psychology?</w:t>
      </w:r>
    </w:p>
    <w:p w14:paraId="454FD43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description</w:t>
      </w:r>
    </w:p>
    <w:p w14:paraId="228D48E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e question comes from observing a situation and asking “What is happening?” This is a description.</w:t>
      </w:r>
    </w:p>
    <w:p w14:paraId="21338B1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explanation</w:t>
      </w:r>
    </w:p>
    <w:p w14:paraId="516C70E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esting a hypothesis attempts to explain the question you are asking.</w:t>
      </w:r>
    </w:p>
    <w:p w14:paraId="483570C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rediction</w:t>
      </w:r>
    </w:p>
    <w:p w14:paraId="4533F7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control</w:t>
      </w:r>
    </w:p>
    <w:p w14:paraId="75A2441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Analyze It, LO 1.5 Recall the five steps of the scientific approach., (3) </w:t>
      </w:r>
    </w:p>
    <w:p w14:paraId="6D1B3CB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2.4</w:t>
      </w:r>
    </w:p>
    <w:p w14:paraId="48F5E76A" w14:textId="77777777" w:rsidR="00A15511" w:rsidRPr="003545A1" w:rsidRDefault="00A15511">
      <w:pPr>
        <w:rPr>
          <w:rFonts w:ascii="Times New Roman" w:hAnsi="Times New Roman" w:cs="Times New Roman"/>
        </w:rPr>
      </w:pPr>
    </w:p>
    <w:p w14:paraId="1CBBB5B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1_The Scientific Approach_Understand_LO 1.5, APA 2.4</w:t>
      </w:r>
    </w:p>
    <w:p w14:paraId="6837BA2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 xml:space="preserve">What is one of the major reasons that psychologists report results publicly? </w:t>
      </w:r>
    </w:p>
    <w:p w14:paraId="3CEE11C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a) to comply with legal requirements</w:t>
      </w:r>
    </w:p>
    <w:p w14:paraId="142C2F4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There are no legal requirements to report results publicly. </w:t>
      </w:r>
    </w:p>
    <w:p w14:paraId="7E1E443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b) to identify all the extraneous variables </w:t>
      </w:r>
    </w:p>
    <w:p w14:paraId="6A2B6C6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c) to allow researchers to replicate experiments</w:t>
      </w:r>
    </w:p>
    <w:p w14:paraId="1EEBCDB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Correct. Public reporting of results allows others to test the conclusions. </w:t>
      </w:r>
    </w:p>
    <w:p w14:paraId="5740CFA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d) to explain research results so that non-psychologists can understand them</w:t>
      </w:r>
    </w:p>
    <w:p w14:paraId="6C6C485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Understand the Concepts, LO 1.5 Recall the five steps of the scientific approach., (1) </w:t>
      </w:r>
    </w:p>
    <w:p w14:paraId="1120DED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6      a= 4  b= 0  c= 96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3510D94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26B90F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3A450D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2_The Scientific Approach_Remember_LO 1.5, APA 2.4</w:t>
      </w:r>
    </w:p>
    <w:p w14:paraId="61BDC8B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Researchers must report their results completely whether the hypothesis was supported or not. Complete reporting is necessary for the purpose of ________.</w:t>
      </w:r>
    </w:p>
    <w:p w14:paraId="48C98C9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educational knowledge</w:t>
      </w:r>
    </w:p>
    <w:p w14:paraId="77243A1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replication</w:t>
      </w:r>
    </w:p>
    <w:p w14:paraId="43D5D3D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Others must know what was done so they can repeat the procedure and make sure everything was done correctly.</w:t>
      </w:r>
    </w:p>
    <w:p w14:paraId="7D2C6AD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finding a better way to support the hypothesis</w:t>
      </w:r>
    </w:p>
    <w:p w14:paraId="2C0CB45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Complete reporting of methods is mainly for replication, not just finding support of the hypothesis.</w:t>
      </w:r>
    </w:p>
    <w:p w14:paraId="7E6F6AC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publication</w:t>
      </w:r>
    </w:p>
    <w:p w14:paraId="1361750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5 Recall the five steps of the scientific approach., (2)  </w:t>
      </w:r>
    </w:p>
    <w:p w14:paraId="1CD40BE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DDA504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B466AB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3_The Scientific Approach_Apply_LO 1.5, APA 2.4</w:t>
      </w:r>
    </w:p>
    <w:p w14:paraId="2778CDC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is an empirical question?</w:t>
      </w:r>
    </w:p>
    <w:p w14:paraId="607B9A0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ould Martin Luther King, Jr., have been a good president?”</w:t>
      </w:r>
    </w:p>
    <w:p w14:paraId="00D091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question cannot be answered through experimentation, observation, or measurement.</w:t>
      </w:r>
    </w:p>
    <w:p w14:paraId="5C62140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What is the meaning of life?”</w:t>
      </w:r>
    </w:p>
    <w:p w14:paraId="39A64195" w14:textId="2FFB059B"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c) “Was </w:t>
      </w:r>
      <w:r w:rsidR="009120EA" w:rsidRPr="003545A1">
        <w:rPr>
          <w:rFonts w:ascii="Times New Roman" w:eastAsia="Times New Roman" w:hAnsi="Times New Roman" w:cs="Times New Roman"/>
          <w:sz w:val="20"/>
          <w:szCs w:val="20"/>
        </w:rPr>
        <w:t>World War II</w:t>
      </w:r>
      <w:r w:rsidRPr="003545A1">
        <w:rPr>
          <w:rFonts w:ascii="Times New Roman" w:eastAsia="Times New Roman" w:hAnsi="Times New Roman" w:cs="Times New Roman"/>
          <w:sz w:val="20"/>
          <w:szCs w:val="20"/>
        </w:rPr>
        <w:t xml:space="preserve"> necessary?”</w:t>
      </w:r>
    </w:p>
    <w:p w14:paraId="3A2EC08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Is there life on other planets?”</w:t>
      </w:r>
    </w:p>
    <w:p w14:paraId="2E9DCFB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question can be answered through observation, experimentation, and measurements.</w:t>
      </w:r>
    </w:p>
    <w:p w14:paraId="773782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pply What You Know, LO 1.5 Recall the five steps of the scientific approach., (3)  </w:t>
      </w:r>
    </w:p>
    <w:p w14:paraId="27A1664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5DCDAF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4C8887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4_The Scientific Approach_Apply_LO 1.5, APA 2.4</w:t>
      </w:r>
    </w:p>
    <w:p w14:paraId="0C286EE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is NOT an empirical question?</w:t>
      </w:r>
    </w:p>
    <w:p w14:paraId="0632C7A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ill you get an A in this class?”</w:t>
      </w:r>
    </w:p>
    <w:p w14:paraId="6521BBD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Is there life on Mars?”</w:t>
      </w:r>
    </w:p>
    <w:p w14:paraId="5A30EC9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Did the universe start with a big bang?”</w:t>
      </w:r>
    </w:p>
    <w:p w14:paraId="21F15ED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is is empirical because it can be answered through observation, measurement, and experimentation.</w:t>
      </w:r>
    </w:p>
    <w:p w14:paraId="43D0D70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Would Martin Luther King, Jr. have been a good president?”</w:t>
      </w:r>
    </w:p>
    <w:p w14:paraId="3DD59E0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is question cannot be answered through observation, measurement, or experimentation.</w:t>
      </w:r>
    </w:p>
    <w:p w14:paraId="471C49C2" w14:textId="4C12C800"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pply What You Know, LO 1.5 Recall the five steps of the scientific approach., (3)  </w:t>
      </w:r>
    </w:p>
    <w:p w14:paraId="234681C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2EE65A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EBE526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rPr>
        <w:t>Descriptive Methods</w:t>
      </w:r>
    </w:p>
    <w:p w14:paraId="166CA6C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1477E0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6</w:t>
      </w:r>
      <w:r w:rsidRPr="003545A1">
        <w:rPr>
          <w:rFonts w:ascii="Times New Roman" w:eastAsia="Times New Roman" w:hAnsi="Times New Roman" w:cs="Times New Roman"/>
          <w:sz w:val="20"/>
          <w:szCs w:val="20"/>
        </w:rPr>
        <w:t xml:space="preserve"> - Compare and contrast some of the methods used to describe behavior.</w:t>
      </w:r>
    </w:p>
    <w:p w14:paraId="0EB9D86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AB00B2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5_The Scientific Approach_Remember_LO 1.6, APA 2.4</w:t>
      </w:r>
    </w:p>
    <w:p w14:paraId="1EA81323"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sz w:val="20"/>
          <w:szCs w:val="20"/>
        </w:rPr>
        <w:lastRenderedPageBreak/>
        <w:t>Which of the following statements is true about naturalistic observation?</w:t>
      </w:r>
    </w:p>
    <w:p w14:paraId="30F2DBE4"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a) It recreates natural conditions in the laboratory as closely as possible to make an experiment more valid.</w:t>
      </w:r>
    </w:p>
    <w:p w14:paraId="6FEA79D0"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 xml:space="preserve">Incorrect. Naturalistic observation does not involve recreating anything. </w:t>
      </w:r>
    </w:p>
    <w:p w14:paraId="1150256A"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b) It involves observing behavior in its natural context.</w:t>
      </w:r>
    </w:p>
    <w:p w14:paraId="4AB808EE"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Naturalistic observation does involve observing behavior in its natural context.</w:t>
      </w:r>
    </w:p>
    <w:p w14:paraId="113B7FDC" w14:textId="77777777" w:rsidR="00A15511" w:rsidRPr="003545A1" w:rsidRDefault="004A527D">
      <w:pPr>
        <w:widowControl w:val="0"/>
        <w:tabs>
          <w:tab w:val="left" w:pos="450"/>
          <w:tab w:val="left" w:pos="630"/>
        </w:tabs>
        <w:rPr>
          <w:rFonts w:ascii="Times New Roman" w:hAnsi="Times New Roman" w:cs="Times New Roman"/>
        </w:rPr>
      </w:pPr>
      <w:r w:rsidRPr="003545A1">
        <w:rPr>
          <w:rFonts w:ascii="Times New Roman" w:eastAsia="Times New Roman" w:hAnsi="Times New Roman" w:cs="Times New Roman"/>
          <w:sz w:val="20"/>
          <w:szCs w:val="20"/>
        </w:rPr>
        <w:tab/>
        <w:t>c)</w:t>
      </w:r>
      <w:r w:rsidRPr="003545A1">
        <w:rPr>
          <w:rFonts w:ascii="Times New Roman" w:eastAsia="Times New Roman" w:hAnsi="Times New Roman" w:cs="Times New Roman"/>
          <w:sz w:val="20"/>
          <w:szCs w:val="20"/>
        </w:rPr>
        <w:tab/>
        <w:t>It is basically the same process as objective introspection.</w:t>
      </w:r>
    </w:p>
    <w:p w14:paraId="32A4D5E4" w14:textId="77777777" w:rsidR="00A15511" w:rsidRPr="003545A1" w:rsidRDefault="004A527D">
      <w:pPr>
        <w:widowControl w:val="0"/>
        <w:tabs>
          <w:tab w:val="left" w:pos="450"/>
          <w:tab w:val="left" w:pos="630"/>
        </w:tabs>
        <w:rPr>
          <w:rFonts w:ascii="Times New Roman" w:hAnsi="Times New Roman" w:cs="Times New Roman"/>
        </w:rPr>
      </w:pPr>
      <w:r w:rsidRPr="003545A1">
        <w:rPr>
          <w:rFonts w:ascii="Times New Roman" w:eastAsia="Times New Roman" w:hAnsi="Times New Roman" w:cs="Times New Roman"/>
          <w:sz w:val="20"/>
          <w:szCs w:val="20"/>
        </w:rPr>
        <w:tab/>
        <w:t>d)</w:t>
      </w:r>
      <w:r w:rsidRPr="003545A1">
        <w:rPr>
          <w:rFonts w:ascii="Times New Roman" w:eastAsia="Times New Roman" w:hAnsi="Times New Roman" w:cs="Times New Roman"/>
          <w:sz w:val="20"/>
          <w:szCs w:val="20"/>
        </w:rPr>
        <w:tab/>
        <w:t xml:space="preserve">It involves observing behavior in the lab without taking formal notes or using technological equipment to </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measure the experimental findings.</w:t>
      </w:r>
    </w:p>
    <w:p w14:paraId="78AE63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Remember the Facts, LO 1.6 Compare and contrast some of the methods used to describe behavior., (1)</w:t>
      </w:r>
    </w:p>
    <w:p w14:paraId="5537460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9      a= 7  b= 89  c= 2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5</w:t>
      </w:r>
    </w:p>
    <w:p w14:paraId="448647F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8      a= 5  b= 88  c= 4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7</w:t>
      </w:r>
    </w:p>
    <w:p w14:paraId="6E82DAB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D0E7DF8" w14:textId="77777777" w:rsidR="00A15511" w:rsidRPr="003545A1" w:rsidRDefault="00A15511">
      <w:pPr>
        <w:rPr>
          <w:rFonts w:ascii="Times New Roman" w:hAnsi="Times New Roman" w:cs="Times New Roman"/>
        </w:rPr>
      </w:pPr>
    </w:p>
    <w:p w14:paraId="20036FEF" w14:textId="01014D06"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96_The Scientific Approach_Apply_LO 1.6,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EE9D953" w14:textId="38ED8678" w:rsidR="00A15511" w:rsidRPr="003545A1" w:rsidRDefault="009120EA">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William</w:t>
      </w:r>
      <w:r w:rsidR="004A527D" w:rsidRPr="003545A1">
        <w:rPr>
          <w:rFonts w:ascii="Times New Roman" w:eastAsia="Times New Roman" w:hAnsi="Times New Roman" w:cs="Times New Roman"/>
          <w:sz w:val="20"/>
          <w:szCs w:val="20"/>
        </w:rPr>
        <w:t xml:space="preserve"> went to</w:t>
      </w:r>
      <w:r w:rsidRPr="003545A1">
        <w:rPr>
          <w:rFonts w:ascii="Times New Roman" w:eastAsia="Times New Roman" w:hAnsi="Times New Roman" w:cs="Times New Roman"/>
          <w:sz w:val="20"/>
          <w:szCs w:val="20"/>
        </w:rPr>
        <w:t xml:space="preserve"> Burger King</w:t>
      </w:r>
      <w:r w:rsidR="004A527D" w:rsidRPr="003545A1">
        <w:rPr>
          <w:rFonts w:ascii="Times New Roman" w:eastAsia="Times New Roman" w:hAnsi="Times New Roman" w:cs="Times New Roman"/>
          <w:sz w:val="20"/>
          <w:szCs w:val="20"/>
        </w:rPr>
        <w:t xml:space="preserve"> to observe people eating in fast-food restaurants. He brought a camera crew and bright lights, and they all wore yellow jump suits. </w:t>
      </w:r>
      <w:r w:rsidR="002608CD" w:rsidRPr="003545A1">
        <w:rPr>
          <w:rFonts w:ascii="Times New Roman" w:eastAsia="Times New Roman" w:hAnsi="Times New Roman" w:cs="Times New Roman"/>
          <w:sz w:val="20"/>
          <w:szCs w:val="20"/>
        </w:rPr>
        <w:t>William</w:t>
      </w:r>
      <w:r w:rsidR="004A527D" w:rsidRPr="003545A1">
        <w:rPr>
          <w:rFonts w:ascii="Times New Roman" w:eastAsia="Times New Roman" w:hAnsi="Times New Roman" w:cs="Times New Roman"/>
          <w:sz w:val="20"/>
          <w:szCs w:val="20"/>
        </w:rPr>
        <w:t xml:space="preserve"> said he wanted to do a naturalistic observation but may have had some problems because of ________.</w:t>
      </w:r>
    </w:p>
    <w:p w14:paraId="2C431327" w14:textId="0B4C6A2F"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w:t>
      </w:r>
      <w:r w:rsidR="002608CD" w:rsidRPr="003545A1">
        <w:rPr>
          <w:rFonts w:ascii="Times New Roman" w:eastAsia="Times New Roman" w:hAnsi="Times New Roman" w:cs="Times New Roman"/>
          <w:sz w:val="20"/>
          <w:szCs w:val="20"/>
        </w:rPr>
        <w:t>over</w:t>
      </w:r>
      <w:r w:rsidRPr="003545A1">
        <w:rPr>
          <w:rFonts w:ascii="Times New Roman" w:eastAsia="Times New Roman" w:hAnsi="Times New Roman" w:cs="Times New Roman"/>
          <w:sz w:val="20"/>
          <w:szCs w:val="20"/>
        </w:rPr>
        <w:t>crowding</w:t>
      </w:r>
    </w:p>
    <w:p w14:paraId="24429C6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observer effects</w:t>
      </w:r>
    </w:p>
    <w:p w14:paraId="2A760D95" w14:textId="0D925695"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w:t>
      </w:r>
      <w:r w:rsidR="002608CD" w:rsidRPr="003545A1">
        <w:rPr>
          <w:rFonts w:ascii="Times New Roman" w:eastAsia="Times New Roman" w:hAnsi="Times New Roman" w:cs="Times New Roman"/>
          <w:i/>
          <w:sz w:val="20"/>
          <w:szCs w:val="20"/>
        </w:rPr>
        <w:t>Williams</w:t>
      </w:r>
      <w:r w:rsidRPr="003545A1">
        <w:rPr>
          <w:rFonts w:ascii="Times New Roman" w:eastAsia="Times New Roman" w:hAnsi="Times New Roman" w:cs="Times New Roman"/>
          <w:i/>
          <w:sz w:val="20"/>
          <w:szCs w:val="20"/>
        </w:rPr>
        <w:t>’s equipment and crew would have made all the people very aware that they were being observed, thus affecting their behavior.</w:t>
      </w:r>
    </w:p>
    <w:p w14:paraId="0DF3C68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participant observation</w:t>
      </w:r>
    </w:p>
    <w:p w14:paraId="5C13E1C3" w14:textId="42104CDF"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w:t>
      </w:r>
      <w:r w:rsidR="002608CD" w:rsidRPr="003545A1">
        <w:rPr>
          <w:rFonts w:ascii="Times New Roman" w:eastAsia="Times New Roman" w:hAnsi="Times New Roman" w:cs="Times New Roman"/>
          <w:i/>
          <w:sz w:val="20"/>
          <w:szCs w:val="20"/>
        </w:rPr>
        <w:t>William</w:t>
      </w:r>
      <w:r w:rsidRPr="003545A1">
        <w:rPr>
          <w:rFonts w:ascii="Times New Roman" w:eastAsia="Times New Roman" w:hAnsi="Times New Roman" w:cs="Times New Roman"/>
          <w:i/>
          <w:sz w:val="20"/>
          <w:szCs w:val="20"/>
        </w:rPr>
        <w:t xml:space="preserve"> was not participating in the eating behavior.</w:t>
      </w:r>
    </w:p>
    <w:p w14:paraId="01C8E2F1" w14:textId="0661F071"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eating </w:t>
      </w:r>
      <w:r w:rsidR="002608CD" w:rsidRPr="003545A1">
        <w:rPr>
          <w:rFonts w:ascii="Times New Roman" w:eastAsia="Times New Roman" w:hAnsi="Times New Roman" w:cs="Times New Roman"/>
          <w:sz w:val="20"/>
          <w:szCs w:val="20"/>
        </w:rPr>
        <w:t>Burger King</w:t>
      </w:r>
      <w:r w:rsidRPr="003545A1">
        <w:rPr>
          <w:rFonts w:ascii="Times New Roman" w:eastAsia="Times New Roman" w:hAnsi="Times New Roman" w:cs="Times New Roman"/>
          <w:sz w:val="20"/>
          <w:szCs w:val="20"/>
        </w:rPr>
        <w:t>’s food</w:t>
      </w:r>
    </w:p>
    <w:p w14:paraId="12B6D6A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6 Compare and contrast some of the methods used to describe behavior., (2)</w:t>
      </w:r>
    </w:p>
    <w:p w14:paraId="0B556066" w14:textId="2374E50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655FD51C" w14:textId="77777777" w:rsidR="00A15511" w:rsidRPr="003545A1" w:rsidRDefault="00A15511">
      <w:pPr>
        <w:rPr>
          <w:rFonts w:ascii="Times New Roman" w:hAnsi="Times New Roman" w:cs="Times New Roman"/>
        </w:rPr>
      </w:pPr>
    </w:p>
    <w:p w14:paraId="287F8BE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7_The Scientific Approach_Remember_LO 1.6, APA 2.4</w:t>
      </w:r>
    </w:p>
    <w:p w14:paraId="4026287B"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Observing behavior as it happens in real-life natural settings without imposing laboratory controls is known as the ________.</w:t>
      </w:r>
    </w:p>
    <w:p w14:paraId="12EBC630" w14:textId="77777777" w:rsidR="00A15511" w:rsidRPr="003545A1" w:rsidRDefault="004A527D">
      <w:pPr>
        <w:widowControl w:val="0"/>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a) naturalistic observation method</w:t>
      </w:r>
    </w:p>
    <w:p w14:paraId="7A1EC832"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Naturalistic observation entails observing behavior as it happens in real-life settings without imposing laboratory controls.</w:t>
      </w:r>
      <w:r w:rsidRPr="003545A1">
        <w:rPr>
          <w:rFonts w:ascii="Times New Roman" w:eastAsia="Times New Roman" w:hAnsi="Times New Roman" w:cs="Times New Roman"/>
          <w:sz w:val="20"/>
          <w:szCs w:val="20"/>
        </w:rPr>
        <w:t xml:space="preserve"> </w:t>
      </w:r>
    </w:p>
    <w:p w14:paraId="09F31F2D" w14:textId="77777777" w:rsidR="00A15511" w:rsidRPr="003545A1" w:rsidRDefault="004A527D">
      <w:pPr>
        <w:widowControl w:val="0"/>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b) experimental method</w:t>
      </w:r>
    </w:p>
    <w:p w14:paraId="4EFFC24F" w14:textId="77777777" w:rsidR="00A15511" w:rsidRPr="003545A1" w:rsidRDefault="004A527D">
      <w:pPr>
        <w:widowControl w:val="0"/>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 xml:space="preserve">c) survey method </w:t>
      </w:r>
    </w:p>
    <w:p w14:paraId="44CE3D0C" w14:textId="77777777" w:rsidR="00A15511" w:rsidRPr="003545A1" w:rsidRDefault="004A527D">
      <w:pPr>
        <w:widowControl w:val="0"/>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Surveys involve asking questions, not observing behavior. </w:t>
      </w:r>
    </w:p>
    <w:p w14:paraId="3708C1DD" w14:textId="77777777" w:rsidR="00A15511" w:rsidRPr="003545A1" w:rsidRDefault="004A527D">
      <w:pPr>
        <w:widowControl w:val="0"/>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d) psychometric approach</w:t>
      </w:r>
    </w:p>
    <w:p w14:paraId="6602003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Remember the Facts, LO 1.6 Compare and contrast some of the methods used to describe behavior., (1)</w:t>
      </w:r>
    </w:p>
    <w:p w14:paraId="75CF42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7      a= 97  b= 2  c= 1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2B325B8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5ED3CC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942759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8_The Scientific Approach_Understand_LO 1.6, APA 2.4</w:t>
      </w:r>
    </w:p>
    <w:p w14:paraId="45A6EC84" w14:textId="77777777" w:rsidR="00A15511" w:rsidRPr="003545A1" w:rsidRDefault="004A527D" w:rsidP="00BA2923">
      <w:pPr>
        <w:tabs>
          <w:tab w:val="left" w:pos="360"/>
        </w:tabs>
        <w:outlineLvl w:val="0"/>
        <w:rPr>
          <w:rFonts w:ascii="Times New Roman" w:hAnsi="Times New Roman" w:cs="Times New Roman"/>
        </w:rPr>
      </w:pPr>
      <w:r w:rsidRPr="003545A1">
        <w:rPr>
          <w:rFonts w:ascii="Times New Roman" w:eastAsia="Times New Roman" w:hAnsi="Times New Roman" w:cs="Times New Roman"/>
          <w:sz w:val="20"/>
          <w:szCs w:val="20"/>
        </w:rPr>
        <w:t>Systematically collecting data in real-world environments is the essence of which descriptive research method?</w:t>
      </w:r>
    </w:p>
    <w:p w14:paraId="2FCC4DAF"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case studies</w:t>
      </w:r>
    </w:p>
    <w:p w14:paraId="4BCD023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A case study is an in-depth analysis of one particular case or individual.</w:t>
      </w:r>
    </w:p>
    <w:p w14:paraId="12DB21C5"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naturalistic observation</w:t>
      </w:r>
    </w:p>
    <w:p w14:paraId="7BAB4CF8"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Naturalistic observation involves observing behaviors as they take place in the real-world setting.</w:t>
      </w:r>
    </w:p>
    <w:p w14:paraId="75B4AE17"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surveys</w:t>
      </w:r>
    </w:p>
    <w:p w14:paraId="2F87AD0E"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correlational research</w:t>
      </w:r>
    </w:p>
    <w:p w14:paraId="0306BFF1"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Understand the Concepts, LO 1.6 Compare and contrast some of the methods used to describe behavior., (2) </w:t>
      </w:r>
    </w:p>
    <w:p w14:paraId="34FE297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2.4</w:t>
      </w:r>
    </w:p>
    <w:p w14:paraId="1589747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54555C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99_The Scientific Approach_Remember_LO 1.6, APA 2.4</w:t>
      </w:r>
    </w:p>
    <w:p w14:paraId="5FF9037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Which research method involves watching behaviors as they occur without intervening or altering the behaviors in any way?</w:t>
      </w:r>
    </w:p>
    <w:p w14:paraId="6F05F6D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case study </w:t>
      </w:r>
    </w:p>
    <w:p w14:paraId="52DA97E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Case studies involve interacting with subjects, not just watching them, in order to get as much information about them as possible.</w:t>
      </w:r>
    </w:p>
    <w:p w14:paraId="27033D6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experiment</w:t>
      </w:r>
    </w:p>
    <w:p w14:paraId="4258991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correlational studies</w:t>
      </w:r>
    </w:p>
    <w:p w14:paraId="5BF642C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naturalistic observation </w:t>
      </w:r>
    </w:p>
    <w:p w14:paraId="116BA47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Naturalistic observation involves watching behaviors without intervening. </w:t>
      </w:r>
    </w:p>
    <w:p w14:paraId="6990D4C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d, Remember the Facts, LO 1.6 Compare and contrast some of the methods used to describe behavior., (1)</w:t>
      </w:r>
    </w:p>
    <w:p w14:paraId="743F999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6      a= 1  b= 1  c= 2  d= 9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46F3A0F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B72708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054CF1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0_The Scientific Approach_Apply_LO 1.6, APA 2.4</w:t>
      </w:r>
    </w:p>
    <w:p w14:paraId="1099F848" w14:textId="398B134C"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 xml:space="preserve">When you watch </w:t>
      </w:r>
      <w:r w:rsidR="00DF6185" w:rsidRPr="003545A1">
        <w:rPr>
          <w:rFonts w:ascii="Times New Roman" w:eastAsia="Times New Roman" w:hAnsi="Times New Roman" w:cs="Times New Roman"/>
          <w:sz w:val="20"/>
          <w:szCs w:val="20"/>
        </w:rPr>
        <w:t>children</w:t>
      </w:r>
      <w:r w:rsidRPr="003545A1">
        <w:rPr>
          <w:rFonts w:ascii="Times New Roman" w:eastAsia="Times New Roman" w:hAnsi="Times New Roman" w:cs="Times New Roman"/>
          <w:sz w:val="20"/>
          <w:szCs w:val="20"/>
        </w:rPr>
        <w:t xml:space="preserve"> play in the park, or watch how </w:t>
      </w:r>
      <w:r w:rsidR="00DF6185" w:rsidRPr="003545A1">
        <w:rPr>
          <w:rFonts w:ascii="Times New Roman" w:eastAsia="Times New Roman" w:hAnsi="Times New Roman" w:cs="Times New Roman"/>
          <w:sz w:val="20"/>
          <w:szCs w:val="20"/>
        </w:rPr>
        <w:t>people act at the beach</w:t>
      </w:r>
      <w:r w:rsidRPr="003545A1">
        <w:rPr>
          <w:rFonts w:ascii="Times New Roman" w:eastAsia="Times New Roman" w:hAnsi="Times New Roman" w:cs="Times New Roman"/>
          <w:sz w:val="20"/>
          <w:szCs w:val="20"/>
        </w:rPr>
        <w:t>, you are engaging in a form of ________.</w:t>
      </w:r>
    </w:p>
    <w:p w14:paraId="7DD6A1D8"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a) case study research</w:t>
      </w:r>
    </w:p>
    <w:p w14:paraId="2E0BC472"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Case study research follows one person closely for a long period of time.</w:t>
      </w:r>
    </w:p>
    <w:p w14:paraId="147C0F53"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b) naturalistic observation</w:t>
      </w:r>
    </w:p>
    <w:p w14:paraId="7664A8AF"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In naturalistic observation, you are just watching—that is, observing.</w:t>
      </w:r>
    </w:p>
    <w:p w14:paraId="0EA830FF"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c) survey research</w:t>
      </w:r>
    </w:p>
    <w:p w14:paraId="656C5E02"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ab/>
        <w:t>d) psychometric study</w:t>
      </w:r>
    </w:p>
    <w:p w14:paraId="095F557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6 Compare and contrast some of the methods used to describe behavior., (1)</w:t>
      </w:r>
    </w:p>
    <w:p w14:paraId="4518F0B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8D74A8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65444FD" w14:textId="1C73473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01_The Scientific Approach_Apply_LO 1.6,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09E76D1D" w14:textId="6EB83CA9" w:rsidR="00A15511" w:rsidRPr="003545A1" w:rsidRDefault="00DF6185">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Joe</w:t>
      </w:r>
      <w:r w:rsidR="004A527D" w:rsidRPr="003545A1">
        <w:rPr>
          <w:rFonts w:ascii="Times New Roman" w:eastAsia="Times New Roman" w:hAnsi="Times New Roman" w:cs="Times New Roman"/>
          <w:sz w:val="20"/>
          <w:szCs w:val="20"/>
        </w:rPr>
        <w:t xml:space="preserve"> conducted a naturalistic observation as a project for a psychology class. He observed the interactions of parents and children at a restaurant. Many of the people he observed seemed to notice him. When </w:t>
      </w:r>
      <w:r w:rsidRPr="003545A1">
        <w:rPr>
          <w:rFonts w:ascii="Times New Roman" w:eastAsia="Times New Roman" w:hAnsi="Times New Roman" w:cs="Times New Roman"/>
          <w:sz w:val="20"/>
          <w:szCs w:val="20"/>
        </w:rPr>
        <w:t>Joe</w:t>
      </w:r>
      <w:r w:rsidR="004A527D" w:rsidRPr="003545A1">
        <w:rPr>
          <w:rFonts w:ascii="Times New Roman" w:eastAsia="Times New Roman" w:hAnsi="Times New Roman" w:cs="Times New Roman"/>
          <w:sz w:val="20"/>
          <w:szCs w:val="20"/>
        </w:rPr>
        <w:t xml:space="preserve"> described his work to his teacher, she suggested he find out more about the ________.</w:t>
      </w:r>
    </w:p>
    <w:p w14:paraId="0E51A4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restaurant effect   </w:t>
      </w:r>
    </w:p>
    <w:p w14:paraId="6D2B962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b) parent effect    </w:t>
      </w:r>
    </w:p>
    <w:p w14:paraId="3C2C15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c) butterfly effect </w:t>
      </w:r>
    </w:p>
    <w:p w14:paraId="0243DC3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ere is no psychological concept known as the butterfly effect. </w:t>
      </w:r>
    </w:p>
    <w:p w14:paraId="006374C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observer effect </w:t>
      </w:r>
    </w:p>
    <w:p w14:paraId="0283F7DA" w14:textId="2CFC1662"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In noticing </w:t>
      </w:r>
      <w:r w:rsidR="00DF6185" w:rsidRPr="003545A1">
        <w:rPr>
          <w:rFonts w:ascii="Times New Roman" w:eastAsia="Times New Roman" w:hAnsi="Times New Roman" w:cs="Times New Roman"/>
          <w:i/>
          <w:sz w:val="20"/>
          <w:szCs w:val="20"/>
        </w:rPr>
        <w:t>Joe</w:t>
      </w:r>
      <w:r w:rsidRPr="003545A1">
        <w:rPr>
          <w:rFonts w:ascii="Times New Roman" w:eastAsia="Times New Roman" w:hAnsi="Times New Roman" w:cs="Times New Roman"/>
          <w:i/>
          <w:sz w:val="20"/>
          <w:szCs w:val="20"/>
        </w:rPr>
        <w:t>, the parents may have realized they were being observed, which might have affected their behavior due to the observer effect.</w:t>
      </w:r>
    </w:p>
    <w:p w14:paraId="1BC80C7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d, Apply What You Know, LO 1.6 Compare and contrast some of the methods used to describe behavior., (2)</w:t>
      </w:r>
    </w:p>
    <w:p w14:paraId="64938D4D" w14:textId="64B06174"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0BA0BE6C" w14:textId="77777777" w:rsidR="00A15511" w:rsidRPr="003545A1" w:rsidRDefault="00A15511">
      <w:pPr>
        <w:rPr>
          <w:rFonts w:ascii="Times New Roman" w:hAnsi="Times New Roman" w:cs="Times New Roman"/>
        </w:rPr>
      </w:pPr>
    </w:p>
    <w:p w14:paraId="30B5DF32" w14:textId="2C266EA0"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2_The Scientific Approach_Apply_LO 1.6, APA</w:t>
      </w:r>
      <w:r w:rsidR="00DF6185" w:rsidRPr="003545A1">
        <w:rPr>
          <w:rFonts w:ascii="Times New Roman" w:eastAsia="Times New Roman" w:hAnsi="Times New Roman" w:cs="Times New Roman"/>
          <w:b/>
          <w:sz w:val="20"/>
          <w:szCs w:val="20"/>
        </w:rPr>
        <w:t xml:space="preserve"> 2.1,</w:t>
      </w:r>
      <w:r w:rsidRPr="003545A1">
        <w:rPr>
          <w:rFonts w:ascii="Times New Roman" w:eastAsia="Times New Roman" w:hAnsi="Times New Roman" w:cs="Times New Roman"/>
          <w:b/>
          <w:sz w:val="20"/>
          <w:szCs w:val="20"/>
        </w:rPr>
        <w:t xml:space="preserve"> 2.4</w:t>
      </w:r>
    </w:p>
    <w:p w14:paraId="4C405037" w14:textId="5139D8A6"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r. Smith is conducting research in </w:t>
      </w:r>
      <w:r w:rsidR="00DF6185" w:rsidRPr="003545A1">
        <w:rPr>
          <w:rFonts w:ascii="Times New Roman" w:eastAsia="Times New Roman" w:hAnsi="Times New Roman" w:cs="Times New Roman"/>
          <w:sz w:val="20"/>
          <w:szCs w:val="20"/>
        </w:rPr>
        <w:t>China</w:t>
      </w:r>
      <w:r w:rsidRPr="003545A1">
        <w:rPr>
          <w:rFonts w:ascii="Times New Roman" w:eastAsia="Times New Roman" w:hAnsi="Times New Roman" w:cs="Times New Roman"/>
          <w:sz w:val="20"/>
          <w:szCs w:val="20"/>
        </w:rPr>
        <w:t xml:space="preserve"> into the ways that mothers and their toddlers interact throughout the day. Given the purpose of her study, it is most likely that she is engaged in ________.</w:t>
      </w:r>
    </w:p>
    <w:p w14:paraId="5A5219A8"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a) naturalistic observation</w:t>
      </w:r>
    </w:p>
    <w:p w14:paraId="1AAF2D6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Naturalistic observation involves observing and describing, which is what the doctor seeks to do. </w:t>
      </w:r>
    </w:p>
    <w:p w14:paraId="4D6DAD6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b) laboratory observation</w:t>
      </w:r>
    </w:p>
    <w:p w14:paraId="03A2DC6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b/>
        <w:t>c) case study research</w:t>
      </w:r>
    </w:p>
    <w:p w14:paraId="19ED4E6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Case study research focuses on one subject at a time and involves more than simple observation and description. </w:t>
      </w:r>
    </w:p>
    <w:p w14:paraId="3FE5A51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b/>
        <w:t>d) experimental research</w:t>
      </w:r>
    </w:p>
    <w:p w14:paraId="67FBAE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lastRenderedPageBreak/>
        <w:t>Topic: The Scientific Approach</w:t>
      </w:r>
      <w:r w:rsidRPr="003545A1">
        <w:rPr>
          <w:rFonts w:ascii="Times New Roman" w:eastAsia="Times New Roman" w:hAnsi="Times New Roman" w:cs="Times New Roman"/>
          <w:b/>
          <w:sz w:val="20"/>
          <w:szCs w:val="20"/>
        </w:rPr>
        <w:br/>
        <w:t>ANS: a, Apply What You Know, LO 1.6 Compare and contrast some of the methods used to describe behavior., (2)</w:t>
      </w:r>
    </w:p>
    <w:p w14:paraId="3D64952B" w14:textId="19FD04D8"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56BB57B4" w14:textId="77777777" w:rsidR="00A15511" w:rsidRPr="003545A1" w:rsidRDefault="00A15511">
      <w:pPr>
        <w:widowControl w:val="0"/>
        <w:rPr>
          <w:rFonts w:ascii="Times New Roman" w:hAnsi="Times New Roman" w:cs="Times New Roman"/>
        </w:rPr>
      </w:pPr>
    </w:p>
    <w:p w14:paraId="6C20805C" w14:textId="3DFDD21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03_The Scientific Approach_Apply_LO 1.6,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5E93FCF" w14:textId="1DA31B31" w:rsidR="00A15511" w:rsidRPr="003545A1" w:rsidRDefault="00DF6185">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ina</w:t>
      </w:r>
      <w:r w:rsidR="004A527D" w:rsidRPr="003545A1">
        <w:rPr>
          <w:rFonts w:ascii="Times New Roman" w:eastAsia="Times New Roman" w:hAnsi="Times New Roman" w:cs="Times New Roman"/>
          <w:sz w:val="20"/>
          <w:szCs w:val="20"/>
        </w:rPr>
        <w:t xml:space="preserve"> wanted to study the effects of having the oldest child in a family go off to college. She decided to use her own family after her brother went off to a college in </w:t>
      </w:r>
      <w:r w:rsidRPr="003545A1">
        <w:rPr>
          <w:rFonts w:ascii="Times New Roman" w:eastAsia="Times New Roman" w:hAnsi="Times New Roman" w:cs="Times New Roman"/>
          <w:sz w:val="20"/>
          <w:szCs w:val="20"/>
        </w:rPr>
        <w:t>California</w:t>
      </w:r>
      <w:r w:rsidR="004A527D" w:rsidRPr="003545A1">
        <w:rPr>
          <w:rFonts w:ascii="Times New Roman" w:eastAsia="Times New Roman" w:hAnsi="Times New Roman" w:cs="Times New Roman"/>
          <w:sz w:val="20"/>
          <w:szCs w:val="20"/>
        </w:rPr>
        <w:t xml:space="preserve">. She took notes each day on her parents’ behavior and kept a diary on her own reactions. </w:t>
      </w:r>
      <w:r w:rsidRPr="003545A1">
        <w:rPr>
          <w:rFonts w:ascii="Times New Roman" w:eastAsia="Times New Roman" w:hAnsi="Times New Roman" w:cs="Times New Roman"/>
          <w:sz w:val="20"/>
          <w:szCs w:val="20"/>
        </w:rPr>
        <w:t>Tina</w:t>
      </w:r>
      <w:r w:rsidR="004A527D" w:rsidRPr="003545A1">
        <w:rPr>
          <w:rFonts w:ascii="Times New Roman" w:eastAsia="Times New Roman" w:hAnsi="Times New Roman" w:cs="Times New Roman"/>
          <w:sz w:val="20"/>
          <w:szCs w:val="20"/>
        </w:rPr>
        <w:t xml:space="preserve"> was using the technique called ________.</w:t>
      </w:r>
    </w:p>
    <w:p w14:paraId="5041C1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participant observation</w:t>
      </w:r>
    </w:p>
    <w:p w14:paraId="05B24BD3" w14:textId="1556E66B"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Since </w:t>
      </w:r>
      <w:r w:rsidR="00DF6185" w:rsidRPr="003545A1">
        <w:rPr>
          <w:rFonts w:ascii="Times New Roman" w:eastAsia="Times New Roman" w:hAnsi="Times New Roman" w:cs="Times New Roman"/>
          <w:i/>
          <w:sz w:val="20"/>
          <w:szCs w:val="20"/>
        </w:rPr>
        <w:t>Tina</w:t>
      </w:r>
      <w:r w:rsidRPr="003545A1">
        <w:rPr>
          <w:rFonts w:ascii="Times New Roman" w:eastAsia="Times New Roman" w:hAnsi="Times New Roman" w:cs="Times New Roman"/>
          <w:i/>
          <w:sz w:val="20"/>
          <w:szCs w:val="20"/>
        </w:rPr>
        <w:t xml:space="preserve"> was part of the family she was observing, she was a participant observer.</w:t>
      </w:r>
    </w:p>
    <w:p w14:paraId="2413A12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family survey</w:t>
      </w:r>
    </w:p>
    <w:p w14:paraId="201A94F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observer bias</w:t>
      </w:r>
    </w:p>
    <w:p w14:paraId="36D26163" w14:textId="3CB45BE8"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Although </w:t>
      </w:r>
      <w:r w:rsidR="00DF6185" w:rsidRPr="003545A1">
        <w:rPr>
          <w:rFonts w:ascii="Times New Roman" w:eastAsia="Times New Roman" w:hAnsi="Times New Roman" w:cs="Times New Roman"/>
          <w:i/>
          <w:sz w:val="20"/>
          <w:szCs w:val="20"/>
        </w:rPr>
        <w:t>Tina</w:t>
      </w:r>
      <w:r w:rsidRPr="003545A1">
        <w:rPr>
          <w:rFonts w:ascii="Times New Roman" w:eastAsia="Times New Roman" w:hAnsi="Times New Roman" w:cs="Times New Roman"/>
          <w:i/>
          <w:sz w:val="20"/>
          <w:szCs w:val="20"/>
        </w:rPr>
        <w:t xml:space="preserve"> was a family member, there was no indication in the information given that she had any opinion one way or another.</w:t>
      </w:r>
    </w:p>
    <w:p w14:paraId="3FEEE4A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attribution effect</w:t>
      </w:r>
    </w:p>
    <w:p w14:paraId="4AC61A9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6 Compare and contrast some of the methods used to describe behavior., (2)</w:t>
      </w:r>
    </w:p>
    <w:p w14:paraId="2CF77A89" w14:textId="5EEE15D4"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2D24A58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1EED1A7" w14:textId="05D676F5"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04_The Scientific Approach_Apply_LO 1.6,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71EDFAE9" w14:textId="44375D71" w:rsidR="00A15511" w:rsidRPr="003545A1" w:rsidRDefault="00DF6185">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JoAnn</w:t>
      </w:r>
      <w:r w:rsidR="004A527D" w:rsidRPr="003545A1">
        <w:rPr>
          <w:rFonts w:ascii="Times New Roman" w:eastAsia="Times New Roman" w:hAnsi="Times New Roman" w:cs="Times New Roman"/>
          <w:sz w:val="20"/>
          <w:szCs w:val="20"/>
        </w:rPr>
        <w:t xml:space="preserve"> believes that people who eat at McDonald’s are overweight, so she decides to do a naturalistic observation of people who eat at McDonald’s. What should most concern us about </w:t>
      </w:r>
      <w:r w:rsidRPr="003545A1">
        <w:rPr>
          <w:rFonts w:ascii="Times New Roman" w:eastAsia="Times New Roman" w:hAnsi="Times New Roman" w:cs="Times New Roman"/>
          <w:sz w:val="20"/>
          <w:szCs w:val="20"/>
        </w:rPr>
        <w:t>JoAnn</w:t>
      </w:r>
      <w:r w:rsidR="004A527D" w:rsidRPr="003545A1">
        <w:rPr>
          <w:rFonts w:ascii="Times New Roman" w:eastAsia="Times New Roman" w:hAnsi="Times New Roman" w:cs="Times New Roman"/>
          <w:sz w:val="20"/>
          <w:szCs w:val="20"/>
        </w:rPr>
        <w:t>’s observations?</w:t>
      </w:r>
    </w:p>
    <w:p w14:paraId="51BFB79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the observer effect</w:t>
      </w:r>
    </w:p>
    <w:p w14:paraId="42F36BA2" w14:textId="1B0883A8"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e observer effect would come into play only if the McDonald’s customers were to become aware of </w:t>
      </w:r>
      <w:r w:rsidR="00DF6185" w:rsidRPr="003545A1">
        <w:rPr>
          <w:rFonts w:ascii="Times New Roman" w:eastAsia="Times New Roman" w:hAnsi="Times New Roman" w:cs="Times New Roman"/>
          <w:i/>
          <w:sz w:val="20"/>
          <w:szCs w:val="20"/>
        </w:rPr>
        <w:t>JoAnn</w:t>
      </w:r>
      <w:r w:rsidRPr="003545A1">
        <w:rPr>
          <w:rFonts w:ascii="Times New Roman" w:eastAsia="Times New Roman" w:hAnsi="Times New Roman" w:cs="Times New Roman"/>
          <w:i/>
          <w:sz w:val="20"/>
          <w:szCs w:val="20"/>
        </w:rPr>
        <w:t xml:space="preserve"> observing them. </w:t>
      </w:r>
    </w:p>
    <w:p w14:paraId="0F74F3C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the bystander effect</w:t>
      </w:r>
    </w:p>
    <w:p w14:paraId="14B8EF8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observer bias</w:t>
      </w:r>
    </w:p>
    <w:p w14:paraId="15CA373C" w14:textId="30AF8213"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w:t>
      </w:r>
      <w:r w:rsidR="00DF6185" w:rsidRPr="003545A1">
        <w:rPr>
          <w:rFonts w:ascii="Times New Roman" w:eastAsia="Times New Roman" w:hAnsi="Times New Roman" w:cs="Times New Roman"/>
          <w:i/>
          <w:sz w:val="20"/>
          <w:szCs w:val="20"/>
        </w:rPr>
        <w:t>JoAnn</w:t>
      </w:r>
      <w:r w:rsidRPr="003545A1">
        <w:rPr>
          <w:rFonts w:ascii="Times New Roman" w:eastAsia="Times New Roman" w:hAnsi="Times New Roman" w:cs="Times New Roman"/>
          <w:i/>
          <w:sz w:val="20"/>
          <w:szCs w:val="20"/>
        </w:rPr>
        <w:t xml:space="preserve"> has a bias about McDonald’s customers, which might affect her observations due to a phenomenon known as observer bias. </w:t>
      </w:r>
    </w:p>
    <w:p w14:paraId="09B5B1D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subject bias</w:t>
      </w:r>
    </w:p>
    <w:p w14:paraId="1A738189" w14:textId="77777777" w:rsidR="00A15511" w:rsidRPr="003545A1" w:rsidRDefault="004A527D">
      <w:pPr>
        <w:keepNext/>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Apply What You Know,  LO 1.6 Compare and contrast some of the methods used to describe behavior., (2)</w:t>
      </w:r>
    </w:p>
    <w:p w14:paraId="2F1177F9" w14:textId="161805C6"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4C345F2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03330E4"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5_The Scientific Approach_Remember_LO 1.6, APA 2.4</w:t>
      </w:r>
    </w:p>
    <w:p w14:paraId="16E746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tailed description of a particular individual being studied or treated is called a ________.</w:t>
      </w:r>
    </w:p>
    <w:p w14:paraId="4188E575"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a) representative sample</w:t>
      </w:r>
    </w:p>
    <w:p w14:paraId="3BD7997D"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b) case study</w:t>
      </w:r>
    </w:p>
    <w:p w14:paraId="59281E09"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Correct.</w:t>
      </w: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i/>
          <w:sz w:val="20"/>
          <w:szCs w:val="20"/>
        </w:rPr>
        <w:t>A case study involves a detailed description of a particular individual.</w:t>
      </w:r>
    </w:p>
    <w:p w14:paraId="73152000"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c) single-blind study</w:t>
      </w:r>
    </w:p>
    <w:p w14:paraId="0C798CF3"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d) naturalistic observation</w:t>
      </w:r>
    </w:p>
    <w:p w14:paraId="2E20FDF3"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 xml:space="preserve">Incorrect. Naturalistic observation involves more than one individual. </w:t>
      </w:r>
    </w:p>
    <w:p w14:paraId="42BB2B8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Remember the Facts, LO 1.6 Compare and contrast some of the methods used to describe behavior., (1)</w:t>
      </w:r>
    </w:p>
    <w:p w14:paraId="21824C4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4      a= 2  b= 94  c= 2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1EB56F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0      a= 4  b= 90  c= 4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5</w:t>
      </w:r>
    </w:p>
    <w:p w14:paraId="318BF8E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1D98B70" w14:textId="77777777" w:rsidR="00A15511" w:rsidRPr="003545A1" w:rsidRDefault="00A15511">
      <w:pPr>
        <w:tabs>
          <w:tab w:val="left" w:pos="720"/>
        </w:tabs>
        <w:ind w:left="1080" w:hanging="1080"/>
        <w:rPr>
          <w:rFonts w:ascii="Times New Roman" w:hAnsi="Times New Roman" w:cs="Times New Roman"/>
        </w:rPr>
      </w:pPr>
    </w:p>
    <w:p w14:paraId="71C744B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6_The Scientific Approach_Apply_LO 1.6, APA 2.4</w:t>
      </w:r>
    </w:p>
    <w:p w14:paraId="04A50CF0" w14:textId="0080CCDD" w:rsidR="00A15511" w:rsidRPr="00302F44" w:rsidRDefault="00B50E72" w:rsidP="00302F44">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 xml:space="preserve">Phineas Gage was in an accident many years ago causing damage to his left frontal lobe. At the time, not much was known about the human brain so </w:t>
      </w:r>
      <w:r w:rsidR="00881126" w:rsidRPr="003545A1">
        <w:rPr>
          <w:rFonts w:ascii="Times New Roman" w:eastAsia="Times New Roman" w:hAnsi="Times New Roman" w:cs="Times New Roman"/>
          <w:sz w:val="20"/>
          <w:szCs w:val="20"/>
        </w:rPr>
        <w:t>researchers studied Phineas Gage very closely</w:t>
      </w:r>
      <w:r w:rsidRPr="003545A1">
        <w:rPr>
          <w:rFonts w:ascii="Times New Roman" w:eastAsia="Times New Roman" w:hAnsi="Times New Roman" w:cs="Times New Roman"/>
          <w:sz w:val="20"/>
          <w:szCs w:val="20"/>
        </w:rPr>
        <w:t xml:space="preserve">. </w:t>
      </w:r>
      <w:r w:rsidR="004A527D" w:rsidRPr="003545A1">
        <w:rPr>
          <w:rFonts w:ascii="Times New Roman" w:eastAsia="Times New Roman" w:hAnsi="Times New Roman" w:cs="Times New Roman"/>
          <w:sz w:val="20"/>
          <w:szCs w:val="20"/>
        </w:rPr>
        <w:t>This type of research is called a ________.</w:t>
      </w:r>
    </w:p>
    <w:p w14:paraId="4AEDF37B"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a) case study</w:t>
      </w:r>
    </w:p>
    <w:p w14:paraId="25A29A8A"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 xml:space="preserve">Correct. A case study looks at only one person in great detail. </w:t>
      </w:r>
    </w:p>
    <w:p w14:paraId="6A0F6657"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lastRenderedPageBreak/>
        <w:tab/>
        <w:t>b) representative sample</w:t>
      </w:r>
    </w:p>
    <w:p w14:paraId="6BD5F903"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c) single-blind study</w:t>
      </w:r>
    </w:p>
    <w:p w14:paraId="0ABEC707"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d) naturalistic observation</w:t>
      </w:r>
    </w:p>
    <w:p w14:paraId="53E6106A"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Incorrect. Naturalistic observation involves studying more than one individual.</w:t>
      </w:r>
    </w:p>
    <w:p w14:paraId="3C10872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6 Compare and contrast some of the methods used to describe behavior., (3)</w:t>
      </w:r>
    </w:p>
    <w:p w14:paraId="611EACE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0DCE94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5EEE35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7_The Scientific Approach_Apply_LO 1.6, APA 2.4</w:t>
      </w:r>
    </w:p>
    <w:p w14:paraId="1894A5FA"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A case study would be the most appropriate method to investigate which of these topics?</w:t>
      </w:r>
    </w:p>
    <w:p w14:paraId="19B016BA"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a) the ways in which the games of boys differ from the games of girls</w:t>
      </w:r>
    </w:p>
    <w:p w14:paraId="1364AC2C" w14:textId="77777777" w:rsidR="00A15511" w:rsidRPr="003545A1" w:rsidRDefault="004A527D">
      <w:pPr>
        <w:tabs>
          <w:tab w:val="left" w:pos="720"/>
        </w:tabs>
        <w:ind w:left="720" w:hanging="288"/>
        <w:rPr>
          <w:rFonts w:ascii="Times New Roman" w:hAnsi="Times New Roman" w:cs="Times New Roman"/>
        </w:rPr>
      </w:pPr>
      <w:r w:rsidRPr="003545A1">
        <w:rPr>
          <w:rFonts w:ascii="Times New Roman" w:eastAsia="Times New Roman" w:hAnsi="Times New Roman" w:cs="Times New Roman"/>
          <w:sz w:val="20"/>
          <w:szCs w:val="20"/>
        </w:rPr>
        <w:tab/>
        <w:t>b) the development of a male baby raised as a female after a surgical error destroyed his penis</w:t>
      </w:r>
    </w:p>
    <w:p w14:paraId="182DDC38"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Correct. A case study involves investigating only one person in great detail.</w:t>
      </w:r>
    </w:p>
    <w:p w14:paraId="326607B8"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c) the math skills of students in Japan as compared to those of U.S. students</w:t>
      </w:r>
    </w:p>
    <w:p w14:paraId="0F42DA3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A case study involves investigating only one person and is not appropriate for comparing cultures.</w:t>
      </w:r>
    </w:p>
    <w:p w14:paraId="12BB1913"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d) physiological changes that occur when people watch violent movies</w:t>
      </w:r>
    </w:p>
    <w:p w14:paraId="2EBDA93F" w14:textId="77777777" w:rsidR="00A15511" w:rsidRPr="003545A1" w:rsidRDefault="004A527D">
      <w:pPr>
        <w:tabs>
          <w:tab w:val="left" w:pos="0"/>
          <w:tab w:val="left" w:pos="600"/>
          <w:tab w:val="left" w:pos="72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6 Compare and contrast some of the methods used to describe behavior., (2)</w:t>
      </w:r>
    </w:p>
    <w:p w14:paraId="3D12AA5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101D4D8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F350FC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8_The Scientific Approach_Apply_LO 1.6, APA 2.4</w:t>
      </w:r>
    </w:p>
    <w:p w14:paraId="41AB6BA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You overhear psychology students preparing for a test. They note that one of the research methods often “fails to generalize.” Which method is the MOST likely topic of their discussion? </w:t>
      </w:r>
    </w:p>
    <w:p w14:paraId="684D08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orrelation</w:t>
      </w:r>
    </w:p>
    <w:p w14:paraId="6E5E6AE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b) case study</w:t>
      </w:r>
    </w:p>
    <w:p w14:paraId="3739464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Correct. A case study focuses on one subject, and the information gained from it might not be generally true of other</w:t>
      </w:r>
    </w:p>
    <w:p w14:paraId="2B4A5B4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similar subjects. </w:t>
      </w:r>
    </w:p>
    <w:p w14:paraId="5E9C76D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c) experiment</w:t>
      </w:r>
    </w:p>
    <w:p w14:paraId="33877A2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d) surveys </w:t>
      </w:r>
    </w:p>
    <w:p w14:paraId="6F6633E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Surveys typically do generalize because the samples taken are somewhat random. </w:t>
      </w:r>
    </w:p>
    <w:p w14:paraId="3EE15FC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6 Compare and contrast some of the methods used to describe behavior., (3)</w:t>
      </w:r>
    </w:p>
    <w:p w14:paraId="67237CA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42      a= 15  b= 42  c= 8  d= 3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9</w:t>
      </w:r>
    </w:p>
    <w:p w14:paraId="5771F11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93A610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FA8744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09_The Scientific Approach_Apply_LO 1.6, APA 2.4</w:t>
      </w:r>
    </w:p>
    <w:p w14:paraId="5C81868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questions could be answered best by using the survey method?</w:t>
      </w:r>
    </w:p>
    <w:p w14:paraId="7012045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What is the effect of ingesting alcohol on problem-solving ability?</w:t>
      </w:r>
    </w:p>
    <w:p w14:paraId="7E3D52A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Surveying students about their problem-solving abilities while drunk would allow too much room for subjectivity and give results with no accurate standards for analysis or comparison. </w:t>
      </w:r>
    </w:p>
    <w:p w14:paraId="11988A7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Does wall color affect the frequency of violence in prison populations?</w:t>
      </w:r>
    </w:p>
    <w:p w14:paraId="2403C65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Do students prefer a grading system with or without pluses and minuses?</w:t>
      </w:r>
    </w:p>
    <w:p w14:paraId="3FDC3D9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Student preferences are about opinions, and surveys are good at gathering the opinions of many people. </w:t>
      </w:r>
    </w:p>
    <w:p w14:paraId="7F34733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t>d) What is the relationship between number of hours of study per week and grade point average?</w:t>
      </w:r>
    </w:p>
    <w:p w14:paraId="1A360F1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Apply What You Know, LO 1.6 Compare and contrast some of the methods used to describe behavior., (1)</w:t>
      </w:r>
    </w:p>
    <w:p w14:paraId="26EE42C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8      a= 2  b= 1  c= 88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6</w:t>
      </w:r>
    </w:p>
    <w:p w14:paraId="1D844FB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7F3ED2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3DD2BA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0_The Scientific Approach_Remember_LO 1.6, APA 2.4</w:t>
      </w:r>
    </w:p>
    <w:p w14:paraId="36DFD07A"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Surveys, as discussed in the text, are a form of:</w:t>
      </w:r>
    </w:p>
    <w:p w14:paraId="434D9E01"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correlational research.</w:t>
      </w:r>
    </w:p>
    <w:p w14:paraId="13B3635C"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descriptive research.</w:t>
      </w:r>
    </w:p>
    <w:p w14:paraId="63F76F7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A survey is a type of descriptive research, not experimental design.</w:t>
      </w:r>
    </w:p>
    <w:p w14:paraId="267C77DC"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lastRenderedPageBreak/>
        <w:tab/>
        <w:t>c) inferential research.</w:t>
      </w:r>
    </w:p>
    <w:p w14:paraId="100EF2EA"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experimental research.</w:t>
      </w:r>
    </w:p>
    <w:p w14:paraId="2889B322"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re is no manipulation of variables in a survey, so it is not experimental research.</w:t>
      </w:r>
    </w:p>
    <w:p w14:paraId="45A9D4B3"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Remember the Facts, LO 1.6 Compare and contrast some of the methods used to describe behavior., (2)</w:t>
      </w:r>
    </w:p>
    <w:p w14:paraId="1F51BD7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1DDDF09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663CEC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1_The Scientific Approach_Apply_LO 1.6, APA 2.4</w:t>
      </w:r>
    </w:p>
    <w:p w14:paraId="1E01C20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 researcher stops people at the mall and asks them questions about their attitudes toward gun control. Which research technique is being used?</w:t>
      </w:r>
    </w:p>
    <w:p w14:paraId="447C5BE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a) survey </w:t>
      </w:r>
    </w:p>
    <w:p w14:paraId="71DFA2C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A survey asks the same questions of many people. </w:t>
      </w:r>
    </w:p>
    <w:p w14:paraId="2B75C7E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b) experiment      </w:t>
      </w:r>
    </w:p>
    <w:p w14:paraId="6081ACC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c) case study     </w:t>
      </w:r>
    </w:p>
    <w:p w14:paraId="69CDFDF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d) naturalistic observation </w:t>
      </w:r>
    </w:p>
    <w:p w14:paraId="1E941AD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Naturalistic observation never involves asking questions. </w:t>
      </w:r>
    </w:p>
    <w:p w14:paraId="32D6492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pply What You Know, LO 1.6 Compare and contrast some of the methods used to describe behavior., (1)   </w:t>
      </w:r>
    </w:p>
    <w:p w14:paraId="61C0321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5      a= 95  b= 1  c= 4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2</w:t>
      </w:r>
    </w:p>
    <w:p w14:paraId="254F1BB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8      a= 98  b= 0  c= 1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66E6F02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497FC9B" w14:textId="77777777" w:rsidR="00A15511" w:rsidRPr="003545A1" w:rsidRDefault="00A15511">
      <w:pPr>
        <w:rPr>
          <w:rFonts w:ascii="Times New Roman" w:hAnsi="Times New Roman" w:cs="Times New Roman"/>
        </w:rPr>
      </w:pPr>
    </w:p>
    <w:p w14:paraId="15C2AA7E"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2_The Scientific Approach_Remember_LO 1.6, APA 2.4</w:t>
      </w:r>
    </w:p>
    <w:p w14:paraId="681351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group of randomly selected subjects for a study that matches the population on important characteristics such as age and sex is called ________.</w:t>
      </w:r>
    </w:p>
    <w:p w14:paraId="482F6D9F"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volunteer bias</w:t>
      </w:r>
    </w:p>
    <w:p w14:paraId="5E8D4853"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a representative sample</w:t>
      </w:r>
    </w:p>
    <w:p w14:paraId="6D1C70A4"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Correct. A representative sample is a randomly selected group that matches the population on important</w:t>
      </w:r>
    </w:p>
    <w:p w14:paraId="771A3145"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characteristics.</w:t>
      </w:r>
    </w:p>
    <w:p w14:paraId="42E1214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an experimental group</w:t>
      </w:r>
    </w:p>
    <w:p w14:paraId="51C641FC"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An experimental group is not necessarily representative of the population. </w:t>
      </w:r>
    </w:p>
    <w:p w14:paraId="3DDE4C4B"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a control group</w:t>
      </w:r>
    </w:p>
    <w:p w14:paraId="1421BAB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6 Compare and contrast some of the methods used to describe behavior., (1)   </w:t>
      </w:r>
    </w:p>
    <w:p w14:paraId="6D05577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4      a= 2  b= 84  c= 11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5</w:t>
      </w:r>
    </w:p>
    <w:p w14:paraId="00F9980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9      a= 0  b= 89  c= 7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0248DFC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0BE0D2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60C063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3_The Scientific Approach_Apply_LO 1.6, APA 2.4</w:t>
      </w:r>
    </w:p>
    <w:p w14:paraId="26576A89" w14:textId="01018734"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r. </w:t>
      </w:r>
      <w:r w:rsidR="00DF6185" w:rsidRPr="003545A1">
        <w:rPr>
          <w:rFonts w:ascii="Times New Roman" w:eastAsia="Times New Roman" w:hAnsi="Times New Roman" w:cs="Times New Roman"/>
          <w:sz w:val="20"/>
          <w:szCs w:val="20"/>
        </w:rPr>
        <w:t>Garrett</w:t>
      </w:r>
      <w:r w:rsidRPr="003545A1">
        <w:rPr>
          <w:rFonts w:ascii="Times New Roman" w:eastAsia="Times New Roman" w:hAnsi="Times New Roman" w:cs="Times New Roman"/>
          <w:sz w:val="20"/>
          <w:szCs w:val="20"/>
        </w:rPr>
        <w:t xml:space="preserve"> wants to know about the alcohol consumption patterns among college</w:t>
      </w:r>
      <w:r w:rsidR="00DF6185" w:rsidRPr="003545A1">
        <w:rPr>
          <w:rFonts w:ascii="Times New Roman" w:eastAsia="Times New Roman" w:hAnsi="Times New Roman" w:cs="Times New Roman"/>
          <w:sz w:val="20"/>
          <w:szCs w:val="20"/>
        </w:rPr>
        <w:t xml:space="preserve"> freshmen</w:t>
      </w:r>
      <w:r w:rsidRPr="003545A1">
        <w:rPr>
          <w:rFonts w:ascii="Times New Roman" w:eastAsia="Times New Roman" w:hAnsi="Times New Roman" w:cs="Times New Roman"/>
          <w:sz w:val="20"/>
          <w:szCs w:val="20"/>
        </w:rPr>
        <w:t xml:space="preserve"> in </w:t>
      </w:r>
      <w:r w:rsidR="00DF6185" w:rsidRPr="003545A1">
        <w:rPr>
          <w:rFonts w:ascii="Times New Roman" w:eastAsia="Times New Roman" w:hAnsi="Times New Roman" w:cs="Times New Roman"/>
          <w:sz w:val="20"/>
          <w:szCs w:val="20"/>
        </w:rPr>
        <w:t>Canada</w:t>
      </w:r>
      <w:r w:rsidRPr="003545A1">
        <w:rPr>
          <w:rFonts w:ascii="Times New Roman" w:eastAsia="Times New Roman" w:hAnsi="Times New Roman" w:cs="Times New Roman"/>
          <w:sz w:val="20"/>
          <w:szCs w:val="20"/>
        </w:rPr>
        <w:t>. He should ________.</w:t>
      </w:r>
    </w:p>
    <w:p w14:paraId="029EDB98" w14:textId="32AC7DD4"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give the survey to every college </w:t>
      </w:r>
      <w:r w:rsidR="00DF6185" w:rsidRPr="003545A1">
        <w:rPr>
          <w:rFonts w:ascii="Times New Roman" w:eastAsia="Times New Roman" w:hAnsi="Times New Roman" w:cs="Times New Roman"/>
          <w:sz w:val="20"/>
          <w:szCs w:val="20"/>
        </w:rPr>
        <w:t>freshman</w:t>
      </w:r>
      <w:r w:rsidRPr="003545A1">
        <w:rPr>
          <w:rFonts w:ascii="Times New Roman" w:eastAsia="Times New Roman" w:hAnsi="Times New Roman" w:cs="Times New Roman"/>
          <w:sz w:val="20"/>
          <w:szCs w:val="20"/>
        </w:rPr>
        <w:t xml:space="preserve"> in the country </w:t>
      </w:r>
    </w:p>
    <w:p w14:paraId="235B172F" w14:textId="1E6400BD"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It is impossible to survey every college </w:t>
      </w:r>
      <w:r w:rsidR="00DF6185" w:rsidRPr="003545A1">
        <w:rPr>
          <w:rFonts w:ascii="Times New Roman" w:eastAsia="Times New Roman" w:hAnsi="Times New Roman" w:cs="Times New Roman"/>
          <w:i/>
          <w:sz w:val="20"/>
          <w:szCs w:val="20"/>
        </w:rPr>
        <w:t>freshman</w:t>
      </w:r>
      <w:r w:rsidRPr="003545A1">
        <w:rPr>
          <w:rFonts w:ascii="Times New Roman" w:eastAsia="Times New Roman" w:hAnsi="Times New Roman" w:cs="Times New Roman"/>
          <w:i/>
          <w:sz w:val="20"/>
          <w:szCs w:val="20"/>
        </w:rPr>
        <w:t xml:space="preserve">. </w:t>
      </w:r>
    </w:p>
    <w:p w14:paraId="78952C0E"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remember that sample size is the most critical factor in survey research</w:t>
      </w:r>
    </w:p>
    <w:p w14:paraId="0DC81EF5"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require students’ names on each survey to avoid the tendency to lie</w:t>
      </w:r>
    </w:p>
    <w:p w14:paraId="515858DF" w14:textId="7D7D2604"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draw a representative sample among college </w:t>
      </w:r>
      <w:r w:rsidR="00DF6185" w:rsidRPr="003545A1">
        <w:rPr>
          <w:rFonts w:ascii="Times New Roman" w:eastAsia="Times New Roman" w:hAnsi="Times New Roman" w:cs="Times New Roman"/>
          <w:sz w:val="20"/>
          <w:szCs w:val="20"/>
        </w:rPr>
        <w:t>freshmen</w:t>
      </w:r>
      <w:r w:rsidRPr="003545A1">
        <w:rPr>
          <w:rFonts w:ascii="Times New Roman" w:eastAsia="Times New Roman" w:hAnsi="Times New Roman" w:cs="Times New Roman"/>
          <w:sz w:val="20"/>
          <w:szCs w:val="20"/>
        </w:rPr>
        <w:t xml:space="preserve"> </w:t>
      </w:r>
    </w:p>
    <w:p w14:paraId="455641DF"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Correct. A representative sample should give enough information to enable him to generalize his findings to all</w:t>
      </w:r>
    </w:p>
    <w:p w14:paraId="1929E034"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juniors. </w:t>
      </w:r>
    </w:p>
    <w:p w14:paraId="768AFCB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d, Apply What You Know, LO 1.6 Compare and contrast some of the methods used to describe behavior., (1)</w:t>
      </w:r>
    </w:p>
    <w:p w14:paraId="2290107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BD4C56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CA6CDC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4_The Scientific Approach_Apply_LO 1.6, APA 2.4</w:t>
      </w:r>
    </w:p>
    <w:p w14:paraId="263103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 xml:space="preserve">The editors of </w:t>
      </w:r>
      <w:r w:rsidRPr="003545A1">
        <w:rPr>
          <w:rFonts w:ascii="Times New Roman" w:eastAsia="Times New Roman" w:hAnsi="Times New Roman" w:cs="Times New Roman"/>
          <w:i/>
          <w:sz w:val="20"/>
          <w:szCs w:val="20"/>
        </w:rPr>
        <w:t>Scientific American</w:t>
      </w:r>
      <w:r w:rsidRPr="003545A1">
        <w:rPr>
          <w:rFonts w:ascii="Times New Roman" w:eastAsia="Times New Roman" w:hAnsi="Times New Roman" w:cs="Times New Roman"/>
          <w:sz w:val="20"/>
          <w:szCs w:val="20"/>
        </w:rPr>
        <w:t xml:space="preserve"> are able to obtain a representative sample of their readers in order to assess their attitudes toward preservation of the rainforests in Costa Rica. When interpreting the results of their survey, the editors will be able to ________.</w:t>
      </w:r>
    </w:p>
    <w:p w14:paraId="4159F55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apply the results to the entire U.S. population</w:t>
      </w:r>
    </w:p>
    <w:p w14:paraId="332641E2"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Readers of </w:t>
      </w:r>
      <w:r w:rsidRPr="003545A1">
        <w:rPr>
          <w:rFonts w:ascii="Times New Roman" w:eastAsia="Times New Roman" w:hAnsi="Times New Roman" w:cs="Times New Roman"/>
          <w:sz w:val="20"/>
          <w:szCs w:val="20"/>
        </w:rPr>
        <w:t xml:space="preserve">Scientific American </w:t>
      </w:r>
      <w:r w:rsidRPr="003545A1">
        <w:rPr>
          <w:rFonts w:ascii="Times New Roman" w:eastAsia="Times New Roman" w:hAnsi="Times New Roman" w:cs="Times New Roman"/>
          <w:i/>
          <w:sz w:val="20"/>
          <w:szCs w:val="20"/>
        </w:rPr>
        <w:t xml:space="preserve">are not representative of the entire U.S. population. </w:t>
      </w:r>
    </w:p>
    <w:p w14:paraId="5DBA39D1"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apply the results to Costa Rica</w:t>
      </w:r>
    </w:p>
    <w:p w14:paraId="4C48E20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c) apply the results to subscribers of </w:t>
      </w:r>
      <w:r w:rsidRPr="003545A1">
        <w:rPr>
          <w:rFonts w:ascii="Times New Roman" w:eastAsia="Times New Roman" w:hAnsi="Times New Roman" w:cs="Times New Roman"/>
          <w:i/>
          <w:sz w:val="20"/>
          <w:szCs w:val="20"/>
        </w:rPr>
        <w:t>Scientific American</w:t>
      </w:r>
    </w:p>
    <w:p w14:paraId="23146EAE"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The editors picked a representative sample of their own readers</w:t>
      </w:r>
      <w:r w:rsidRPr="003545A1">
        <w:rPr>
          <w:rFonts w:ascii="Times New Roman" w:eastAsia="Times New Roman" w:hAnsi="Times New Roman" w:cs="Times New Roman"/>
          <w:sz w:val="20"/>
          <w:szCs w:val="20"/>
        </w:rPr>
        <w:t xml:space="preserve">. </w:t>
      </w:r>
    </w:p>
    <w:p w14:paraId="61E6C2E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apply the result to scientists </w:t>
      </w:r>
    </w:p>
    <w:p w14:paraId="6CD012D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Apply What You Know, LO 1.6 Compare and contrast some of the methods used to describe behavior., (2) </w:t>
      </w:r>
    </w:p>
    <w:p w14:paraId="0570F7F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9E66BD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7C4FE0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5_The Scientific Approach_Apply_LO 1.6, APA 2.4</w:t>
      </w:r>
    </w:p>
    <w:p w14:paraId="5B51952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The magazine </w:t>
      </w:r>
      <w:r w:rsidRPr="003545A1">
        <w:rPr>
          <w:rFonts w:ascii="Times New Roman" w:eastAsia="Times New Roman" w:hAnsi="Times New Roman" w:cs="Times New Roman"/>
          <w:i/>
          <w:sz w:val="20"/>
          <w:szCs w:val="20"/>
        </w:rPr>
        <w:t>Desperate Wives</w:t>
      </w:r>
      <w:r w:rsidRPr="003545A1">
        <w:rPr>
          <w:rFonts w:ascii="Times New Roman" w:eastAsia="Times New Roman" w:hAnsi="Times New Roman" w:cs="Times New Roman"/>
          <w:sz w:val="20"/>
          <w:szCs w:val="20"/>
        </w:rPr>
        <w:t xml:space="preserve"> publishes a survey of its female readers called “The Sex Life of the American Wife.” It reports that 87 percent of all wives like to make love in rubber boots. The critical flaw in this research would be ________.</w:t>
      </w:r>
    </w:p>
    <w:p w14:paraId="63D4C253"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the fact that the sample is not representative of American wives </w:t>
      </w:r>
    </w:p>
    <w:p w14:paraId="742FE854"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The survey asks only readers of the magazine, and they are not representative of all American wives. </w:t>
      </w:r>
    </w:p>
    <w:p w14:paraId="6CF0DA38"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the fact that a psychological test, rather than a survey, should have been given</w:t>
      </w:r>
    </w:p>
    <w:p w14:paraId="6EF0925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re is no mention of the need for a psychological test in this situation.</w:t>
      </w:r>
    </w:p>
    <w:p w14:paraId="1E2B51D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the fact that rubber boots are not equally available in all regions of the country</w:t>
      </w:r>
    </w:p>
    <w:p w14:paraId="7EEFD2DC"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the fact that </w:t>
      </w:r>
      <w:r w:rsidRPr="003545A1">
        <w:rPr>
          <w:rFonts w:ascii="Times New Roman" w:eastAsia="Times New Roman" w:hAnsi="Times New Roman" w:cs="Times New Roman"/>
          <w:i/>
          <w:sz w:val="20"/>
          <w:szCs w:val="20"/>
        </w:rPr>
        <w:t>making love</w:t>
      </w:r>
      <w:r w:rsidRPr="003545A1">
        <w:rPr>
          <w:rFonts w:ascii="Times New Roman" w:eastAsia="Times New Roman" w:hAnsi="Times New Roman" w:cs="Times New Roman"/>
          <w:sz w:val="20"/>
          <w:szCs w:val="20"/>
        </w:rPr>
        <w:t xml:space="preserve"> has not been operationally defined </w:t>
      </w:r>
    </w:p>
    <w:p w14:paraId="51794A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6 Compare and contrast some of the methods used to describe behavior., (3)</w:t>
      </w:r>
    </w:p>
    <w:p w14:paraId="3535289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30      a= 30  b= 11  c= 26  d= 3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5362692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169615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2C78AA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6_The Scientific Approach_Apply_</w:t>
      </w:r>
      <w:r w:rsidRPr="003545A1">
        <w:rPr>
          <w:rFonts w:ascii="Times New Roman" w:eastAsia="Times New Roman" w:hAnsi="Times New Roman" w:cs="Times New Roman"/>
          <w:b/>
          <w:sz w:val="20"/>
          <w:szCs w:val="20"/>
          <w:highlight w:val="white"/>
        </w:rPr>
        <w:t>LO 1.6,</w:t>
      </w:r>
      <w:r w:rsidRPr="003545A1">
        <w:rPr>
          <w:rFonts w:ascii="Times New Roman" w:eastAsia="Times New Roman" w:hAnsi="Times New Roman" w:cs="Times New Roman"/>
          <w:b/>
          <w:sz w:val="20"/>
          <w:szCs w:val="20"/>
        </w:rPr>
        <w:t xml:space="preserve"> APA 2.4</w:t>
      </w:r>
    </w:p>
    <w:p w14:paraId="7C1F699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The magazine </w:t>
      </w:r>
      <w:r w:rsidRPr="003545A1">
        <w:rPr>
          <w:rFonts w:ascii="Times New Roman" w:eastAsia="Times New Roman" w:hAnsi="Times New Roman" w:cs="Times New Roman"/>
          <w:i/>
          <w:sz w:val="20"/>
          <w:szCs w:val="20"/>
        </w:rPr>
        <w:t>Desperate Wives</w:t>
      </w:r>
      <w:r w:rsidRPr="003545A1">
        <w:rPr>
          <w:rFonts w:ascii="Times New Roman" w:eastAsia="Times New Roman" w:hAnsi="Times New Roman" w:cs="Times New Roman"/>
          <w:sz w:val="20"/>
          <w:szCs w:val="20"/>
        </w:rPr>
        <w:t xml:space="preserve"> publishes a survey of its female readers called “The Sex Life of the American Wife.” It reports that 87 percent of all wives like to make love in rubber boots. A more accurate title for this survey would be ________.</w:t>
      </w:r>
    </w:p>
    <w:p w14:paraId="5C23606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Rubber Boot Preferences and the American Wife”</w:t>
      </w:r>
    </w:p>
    <w:p w14:paraId="543674C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The New Sexuality in America: Rubber Boots in Bed!”</w:t>
      </w:r>
    </w:p>
    <w:p w14:paraId="482B184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c) “The Sex Lives of Our Readers: </w:t>
      </w:r>
      <w:r w:rsidRPr="003545A1">
        <w:rPr>
          <w:rFonts w:ascii="Times New Roman" w:eastAsia="Times New Roman" w:hAnsi="Times New Roman" w:cs="Times New Roman"/>
          <w:i/>
          <w:sz w:val="20"/>
          <w:szCs w:val="20"/>
        </w:rPr>
        <w:t>Desperate Wives</w:t>
      </w:r>
      <w:r w:rsidRPr="003545A1">
        <w:rPr>
          <w:rFonts w:ascii="Times New Roman" w:eastAsia="Times New Roman" w:hAnsi="Times New Roman" w:cs="Times New Roman"/>
          <w:sz w:val="20"/>
          <w:szCs w:val="20"/>
        </w:rPr>
        <w:t xml:space="preserve"> Women Respond” </w:t>
      </w:r>
    </w:p>
    <w:p w14:paraId="384F9D7C"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The article, like the survey, should focus on the readers of the magazine.</w:t>
      </w:r>
    </w:p>
    <w:p w14:paraId="6159664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Sex in America: These Boots Were Made for Walking and for…”</w:t>
      </w:r>
    </w:p>
    <w:p w14:paraId="3DB58F8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 results of the survey do not apply to all Americans, only to the readers of the magazine.</w:t>
      </w:r>
    </w:p>
    <w:p w14:paraId="795010C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Apply What You Know, LO 1.6 Compare and contrast some of the methods used to describe behavior., (1)</w:t>
      </w:r>
    </w:p>
    <w:p w14:paraId="0FA14B6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9D5D06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247AB77" w14:textId="77777777" w:rsidR="00AC27EC" w:rsidRPr="003545A1" w:rsidRDefault="00AC27EC"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eastAsia="Times New Roman" w:hAnsi="Times New Roman" w:cs="Times New Roman"/>
          <w:b/>
        </w:rPr>
      </w:pPr>
    </w:p>
    <w:p w14:paraId="5AA81B03" w14:textId="74C26FCB"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rPr>
        <w:t>Correlations: Finding Relationships</w:t>
      </w:r>
    </w:p>
    <w:p w14:paraId="7E21330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AAEA34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Learning Objective 1.7</w:t>
      </w:r>
      <w:r w:rsidRPr="003545A1">
        <w:rPr>
          <w:rFonts w:ascii="Times New Roman" w:eastAsia="Times New Roman" w:hAnsi="Times New Roman" w:cs="Times New Roman"/>
          <w:sz w:val="20"/>
          <w:szCs w:val="20"/>
        </w:rPr>
        <w:t xml:space="preserve"> - Explain how researchers use the correlational technique to study relationships between two or more variables.</w:t>
      </w:r>
    </w:p>
    <w:p w14:paraId="78BB973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FA4F57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7_The Scientific Approach_Remember_LO 1.7, APA 2.4</w:t>
      </w:r>
    </w:p>
    <w:p w14:paraId="0668CF97"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sz w:val="20"/>
          <w:szCs w:val="20"/>
        </w:rPr>
        <w:t>A(n) ________ is a measure of how strongly two variables are related to one another.</w:t>
      </w:r>
    </w:p>
    <w:p w14:paraId="7DF077AB"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a) independent variable</w:t>
      </w:r>
    </w:p>
    <w:p w14:paraId="0D2BD495"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The independent variable is the variable that the experimenter manipulates. </w:t>
      </w:r>
    </w:p>
    <w:p w14:paraId="65871C89"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b) dependent variable</w:t>
      </w:r>
    </w:p>
    <w:p w14:paraId="0B5EADC2" w14:textId="77777777" w:rsidR="00A15511" w:rsidRPr="003545A1" w:rsidRDefault="004A527D">
      <w:pPr>
        <w:widowControl w:val="0"/>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c) experimental effect</w:t>
      </w:r>
    </w:p>
    <w:p w14:paraId="4A3C93DD"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ab/>
        <w:t>d) correlation</w:t>
      </w:r>
    </w:p>
    <w:p w14:paraId="11015B7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lastRenderedPageBreak/>
        <w:t>Correct. A correlation measures how strongly two variables are related.</w:t>
      </w:r>
    </w:p>
    <w:p w14:paraId="7C1E46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Remember the Facts, LO 1.7 Explain how researchers use the correlational technique to study relationships between two or more variables., (1) </w:t>
      </w:r>
    </w:p>
    <w:p w14:paraId="3088985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3      a= 0  b= 4  c= 3  d= 9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6</w:t>
      </w:r>
    </w:p>
    <w:p w14:paraId="0349BD4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8      a= 0  b= 2  c= 1  d= 9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3EEF9EB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9A9B738" w14:textId="77777777" w:rsidR="00A15511" w:rsidRPr="003545A1" w:rsidRDefault="00A15511">
      <w:pPr>
        <w:ind w:firstLine="432"/>
        <w:rPr>
          <w:rFonts w:ascii="Times New Roman" w:hAnsi="Times New Roman" w:cs="Times New Roman"/>
        </w:rPr>
      </w:pPr>
    </w:p>
    <w:p w14:paraId="4EE6A1CE"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8_The Scientific Approach_Understand_LO 1.7, APA 2.4</w:t>
      </w:r>
    </w:p>
    <w:p w14:paraId="00DA3A1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The word </w:t>
      </w:r>
      <w:r w:rsidRPr="003545A1">
        <w:rPr>
          <w:rFonts w:ascii="Times New Roman" w:eastAsia="Times New Roman" w:hAnsi="Times New Roman" w:cs="Times New Roman"/>
          <w:i/>
          <w:sz w:val="20"/>
          <w:szCs w:val="20"/>
        </w:rPr>
        <w:t>correlation</w:t>
      </w:r>
      <w:r w:rsidRPr="003545A1">
        <w:rPr>
          <w:rFonts w:ascii="Times New Roman" w:eastAsia="Times New Roman" w:hAnsi="Times New Roman" w:cs="Times New Roman"/>
          <w:sz w:val="20"/>
          <w:szCs w:val="20"/>
        </w:rPr>
        <w:t xml:space="preserve"> is often used as a synonym for ________.</w:t>
      </w:r>
    </w:p>
    <w:p w14:paraId="4EF397E4"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validity</w:t>
      </w:r>
    </w:p>
    <w:p w14:paraId="7216D241"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Validity is unrelated to correlation. </w:t>
      </w:r>
    </w:p>
    <w:p w14:paraId="708CF76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reliability</w:t>
      </w:r>
    </w:p>
    <w:p w14:paraId="6AFC2AEB" w14:textId="3A3792BA"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DF6185" w:rsidRPr="003545A1">
        <w:rPr>
          <w:rFonts w:ascii="Times New Roman" w:eastAsia="Times New Roman" w:hAnsi="Times New Roman" w:cs="Times New Roman"/>
          <w:sz w:val="20"/>
          <w:szCs w:val="20"/>
        </w:rPr>
        <w:t>science</w:t>
      </w:r>
    </w:p>
    <w:p w14:paraId="670766F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relationship</w:t>
      </w:r>
    </w:p>
    <w:p w14:paraId="2206EE3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Correlation means relationship. </w:t>
      </w:r>
    </w:p>
    <w:p w14:paraId="7EEDD34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Understand the Concepts, LO 1.7 Explain how researchers use the correlational technique to study relationships between two or more variables., (1)   </w:t>
      </w:r>
    </w:p>
    <w:p w14:paraId="1AB4617B" w14:textId="65B8419A"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150C5C8A" w14:textId="77777777" w:rsidR="00A15511" w:rsidRPr="003545A1" w:rsidRDefault="00A15511">
      <w:pPr>
        <w:rPr>
          <w:rFonts w:ascii="Times New Roman" w:hAnsi="Times New Roman" w:cs="Times New Roman"/>
        </w:rPr>
      </w:pPr>
    </w:p>
    <w:p w14:paraId="1646DE1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19_The Scientific Approach_Remember_LO 1.7, APA 2.4</w:t>
      </w:r>
    </w:p>
    <w:p w14:paraId="37C30EE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rrelation coefficient is a numerical measure of the ________.</w:t>
      </w:r>
    </w:p>
    <w:p w14:paraId="511F284E"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a) unintended changes in participants’ behavior due to cues from the experimenter </w:t>
      </w:r>
    </w:p>
    <w:p w14:paraId="335A0C42"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re are no cues involved in correlation.</w:t>
      </w:r>
    </w:p>
    <w:p w14:paraId="2095043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strength of the relationship between two variables</w:t>
      </w:r>
    </w:p>
    <w:p w14:paraId="0FD05DD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Relationship strength is determined by the numerical correlation.</w:t>
      </w:r>
    </w:p>
    <w:p w14:paraId="47ACFE7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behaviors of participants of different ages compared at a given time</w:t>
      </w:r>
    </w:p>
    <w:p w14:paraId="52AACA4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 xml:space="preserve">d) behaviors of participants followed and periodically assessed over time </w:t>
      </w:r>
    </w:p>
    <w:p w14:paraId="7D1F2F0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Remember the Facts, LO 1.7 Explain how researchers use the correlational technique to study relationships between two or more variables., (1) </w:t>
      </w:r>
    </w:p>
    <w:p w14:paraId="305D127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D99315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906006F" w14:textId="4BEE9F94"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20_The Scientific Approach_Apply_LO 1.7,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764BA705" w14:textId="19A58AAA"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P</w:t>
      </w:r>
      <w:r w:rsidR="00DF6185" w:rsidRPr="003545A1">
        <w:rPr>
          <w:rFonts w:ascii="Times New Roman" w:eastAsia="Times New Roman" w:hAnsi="Times New Roman" w:cs="Times New Roman"/>
          <w:sz w:val="20"/>
          <w:szCs w:val="20"/>
        </w:rPr>
        <w:t>eter</w:t>
      </w:r>
      <w:r w:rsidRPr="003545A1">
        <w:rPr>
          <w:rFonts w:ascii="Times New Roman" w:eastAsia="Times New Roman" w:hAnsi="Times New Roman" w:cs="Times New Roman"/>
          <w:sz w:val="20"/>
          <w:szCs w:val="20"/>
        </w:rPr>
        <w:t xml:space="preserve"> </w:t>
      </w:r>
      <w:r w:rsidR="00DF6185" w:rsidRPr="003545A1">
        <w:rPr>
          <w:rFonts w:ascii="Times New Roman" w:eastAsia="Times New Roman" w:hAnsi="Times New Roman" w:cs="Times New Roman"/>
          <w:sz w:val="20"/>
          <w:szCs w:val="20"/>
        </w:rPr>
        <w:t>collects</w:t>
      </w:r>
      <w:r w:rsidRPr="003545A1">
        <w:rPr>
          <w:rFonts w:ascii="Times New Roman" w:eastAsia="Times New Roman" w:hAnsi="Times New Roman" w:cs="Times New Roman"/>
          <w:sz w:val="20"/>
          <w:szCs w:val="20"/>
        </w:rPr>
        <w:t xml:space="preserve"> data that indicate that the number of hot chocolates sold at the concession stand increases as temperature outside decreases (for example, more hot chocolates are purchased during late fall than late spring). Which of the following statements is the most accurate depiction of this finding?</w:t>
      </w:r>
    </w:p>
    <w:p w14:paraId="4F535F08" w14:textId="766B9534"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a) There is </w:t>
      </w:r>
      <w:r w:rsidR="00DF6185" w:rsidRPr="003545A1">
        <w:rPr>
          <w:rFonts w:ascii="Times New Roman" w:eastAsia="Times New Roman" w:hAnsi="Times New Roman" w:cs="Times New Roman"/>
          <w:sz w:val="20"/>
          <w:szCs w:val="20"/>
        </w:rPr>
        <w:t>no</w:t>
      </w:r>
      <w:r w:rsidRPr="003545A1">
        <w:rPr>
          <w:rFonts w:ascii="Times New Roman" w:eastAsia="Times New Roman" w:hAnsi="Times New Roman" w:cs="Times New Roman"/>
          <w:sz w:val="20"/>
          <w:szCs w:val="20"/>
        </w:rPr>
        <w:t xml:space="preserve"> correla</w:t>
      </w:r>
      <w:r w:rsidR="00DF6185" w:rsidRPr="003545A1">
        <w:rPr>
          <w:rFonts w:ascii="Times New Roman" w:eastAsia="Times New Roman" w:hAnsi="Times New Roman" w:cs="Times New Roman"/>
          <w:sz w:val="20"/>
          <w:szCs w:val="20"/>
        </w:rPr>
        <w:t>tion</w:t>
      </w:r>
      <w:r w:rsidRPr="003545A1">
        <w:rPr>
          <w:rFonts w:ascii="Times New Roman" w:eastAsia="Times New Roman" w:hAnsi="Times New Roman" w:cs="Times New Roman"/>
          <w:sz w:val="20"/>
          <w:szCs w:val="20"/>
        </w:rPr>
        <w:t>.</w:t>
      </w:r>
    </w:p>
    <w:p w14:paraId="4C718541" w14:textId="1847D4B8"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e best answer is that there is a negative correlation between the two variables.</w:t>
      </w:r>
    </w:p>
    <w:p w14:paraId="3A11F62A"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There is a strong, positive correlation between the two variables.</w:t>
      </w:r>
    </w:p>
    <w:p w14:paraId="5E1D8425"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There is a weak, positive correlation between the two variables.</w:t>
      </w:r>
    </w:p>
    <w:p w14:paraId="2D6365F2"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There is a negative correlation between the two variables.</w:t>
      </w:r>
    </w:p>
    <w:p w14:paraId="594ABAF9"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Remember that a negative correlation indicates that two variables move in the opposite direction.</w:t>
      </w:r>
    </w:p>
    <w:p w14:paraId="22F3B5EE"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pply What You Know, LO 1.7 Explain how researchers use the correlational technique to study relationships between two or more variables., (2) </w:t>
      </w:r>
    </w:p>
    <w:p w14:paraId="7A972C45" w14:textId="135015A5"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2.1;</w:t>
      </w:r>
      <w:r w:rsidR="00DF6185"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b/>
          <w:sz w:val="20"/>
          <w:szCs w:val="20"/>
        </w:rPr>
        <w:t>2.4</w:t>
      </w:r>
    </w:p>
    <w:p w14:paraId="148A57D8" w14:textId="77777777" w:rsidR="00A15511" w:rsidRPr="003545A1" w:rsidRDefault="00A15511">
      <w:pPr>
        <w:tabs>
          <w:tab w:val="left" w:pos="360"/>
        </w:tabs>
        <w:rPr>
          <w:rFonts w:ascii="Times New Roman" w:hAnsi="Times New Roman" w:cs="Times New Roman"/>
        </w:rPr>
      </w:pPr>
    </w:p>
    <w:p w14:paraId="1A58A7DA" w14:textId="7BCF405D"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21_The Scientific Approach_Apply_LO 1.7, APA </w:t>
      </w:r>
      <w:r w:rsidR="00DF6185"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562C1A61" w14:textId="37B475B4" w:rsidR="00A15511" w:rsidRPr="003545A1" w:rsidRDefault="00DF6185">
      <w:pPr>
        <w:rPr>
          <w:rFonts w:ascii="Times New Roman" w:hAnsi="Times New Roman" w:cs="Times New Roman"/>
        </w:rPr>
      </w:pPr>
      <w:r w:rsidRPr="003545A1">
        <w:rPr>
          <w:rFonts w:ascii="Times New Roman" w:eastAsia="Times New Roman" w:hAnsi="Times New Roman" w:cs="Times New Roman"/>
          <w:sz w:val="20"/>
          <w:szCs w:val="20"/>
        </w:rPr>
        <w:t>Makenzie</w:t>
      </w:r>
      <w:r w:rsidR="004A527D" w:rsidRPr="003545A1">
        <w:rPr>
          <w:rFonts w:ascii="Times New Roman" w:eastAsia="Times New Roman" w:hAnsi="Times New Roman" w:cs="Times New Roman"/>
          <w:sz w:val="20"/>
          <w:szCs w:val="20"/>
        </w:rPr>
        <w:t xml:space="preserve"> finds that the number of hours she sleeps each night is related to the scores she receives on quizzes the next day. As her sleep approaches 8 hours, her quiz scores improve; as her sleep drops to 5 hours, her quiz scores show a similar decline. </w:t>
      </w:r>
      <w:r w:rsidRPr="003545A1">
        <w:rPr>
          <w:rFonts w:ascii="Times New Roman" w:eastAsia="Times New Roman" w:hAnsi="Times New Roman" w:cs="Times New Roman"/>
          <w:sz w:val="20"/>
          <w:szCs w:val="20"/>
        </w:rPr>
        <w:t>Makenzie</w:t>
      </w:r>
      <w:r w:rsidR="004A527D" w:rsidRPr="003545A1">
        <w:rPr>
          <w:rFonts w:ascii="Times New Roman" w:eastAsia="Times New Roman" w:hAnsi="Times New Roman" w:cs="Times New Roman"/>
          <w:sz w:val="20"/>
          <w:szCs w:val="20"/>
        </w:rPr>
        <w:t xml:space="preserve"> realizes that ________.</w:t>
      </w:r>
    </w:p>
    <w:p w14:paraId="74FCE050"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there is a negative correlation between the number of hours she sleeps and her quiz grades</w:t>
      </w:r>
    </w:p>
    <w:p w14:paraId="24365E8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Both variables in the example move in the same direction and, therefore, have a positive correlation.</w:t>
      </w:r>
    </w:p>
    <w:p w14:paraId="54D5A92D"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there is a positive correlation between the number of hours she sleeps and her quiz grades</w:t>
      </w:r>
    </w:p>
    <w:p w14:paraId="23C80368"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Both variables in the example move in the same direction and, therefore, have a positive correlation.</w:t>
      </w:r>
    </w:p>
    <w:p w14:paraId="4B378160"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her low quiz scores are caused by sleep deprivation the night before a quiz</w:t>
      </w:r>
    </w:p>
    <w:p w14:paraId="2B6B1C7D"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lastRenderedPageBreak/>
        <w:tab/>
        <w:t>d) she should sleep about 10 hours a night to ensure 100 percent quiz grades</w:t>
      </w:r>
    </w:p>
    <w:p w14:paraId="4730AE5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7 Explain how researchers use the correlational technique to study relationships between two or more variables., (2)</w:t>
      </w:r>
    </w:p>
    <w:p w14:paraId="319E2683" w14:textId="160372C6"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C90FF6"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1B384BAE" w14:textId="77777777" w:rsidR="00A15511" w:rsidRPr="003545A1" w:rsidRDefault="00A15511">
      <w:pPr>
        <w:tabs>
          <w:tab w:val="left" w:pos="360"/>
        </w:tabs>
        <w:rPr>
          <w:rFonts w:ascii="Times New Roman" w:hAnsi="Times New Roman" w:cs="Times New Roman"/>
        </w:rPr>
      </w:pPr>
    </w:p>
    <w:p w14:paraId="59BC0EC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2_The Scientific Approach_Apply_LO 1.7, APA 2.4</w:t>
      </w:r>
    </w:p>
    <w:p w14:paraId="1E8ED2F7"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sz w:val="20"/>
          <w:szCs w:val="20"/>
        </w:rPr>
        <w:t>All of the following variables, EXCEPT for ________, would likely show a positive correlation.</w:t>
      </w:r>
    </w:p>
    <w:p w14:paraId="684000D4"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height and weight</w:t>
      </w:r>
    </w:p>
    <w:p w14:paraId="7A6CC09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se variables go in the same direction. </w:t>
      </w:r>
    </w:p>
    <w:p w14:paraId="39248F09"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men’s educational level and their income</w:t>
      </w:r>
    </w:p>
    <w:p w14:paraId="4A90189F"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alcohol consumption and scores on a driving test</w:t>
      </w:r>
    </w:p>
    <w:p w14:paraId="150D692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In this case, one goes up the other goes down. </w:t>
      </w:r>
    </w:p>
    <w:p w14:paraId="3E86B08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school grades and IQ scores</w:t>
      </w:r>
    </w:p>
    <w:p w14:paraId="502F75A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Apply What You Know, LO 1.7 Explain how researchers use the correlational technique to study relationships between two or more variables., (2)</w:t>
      </w:r>
    </w:p>
    <w:p w14:paraId="47C1412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0      a= 7  b= 4  c= 80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5BECC1C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4D2652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6805B8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3_The Scientific Approach_Apply_LO 1.7, APA 2.4</w:t>
      </w:r>
    </w:p>
    <w:p w14:paraId="7544C86C" w14:textId="77777777" w:rsidR="00A15511" w:rsidRPr="003545A1" w:rsidRDefault="004A527D">
      <w:pPr>
        <w:widowControl w:val="0"/>
        <w:ind w:left="720" w:hanging="720"/>
        <w:rPr>
          <w:rFonts w:ascii="Times New Roman" w:hAnsi="Times New Roman" w:cs="Times New Roman"/>
        </w:rPr>
      </w:pPr>
      <w:r w:rsidRPr="003545A1">
        <w:rPr>
          <w:rFonts w:ascii="Times New Roman" w:eastAsia="Times New Roman" w:hAnsi="Times New Roman" w:cs="Times New Roman"/>
          <w:sz w:val="20"/>
          <w:szCs w:val="20"/>
        </w:rPr>
        <w:t>All of the following variables, EXCEPT for ________, would likely show a negative correlation.</w:t>
      </w:r>
    </w:p>
    <w:p w14:paraId="6AC9CAC6"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a) average income and the incidence of dental disease</w:t>
      </w:r>
    </w:p>
    <w:p w14:paraId="5A74EB5D"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b) adult shoe size and IQ scores</w:t>
      </w:r>
    </w:p>
    <w:p w14:paraId="52763C1B"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There is NO correlation (i.e., relationship) here. </w:t>
      </w:r>
    </w:p>
    <w:p w14:paraId="1CECB22D"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c) the value of a car and the age of a car</w:t>
      </w:r>
    </w:p>
    <w:p w14:paraId="3F7C1E12"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d) hours spent watching TV and grade-point average</w:t>
      </w:r>
    </w:p>
    <w:p w14:paraId="179A7B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As one goes up, the other goes down, and that is a negative correlation. </w:t>
      </w:r>
    </w:p>
    <w:p w14:paraId="1C7E954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7 Explain how researchers use the correlational technique to study relationships between two or more variables., (2)</w:t>
      </w:r>
    </w:p>
    <w:p w14:paraId="3F3104C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692280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016828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4_The Scientific Approach_Analyze_LO 1.7, APA 2.4</w:t>
      </w:r>
    </w:p>
    <w:p w14:paraId="3A9AB47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Professor Holden gives a psychology exam on the origins of intelligence. She gives a short answer question based on the IQ scores of a parent-child pair. In order to answer the question correctly, her students need to remember that ________.</w:t>
      </w:r>
    </w:p>
    <w:p w14:paraId="5C0AD668" w14:textId="77777777" w:rsidR="00A15511" w:rsidRPr="003545A1" w:rsidRDefault="004A527D">
      <w:pPr>
        <w:widowControl w:val="0"/>
        <w:tabs>
          <w:tab w:val="left" w:pos="720"/>
        </w:tabs>
        <w:ind w:left="360" w:hanging="36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a) a parent’s high IQ does not necessarily cause a child to have a high IQ </w:t>
      </w:r>
    </w:p>
    <w:p w14:paraId="26D03A0F" w14:textId="77777777" w:rsidR="00A15511" w:rsidRPr="003545A1" w:rsidRDefault="004A527D">
      <w:pPr>
        <w:widowControl w:val="0"/>
        <w:tabs>
          <w:tab w:val="left" w:pos="720"/>
        </w:tabs>
        <w:ind w:left="360" w:hanging="360"/>
        <w:rPr>
          <w:rFonts w:ascii="Times New Roman" w:hAnsi="Times New Roman" w:cs="Times New Roman"/>
        </w:rPr>
      </w:pPr>
      <w:r w:rsidRPr="003545A1">
        <w:rPr>
          <w:rFonts w:ascii="Times New Roman" w:eastAsia="Times New Roman" w:hAnsi="Times New Roman" w:cs="Times New Roman"/>
          <w:i/>
          <w:sz w:val="20"/>
          <w:szCs w:val="20"/>
        </w:rPr>
        <w:t>Correct. Correlation does not prove causation.</w:t>
      </w:r>
    </w:p>
    <w:p w14:paraId="1D5028F8" w14:textId="77777777" w:rsidR="00A15511" w:rsidRPr="003545A1" w:rsidRDefault="004A527D">
      <w:pPr>
        <w:tabs>
          <w:tab w:val="left" w:pos="720"/>
        </w:tabs>
        <w:ind w:left="360" w:hanging="36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b) given these variables, the correlation will be positive</w:t>
      </w:r>
    </w:p>
    <w:p w14:paraId="27406B91" w14:textId="77777777" w:rsidR="00A15511" w:rsidRPr="003545A1" w:rsidRDefault="004A527D">
      <w:pPr>
        <w:tabs>
          <w:tab w:val="left" w:pos="720"/>
        </w:tabs>
        <w:ind w:left="360" w:hanging="360"/>
        <w:rPr>
          <w:rFonts w:ascii="Times New Roman" w:hAnsi="Times New Roman" w:cs="Times New Roman"/>
        </w:rPr>
      </w:pPr>
      <w:r w:rsidRPr="003545A1">
        <w:rPr>
          <w:rFonts w:ascii="Times New Roman" w:eastAsia="Times New Roman" w:hAnsi="Times New Roman" w:cs="Times New Roman"/>
          <w:i/>
          <w:sz w:val="20"/>
          <w:szCs w:val="20"/>
        </w:rPr>
        <w:t>Incorrect. The fact that a parent has a high IQ is not necessarily related to his or her child’s IQ.</w:t>
      </w:r>
    </w:p>
    <w:p w14:paraId="6D6B595D" w14:textId="77777777" w:rsidR="00A15511" w:rsidRPr="003545A1" w:rsidRDefault="004A527D">
      <w:pPr>
        <w:tabs>
          <w:tab w:val="left" w:pos="720"/>
        </w:tabs>
        <w:ind w:left="360" w:hanging="36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 given these variables, the correlation will be negative</w:t>
      </w:r>
    </w:p>
    <w:p w14:paraId="4A502DC2" w14:textId="77777777" w:rsidR="00A15511" w:rsidRPr="003545A1" w:rsidRDefault="004A527D">
      <w:pPr>
        <w:tabs>
          <w:tab w:val="left" w:pos="720"/>
        </w:tabs>
        <w:ind w:left="360" w:hanging="360"/>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d) given these variables, the correlation will be uncorrelated </w:t>
      </w:r>
    </w:p>
    <w:p w14:paraId="00F857C1"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nalyze It, LO 1.7 Explain how researchers use the correlational technique to study relationships between two or more variables., (3)</w:t>
      </w:r>
    </w:p>
    <w:p w14:paraId="524B264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8088794" w14:textId="77777777" w:rsidR="00A15511" w:rsidRPr="003545A1" w:rsidRDefault="00A15511">
      <w:pPr>
        <w:rPr>
          <w:rFonts w:ascii="Times New Roman" w:hAnsi="Times New Roman" w:cs="Times New Roman"/>
        </w:rPr>
      </w:pPr>
    </w:p>
    <w:p w14:paraId="6A45FB86" w14:textId="211442B3"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5_The Scientific Approach_Remember_LO 1.7, APA 2.4</w:t>
      </w:r>
    </w:p>
    <w:p w14:paraId="19CF3DD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negative correlation means that ________.</w:t>
      </w:r>
    </w:p>
    <w:p w14:paraId="3E83314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high values of one variable are associated with low values of the other</w:t>
      </w:r>
    </w:p>
    <w:p w14:paraId="4A0532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A negative correlation means that high values of one variable are associated with low values of the other.</w:t>
      </w:r>
    </w:p>
    <w:p w14:paraId="4462BE97"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high values of one variable are associated with high values of the other</w:t>
      </w:r>
    </w:p>
    <w:p w14:paraId="1B36835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A negative correlation means that high values of one variable are associated with low values of the other.</w:t>
      </w:r>
    </w:p>
    <w:p w14:paraId="155899D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low values of one variable are associated with low values of the other</w:t>
      </w:r>
    </w:p>
    <w:p w14:paraId="03117CCF" w14:textId="77777777" w:rsidR="00A15511" w:rsidRPr="003545A1" w:rsidRDefault="004A527D">
      <w:pPr>
        <w:tabs>
          <w:tab w:val="left" w:pos="720"/>
        </w:tabs>
        <w:ind w:firstLine="432"/>
        <w:rPr>
          <w:rFonts w:ascii="Times New Roman" w:hAnsi="Times New Roman" w:cs="Times New Roman"/>
        </w:rPr>
      </w:pPr>
      <w:r w:rsidRPr="003545A1">
        <w:rPr>
          <w:rFonts w:ascii="Times New Roman" w:eastAsia="Times New Roman" w:hAnsi="Times New Roman" w:cs="Times New Roman"/>
          <w:sz w:val="20"/>
          <w:szCs w:val="20"/>
        </w:rPr>
        <w:t xml:space="preserve">   d) there is no relationship between the two variables</w:t>
      </w:r>
    </w:p>
    <w:p w14:paraId="50EDC62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lastRenderedPageBreak/>
        <w:t>Topic: The Scientific Approach</w:t>
      </w:r>
      <w:r w:rsidRPr="003545A1">
        <w:rPr>
          <w:rFonts w:ascii="Times New Roman" w:eastAsia="Times New Roman" w:hAnsi="Times New Roman" w:cs="Times New Roman"/>
          <w:b/>
          <w:sz w:val="20"/>
          <w:szCs w:val="20"/>
        </w:rPr>
        <w:br/>
        <w:t xml:space="preserve">ANS: a, Remember the Facts, LO 1.7 Explain how researchers use the correlational technique to study relationships between two or more variables., (1) </w:t>
      </w:r>
    </w:p>
    <w:p w14:paraId="4CD86FE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6      a= 76  b= 2  c= 3  d= 1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264B0E86" w14:textId="214F8B5F"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878F755" w14:textId="77777777" w:rsidR="00A15511" w:rsidRPr="003545A1" w:rsidRDefault="00A15511">
      <w:pPr>
        <w:tabs>
          <w:tab w:val="left" w:pos="360"/>
        </w:tabs>
        <w:rPr>
          <w:rFonts w:ascii="Times New Roman" w:hAnsi="Times New Roman" w:cs="Times New Roman"/>
        </w:rPr>
      </w:pPr>
    </w:p>
    <w:p w14:paraId="43B54AC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6_The Scientific Approach_Apply_LO 1.7, APA 2.4</w:t>
      </w:r>
    </w:p>
    <w:p w14:paraId="1D017D8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rrelation coefficient shows that smoking and life expectancy are indeed related. As a result, a researcher could predict that ________ if the direction of the relationship is known.</w:t>
      </w:r>
    </w:p>
    <w:p w14:paraId="5D3A1682" w14:textId="77777777" w:rsidR="00A15511" w:rsidRPr="003545A1" w:rsidRDefault="004A527D">
      <w:pPr>
        <w:numPr>
          <w:ilvl w:val="0"/>
          <w:numId w:val="1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f a person smokes a lot of cigarettes, he or she will have less money monthly to buy gas</w:t>
      </w:r>
    </w:p>
    <w:p w14:paraId="187E7157" w14:textId="77777777" w:rsidR="00A15511" w:rsidRPr="003545A1" w:rsidRDefault="004A527D">
      <w:pPr>
        <w:numPr>
          <w:ilvl w:val="0"/>
          <w:numId w:val="1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810" w:hanging="21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he person’s life expectancy will go up or down based on the number of cigarettes the person smokes daily</w:t>
      </w:r>
    </w:p>
    <w:p w14:paraId="45CED09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directionality of the correlation coefficient can predict this relationship.</w:t>
      </w:r>
    </w:p>
    <w:p w14:paraId="2A256E0D" w14:textId="77777777" w:rsidR="00A15511" w:rsidRPr="003545A1" w:rsidRDefault="004A527D">
      <w:pPr>
        <w:numPr>
          <w:ilvl w:val="0"/>
          <w:numId w:val="1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f a person smokes cigarettes, he or she will eventually develop lung cancer</w:t>
      </w:r>
    </w:p>
    <w:p w14:paraId="78FBB4D9" w14:textId="77777777" w:rsidR="00A15511" w:rsidRPr="003545A1" w:rsidRDefault="004A527D">
      <w:pPr>
        <w:numPr>
          <w:ilvl w:val="0"/>
          <w:numId w:val="12"/>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a person’s lungs will repair themselves and he or she will live a longer life</w:t>
      </w:r>
    </w:p>
    <w:p w14:paraId="6B55D7A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e correlation mentioned did not include information about lungs.</w:t>
      </w:r>
    </w:p>
    <w:p w14:paraId="573EEE0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7 Explain how researchers use the correlational technique to study relationships between two or more variables., (3)</w:t>
      </w:r>
    </w:p>
    <w:p w14:paraId="243E134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C756B7E" w14:textId="77777777" w:rsidR="00A15511" w:rsidRPr="003545A1" w:rsidRDefault="00A15511">
      <w:pPr>
        <w:tabs>
          <w:tab w:val="left" w:pos="360"/>
        </w:tabs>
        <w:rPr>
          <w:rFonts w:ascii="Times New Roman" w:hAnsi="Times New Roman" w:cs="Times New Roman"/>
        </w:rPr>
      </w:pPr>
    </w:p>
    <w:p w14:paraId="3FA9BA88" w14:textId="03A273C9"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7_The Scientific Approach_Remember_LO 1.7, APA 2.4</w:t>
      </w:r>
    </w:p>
    <w:p w14:paraId="6D65D3B0" w14:textId="77777777" w:rsidR="00A15511" w:rsidRPr="003545A1" w:rsidRDefault="004A527D" w:rsidP="00BA2923">
      <w:pPr>
        <w:tabs>
          <w:tab w:val="left" w:pos="36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correlation coefficients represents the strongest relationship between two variables?</w:t>
      </w:r>
    </w:p>
    <w:p w14:paraId="7676F06F"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a) .50 </w:t>
      </w:r>
    </w:p>
    <w:p w14:paraId="4BF2C8EF"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Because –.75 is closer to </w:t>
      </w:r>
      <w:r w:rsidRPr="003545A1">
        <w:rPr>
          <w:rFonts w:ascii="Times New Roman" w:eastAsia="Times New Roman" w:hAnsi="Times New Roman" w:cs="Times New Roman"/>
          <w:i/>
          <w:sz w:val="20"/>
          <w:szCs w:val="20"/>
          <w:u w:val="single"/>
        </w:rPr>
        <w:t>+</w:t>
      </w:r>
      <w:r w:rsidRPr="003545A1">
        <w:rPr>
          <w:rFonts w:ascii="Times New Roman" w:eastAsia="Times New Roman" w:hAnsi="Times New Roman" w:cs="Times New Roman"/>
          <w:i/>
          <w:sz w:val="20"/>
          <w:szCs w:val="20"/>
        </w:rPr>
        <w:t>1.00, it is the strongest relationship of the options.</w:t>
      </w:r>
    </w:p>
    <w:p w14:paraId="3C136758"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b) .25 </w:t>
      </w:r>
    </w:p>
    <w:p w14:paraId="4F7071BC"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c) –.25 </w:t>
      </w:r>
    </w:p>
    <w:p w14:paraId="27C8202D"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75</w:t>
      </w:r>
    </w:p>
    <w:p w14:paraId="438720E2"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 xml:space="preserve">Correct. The closer a correlation coefficient is to </w:t>
      </w:r>
      <w:r w:rsidRPr="003545A1">
        <w:rPr>
          <w:rFonts w:ascii="Times New Roman" w:eastAsia="Times New Roman" w:hAnsi="Times New Roman" w:cs="Times New Roman"/>
          <w:i/>
          <w:sz w:val="20"/>
          <w:szCs w:val="20"/>
          <w:u w:val="single"/>
        </w:rPr>
        <w:t>+</w:t>
      </w:r>
      <w:r w:rsidRPr="003545A1">
        <w:rPr>
          <w:rFonts w:ascii="Times New Roman" w:eastAsia="Times New Roman" w:hAnsi="Times New Roman" w:cs="Times New Roman"/>
          <w:i/>
          <w:sz w:val="20"/>
          <w:szCs w:val="20"/>
        </w:rPr>
        <w:t>1.00, the stronger the relationship it indicates.</w:t>
      </w:r>
    </w:p>
    <w:p w14:paraId="32056355"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d, Remember the Facts, LO 1.7 Explain how researchers use the correlational technique to study relationships between two or more variables., (3)</w:t>
      </w:r>
    </w:p>
    <w:p w14:paraId="13C07691" w14:textId="0A40A94F"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991657A" w14:textId="77777777" w:rsidR="00A15511" w:rsidRPr="003545A1" w:rsidRDefault="00A15511">
      <w:pPr>
        <w:tabs>
          <w:tab w:val="left" w:pos="360"/>
        </w:tabs>
        <w:rPr>
          <w:rFonts w:ascii="Times New Roman" w:hAnsi="Times New Roman" w:cs="Times New Roman"/>
        </w:rPr>
      </w:pPr>
    </w:p>
    <w:p w14:paraId="39EEDA21" w14:textId="6DABF385"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8_The Scientific Approach_Apply_LO 1.7, APA 2.4</w:t>
      </w:r>
    </w:p>
    <w:p w14:paraId="1B32F18B" w14:textId="77777777" w:rsidR="00A15511" w:rsidRPr="003545A1" w:rsidRDefault="004A527D">
      <w:pPr>
        <w:keepNext/>
        <w:rPr>
          <w:rFonts w:ascii="Times New Roman" w:hAnsi="Times New Roman" w:cs="Times New Roman"/>
        </w:rPr>
      </w:pPr>
      <w:r w:rsidRPr="003545A1">
        <w:rPr>
          <w:rFonts w:ascii="Times New Roman" w:eastAsia="Times New Roman" w:hAnsi="Times New Roman" w:cs="Times New Roman"/>
          <w:sz w:val="20"/>
          <w:szCs w:val="20"/>
        </w:rPr>
        <w:t>Which correlation coefficient is most likely to describe the relationship between brushing one’s teeth and the number of cavities one gets?</w:t>
      </w:r>
    </w:p>
    <w:p w14:paraId="0C6914E6" w14:textId="77777777" w:rsidR="00A15511" w:rsidRPr="003545A1" w:rsidRDefault="004A527D">
      <w:pPr>
        <w:keepNext/>
        <w:ind w:left="360"/>
        <w:rPr>
          <w:rFonts w:ascii="Times New Roman" w:hAnsi="Times New Roman" w:cs="Times New Roman"/>
        </w:rPr>
      </w:pPr>
      <w:r w:rsidRPr="003545A1">
        <w:rPr>
          <w:rFonts w:ascii="Times New Roman" w:eastAsia="Times New Roman" w:hAnsi="Times New Roman" w:cs="Times New Roman"/>
          <w:sz w:val="20"/>
          <w:szCs w:val="20"/>
        </w:rPr>
        <w:t>a) –.62</w:t>
      </w:r>
    </w:p>
    <w:p w14:paraId="36538642" w14:textId="77777777" w:rsidR="00A15511" w:rsidRPr="003545A1" w:rsidRDefault="004A527D">
      <w:pPr>
        <w:keepNext/>
        <w:rPr>
          <w:rFonts w:ascii="Times New Roman" w:hAnsi="Times New Roman" w:cs="Times New Roman"/>
        </w:rPr>
      </w:pPr>
      <w:r w:rsidRPr="003545A1">
        <w:rPr>
          <w:rFonts w:ascii="Times New Roman" w:eastAsia="Times New Roman" w:hAnsi="Times New Roman" w:cs="Times New Roman"/>
          <w:i/>
          <w:sz w:val="20"/>
          <w:szCs w:val="20"/>
        </w:rPr>
        <w:t xml:space="preserve">Correct. One would expect that as brushing increases, cavities tend to decrease. Thus, a negative correlation would best describe the relationship. Further, one would expect the relationship to be fairly strong and thus closer to </w:t>
      </w:r>
      <w:r w:rsidRPr="003545A1">
        <w:rPr>
          <w:rFonts w:ascii="Times New Roman" w:eastAsia="Times New Roman" w:hAnsi="Times New Roman" w:cs="Times New Roman"/>
          <w:i/>
          <w:sz w:val="20"/>
          <w:szCs w:val="20"/>
          <w:u w:val="single"/>
        </w:rPr>
        <w:t>+</w:t>
      </w:r>
      <w:r w:rsidRPr="003545A1">
        <w:rPr>
          <w:rFonts w:ascii="Times New Roman" w:eastAsia="Times New Roman" w:hAnsi="Times New Roman" w:cs="Times New Roman"/>
          <w:i/>
          <w:sz w:val="20"/>
          <w:szCs w:val="20"/>
        </w:rPr>
        <w:t>1.0 than to 0.</w:t>
      </w:r>
    </w:p>
    <w:p w14:paraId="3D526F7D" w14:textId="77777777" w:rsidR="00A15511" w:rsidRPr="003545A1" w:rsidRDefault="004A527D">
      <w:pPr>
        <w:keepNext/>
        <w:ind w:left="360"/>
        <w:rPr>
          <w:rFonts w:ascii="Times New Roman" w:hAnsi="Times New Roman" w:cs="Times New Roman"/>
        </w:rPr>
      </w:pPr>
      <w:r w:rsidRPr="003545A1">
        <w:rPr>
          <w:rFonts w:ascii="Times New Roman" w:eastAsia="Times New Roman" w:hAnsi="Times New Roman" w:cs="Times New Roman"/>
          <w:sz w:val="20"/>
          <w:szCs w:val="20"/>
        </w:rPr>
        <w:t>b) .83</w:t>
      </w:r>
    </w:p>
    <w:p w14:paraId="1E8BDC43"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is correlation coefficient would suggest that as brushing increases, the number of cavities increases. We would hope that the relationship between tooth brushing and the number of cavities one gets would be a strong negative correlation. </w:t>
      </w:r>
    </w:p>
    <w:p w14:paraId="768DC59C" w14:textId="77777777" w:rsidR="00A15511" w:rsidRPr="003545A1" w:rsidRDefault="004A527D">
      <w:pPr>
        <w:tabs>
          <w:tab w:val="left" w:pos="0"/>
          <w:tab w:val="left" w:pos="36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360"/>
        <w:rPr>
          <w:rFonts w:ascii="Times New Roman" w:hAnsi="Times New Roman" w:cs="Times New Roman"/>
        </w:rPr>
      </w:pPr>
      <w:r w:rsidRPr="003545A1">
        <w:rPr>
          <w:rFonts w:ascii="Times New Roman" w:eastAsia="Times New Roman" w:hAnsi="Times New Roman" w:cs="Times New Roman"/>
          <w:sz w:val="20"/>
          <w:szCs w:val="20"/>
        </w:rPr>
        <w:t>c) –.08</w:t>
      </w:r>
    </w:p>
    <w:p w14:paraId="37E2F89E" w14:textId="77777777" w:rsidR="00A15511" w:rsidRPr="003545A1" w:rsidRDefault="004A527D">
      <w:pPr>
        <w:tabs>
          <w:tab w:val="left" w:pos="0"/>
          <w:tab w:val="left" w:pos="36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360"/>
        <w:rPr>
          <w:rFonts w:ascii="Times New Roman" w:hAnsi="Times New Roman" w:cs="Times New Roman"/>
        </w:rPr>
      </w:pPr>
      <w:r w:rsidRPr="003545A1">
        <w:rPr>
          <w:rFonts w:ascii="Times New Roman" w:eastAsia="Times New Roman" w:hAnsi="Times New Roman" w:cs="Times New Roman"/>
          <w:sz w:val="20"/>
          <w:szCs w:val="20"/>
        </w:rPr>
        <w:t>d) .45</w:t>
      </w:r>
    </w:p>
    <w:p w14:paraId="1968A47C" w14:textId="77777777" w:rsidR="00A15511" w:rsidRPr="003545A1" w:rsidRDefault="004A527D">
      <w:pPr>
        <w:tabs>
          <w:tab w:val="left" w:pos="0"/>
          <w:tab w:val="left" w:pos="36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7 Explain how researchers use the correlational technique to study relationships between two or more variables., (2)</w:t>
      </w:r>
    </w:p>
    <w:p w14:paraId="5E7AEFC7" w14:textId="78AA1B84"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D4D911E" w14:textId="77777777" w:rsidR="00A15511" w:rsidRPr="003545A1" w:rsidRDefault="00A15511">
      <w:pPr>
        <w:rPr>
          <w:rFonts w:ascii="Times New Roman" w:hAnsi="Times New Roman" w:cs="Times New Roman"/>
        </w:rPr>
      </w:pPr>
    </w:p>
    <w:p w14:paraId="13C4EDF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29_The Scientific Approach_Apply_LO 1.7, APA 2.4</w:t>
      </w:r>
    </w:p>
    <w:p w14:paraId="04EABE5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rinking orange juice is negatively correlated with the risk of cancer. Based on this information, which of the following statements is true?</w:t>
      </w:r>
    </w:p>
    <w:p w14:paraId="3C9477EE"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 xml:space="preserve">              a) The more orange juice you drink, the higher your risk of cancer.</w:t>
      </w:r>
    </w:p>
    <w:p w14:paraId="26C9B00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When the two variables move up or down together—that is a positive correlation. </w:t>
      </w:r>
    </w:p>
    <w:p w14:paraId="2272590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 xml:space="preserve">              b) The more orange juice you drink, the lower your risk of cancer.</w:t>
      </w:r>
    </w:p>
    <w:p w14:paraId="17CE37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lastRenderedPageBreak/>
        <w:t xml:space="preserve">Correct. When as one variable goes up (juice drinking), the other goes down (risk of cancer); that is a negative correlation. </w:t>
      </w:r>
    </w:p>
    <w:p w14:paraId="5D3936B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c) The less orange juice you drink, the lower your risk of cancer.</w:t>
      </w:r>
    </w:p>
    <w:p w14:paraId="76F5D84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d) Drinking orange juice causes people to be cancer free.</w:t>
      </w:r>
    </w:p>
    <w:p w14:paraId="50774A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7 Explain how researchers use the correlational technique to study relationships between two or more variables., (1)</w:t>
      </w:r>
    </w:p>
    <w:p w14:paraId="539FC0E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2B724C5" w14:textId="77777777" w:rsidR="00A15511" w:rsidRPr="003545A1" w:rsidRDefault="00A15511">
      <w:pPr>
        <w:rPr>
          <w:rFonts w:ascii="Times New Roman" w:hAnsi="Times New Roman" w:cs="Times New Roman"/>
        </w:rPr>
      </w:pPr>
    </w:p>
    <w:p w14:paraId="370A79C6" w14:textId="66B6F1F4"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0_The Scientific Approach_Remember_LO 1.7, APA 2.4</w:t>
      </w:r>
    </w:p>
    <w:p w14:paraId="27EE837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rrelation coefficient represents two things: ________ and ________.</w:t>
      </w:r>
    </w:p>
    <w:p w14:paraId="04361A3E"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a) a representative sample; strength</w:t>
      </w:r>
    </w:p>
    <w:p w14:paraId="2A995DDE"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b) strength; direction of the relationship</w:t>
      </w:r>
    </w:p>
    <w:p w14:paraId="58B2E0F8"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Correct. These are the two concepts that a correlation coefficient represents.</w:t>
      </w:r>
    </w:p>
    <w:p w14:paraId="616D6355"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c) the experimental group; control group</w:t>
      </w:r>
    </w:p>
    <w:p w14:paraId="3C889A88"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sz w:val="20"/>
          <w:szCs w:val="20"/>
        </w:rPr>
        <w:tab/>
        <w:t>d) direction of the relationship; expectant functionality</w:t>
      </w:r>
    </w:p>
    <w:p w14:paraId="5F9D2766" w14:textId="77777777" w:rsidR="00A15511" w:rsidRPr="003545A1" w:rsidRDefault="004A527D">
      <w:pPr>
        <w:tabs>
          <w:tab w:val="left" w:pos="720"/>
        </w:tabs>
        <w:ind w:left="1080" w:hanging="1080"/>
        <w:rPr>
          <w:rFonts w:ascii="Times New Roman" w:hAnsi="Times New Roman" w:cs="Times New Roman"/>
        </w:rPr>
      </w:pPr>
      <w:r w:rsidRPr="003545A1">
        <w:rPr>
          <w:rFonts w:ascii="Times New Roman" w:eastAsia="Times New Roman" w:hAnsi="Times New Roman" w:cs="Times New Roman"/>
          <w:i/>
          <w:sz w:val="20"/>
          <w:szCs w:val="20"/>
        </w:rPr>
        <w:t>Incorrect. Direction of the relationship is accurate but expectant functionality is a made-up term.</w:t>
      </w:r>
    </w:p>
    <w:p w14:paraId="2AFD65A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Remember the Facts, LO 1.7 Explain how researchers use the correlational technique to study relationships between two or more variables., (2)</w:t>
      </w:r>
    </w:p>
    <w:p w14:paraId="563152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6      a= 10  b= 66  c= 13  d= 1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7</w:t>
      </w:r>
    </w:p>
    <w:p w14:paraId="3D44E60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7      a= 9  b= 67  c= 16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0</w:t>
      </w:r>
    </w:p>
    <w:p w14:paraId="1738F95A" w14:textId="136D19CD"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FC2B99F" w14:textId="77777777" w:rsidR="00A15511" w:rsidRPr="003545A1" w:rsidRDefault="00A15511">
      <w:pPr>
        <w:rPr>
          <w:rFonts w:ascii="Times New Roman" w:hAnsi="Times New Roman" w:cs="Times New Roman"/>
        </w:rPr>
      </w:pPr>
    </w:p>
    <w:p w14:paraId="6C58175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1_The Scientific Approach_Apply_LO 1.7, APA 2.4</w:t>
      </w:r>
    </w:p>
    <w:p w14:paraId="0A84A4A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rrelation coefficient shows that alcohol consumption and driving accidents are indeed related. As a result, a researcher could predict ________ if the direction of the relationship is known.</w:t>
      </w:r>
    </w:p>
    <w:p w14:paraId="1DAD3CC3" w14:textId="77777777" w:rsidR="00A15511" w:rsidRPr="003545A1" w:rsidRDefault="004A527D">
      <w:pPr>
        <w:numPr>
          <w:ilvl w:val="0"/>
          <w:numId w:val="4"/>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he number of arrests a person has will go up or down based on the type of car an individual drives</w:t>
      </w:r>
    </w:p>
    <w:p w14:paraId="1A00D11F" w14:textId="77777777" w:rsidR="00A15511" w:rsidRPr="003545A1" w:rsidRDefault="004A527D">
      <w:pPr>
        <w:numPr>
          <w:ilvl w:val="0"/>
          <w:numId w:val="4"/>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900" w:hanging="295"/>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he number of driving accidents a person has will go up or down based on the number of alcoholic drinks consumed</w:t>
      </w:r>
    </w:p>
    <w:p w14:paraId="2C63424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The directionality of the correlation coefficient can predict this relationship.</w:t>
      </w:r>
    </w:p>
    <w:p w14:paraId="76F2FB47" w14:textId="77777777" w:rsidR="00A15511" w:rsidRPr="003545A1" w:rsidRDefault="004A527D">
      <w:pPr>
        <w:numPr>
          <w:ilvl w:val="0"/>
          <w:numId w:val="4"/>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he number of arrests will increase the fewer drinks an individual consumes</w:t>
      </w:r>
    </w:p>
    <w:p w14:paraId="629ED04C" w14:textId="77777777" w:rsidR="00A15511" w:rsidRPr="003545A1" w:rsidRDefault="004A527D">
      <w:pPr>
        <w:numPr>
          <w:ilvl w:val="0"/>
          <w:numId w:val="4"/>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the number of driving accidents a person has will contribute to the number of days spent in jail</w:t>
      </w:r>
    </w:p>
    <w:p w14:paraId="01A9D70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Incorrect. The correlation mentioned did not include information about days spent in jail.</w:t>
      </w:r>
    </w:p>
    <w:p w14:paraId="6BAB75E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7 Explain how researchers use the correlational technique to study relationships between two or more variables., (2)</w:t>
      </w:r>
    </w:p>
    <w:p w14:paraId="2BD6B52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6F13C6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FA789C5" w14:textId="5B83801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2_The Scientific Approach_Analyze_LO 1.7, APA 2.4</w:t>
      </w:r>
    </w:p>
    <w:p w14:paraId="695D2D8B" w14:textId="77777777" w:rsidR="00A15511" w:rsidRPr="003545A1" w:rsidRDefault="004A527D" w:rsidP="00BA2923">
      <w:pPr>
        <w:tabs>
          <w:tab w:val="left" w:pos="720"/>
          <w:tab w:val="left" w:pos="144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tatements is correct concerning correlation coefficients?</w:t>
      </w:r>
    </w:p>
    <w:p w14:paraId="36A92BAD"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sz w:val="20"/>
          <w:szCs w:val="20"/>
        </w:rPr>
        <w:tab/>
        <w:t xml:space="preserve">a) A correlation of +.89 is strong and –.89 is weak. </w:t>
      </w:r>
    </w:p>
    <w:p w14:paraId="12FD6132"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i/>
          <w:sz w:val="20"/>
          <w:szCs w:val="20"/>
        </w:rPr>
        <w:t>Incorrect. Both +.89 and –.89 are equally strong since they are the same distance from 0.</w:t>
      </w:r>
    </w:p>
    <w:p w14:paraId="1D866A5F"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sz w:val="20"/>
          <w:szCs w:val="20"/>
        </w:rPr>
        <w:tab/>
        <w:t xml:space="preserve">b) A correlation of +.89 and –.89 are both strong and equally so. </w:t>
      </w:r>
    </w:p>
    <w:p w14:paraId="48AB829F"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i/>
          <w:sz w:val="20"/>
          <w:szCs w:val="20"/>
        </w:rPr>
        <w:t xml:space="preserve">Correct. Both +.89 and –.89 are the same distance from 0. </w:t>
      </w:r>
    </w:p>
    <w:p w14:paraId="76BEEBDE"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sz w:val="20"/>
          <w:szCs w:val="20"/>
        </w:rPr>
        <w:tab/>
        <w:t>c) Correlation coefficients are indicators of cause and effect.</w:t>
      </w:r>
    </w:p>
    <w:p w14:paraId="156BA940"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sz w:val="20"/>
          <w:szCs w:val="20"/>
        </w:rPr>
        <w:tab/>
        <w:t>d) A correlation of +1.5 is very strong.</w:t>
      </w:r>
    </w:p>
    <w:p w14:paraId="5E48AAA1" w14:textId="77777777" w:rsidR="00A15511" w:rsidRPr="003545A1" w:rsidRDefault="004A527D">
      <w:pPr>
        <w:tabs>
          <w:tab w:val="left" w:pos="720"/>
          <w:tab w:val="left" w:pos="144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nalyze It, LO 1.7 Explain how researchers use the correlational technique to study relationships between two or more variables., (3)</w:t>
      </w:r>
    </w:p>
    <w:p w14:paraId="24C6CD0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56      a= 15  b= 56  c= 4  d= 2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19</w:t>
      </w:r>
    </w:p>
    <w:p w14:paraId="79B4B75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6      a= 15  b= 66  c= 10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24EAAC72" w14:textId="5ED71D5F"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9E66675" w14:textId="77777777" w:rsidR="00A15511" w:rsidRPr="003545A1" w:rsidRDefault="00A15511">
      <w:pPr>
        <w:tabs>
          <w:tab w:val="left" w:pos="720"/>
          <w:tab w:val="left" w:pos="1440"/>
        </w:tabs>
        <w:rPr>
          <w:rFonts w:ascii="Times New Roman" w:hAnsi="Times New Roman" w:cs="Times New Roman"/>
        </w:rPr>
      </w:pPr>
    </w:p>
    <w:p w14:paraId="76F5768F" w14:textId="7D8EA5DE"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3_The Scientific Approach_Remember_LO 1.7, APA 2.4</w:t>
      </w:r>
    </w:p>
    <w:p w14:paraId="41D246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erfect correlation, whether positive or negative, is ________ in the real world.</w:t>
      </w:r>
    </w:p>
    <w:p w14:paraId="3AF70EF8" w14:textId="77777777" w:rsidR="00A15511" w:rsidRPr="003545A1" w:rsidRDefault="004A527D">
      <w:pPr>
        <w:numPr>
          <w:ilvl w:val="0"/>
          <w:numId w:val="10"/>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expected</w:t>
      </w:r>
    </w:p>
    <w:p w14:paraId="33060E05" w14:textId="77777777" w:rsidR="00A15511" w:rsidRPr="003545A1" w:rsidRDefault="004A527D">
      <w:pPr>
        <w:numPr>
          <w:ilvl w:val="0"/>
          <w:numId w:val="10"/>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imperfect</w:t>
      </w:r>
    </w:p>
    <w:p w14:paraId="0A54AC1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lastRenderedPageBreak/>
        <w:t>Incorrect. The correct answer is rare.</w:t>
      </w:r>
    </w:p>
    <w:p w14:paraId="6D5997E9" w14:textId="77777777" w:rsidR="00A15511" w:rsidRPr="003545A1" w:rsidRDefault="004A527D">
      <w:pPr>
        <w:numPr>
          <w:ilvl w:val="0"/>
          <w:numId w:val="10"/>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common</w:t>
      </w:r>
    </w:p>
    <w:p w14:paraId="2125A508" w14:textId="77777777" w:rsidR="00A15511" w:rsidRPr="003545A1" w:rsidRDefault="004A527D">
      <w:pPr>
        <w:numPr>
          <w:ilvl w:val="0"/>
          <w:numId w:val="10"/>
        </w:num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hanging="360"/>
        <w:rPr>
          <w:rFonts w:ascii="Times New Roman" w:eastAsia="Times New Roman" w:hAnsi="Times New Roman" w:cs="Times New Roman"/>
          <w:sz w:val="20"/>
          <w:szCs w:val="20"/>
        </w:rPr>
      </w:pPr>
      <w:r w:rsidRPr="003545A1">
        <w:rPr>
          <w:rFonts w:ascii="Times New Roman" w:eastAsia="Times New Roman" w:hAnsi="Times New Roman" w:cs="Times New Roman"/>
          <w:sz w:val="20"/>
          <w:szCs w:val="20"/>
        </w:rPr>
        <w:t>rare</w:t>
      </w:r>
    </w:p>
    <w:p w14:paraId="3C38E03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Correct. Perfect correlations are not common in actual life examples.</w:t>
      </w:r>
    </w:p>
    <w:p w14:paraId="6CFECD0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Remember the Facts, LO 1.7 Explain how researchers use the correlational technique to study relationships between two or more variables., (1) </w:t>
      </w:r>
    </w:p>
    <w:p w14:paraId="060BD1EC" w14:textId="647E261D"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w:t>
      </w:r>
      <w:r w:rsidR="00F16950" w:rsidRPr="003545A1">
        <w:rPr>
          <w:rFonts w:ascii="Times New Roman" w:eastAsia="Times New Roman" w:hAnsi="Times New Roman" w:cs="Times New Roman"/>
          <w:b/>
          <w:sz w:val="20"/>
          <w:szCs w:val="20"/>
        </w:rPr>
        <w:t>4</w:t>
      </w:r>
    </w:p>
    <w:p w14:paraId="0E80F885" w14:textId="77777777" w:rsidR="00A15511" w:rsidRPr="003545A1" w:rsidRDefault="00A15511">
      <w:pPr>
        <w:rPr>
          <w:rFonts w:ascii="Times New Roman" w:hAnsi="Times New Roman" w:cs="Times New Roman"/>
        </w:rPr>
      </w:pPr>
    </w:p>
    <w:p w14:paraId="04CAB91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4_The Scientific Approach_Apply_LO 1.7, APA 1.3, 2.4</w:t>
      </w:r>
    </w:p>
    <w:p w14:paraId="702C939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s a project for a psychology course, a student correlated weight and intelligence scores for 250 students. The computed correlation coefficient was .00. What did the scatter plot look like?</w:t>
      </w:r>
    </w:p>
    <w:p w14:paraId="7926933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a random distribution of points</w:t>
      </w:r>
    </w:p>
    <w:p w14:paraId="57EBA2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When there is no correlation, the points are distributed all over the scatter plot with no particular shape or direction. </w:t>
      </w:r>
    </w:p>
    <w:p w14:paraId="05CF183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a line with a positive slope</w:t>
      </w:r>
    </w:p>
    <w:p w14:paraId="74DF8FA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A line with a positive slope indicates a correlation. </w:t>
      </w:r>
    </w:p>
    <w:p w14:paraId="3F96C59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a straight line from the lower left to the upper right-hand corner</w:t>
      </w:r>
    </w:p>
    <w:p w14:paraId="16264C0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a straight line from the upper left to the lower right-hand corner</w:t>
      </w:r>
    </w:p>
    <w:p w14:paraId="563F882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7 Explain how researchers use the correlational technique to study relationships between two or more variables., (1)</w:t>
      </w:r>
    </w:p>
    <w:p w14:paraId="5E57115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0      a= 80  b= 7  c= 9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4D401F6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5      a= 85  b= 4  c= 7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3001772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3;</w:t>
      </w: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b/>
          <w:sz w:val="20"/>
          <w:szCs w:val="20"/>
        </w:rPr>
        <w:t>2.4</w:t>
      </w:r>
    </w:p>
    <w:p w14:paraId="4343F61E" w14:textId="77777777" w:rsidR="00A15511" w:rsidRPr="003545A1" w:rsidRDefault="00A15511">
      <w:pPr>
        <w:rPr>
          <w:rFonts w:ascii="Times New Roman" w:hAnsi="Times New Roman" w:cs="Times New Roman"/>
        </w:rPr>
      </w:pPr>
    </w:p>
    <w:p w14:paraId="039C4CFA" w14:textId="77777777" w:rsidR="00AC27EC" w:rsidRPr="003545A1" w:rsidRDefault="00AC27EC"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eastAsia="Times New Roman" w:hAnsi="Times New Roman" w:cs="Times New Roman"/>
          <w:b/>
        </w:rPr>
      </w:pPr>
    </w:p>
    <w:p w14:paraId="2145C188" w14:textId="12FCB444"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rPr>
        <w:t>The Experiment</w:t>
      </w:r>
    </w:p>
    <w:p w14:paraId="0C1E2FB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D19208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Learning Objective 1.8 </w:t>
      </w:r>
      <w:r w:rsidRPr="003545A1">
        <w:rPr>
          <w:rFonts w:ascii="Times New Roman" w:eastAsia="Times New Roman" w:hAnsi="Times New Roman" w:cs="Times New Roman"/>
          <w:sz w:val="20"/>
          <w:szCs w:val="20"/>
        </w:rPr>
        <w:t>- Identify the steps involved in designing an experiment.</w:t>
      </w:r>
    </w:p>
    <w:p w14:paraId="4801927D" w14:textId="77777777" w:rsidR="00A15511" w:rsidRPr="003545A1" w:rsidRDefault="00A15511">
      <w:pPr>
        <w:rPr>
          <w:rFonts w:ascii="Times New Roman" w:hAnsi="Times New Roman" w:cs="Times New Roman"/>
        </w:rPr>
      </w:pPr>
    </w:p>
    <w:p w14:paraId="7F5DAF21"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5_The Scientific Approach_Remember_LO 1.8, APA 2.4</w:t>
      </w:r>
    </w:p>
    <w:p w14:paraId="48149081" w14:textId="56891919" w:rsidR="00A15511" w:rsidRPr="003545A1" w:rsidRDefault="00770F8C">
      <w:pPr>
        <w:rPr>
          <w:rFonts w:ascii="Times New Roman" w:hAnsi="Times New Roman" w:cs="Times New Roman"/>
        </w:rPr>
      </w:pPr>
      <w:r w:rsidRPr="003545A1">
        <w:rPr>
          <w:rFonts w:ascii="Times New Roman" w:eastAsia="Times New Roman" w:hAnsi="Times New Roman" w:cs="Times New Roman"/>
          <w:sz w:val="20"/>
          <w:szCs w:val="20"/>
        </w:rPr>
        <w:t>Operationali</w:t>
      </w:r>
      <w:r w:rsidR="003D732C" w:rsidRPr="003545A1">
        <w:rPr>
          <w:rFonts w:ascii="Times New Roman" w:eastAsia="Times New Roman" w:hAnsi="Times New Roman" w:cs="Times New Roman"/>
          <w:sz w:val="20"/>
          <w:szCs w:val="20"/>
        </w:rPr>
        <w:t>zation</w:t>
      </w:r>
      <w:r w:rsidR="004A527D" w:rsidRPr="003545A1">
        <w:rPr>
          <w:rFonts w:ascii="Times New Roman" w:eastAsia="Times New Roman" w:hAnsi="Times New Roman" w:cs="Times New Roman"/>
          <w:sz w:val="20"/>
          <w:szCs w:val="20"/>
        </w:rPr>
        <w:t xml:space="preserve"> is ________. </w:t>
      </w:r>
    </w:p>
    <w:p w14:paraId="57F88718" w14:textId="77777777" w:rsidR="00A15511" w:rsidRPr="003545A1" w:rsidRDefault="004A527D">
      <w:pPr>
        <w:tabs>
          <w:tab w:val="left" w:pos="720"/>
          <w:tab w:val="left" w:pos="990"/>
        </w:tabs>
        <w:ind w:left="720" w:hanging="720"/>
        <w:rPr>
          <w:rFonts w:ascii="Times New Roman" w:hAnsi="Times New Roman" w:cs="Times New Roman"/>
        </w:rPr>
      </w:pPr>
      <w:r w:rsidRPr="003545A1">
        <w:rPr>
          <w:rFonts w:ascii="Times New Roman" w:eastAsia="Times New Roman" w:hAnsi="Times New Roman" w:cs="Times New Roman"/>
          <w:sz w:val="20"/>
          <w:szCs w:val="20"/>
        </w:rPr>
        <w:tab/>
        <w:t>a)</w:t>
      </w:r>
      <w:r w:rsidRPr="003545A1">
        <w:rPr>
          <w:rFonts w:ascii="Times New Roman" w:eastAsia="Times New Roman" w:hAnsi="Times New Roman" w:cs="Times New Roman"/>
          <w:sz w:val="20"/>
          <w:szCs w:val="20"/>
        </w:rPr>
        <w:tab/>
        <w:t xml:space="preserve">a statement that attempts to predict a set of phenomena and specifies relationships among variables that </w:t>
      </w:r>
      <w:r w:rsidRPr="003545A1">
        <w:rPr>
          <w:rFonts w:ascii="Times New Roman" w:eastAsia="Times New Roman" w:hAnsi="Times New Roman" w:cs="Times New Roman"/>
          <w:sz w:val="20"/>
          <w:szCs w:val="20"/>
        </w:rPr>
        <w:tab/>
        <w:t xml:space="preserve">can be empirically tested </w:t>
      </w:r>
    </w:p>
    <w:p w14:paraId="74638293" w14:textId="77777777" w:rsidR="00A15511" w:rsidRPr="003545A1" w:rsidRDefault="004A527D">
      <w:pPr>
        <w:tabs>
          <w:tab w:val="left" w:pos="990"/>
        </w:tabs>
        <w:ind w:left="720" w:hanging="720"/>
        <w:rPr>
          <w:rFonts w:ascii="Times New Roman" w:hAnsi="Times New Roman" w:cs="Times New Roman"/>
        </w:rPr>
      </w:pPr>
      <w:r w:rsidRPr="003545A1">
        <w:rPr>
          <w:rFonts w:ascii="Times New Roman" w:eastAsia="Times New Roman" w:hAnsi="Times New Roman" w:cs="Times New Roman"/>
          <w:sz w:val="20"/>
          <w:szCs w:val="20"/>
        </w:rPr>
        <w:tab/>
        <w:t>b)</w:t>
      </w:r>
      <w:r w:rsidRPr="003545A1">
        <w:rPr>
          <w:rFonts w:ascii="Times New Roman" w:eastAsia="Times New Roman" w:hAnsi="Times New Roman" w:cs="Times New Roman"/>
          <w:sz w:val="20"/>
          <w:szCs w:val="20"/>
        </w:rPr>
        <w:tab/>
        <w:t xml:space="preserve">an organized system of assumptions and principles that purports to explain a specified set of phenomena </w:t>
      </w:r>
      <w:r w:rsidRPr="003545A1">
        <w:rPr>
          <w:rFonts w:ascii="Times New Roman" w:eastAsia="Times New Roman" w:hAnsi="Times New Roman" w:cs="Times New Roman"/>
          <w:sz w:val="20"/>
          <w:szCs w:val="20"/>
        </w:rPr>
        <w:tab/>
        <w:t>and their interrelationships</w:t>
      </w:r>
    </w:p>
    <w:p w14:paraId="28953FF5" w14:textId="1EA4A064" w:rsidR="00A15511" w:rsidRPr="003545A1" w:rsidRDefault="004A527D">
      <w:pPr>
        <w:tabs>
          <w:tab w:val="left" w:pos="990"/>
        </w:tabs>
        <w:ind w:left="720" w:hanging="720"/>
        <w:rPr>
          <w:rFonts w:ascii="Times New Roman" w:hAnsi="Times New Roman" w:cs="Times New Roman"/>
        </w:rPr>
      </w:pPr>
      <w:r w:rsidRPr="003545A1">
        <w:rPr>
          <w:rFonts w:ascii="Times New Roman" w:eastAsia="Times New Roman" w:hAnsi="Times New Roman" w:cs="Times New Roman"/>
          <w:i/>
          <w:sz w:val="20"/>
          <w:szCs w:val="20"/>
        </w:rPr>
        <w:t>Incorrect. Operationa</w:t>
      </w:r>
      <w:r w:rsidR="003D732C" w:rsidRPr="003545A1">
        <w:rPr>
          <w:rFonts w:ascii="Times New Roman" w:eastAsia="Times New Roman" w:hAnsi="Times New Roman" w:cs="Times New Roman"/>
          <w:i/>
          <w:sz w:val="20"/>
          <w:szCs w:val="20"/>
        </w:rPr>
        <w:t>lization</w:t>
      </w:r>
      <w:r w:rsidRPr="003545A1">
        <w:rPr>
          <w:rFonts w:ascii="Times New Roman" w:eastAsia="Times New Roman" w:hAnsi="Times New Roman" w:cs="Times New Roman"/>
          <w:i/>
          <w:sz w:val="20"/>
          <w:szCs w:val="20"/>
        </w:rPr>
        <w:t xml:space="preserve"> </w:t>
      </w:r>
      <w:r w:rsidR="003D732C" w:rsidRPr="003545A1">
        <w:rPr>
          <w:rFonts w:ascii="Times New Roman" w:eastAsia="Times New Roman" w:hAnsi="Times New Roman" w:cs="Times New Roman"/>
          <w:i/>
          <w:sz w:val="20"/>
          <w:szCs w:val="20"/>
        </w:rPr>
        <w:t>is</w:t>
      </w:r>
      <w:r w:rsidRPr="003545A1">
        <w:rPr>
          <w:rFonts w:ascii="Times New Roman" w:eastAsia="Times New Roman" w:hAnsi="Times New Roman" w:cs="Times New Roman"/>
          <w:i/>
          <w:sz w:val="20"/>
          <w:szCs w:val="20"/>
        </w:rPr>
        <w:t xml:space="preserve"> not </w:t>
      </w:r>
      <w:r w:rsidR="003D732C" w:rsidRPr="003545A1">
        <w:rPr>
          <w:rFonts w:ascii="Times New Roman" w:eastAsia="Times New Roman" w:hAnsi="Times New Roman" w:cs="Times New Roman"/>
          <w:i/>
          <w:sz w:val="20"/>
          <w:szCs w:val="20"/>
        </w:rPr>
        <w:t xml:space="preserve">based on </w:t>
      </w:r>
      <w:r w:rsidRPr="003545A1">
        <w:rPr>
          <w:rFonts w:ascii="Times New Roman" w:eastAsia="Times New Roman" w:hAnsi="Times New Roman" w:cs="Times New Roman"/>
          <w:i/>
          <w:sz w:val="20"/>
          <w:szCs w:val="20"/>
        </w:rPr>
        <w:t xml:space="preserve">assumptions. </w:t>
      </w:r>
    </w:p>
    <w:p w14:paraId="00C36BE8" w14:textId="77777777" w:rsidR="00A15511" w:rsidRPr="003545A1" w:rsidRDefault="004A527D">
      <w:pPr>
        <w:tabs>
          <w:tab w:val="left" w:pos="990"/>
        </w:tabs>
        <w:ind w:left="720" w:hanging="720"/>
        <w:rPr>
          <w:rFonts w:ascii="Times New Roman" w:hAnsi="Times New Roman" w:cs="Times New Roman"/>
        </w:rPr>
      </w:pPr>
      <w:r w:rsidRPr="003545A1">
        <w:rPr>
          <w:rFonts w:ascii="Times New Roman" w:eastAsia="Times New Roman" w:hAnsi="Times New Roman" w:cs="Times New Roman"/>
          <w:sz w:val="20"/>
          <w:szCs w:val="20"/>
        </w:rPr>
        <w:tab/>
        <w:t>c)</w:t>
      </w:r>
      <w:r w:rsidRPr="003545A1">
        <w:rPr>
          <w:rFonts w:ascii="Times New Roman" w:eastAsia="Times New Roman" w:hAnsi="Times New Roman" w:cs="Times New Roman"/>
          <w:sz w:val="20"/>
          <w:szCs w:val="20"/>
        </w:rPr>
        <w:tab/>
        <w:t xml:space="preserve">the precise meaning of a term used to describe a variable, such as a type of behavior, which researchers </w:t>
      </w:r>
      <w:r w:rsidRPr="003545A1">
        <w:rPr>
          <w:rFonts w:ascii="Times New Roman" w:eastAsia="Times New Roman" w:hAnsi="Times New Roman" w:cs="Times New Roman"/>
          <w:sz w:val="20"/>
          <w:szCs w:val="20"/>
        </w:rPr>
        <w:tab/>
        <w:t>want to measure</w:t>
      </w:r>
    </w:p>
    <w:p w14:paraId="640F44D9" w14:textId="77777777" w:rsidR="00A15511" w:rsidRPr="003545A1" w:rsidRDefault="004A527D">
      <w:pPr>
        <w:tabs>
          <w:tab w:val="left" w:pos="990"/>
        </w:tabs>
        <w:ind w:left="720" w:hanging="720"/>
        <w:rPr>
          <w:rFonts w:ascii="Times New Roman" w:hAnsi="Times New Roman" w:cs="Times New Roman"/>
        </w:rPr>
      </w:pPr>
      <w:r w:rsidRPr="003545A1">
        <w:rPr>
          <w:rFonts w:ascii="Times New Roman" w:eastAsia="Times New Roman" w:hAnsi="Times New Roman" w:cs="Times New Roman"/>
          <w:i/>
          <w:sz w:val="20"/>
          <w:szCs w:val="20"/>
        </w:rPr>
        <w:t>Correct. Preciseness is essential for the scientific method</w:t>
      </w:r>
      <w:r w:rsidRPr="003545A1">
        <w:rPr>
          <w:rFonts w:ascii="Times New Roman" w:eastAsia="Times New Roman" w:hAnsi="Times New Roman" w:cs="Times New Roman"/>
          <w:sz w:val="20"/>
          <w:szCs w:val="20"/>
        </w:rPr>
        <w:t xml:space="preserve">. </w:t>
      </w:r>
    </w:p>
    <w:p w14:paraId="38D1210F" w14:textId="77777777" w:rsidR="00A15511" w:rsidRPr="003545A1" w:rsidRDefault="004A527D">
      <w:pPr>
        <w:tabs>
          <w:tab w:val="left" w:pos="990"/>
        </w:tabs>
        <w:ind w:left="720" w:hanging="720"/>
        <w:rPr>
          <w:rFonts w:ascii="Times New Roman" w:hAnsi="Times New Roman" w:cs="Times New Roman"/>
        </w:rPr>
      </w:pPr>
      <w:r w:rsidRPr="003545A1">
        <w:rPr>
          <w:rFonts w:ascii="Times New Roman" w:eastAsia="Times New Roman" w:hAnsi="Times New Roman" w:cs="Times New Roman"/>
          <w:sz w:val="20"/>
          <w:szCs w:val="20"/>
        </w:rPr>
        <w:tab/>
        <w:t>d)</w:t>
      </w:r>
      <w:r w:rsidRPr="003545A1">
        <w:rPr>
          <w:rFonts w:ascii="Times New Roman" w:eastAsia="Times New Roman" w:hAnsi="Times New Roman" w:cs="Times New Roman"/>
          <w:sz w:val="20"/>
          <w:szCs w:val="20"/>
        </w:rPr>
        <w:tab/>
        <w:t xml:space="preserve">the principle that a scientific theory must make predictions that are specific enough to expose the theory </w:t>
      </w:r>
      <w:r w:rsidRPr="003545A1">
        <w:rPr>
          <w:rFonts w:ascii="Times New Roman" w:eastAsia="Times New Roman" w:hAnsi="Times New Roman" w:cs="Times New Roman"/>
          <w:sz w:val="20"/>
          <w:szCs w:val="20"/>
        </w:rPr>
        <w:tab/>
        <w:t>to the possibility of disconfirmation</w:t>
      </w:r>
    </w:p>
    <w:p w14:paraId="49EE14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Remember the Facts, LO 1.8 Identify the steps involved in designing an experiment., (3)</w:t>
      </w:r>
    </w:p>
    <w:p w14:paraId="5E4536F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05B73BC" w14:textId="77777777" w:rsidR="00A15511" w:rsidRPr="003545A1" w:rsidRDefault="00A15511">
      <w:pPr>
        <w:tabs>
          <w:tab w:val="left" w:pos="720"/>
        </w:tabs>
        <w:ind w:left="720" w:hanging="720"/>
        <w:rPr>
          <w:rFonts w:ascii="Times New Roman" w:hAnsi="Times New Roman" w:cs="Times New Roman"/>
        </w:rPr>
      </w:pPr>
    </w:p>
    <w:p w14:paraId="6F73B562"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6_The Scientific Approach_Apply_LO 1.8, APA 2.4</w:t>
      </w:r>
    </w:p>
    <w:p w14:paraId="45025262" w14:textId="54A653EC"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 xml:space="preserve">As part of a psychology experiment, Brett decides to measure a person’s “anxiety” by noting the number of blinks a person makes in a twenty minute social interaction with a stranger. Brett appears to have </w:t>
      </w:r>
      <w:r w:rsidR="00822B38" w:rsidRPr="003545A1">
        <w:rPr>
          <w:rFonts w:ascii="Times New Roman" w:eastAsia="Times New Roman" w:hAnsi="Times New Roman" w:cs="Times New Roman"/>
          <w:sz w:val="20"/>
          <w:szCs w:val="20"/>
        </w:rPr>
        <w:t>used</w:t>
      </w:r>
      <w:r w:rsidRPr="003545A1">
        <w:rPr>
          <w:rFonts w:ascii="Times New Roman" w:eastAsia="Times New Roman" w:hAnsi="Times New Roman" w:cs="Times New Roman"/>
          <w:sz w:val="20"/>
          <w:szCs w:val="20"/>
        </w:rPr>
        <w:t xml:space="preserve"> ________ </w:t>
      </w:r>
      <w:r w:rsidR="00822B38" w:rsidRPr="003545A1">
        <w:rPr>
          <w:rFonts w:ascii="Times New Roman" w:eastAsia="Times New Roman" w:hAnsi="Times New Roman" w:cs="Times New Roman"/>
          <w:sz w:val="20"/>
          <w:szCs w:val="20"/>
        </w:rPr>
        <w:t>to define</w:t>
      </w:r>
      <w:r w:rsidRPr="003545A1">
        <w:rPr>
          <w:rFonts w:ascii="Times New Roman" w:eastAsia="Times New Roman" w:hAnsi="Times New Roman" w:cs="Times New Roman"/>
          <w:sz w:val="20"/>
          <w:szCs w:val="20"/>
        </w:rPr>
        <w:t xml:space="preserve"> anxiety.</w:t>
      </w:r>
    </w:p>
    <w:p w14:paraId="051F5518" w14:textId="62182065"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a)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variable</w:t>
      </w:r>
    </w:p>
    <w:p w14:paraId="1E1024E1" w14:textId="0BEE75CE"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operati</w:t>
      </w:r>
      <w:r w:rsidR="00822B38" w:rsidRPr="003545A1">
        <w:rPr>
          <w:rFonts w:ascii="Times New Roman" w:eastAsia="Times New Roman" w:hAnsi="Times New Roman" w:cs="Times New Roman"/>
          <w:sz w:val="20"/>
          <w:szCs w:val="20"/>
        </w:rPr>
        <w:t>onalization</w:t>
      </w:r>
    </w:p>
    <w:p w14:paraId="6C639730" w14:textId="562A16FB"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w:t>
      </w:r>
      <w:r w:rsidR="00822B38" w:rsidRPr="003545A1">
        <w:rPr>
          <w:rFonts w:ascii="Times New Roman" w:eastAsia="Times New Roman" w:hAnsi="Times New Roman" w:cs="Times New Roman"/>
          <w:i/>
          <w:sz w:val="20"/>
          <w:szCs w:val="20"/>
        </w:rPr>
        <w:t>Operationalization</w:t>
      </w:r>
      <w:r w:rsidRPr="003545A1">
        <w:rPr>
          <w:rFonts w:ascii="Times New Roman" w:eastAsia="Times New Roman" w:hAnsi="Times New Roman" w:cs="Times New Roman"/>
          <w:i/>
          <w:sz w:val="20"/>
          <w:szCs w:val="20"/>
        </w:rPr>
        <w:t xml:space="preserve"> specifies how a particular concept is to be measured or manipulated.</w:t>
      </w:r>
    </w:p>
    <w:p w14:paraId="43AC0945" w14:textId="529FAD2A"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theory</w:t>
      </w:r>
    </w:p>
    <w:p w14:paraId="39EC6738" w14:textId="52C3025E"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d) </w:t>
      </w:r>
      <w:r w:rsidR="00822B38" w:rsidRPr="003545A1">
        <w:rPr>
          <w:rFonts w:ascii="Times New Roman" w:eastAsia="Times New Roman" w:hAnsi="Times New Roman" w:cs="Times New Roman"/>
          <w:sz w:val="20"/>
          <w:szCs w:val="20"/>
        </w:rPr>
        <w:t xml:space="preserve">an </w:t>
      </w:r>
      <w:r w:rsidRPr="003545A1">
        <w:rPr>
          <w:rFonts w:ascii="Times New Roman" w:eastAsia="Times New Roman" w:hAnsi="Times New Roman" w:cs="Times New Roman"/>
          <w:sz w:val="20"/>
          <w:szCs w:val="20"/>
        </w:rPr>
        <w:t>hypothesis</w:t>
      </w:r>
    </w:p>
    <w:p w14:paraId="3D40B04D"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Incorrect. A hypothesis is an educated guess about a sequence of events.</w:t>
      </w:r>
    </w:p>
    <w:p w14:paraId="75B85575"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lastRenderedPageBreak/>
        <w:t>Topic: The Scientific Approach</w:t>
      </w:r>
      <w:r w:rsidRPr="003545A1">
        <w:rPr>
          <w:rFonts w:ascii="Times New Roman" w:eastAsia="Times New Roman" w:hAnsi="Times New Roman" w:cs="Times New Roman"/>
          <w:b/>
          <w:sz w:val="20"/>
          <w:szCs w:val="20"/>
        </w:rPr>
        <w:br/>
        <w:t>ANS: b, Apply What You Know, LO 1.8 Identify the steps involved in designing an experiment., (2)</w:t>
      </w:r>
    </w:p>
    <w:p w14:paraId="3BB3616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BAC04C7" w14:textId="77777777" w:rsidR="00A15511" w:rsidRPr="003545A1" w:rsidRDefault="00A15511">
      <w:pPr>
        <w:ind w:left="720" w:hanging="720"/>
        <w:rPr>
          <w:rFonts w:ascii="Times New Roman" w:hAnsi="Times New Roman" w:cs="Times New Roman"/>
        </w:rPr>
      </w:pPr>
    </w:p>
    <w:p w14:paraId="4140432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7_The Scientific Approach_Analyze_LO 1.8, APA 2.4</w:t>
      </w:r>
    </w:p>
    <w:p w14:paraId="595BEDC7" w14:textId="214A0B55"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The steps or procedures an experimenter must use to control or measure the variables in a study is called ________.</w:t>
      </w:r>
    </w:p>
    <w:p w14:paraId="36BDCC40" w14:textId="7A065C3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a) </w:t>
      </w:r>
      <w:r w:rsidR="00822B38" w:rsidRPr="003545A1">
        <w:rPr>
          <w:rFonts w:ascii="Times New Roman" w:eastAsia="Times New Roman" w:hAnsi="Times New Roman" w:cs="Times New Roman"/>
          <w:sz w:val="20"/>
          <w:szCs w:val="20"/>
        </w:rPr>
        <w:t xml:space="preserve">an </w:t>
      </w:r>
      <w:r w:rsidRPr="003545A1">
        <w:rPr>
          <w:rFonts w:ascii="Times New Roman" w:eastAsia="Times New Roman" w:hAnsi="Times New Roman" w:cs="Times New Roman"/>
          <w:sz w:val="20"/>
          <w:szCs w:val="20"/>
        </w:rPr>
        <w:t>hypothesis</w:t>
      </w:r>
    </w:p>
    <w:p w14:paraId="2A518EBD"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Incorrect. A hypothesis is an educated guess. </w:t>
      </w:r>
    </w:p>
    <w:p w14:paraId="15DDBA2F" w14:textId="30A17619"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b) operational</w:t>
      </w:r>
      <w:r w:rsidR="00822B38" w:rsidRPr="003545A1">
        <w:rPr>
          <w:rFonts w:ascii="Times New Roman" w:eastAsia="Times New Roman" w:hAnsi="Times New Roman" w:cs="Times New Roman"/>
          <w:sz w:val="20"/>
          <w:szCs w:val="20"/>
        </w:rPr>
        <w:t>ization</w:t>
      </w:r>
    </w:p>
    <w:p w14:paraId="763C6886"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This is the term used for the procedure experimenters use to control or measure variables in a study. </w:t>
      </w:r>
    </w:p>
    <w:p w14:paraId="0682D984" w14:textId="610CA8FB"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double-blind study</w:t>
      </w:r>
    </w:p>
    <w:p w14:paraId="64DF41BE" w14:textId="3DBBA0E4"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d)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theory</w:t>
      </w:r>
    </w:p>
    <w:p w14:paraId="63E9F6F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Analyze It, LO 1.8 Identify the steps involved in designing an experiment., (1) </w:t>
      </w:r>
    </w:p>
    <w:p w14:paraId="21B4D6A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19C5602" w14:textId="77777777" w:rsidR="00A15511" w:rsidRPr="003545A1" w:rsidRDefault="00A15511">
      <w:pPr>
        <w:tabs>
          <w:tab w:val="left" w:pos="720"/>
        </w:tabs>
        <w:ind w:left="720" w:hanging="720"/>
        <w:rPr>
          <w:rFonts w:ascii="Times New Roman" w:hAnsi="Times New Roman" w:cs="Times New Roman"/>
        </w:rPr>
      </w:pPr>
    </w:p>
    <w:p w14:paraId="559C562E"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8_The Scientific Approach_Apply_LO 1.8, APA 2.4</w:t>
      </w:r>
    </w:p>
    <w:p w14:paraId="69A2F92D" w14:textId="5471647B" w:rsidR="00A15511" w:rsidRPr="003545A1" w:rsidRDefault="00822B38">
      <w:pPr>
        <w:rPr>
          <w:rFonts w:ascii="Times New Roman" w:hAnsi="Times New Roman" w:cs="Times New Roman"/>
        </w:rPr>
      </w:pPr>
      <w:r w:rsidRPr="003545A1">
        <w:rPr>
          <w:rFonts w:ascii="Times New Roman" w:eastAsia="Times New Roman" w:hAnsi="Times New Roman" w:cs="Times New Roman"/>
          <w:sz w:val="20"/>
          <w:szCs w:val="20"/>
        </w:rPr>
        <w:t>Nancy</w:t>
      </w:r>
      <w:r w:rsidR="004A527D" w:rsidRPr="003545A1">
        <w:rPr>
          <w:rFonts w:ascii="Times New Roman" w:eastAsia="Times New Roman" w:hAnsi="Times New Roman" w:cs="Times New Roman"/>
          <w:sz w:val="20"/>
          <w:szCs w:val="20"/>
        </w:rPr>
        <w:t xml:space="preserve"> is trying to define </w:t>
      </w:r>
      <w:r w:rsidR="004A527D" w:rsidRPr="003545A1">
        <w:rPr>
          <w:rFonts w:ascii="Times New Roman" w:eastAsia="Times New Roman" w:hAnsi="Times New Roman" w:cs="Times New Roman"/>
          <w:i/>
          <w:sz w:val="20"/>
          <w:szCs w:val="20"/>
        </w:rPr>
        <w:t>anxiety</w:t>
      </w:r>
      <w:r w:rsidR="004A527D" w:rsidRPr="003545A1">
        <w:rPr>
          <w:rFonts w:ascii="Times New Roman" w:eastAsia="Times New Roman" w:hAnsi="Times New Roman" w:cs="Times New Roman"/>
          <w:sz w:val="20"/>
          <w:szCs w:val="20"/>
        </w:rPr>
        <w:t xml:space="preserve"> in a way that can be empirically tested. She is attempting to </w:t>
      </w:r>
      <w:r w:rsidRPr="003545A1">
        <w:rPr>
          <w:rFonts w:ascii="Times New Roman" w:eastAsia="Times New Roman" w:hAnsi="Times New Roman" w:cs="Times New Roman"/>
          <w:sz w:val="20"/>
          <w:szCs w:val="20"/>
        </w:rPr>
        <w:t xml:space="preserve">use </w:t>
      </w:r>
      <w:r w:rsidR="004A527D" w:rsidRPr="003545A1">
        <w:rPr>
          <w:rFonts w:ascii="Times New Roman" w:eastAsia="Times New Roman" w:hAnsi="Times New Roman" w:cs="Times New Roman"/>
          <w:sz w:val="20"/>
          <w:szCs w:val="20"/>
        </w:rPr>
        <w:t>________.</w:t>
      </w:r>
    </w:p>
    <w:p w14:paraId="2C3E24B7" w14:textId="1DF42EA3"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 xml:space="preserve">a) </w:t>
      </w:r>
      <w:r w:rsidR="00822B38" w:rsidRPr="003545A1">
        <w:rPr>
          <w:rFonts w:ascii="Times New Roman" w:eastAsia="Times New Roman" w:hAnsi="Times New Roman" w:cs="Times New Roman"/>
          <w:sz w:val="20"/>
          <w:szCs w:val="20"/>
        </w:rPr>
        <w:t xml:space="preserve">an </w:t>
      </w:r>
      <w:r w:rsidRPr="003545A1">
        <w:rPr>
          <w:rFonts w:ascii="Times New Roman" w:eastAsia="Times New Roman" w:hAnsi="Times New Roman" w:cs="Times New Roman"/>
          <w:sz w:val="20"/>
          <w:szCs w:val="20"/>
        </w:rPr>
        <w:t>hypothesis</w:t>
      </w:r>
    </w:p>
    <w:p w14:paraId="67135380"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Incorrect. A hypothesis is an educated guess, not a definition. </w:t>
      </w:r>
    </w:p>
    <w:p w14:paraId="6B77393A" w14:textId="3D598C33"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b) operatio</w:t>
      </w:r>
      <w:r w:rsidR="00822B38" w:rsidRPr="003545A1">
        <w:rPr>
          <w:rFonts w:ascii="Times New Roman" w:eastAsia="Times New Roman" w:hAnsi="Times New Roman" w:cs="Times New Roman"/>
          <w:sz w:val="20"/>
          <w:szCs w:val="20"/>
        </w:rPr>
        <w:t>nalization</w:t>
      </w:r>
    </w:p>
    <w:p w14:paraId="57DB5D35" w14:textId="2F6465D5"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Correct. Operational</w:t>
      </w:r>
      <w:r w:rsidR="00822B38" w:rsidRPr="003545A1">
        <w:rPr>
          <w:rFonts w:ascii="Times New Roman" w:eastAsia="Times New Roman" w:hAnsi="Times New Roman" w:cs="Times New Roman"/>
          <w:i/>
          <w:sz w:val="20"/>
          <w:szCs w:val="20"/>
        </w:rPr>
        <w:t>ization</w:t>
      </w:r>
      <w:r w:rsidRPr="003545A1">
        <w:rPr>
          <w:rFonts w:ascii="Times New Roman" w:eastAsia="Times New Roman" w:hAnsi="Times New Roman" w:cs="Times New Roman"/>
          <w:i/>
          <w:sz w:val="20"/>
          <w:szCs w:val="20"/>
        </w:rPr>
        <w:t xml:space="preserve"> define</w:t>
      </w:r>
      <w:r w:rsidR="00822B38" w:rsidRPr="003545A1">
        <w:rPr>
          <w:rFonts w:ascii="Times New Roman" w:eastAsia="Times New Roman" w:hAnsi="Times New Roman" w:cs="Times New Roman"/>
          <w:i/>
          <w:sz w:val="20"/>
          <w:szCs w:val="20"/>
        </w:rPr>
        <w:t>s</w:t>
      </w:r>
      <w:r w:rsidRPr="003545A1">
        <w:rPr>
          <w:rFonts w:ascii="Times New Roman" w:eastAsia="Times New Roman" w:hAnsi="Times New Roman" w:cs="Times New Roman"/>
          <w:i/>
          <w:sz w:val="20"/>
          <w:szCs w:val="20"/>
        </w:rPr>
        <w:t xml:space="preserve"> responses in terms that allow them to be measured. </w:t>
      </w:r>
    </w:p>
    <w:p w14:paraId="15938CE7" w14:textId="2A531102"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double-blind study</w:t>
      </w:r>
    </w:p>
    <w:p w14:paraId="58913ACE" w14:textId="4FC043C1"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d) </w:t>
      </w:r>
      <w:r w:rsidR="00822B38" w:rsidRPr="003545A1">
        <w:rPr>
          <w:rFonts w:ascii="Times New Roman" w:eastAsia="Times New Roman" w:hAnsi="Times New Roman" w:cs="Times New Roman"/>
          <w:sz w:val="20"/>
          <w:szCs w:val="20"/>
        </w:rPr>
        <w:t xml:space="preserve">a </w:t>
      </w:r>
      <w:r w:rsidRPr="003545A1">
        <w:rPr>
          <w:rFonts w:ascii="Times New Roman" w:eastAsia="Times New Roman" w:hAnsi="Times New Roman" w:cs="Times New Roman"/>
          <w:sz w:val="20"/>
          <w:szCs w:val="20"/>
        </w:rPr>
        <w:t>theory</w:t>
      </w:r>
    </w:p>
    <w:p w14:paraId="5689D63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Apply What You Know, LO 1.8 Identify the steps involved in designing an experiment., (2)   </w:t>
      </w:r>
    </w:p>
    <w:p w14:paraId="00EBCC9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1151AD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2545" w:hanging="2545"/>
        <w:rPr>
          <w:rFonts w:ascii="Times New Roman" w:hAnsi="Times New Roman" w:cs="Times New Roman"/>
        </w:rPr>
      </w:pPr>
      <w:r w:rsidRPr="003545A1">
        <w:rPr>
          <w:rFonts w:ascii="Times New Roman" w:eastAsia="Times New Roman" w:hAnsi="Times New Roman" w:cs="Times New Roman"/>
          <w:sz w:val="20"/>
          <w:szCs w:val="20"/>
        </w:rPr>
        <w:tab/>
      </w:r>
    </w:p>
    <w:p w14:paraId="51B4983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39_The Scientific Approach_Apply_LO 1.8, APA 2.4</w:t>
      </w:r>
    </w:p>
    <w:p w14:paraId="183FFB4E" w14:textId="4E6FD24C" w:rsidR="00A15511" w:rsidRPr="003545A1" w:rsidRDefault="00822B38">
      <w:pPr>
        <w:rPr>
          <w:rFonts w:ascii="Times New Roman" w:hAnsi="Times New Roman" w:cs="Times New Roman"/>
        </w:rPr>
      </w:pPr>
      <w:r w:rsidRPr="003545A1">
        <w:rPr>
          <w:rFonts w:ascii="Times New Roman" w:eastAsia="Times New Roman" w:hAnsi="Times New Roman" w:cs="Times New Roman"/>
          <w:sz w:val="20"/>
          <w:szCs w:val="20"/>
        </w:rPr>
        <w:t>Roman</w:t>
      </w:r>
      <w:r w:rsidR="004A527D" w:rsidRPr="003545A1">
        <w:rPr>
          <w:rFonts w:ascii="Times New Roman" w:eastAsia="Times New Roman" w:hAnsi="Times New Roman" w:cs="Times New Roman"/>
          <w:sz w:val="20"/>
          <w:szCs w:val="20"/>
        </w:rPr>
        <w:t xml:space="preserve"> has always been drawn to the saying “Absence makes the heart grow fonder,” and he decides to incorporate this saying into h</w:t>
      </w:r>
      <w:r w:rsidRPr="003545A1">
        <w:rPr>
          <w:rFonts w:ascii="Times New Roman" w:eastAsia="Times New Roman" w:hAnsi="Times New Roman" w:cs="Times New Roman"/>
          <w:sz w:val="20"/>
          <w:szCs w:val="20"/>
        </w:rPr>
        <w:t>is</w:t>
      </w:r>
      <w:r w:rsidR="004A527D" w:rsidRPr="003545A1">
        <w:rPr>
          <w:rFonts w:ascii="Times New Roman" w:eastAsia="Times New Roman" w:hAnsi="Times New Roman" w:cs="Times New Roman"/>
          <w:sz w:val="20"/>
          <w:szCs w:val="20"/>
        </w:rPr>
        <w:t xml:space="preserve"> research project. </w:t>
      </w:r>
      <w:r w:rsidRPr="003545A1">
        <w:rPr>
          <w:rFonts w:ascii="Times New Roman" w:eastAsia="Times New Roman" w:hAnsi="Times New Roman" w:cs="Times New Roman"/>
          <w:sz w:val="20"/>
          <w:szCs w:val="20"/>
        </w:rPr>
        <w:t>Roman</w:t>
      </w:r>
      <w:r w:rsidR="004A527D" w:rsidRPr="003545A1">
        <w:rPr>
          <w:rFonts w:ascii="Times New Roman" w:eastAsia="Times New Roman" w:hAnsi="Times New Roman" w:cs="Times New Roman"/>
          <w:sz w:val="20"/>
          <w:szCs w:val="20"/>
        </w:rPr>
        <w:t xml:space="preserve"> is trying to define </w:t>
      </w:r>
      <w:r w:rsidR="004A527D" w:rsidRPr="003545A1">
        <w:rPr>
          <w:rFonts w:ascii="Times New Roman" w:eastAsia="Times New Roman" w:hAnsi="Times New Roman" w:cs="Times New Roman"/>
          <w:i/>
          <w:sz w:val="20"/>
          <w:szCs w:val="20"/>
        </w:rPr>
        <w:t>absence</w:t>
      </w:r>
      <w:r w:rsidR="004A527D" w:rsidRPr="003545A1">
        <w:rPr>
          <w:rFonts w:ascii="Times New Roman" w:eastAsia="Times New Roman" w:hAnsi="Times New Roman" w:cs="Times New Roman"/>
          <w:sz w:val="20"/>
          <w:szCs w:val="20"/>
        </w:rPr>
        <w:t xml:space="preserve"> in a way that can be empirically tested. </w:t>
      </w:r>
      <w:r w:rsidRPr="003545A1">
        <w:rPr>
          <w:rFonts w:ascii="Times New Roman" w:eastAsia="Times New Roman" w:hAnsi="Times New Roman" w:cs="Times New Roman"/>
          <w:sz w:val="20"/>
          <w:szCs w:val="20"/>
        </w:rPr>
        <w:t>H</w:t>
      </w:r>
      <w:r w:rsidR="004A527D" w:rsidRPr="003545A1">
        <w:rPr>
          <w:rFonts w:ascii="Times New Roman" w:eastAsia="Times New Roman" w:hAnsi="Times New Roman" w:cs="Times New Roman"/>
          <w:sz w:val="20"/>
          <w:szCs w:val="20"/>
        </w:rPr>
        <w:t xml:space="preserve">e is attempting to </w:t>
      </w:r>
      <w:r w:rsidRPr="003545A1">
        <w:rPr>
          <w:rFonts w:ascii="Times New Roman" w:eastAsia="Times New Roman" w:hAnsi="Times New Roman" w:cs="Times New Roman"/>
          <w:sz w:val="20"/>
          <w:szCs w:val="20"/>
        </w:rPr>
        <w:t>use</w:t>
      </w:r>
      <w:r w:rsidR="004A527D" w:rsidRPr="003545A1">
        <w:rPr>
          <w:rFonts w:ascii="Times New Roman" w:eastAsia="Times New Roman" w:hAnsi="Times New Roman" w:cs="Times New Roman"/>
          <w:sz w:val="20"/>
          <w:szCs w:val="20"/>
        </w:rPr>
        <w:t xml:space="preserve"> ________.</w:t>
      </w:r>
    </w:p>
    <w:p w14:paraId="69988ED7" w14:textId="05EDF17F"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a) </w:t>
      </w:r>
      <w:r w:rsidR="00822B38" w:rsidRPr="003545A1">
        <w:rPr>
          <w:rFonts w:ascii="Times New Roman" w:eastAsia="Times New Roman" w:hAnsi="Times New Roman" w:cs="Times New Roman"/>
          <w:sz w:val="20"/>
          <w:szCs w:val="20"/>
        </w:rPr>
        <w:t xml:space="preserve">an </w:t>
      </w:r>
      <w:r w:rsidRPr="003545A1">
        <w:rPr>
          <w:rFonts w:ascii="Times New Roman" w:eastAsia="Times New Roman" w:hAnsi="Times New Roman" w:cs="Times New Roman"/>
          <w:sz w:val="20"/>
          <w:szCs w:val="20"/>
        </w:rPr>
        <w:t>hypothesis</w:t>
      </w:r>
    </w:p>
    <w:p w14:paraId="1CACAE17"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Incorrect. A hypothesis is an educated guess, not a definition. </w:t>
      </w:r>
    </w:p>
    <w:p w14:paraId="279F75FC" w14:textId="32E38A5F"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b) operationa</w:t>
      </w:r>
      <w:r w:rsidR="00822B38" w:rsidRPr="003545A1">
        <w:rPr>
          <w:rFonts w:ascii="Times New Roman" w:eastAsia="Times New Roman" w:hAnsi="Times New Roman" w:cs="Times New Roman"/>
          <w:sz w:val="20"/>
          <w:szCs w:val="20"/>
        </w:rPr>
        <w:t>lization</w:t>
      </w:r>
    </w:p>
    <w:p w14:paraId="2B7DFEEB"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Operational definitions define terms in ways that render them measurable. </w:t>
      </w:r>
    </w:p>
    <w:p w14:paraId="1BA943F5" w14:textId="5E40336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822B38" w:rsidRPr="003545A1">
        <w:rPr>
          <w:rFonts w:ascii="Times New Roman" w:eastAsia="Times New Roman" w:hAnsi="Times New Roman" w:cs="Times New Roman"/>
          <w:sz w:val="20"/>
          <w:szCs w:val="20"/>
        </w:rPr>
        <w:t>a single</w:t>
      </w:r>
      <w:r w:rsidRPr="003545A1">
        <w:rPr>
          <w:rFonts w:ascii="Times New Roman" w:eastAsia="Times New Roman" w:hAnsi="Times New Roman" w:cs="Times New Roman"/>
          <w:sz w:val="20"/>
          <w:szCs w:val="20"/>
        </w:rPr>
        <w:t>-blind study</w:t>
      </w:r>
    </w:p>
    <w:p w14:paraId="47A0C587" w14:textId="6000EEE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sz w:val="20"/>
          <w:szCs w:val="20"/>
        </w:rPr>
        <w:tab/>
        <w:t xml:space="preserve">d) </w:t>
      </w:r>
      <w:r w:rsidR="00822B38" w:rsidRPr="003545A1">
        <w:rPr>
          <w:rFonts w:ascii="Times New Roman" w:eastAsia="Times New Roman" w:hAnsi="Times New Roman" w:cs="Times New Roman"/>
          <w:sz w:val="20"/>
          <w:szCs w:val="20"/>
        </w:rPr>
        <w:t>an assumption</w:t>
      </w:r>
    </w:p>
    <w:p w14:paraId="7DC6965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Apply What You Know, LO 1.8 Identify the steps involved in designing an experiment., (3)  </w:t>
      </w:r>
    </w:p>
    <w:p w14:paraId="41F3060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33B0EE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BB7EEB7" w14:textId="0E5517CB"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40_The Scientific Approach_Apply_LO 1.8, APA </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4A4DB5CD" w14:textId="4FA2913E"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w:t>
      </w:r>
      <w:r w:rsidR="00822B38" w:rsidRPr="003545A1">
        <w:rPr>
          <w:rFonts w:ascii="Times New Roman" w:eastAsia="Times New Roman" w:hAnsi="Times New Roman" w:cs="Times New Roman"/>
          <w:sz w:val="20"/>
          <w:szCs w:val="20"/>
        </w:rPr>
        <w:t>eachers at</w:t>
      </w:r>
      <w:r w:rsidRPr="003545A1">
        <w:rPr>
          <w:rFonts w:ascii="Times New Roman" w:eastAsia="Times New Roman" w:hAnsi="Times New Roman" w:cs="Times New Roman"/>
          <w:sz w:val="20"/>
          <w:szCs w:val="20"/>
        </w:rPr>
        <w:t xml:space="preserve"> </w:t>
      </w:r>
      <w:r w:rsidR="00822B38" w:rsidRPr="003545A1">
        <w:rPr>
          <w:rFonts w:ascii="Times New Roman" w:eastAsia="Times New Roman" w:hAnsi="Times New Roman" w:cs="Times New Roman"/>
          <w:sz w:val="20"/>
          <w:szCs w:val="20"/>
        </w:rPr>
        <w:t>Southern</w:t>
      </w:r>
      <w:r w:rsidRPr="003545A1">
        <w:rPr>
          <w:rFonts w:ascii="Times New Roman" w:eastAsia="Times New Roman" w:hAnsi="Times New Roman" w:cs="Times New Roman"/>
          <w:sz w:val="20"/>
          <w:szCs w:val="20"/>
        </w:rPr>
        <w:t xml:space="preserve"> University want to know if the arrangement of chairs affects student participation in classrooms. What would be a go</w:t>
      </w:r>
      <w:r w:rsidR="00822B38" w:rsidRPr="003545A1">
        <w:rPr>
          <w:rFonts w:ascii="Times New Roman" w:eastAsia="Times New Roman" w:hAnsi="Times New Roman" w:cs="Times New Roman"/>
          <w:sz w:val="20"/>
          <w:szCs w:val="20"/>
        </w:rPr>
        <w:t>od way to operationalize</w:t>
      </w:r>
      <w:r w:rsidRPr="003545A1">
        <w:rPr>
          <w:rFonts w:ascii="Times New Roman" w:eastAsia="Times New Roman" w:hAnsi="Times New Roman" w:cs="Times New Roman"/>
          <w:sz w:val="20"/>
          <w:szCs w:val="20"/>
        </w:rPr>
        <w:t xml:space="preserve"> the dependent variable in an experiment designed to measure this relationship?</w:t>
      </w:r>
    </w:p>
    <w:p w14:paraId="224452B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class size: under 50 or over 50</w:t>
      </w:r>
    </w:p>
    <w:p w14:paraId="3225F6C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number of students enrolled in each class</w:t>
      </w:r>
    </w:p>
    <w:p w14:paraId="7578B7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chair arrangement: theater style or circular</w:t>
      </w:r>
    </w:p>
    <w:p w14:paraId="3326DA8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Chair arrangement is controlled by the experimenter and is, therefore, the independent variable. </w:t>
      </w:r>
    </w:p>
    <w:p w14:paraId="749AC80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frequency with which students ask questions</w:t>
      </w:r>
    </w:p>
    <w:p w14:paraId="70F9BED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Counting the number of questions students ask is one measurable way to define the dependent variable, which is student participation. </w:t>
      </w:r>
    </w:p>
    <w:p w14:paraId="381A29F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d, Apply What You Know, LO 1.8 Identify the steps involved in designing an experiment., (3)</w:t>
      </w:r>
    </w:p>
    <w:p w14:paraId="61C72F01" w14:textId="717E8F20"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163293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4319D8A"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41_The Scientific Approach_Apply_LO 1.8, APA 2.4</w:t>
      </w:r>
    </w:p>
    <w:p w14:paraId="3E75A08F" w14:textId="22462B28" w:rsidR="00A15511" w:rsidRPr="003545A1" w:rsidRDefault="00822B38">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lastRenderedPageBreak/>
        <w:t>You are</w:t>
      </w:r>
      <w:r w:rsidR="004A527D" w:rsidRPr="003545A1">
        <w:rPr>
          <w:rFonts w:ascii="Times New Roman" w:eastAsia="Times New Roman" w:hAnsi="Times New Roman" w:cs="Times New Roman"/>
          <w:sz w:val="20"/>
          <w:szCs w:val="20"/>
        </w:rPr>
        <w:t xml:space="preserve"> investigating the effects of exercise on weight. What are the independent and dependent variables in this experiment?</w:t>
      </w:r>
    </w:p>
    <w:p w14:paraId="419D573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 The dependent variable is weight; the independent variable is exercise.</w:t>
      </w:r>
    </w:p>
    <w:p w14:paraId="4C283EA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The exercise is controlled by the experimenter and is, therefore, independent of anything the participants do, whereas the participants’ weight is expected to be dependent on the amount of exercise. </w:t>
      </w:r>
    </w:p>
    <w:p w14:paraId="3EF7C2A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 The independent variable is calories consumed; the dependent variable is diet.</w:t>
      </w:r>
    </w:p>
    <w:p w14:paraId="41F2D5B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c) The independent variable is weight; the dependent variable is calories consumed.</w:t>
      </w:r>
    </w:p>
    <w:p w14:paraId="1BFE641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d) The dependent variable is amount of exercise; the independent variable is calories consumed.</w:t>
      </w:r>
    </w:p>
    <w:p w14:paraId="0951A0B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e exercise is controlled by the experimenter and is, therefore, the independent variable. </w:t>
      </w:r>
    </w:p>
    <w:p w14:paraId="1B8E68D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pply What You Know, LO 1.8 Identify the steps involved in designing an experiment., (2)    </w:t>
      </w:r>
    </w:p>
    <w:p w14:paraId="04A3192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0086D3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E53C454" w14:textId="0EF42814"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42_The Scientific Approach_Apply_LO 1.8, APA </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4E9FBE6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In order to increase typing speed, Minisoft has redesigned its keyboard and provided a chime that is related to typing speed. The company wants to know if its innovations affect typing speed. Identify the independent and dependent variables in this proposed study.</w:t>
      </w:r>
    </w:p>
    <w:p w14:paraId="6159695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a)</w:t>
      </w:r>
      <w:r w:rsidRPr="003545A1">
        <w:rPr>
          <w:rFonts w:ascii="Times New Roman" w:eastAsia="Times New Roman" w:hAnsi="Times New Roman" w:cs="Times New Roman"/>
          <w:sz w:val="20"/>
          <w:szCs w:val="20"/>
        </w:rPr>
        <w:tab/>
        <w:t xml:space="preserve">The dependent variable is the chime; the independent variables are the chime and typing speed. </w:t>
      </w:r>
    </w:p>
    <w:p w14:paraId="3E2BE1B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b)</w:t>
      </w:r>
      <w:r w:rsidRPr="003545A1">
        <w:rPr>
          <w:rFonts w:ascii="Times New Roman" w:eastAsia="Times New Roman" w:hAnsi="Times New Roman" w:cs="Times New Roman"/>
          <w:sz w:val="20"/>
          <w:szCs w:val="20"/>
        </w:rPr>
        <w:tab/>
        <w:t>The dependent variable is speed of typing; the independent variables are the keyboard design and the</w:t>
      </w:r>
    </w:p>
    <w:p w14:paraId="347FD80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chime. </w:t>
      </w:r>
    </w:p>
    <w:p w14:paraId="278FE34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The speed of typing is expected to be dependent on the keyboard design and chime, which are independent variables controlled by the experimenter. </w:t>
      </w:r>
    </w:p>
    <w:p w14:paraId="561001D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t>c)</w:t>
      </w:r>
      <w:r w:rsidRPr="003545A1">
        <w:rPr>
          <w:rFonts w:ascii="Times New Roman" w:eastAsia="Times New Roman" w:hAnsi="Times New Roman" w:cs="Times New Roman"/>
          <w:sz w:val="20"/>
          <w:szCs w:val="20"/>
        </w:rPr>
        <w:tab/>
        <w:t>The dependent variable is keyboard design; the independent variables are the speed of typing and the</w:t>
      </w:r>
    </w:p>
    <w:p w14:paraId="3F23CBD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chime.</w:t>
      </w:r>
    </w:p>
    <w:p w14:paraId="5B506B3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Both the keyboard design and the chime are independent variables controlled by Minisoft. </w:t>
      </w:r>
    </w:p>
    <w:p w14:paraId="372E3B4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t>d)</w:t>
      </w:r>
      <w:r w:rsidRPr="003545A1">
        <w:rPr>
          <w:rFonts w:ascii="Times New Roman" w:eastAsia="Times New Roman" w:hAnsi="Times New Roman" w:cs="Times New Roman"/>
          <w:sz w:val="20"/>
          <w:szCs w:val="20"/>
        </w:rPr>
        <w:tab/>
        <w:t>The dependent variable is the number of errors made; the independent variables are the chime and the</w:t>
      </w:r>
    </w:p>
    <w:p w14:paraId="03A5F1C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ind w:left="432"/>
        <w:rPr>
          <w:rFonts w:ascii="Times New Roman" w:hAnsi="Times New Roman" w:cs="Times New Roman"/>
        </w:rPr>
      </w:pP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t xml:space="preserve">speed of typing. </w:t>
      </w:r>
    </w:p>
    <w:p w14:paraId="103871D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b, , Apply What You Know, LO 1.8 Identify the steps involved in designing an experiment., (3) </w:t>
      </w:r>
    </w:p>
    <w:p w14:paraId="60737707" w14:textId="47B232E0"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48AA3D68" w14:textId="77777777" w:rsidR="00A15511" w:rsidRPr="003545A1" w:rsidRDefault="00A15511">
      <w:pPr>
        <w:tabs>
          <w:tab w:val="left" w:pos="720"/>
        </w:tabs>
        <w:ind w:left="720" w:hanging="720"/>
        <w:rPr>
          <w:rFonts w:ascii="Times New Roman" w:hAnsi="Times New Roman" w:cs="Times New Roman"/>
        </w:rPr>
      </w:pPr>
    </w:p>
    <w:p w14:paraId="46028DE8"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43_The Scientific Approach_Remember_LO 1.8, APA 2.4</w:t>
      </w:r>
    </w:p>
    <w:p w14:paraId="6B0ACFE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variable that the experimenter manipulates is called a(n) ________. </w:t>
      </w:r>
    </w:p>
    <w:p w14:paraId="18D79E5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a) coefficient of correlation</w:t>
      </w:r>
    </w:p>
    <w:p w14:paraId="22E2A1DD"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b) dependent variable </w:t>
      </w:r>
    </w:p>
    <w:p w14:paraId="6B68537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dependent variable is what is </w:t>
      </w:r>
      <w:r w:rsidRPr="003545A1">
        <w:rPr>
          <w:rFonts w:ascii="Times New Roman" w:eastAsia="Times New Roman" w:hAnsi="Times New Roman" w:cs="Times New Roman"/>
          <w:i/>
          <w:sz w:val="20"/>
          <w:szCs w:val="20"/>
          <w:u w:val="single"/>
        </w:rPr>
        <w:t>measured</w:t>
      </w:r>
      <w:r w:rsidRPr="003545A1">
        <w:rPr>
          <w:rFonts w:ascii="Times New Roman" w:eastAsia="Times New Roman" w:hAnsi="Times New Roman" w:cs="Times New Roman"/>
          <w:i/>
          <w:sz w:val="20"/>
          <w:szCs w:val="20"/>
        </w:rPr>
        <w:t>.</w:t>
      </w:r>
      <w:r w:rsidRPr="003545A1">
        <w:rPr>
          <w:rFonts w:ascii="Times New Roman" w:eastAsia="Times New Roman" w:hAnsi="Times New Roman" w:cs="Times New Roman"/>
          <w:i/>
          <w:sz w:val="20"/>
          <w:szCs w:val="20"/>
          <w:u w:val="single"/>
        </w:rPr>
        <w:t xml:space="preserve"> </w:t>
      </w:r>
    </w:p>
    <w:p w14:paraId="1C57785E"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c) control condition</w:t>
      </w:r>
    </w:p>
    <w:p w14:paraId="62B16A2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d) independent variable</w:t>
      </w:r>
    </w:p>
    <w:p w14:paraId="4B42BA0E" w14:textId="77777777" w:rsidR="00A15511" w:rsidRPr="003545A1" w:rsidRDefault="004A527D">
      <w:pPr>
        <w:tabs>
          <w:tab w:val="left" w:pos="720"/>
        </w:tabs>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Independent variables are controlled by the experimenter. </w:t>
      </w:r>
    </w:p>
    <w:p w14:paraId="59E87B0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Remember the Facts, LO 1.8 Identify the steps involved in designing an experiment., (2) </w:t>
      </w:r>
    </w:p>
    <w:p w14:paraId="46C4DAD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0      a= 1  b= 21  c= 8  d= 7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2</w:t>
      </w:r>
    </w:p>
    <w:p w14:paraId="090C4A6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8      a= 1  b= 23  c= 8  d= 6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378EA17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5D5227A" w14:textId="77777777" w:rsidR="00A15511" w:rsidRPr="003545A1" w:rsidRDefault="00A15511">
      <w:pPr>
        <w:tabs>
          <w:tab w:val="left" w:pos="720"/>
        </w:tabs>
        <w:ind w:left="720" w:hanging="720"/>
        <w:rPr>
          <w:rFonts w:ascii="Times New Roman" w:hAnsi="Times New Roman" w:cs="Times New Roman"/>
        </w:rPr>
      </w:pPr>
    </w:p>
    <w:p w14:paraId="0C9890C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44_The Scientific Approach_Analyze_LO 1.8, APA 2.4</w:t>
      </w:r>
    </w:p>
    <w:p w14:paraId="53F67F27"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Independent variable is to dependent variable as ________.</w:t>
      </w:r>
    </w:p>
    <w:p w14:paraId="3278CDBD"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a) effect is to confound</w:t>
      </w:r>
    </w:p>
    <w:p w14:paraId="5F79ABF1"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b) experimental is to correlation</w:t>
      </w:r>
    </w:p>
    <w:p w14:paraId="59C6260C"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c) measure is to manipulate</w:t>
      </w:r>
    </w:p>
    <w:p w14:paraId="21AE90F9"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Incorrect. This is the opposite of the correct answer.</w:t>
      </w:r>
    </w:p>
    <w:p w14:paraId="40FC688A" w14:textId="77777777" w:rsidR="00A15511" w:rsidRPr="003545A1" w:rsidRDefault="004A527D">
      <w:pPr>
        <w:tabs>
          <w:tab w:val="left" w:pos="360"/>
        </w:tabs>
        <w:ind w:left="360"/>
        <w:rPr>
          <w:rFonts w:ascii="Times New Roman" w:hAnsi="Times New Roman" w:cs="Times New Roman"/>
        </w:rPr>
      </w:pPr>
      <w:r w:rsidRPr="003545A1">
        <w:rPr>
          <w:rFonts w:ascii="Times New Roman" w:eastAsia="Times New Roman" w:hAnsi="Times New Roman" w:cs="Times New Roman"/>
          <w:sz w:val="20"/>
          <w:szCs w:val="20"/>
        </w:rPr>
        <w:t>d) manipulate is to measure</w:t>
      </w:r>
    </w:p>
    <w:p w14:paraId="2E4345EF"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Independent variables are manipulated, while deepening variables were measured.</w:t>
      </w:r>
    </w:p>
    <w:p w14:paraId="65DEA675"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nalyze It, LO 1.8 Identify the steps involved in designing an experiment., (3) </w:t>
      </w:r>
    </w:p>
    <w:p w14:paraId="29A4BF0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041584B" w14:textId="77777777" w:rsidR="00A15511" w:rsidRPr="003545A1" w:rsidRDefault="00A15511">
      <w:pPr>
        <w:rPr>
          <w:rFonts w:ascii="Times New Roman" w:hAnsi="Times New Roman" w:cs="Times New Roman"/>
        </w:rPr>
      </w:pPr>
    </w:p>
    <w:p w14:paraId="55E50C89" w14:textId="1A568A4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45_The Scientific Approach_Apply_LO 1.8, APA </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4F1ED50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 xml:space="preserve">In a laboratory, smokers are asked to “drive” using a computerized driving simulator equipped with a stick shift and a gas pedal. The object is to maximize the distance covered by driving as fast as possible on a winding road while avoiding rear-end collisions. Some of the participants smoke a real cigarette immediately before climbing into the driver’s seat. Others smoke a fake cigarette without nicotine. You are interested in comparing how many collisions the two groups have. In this study, the </w:t>
      </w:r>
      <w:r w:rsidRPr="003545A1">
        <w:rPr>
          <w:rFonts w:ascii="Times New Roman" w:eastAsia="Times New Roman" w:hAnsi="Times New Roman" w:cs="Times New Roman"/>
          <w:i/>
          <w:sz w:val="20"/>
          <w:szCs w:val="20"/>
        </w:rPr>
        <w:t>independent variable</w:t>
      </w:r>
      <w:r w:rsidRPr="003545A1">
        <w:rPr>
          <w:rFonts w:ascii="Times New Roman" w:eastAsia="Times New Roman" w:hAnsi="Times New Roman" w:cs="Times New Roman"/>
          <w:sz w:val="20"/>
          <w:szCs w:val="20"/>
        </w:rPr>
        <w:t xml:space="preserve"> is ________.</w:t>
      </w:r>
    </w:p>
    <w:p w14:paraId="6CE092DD"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a) the use of nicotine</w:t>
      </w:r>
    </w:p>
    <w:p w14:paraId="7E6F102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The nicotine is controlled by the experimenter and is, therefore, the independent variable. </w:t>
      </w:r>
    </w:p>
    <w:p w14:paraId="05CADF44"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b) the use of a driving simulator</w:t>
      </w:r>
    </w:p>
    <w:p w14:paraId="52E3F15E"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c) the number of collisions</w:t>
      </w:r>
    </w:p>
    <w:p w14:paraId="0DAF8FC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number of collisions is believed to be dependent on the consumption of nicotine and is, therefore, the dependent variable. </w:t>
      </w:r>
    </w:p>
    <w:p w14:paraId="232C472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d) the driving skills of each driver</w:t>
      </w:r>
    </w:p>
    <w:p w14:paraId="74B14B1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pply What You Know, LO 1.8 Identify the steps involved in designing an experiment., (3) </w:t>
      </w:r>
    </w:p>
    <w:p w14:paraId="5099F76F" w14:textId="0503838A"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DB64DF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5D8F09E" w14:textId="72D9EC05"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46_The Scientific Approach_Apply_LO 1.8, APA </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E939D9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In a laboratory, smokers are asked to “drive” using a computerized driving simulator equipped with a stick shift and a gas pedal. The object is to maximize the distance covered by driving as fast as possible on a winding road while avoiding rear-end collisions. Some of the participants smoke a real cigarette immediately before climbing into the driver’s seat. Others smoke a fake cigarette without nicotine. You are interested in comparing how many collisions the two groups have. In this study, the </w:t>
      </w:r>
      <w:r w:rsidRPr="003545A1">
        <w:rPr>
          <w:rFonts w:ascii="Times New Roman" w:eastAsia="Times New Roman" w:hAnsi="Times New Roman" w:cs="Times New Roman"/>
          <w:i/>
          <w:sz w:val="20"/>
          <w:szCs w:val="20"/>
        </w:rPr>
        <w:t>dependent variable</w:t>
      </w:r>
      <w:r w:rsidRPr="003545A1">
        <w:rPr>
          <w:rFonts w:ascii="Times New Roman" w:eastAsia="Times New Roman" w:hAnsi="Times New Roman" w:cs="Times New Roman"/>
          <w:sz w:val="20"/>
          <w:szCs w:val="20"/>
        </w:rPr>
        <w:t xml:space="preserve"> is ________.</w:t>
      </w:r>
    </w:p>
    <w:p w14:paraId="40125D10"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a) the use of nicotine</w:t>
      </w:r>
    </w:p>
    <w:p w14:paraId="1B88FE2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nicotine is controlled by the experimenter and is, therefore, the independent variable. </w:t>
      </w:r>
    </w:p>
    <w:p w14:paraId="718B5271"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b) the use of a driving simulator</w:t>
      </w:r>
    </w:p>
    <w:p w14:paraId="08E6BA4E"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c) the number of collisions </w:t>
      </w:r>
    </w:p>
    <w:p w14:paraId="1686028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The number of collisions is believed to be dependent on the consumption of nicotine and is, therefore, the dependent variable. </w:t>
      </w:r>
    </w:p>
    <w:p w14:paraId="2E1CA84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d) the driving skills of each driver</w:t>
      </w:r>
    </w:p>
    <w:p w14:paraId="1C6F6E9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Apply What You Know, LO 1.8 Identify the steps involved in designing an experiment., (3) </w:t>
      </w:r>
    </w:p>
    <w:p w14:paraId="79F2CB21" w14:textId="2D40601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822B3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7267B23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F2DB4BE" w14:textId="5CAD2479"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47_The Scientific Approach_Apply_LO 1.8, APA </w:t>
      </w:r>
      <w:r w:rsidR="00622630"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677B83C2" w14:textId="7E38042F"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Ke</w:t>
      </w:r>
      <w:r w:rsidR="00622630" w:rsidRPr="003545A1">
        <w:rPr>
          <w:rFonts w:ascii="Times New Roman" w:eastAsia="Times New Roman" w:hAnsi="Times New Roman" w:cs="Times New Roman"/>
          <w:sz w:val="20"/>
          <w:szCs w:val="20"/>
        </w:rPr>
        <w:t>yon</w:t>
      </w:r>
      <w:r w:rsidRPr="003545A1">
        <w:rPr>
          <w:rFonts w:ascii="Times New Roman" w:eastAsia="Times New Roman" w:hAnsi="Times New Roman" w:cs="Times New Roman"/>
          <w:sz w:val="20"/>
          <w:szCs w:val="20"/>
        </w:rPr>
        <w:t xml:space="preserve"> is planning on studying the influence of intelligence on the ability to recall events from the 1960s. If Ke</w:t>
      </w:r>
      <w:r w:rsidR="00622630" w:rsidRPr="003545A1">
        <w:rPr>
          <w:rFonts w:ascii="Times New Roman" w:eastAsia="Times New Roman" w:hAnsi="Times New Roman" w:cs="Times New Roman"/>
          <w:sz w:val="20"/>
          <w:szCs w:val="20"/>
        </w:rPr>
        <w:t>yon</w:t>
      </w:r>
      <w:r w:rsidRPr="003545A1">
        <w:rPr>
          <w:rFonts w:ascii="Times New Roman" w:eastAsia="Times New Roman" w:hAnsi="Times New Roman" w:cs="Times New Roman"/>
          <w:sz w:val="20"/>
          <w:szCs w:val="20"/>
        </w:rPr>
        <w:t xml:space="preserve"> does not account for variables such as age, which could also influence one’s ability to recall these events, age could be considered a(n) ________.</w:t>
      </w:r>
    </w:p>
    <w:p w14:paraId="087AA629"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a) random variable </w:t>
      </w:r>
    </w:p>
    <w:p w14:paraId="64452FF6"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b) dependent variable</w:t>
      </w:r>
    </w:p>
    <w:p w14:paraId="4D4DCBA1"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c) confounding variable</w:t>
      </w:r>
    </w:p>
    <w:p w14:paraId="3C89C278"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Correct. Any variable that may influence outcome and is not controlled is called a confounding variable. </w:t>
      </w:r>
    </w:p>
    <w:p w14:paraId="0BF64D6A"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sz w:val="20"/>
          <w:szCs w:val="20"/>
        </w:rPr>
        <w:tab/>
        <w:t xml:space="preserve">d) independent variable </w:t>
      </w:r>
    </w:p>
    <w:p w14:paraId="03048A7E"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ind w:left="600" w:hanging="600"/>
        <w:rPr>
          <w:rFonts w:ascii="Times New Roman" w:hAnsi="Times New Roman" w:cs="Times New Roman"/>
        </w:rPr>
      </w:pPr>
      <w:r w:rsidRPr="003545A1">
        <w:rPr>
          <w:rFonts w:ascii="Times New Roman" w:eastAsia="Times New Roman" w:hAnsi="Times New Roman" w:cs="Times New Roman"/>
          <w:i/>
          <w:sz w:val="20"/>
          <w:szCs w:val="20"/>
        </w:rPr>
        <w:t xml:space="preserve">Incorrect. This variable is accounted for and controlled. </w:t>
      </w:r>
    </w:p>
    <w:p w14:paraId="6041B2FA"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Apply What You Know, LO 1.8 Identify the steps involved in designing an experiment., (2)</w:t>
      </w:r>
    </w:p>
    <w:p w14:paraId="537C0B4B" w14:textId="795D11F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622630"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58CA315C" w14:textId="77777777" w:rsidR="00A15511" w:rsidRPr="003545A1" w:rsidRDefault="00A15511">
      <w:pPr>
        <w:rPr>
          <w:rFonts w:ascii="Times New Roman" w:hAnsi="Times New Roman" w:cs="Times New Roman"/>
        </w:rPr>
      </w:pPr>
    </w:p>
    <w:p w14:paraId="5FD46C9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48_The Scientific Approach_Apply_LO 1.8, APA 2.4</w:t>
      </w:r>
    </w:p>
    <w:p w14:paraId="7356B259" w14:textId="3BC491A4"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 xml:space="preserve">Dr. </w:t>
      </w:r>
      <w:r w:rsidR="00622630" w:rsidRPr="003545A1">
        <w:rPr>
          <w:rFonts w:ascii="Times New Roman" w:eastAsia="Times New Roman" w:hAnsi="Times New Roman" w:cs="Times New Roman"/>
          <w:sz w:val="20"/>
          <w:szCs w:val="20"/>
        </w:rPr>
        <w:t>Jenkins</w:t>
      </w:r>
      <w:r w:rsidRPr="003545A1">
        <w:rPr>
          <w:rFonts w:ascii="Times New Roman" w:eastAsia="Times New Roman" w:hAnsi="Times New Roman" w:cs="Times New Roman"/>
          <w:sz w:val="20"/>
          <w:szCs w:val="20"/>
        </w:rPr>
        <w:t xml:space="preserve"> has individuals run on a treadmill for 15 or 30 minutes and then measures their self-reported mood. In this hypothetical study, the independent variable is:</w:t>
      </w:r>
    </w:p>
    <w:p w14:paraId="6004E3D6"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the self-reported mood.</w:t>
      </w:r>
    </w:p>
    <w:p w14:paraId="36A56AF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is is the variable that is measured, so is the dependent variable.</w:t>
      </w:r>
    </w:p>
    <w:p w14:paraId="0305B152" w14:textId="7F141BC3"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the individuals.</w:t>
      </w:r>
    </w:p>
    <w:p w14:paraId="0C70489F" w14:textId="01E6BBEC"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c) </w:t>
      </w:r>
      <w:r w:rsidR="00622630" w:rsidRPr="003545A1">
        <w:rPr>
          <w:rFonts w:ascii="Times New Roman" w:eastAsia="Times New Roman" w:hAnsi="Times New Roman" w:cs="Times New Roman"/>
          <w:sz w:val="20"/>
          <w:szCs w:val="20"/>
        </w:rPr>
        <w:t>Dr. Jenkins</w:t>
      </w:r>
      <w:r w:rsidRPr="003545A1">
        <w:rPr>
          <w:rFonts w:ascii="Times New Roman" w:eastAsia="Times New Roman" w:hAnsi="Times New Roman" w:cs="Times New Roman"/>
          <w:sz w:val="20"/>
          <w:szCs w:val="20"/>
        </w:rPr>
        <w:t>.</w:t>
      </w:r>
    </w:p>
    <w:p w14:paraId="4A9EA739"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the number of minutes individuals run on the treadmill.</w:t>
      </w:r>
    </w:p>
    <w:p w14:paraId="43820DAA"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This is the variable that is manipulated by the researcher, so it is the independent variable.</w:t>
      </w:r>
    </w:p>
    <w:p w14:paraId="6F5306C0"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pply What You Know, LO 1.8 Identify the steps involved in designing an experiment., (2) </w:t>
      </w:r>
    </w:p>
    <w:p w14:paraId="5F36E55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2.4</w:t>
      </w:r>
    </w:p>
    <w:p w14:paraId="58092288" w14:textId="77777777" w:rsidR="00A15511" w:rsidRPr="003545A1" w:rsidRDefault="00A15511">
      <w:pPr>
        <w:tabs>
          <w:tab w:val="left" w:pos="360"/>
        </w:tabs>
        <w:rPr>
          <w:rFonts w:ascii="Times New Roman" w:hAnsi="Times New Roman" w:cs="Times New Roman"/>
        </w:rPr>
      </w:pPr>
    </w:p>
    <w:p w14:paraId="717E92C5"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49_The Scientific Approach_Apply_LO 1.8, APA 2.4</w:t>
      </w:r>
    </w:p>
    <w:p w14:paraId="1FD187D4" w14:textId="788E11B2" w:rsidR="00A15511" w:rsidRPr="003545A1" w:rsidRDefault="00622630">
      <w:pPr>
        <w:tabs>
          <w:tab w:val="left" w:pos="360"/>
        </w:tabs>
        <w:rPr>
          <w:rFonts w:ascii="Times New Roman" w:hAnsi="Times New Roman" w:cs="Times New Roman"/>
        </w:rPr>
      </w:pPr>
      <w:r w:rsidRPr="003545A1">
        <w:rPr>
          <w:rFonts w:ascii="Times New Roman" w:eastAsia="Times New Roman" w:hAnsi="Times New Roman" w:cs="Times New Roman"/>
          <w:sz w:val="20"/>
          <w:szCs w:val="20"/>
        </w:rPr>
        <w:t>Marjorie</w:t>
      </w:r>
      <w:r w:rsidR="004A527D" w:rsidRPr="003545A1">
        <w:rPr>
          <w:rFonts w:ascii="Times New Roman" w:eastAsia="Times New Roman" w:hAnsi="Times New Roman" w:cs="Times New Roman"/>
          <w:sz w:val="20"/>
          <w:szCs w:val="20"/>
        </w:rPr>
        <w:t xml:space="preserve"> has individuals cycle on stationary bikes for 0, 10, 20, or 30 minutes, after which </w:t>
      </w:r>
      <w:r w:rsidRPr="003545A1">
        <w:rPr>
          <w:rFonts w:ascii="Times New Roman" w:eastAsia="Times New Roman" w:hAnsi="Times New Roman" w:cs="Times New Roman"/>
          <w:sz w:val="20"/>
          <w:szCs w:val="20"/>
        </w:rPr>
        <w:t>s</w:t>
      </w:r>
      <w:r w:rsidR="004A527D" w:rsidRPr="003545A1">
        <w:rPr>
          <w:rFonts w:ascii="Times New Roman" w:eastAsia="Times New Roman" w:hAnsi="Times New Roman" w:cs="Times New Roman"/>
          <w:sz w:val="20"/>
          <w:szCs w:val="20"/>
        </w:rPr>
        <w:t>he measures their self-reported mood. In this hypothetical study, the dependent variable is:</w:t>
      </w:r>
    </w:p>
    <w:p w14:paraId="44549806"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the self-reported mood.</w:t>
      </w:r>
    </w:p>
    <w:p w14:paraId="7C58E702"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This is the variable that is measured, so it is the dependent variable.</w:t>
      </w:r>
    </w:p>
    <w:p w14:paraId="79A326D8"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the individuals who do not ride on the stationary bike.</w:t>
      </w:r>
    </w:p>
    <w:p w14:paraId="031614B3"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the number of minutes individuals ride the bike.</w:t>
      </w:r>
    </w:p>
    <w:p w14:paraId="0124BD9F"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This is the variable that is manipulated, so it is the independent variable.</w:t>
      </w:r>
    </w:p>
    <w:p w14:paraId="798B1EC7"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d) the riding of bikes.</w:t>
      </w:r>
    </w:p>
    <w:p w14:paraId="6928BAF6"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pply What You Know, LO 1.8 Identify the steps involved in designing an experiment., (2)</w:t>
      </w:r>
    </w:p>
    <w:p w14:paraId="5A99542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73DF50B" w14:textId="77777777" w:rsidR="00A15511" w:rsidRPr="003545A1" w:rsidRDefault="00A15511">
      <w:pPr>
        <w:rPr>
          <w:rFonts w:ascii="Times New Roman" w:hAnsi="Times New Roman" w:cs="Times New Roman"/>
        </w:rPr>
      </w:pPr>
    </w:p>
    <w:p w14:paraId="2EEE8C86" w14:textId="5319C1A6"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50_The Scientific Approach_Apply_LO 1.8, APA </w:t>
      </w:r>
      <w:r w:rsidR="00622630"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1091CF3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In a laboratory, smokers are asked to “drive” using a computerized driving simulator equipped with a stick shift and a gas pedal. The object is to maximize the distance covered by driving as fast as possible on a winding road while avoiding rear-end collisions. Some of the participants smoke a real cigarette immediately before climbing into the driver’s seat. Others smoke a fake cigarette without nicotine. You are interested in comparing how many collisions the two groups have. In this study, the participants who smoke a </w:t>
      </w:r>
      <w:r w:rsidRPr="003545A1">
        <w:rPr>
          <w:rFonts w:ascii="Times New Roman" w:eastAsia="Times New Roman" w:hAnsi="Times New Roman" w:cs="Times New Roman"/>
          <w:i/>
          <w:sz w:val="20"/>
          <w:szCs w:val="20"/>
        </w:rPr>
        <w:t>cigarette without nicotine</w:t>
      </w:r>
      <w:r w:rsidRPr="003545A1">
        <w:rPr>
          <w:rFonts w:ascii="Times New Roman" w:eastAsia="Times New Roman" w:hAnsi="Times New Roman" w:cs="Times New Roman"/>
          <w:sz w:val="20"/>
          <w:szCs w:val="20"/>
        </w:rPr>
        <w:t xml:space="preserve"> comprise the ________.</w:t>
      </w:r>
    </w:p>
    <w:p w14:paraId="44C839D7"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a) control group</w:t>
      </w:r>
    </w:p>
    <w:p w14:paraId="505FCF69"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 xml:space="preserve">Correct. A control group gets either no treatment or treatment with no effect; in this case, experimenters are controlling for the possibility that the cigarette itself (not the nicotine) might cause people to get into collisions.  </w:t>
      </w:r>
    </w:p>
    <w:p w14:paraId="06A4D4F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driving simulator</w:t>
      </w:r>
    </w:p>
    <w:p w14:paraId="7C8B2886"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experimental group</w:t>
      </w:r>
    </w:p>
    <w:p w14:paraId="019E953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experimental group does get treatment that is expected to have an effect, whereas the control group gets either no treatment or treatment without effect. </w:t>
      </w:r>
    </w:p>
    <w:p w14:paraId="3BD0290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no-control group</w:t>
      </w:r>
    </w:p>
    <w:p w14:paraId="3BC3435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Apply What You Know, LO 1.8 Identify the steps involved in designing an experiment., (2)   </w:t>
      </w:r>
    </w:p>
    <w:p w14:paraId="4CFB5CB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8      a= 78  b= 0  c= 2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4</w:t>
      </w:r>
    </w:p>
    <w:p w14:paraId="621F9DFB" w14:textId="1E26EB74"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622630"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71FCA269" w14:textId="77777777" w:rsidR="00A15511" w:rsidRPr="003545A1" w:rsidRDefault="00A15511">
      <w:pPr>
        <w:tabs>
          <w:tab w:val="left" w:pos="720"/>
          <w:tab w:val="left" w:pos="1440"/>
        </w:tabs>
        <w:rPr>
          <w:rFonts w:ascii="Times New Roman" w:hAnsi="Times New Roman" w:cs="Times New Roman"/>
        </w:rPr>
      </w:pPr>
    </w:p>
    <w:p w14:paraId="03EF9C7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1_The Scientific Approach_Understand_LO 1.8, APA 2.4</w:t>
      </w:r>
    </w:p>
    <w:p w14:paraId="1A535B7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Ideally, everything in the experimental situation </w:t>
      </w:r>
      <w:r w:rsidRPr="003545A1">
        <w:rPr>
          <w:rFonts w:ascii="Times New Roman" w:eastAsia="Times New Roman" w:hAnsi="Times New Roman" w:cs="Times New Roman"/>
          <w:i/>
          <w:sz w:val="20"/>
          <w:szCs w:val="20"/>
        </w:rPr>
        <w:t>except</w:t>
      </w:r>
      <w:r w:rsidRPr="003545A1">
        <w:rPr>
          <w:rFonts w:ascii="Times New Roman" w:eastAsia="Times New Roman" w:hAnsi="Times New Roman" w:cs="Times New Roman"/>
          <w:sz w:val="20"/>
          <w:szCs w:val="20"/>
        </w:rPr>
        <w:t xml:space="preserve"> the _________ is held constant. </w:t>
      </w:r>
    </w:p>
    <w:p w14:paraId="0AE918A9"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inferential statistics</w:t>
      </w:r>
    </w:p>
    <w:p w14:paraId="2B63CDD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placebos</w:t>
      </w:r>
    </w:p>
    <w:p w14:paraId="2EDD28D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Placebos do not vary in ways that will affect outcomes. </w:t>
      </w:r>
    </w:p>
    <w:p w14:paraId="7573C718"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independent variables</w:t>
      </w:r>
    </w:p>
    <w:p w14:paraId="75A9D68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Independent variables are manipulated by the experimenter; thus, they cannot be held constant.</w:t>
      </w:r>
    </w:p>
    <w:p w14:paraId="0F971D8F"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hypotheses</w:t>
      </w:r>
    </w:p>
    <w:p w14:paraId="3355B2D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Understand the Concepts, LO 1.8 Identify the steps involved in designing an experiment., (2)</w:t>
      </w:r>
    </w:p>
    <w:p w14:paraId="79B9DAC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7      a= 8  b= 9  c= 77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6A0B293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4      a= 14  b= 3  c= 74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8</w:t>
      </w:r>
    </w:p>
    <w:p w14:paraId="4938CE8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35765E3" w14:textId="77777777" w:rsidR="00A15511" w:rsidRPr="003545A1" w:rsidRDefault="00A15511">
      <w:pPr>
        <w:rPr>
          <w:rFonts w:ascii="Times New Roman" w:hAnsi="Times New Roman" w:cs="Times New Roman"/>
        </w:rPr>
      </w:pPr>
    </w:p>
    <w:p w14:paraId="6AEC7753"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2_The Scientific Approach_Understand_LO 1.8, APA 2.4</w:t>
      </w:r>
    </w:p>
    <w:p w14:paraId="0CAA9E65"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sz w:val="20"/>
          <w:szCs w:val="20"/>
        </w:rPr>
        <w:t>A good control group ________.</w:t>
      </w:r>
    </w:p>
    <w:p w14:paraId="088B4A42"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a) contains at least one confound</w:t>
      </w:r>
    </w:p>
    <w:p w14:paraId="62AC76FA"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b) has a limited number of dependent variables</w:t>
      </w:r>
    </w:p>
    <w:p w14:paraId="0D5D4D15"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c) has a limited number of research participants</w:t>
      </w:r>
    </w:p>
    <w:p w14:paraId="4F62E68F"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In fact, a good control group would have the same number of participants as an experimental group.</w:t>
      </w:r>
    </w:p>
    <w:p w14:paraId="2033E42D" w14:textId="77777777" w:rsidR="00A15511" w:rsidRPr="003545A1" w:rsidRDefault="004A527D">
      <w:pPr>
        <w:tabs>
          <w:tab w:val="left" w:pos="720"/>
        </w:tabs>
        <w:ind w:left="360"/>
        <w:rPr>
          <w:rFonts w:ascii="Times New Roman" w:hAnsi="Times New Roman" w:cs="Times New Roman"/>
        </w:rPr>
      </w:pPr>
      <w:r w:rsidRPr="003545A1">
        <w:rPr>
          <w:rFonts w:ascii="Times New Roman" w:eastAsia="Times New Roman" w:hAnsi="Times New Roman" w:cs="Times New Roman"/>
          <w:sz w:val="20"/>
          <w:szCs w:val="20"/>
        </w:rPr>
        <w:tab/>
        <w:t xml:space="preserve">d) holds constant all variables in the experiment </w:t>
      </w:r>
    </w:p>
    <w:p w14:paraId="01C55F3A"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i/>
          <w:sz w:val="20"/>
          <w:szCs w:val="20"/>
        </w:rPr>
        <w:t>Correct. A control group is used as a baseline of comparison, so all variables should be held as constant as possible to avoid any compound.</w:t>
      </w:r>
    </w:p>
    <w:p w14:paraId="0BE2F57C" w14:textId="77777777" w:rsidR="00A15511" w:rsidRPr="003545A1" w:rsidRDefault="004A527D">
      <w:pPr>
        <w:tabs>
          <w:tab w:val="left" w:pos="360"/>
        </w:tabs>
        <w:rPr>
          <w:rFonts w:ascii="Times New Roman" w:hAnsi="Times New Roman" w:cs="Times New Roman"/>
        </w:rPr>
      </w:pPr>
      <w:r w:rsidRPr="003545A1">
        <w:rPr>
          <w:rFonts w:ascii="Times New Roman" w:eastAsia="Times New Roman" w:hAnsi="Times New Roman" w:cs="Times New Roman"/>
          <w:b/>
          <w:sz w:val="20"/>
          <w:szCs w:val="20"/>
        </w:rPr>
        <w:lastRenderedPageBreak/>
        <w:t>Topic: The Scientific Approach</w:t>
      </w:r>
      <w:r w:rsidRPr="003545A1">
        <w:rPr>
          <w:rFonts w:ascii="Times New Roman" w:eastAsia="Times New Roman" w:hAnsi="Times New Roman" w:cs="Times New Roman"/>
          <w:b/>
          <w:sz w:val="20"/>
          <w:szCs w:val="20"/>
        </w:rPr>
        <w:br/>
        <w:t>ANS: d, Understand the Concepts, LO 1.8 Identify the steps involved in designing an experiment., (1)</w:t>
      </w:r>
    </w:p>
    <w:p w14:paraId="1CF05F7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C8BBC74" w14:textId="77777777" w:rsidR="00A15511" w:rsidRPr="003545A1" w:rsidRDefault="00A15511">
      <w:pPr>
        <w:rPr>
          <w:rFonts w:ascii="Times New Roman" w:hAnsi="Times New Roman" w:cs="Times New Roman"/>
        </w:rPr>
      </w:pPr>
    </w:p>
    <w:p w14:paraId="27C98360"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3_The Scientific Approach_Remember_LO 1.8, APA 2.4</w:t>
      </w:r>
    </w:p>
    <w:p w14:paraId="78C1B1C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ll of the following are accurate statements regarding random assignment EXCEPT</w:t>
      </w:r>
      <w:r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sz w:val="20"/>
          <w:szCs w:val="20"/>
        </w:rPr>
        <w:t>_________.</w:t>
      </w:r>
    </w:p>
    <w:p w14:paraId="39CDBFBD"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it is a procedure for assigning people to experimental and control groups</w:t>
      </w:r>
    </w:p>
    <w:p w14:paraId="2541822A" w14:textId="77777777" w:rsidR="00A15511" w:rsidRPr="003545A1" w:rsidRDefault="004A527D">
      <w:pPr>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b) it is a procedure in which each subject has the same possibility of being assigned to a given group</w:t>
      </w:r>
    </w:p>
    <w:p w14:paraId="5D2B4A31" w14:textId="77777777" w:rsidR="00A15511" w:rsidRPr="003545A1" w:rsidRDefault="004A527D">
      <w:pPr>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c) it is a procedure in which subjects are assigned to a positive correlation or a negative correlation condition</w:t>
      </w:r>
    </w:p>
    <w:p w14:paraId="60CA17D6"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i/>
          <w:sz w:val="20"/>
          <w:szCs w:val="20"/>
        </w:rPr>
        <w:t xml:space="preserve">Correct. Subjects can never be assigned to a type of correlation. </w:t>
      </w:r>
    </w:p>
    <w:p w14:paraId="44014502"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it is a procedure that allows individual characteristics to be roughly balanced between groups</w:t>
      </w:r>
    </w:p>
    <w:p w14:paraId="7FC1368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Random assignment does allow individual characteristics to be roughly balanced between groups. </w:t>
      </w:r>
    </w:p>
    <w:p w14:paraId="3255492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Remember the Facts, LO 1.8 Identify the steps involved in designing an experiment., (2)  </w:t>
      </w:r>
    </w:p>
    <w:p w14:paraId="0CE4704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3      a= 11  b= 7  c= 63  d= 1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19</w:t>
      </w:r>
    </w:p>
    <w:p w14:paraId="32B3369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0423BEA" w14:textId="77777777" w:rsidR="00A15511" w:rsidRPr="003545A1" w:rsidRDefault="00A15511">
      <w:pPr>
        <w:rPr>
          <w:rFonts w:ascii="Times New Roman" w:hAnsi="Times New Roman" w:cs="Times New Roman"/>
        </w:rPr>
      </w:pPr>
    </w:p>
    <w:p w14:paraId="2801398E"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4_The Scientific Approach_Remember_LO 1.8, APA 2.4</w:t>
      </w:r>
    </w:p>
    <w:p w14:paraId="5209C33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is CORRECT concerning random assignment?</w:t>
      </w:r>
    </w:p>
    <w:p w14:paraId="5B94066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In random assignment, each participant has an equal chance for each condition.</w:t>
      </w:r>
    </w:p>
    <w:p w14:paraId="58C57D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In random assignment each participant has an equal chance of being assigned.</w:t>
      </w:r>
    </w:p>
    <w:p w14:paraId="2B6A5FD3" w14:textId="77777777" w:rsidR="00A15511" w:rsidRPr="003545A1" w:rsidRDefault="004A527D">
      <w:pPr>
        <w:ind w:left="432"/>
        <w:rPr>
          <w:rFonts w:ascii="Times New Roman" w:hAnsi="Times New Roman" w:cs="Times New Roman"/>
        </w:rPr>
      </w:pPr>
      <w:r w:rsidRPr="003545A1">
        <w:rPr>
          <w:rFonts w:ascii="Times New Roman" w:eastAsia="Times New Roman" w:hAnsi="Times New Roman" w:cs="Times New Roman"/>
          <w:sz w:val="20"/>
          <w:szCs w:val="20"/>
        </w:rPr>
        <w:t xml:space="preserve">     b) In random assignment, each participant is assigned alphabetically to each condition.</w:t>
      </w:r>
    </w:p>
    <w:p w14:paraId="2AEADA3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Random assignment can only be determined after an experiment is over.</w:t>
      </w:r>
    </w:p>
    <w:p w14:paraId="0EC29BDF"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The best formula for random assignment is birth dates.</w:t>
      </w:r>
    </w:p>
    <w:p w14:paraId="5AE2615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Birth dates are not random because many people are born on the same day. </w:t>
      </w:r>
    </w:p>
    <w:p w14:paraId="39BD7B0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Remember the Facts, LO 1.8 Identify the steps involved in designing an experiment., (1)  </w:t>
      </w:r>
    </w:p>
    <w:p w14:paraId="3525CAB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0      a= 90  b= 2  c= 4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05DF463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0      a= 90  b= 3  c= 3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6194B2F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0A2C6E3" w14:textId="77777777" w:rsidR="00A15511" w:rsidRPr="003545A1" w:rsidRDefault="00A15511">
      <w:pPr>
        <w:rPr>
          <w:rFonts w:ascii="Times New Roman" w:hAnsi="Times New Roman" w:cs="Times New Roman"/>
        </w:rPr>
      </w:pPr>
    </w:p>
    <w:p w14:paraId="6AA297F1" w14:textId="77777777" w:rsidR="00AC27EC" w:rsidRPr="003545A1" w:rsidRDefault="00AC27EC" w:rsidP="00BA2923">
      <w:pPr>
        <w:outlineLvl w:val="0"/>
        <w:rPr>
          <w:rFonts w:ascii="Times New Roman" w:eastAsia="Times New Roman" w:hAnsi="Times New Roman" w:cs="Times New Roman"/>
          <w:b/>
        </w:rPr>
      </w:pPr>
    </w:p>
    <w:p w14:paraId="1FB4B06F" w14:textId="43713F9F"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rPr>
        <w:t>Experimental Hazards and Controlling for Effects</w:t>
      </w:r>
    </w:p>
    <w:p w14:paraId="71E14E1D" w14:textId="77777777" w:rsidR="00A15511" w:rsidRPr="003545A1" w:rsidRDefault="00A15511">
      <w:pPr>
        <w:rPr>
          <w:rFonts w:ascii="Times New Roman" w:hAnsi="Times New Roman" w:cs="Times New Roman"/>
        </w:rPr>
      </w:pPr>
    </w:p>
    <w:p w14:paraId="6B7EACC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Learning Objective 1.9</w:t>
      </w:r>
      <w:r w:rsidRPr="003545A1">
        <w:rPr>
          <w:rFonts w:ascii="Times New Roman" w:eastAsia="Times New Roman" w:hAnsi="Times New Roman" w:cs="Times New Roman"/>
          <w:sz w:val="20"/>
          <w:szCs w:val="20"/>
        </w:rPr>
        <w:t xml:space="preserve"> - Recall two common sources of problems in an experiment and some ways to control for these effects.</w:t>
      </w:r>
    </w:p>
    <w:p w14:paraId="75B79DC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 xml:space="preserve"> </w:t>
      </w:r>
    </w:p>
    <w:p w14:paraId="202C670F"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5_The Scientific Approach_Apply_LO 1.9, APA 2.4</w:t>
      </w:r>
    </w:p>
    <w:p w14:paraId="627A71D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ituations best illustrates the placebo effect?</w:t>
      </w:r>
    </w:p>
    <w:p w14:paraId="0E6EBC5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 a) You sleep because you are tired. </w:t>
      </w:r>
    </w:p>
    <w:p w14:paraId="493D4BD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 b) You throw up after eating bad meat.</w:t>
      </w:r>
    </w:p>
    <w:p w14:paraId="4F948F2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Incorrect. Throwing up after eating bad food is caused by a physiological reflex, not by expectations, as would be the case in a placebo effect. </w:t>
      </w:r>
    </w:p>
    <w:p w14:paraId="1145205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 c) You have surgery to repair a defective heart valve.</w:t>
      </w:r>
    </w:p>
    <w:p w14:paraId="23F67A8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ab/>
        <w:t xml:space="preserve"> d) You drink a nonalcoholic drink and become “intoxicated” because you think it contains alcohol. </w:t>
      </w:r>
    </w:p>
    <w:p w14:paraId="41C76D7A" w14:textId="77777777" w:rsidR="00A15511" w:rsidRPr="003545A1" w:rsidRDefault="004A527D">
      <w:pPr>
        <w:tabs>
          <w:tab w:val="left" w:pos="0"/>
          <w:tab w:val="left" w:pos="600"/>
          <w:tab w:val="left" w:pos="960"/>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i/>
          <w:sz w:val="20"/>
          <w:szCs w:val="20"/>
        </w:rPr>
        <w:t xml:space="preserve">Correct. The placebo effect is brought on by expectations, and in this case you felt drunk only because you believed you were drinking alcohol. </w:t>
      </w:r>
    </w:p>
    <w:p w14:paraId="1ABFB26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d, Apply What You Know, LO 1.9 Recall two common sources of problems in an experiment, and some ways to control for these effects., (1)    </w:t>
      </w:r>
    </w:p>
    <w:p w14:paraId="472B94B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4      a= 5  b= 1  c= 0  d= 9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2</w:t>
      </w:r>
    </w:p>
    <w:p w14:paraId="6DF45FD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8      a= 1  b= 0  c= 1  d= 9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2</w:t>
      </w:r>
    </w:p>
    <w:p w14:paraId="530E43A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5472C1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672A1C7"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6_The Scientific Approach_Remember_LO 1.9, APA 2.4</w:t>
      </w:r>
    </w:p>
    <w:p w14:paraId="26B5371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placebo effect means ________.</w:t>
      </w:r>
    </w:p>
    <w:p w14:paraId="110E770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all conditions in an experiment are the same</w:t>
      </w:r>
    </w:p>
    <w:p w14:paraId="72F9C21A"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lastRenderedPageBreak/>
        <w:t xml:space="preserve">     b) that there is no control group</w:t>
      </w:r>
    </w:p>
    <w:p w14:paraId="729848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placebo effect is one reason why it’s necessary to have a control group. </w:t>
      </w:r>
    </w:p>
    <w:p w14:paraId="57305C5E"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the expectations of the participants influence their behavior</w:t>
      </w:r>
    </w:p>
    <w:p w14:paraId="7554556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The placebo effect occurs when the expectations of the participants influence their behavior.</w:t>
      </w:r>
    </w:p>
    <w:p w14:paraId="3F5CD5F7"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experimenter bias causes the subjects to act strangely</w:t>
      </w:r>
    </w:p>
    <w:p w14:paraId="6789294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c, Remember the Facts, LO 1.9 Recall two common sources of problems in an experiment, and some ways to control for these effects., (2)</w:t>
      </w:r>
    </w:p>
    <w:p w14:paraId="1401DD7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7     a= 11  b= 8  c= 77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4</w:t>
      </w:r>
    </w:p>
    <w:p w14:paraId="2698FE8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66A8ADD" w14:textId="77777777" w:rsidR="00A15511" w:rsidRPr="003545A1" w:rsidRDefault="00A15511">
      <w:pPr>
        <w:rPr>
          <w:rFonts w:ascii="Times New Roman" w:hAnsi="Times New Roman" w:cs="Times New Roman"/>
        </w:rPr>
      </w:pPr>
    </w:p>
    <w:p w14:paraId="505E3519"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7_The Scientific Approach_Apply_LO 1.9, APA 2.4</w:t>
      </w:r>
    </w:p>
    <w:p w14:paraId="4927E0BD" w14:textId="4B0180FD" w:rsidR="00A15511" w:rsidRPr="003545A1" w:rsidRDefault="00622630">
      <w:pPr>
        <w:rPr>
          <w:rFonts w:ascii="Times New Roman" w:hAnsi="Times New Roman" w:cs="Times New Roman"/>
        </w:rPr>
      </w:pPr>
      <w:r w:rsidRPr="003545A1">
        <w:rPr>
          <w:rFonts w:ascii="Times New Roman" w:eastAsia="Times New Roman" w:hAnsi="Times New Roman" w:cs="Times New Roman"/>
          <w:sz w:val="20"/>
          <w:szCs w:val="20"/>
        </w:rPr>
        <w:t>Angela</w:t>
      </w:r>
      <w:r w:rsidR="004A527D" w:rsidRPr="003545A1">
        <w:rPr>
          <w:rFonts w:ascii="Times New Roman" w:eastAsia="Times New Roman" w:hAnsi="Times New Roman" w:cs="Times New Roman"/>
          <w:sz w:val="20"/>
          <w:szCs w:val="20"/>
        </w:rPr>
        <w:t xml:space="preserve"> was participating in an experiment in which she was given a pill that was supposed to cause her to get drowsy. Five minutes after taking the pill, </w:t>
      </w:r>
      <w:r w:rsidRPr="003545A1">
        <w:rPr>
          <w:rFonts w:ascii="Times New Roman" w:eastAsia="Times New Roman" w:hAnsi="Times New Roman" w:cs="Times New Roman"/>
          <w:sz w:val="20"/>
          <w:szCs w:val="20"/>
        </w:rPr>
        <w:t>Angela</w:t>
      </w:r>
      <w:r w:rsidR="004A527D" w:rsidRPr="003545A1">
        <w:rPr>
          <w:rFonts w:ascii="Times New Roman" w:eastAsia="Times New Roman" w:hAnsi="Times New Roman" w:cs="Times New Roman"/>
          <w:sz w:val="20"/>
          <w:szCs w:val="20"/>
        </w:rPr>
        <w:t xml:space="preserve"> reported that she felt drowsy and wanted to lie down. The pill was actually made of sugar and had no ingredients to cause drowsiness. How do you explain </w:t>
      </w:r>
      <w:r w:rsidRPr="003545A1">
        <w:rPr>
          <w:rFonts w:ascii="Times New Roman" w:eastAsia="Times New Roman" w:hAnsi="Times New Roman" w:cs="Times New Roman"/>
          <w:sz w:val="20"/>
          <w:szCs w:val="20"/>
        </w:rPr>
        <w:t>Angela</w:t>
      </w:r>
      <w:r w:rsidR="004A527D" w:rsidRPr="003545A1">
        <w:rPr>
          <w:rFonts w:ascii="Times New Roman" w:eastAsia="Times New Roman" w:hAnsi="Times New Roman" w:cs="Times New Roman"/>
          <w:sz w:val="20"/>
          <w:szCs w:val="20"/>
        </w:rPr>
        <w:t>’s drowsy feeling?</w:t>
      </w:r>
    </w:p>
    <w:p w14:paraId="19E598A4"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experimenter effect</w:t>
      </w:r>
    </w:p>
    <w:p w14:paraId="181D8739"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placebo effect</w:t>
      </w:r>
    </w:p>
    <w:p w14:paraId="3FD95FA9" w14:textId="13BE585C"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The placebo effect occurs when the expectations of participants influence their behavior; in this case,</w:t>
      </w:r>
      <w:r w:rsidR="00622630" w:rsidRPr="003545A1">
        <w:rPr>
          <w:rFonts w:ascii="Times New Roman" w:eastAsia="Times New Roman" w:hAnsi="Times New Roman" w:cs="Times New Roman"/>
          <w:i/>
          <w:sz w:val="20"/>
          <w:szCs w:val="20"/>
        </w:rPr>
        <w:t xml:space="preserve"> Angela</w:t>
      </w:r>
      <w:r w:rsidRPr="003545A1">
        <w:rPr>
          <w:rFonts w:ascii="Times New Roman" w:eastAsia="Times New Roman" w:hAnsi="Times New Roman" w:cs="Times New Roman"/>
          <w:i/>
          <w:sz w:val="20"/>
          <w:szCs w:val="20"/>
        </w:rPr>
        <w:t xml:space="preserve"> expected the pill to make her drowsy, and that expectation—not the pill itself—made her feel drowsy.</w:t>
      </w:r>
    </w:p>
    <w:p w14:paraId="1137BAF4"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subject bias</w:t>
      </w:r>
    </w:p>
    <w:p w14:paraId="220BCCFA" w14:textId="10203E8F"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w:t>
      </w:r>
      <w:r w:rsidR="00622630" w:rsidRPr="003545A1">
        <w:rPr>
          <w:rFonts w:ascii="Times New Roman" w:eastAsia="Times New Roman" w:hAnsi="Times New Roman" w:cs="Times New Roman"/>
          <w:i/>
          <w:sz w:val="20"/>
          <w:szCs w:val="20"/>
        </w:rPr>
        <w:t>Angela</w:t>
      </w:r>
      <w:r w:rsidRPr="003545A1">
        <w:rPr>
          <w:rFonts w:ascii="Times New Roman" w:eastAsia="Times New Roman" w:hAnsi="Times New Roman" w:cs="Times New Roman"/>
          <w:i/>
          <w:sz w:val="20"/>
          <w:szCs w:val="20"/>
        </w:rPr>
        <w:t xml:space="preserve"> is not biased, as she had no knowledge of the hypothesis. </w:t>
      </w:r>
    </w:p>
    <w:p w14:paraId="39C35E59"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treatment effect</w:t>
      </w:r>
    </w:p>
    <w:p w14:paraId="170759C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b, Apply What You Know, LO 1.9 Recall two common sources of problems in an experiment, and some ways to control for these effects., (1)</w:t>
      </w:r>
    </w:p>
    <w:p w14:paraId="293D8C2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9375431" w14:textId="77777777" w:rsidR="00A15511" w:rsidRPr="003545A1" w:rsidRDefault="00A15511">
      <w:pPr>
        <w:rPr>
          <w:rFonts w:ascii="Times New Roman" w:hAnsi="Times New Roman" w:cs="Times New Roman"/>
        </w:rPr>
      </w:pPr>
    </w:p>
    <w:p w14:paraId="1AA5BE56"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8_The Scientific Approach_Analyze_LO 1.9, APA 2.4</w:t>
      </w:r>
    </w:p>
    <w:p w14:paraId="6383973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Two groups of graduate students were given rats and were told to teach them how to run mazes. Group 1 was told that they had “very smart” rats that should learn quickly. Group 2 was told that they had “very stupid” rats that should learn slowly. In actuality, neither group was any different, and the rats were randomly assigned. In spite of that, when the experiment concluded, Group 1 rats had learned the maze much more quickly. How can that be explained?</w:t>
      </w:r>
    </w:p>
    <w:p w14:paraId="4A4E39F5"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experimenter effect</w:t>
      </w:r>
    </w:p>
    <w:p w14:paraId="36123F53"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Correct. The experimenter effect occurs when the participant’s performance is affected by the behavior of the experimenter. In this case, the experimenters who believed they had smart rats must have behaved in some way that boosted their rats’ performance. </w:t>
      </w:r>
    </w:p>
    <w:p w14:paraId="75142C64"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placebo effect</w:t>
      </w:r>
    </w:p>
    <w:p w14:paraId="21F7DEFB"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subject bias</w:t>
      </w:r>
    </w:p>
    <w:p w14:paraId="3D32175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The rats were the subjects and they do not have bias. </w:t>
      </w:r>
    </w:p>
    <w:p w14:paraId="45B5CAAE"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treatment effect</w:t>
      </w:r>
    </w:p>
    <w:p w14:paraId="6A2D54E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ANS: a, Analyze It, LO 1.9 Recall two common sources of problems in an experiment, and some ways to control for these effects., (2)</w:t>
      </w:r>
    </w:p>
    <w:p w14:paraId="681EAD4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BEB7A8D" w14:textId="77777777" w:rsidR="00A15511" w:rsidRPr="003545A1" w:rsidRDefault="00A15511">
      <w:pPr>
        <w:rPr>
          <w:rFonts w:ascii="Times New Roman" w:hAnsi="Times New Roman" w:cs="Times New Roman"/>
        </w:rPr>
      </w:pPr>
    </w:p>
    <w:p w14:paraId="13C95EAC"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59_The Scientific Approach_Remember_LO 1.9, APA 2.4</w:t>
      </w:r>
    </w:p>
    <w:p w14:paraId="2F41B23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Unintended changes in participants’ behavior due to cues inadvertently given by the experimenter are called ________.</w:t>
      </w:r>
    </w:p>
    <w:p w14:paraId="065FD27D"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replications</w:t>
      </w:r>
    </w:p>
    <w:p w14:paraId="251AB05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experimenter effects</w:t>
      </w:r>
    </w:p>
    <w:p w14:paraId="0BEBFCE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The experimenter effect occurs when the participant’s performance is affected by the behavior of the experimenter. </w:t>
      </w:r>
    </w:p>
    <w:p w14:paraId="77512691"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volunteer biases</w:t>
      </w:r>
    </w:p>
    <w:p w14:paraId="7F4178E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There is no such thing as volunteer bias. </w:t>
      </w:r>
    </w:p>
    <w:p w14:paraId="0DC8AD1C"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single-blind studies</w:t>
      </w:r>
    </w:p>
    <w:p w14:paraId="66A5C7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lastRenderedPageBreak/>
        <w:t>Topic: The Scientific Approach</w:t>
      </w:r>
      <w:r w:rsidRPr="003545A1">
        <w:rPr>
          <w:rFonts w:ascii="Times New Roman" w:eastAsia="Times New Roman" w:hAnsi="Times New Roman" w:cs="Times New Roman"/>
          <w:b/>
          <w:sz w:val="20"/>
          <w:szCs w:val="20"/>
        </w:rPr>
        <w:br/>
        <w:t>ANS: b, Remember the Facts, LO 1.9 Recall two common sources of problems in an experiment, and some ways to control for these effects., (3)</w:t>
      </w:r>
    </w:p>
    <w:p w14:paraId="00E8A87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8936E16" w14:textId="77777777" w:rsidR="00A15511" w:rsidRPr="003545A1" w:rsidRDefault="00A15511">
      <w:pPr>
        <w:rPr>
          <w:rFonts w:ascii="Times New Roman" w:hAnsi="Times New Roman" w:cs="Times New Roman"/>
        </w:rPr>
      </w:pPr>
    </w:p>
    <w:p w14:paraId="4AF33D2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60_The Scientific Approach_Remember_LO 1.9, APA 2.4</w:t>
      </w:r>
    </w:p>
    <w:p w14:paraId="707EBE0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________ is an experiment in which participants do not know if they are in the experimental or the control group, but the experimenters do know which participants are part of which group. </w:t>
      </w:r>
    </w:p>
    <w:p w14:paraId="494D658A"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The double-blind study</w:t>
      </w:r>
    </w:p>
    <w:p w14:paraId="393D4C2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Incorrect. In a double-blind study, the experimenters would also be “blind,” meaning they would not know which participants are part of which group.</w:t>
      </w:r>
    </w:p>
    <w:p w14:paraId="7F9F5905"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Field research</w:t>
      </w:r>
    </w:p>
    <w:p w14:paraId="1F270164"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The single-blind study</w:t>
      </w:r>
    </w:p>
    <w:p w14:paraId="366D1473"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Correct. The single-blind study is an experiment in which participants do not know if they are in the experimental or the control group, but the experimenters do know which participants are part of which group.</w:t>
      </w:r>
    </w:p>
    <w:p w14:paraId="11B63F52"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rrelational research</w:t>
      </w:r>
    </w:p>
    <w:p w14:paraId="17A7E17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Remember the Facts, LO 1.9 Recall two common sources of problems in an experiment, and some ways to control for these effects., (1)  </w:t>
      </w:r>
    </w:p>
    <w:p w14:paraId="1E81604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3      a= 7  b= 0  c= 93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xml:space="preserve">= .41 </w:t>
      </w:r>
    </w:p>
    <w:p w14:paraId="6458748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07AC02C" w14:textId="77777777" w:rsidR="00A15511" w:rsidRPr="003545A1" w:rsidRDefault="00A15511">
      <w:pPr>
        <w:rPr>
          <w:rFonts w:ascii="Times New Roman" w:hAnsi="Times New Roman" w:cs="Times New Roman"/>
        </w:rPr>
      </w:pPr>
    </w:p>
    <w:p w14:paraId="702B381D"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61_The Scientific Approach_Analyze_LO 1.9, APA 2.4</w:t>
      </w:r>
    </w:p>
    <w:p w14:paraId="4514B27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ouble-blind studies control for ________.</w:t>
      </w:r>
    </w:p>
    <w:p w14:paraId="460F318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a) only the placebo effect</w:t>
      </w:r>
    </w:p>
    <w:p w14:paraId="4FEB1D7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b) only the experimenter effect</w:t>
      </w:r>
    </w:p>
    <w:p w14:paraId="09D75FB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Double-blind studies also control for placebo effects. </w:t>
      </w:r>
    </w:p>
    <w:p w14:paraId="26809DE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c) both the placebo effect and the experimenter effect</w:t>
      </w:r>
    </w:p>
    <w:p w14:paraId="2F3611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In double-blind studies, neither the participants nor the individuals running the experiment know which participants are in the experimental group.</w:t>
      </w:r>
    </w:p>
    <w:p w14:paraId="484CA41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d) extrinsic motivation</w:t>
      </w:r>
    </w:p>
    <w:p w14:paraId="3F3F097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c, Analyze It, LO 1.9 Recall two common sources of problems in an experiment, and some ways to control for these effects., (3)  </w:t>
      </w:r>
    </w:p>
    <w:p w14:paraId="705A627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5      a= 7  b= 6  c= 85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568103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86      a=5   b= 6  c= 86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2E6FC78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114635DA" w14:textId="77777777" w:rsidR="00A15511" w:rsidRPr="003545A1" w:rsidRDefault="00A15511">
      <w:pPr>
        <w:rPr>
          <w:rFonts w:ascii="Times New Roman" w:hAnsi="Times New Roman" w:cs="Times New Roman"/>
        </w:rPr>
      </w:pPr>
    </w:p>
    <w:p w14:paraId="4D8C9B53" w14:textId="77777777"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B_01_162_The Scientific Approach_Remember_LO 1.9, APA 2.4</w:t>
      </w:r>
    </w:p>
    <w:p w14:paraId="262FA2A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________ is an experiment in which neither the participants nor the individuals running the experiment know if participants are in the experimental or the control group until after the results are tallied. </w:t>
      </w:r>
    </w:p>
    <w:p w14:paraId="0C7FE944"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a) The double-blind study</w:t>
      </w:r>
    </w:p>
    <w:p w14:paraId="22248E3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w:t>
      </w: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i/>
          <w:sz w:val="20"/>
          <w:szCs w:val="20"/>
        </w:rPr>
        <w:t xml:space="preserve">The double-blind study is an experiment in which neither the participants nor the individuals running the experiment know if participants are in the experimental or the control group. </w:t>
      </w:r>
    </w:p>
    <w:p w14:paraId="6F7012B7"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b) Field research</w:t>
      </w:r>
    </w:p>
    <w:p w14:paraId="398AEEAB"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c) The single-blind study</w:t>
      </w:r>
    </w:p>
    <w:p w14:paraId="21F2D716"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i/>
          <w:sz w:val="20"/>
          <w:szCs w:val="20"/>
        </w:rPr>
        <w:t xml:space="preserve">Incorrect. In a single-blind study, only the participants are “blind.” </w:t>
      </w:r>
    </w:p>
    <w:p w14:paraId="7C322CF9" w14:textId="77777777" w:rsidR="00A15511" w:rsidRPr="003545A1" w:rsidRDefault="004A527D">
      <w:pPr>
        <w:tabs>
          <w:tab w:val="left" w:pos="720"/>
        </w:tabs>
        <w:rPr>
          <w:rFonts w:ascii="Times New Roman" w:hAnsi="Times New Roman" w:cs="Times New Roman"/>
        </w:rPr>
      </w:pPr>
      <w:r w:rsidRPr="003545A1">
        <w:rPr>
          <w:rFonts w:ascii="Times New Roman" w:eastAsia="Times New Roman" w:hAnsi="Times New Roman" w:cs="Times New Roman"/>
          <w:sz w:val="20"/>
          <w:szCs w:val="20"/>
        </w:rPr>
        <w:tab/>
        <w:t>d) Correlational research</w:t>
      </w:r>
    </w:p>
    <w:p w14:paraId="2BF43F5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The Scientific Approach</w:t>
      </w:r>
      <w:r w:rsidRPr="003545A1">
        <w:rPr>
          <w:rFonts w:ascii="Times New Roman" w:eastAsia="Times New Roman" w:hAnsi="Times New Roman" w:cs="Times New Roman"/>
          <w:b/>
          <w:sz w:val="20"/>
          <w:szCs w:val="20"/>
        </w:rPr>
        <w:br/>
        <w:t xml:space="preserve">ANS: a,  Remember the Facts, LO 1.9 Recall two common sources of problems in an experiment, and some ways to control for these effects., (1)    </w:t>
      </w:r>
    </w:p>
    <w:p w14:paraId="542E182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6      a= 96  b= 1  c= 1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19</w:t>
      </w:r>
    </w:p>
    <w:p w14:paraId="0761C1E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9      a= 99  b= 1  c= 0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4C5868B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76B57430" w14:textId="77777777" w:rsidR="00A15511" w:rsidRPr="003545A1" w:rsidRDefault="00A15511">
      <w:pPr>
        <w:rPr>
          <w:rFonts w:ascii="Times New Roman" w:hAnsi="Times New Roman" w:cs="Times New Roman"/>
        </w:rPr>
      </w:pPr>
    </w:p>
    <w:p w14:paraId="2C5F8D6A" w14:textId="77777777" w:rsidR="00AC27EC" w:rsidRPr="003545A1" w:rsidRDefault="00AC27EC" w:rsidP="00BA2923">
      <w:pPr>
        <w:outlineLvl w:val="0"/>
        <w:rPr>
          <w:rFonts w:ascii="Times New Roman" w:eastAsia="Times New Roman" w:hAnsi="Times New Roman" w:cs="Times New Roman"/>
          <w:b/>
          <w:sz w:val="24"/>
          <w:szCs w:val="24"/>
        </w:rPr>
      </w:pPr>
    </w:p>
    <w:p w14:paraId="2A375B7C" w14:textId="531D76B3"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4"/>
          <w:szCs w:val="24"/>
        </w:rPr>
        <w:t>Ethics of Psychological Research</w:t>
      </w:r>
    </w:p>
    <w:p w14:paraId="28BD7C3D" w14:textId="77777777" w:rsidR="00A15511" w:rsidRPr="003545A1" w:rsidRDefault="00A15511">
      <w:pPr>
        <w:rPr>
          <w:rFonts w:ascii="Times New Roman" w:hAnsi="Times New Roman" w:cs="Times New Roman"/>
        </w:rPr>
      </w:pPr>
    </w:p>
    <w:p w14:paraId="085401FC"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b/>
        </w:rPr>
        <w:lastRenderedPageBreak/>
        <w:t>The Guidelines for Doing Research with People</w:t>
      </w:r>
    </w:p>
    <w:p w14:paraId="19DCE183" w14:textId="77777777" w:rsidR="00A15511" w:rsidRPr="003545A1" w:rsidRDefault="00A15511">
      <w:pPr>
        <w:widowControl w:val="0"/>
        <w:rPr>
          <w:rFonts w:ascii="Times New Roman" w:hAnsi="Times New Roman" w:cs="Times New Roman"/>
        </w:rPr>
      </w:pPr>
    </w:p>
    <w:p w14:paraId="49C42493"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10</w:t>
      </w:r>
      <w:r w:rsidRPr="003545A1">
        <w:rPr>
          <w:rFonts w:ascii="Times New Roman" w:eastAsia="Times New Roman" w:hAnsi="Times New Roman" w:cs="Times New Roman"/>
          <w:sz w:val="20"/>
          <w:szCs w:val="20"/>
        </w:rPr>
        <w:t xml:space="preserve"> - Identify some of the common ethical guidelines for doing research with people.</w:t>
      </w:r>
    </w:p>
    <w:p w14:paraId="04BBE7E8" w14:textId="77777777" w:rsidR="00A15511" w:rsidRPr="003545A1" w:rsidRDefault="00A15511">
      <w:pPr>
        <w:widowControl w:val="0"/>
        <w:rPr>
          <w:rFonts w:ascii="Times New Roman" w:hAnsi="Times New Roman" w:cs="Times New Roman"/>
        </w:rPr>
      </w:pPr>
    </w:p>
    <w:p w14:paraId="37BC7437" w14:textId="487A9208"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3_Ethics of Psychological Research_Remember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53C34004"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Each of the following is a common ethical guideline suggested by the American Psychological Association EXCEPT ________.</w:t>
      </w:r>
    </w:p>
    <w:p w14:paraId="047BB1B9"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a) participants must be allowed to make an informed decision about participation.</w:t>
      </w:r>
    </w:p>
    <w:p w14:paraId="185DB8A3" w14:textId="68DADC19"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It’s true that participants must be informed of the nature of the research so that they ca</w:t>
      </w:r>
      <w:r w:rsidR="00032A1A">
        <w:rPr>
          <w:rFonts w:ascii="Times New Roman" w:eastAsia="Times New Roman" w:hAnsi="Times New Roman" w:cs="Times New Roman"/>
          <w:i/>
          <w:sz w:val="20"/>
          <w:szCs w:val="20"/>
        </w:rPr>
        <w:t>n truly consent to participate.</w:t>
      </w:r>
    </w:p>
    <w:p w14:paraId="5E81020E"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b) participants cannot be deceived or have information concealed from them at any time during an experiment</w:t>
      </w:r>
    </w:p>
    <w:p w14:paraId="1638BFCF"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Participants may be deceived or have information concealed from them at any time during an experiment.</w:t>
      </w:r>
    </w:p>
    <w:p w14:paraId="1A23312F"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c) rights and well-being of participants must be weighed against the study's value to science.</w:t>
      </w:r>
    </w:p>
    <w:p w14:paraId="53228867"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d) participants may withdraw from the study at any time.</w:t>
      </w:r>
    </w:p>
    <w:p w14:paraId="6ED7B753"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p>
    <w:p w14:paraId="64A0D82C"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 xml:space="preserve">ANS: b, Remember the Facts, LO 1.10 Identify some of the common ethical guidelines for doing research with people., (2)    </w:t>
      </w:r>
    </w:p>
    <w:p w14:paraId="0991F4EB" w14:textId="2141280E"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3F6D822F"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728225C" w14:textId="5BAA712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4_Ethics of Psychological Research_Remember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09BB02BC" w14:textId="77777777" w:rsidR="00A15511" w:rsidRPr="003545A1" w:rsidRDefault="004A527D" w:rsidP="00BA2923">
      <w:pPr>
        <w:widowControl w:val="0"/>
        <w:ind w:firstLine="450"/>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is a common ethical guideline suggested by the American Psychological Association?</w:t>
      </w:r>
    </w:p>
    <w:p w14:paraId="66649B92" w14:textId="77777777" w:rsidR="00A15511" w:rsidRPr="003545A1" w:rsidRDefault="004A527D">
      <w:pPr>
        <w:widowControl w:val="0"/>
        <w:ind w:left="720" w:hanging="270"/>
        <w:rPr>
          <w:rFonts w:ascii="Times New Roman" w:hAnsi="Times New Roman" w:cs="Times New Roman"/>
        </w:rPr>
      </w:pPr>
      <w:r w:rsidRPr="003545A1">
        <w:rPr>
          <w:rFonts w:ascii="Times New Roman" w:eastAsia="Times New Roman" w:hAnsi="Times New Roman" w:cs="Times New Roman"/>
          <w:sz w:val="20"/>
          <w:szCs w:val="20"/>
        </w:rPr>
        <w:tab/>
        <w:t>a) Participants may not withdraw once they start.</w:t>
      </w:r>
    </w:p>
    <w:p w14:paraId="3CB10F80"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 xml:space="preserve">b) Participants cannot be deceived about aspects of the research. </w:t>
      </w:r>
    </w:p>
    <w:p w14:paraId="6FAC64B5"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c) Participants cannot be subjected to any physically or emotionally painful stimuli.</w:t>
      </w:r>
    </w:p>
    <w:p w14:paraId="43A07155"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It is not a basic principle that participants cannot be subjected to any physically or emotionally painful stimuli.</w:t>
      </w:r>
    </w:p>
    <w:p w14:paraId="7D28B433"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d) Deception must be justified.</w:t>
      </w:r>
    </w:p>
    <w:p w14:paraId="1D95FF11"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It is a basic principle that deception must be justified.</w:t>
      </w:r>
    </w:p>
    <w:p w14:paraId="1E66F071"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t>ANS: d, Remember the Facts, LO 1.10 Identify some of the common ethical guidelines for doing research with people., (2)</w:t>
      </w:r>
    </w:p>
    <w:p w14:paraId="6E22DA8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74      a=15   b= 7  c= 4  d= 7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4A26E8E0" w14:textId="34C4F895"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51C0C63F" w14:textId="77777777" w:rsidR="00A15511" w:rsidRPr="003545A1" w:rsidRDefault="00A15511">
      <w:pPr>
        <w:widowControl w:val="0"/>
        <w:rPr>
          <w:rFonts w:ascii="Times New Roman" w:hAnsi="Times New Roman" w:cs="Times New Roman"/>
        </w:rPr>
      </w:pPr>
    </w:p>
    <w:p w14:paraId="6B8235CD" w14:textId="0381442C"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5_Ethics of Psychological Research_Remember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7D56EE48"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is a common ethical guideline suggested by the American Psychological Association?</w:t>
      </w:r>
    </w:p>
    <w:p w14:paraId="0B004741" w14:textId="77777777" w:rsidR="00A15511" w:rsidRPr="003545A1" w:rsidRDefault="004A527D">
      <w:pPr>
        <w:widowControl w:val="0"/>
        <w:ind w:left="720" w:hanging="720"/>
        <w:rPr>
          <w:rFonts w:ascii="Times New Roman" w:hAnsi="Times New Roman" w:cs="Times New Roman"/>
        </w:rPr>
      </w:pPr>
      <w:r w:rsidRPr="003545A1">
        <w:rPr>
          <w:rFonts w:ascii="Times New Roman" w:eastAsia="Times New Roman" w:hAnsi="Times New Roman" w:cs="Times New Roman"/>
          <w:sz w:val="20"/>
          <w:szCs w:val="20"/>
        </w:rPr>
        <w:tab/>
        <w:t>a) Participants may not withdraw once they start.</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24BA4F46"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 xml:space="preserve">b) Participants must be allowed to make an informed decision. </w:t>
      </w:r>
    </w:p>
    <w:p w14:paraId="1A7FEEEC"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It is a basic principle that participants must be allowed to make an informed decision.</w:t>
      </w:r>
    </w:p>
    <w:p w14:paraId="38FD99F1"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 xml:space="preserve">   </w:t>
      </w:r>
      <w:r w:rsidRPr="003545A1">
        <w:rPr>
          <w:rFonts w:ascii="Times New Roman" w:eastAsia="Times New Roman" w:hAnsi="Times New Roman" w:cs="Times New Roman"/>
          <w:sz w:val="20"/>
          <w:szCs w:val="20"/>
        </w:rPr>
        <w:tab/>
        <w:t>c) Participants cannot be subjected to shock of any kind.</w:t>
      </w:r>
    </w:p>
    <w:p w14:paraId="740793F4"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It is not a basic principle that participants cannot be subjected to shock of any kind.</w:t>
      </w:r>
    </w:p>
    <w:p w14:paraId="61C3FCF0" w14:textId="77777777" w:rsidR="00A15511" w:rsidRPr="003545A1" w:rsidRDefault="004A527D">
      <w:pPr>
        <w:widowControl w:val="0"/>
        <w:ind w:left="720" w:hanging="288"/>
        <w:rPr>
          <w:rFonts w:ascii="Times New Roman" w:hAnsi="Times New Roman" w:cs="Times New Roman"/>
        </w:rPr>
      </w:pPr>
      <w:r w:rsidRPr="003545A1">
        <w:rPr>
          <w:rFonts w:ascii="Times New Roman" w:eastAsia="Times New Roman" w:hAnsi="Times New Roman" w:cs="Times New Roman"/>
          <w:sz w:val="20"/>
          <w:szCs w:val="20"/>
        </w:rPr>
        <w:tab/>
        <w:t>d) Participants cannot be deceived about aspects of the research.</w:t>
      </w:r>
    </w:p>
    <w:p w14:paraId="36CB626C"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t>ANS: b, Remember the Facts, LO 1.10 Identify some of the common ethical guidelines for doing research with people., (2)</w:t>
      </w:r>
    </w:p>
    <w:p w14:paraId="338B9D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7      a= 3  b= 67  c= 14  d= 1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0E358A80" w14:textId="11210FDF"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370F1356" w14:textId="77777777" w:rsidR="00A15511" w:rsidRPr="003545A1" w:rsidRDefault="00A15511">
      <w:pPr>
        <w:widowControl w:val="0"/>
        <w:rPr>
          <w:rFonts w:ascii="Times New Roman" w:hAnsi="Times New Roman" w:cs="Times New Roman"/>
        </w:rPr>
      </w:pPr>
    </w:p>
    <w:p w14:paraId="5865A4FB" w14:textId="3C6AA738"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6_Ethics of Psychological Research_Analyze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4E7709C0"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Experimenters can justify the use of deception because ________.</w:t>
      </w:r>
    </w:p>
    <w:p w14:paraId="47BDD90D"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a) there is informed consent</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593C9A71"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b) research is more important than people </w:t>
      </w:r>
    </w:p>
    <w:p w14:paraId="04FDCF46"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It is a basic principle that people come first, research second.</w:t>
      </w:r>
    </w:p>
    <w:p w14:paraId="18056B53"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c) it may be necessary for the experiment to work</w:t>
      </w:r>
    </w:p>
    <w:p w14:paraId="22F32027"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Deception is justified if the study wouldn’t work any other way.</w:t>
      </w:r>
    </w:p>
    <w:p w14:paraId="64253934"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d) it is not that harmful</w:t>
      </w:r>
    </w:p>
    <w:p w14:paraId="03107336"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r>
      <w:r w:rsidRPr="003545A1">
        <w:rPr>
          <w:rFonts w:ascii="Times New Roman" w:eastAsia="Times New Roman" w:hAnsi="Times New Roman" w:cs="Times New Roman"/>
          <w:b/>
          <w:sz w:val="20"/>
          <w:szCs w:val="20"/>
        </w:rPr>
        <w:lastRenderedPageBreak/>
        <w:t>ANS: c, Analyze It, LO 1.10 Identify some of the common ethical guidelines for doing research with people., (2)</w:t>
      </w:r>
    </w:p>
    <w:p w14:paraId="292080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7      a= 24  b= 0  c= 67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5EF3B286" w14:textId="629DD49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4614B032" w14:textId="77777777" w:rsidR="00A15511" w:rsidRPr="003545A1" w:rsidRDefault="00A15511">
      <w:pPr>
        <w:rPr>
          <w:rFonts w:ascii="Times New Roman" w:hAnsi="Times New Roman" w:cs="Times New Roman"/>
        </w:rPr>
      </w:pPr>
    </w:p>
    <w:p w14:paraId="22B84F20" w14:textId="5BF1054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7_Ethics of Psychological Research_Remember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13C033C1"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Each of the following is a common ethical guideline suggested by the American Psychological Association EXCEPT ________.</w:t>
      </w:r>
    </w:p>
    <w:p w14:paraId="4F8E1E45"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a) participants may withdraw at any time</w:t>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r w:rsidRPr="003545A1">
        <w:rPr>
          <w:rFonts w:ascii="Times New Roman" w:eastAsia="Times New Roman" w:hAnsi="Times New Roman" w:cs="Times New Roman"/>
          <w:sz w:val="20"/>
          <w:szCs w:val="20"/>
        </w:rPr>
        <w:tab/>
      </w:r>
    </w:p>
    <w:p w14:paraId="1A2C2EE3"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b) investigators must debrief participants when deception was used</w:t>
      </w:r>
    </w:p>
    <w:p w14:paraId="2C0F6A92"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It’s true that investigators must debrief participants</w:t>
      </w:r>
      <w:r w:rsidRPr="003545A1">
        <w:rPr>
          <w:rFonts w:ascii="Times New Roman" w:eastAsia="Times New Roman" w:hAnsi="Times New Roman" w:cs="Times New Roman"/>
          <w:sz w:val="20"/>
          <w:szCs w:val="20"/>
        </w:rPr>
        <w:t>.</w:t>
      </w:r>
    </w:p>
    <w:p w14:paraId="66782E0A"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c) parents of infant participants must be informed about the study</w:t>
      </w:r>
    </w:p>
    <w:p w14:paraId="2B8B2F05"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d) debriefing may be omitted when young children are involved</w:t>
      </w:r>
    </w:p>
    <w:p w14:paraId="15979030"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Correct. It’s not true that debriefing may be omitted when young children are involved.</w:t>
      </w:r>
    </w:p>
    <w:p w14:paraId="72832BD8"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t>ANS: d, Remember the Facts, LO 1.10 Identify some of the common ethical guidelines for doing research with people., (2)</w:t>
      </w:r>
    </w:p>
    <w:p w14:paraId="2D35F654" w14:textId="486595D8"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0A37CDE9" w14:textId="77777777" w:rsidR="00A15511" w:rsidRPr="003545A1" w:rsidRDefault="00A15511">
      <w:pPr>
        <w:widowControl w:val="0"/>
        <w:rPr>
          <w:rFonts w:ascii="Times New Roman" w:hAnsi="Times New Roman" w:cs="Times New Roman"/>
        </w:rPr>
      </w:pPr>
    </w:p>
    <w:p w14:paraId="328F200F" w14:textId="77777777" w:rsidR="00AC27EC" w:rsidRPr="003545A1" w:rsidRDefault="00AC27EC" w:rsidP="00BA2923">
      <w:pPr>
        <w:widowControl w:val="0"/>
        <w:outlineLvl w:val="0"/>
        <w:rPr>
          <w:rFonts w:ascii="Times New Roman" w:eastAsia="Times New Roman" w:hAnsi="Times New Roman" w:cs="Times New Roman"/>
          <w:b/>
        </w:rPr>
      </w:pPr>
    </w:p>
    <w:p w14:paraId="19E30B82" w14:textId="5DEB9A66"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b/>
        </w:rPr>
        <w:t>Animal Research</w:t>
      </w:r>
    </w:p>
    <w:p w14:paraId="363D45FB" w14:textId="77777777" w:rsidR="00A15511" w:rsidRPr="003545A1" w:rsidRDefault="00A15511">
      <w:pPr>
        <w:widowControl w:val="0"/>
        <w:rPr>
          <w:rFonts w:ascii="Times New Roman" w:hAnsi="Times New Roman" w:cs="Times New Roman"/>
        </w:rPr>
      </w:pPr>
    </w:p>
    <w:p w14:paraId="67B27A29"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11</w:t>
      </w:r>
      <w:r w:rsidRPr="003545A1">
        <w:rPr>
          <w:rFonts w:ascii="Times New Roman" w:eastAsia="Times New Roman" w:hAnsi="Times New Roman" w:cs="Times New Roman"/>
          <w:sz w:val="20"/>
          <w:szCs w:val="20"/>
        </w:rPr>
        <w:t xml:space="preserve"> - Explain why psychologists sometimes use animals in their research.</w:t>
      </w:r>
    </w:p>
    <w:p w14:paraId="450557C7" w14:textId="77777777" w:rsidR="00A15511" w:rsidRPr="003545A1" w:rsidRDefault="00A15511">
      <w:pPr>
        <w:widowControl w:val="0"/>
        <w:rPr>
          <w:rFonts w:ascii="Times New Roman" w:hAnsi="Times New Roman" w:cs="Times New Roman"/>
        </w:rPr>
      </w:pPr>
    </w:p>
    <w:p w14:paraId="790541CF" w14:textId="7C3259C1"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8_Ethics of Psychological Research_Remember_LO 1.11,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59BA9E34" w14:textId="77777777" w:rsidR="00A15511" w:rsidRPr="003545A1" w:rsidRDefault="004A527D" w:rsidP="00BA2923">
      <w:pPr>
        <w:widowControl w:val="0"/>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tatements about research with animals is incorrect?</w:t>
      </w:r>
    </w:p>
    <w:p w14:paraId="67542268" w14:textId="77777777" w:rsidR="00A15511" w:rsidRPr="003545A1" w:rsidRDefault="004A527D">
      <w:pPr>
        <w:widowControl w:val="0"/>
        <w:tabs>
          <w:tab w:val="left" w:pos="900"/>
        </w:tabs>
        <w:ind w:left="432"/>
        <w:rPr>
          <w:rFonts w:ascii="Times New Roman" w:hAnsi="Times New Roman" w:cs="Times New Roman"/>
        </w:rPr>
      </w:pPr>
      <w:r w:rsidRPr="003545A1">
        <w:rPr>
          <w:rFonts w:ascii="Times New Roman" w:eastAsia="Times New Roman" w:hAnsi="Times New Roman" w:cs="Times New Roman"/>
          <w:sz w:val="20"/>
          <w:szCs w:val="20"/>
        </w:rPr>
        <w:t xml:space="preserve">     a)</w:t>
      </w:r>
      <w:r w:rsidRPr="003545A1">
        <w:rPr>
          <w:rFonts w:ascii="Times New Roman" w:eastAsia="Times New Roman" w:hAnsi="Times New Roman" w:cs="Times New Roman"/>
          <w:sz w:val="20"/>
          <w:szCs w:val="20"/>
        </w:rPr>
        <w:tab/>
        <w:t xml:space="preserve">Animals are no longer allowed to be used in research in which it would be clearly unethical to use </w:t>
      </w:r>
      <w:r w:rsidRPr="003545A1">
        <w:rPr>
          <w:rFonts w:ascii="Times New Roman" w:eastAsia="Times New Roman" w:hAnsi="Times New Roman" w:cs="Times New Roman"/>
          <w:sz w:val="20"/>
          <w:szCs w:val="20"/>
        </w:rPr>
        <w:tab/>
        <w:t>humans.</w:t>
      </w:r>
    </w:p>
    <w:p w14:paraId="21B8D0BE"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 xml:space="preserve">Correct. It is not true that animals are no longer allowed to be used in research in which it would be clearly unethical to use humans. </w:t>
      </w:r>
    </w:p>
    <w:p w14:paraId="4A2CBE26" w14:textId="77777777" w:rsidR="00A15511" w:rsidRPr="003545A1" w:rsidRDefault="004A527D">
      <w:pPr>
        <w:widowControl w:val="0"/>
        <w:ind w:left="600"/>
        <w:rPr>
          <w:rFonts w:ascii="Times New Roman" w:hAnsi="Times New Roman" w:cs="Times New Roman"/>
        </w:rPr>
      </w:pPr>
      <w:r w:rsidRPr="003545A1">
        <w:rPr>
          <w:rFonts w:ascii="Times New Roman" w:eastAsia="Times New Roman" w:hAnsi="Times New Roman" w:cs="Times New Roman"/>
          <w:sz w:val="20"/>
          <w:szCs w:val="20"/>
        </w:rPr>
        <w:t xml:space="preserve">  b) Scientists who oppose animal rights activists argue that the goals of scientific research justify some   </w:t>
      </w:r>
    </w:p>
    <w:p w14:paraId="31878954" w14:textId="77777777" w:rsidR="00A15511" w:rsidRPr="003545A1" w:rsidRDefault="004A527D">
      <w:pPr>
        <w:widowControl w:val="0"/>
        <w:ind w:left="900"/>
        <w:rPr>
          <w:rFonts w:ascii="Times New Roman" w:hAnsi="Times New Roman" w:cs="Times New Roman"/>
        </w:rPr>
      </w:pPr>
      <w:r w:rsidRPr="003545A1">
        <w:rPr>
          <w:rFonts w:ascii="Times New Roman" w:eastAsia="Times New Roman" w:hAnsi="Times New Roman" w:cs="Times New Roman"/>
          <w:sz w:val="20"/>
          <w:szCs w:val="20"/>
        </w:rPr>
        <w:t>animal suffering, although they agree it should be minimized.</w:t>
      </w:r>
    </w:p>
    <w:p w14:paraId="37AC26F8" w14:textId="77777777" w:rsidR="00A15511" w:rsidRPr="003545A1" w:rsidRDefault="004A527D">
      <w:pPr>
        <w:widowControl w:val="0"/>
        <w:ind w:firstLine="432"/>
        <w:rPr>
          <w:rFonts w:ascii="Times New Roman" w:hAnsi="Times New Roman" w:cs="Times New Roman"/>
        </w:rPr>
      </w:pPr>
      <w:r w:rsidRPr="003545A1">
        <w:rPr>
          <w:rFonts w:ascii="Times New Roman" w:eastAsia="Times New Roman" w:hAnsi="Times New Roman" w:cs="Times New Roman"/>
          <w:sz w:val="20"/>
          <w:szCs w:val="20"/>
        </w:rPr>
        <w:t xml:space="preserve">     c) Animals are only used in about 7 percent of psychological research.</w:t>
      </w:r>
    </w:p>
    <w:p w14:paraId="625FCE8F" w14:textId="77777777" w:rsidR="00A15511" w:rsidRPr="003545A1" w:rsidRDefault="004A527D">
      <w:pPr>
        <w:widowControl w:val="0"/>
        <w:ind w:left="432"/>
        <w:rPr>
          <w:rFonts w:ascii="Times New Roman" w:hAnsi="Times New Roman" w:cs="Times New Roman"/>
        </w:rPr>
      </w:pPr>
      <w:r w:rsidRPr="003545A1">
        <w:rPr>
          <w:rFonts w:ascii="Times New Roman" w:eastAsia="Times New Roman" w:hAnsi="Times New Roman" w:cs="Times New Roman"/>
          <w:sz w:val="20"/>
          <w:szCs w:val="20"/>
        </w:rPr>
        <w:t xml:space="preserve">     d) Animal researchers do not use anesthesia in surgery, causing some concern about pain.</w:t>
      </w:r>
    </w:p>
    <w:p w14:paraId="10843552"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i/>
          <w:sz w:val="20"/>
          <w:szCs w:val="20"/>
        </w:rPr>
        <w:t>Incorrect. Animal researchers use anesthesia in all surgery studies.</w:t>
      </w:r>
    </w:p>
    <w:p w14:paraId="3AFE37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t>ANS: a, Remember the Facts, LO 1.11 Explain why psychologists sometimes use animals in their research., (3)</w:t>
      </w:r>
    </w:p>
    <w:p w14:paraId="45A1F425" w14:textId="32AA3C99"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71200036" w14:textId="77777777" w:rsidR="00A15511" w:rsidRPr="003545A1" w:rsidRDefault="00A15511">
      <w:pPr>
        <w:rPr>
          <w:rFonts w:ascii="Times New Roman" w:hAnsi="Times New Roman" w:cs="Times New Roman"/>
        </w:rPr>
      </w:pPr>
    </w:p>
    <w:p w14:paraId="73B51079" w14:textId="47E37A3F"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69_Ethics of Psychological Research_Remember_LO 1.11,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0445F1B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tatements concerning using animals in research is correct?</w:t>
      </w:r>
    </w:p>
    <w:p w14:paraId="0A56A16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There are no ethical guidelines when it comes to animals.</w:t>
      </w:r>
    </w:p>
    <w:p w14:paraId="387B5898"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There are rules that prevent the killing of animals.</w:t>
      </w:r>
    </w:p>
    <w:p w14:paraId="6F0287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Animals are destroyed, and there are no rules for preventing this.</w:t>
      </w:r>
    </w:p>
    <w:p w14:paraId="4F04C529" w14:textId="77777777" w:rsidR="00A15511" w:rsidRPr="003545A1" w:rsidRDefault="004A527D">
      <w:pPr>
        <w:tabs>
          <w:tab w:val="left" w:pos="900"/>
        </w:tabs>
        <w:ind w:left="630" w:hanging="197"/>
        <w:rPr>
          <w:rFonts w:ascii="Times New Roman" w:hAnsi="Times New Roman" w:cs="Times New Roman"/>
        </w:rPr>
      </w:pPr>
      <w:r w:rsidRPr="003545A1">
        <w:rPr>
          <w:rFonts w:ascii="Times New Roman" w:eastAsia="Times New Roman" w:hAnsi="Times New Roman" w:cs="Times New Roman"/>
          <w:sz w:val="20"/>
          <w:szCs w:val="20"/>
        </w:rPr>
        <w:t xml:space="preserve">     c) Pain and suffering of animals are allowed, but only when necessary, and must be minimized as much as </w:t>
      </w:r>
      <w:r w:rsidRPr="003545A1">
        <w:rPr>
          <w:rFonts w:ascii="Times New Roman" w:eastAsia="Times New Roman" w:hAnsi="Times New Roman" w:cs="Times New Roman"/>
          <w:sz w:val="20"/>
          <w:szCs w:val="20"/>
        </w:rPr>
        <w:tab/>
        <w:t>possible.</w:t>
      </w:r>
    </w:p>
    <w:p w14:paraId="050C870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Pain and suffering of animals are allowed under scientific guidelines.</w:t>
      </w:r>
    </w:p>
    <w:p w14:paraId="4CA57FF8"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New ethical guidelines prevent the use of primates in psychological research.</w:t>
      </w:r>
    </w:p>
    <w:p w14:paraId="042B382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r w:rsidRPr="003545A1">
        <w:rPr>
          <w:rFonts w:ascii="Times New Roman" w:eastAsia="Times New Roman" w:hAnsi="Times New Roman" w:cs="Times New Roman"/>
          <w:b/>
          <w:sz w:val="20"/>
          <w:szCs w:val="20"/>
        </w:rPr>
        <w:br/>
        <w:t>ANS: c, Remember the Facts,  LO 1.11 Explain why psychologists sometimes use animals in their research., (2)</w:t>
      </w:r>
    </w:p>
    <w:p w14:paraId="091692C1" w14:textId="7CD5935B"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4208B461" w14:textId="77777777" w:rsidR="00A15511" w:rsidRPr="003545A1" w:rsidRDefault="00A15511">
      <w:pPr>
        <w:rPr>
          <w:rFonts w:ascii="Times New Roman" w:hAnsi="Times New Roman" w:cs="Times New Roman"/>
        </w:rPr>
      </w:pPr>
    </w:p>
    <w:p w14:paraId="62FCC4E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4"/>
          <w:szCs w:val="24"/>
        </w:rPr>
        <w:t>Applying Psychology to Everyday Life</w:t>
      </w:r>
    </w:p>
    <w:p w14:paraId="161ABFB1" w14:textId="77777777" w:rsidR="00A15511" w:rsidRPr="003545A1" w:rsidRDefault="00A15511">
      <w:pPr>
        <w:rPr>
          <w:rFonts w:ascii="Times New Roman" w:hAnsi="Times New Roman" w:cs="Times New Roman"/>
        </w:rPr>
      </w:pPr>
    </w:p>
    <w:p w14:paraId="1B38A0C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rPr>
        <w:t>Thinking Critically About Critical Thinking</w:t>
      </w:r>
    </w:p>
    <w:p w14:paraId="667BA91C" w14:textId="77777777" w:rsidR="00A15511" w:rsidRPr="003545A1" w:rsidRDefault="00A15511">
      <w:pPr>
        <w:rPr>
          <w:rFonts w:ascii="Times New Roman" w:hAnsi="Times New Roman" w:cs="Times New Roman"/>
        </w:rPr>
      </w:pPr>
    </w:p>
    <w:p w14:paraId="31137C54"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Learning Objective 1.12</w:t>
      </w:r>
      <w:r w:rsidRPr="003545A1">
        <w:rPr>
          <w:rFonts w:ascii="Times New Roman" w:eastAsia="Times New Roman" w:hAnsi="Times New Roman" w:cs="Times New Roman"/>
          <w:sz w:val="20"/>
          <w:szCs w:val="20"/>
        </w:rPr>
        <w:t xml:space="preserve"> - Recall the basic criteria for critical thinking that people can use in their everyday lives.</w:t>
      </w:r>
    </w:p>
    <w:p w14:paraId="53955E3C" w14:textId="77777777" w:rsidR="00A15511" w:rsidRPr="003545A1" w:rsidRDefault="00A15511">
      <w:pPr>
        <w:rPr>
          <w:rFonts w:ascii="Times New Roman" w:hAnsi="Times New Roman" w:cs="Times New Roman"/>
        </w:rPr>
      </w:pPr>
    </w:p>
    <w:p w14:paraId="244CF4B9" w14:textId="28830D69"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0_Applying Psychology to Everyday Life_Analyze_LO 1.12, APA </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3755174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In the statement “Critical thinking requires reasoned judgments,” the word </w:t>
      </w:r>
      <w:r w:rsidRPr="003545A1">
        <w:rPr>
          <w:rFonts w:ascii="Times New Roman" w:eastAsia="Times New Roman" w:hAnsi="Times New Roman" w:cs="Times New Roman"/>
          <w:i/>
          <w:sz w:val="20"/>
          <w:szCs w:val="20"/>
        </w:rPr>
        <w:t>reasoned</w:t>
      </w:r>
      <w:r w:rsidRPr="003545A1">
        <w:rPr>
          <w:rFonts w:ascii="Times New Roman" w:eastAsia="Times New Roman" w:hAnsi="Times New Roman" w:cs="Times New Roman"/>
          <w:sz w:val="20"/>
          <w:szCs w:val="20"/>
        </w:rPr>
        <w:t xml:space="preserve"> means ________.</w:t>
      </w:r>
    </w:p>
    <w:p w14:paraId="566ACFDD"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giving it a lot of thought</w:t>
      </w:r>
    </w:p>
    <w:p w14:paraId="5AB53FA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Quantity is only part of the characteristics of critical thinking.</w:t>
      </w:r>
    </w:p>
    <w:p w14:paraId="7657D8D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logical and well thought out</w:t>
      </w:r>
    </w:p>
    <w:p w14:paraId="23275F0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Critical thinking requires logic as well as organized thinking.</w:t>
      </w:r>
    </w:p>
    <w:p w14:paraId="3875EAD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seeing one side of an argument very clearly</w:t>
      </w:r>
    </w:p>
    <w:p w14:paraId="1EBFC6CD"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focusing on opinion</w:t>
      </w:r>
    </w:p>
    <w:p w14:paraId="3E3A67E3"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opic: Applying Psychology to Everyday Life</w:t>
      </w:r>
    </w:p>
    <w:p w14:paraId="61B038E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b, Analyze It, LO 1.12 Recall the basic criteria for critical thinking that people can use in their everyday lives., (1)</w:t>
      </w:r>
    </w:p>
    <w:p w14:paraId="4083835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0      a= 3  b= 90  c= 4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10521B10" w14:textId="46A638A8"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38E4FDB8" w14:textId="77777777" w:rsidR="00A15511" w:rsidRPr="003545A1" w:rsidRDefault="00A15511">
      <w:pPr>
        <w:rPr>
          <w:rFonts w:ascii="Times New Roman" w:hAnsi="Times New Roman" w:cs="Times New Roman"/>
        </w:rPr>
      </w:pPr>
    </w:p>
    <w:p w14:paraId="43E64B91" w14:textId="71D851C1"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1_Applying Psychology to Everyday Life_Understand_LO 1.12, APA </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74EDDDB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ritical thinking means making judgments based on ________.</w:t>
      </w:r>
    </w:p>
    <w:p w14:paraId="645F2F09"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emotion</w:t>
      </w:r>
    </w:p>
    <w:p w14:paraId="329C54CC"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keeping a closed mind</w:t>
      </w:r>
    </w:p>
    <w:p w14:paraId="326DD87F"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c) reason and logical evaluation</w:t>
      </w:r>
    </w:p>
    <w:p w14:paraId="3B17576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Reason and logic are necessary to think critically.</w:t>
      </w:r>
    </w:p>
    <w:p w14:paraId="0981E1E5"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authority and expertise</w:t>
      </w:r>
    </w:p>
    <w:p w14:paraId="56C3B3E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Incorrect. Authorities are often wrong. </w:t>
      </w:r>
    </w:p>
    <w:p w14:paraId="2CD8A69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Applying Psychology to Everyday Life </w:t>
      </w:r>
    </w:p>
    <w:p w14:paraId="0E7BBF4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c, Understand the Concepts, LO 1.12 Recall the basic criteria for critical thinking that people can use in their everyday lives., (1)</w:t>
      </w:r>
    </w:p>
    <w:p w14:paraId="3C64F6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98      a= 0  b= 2  c= 98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08566C69" w14:textId="12C5595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7689BD86" w14:textId="77777777" w:rsidR="00A15511" w:rsidRPr="003545A1" w:rsidRDefault="00A15511">
      <w:pPr>
        <w:ind w:firstLine="432"/>
        <w:rPr>
          <w:rFonts w:ascii="Times New Roman" w:hAnsi="Times New Roman" w:cs="Times New Roman"/>
        </w:rPr>
      </w:pPr>
    </w:p>
    <w:p w14:paraId="1D38C587" w14:textId="38004A2C"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2_Applying Psychology to Everyday Life_Apply_LO 1.12, APA </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3.1</w:t>
      </w:r>
    </w:p>
    <w:p w14:paraId="25FE8BA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Several years ago, two scientists announced that they had evidence of “cold fusion” in the laboratory, but further studies failed to replicate their findings, and it was later found that the original scientists had used sloppy methods. This highlights which of the following critical thinking principles? </w:t>
      </w:r>
    </w:p>
    <w:p w14:paraId="31408E0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a) Few “truths” do not need to be tested.</w:t>
      </w:r>
    </w:p>
    <w:p w14:paraId="1495DF9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b) All evidence is not equal in quality.</w:t>
      </w:r>
    </w:p>
    <w:p w14:paraId="54AF620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 xml:space="preserve">Correct. The “so-called” evidence of cold fusion was not very solid, due to sloppy methodology. </w:t>
      </w:r>
    </w:p>
    <w:p w14:paraId="6751370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c) Authority or expertise does not make the claims of the authority or expert true.</w:t>
      </w:r>
    </w:p>
    <w:p w14:paraId="31BA05F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d) Critical thinking requires an open mind.</w:t>
      </w:r>
    </w:p>
    <w:p w14:paraId="4884254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The cold fusion issue was about evidence, not open-mindedness.</w:t>
      </w:r>
    </w:p>
    <w:p w14:paraId="10961BDD"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Applying Psychology to Everyday Life </w:t>
      </w:r>
    </w:p>
    <w:p w14:paraId="69B79A5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b, Apply What You Know, LO 1.12 Recall the basic criteria for critical thinking that people can use in their everyday lives., (3)</w:t>
      </w:r>
    </w:p>
    <w:p w14:paraId="43A7F5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42      a= 7  b= 42  c= 45  d= 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1D872A62" w14:textId="7E2A5A5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3.1</w:t>
      </w:r>
    </w:p>
    <w:p w14:paraId="6571C5F8" w14:textId="77777777" w:rsidR="00A15511" w:rsidRPr="003545A1" w:rsidRDefault="00A15511">
      <w:pPr>
        <w:rPr>
          <w:rFonts w:ascii="Times New Roman" w:hAnsi="Times New Roman" w:cs="Times New Roman"/>
        </w:rPr>
      </w:pPr>
    </w:p>
    <w:p w14:paraId="58C4A92A" w14:textId="39D8AC13"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3_Applying Psychology to Everyday Life_Remember_LO 1.12, APA </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0B9A8395"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Which of the following statements concerning critical thinking is incorrect?</w:t>
      </w:r>
    </w:p>
    <w:p w14:paraId="41B69E01"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There are few truths that need not be tested.</w:t>
      </w:r>
    </w:p>
    <w:p w14:paraId="15D87305"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b) All evidence is not equal in quality.</w:t>
      </w:r>
    </w:p>
    <w:p w14:paraId="2BC1347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This is an important criterion for critical thinking.</w:t>
      </w:r>
    </w:p>
    <w:p w14:paraId="2E05EB02" w14:textId="77777777" w:rsidR="00A15511" w:rsidRPr="003545A1" w:rsidRDefault="004A527D">
      <w:pPr>
        <w:ind w:left="720" w:hanging="720"/>
        <w:rPr>
          <w:rFonts w:ascii="Times New Roman" w:hAnsi="Times New Roman" w:cs="Times New Roman"/>
        </w:rPr>
      </w:pPr>
      <w:r w:rsidRPr="003545A1">
        <w:rPr>
          <w:rFonts w:ascii="Times New Roman" w:eastAsia="Times New Roman" w:hAnsi="Times New Roman" w:cs="Times New Roman"/>
          <w:sz w:val="20"/>
          <w:szCs w:val="20"/>
        </w:rPr>
        <w:tab/>
        <w:t>c) Some authorities should not be questioned.</w:t>
      </w:r>
    </w:p>
    <w:p w14:paraId="34156D4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It is not true that some authorities should not be questioned; evidence is more important than expertise.</w:t>
      </w:r>
    </w:p>
    <w:p w14:paraId="350E8740"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d) Critical thinking requires an open mind.</w:t>
      </w:r>
    </w:p>
    <w:p w14:paraId="09677426"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Applying Psychology to Everyday Life </w:t>
      </w:r>
    </w:p>
    <w:p w14:paraId="60DF9DB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c, Remember the Facts, LO 1.12 Recall the basic criteria for critical thinking that people can use in their everyday lives., (2)</w:t>
      </w:r>
    </w:p>
    <w:p w14:paraId="7DB31D85" w14:textId="484E211B"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5B806A8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884B182" w14:textId="7858D83B"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4_Applying Psychology to Everyday Life_Apply_LO 1.12, APA </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459AC5F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The CEO of a large automobile company says the cars the company makes are safe regardless of the fact that they lead the country in accidents due to faulty equipment. This discrepancy highlights which of the following critical thinking principles? </w:t>
      </w:r>
    </w:p>
    <w:p w14:paraId="5DA919E6" w14:textId="77777777" w:rsidR="00A15511" w:rsidRPr="003545A1" w:rsidRDefault="004A527D">
      <w:pPr>
        <w:ind w:firstLine="432"/>
        <w:rPr>
          <w:rFonts w:ascii="Times New Roman" w:hAnsi="Times New Roman" w:cs="Times New Roman"/>
        </w:rPr>
      </w:pPr>
      <w:r w:rsidRPr="003545A1">
        <w:rPr>
          <w:rFonts w:ascii="Times New Roman" w:eastAsia="Times New Roman" w:hAnsi="Times New Roman" w:cs="Times New Roman"/>
          <w:sz w:val="20"/>
          <w:szCs w:val="20"/>
        </w:rPr>
        <w:t xml:space="preserve">    a) Few “truths” do not need to be tested.</w:t>
      </w:r>
    </w:p>
    <w:p w14:paraId="3B537A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The question is focusing on the CEO’s authority rather than what he is saying.</w:t>
      </w:r>
    </w:p>
    <w:p w14:paraId="0C9CBF1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sz w:val="20"/>
          <w:szCs w:val="20"/>
        </w:rPr>
        <w:t>b) All evidence is not equal in quality.</w:t>
      </w:r>
    </w:p>
    <w:p w14:paraId="745A6F5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sz w:val="20"/>
          <w:szCs w:val="20"/>
        </w:rPr>
        <w:t>c) Authority or expertise does not make the claims of the authority or</w:t>
      </w:r>
      <w:r w:rsidRPr="003545A1">
        <w:rPr>
          <w:rFonts w:ascii="Times New Roman" w:eastAsia="Times New Roman" w:hAnsi="Times New Roman" w:cs="Times New Roman"/>
          <w:b/>
          <w:sz w:val="20"/>
          <w:szCs w:val="20"/>
        </w:rPr>
        <w:t xml:space="preserve"> </w:t>
      </w:r>
      <w:r w:rsidRPr="003545A1">
        <w:rPr>
          <w:rFonts w:ascii="Times New Roman" w:eastAsia="Times New Roman" w:hAnsi="Times New Roman" w:cs="Times New Roman"/>
          <w:sz w:val="20"/>
          <w:szCs w:val="20"/>
        </w:rPr>
        <w:t>expert true.</w:t>
      </w:r>
    </w:p>
    <w:p w14:paraId="4C6DAAE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In this case, the authority has a motivation to lie or mislead, and cannot be trusted, especially if the evidence belies his statement.</w:t>
      </w:r>
    </w:p>
    <w:p w14:paraId="264335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d) Critical thinking requires an open mind.</w:t>
      </w:r>
    </w:p>
    <w:p w14:paraId="7B7A25D6"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Applying Psychology to Everyday Life </w:t>
      </w:r>
    </w:p>
    <w:p w14:paraId="180A6C2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c, Apply What You Know, LO 1.12 Recall the basic criteria for critical thinking that people can use in their everyday lives., (2)</w:t>
      </w:r>
    </w:p>
    <w:p w14:paraId="62E476F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 correct 66      a= 5  b= 24  c= 66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71B527FD" w14:textId="036C3DF5"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4DCC0693" w14:textId="77777777" w:rsidR="00A15511" w:rsidRPr="003545A1" w:rsidRDefault="00A15511">
      <w:pPr>
        <w:rPr>
          <w:rFonts w:ascii="Times New Roman" w:hAnsi="Times New Roman" w:cs="Times New Roman"/>
        </w:rPr>
      </w:pPr>
    </w:p>
    <w:p w14:paraId="2725245F" w14:textId="6A91907B" w:rsidR="00A15511" w:rsidRPr="003545A1" w:rsidRDefault="004A527D" w:rsidP="00BA2923">
      <w:pPr>
        <w:tabs>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75_Applying Psychology to Everyday Life_Apply_LO 1.12, APA </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56F12AB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There is no life outside this solar system, and nothing you can say will change that fact!” Which criterion of critical thinking does this person lack? </w:t>
      </w:r>
    </w:p>
    <w:p w14:paraId="7D00EFB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a) Evidence is only necessary if it can be tested.</w:t>
      </w:r>
    </w:p>
    <w:p w14:paraId="27F950F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Incorrect. The statement is not a criterion for critical thinking.</w:t>
      </w:r>
    </w:p>
    <w:p w14:paraId="22A4F08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b) All evidence is not equal in quality.</w:t>
      </w:r>
    </w:p>
    <w:p w14:paraId="2CAC0CC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c) Authority or expertise does not make the claims of the authority or expert true.</w:t>
      </w:r>
    </w:p>
    <w:p w14:paraId="5F7264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            d) Critical thinking requires an open mind.</w:t>
      </w:r>
    </w:p>
    <w:p w14:paraId="428BAC3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i/>
          <w:sz w:val="20"/>
          <w:szCs w:val="20"/>
        </w:rPr>
        <w:t>Correct. The statement implies narrowness of thinking and, thus, the lack of an open mind.</w:t>
      </w:r>
    </w:p>
    <w:p w14:paraId="035A7C25"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Applying Psychology to Everyday Life </w:t>
      </w:r>
    </w:p>
    <w:p w14:paraId="415959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 d, Apply What You Know, LO 1.12 Recall the basic criteria for critical thinking that people can use in their everyday lives., (2)       </w:t>
      </w:r>
    </w:p>
    <w:p w14:paraId="1BD7F14F" w14:textId="6D60AC8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2; </w:t>
      </w:r>
      <w:r w:rsidRPr="003545A1">
        <w:rPr>
          <w:rFonts w:ascii="Times New Roman" w:eastAsia="Times New Roman" w:hAnsi="Times New Roman" w:cs="Times New Roman"/>
          <w:b/>
          <w:sz w:val="20"/>
          <w:szCs w:val="20"/>
        </w:rPr>
        <w:t>3.1</w:t>
      </w:r>
    </w:p>
    <w:p w14:paraId="46512EA1" w14:textId="77777777" w:rsidR="00A15511" w:rsidRPr="003545A1" w:rsidRDefault="00A15511">
      <w:pPr>
        <w:rPr>
          <w:rFonts w:ascii="Times New Roman" w:hAnsi="Times New Roman" w:cs="Times New Roman"/>
        </w:rPr>
      </w:pPr>
    </w:p>
    <w:p w14:paraId="3376A28B" w14:textId="77777777" w:rsidR="00A15511" w:rsidRPr="003545A1" w:rsidRDefault="00A15511">
      <w:pPr>
        <w:tabs>
          <w:tab w:val="left" w:pos="738"/>
        </w:tabs>
        <w:rPr>
          <w:rFonts w:ascii="Times New Roman" w:hAnsi="Times New Roman" w:cs="Times New Roman"/>
        </w:rPr>
      </w:pPr>
    </w:p>
    <w:p w14:paraId="69466FFB" w14:textId="77777777" w:rsidR="00A15511" w:rsidRPr="00302F44" w:rsidRDefault="004A527D" w:rsidP="00BA2923">
      <w:pPr>
        <w:tabs>
          <w:tab w:val="left" w:pos="738"/>
        </w:tabs>
        <w:outlineLvl w:val="0"/>
        <w:rPr>
          <w:rFonts w:ascii="Times New Roman" w:hAnsi="Times New Roman" w:cs="Times New Roman"/>
          <w:sz w:val="24"/>
        </w:rPr>
      </w:pPr>
      <w:r w:rsidRPr="00302F44">
        <w:rPr>
          <w:rFonts w:ascii="Times New Roman" w:eastAsia="Times New Roman" w:hAnsi="Times New Roman" w:cs="Times New Roman"/>
          <w:b/>
          <w:sz w:val="24"/>
        </w:rPr>
        <w:t>TRUE OR FALSE</w:t>
      </w:r>
    </w:p>
    <w:p w14:paraId="4E42E6F2" w14:textId="77777777" w:rsidR="00A15511" w:rsidRPr="003545A1" w:rsidRDefault="00A15511">
      <w:pPr>
        <w:tabs>
          <w:tab w:val="left" w:pos="738"/>
        </w:tabs>
        <w:rPr>
          <w:rFonts w:ascii="Times New Roman" w:hAnsi="Times New Roman" w:cs="Times New Roman"/>
        </w:rPr>
      </w:pPr>
    </w:p>
    <w:p w14:paraId="77A2A7EE" w14:textId="1A7E1079"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76_The History of Psychology_Remember_LO 1.1, APA 1.</w:t>
      </w:r>
      <w:r w:rsidR="00392BC8" w:rsidRPr="003545A1">
        <w:rPr>
          <w:rFonts w:ascii="Times New Roman" w:eastAsia="Times New Roman" w:hAnsi="Times New Roman" w:cs="Times New Roman"/>
          <w:b/>
          <w:sz w:val="20"/>
          <w:szCs w:val="20"/>
        </w:rPr>
        <w:t>1, 1.2</w:t>
      </w:r>
    </w:p>
    <w:p w14:paraId="3611436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most accurate definition of the discipline of psychology today is that it is the science of behavior.</w:t>
      </w:r>
    </w:p>
    <w:p w14:paraId="4F52CC0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366B43E6"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 xml:space="preserve">ANS: F, Remember the Facts, LO 1.1 Describe the contributions of some of the early pioneers in psychology., (1) </w:t>
      </w:r>
    </w:p>
    <w:p w14:paraId="4C18B056" w14:textId="30C79BD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r w:rsidR="00392BC8" w:rsidRPr="003545A1">
        <w:rPr>
          <w:rFonts w:ascii="Times New Roman" w:eastAsia="Times New Roman" w:hAnsi="Times New Roman" w:cs="Times New Roman"/>
          <w:b/>
          <w:sz w:val="20"/>
          <w:szCs w:val="20"/>
        </w:rPr>
        <w:t>; 1.2</w:t>
      </w:r>
    </w:p>
    <w:p w14:paraId="6A31AEA7" w14:textId="77777777" w:rsidR="00A15511" w:rsidRPr="003545A1" w:rsidRDefault="00A15511">
      <w:pPr>
        <w:tabs>
          <w:tab w:val="left" w:pos="738"/>
        </w:tabs>
        <w:rPr>
          <w:rFonts w:ascii="Times New Roman" w:hAnsi="Times New Roman" w:cs="Times New Roman"/>
        </w:rPr>
      </w:pPr>
    </w:p>
    <w:p w14:paraId="0F062D9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77_The History of Psychology_Remember_LO 1.1, APA 1.2</w:t>
      </w:r>
    </w:p>
    <w:p w14:paraId="7B0FA310" w14:textId="77777777" w:rsidR="00A15511" w:rsidRPr="003545A1" w:rsidRDefault="004A527D">
      <w:pPr>
        <w:tabs>
          <w:tab w:val="left" w:pos="738"/>
        </w:tabs>
        <w:rPr>
          <w:rFonts w:ascii="Times New Roman" w:hAnsi="Times New Roman" w:cs="Times New Roman"/>
        </w:rPr>
      </w:pPr>
      <w:r w:rsidRPr="003545A1">
        <w:rPr>
          <w:rFonts w:ascii="Times New Roman" w:eastAsia="Times New Roman" w:hAnsi="Times New Roman" w:cs="Times New Roman"/>
          <w:sz w:val="20"/>
          <w:szCs w:val="20"/>
        </w:rPr>
        <w:t>Wilhelm Wundt used the method of objective introspection.</w:t>
      </w:r>
    </w:p>
    <w:p w14:paraId="21EF994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7FD7BAAA" w14:textId="77777777" w:rsidR="00A15511" w:rsidRPr="003545A1" w:rsidRDefault="004A527D">
      <w:pPr>
        <w:tabs>
          <w:tab w:val="left" w:pos="738"/>
        </w:tabs>
        <w:rPr>
          <w:rFonts w:ascii="Times New Roman" w:hAnsi="Times New Roman" w:cs="Times New Roman"/>
        </w:rPr>
      </w:pPr>
      <w:r w:rsidRPr="003545A1">
        <w:rPr>
          <w:rFonts w:ascii="Times New Roman" w:eastAsia="Times New Roman" w:hAnsi="Times New Roman" w:cs="Times New Roman"/>
          <w:b/>
          <w:sz w:val="20"/>
          <w:szCs w:val="20"/>
        </w:rPr>
        <w:t>ANS: T, Remember the Facts, LO 1.1 Describe the contributions of some of the early pioneers in psychology., (2)</w:t>
      </w:r>
    </w:p>
    <w:p w14:paraId="1220FA5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6312C6F" w14:textId="77777777" w:rsidR="00A15511" w:rsidRPr="003545A1" w:rsidRDefault="00A15511">
      <w:pPr>
        <w:tabs>
          <w:tab w:val="left" w:pos="738"/>
        </w:tabs>
        <w:rPr>
          <w:rFonts w:ascii="Times New Roman" w:hAnsi="Times New Roman" w:cs="Times New Roman"/>
        </w:rPr>
      </w:pPr>
    </w:p>
    <w:p w14:paraId="77825AB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78_The History of Psychology_Remember_LO 1.1, APA 1.2</w:t>
      </w:r>
    </w:p>
    <w:p w14:paraId="5EDF07C1" w14:textId="77777777" w:rsidR="00A15511" w:rsidRPr="003545A1" w:rsidRDefault="004A527D">
      <w:pPr>
        <w:tabs>
          <w:tab w:val="left" w:pos="738"/>
        </w:tabs>
        <w:rPr>
          <w:rFonts w:ascii="Times New Roman" w:hAnsi="Times New Roman" w:cs="Times New Roman"/>
        </w:rPr>
      </w:pPr>
      <w:r w:rsidRPr="003545A1">
        <w:rPr>
          <w:rFonts w:ascii="Times New Roman" w:eastAsia="Times New Roman" w:hAnsi="Times New Roman" w:cs="Times New Roman"/>
          <w:sz w:val="20"/>
          <w:szCs w:val="20"/>
        </w:rPr>
        <w:t>Sigmund Freud was the father of psychology.</w:t>
      </w:r>
    </w:p>
    <w:p w14:paraId="2D3958E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0C14249B" w14:textId="77777777" w:rsidR="00A15511" w:rsidRPr="003545A1" w:rsidRDefault="004A527D">
      <w:pPr>
        <w:tabs>
          <w:tab w:val="left" w:pos="738"/>
        </w:tabs>
        <w:rPr>
          <w:rFonts w:ascii="Times New Roman" w:hAnsi="Times New Roman" w:cs="Times New Roman"/>
        </w:rPr>
      </w:pPr>
      <w:r w:rsidRPr="003545A1">
        <w:rPr>
          <w:rFonts w:ascii="Times New Roman" w:eastAsia="Times New Roman" w:hAnsi="Times New Roman" w:cs="Times New Roman"/>
          <w:b/>
          <w:sz w:val="20"/>
          <w:szCs w:val="20"/>
        </w:rPr>
        <w:t>ANS: F, Remember the Facts, LO 1.1 Describe the contributions of some of the early pioneers in psychology., (3)</w:t>
      </w:r>
    </w:p>
    <w:p w14:paraId="7BCD18D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63FA5DD" w14:textId="77777777" w:rsidR="00A15511" w:rsidRPr="003545A1" w:rsidRDefault="00A15511">
      <w:pPr>
        <w:tabs>
          <w:tab w:val="left" w:pos="738"/>
        </w:tabs>
        <w:rPr>
          <w:rFonts w:ascii="Times New Roman" w:hAnsi="Times New Roman" w:cs="Times New Roman"/>
        </w:rPr>
      </w:pPr>
    </w:p>
    <w:p w14:paraId="52CABF2A"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79_The History of Psychology_Remember_LO 1.2, APA 1.2</w:t>
      </w:r>
    </w:p>
    <w:p w14:paraId="47148AB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Pavlov found that dogs would salivate to the sound of a bell before food was presented, demonstrating the process of conditioning.</w:t>
      </w:r>
    </w:p>
    <w:p w14:paraId="7A1A943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68B557A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T, Remember the Facts, LO 1.2 Summarize the basic ideas and who were the important people behind the early approaches known as Gestalt, psychoanalysis, and behaviorism., (2)</w:t>
      </w:r>
    </w:p>
    <w:p w14:paraId="0FF1633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3A76EC06" w14:textId="77777777" w:rsidR="00A15511" w:rsidRPr="003545A1" w:rsidRDefault="00A15511">
      <w:pPr>
        <w:rPr>
          <w:rFonts w:ascii="Times New Roman" w:hAnsi="Times New Roman" w:cs="Times New Roman"/>
        </w:rPr>
      </w:pPr>
    </w:p>
    <w:p w14:paraId="7F4975DF"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0_The History of Psychology_Remember_LO 1.2, APA 1.2</w:t>
      </w:r>
    </w:p>
    <w:p w14:paraId="403BE81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John Watson studied salivation in dogs in order to examine the concept of habituation.</w:t>
      </w:r>
    </w:p>
    <w:p w14:paraId="5543B2C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212DDF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F, Remember the Facts, LO 1.2 Summarize the basic ideas and who were the important people behind the early approaches known as Gestalt, psychoanalysis, and behaviorism., (1)</w:t>
      </w:r>
    </w:p>
    <w:p w14:paraId="77D3958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0B1C034F" w14:textId="77777777" w:rsidR="00A15511" w:rsidRPr="003545A1" w:rsidRDefault="00A15511">
      <w:pPr>
        <w:rPr>
          <w:rFonts w:ascii="Times New Roman" w:hAnsi="Times New Roman" w:cs="Times New Roman"/>
        </w:rPr>
      </w:pPr>
    </w:p>
    <w:p w14:paraId="4CB7A811"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1_The Field of Psychology Today_Remember_LO 1.3, APA 1.2, 2.4</w:t>
      </w:r>
    </w:p>
    <w:p w14:paraId="3CB7811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ognitive neuroscience includes the use of tools such as magnetic resonance imaging (MRI) and positron emission tomography (PET).</w:t>
      </w:r>
    </w:p>
    <w:p w14:paraId="66E1602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6F325C2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T, Remember the Facts, LO 1.3 Summarize the basic ideas behind the seven modern perspectives in psychology., (1)</w:t>
      </w:r>
    </w:p>
    <w:p w14:paraId="7A05656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 2.4</w:t>
      </w:r>
    </w:p>
    <w:p w14:paraId="3C0F4322" w14:textId="77777777" w:rsidR="00A15511" w:rsidRPr="003545A1" w:rsidRDefault="00A15511">
      <w:pPr>
        <w:rPr>
          <w:rFonts w:ascii="Times New Roman" w:hAnsi="Times New Roman" w:cs="Times New Roman"/>
        </w:rPr>
      </w:pPr>
    </w:p>
    <w:p w14:paraId="308F43CC" w14:textId="5F456C3A"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82_The Field of Psychology Today_Understand_LO 1.3, APA </w:t>
      </w:r>
      <w:r w:rsidR="00392BC8" w:rsidRPr="003545A1">
        <w:rPr>
          <w:rFonts w:ascii="Times New Roman" w:eastAsia="Times New Roman" w:hAnsi="Times New Roman" w:cs="Times New Roman"/>
          <w:b/>
          <w:sz w:val="20"/>
          <w:szCs w:val="20"/>
        </w:rPr>
        <w:t xml:space="preserve">1.1, </w:t>
      </w:r>
      <w:r w:rsidRPr="003545A1">
        <w:rPr>
          <w:rFonts w:ascii="Times New Roman" w:eastAsia="Times New Roman" w:hAnsi="Times New Roman" w:cs="Times New Roman"/>
          <w:b/>
          <w:sz w:val="20"/>
          <w:szCs w:val="20"/>
        </w:rPr>
        <w:t>1.2</w:t>
      </w:r>
    </w:p>
    <w:p w14:paraId="0328B7C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arley and Latané (1968) believe that the presence of other people in a distressing situation actually increased the likelihood that they would receive help.</w:t>
      </w:r>
    </w:p>
    <w:p w14:paraId="4C1F693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6C1462F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Understand the Concepts, LO 1.3 Summarize the basic ideas behind the seven modern perspectives in psychology., (2)</w:t>
      </w:r>
    </w:p>
    <w:p w14:paraId="65254B23" w14:textId="0555C78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1.1; </w:t>
      </w:r>
      <w:r w:rsidRPr="003545A1">
        <w:rPr>
          <w:rFonts w:ascii="Times New Roman" w:eastAsia="Times New Roman" w:hAnsi="Times New Roman" w:cs="Times New Roman"/>
          <w:b/>
          <w:sz w:val="20"/>
          <w:szCs w:val="20"/>
        </w:rPr>
        <w:t>1.2</w:t>
      </w:r>
    </w:p>
    <w:p w14:paraId="62C05A8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85EAF1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3_The Field of Psychology Today_Remember_LO 1.3, APA 1.2</w:t>
      </w:r>
    </w:p>
    <w:p w14:paraId="336FACF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iffusion of responsibility is the tendency to feel that someone else is responsible for responding in a crisis situation.</w:t>
      </w:r>
    </w:p>
    <w:p w14:paraId="5E4C697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3477926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T, Remember the Facts, LO 1.3 Summarize the basic ideas behind the seven modern perspectives in psychology., (1)</w:t>
      </w:r>
    </w:p>
    <w:p w14:paraId="6A37BFB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77C2FB4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E2F32FB" w14:textId="714ABE02"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4_The Field of Psychology Today_Remember_LO 1.4, APA 1.</w:t>
      </w:r>
      <w:r w:rsidR="00392BC8" w:rsidRPr="003545A1">
        <w:rPr>
          <w:rFonts w:ascii="Times New Roman" w:eastAsia="Times New Roman" w:hAnsi="Times New Roman" w:cs="Times New Roman"/>
          <w:b/>
          <w:sz w:val="20"/>
          <w:szCs w:val="20"/>
        </w:rPr>
        <w:t>1</w:t>
      </w:r>
    </w:p>
    <w:p w14:paraId="43C38CA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majority of psychologists are self-employed or work for private, not-for-profit agencies.</w:t>
      </w:r>
    </w:p>
    <w:p w14:paraId="3FF7580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0EF8E65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Remember the Facts, LO 1.4 Differentiate between the various types of professionals within the field of psychology., (3)</w:t>
      </w:r>
    </w:p>
    <w:p w14:paraId="7DA8D990" w14:textId="5B683A9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w:t>
      </w:r>
      <w:r w:rsidR="00392BC8" w:rsidRPr="003545A1">
        <w:rPr>
          <w:rFonts w:ascii="Times New Roman" w:eastAsia="Times New Roman" w:hAnsi="Times New Roman" w:cs="Times New Roman"/>
          <w:b/>
          <w:sz w:val="20"/>
          <w:szCs w:val="20"/>
        </w:rPr>
        <w:t>1</w:t>
      </w:r>
    </w:p>
    <w:p w14:paraId="51AF5A3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F255915" w14:textId="489C1050"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5_The Field of Psychology Today_Remember_LO 1.4, APA 1.</w:t>
      </w:r>
      <w:r w:rsidR="00392BC8" w:rsidRPr="003545A1">
        <w:rPr>
          <w:rFonts w:ascii="Times New Roman" w:eastAsia="Times New Roman" w:hAnsi="Times New Roman" w:cs="Times New Roman"/>
          <w:b/>
          <w:sz w:val="20"/>
          <w:szCs w:val="20"/>
        </w:rPr>
        <w:t>1</w:t>
      </w:r>
    </w:p>
    <w:p w14:paraId="66D757B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linical psychology is the largest subfield of psychology.</w:t>
      </w:r>
    </w:p>
    <w:p w14:paraId="6E4BEBB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719E406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T, Remember the Facts, LO 1.4 Differentiate between the various types of professionals within the field of psychology., (1)</w:t>
      </w:r>
    </w:p>
    <w:p w14:paraId="5F191AA9" w14:textId="262AB105"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w:t>
      </w:r>
      <w:r w:rsidR="00392BC8" w:rsidRPr="003545A1">
        <w:rPr>
          <w:rFonts w:ascii="Times New Roman" w:eastAsia="Times New Roman" w:hAnsi="Times New Roman" w:cs="Times New Roman"/>
          <w:b/>
          <w:sz w:val="20"/>
          <w:szCs w:val="20"/>
        </w:rPr>
        <w:t>1</w:t>
      </w:r>
    </w:p>
    <w:p w14:paraId="6120B99B"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F7D64F2" w14:textId="4ED5CC21"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6_The Field of Psychology Today_Apply_LO 1.4, APA 1.</w:t>
      </w:r>
      <w:r w:rsidR="00392BC8" w:rsidRPr="003545A1">
        <w:rPr>
          <w:rFonts w:ascii="Times New Roman" w:eastAsia="Times New Roman" w:hAnsi="Times New Roman" w:cs="Times New Roman"/>
          <w:b/>
          <w:sz w:val="20"/>
          <w:szCs w:val="20"/>
        </w:rPr>
        <w:t>1</w:t>
      </w:r>
    </w:p>
    <w:p w14:paraId="4896787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r. Leland can prescribe drugs in some situations and works with depressed women. He must be a psychologist.</w:t>
      </w:r>
    </w:p>
    <w:p w14:paraId="4F997F2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 xml:space="preserve">TOPIC: The Field of Psychology Today </w:t>
      </w:r>
    </w:p>
    <w:p w14:paraId="4EAF949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Apply What You Know, LO 1.4 Differentiate between the various types of professionals within the field of psychology., (1)</w:t>
      </w:r>
    </w:p>
    <w:p w14:paraId="40E36E9E" w14:textId="7B04FA7B"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w:t>
      </w:r>
      <w:r w:rsidR="00392BC8" w:rsidRPr="003545A1">
        <w:rPr>
          <w:rFonts w:ascii="Times New Roman" w:eastAsia="Times New Roman" w:hAnsi="Times New Roman" w:cs="Times New Roman"/>
          <w:b/>
          <w:sz w:val="20"/>
          <w:szCs w:val="20"/>
        </w:rPr>
        <w:t>1</w:t>
      </w:r>
    </w:p>
    <w:p w14:paraId="70178B7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24E8642" w14:textId="4E9F36CB"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7_Scientific Research_Remember_LO 1.5, APA 1.1</w:t>
      </w:r>
      <w:r w:rsidR="00392BC8" w:rsidRPr="003545A1">
        <w:rPr>
          <w:rFonts w:ascii="Times New Roman" w:eastAsia="Times New Roman" w:hAnsi="Times New Roman" w:cs="Times New Roman"/>
          <w:b/>
          <w:sz w:val="20"/>
          <w:szCs w:val="20"/>
        </w:rPr>
        <w:t>, 1.2</w:t>
      </w:r>
    </w:p>
    <w:p w14:paraId="298181FF" w14:textId="77777777" w:rsidR="00A15511" w:rsidRPr="003545A1" w:rsidRDefault="004A527D">
      <w:pPr>
        <w:tabs>
          <w:tab w:val="left" w:pos="738"/>
        </w:tabs>
        <w:rPr>
          <w:rFonts w:ascii="Times New Roman" w:hAnsi="Times New Roman" w:cs="Times New Roman"/>
        </w:rPr>
      </w:pPr>
      <w:r w:rsidRPr="003545A1">
        <w:rPr>
          <w:rFonts w:ascii="Times New Roman" w:eastAsia="Times New Roman" w:hAnsi="Times New Roman" w:cs="Times New Roman"/>
          <w:sz w:val="20"/>
          <w:szCs w:val="20"/>
        </w:rPr>
        <w:t>The goals of psychology are to describe, explain, predict, and control behavior.</w:t>
      </w:r>
    </w:p>
    <w:p w14:paraId="6864DC5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0064F09D" w14:textId="77777777" w:rsidR="00A15511" w:rsidRPr="003545A1" w:rsidRDefault="004A527D" w:rsidP="00BA2923">
      <w:pPr>
        <w:tabs>
          <w:tab w:val="left" w:pos="738"/>
        </w:tabs>
        <w:outlineLvl w:val="0"/>
        <w:rPr>
          <w:rFonts w:ascii="Times New Roman" w:hAnsi="Times New Roman" w:cs="Times New Roman"/>
        </w:rPr>
      </w:pPr>
      <w:r w:rsidRPr="003545A1">
        <w:rPr>
          <w:rFonts w:ascii="Times New Roman" w:eastAsia="Times New Roman" w:hAnsi="Times New Roman" w:cs="Times New Roman"/>
          <w:b/>
          <w:sz w:val="20"/>
          <w:szCs w:val="20"/>
        </w:rPr>
        <w:t>ANS: T, Remember the Facts, LO 1.5 Recall the five steps of the scientific approach., (1)</w:t>
      </w:r>
    </w:p>
    <w:p w14:paraId="3B6F5AB4" w14:textId="4D05F38B"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r w:rsidR="00392BC8" w:rsidRPr="003545A1">
        <w:rPr>
          <w:rFonts w:ascii="Times New Roman" w:eastAsia="Times New Roman" w:hAnsi="Times New Roman" w:cs="Times New Roman"/>
          <w:b/>
          <w:sz w:val="20"/>
          <w:szCs w:val="20"/>
        </w:rPr>
        <w:t>; 1.2</w:t>
      </w:r>
    </w:p>
    <w:p w14:paraId="39F7708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4A5AC2F"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88_Scientific Research_Remember_LO 1.5, APA 2.4</w:t>
      </w:r>
    </w:p>
    <w:p w14:paraId="42CB748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first step in the scientific method is developing a method.</w:t>
      </w:r>
    </w:p>
    <w:p w14:paraId="1242E0C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2AB6C5F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S: F, Remember the Facts, LO 1.5 Recall the five steps of the scientific approach., (1)</w:t>
      </w:r>
    </w:p>
    <w:p w14:paraId="40D5054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738FE6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084FF1F" w14:textId="785D079D"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89_Scientific Research_Apply_LO 1.6, APA </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393C479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Roger conducted a naturalistic observation as a project for a psychology class. He observed the interactions of parents and children at a football game. Many of the people he observed seemed to have noticed him. Roger forgot about the observer effect.</w:t>
      </w:r>
    </w:p>
    <w:p w14:paraId="5892508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0028367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T, Apply What You Know, LO 1.6 Compare and contrast some of the methods used to describe behavior., (2)</w:t>
      </w:r>
    </w:p>
    <w:p w14:paraId="21BF4562" w14:textId="23FA165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41D590A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91A320D"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0_Scientific Research_Remember_LO 1.6, APA 2.4</w:t>
      </w:r>
    </w:p>
    <w:p w14:paraId="3CFEF41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The laboratory observation always involves watching behaviors as they occur without intervening or altering the behaviors in any way.</w:t>
      </w:r>
    </w:p>
    <w:p w14:paraId="1BE6E84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0468CD8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Remember the Facts, LO 1.6 Compare and contrast some of the methods used to describe behavior., (1)</w:t>
      </w:r>
    </w:p>
    <w:p w14:paraId="43A235B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0F3C71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63295867"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1_Scientific Research_Remember_LO 1.6, APA 2.4</w:t>
      </w:r>
    </w:p>
    <w:p w14:paraId="4431573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Surveys are procedures used to measure and evaluate personality traits, emotional states, aptitudes, interests, abilities, and values. </w:t>
      </w:r>
    </w:p>
    <w:p w14:paraId="33EB8CC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6E83B5A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Remember the Facts, LO 1.6 Compare and contrast some of the methods used to describe behavior., (2)</w:t>
      </w:r>
    </w:p>
    <w:p w14:paraId="4DDCDD4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D22A2C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4CB4A91" w14:textId="4C3898DE"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192_Scientific Research_Apply_LO 1.6, APA </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25F85ED7"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r. Samson wanted to know how college students in his state would vote during the next election. By sampling the seniors at his college, he can get a representative sample.</w:t>
      </w:r>
    </w:p>
    <w:p w14:paraId="445B207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76FA591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F, Apply What You Know, LO 1.6 Compare and contrast some of the methods used to describe behavior., (3)</w:t>
      </w:r>
    </w:p>
    <w:p w14:paraId="7D37AC1A" w14:textId="324D677F"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1; </w:t>
      </w:r>
      <w:r w:rsidRPr="003545A1">
        <w:rPr>
          <w:rFonts w:ascii="Times New Roman" w:eastAsia="Times New Roman" w:hAnsi="Times New Roman" w:cs="Times New Roman"/>
          <w:b/>
          <w:sz w:val="20"/>
          <w:szCs w:val="20"/>
        </w:rPr>
        <w:t>2.4</w:t>
      </w:r>
    </w:p>
    <w:p w14:paraId="5BD253D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EE806D9" w14:textId="090A417D"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3_Scientific Research_Remember_LO 1.7, APA 2.4</w:t>
      </w:r>
    </w:p>
    <w:p w14:paraId="165B8A3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negative correlation means that high values of one variable are associated with low values of the other.</w:t>
      </w:r>
    </w:p>
    <w:p w14:paraId="50D1986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13D1558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ANS: T, Remember the Facts, LO 1.7 Explain how researchers use the correlational technique to study relationships between two or more variables., (1)</w:t>
      </w:r>
    </w:p>
    <w:p w14:paraId="60CB0444" w14:textId="697F152D"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76F97F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F24E054" w14:textId="4B5C451A"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4_Scientific Research_Remember_LO 1.7, APA 2.4</w:t>
      </w:r>
    </w:p>
    <w:p w14:paraId="04BEBFF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irection and strength are important in understanding correlation coefficients.</w:t>
      </w:r>
    </w:p>
    <w:p w14:paraId="24D6810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5421BD4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S: T, Remember the Facts, LO 1.7 Explain how researchers use the correlational technique to study relationships between two or more variables., (1)</w:t>
      </w:r>
    </w:p>
    <w:p w14:paraId="2D66C8F9" w14:textId="2DD3C38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2.4</w:t>
      </w:r>
    </w:p>
    <w:p w14:paraId="5B38C82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C6470B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5_Scientific Research_Remember_LO 1.8, APA 2.4</w:t>
      </w:r>
    </w:p>
    <w:p w14:paraId="2445EF4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ontrol groups should receive exactly the same treatment as the experimental groups when conducting a research study.</w:t>
      </w:r>
    </w:p>
    <w:p w14:paraId="29FA6BB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0702FFE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S: F, Remember the Facts, LO 1.8 Identify the steps involved in designing an experiment., (3)</w:t>
      </w:r>
    </w:p>
    <w:p w14:paraId="19212CF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8C7FCD1" w14:textId="77777777" w:rsidR="00A15511" w:rsidRPr="003545A1" w:rsidRDefault="00A15511">
      <w:pPr>
        <w:rPr>
          <w:rFonts w:ascii="Times New Roman" w:hAnsi="Times New Roman" w:cs="Times New Roman"/>
        </w:rPr>
      </w:pPr>
    </w:p>
    <w:p w14:paraId="1B3AB106"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6_Scientific Research_Remember_LO 1.8, APA 2.4</w:t>
      </w:r>
    </w:p>
    <w:p w14:paraId="35A5F7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Random assignment is when each participant is assigned alphabetically to each condition.</w:t>
      </w:r>
    </w:p>
    <w:p w14:paraId="3B154F9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3B9BC02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NS: F, Remember the Facts, LO 1.8 Identify the steps involved in designing an experiment., (1)</w:t>
      </w:r>
    </w:p>
    <w:p w14:paraId="61287A8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68F07FE0" w14:textId="77777777" w:rsidR="00A15511" w:rsidRPr="003545A1" w:rsidRDefault="00A15511">
      <w:pPr>
        <w:rPr>
          <w:rFonts w:ascii="Times New Roman" w:hAnsi="Times New Roman" w:cs="Times New Roman"/>
        </w:rPr>
      </w:pPr>
    </w:p>
    <w:p w14:paraId="6D66AC7C"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7_Scientific Research_Remember_LO 1.9, APA 2.4</w:t>
      </w:r>
    </w:p>
    <w:p w14:paraId="16F3F16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ouble-blind studies control only for the placebo effect.</w:t>
      </w:r>
    </w:p>
    <w:p w14:paraId="2780ED0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18124C5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 F, Remember the Facts, LO 1.9 Recall two common sources of problems in an experiment, and some ways to control for these effects., (2) </w:t>
      </w:r>
    </w:p>
    <w:p w14:paraId="11073F7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E1A3887" w14:textId="77777777" w:rsidR="00A15511" w:rsidRPr="003545A1" w:rsidRDefault="00A15511">
      <w:pPr>
        <w:rPr>
          <w:rFonts w:ascii="Times New Roman" w:hAnsi="Times New Roman" w:cs="Times New Roman"/>
        </w:rPr>
      </w:pPr>
    </w:p>
    <w:p w14:paraId="2EF788C2" w14:textId="5E884DB9"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8_Ethics of Psychological Research_Remember_LO 1.10, APA 2.4</w:t>
      </w:r>
      <w:r w:rsidR="00392BC8" w:rsidRPr="003545A1">
        <w:rPr>
          <w:rFonts w:ascii="Times New Roman" w:eastAsia="Times New Roman" w:hAnsi="Times New Roman" w:cs="Times New Roman"/>
          <w:b/>
          <w:sz w:val="20"/>
          <w:szCs w:val="20"/>
        </w:rPr>
        <w:t>, 3.1</w:t>
      </w:r>
    </w:p>
    <w:p w14:paraId="69463BA9"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sz w:val="20"/>
          <w:szCs w:val="20"/>
        </w:rPr>
        <w:t>One of the common guidelines for ethical research is that participants may not withdraw from a study once they start.</w:t>
      </w:r>
    </w:p>
    <w:p w14:paraId="466BC3A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p>
    <w:p w14:paraId="2F3D7772" w14:textId="77777777" w:rsidR="00A15511" w:rsidRPr="003545A1" w:rsidRDefault="004A527D">
      <w:pPr>
        <w:widowControl w:val="0"/>
        <w:rPr>
          <w:rFonts w:ascii="Times New Roman" w:hAnsi="Times New Roman" w:cs="Times New Roman"/>
        </w:rPr>
      </w:pPr>
      <w:r w:rsidRPr="003545A1">
        <w:rPr>
          <w:rFonts w:ascii="Times New Roman" w:eastAsia="Times New Roman" w:hAnsi="Times New Roman" w:cs="Times New Roman"/>
          <w:b/>
          <w:sz w:val="20"/>
          <w:szCs w:val="20"/>
        </w:rPr>
        <w:t>ANS: F, Remember the Facts, LO 1.10 Identify some of the common ethical guidelines for doing research with people., (2)</w:t>
      </w:r>
    </w:p>
    <w:p w14:paraId="641C1678" w14:textId="2E1AA33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r w:rsidR="00392BC8" w:rsidRPr="003545A1">
        <w:rPr>
          <w:rFonts w:ascii="Times New Roman" w:eastAsia="Times New Roman" w:hAnsi="Times New Roman" w:cs="Times New Roman"/>
          <w:b/>
          <w:sz w:val="20"/>
          <w:szCs w:val="20"/>
        </w:rPr>
        <w:t>; 3.1</w:t>
      </w:r>
    </w:p>
    <w:p w14:paraId="2496F36E" w14:textId="77777777" w:rsidR="00A15511" w:rsidRPr="003545A1" w:rsidRDefault="00A15511">
      <w:pPr>
        <w:widowControl w:val="0"/>
        <w:rPr>
          <w:rFonts w:ascii="Times New Roman" w:hAnsi="Times New Roman" w:cs="Times New Roman"/>
        </w:rPr>
      </w:pPr>
    </w:p>
    <w:p w14:paraId="4E0583C6" w14:textId="3001A82E"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199_Applying Psychology to Everyday Life_Understand_LO 1.12, APA 2.</w:t>
      </w:r>
      <w:r w:rsidR="00392BC8" w:rsidRPr="003545A1">
        <w:rPr>
          <w:rFonts w:ascii="Times New Roman" w:eastAsia="Times New Roman" w:hAnsi="Times New Roman" w:cs="Times New Roman"/>
          <w:b/>
          <w:sz w:val="20"/>
          <w:szCs w:val="20"/>
        </w:rPr>
        <w:t>2, 3.1</w:t>
      </w:r>
    </w:p>
    <w:p w14:paraId="449D21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ritical thinking requires making judgments that are well-reasoned and well-thought out.</w:t>
      </w:r>
    </w:p>
    <w:p w14:paraId="5B14DB59"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Applying Psychology to Everyday Life</w:t>
      </w:r>
    </w:p>
    <w:p w14:paraId="4A2FCFE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 T, Understand the Concepts, LO 1.12 Recall the basic criteria for critical thinking that people can use in their everyday lives., (2) </w:t>
      </w:r>
    </w:p>
    <w:p w14:paraId="2746CFD2" w14:textId="4A9DA9C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w:t>
      </w:r>
      <w:r w:rsidR="00392BC8" w:rsidRPr="003545A1">
        <w:rPr>
          <w:rFonts w:ascii="Times New Roman" w:eastAsia="Times New Roman" w:hAnsi="Times New Roman" w:cs="Times New Roman"/>
          <w:b/>
          <w:sz w:val="20"/>
          <w:szCs w:val="20"/>
        </w:rPr>
        <w:t>2; 3.1</w:t>
      </w:r>
    </w:p>
    <w:p w14:paraId="629F600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73434AE" w14:textId="77777777" w:rsidR="00A15511" w:rsidRPr="003545A1" w:rsidRDefault="00A15511">
      <w:pPr>
        <w:rPr>
          <w:rFonts w:ascii="Times New Roman" w:hAnsi="Times New Roman" w:cs="Times New Roman"/>
        </w:rPr>
      </w:pPr>
    </w:p>
    <w:p w14:paraId="48D5B0E8" w14:textId="77777777" w:rsidR="00A15511" w:rsidRPr="00302F44" w:rsidRDefault="004A527D" w:rsidP="00BA2923">
      <w:pPr>
        <w:outlineLvl w:val="0"/>
        <w:rPr>
          <w:rFonts w:ascii="Times New Roman" w:hAnsi="Times New Roman" w:cs="Times New Roman"/>
          <w:sz w:val="24"/>
        </w:rPr>
      </w:pPr>
      <w:r w:rsidRPr="00302F44">
        <w:rPr>
          <w:rFonts w:ascii="Times New Roman" w:eastAsia="Times New Roman" w:hAnsi="Times New Roman" w:cs="Times New Roman"/>
          <w:b/>
          <w:sz w:val="24"/>
        </w:rPr>
        <w:t>SHORT ANSWER</w:t>
      </w:r>
    </w:p>
    <w:p w14:paraId="48F088E0" w14:textId="77777777" w:rsidR="00A15511" w:rsidRPr="003545A1" w:rsidRDefault="00A15511">
      <w:pPr>
        <w:rPr>
          <w:rFonts w:ascii="Times New Roman" w:hAnsi="Times New Roman" w:cs="Times New Roman"/>
        </w:rPr>
      </w:pPr>
    </w:p>
    <w:p w14:paraId="4EBFD5FC" w14:textId="731C267D"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0_The History of Psychology_Remember_LO 1.1, APA 1.1</w:t>
      </w:r>
      <w:r w:rsidR="00392BC8" w:rsidRPr="003545A1">
        <w:rPr>
          <w:rFonts w:ascii="Times New Roman" w:eastAsia="Times New Roman" w:hAnsi="Times New Roman" w:cs="Times New Roman"/>
          <w:b/>
          <w:sz w:val="20"/>
          <w:szCs w:val="20"/>
        </w:rPr>
        <w:t>, 1.2</w:t>
      </w:r>
    </w:p>
    <w:p w14:paraId="308111D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What is the definition of psychology?</w:t>
      </w:r>
    </w:p>
    <w:p w14:paraId="62974C0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614BEB2D"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Remember the Facts, LO 1.1 Describe the contributions of some of the early pioneers in psychology., (1)</w:t>
      </w:r>
    </w:p>
    <w:p w14:paraId="388A0041" w14:textId="1D87128F"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w:t>
      </w:r>
      <w:r w:rsidR="00392BC8" w:rsidRPr="003545A1">
        <w:rPr>
          <w:rFonts w:ascii="Times New Roman" w:eastAsia="Times New Roman" w:hAnsi="Times New Roman" w:cs="Times New Roman"/>
          <w:b/>
          <w:sz w:val="20"/>
          <w:szCs w:val="20"/>
        </w:rPr>
        <w:t>1; 1.2</w:t>
      </w:r>
    </w:p>
    <w:p w14:paraId="21388E77" w14:textId="77777777" w:rsidR="00A15511" w:rsidRPr="003545A1" w:rsidRDefault="00A15511">
      <w:pPr>
        <w:rPr>
          <w:rFonts w:ascii="Times New Roman" w:hAnsi="Times New Roman" w:cs="Times New Roman"/>
        </w:rPr>
      </w:pPr>
    </w:p>
    <w:p w14:paraId="11BE1E56"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1_The History of Psychology_Remember_LO 1.1, APA 1.2</w:t>
      </w:r>
    </w:p>
    <w:p w14:paraId="459E78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escribe a method used in one of the early schools of psychology.</w:t>
      </w:r>
    </w:p>
    <w:p w14:paraId="6B71388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7192AC1E"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Remember the Facts, LO 1.1 Describe the contributions of some of the early pioneers in psychology., (2)</w:t>
      </w:r>
    </w:p>
    <w:p w14:paraId="22E1FEB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2F4DFFC" w14:textId="77777777" w:rsidR="00A15511" w:rsidRPr="003545A1" w:rsidRDefault="00A15511">
      <w:pPr>
        <w:rPr>
          <w:rFonts w:ascii="Times New Roman" w:hAnsi="Times New Roman" w:cs="Times New Roman"/>
        </w:rPr>
      </w:pPr>
    </w:p>
    <w:p w14:paraId="1741A0EA"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2_The History of Psychology_Remember_LO 1.2, APA 1.2</w:t>
      </w:r>
    </w:p>
    <w:p w14:paraId="4BC6E6B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How did Ivan Pavlov discover the process of conditioning when working with dogs?</w:t>
      </w:r>
    </w:p>
    <w:p w14:paraId="288E76D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7C71E6F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2 Summarize the basic ideas and who were the important people behind the early approaches known as Gestalt, psychoanalysis, and behaviorism., (2)</w:t>
      </w:r>
    </w:p>
    <w:p w14:paraId="38B5F81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APA=1.2</w:t>
      </w:r>
    </w:p>
    <w:p w14:paraId="37FBF92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89222BC"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3_The Field of Psychology Today_Understand_LO 1.3, APA 1.2</w:t>
      </w:r>
    </w:p>
    <w:p w14:paraId="794B70C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the main emphasis of cognitive psychology?</w:t>
      </w:r>
    </w:p>
    <w:p w14:paraId="5E3213A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4229B31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Understand the Concepts, LO 1.3 Summarize the basic ideas behind the seven modern perspectives in psychology., (3)</w:t>
      </w:r>
    </w:p>
    <w:p w14:paraId="54C8014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17E6A43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635AEA4"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4_The Field of Psychology Today_Remember_LO 1.3, APA 1.2</w:t>
      </w:r>
    </w:p>
    <w:p w14:paraId="54797DF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cognitive neuroscience?</w:t>
      </w:r>
    </w:p>
    <w:p w14:paraId="53E1D23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194A098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3 Summarize the basic ideas behind the seven modern perspectives in psychology., (3)</w:t>
      </w:r>
    </w:p>
    <w:p w14:paraId="485D5F4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411E218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BFA25D8"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5_The Field of Psychology Today_Remember_LO 1.3, APA 1.2</w:t>
      </w:r>
    </w:p>
    <w:p w14:paraId="068AA07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 xml:space="preserve">How does </w:t>
      </w:r>
      <w:r w:rsidRPr="003545A1">
        <w:rPr>
          <w:rFonts w:ascii="Times New Roman" w:eastAsia="Times New Roman" w:hAnsi="Times New Roman" w:cs="Times New Roman"/>
          <w:i/>
          <w:sz w:val="20"/>
          <w:szCs w:val="20"/>
        </w:rPr>
        <w:t>diffusion of responsibility</w:t>
      </w:r>
      <w:r w:rsidRPr="003545A1">
        <w:rPr>
          <w:rFonts w:ascii="Times New Roman" w:eastAsia="Times New Roman" w:hAnsi="Times New Roman" w:cs="Times New Roman"/>
          <w:sz w:val="20"/>
          <w:szCs w:val="20"/>
        </w:rPr>
        <w:t xml:space="preserve"> contribute to the bystander effect?</w:t>
      </w:r>
    </w:p>
    <w:p w14:paraId="0F3ADCA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602EFFC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3 Summarize the basic ideas behind the seven modern perspectives in psychology., (2)</w:t>
      </w:r>
    </w:p>
    <w:p w14:paraId="06184A3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CE40BA6" w14:textId="77777777" w:rsidR="00A15511" w:rsidRPr="003545A1" w:rsidRDefault="00A15511">
      <w:pPr>
        <w:rPr>
          <w:rFonts w:ascii="Times New Roman" w:hAnsi="Times New Roman" w:cs="Times New Roman"/>
        </w:rPr>
      </w:pPr>
    </w:p>
    <w:p w14:paraId="039FE02F" w14:textId="61DFB491"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6_The Field of Psychology Today_Analyze_LO 1.4, APA 1.</w:t>
      </w:r>
      <w:r w:rsidR="00392BC8" w:rsidRPr="003545A1">
        <w:rPr>
          <w:rFonts w:ascii="Times New Roman" w:eastAsia="Times New Roman" w:hAnsi="Times New Roman" w:cs="Times New Roman"/>
          <w:b/>
          <w:sz w:val="20"/>
          <w:szCs w:val="20"/>
        </w:rPr>
        <w:t>1</w:t>
      </w:r>
    </w:p>
    <w:p w14:paraId="27682EB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How are psychologists and psychiatrists alike? How are they different?</w:t>
      </w:r>
    </w:p>
    <w:p w14:paraId="62D5BCF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3CBEFAF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alyze It, LO 1.4 Differentiate between the various types of professionals within the field of psychology., (1)</w:t>
      </w:r>
    </w:p>
    <w:p w14:paraId="05AEA828" w14:textId="5E1EF67D" w:rsidR="00A15511" w:rsidRPr="003545A1" w:rsidRDefault="004A527D" w:rsidP="00BA2923">
      <w:pPr>
        <w:tabs>
          <w:tab w:val="left" w:pos="0"/>
          <w:tab w:val="left" w:pos="600"/>
          <w:tab w:val="left" w:pos="848"/>
          <w:tab w:val="left" w:pos="2545"/>
        </w:tabs>
        <w:outlineLvl w:val="0"/>
        <w:rPr>
          <w:rFonts w:ascii="Times New Roman" w:hAnsi="Times New Roman" w:cs="Times New Roman"/>
        </w:rPr>
      </w:pPr>
      <w:r w:rsidRPr="003545A1">
        <w:rPr>
          <w:rFonts w:ascii="Times New Roman" w:eastAsia="Times New Roman" w:hAnsi="Times New Roman" w:cs="Times New Roman"/>
          <w:b/>
          <w:sz w:val="20"/>
          <w:szCs w:val="20"/>
        </w:rPr>
        <w:t>APA=1.</w:t>
      </w:r>
      <w:r w:rsidR="00392BC8" w:rsidRPr="003545A1">
        <w:rPr>
          <w:rFonts w:ascii="Times New Roman" w:eastAsia="Times New Roman" w:hAnsi="Times New Roman" w:cs="Times New Roman"/>
          <w:b/>
          <w:sz w:val="20"/>
          <w:szCs w:val="20"/>
        </w:rPr>
        <w:t>1</w:t>
      </w:r>
    </w:p>
    <w:p w14:paraId="1875B28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64E3D54" w14:textId="50D3D1B9"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7_Scientific Research_Apply_LO 1.5, APA 1.1</w:t>
      </w:r>
      <w:r w:rsidR="00392BC8" w:rsidRPr="003545A1">
        <w:rPr>
          <w:rFonts w:ascii="Times New Roman" w:eastAsia="Times New Roman" w:hAnsi="Times New Roman" w:cs="Times New Roman"/>
          <w:b/>
          <w:sz w:val="20"/>
          <w:szCs w:val="20"/>
        </w:rPr>
        <w:t>, 1.2</w:t>
      </w:r>
    </w:p>
    <w:p w14:paraId="3293B56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Pick a goal of psychology and provide a clear example of how it works.</w:t>
      </w:r>
    </w:p>
    <w:p w14:paraId="67A2196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50B6B74D"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Apply What You Know, LO 1.5 Recall the five steps of the scientific approach., (2)</w:t>
      </w:r>
    </w:p>
    <w:p w14:paraId="0CA2E81B" w14:textId="69217F1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1</w:t>
      </w:r>
      <w:r w:rsidR="00392BC8" w:rsidRPr="003545A1">
        <w:rPr>
          <w:rFonts w:ascii="Times New Roman" w:eastAsia="Times New Roman" w:hAnsi="Times New Roman" w:cs="Times New Roman"/>
          <w:b/>
          <w:sz w:val="20"/>
          <w:szCs w:val="20"/>
        </w:rPr>
        <w:t>; 1.2</w:t>
      </w:r>
    </w:p>
    <w:p w14:paraId="60AF1332" w14:textId="77777777" w:rsidR="00A15511" w:rsidRPr="003545A1" w:rsidRDefault="00A15511">
      <w:pPr>
        <w:rPr>
          <w:rFonts w:ascii="Times New Roman" w:hAnsi="Times New Roman" w:cs="Times New Roman"/>
        </w:rPr>
      </w:pPr>
    </w:p>
    <w:p w14:paraId="378058A1"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8_Scientific Research_Analyze_LO 1.6, APA 2.4</w:t>
      </w:r>
    </w:p>
    <w:p w14:paraId="51D4EEC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are the strengths of descriptive research methods?</w:t>
      </w:r>
    </w:p>
    <w:p w14:paraId="70DA3843"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7EAD63F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alyze It, LO 1.6 Compare and contrast some of the methods  used to describe behavior., (3)</w:t>
      </w:r>
    </w:p>
    <w:p w14:paraId="5CE0DDD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39AC26C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C5767D2"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09_Scientific Research_Remember_LO 1.6, 1.8, APA 2.4</w:t>
      </w:r>
    </w:p>
    <w:p w14:paraId="6036B57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escribe a research method used in psychology.</w:t>
      </w:r>
    </w:p>
    <w:p w14:paraId="2DDD39D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1B0137F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6 Compare and contrast some of the methods used to describe behavior – 1.8 Identify the steps involved in designing an experiment., (1)</w:t>
      </w:r>
    </w:p>
    <w:p w14:paraId="18CBC09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BA72E0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79CA019" w14:textId="64E3151D"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0_Scientific Research_Remember_LO 1.7, APA 2.4</w:t>
      </w:r>
    </w:p>
    <w:p w14:paraId="0EB6C0B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meant by the “direction of the relationship” in a correlation coefficient?</w:t>
      </w:r>
    </w:p>
    <w:p w14:paraId="140BF9F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2A80FECD"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7 Explain how researchers use the correlational technique to study relationships between two or more variables., (2)</w:t>
      </w:r>
    </w:p>
    <w:p w14:paraId="31BBCD4C" w14:textId="76ADF5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CBFB9C0"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245A5C3" w14:textId="0AAEC0B5"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1_Scientific Research_Remember_LO 1.7, APA 2.4</w:t>
      </w:r>
    </w:p>
    <w:p w14:paraId="34F4E75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ich two important factors contribute to the formula in measuring a correlation coefficient?</w:t>
      </w:r>
    </w:p>
    <w:p w14:paraId="325C6CC5"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1EC58BD3"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lastRenderedPageBreak/>
        <w:t>Remember the Facts, LO 1.7 Explain how researchers use the correlational technique to study relationships between two or more variables., (2)</w:t>
      </w:r>
    </w:p>
    <w:p w14:paraId="1B91D15B" w14:textId="6D239793"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44195046"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A295A75"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2_Scientific Research_Remember_LO 1.8, APA 2.4</w:t>
      </w:r>
    </w:p>
    <w:p w14:paraId="3F8009DA" w14:textId="097AC89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an operational</w:t>
      </w:r>
      <w:r w:rsidR="00392BC8" w:rsidRPr="003545A1">
        <w:rPr>
          <w:rFonts w:ascii="Times New Roman" w:eastAsia="Times New Roman" w:hAnsi="Times New Roman" w:cs="Times New Roman"/>
          <w:sz w:val="20"/>
          <w:szCs w:val="20"/>
        </w:rPr>
        <w:t>ization</w:t>
      </w:r>
      <w:r w:rsidRPr="003545A1">
        <w:rPr>
          <w:rFonts w:ascii="Times New Roman" w:eastAsia="Times New Roman" w:hAnsi="Times New Roman" w:cs="Times New Roman"/>
          <w:sz w:val="20"/>
          <w:szCs w:val="20"/>
        </w:rPr>
        <w:t>?</w:t>
      </w:r>
    </w:p>
    <w:p w14:paraId="2E06D7B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578F954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Remember the Facts, LO 1.8 Identify the steps involved in designing an experiment., (3)</w:t>
      </w:r>
    </w:p>
    <w:p w14:paraId="3A5E84E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71E8AE2"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9C2D392"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3_Scientific Research_Analyze_LO 1.8, APA 2.4</w:t>
      </w:r>
    </w:p>
    <w:p w14:paraId="523B6F3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the difference between the control group and experimental group in a research study?</w:t>
      </w:r>
    </w:p>
    <w:p w14:paraId="4D266F6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568C2412"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alyze It, LO 1.8 Identify the steps involved in designing an experiment., (1)</w:t>
      </w:r>
    </w:p>
    <w:p w14:paraId="5950B11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07A67E1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93F53A8"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4_Scientific Research_Remember_LO 1.8, APA 3.1</w:t>
      </w:r>
    </w:p>
    <w:p w14:paraId="2D7902B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is random assignment?</w:t>
      </w:r>
    </w:p>
    <w:p w14:paraId="1669E02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76C9F2F0"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Remember the Facts, LO 1.8 Identify the steps involved in designing an experiment., (1)</w:t>
      </w:r>
    </w:p>
    <w:p w14:paraId="3C79E42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2B32E637"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5AB6A658" w14:textId="480B91B8"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 xml:space="preserve">TB_01_215_Ethics of Psychological Research_Remember_LO 1.10, APA </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2C185A0F"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escribe one of the eight common ethical guidelines for conducting research.</w:t>
      </w:r>
    </w:p>
    <w:p w14:paraId="3D43ADF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Ethics of Psychological Research</w:t>
      </w:r>
    </w:p>
    <w:p w14:paraId="6876BA1E"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10 Identify some of the common ethical guidelines for doing research with people., (1)</w:t>
      </w:r>
    </w:p>
    <w:p w14:paraId="2DCF10BA" w14:textId="7EE20932"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w:t>
      </w:r>
      <w:r w:rsidR="00392BC8" w:rsidRPr="003545A1">
        <w:rPr>
          <w:rFonts w:ascii="Times New Roman" w:eastAsia="Times New Roman" w:hAnsi="Times New Roman" w:cs="Times New Roman"/>
          <w:b/>
          <w:sz w:val="20"/>
          <w:szCs w:val="20"/>
        </w:rPr>
        <w:t xml:space="preserve">2.4; </w:t>
      </w:r>
      <w:r w:rsidRPr="003545A1">
        <w:rPr>
          <w:rFonts w:ascii="Times New Roman" w:eastAsia="Times New Roman" w:hAnsi="Times New Roman" w:cs="Times New Roman"/>
          <w:b/>
          <w:sz w:val="20"/>
          <w:szCs w:val="20"/>
        </w:rPr>
        <w:t>3.1</w:t>
      </w:r>
    </w:p>
    <w:p w14:paraId="7BC184C3"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A0F1AD6" w14:textId="466EB2DB"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6_Applying Psychology to Everyday Life_Remember_LO 1.12, APA 2.</w:t>
      </w:r>
      <w:r w:rsidR="00392BC8" w:rsidRPr="003545A1">
        <w:rPr>
          <w:rFonts w:ascii="Times New Roman" w:eastAsia="Times New Roman" w:hAnsi="Times New Roman" w:cs="Times New Roman"/>
          <w:b/>
          <w:sz w:val="20"/>
          <w:szCs w:val="20"/>
        </w:rPr>
        <w:t>2, 3.1</w:t>
      </w:r>
    </w:p>
    <w:p w14:paraId="40855018"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escribe one principle of critical thinking.</w:t>
      </w:r>
    </w:p>
    <w:p w14:paraId="555E861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Applying Psychology to Everyday Life</w:t>
      </w:r>
    </w:p>
    <w:p w14:paraId="264A938B"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Remember the Facts, LO 1.12 Recall the basic criteria for critical thinking that people can use in their everyday lives., (2)</w:t>
      </w:r>
    </w:p>
    <w:p w14:paraId="160B1304" w14:textId="1FD05F84"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w:t>
      </w:r>
      <w:r w:rsidR="00392BC8" w:rsidRPr="003545A1">
        <w:rPr>
          <w:rFonts w:ascii="Times New Roman" w:eastAsia="Times New Roman" w:hAnsi="Times New Roman" w:cs="Times New Roman"/>
          <w:b/>
          <w:sz w:val="20"/>
          <w:szCs w:val="20"/>
        </w:rPr>
        <w:t>2; 3.1</w:t>
      </w:r>
    </w:p>
    <w:p w14:paraId="41E539EC"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1EBF8CA"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4B41FFF" w14:textId="77777777" w:rsidR="00A15511" w:rsidRPr="00302F44"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sz w:val="24"/>
        </w:rPr>
      </w:pPr>
      <w:r w:rsidRPr="00302F44">
        <w:rPr>
          <w:rFonts w:ascii="Times New Roman" w:eastAsia="Times New Roman" w:hAnsi="Times New Roman" w:cs="Times New Roman"/>
          <w:b/>
          <w:sz w:val="24"/>
        </w:rPr>
        <w:t xml:space="preserve">ESSAY </w:t>
      </w:r>
    </w:p>
    <w:p w14:paraId="2D3C3F79"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B5BC385"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7_The History of Psychology_Analyze_LO 1.1, APA 1.2</w:t>
      </w:r>
    </w:p>
    <w:p w14:paraId="0A68B8D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Compare and contrast two early perspectives of psychology. Be sure to include comparisons of founders, methods, and philosophies.</w:t>
      </w:r>
    </w:p>
    <w:p w14:paraId="6E8886F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06AFAB86"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nalyze It, LO 1.1 Describe the contributions of some of the early pioneers in psychology., (2)</w:t>
      </w:r>
    </w:p>
    <w:p w14:paraId="1C53E0D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58E64611"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151AD478"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8_The History of Psychology_Analyze_LO 1.2, APA 1.2</w:t>
      </w:r>
    </w:p>
    <w:p w14:paraId="4155AE5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How did Pavlov and Watson’s focus on scientific inquiry of behaviors differ from the earlier viewpoints of structuralists, psychoanalysts, and functionalists?</w:t>
      </w:r>
    </w:p>
    <w:p w14:paraId="0F0E735D"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History of Psychology</w:t>
      </w:r>
    </w:p>
    <w:p w14:paraId="386C60E5"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nalyze It, LO 1.2 Summarize the basic ideas and who were the important people behind the early approaches known as Gestalt, psychoanalysis, and behaviorism., (3)</w:t>
      </w:r>
    </w:p>
    <w:p w14:paraId="30CE0E2E"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w:t>
      </w:r>
    </w:p>
    <w:p w14:paraId="6C02BE25"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40457D9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19_The History of Psychology_Apply_LO 1.2, APA 1.3</w:t>
      </w:r>
    </w:p>
    <w:p w14:paraId="44EEDB59"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Provide a real life example of conditioning according to Ivan Pavlov. Be sure to label each part of your example accordingly and be very detailed.</w:t>
      </w:r>
    </w:p>
    <w:p w14:paraId="1A61BD9A"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lastRenderedPageBreak/>
        <w:t>TOPIC: The History of Psychology</w:t>
      </w:r>
    </w:p>
    <w:p w14:paraId="32B36F6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pply What You Know, LO 1.2 Summarize the basic ideas and who were the important people behind the early approaches known as Gestalt, psychoanalysis, and behaviorism., (2)</w:t>
      </w:r>
    </w:p>
    <w:p w14:paraId="28C472B8"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3</w:t>
      </w:r>
    </w:p>
    <w:p w14:paraId="1371C334"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E5A6AE0"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20_The Field of Psychology Today_Apply_LO 1.4, APA 2.4</w:t>
      </w:r>
    </w:p>
    <w:p w14:paraId="3DC2C3B4"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Darley and Latané (1968) studied a concept called the bystander effect. Provide a detailed real life example of this concept and explain how culture might be a factor.</w:t>
      </w:r>
    </w:p>
    <w:p w14:paraId="73DAB04C"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The Field of Psychology Today</w:t>
      </w:r>
    </w:p>
    <w:p w14:paraId="27AA40A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pply What You Know, LO 1.4 Differentiate between the various types of professionals within the field of psychology., (2)</w:t>
      </w:r>
    </w:p>
    <w:p w14:paraId="497E456B"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1.2; 1.3</w:t>
      </w:r>
    </w:p>
    <w:p w14:paraId="0C39E70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246194A6"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21_Scientific Research_Apply_LO 1.4, APA 2.4</w:t>
      </w:r>
    </w:p>
    <w:p w14:paraId="4E905D40"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Using an example of a study you might conduct, go through all of the steps of the scientific method.</w:t>
      </w:r>
    </w:p>
    <w:p w14:paraId="13563BE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6E4452EC"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pply What You Know, LO 1.4 Differentiate between the various types of professionals within the field of psychology., (3)</w:t>
      </w:r>
    </w:p>
    <w:p w14:paraId="4E2E114F"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85ADAFD"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30900D34"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22_Scientific Research_Apply_LO 1.7, 1.9, APA 2.4</w:t>
      </w:r>
    </w:p>
    <w:p w14:paraId="21574FF2"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sz w:val="20"/>
          <w:szCs w:val="20"/>
        </w:rPr>
        <w:t>Propose three methods typically used in psychology to test a topic, such as the effects of marijuana on GPA (grade-point average).</w:t>
      </w:r>
    </w:p>
    <w:p w14:paraId="2DA2B86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Scientific Research</w:t>
      </w:r>
    </w:p>
    <w:p w14:paraId="568917D1"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Apply What You Know, LO 1.7 Explain how researchers use the correlational technique to study relationships between two or more variables – LO 1.9 Recall two common sources of problems in an experiment, and some ways to control for these effects., (3)</w:t>
      </w:r>
    </w:p>
    <w:p w14:paraId="646382F1"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4</w:t>
      </w:r>
    </w:p>
    <w:p w14:paraId="58A34578"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0AACF858" w14:textId="7E564726"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20"/>
          <w:szCs w:val="20"/>
        </w:rPr>
        <w:t>TB_01_223_Applying Psychology to Everyday Life_Understand_LO 1.12, APA 2.1</w:t>
      </w:r>
      <w:r w:rsidR="00392BC8" w:rsidRPr="003545A1">
        <w:rPr>
          <w:rFonts w:ascii="Times New Roman" w:eastAsia="Times New Roman" w:hAnsi="Times New Roman" w:cs="Times New Roman"/>
          <w:b/>
          <w:sz w:val="20"/>
          <w:szCs w:val="20"/>
        </w:rPr>
        <w:t>, 2.2</w:t>
      </w:r>
    </w:p>
    <w:p w14:paraId="28C00317"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sz w:val="20"/>
          <w:szCs w:val="20"/>
        </w:rPr>
        <w:t>What are the basic principles of critical thinking and how can they be used in everyday life?</w:t>
      </w:r>
    </w:p>
    <w:p w14:paraId="694348E4" w14:textId="77777777"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TOPIC: Applying Psychology to Everyday Life</w:t>
      </w:r>
    </w:p>
    <w:p w14:paraId="5550543A" w14:textId="77777777" w:rsidR="00A15511" w:rsidRPr="003545A1" w:rsidRDefault="004A527D">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r w:rsidRPr="003545A1">
        <w:rPr>
          <w:rFonts w:ascii="Times New Roman" w:eastAsia="Times New Roman" w:hAnsi="Times New Roman" w:cs="Times New Roman"/>
          <w:b/>
          <w:sz w:val="20"/>
          <w:szCs w:val="20"/>
        </w:rPr>
        <w:t>Understand the Concepts, LO 1.12 Recall the basic criteria for critical thinking that people can use in their everyday lives., (2)</w:t>
      </w:r>
    </w:p>
    <w:p w14:paraId="05BC2983" w14:textId="4EF46E2C" w:rsidR="00A15511" w:rsidRPr="003545A1" w:rsidRDefault="004A527D" w:rsidP="00BA2923">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0"/>
        <w:rPr>
          <w:rFonts w:ascii="Times New Roman" w:hAnsi="Times New Roman" w:cs="Times New Roman"/>
        </w:rPr>
      </w:pPr>
      <w:r w:rsidRPr="003545A1">
        <w:rPr>
          <w:rFonts w:ascii="Times New Roman" w:eastAsia="Times New Roman" w:hAnsi="Times New Roman" w:cs="Times New Roman"/>
          <w:b/>
          <w:sz w:val="20"/>
          <w:szCs w:val="20"/>
        </w:rPr>
        <w:t>APA=2.1</w:t>
      </w:r>
      <w:r w:rsidR="00392BC8" w:rsidRPr="003545A1">
        <w:rPr>
          <w:rFonts w:ascii="Times New Roman" w:eastAsia="Times New Roman" w:hAnsi="Times New Roman" w:cs="Times New Roman"/>
          <w:b/>
          <w:sz w:val="20"/>
          <w:szCs w:val="20"/>
        </w:rPr>
        <w:t>; 2.2</w:t>
      </w:r>
    </w:p>
    <w:p w14:paraId="1E914468" w14:textId="77777777" w:rsidR="00A15511" w:rsidRPr="003545A1" w:rsidRDefault="004A527D">
      <w:pPr>
        <w:rPr>
          <w:rFonts w:ascii="Times New Roman" w:hAnsi="Times New Roman" w:cs="Times New Roman"/>
        </w:rPr>
      </w:pPr>
      <w:r w:rsidRPr="003545A1">
        <w:rPr>
          <w:rFonts w:ascii="Times New Roman" w:hAnsi="Times New Roman" w:cs="Times New Roman"/>
        </w:rPr>
        <w:br w:type="page"/>
      </w:r>
    </w:p>
    <w:p w14:paraId="45FA1E00" w14:textId="77777777" w:rsidR="00A15511" w:rsidRPr="003545A1" w:rsidRDefault="00A15511">
      <w:pPr>
        <w:rPr>
          <w:rFonts w:ascii="Times New Roman" w:hAnsi="Times New Roman" w:cs="Times New Roman"/>
        </w:rPr>
      </w:pPr>
    </w:p>
    <w:p w14:paraId="275DC623"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b/>
          <w:sz w:val="32"/>
          <w:szCs w:val="32"/>
        </w:rPr>
        <w:t>Test Yourself</w:t>
      </w:r>
    </w:p>
    <w:p w14:paraId="5386E1EA" w14:textId="77777777" w:rsidR="00A15511" w:rsidRPr="003545A1" w:rsidRDefault="00A15511">
      <w:pPr>
        <w:rPr>
          <w:rFonts w:ascii="Times New Roman" w:hAnsi="Times New Roman" w:cs="Times New Roman"/>
        </w:rPr>
      </w:pPr>
    </w:p>
    <w:p w14:paraId="7895A67F"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i/>
          <w:sz w:val="20"/>
          <w:szCs w:val="20"/>
        </w:rPr>
        <w:t>Pick the best answer.</w:t>
      </w:r>
    </w:p>
    <w:p w14:paraId="202143D6" w14:textId="77777777" w:rsidR="00A15511" w:rsidRPr="003545A1" w:rsidRDefault="00A15511">
      <w:pPr>
        <w:rPr>
          <w:rFonts w:ascii="Times New Roman" w:hAnsi="Times New Roman" w:cs="Times New Roman"/>
        </w:rPr>
      </w:pPr>
    </w:p>
    <w:p w14:paraId="3734193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1. In the definition of psychology, the term </w:t>
      </w:r>
      <w:r w:rsidRPr="003545A1">
        <w:rPr>
          <w:rFonts w:ascii="Times New Roman" w:eastAsia="Times New Roman" w:hAnsi="Times New Roman" w:cs="Times New Roman"/>
          <w:i/>
          <w:sz w:val="20"/>
          <w:szCs w:val="20"/>
        </w:rPr>
        <w:t xml:space="preserve">behavior </w:t>
      </w:r>
      <w:r w:rsidRPr="003545A1">
        <w:rPr>
          <w:rFonts w:ascii="Times New Roman" w:eastAsia="Times New Roman" w:hAnsi="Times New Roman" w:cs="Times New Roman"/>
          <w:sz w:val="20"/>
          <w:szCs w:val="20"/>
        </w:rPr>
        <w:t>means</w:t>
      </w:r>
    </w:p>
    <w:p w14:paraId="64B8673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ternal, covert processes.</w:t>
      </w:r>
    </w:p>
    <w:p w14:paraId="115B813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outward behavior.</w:t>
      </w:r>
    </w:p>
    <w:p w14:paraId="7E79009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overt actions and reactions.</w:t>
      </w:r>
    </w:p>
    <w:p w14:paraId="031839A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only animal behavior.</w:t>
      </w:r>
    </w:p>
    <w:p w14:paraId="5368C0AA" w14:textId="77777777" w:rsidR="00A15511" w:rsidRPr="003545A1" w:rsidRDefault="00A15511">
      <w:pPr>
        <w:rPr>
          <w:rFonts w:ascii="Times New Roman" w:hAnsi="Times New Roman" w:cs="Times New Roman"/>
        </w:rPr>
      </w:pPr>
    </w:p>
    <w:p w14:paraId="74B4236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2. Who is considered to be the father of African American psychology?</w:t>
      </w:r>
    </w:p>
    <w:p w14:paraId="3DBF41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harles Henry Thompson</w:t>
      </w:r>
    </w:p>
    <w:p w14:paraId="6D52A43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Robert V. Guthrie</w:t>
      </w:r>
    </w:p>
    <w:p w14:paraId="16733CC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rancis Cecil Sumner</w:t>
      </w:r>
    </w:p>
    <w:p w14:paraId="5DF08ED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oward Hale Long</w:t>
      </w:r>
    </w:p>
    <w:p w14:paraId="70A5A0EE" w14:textId="77777777" w:rsidR="00A15511" w:rsidRPr="003545A1" w:rsidRDefault="00A15511">
      <w:pPr>
        <w:rPr>
          <w:rFonts w:ascii="Times New Roman" w:hAnsi="Times New Roman" w:cs="Times New Roman"/>
        </w:rPr>
      </w:pPr>
    </w:p>
    <w:p w14:paraId="1D1BB2D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3. Sigmund Freud’s psychoanalysis focused on</w:t>
      </w:r>
    </w:p>
    <w:p w14:paraId="4AA896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observable behavior.</w:t>
      </w:r>
    </w:p>
    <w:p w14:paraId="40A784F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Gestalt perceptions.</w:t>
      </w:r>
    </w:p>
    <w:p w14:paraId="75A5CA5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trospection.</w:t>
      </w:r>
    </w:p>
    <w:p w14:paraId="744FF25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arly childhood experiences.</w:t>
      </w:r>
    </w:p>
    <w:p w14:paraId="3A1127A9" w14:textId="77777777" w:rsidR="00A15511" w:rsidRPr="003545A1" w:rsidRDefault="00A15511">
      <w:pPr>
        <w:rPr>
          <w:rFonts w:ascii="Times New Roman" w:hAnsi="Times New Roman" w:cs="Times New Roman"/>
        </w:rPr>
      </w:pPr>
    </w:p>
    <w:p w14:paraId="3F2B447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4. Which psychologist dared to ignore the whole consciousness issue and return to a study of scientific inquiry by focusing on observable behavior?</w:t>
      </w:r>
    </w:p>
    <w:p w14:paraId="79EDE99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van Pavlov</w:t>
      </w:r>
    </w:p>
    <w:p w14:paraId="3727ECD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John Watson</w:t>
      </w:r>
    </w:p>
    <w:p w14:paraId="11B61F5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igmund Freud</w:t>
      </w:r>
    </w:p>
    <w:p w14:paraId="12DC422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illiam James</w:t>
      </w:r>
    </w:p>
    <w:p w14:paraId="26E21F25" w14:textId="77777777" w:rsidR="00A15511" w:rsidRPr="003545A1" w:rsidRDefault="00A15511">
      <w:pPr>
        <w:rPr>
          <w:rFonts w:ascii="Times New Roman" w:hAnsi="Times New Roman" w:cs="Times New Roman"/>
        </w:rPr>
      </w:pPr>
    </w:p>
    <w:p w14:paraId="4BD18D8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5. Which perspective is often referred to as the “third force” in psychology and focuses on a person’s freedom of choice in determining their behavior?</w:t>
      </w:r>
    </w:p>
    <w:p w14:paraId="412F71F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biopsychological perspective</w:t>
      </w:r>
    </w:p>
    <w:p w14:paraId="54352A7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ism</w:t>
      </w:r>
    </w:p>
    <w:p w14:paraId="16A9EC9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gnitive psychology</w:t>
      </w:r>
    </w:p>
    <w:p w14:paraId="0FE752C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umanism</w:t>
      </w:r>
    </w:p>
    <w:p w14:paraId="385E5210" w14:textId="77777777" w:rsidR="00A15511" w:rsidRPr="003545A1" w:rsidRDefault="00A15511">
      <w:pPr>
        <w:rPr>
          <w:rFonts w:ascii="Times New Roman" w:hAnsi="Times New Roman" w:cs="Times New Roman"/>
        </w:rPr>
      </w:pPr>
    </w:p>
    <w:p w14:paraId="157F002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6. Which perspective BEST explains the bystander effect whereby individuals will be less likely to help someone in need because of the presence of others close by?</w:t>
      </w:r>
    </w:p>
    <w:p w14:paraId="44350DC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sychoanalysis</w:t>
      </w:r>
    </w:p>
    <w:p w14:paraId="425DE3E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ism</w:t>
      </w:r>
    </w:p>
    <w:p w14:paraId="26FC1A1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gnitive psychology</w:t>
      </w:r>
    </w:p>
    <w:p w14:paraId="308289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ociocultural</w:t>
      </w:r>
    </w:p>
    <w:p w14:paraId="1AD5577F" w14:textId="77777777" w:rsidR="00A15511" w:rsidRPr="003545A1" w:rsidRDefault="00A15511">
      <w:pPr>
        <w:rPr>
          <w:rFonts w:ascii="Times New Roman" w:hAnsi="Times New Roman" w:cs="Times New Roman"/>
        </w:rPr>
      </w:pPr>
    </w:p>
    <w:p w14:paraId="058A55F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7. If Dr. Byers uses an eclectic approach in her clinical treatment of children, what is it that she is doing?</w:t>
      </w:r>
    </w:p>
    <w:p w14:paraId="270FB7D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he is relying primarily on one psychological perspective to treat all her patients.</w:t>
      </w:r>
    </w:p>
    <w:p w14:paraId="210DBE2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he is using medications with all her patients, especially those suffering from depression.</w:t>
      </w:r>
    </w:p>
    <w:p w14:paraId="2743C2D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he relies heavily on the Freudian psychodynamic perspective to help children who show abnormal behavior.</w:t>
      </w:r>
    </w:p>
    <w:p w14:paraId="6D969D8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he is using a combination of perspectives to treat different clients.</w:t>
      </w:r>
    </w:p>
    <w:p w14:paraId="46271632" w14:textId="77777777" w:rsidR="00A15511" w:rsidRPr="003545A1" w:rsidRDefault="00A15511">
      <w:pPr>
        <w:rPr>
          <w:rFonts w:ascii="Times New Roman" w:hAnsi="Times New Roman" w:cs="Times New Roman"/>
        </w:rPr>
      </w:pPr>
    </w:p>
    <w:p w14:paraId="648B4C4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8. Dr. Colton identifies himself with the largest subfield of psychology. What kind of psychologist is he?</w:t>
      </w:r>
    </w:p>
    <w:p w14:paraId="4EF986D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unseling</w:t>
      </w:r>
    </w:p>
    <w:p w14:paraId="55B70AD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linical</w:t>
      </w:r>
    </w:p>
    <w:p w14:paraId="6A28F74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chool</w:t>
      </w:r>
    </w:p>
    <w:p w14:paraId="40A28E8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xperimental</w:t>
      </w:r>
    </w:p>
    <w:p w14:paraId="37435618" w14:textId="77777777" w:rsidR="00A15511" w:rsidRPr="003545A1" w:rsidRDefault="00A15511">
      <w:pPr>
        <w:rPr>
          <w:rFonts w:ascii="Times New Roman" w:hAnsi="Times New Roman" w:cs="Times New Roman"/>
        </w:rPr>
      </w:pPr>
    </w:p>
    <w:p w14:paraId="2D4AAA4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9. Micah has recently been diagnosed with a psychological disorder that is best addressed initially with medication. He would likely benefit the most by first seeing a ________.</w:t>
      </w:r>
    </w:p>
    <w:p w14:paraId="2472BA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sychiatrist</w:t>
      </w:r>
    </w:p>
    <w:p w14:paraId="6069015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psychoanalyst</w:t>
      </w:r>
    </w:p>
    <w:p w14:paraId="3765155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sychiatric social worker</w:t>
      </w:r>
    </w:p>
    <w:p w14:paraId="3BF1517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sychologist</w:t>
      </w:r>
    </w:p>
    <w:p w14:paraId="33CE7940" w14:textId="77777777" w:rsidR="00A15511" w:rsidRPr="003545A1" w:rsidRDefault="00A15511">
      <w:pPr>
        <w:rPr>
          <w:rFonts w:ascii="Times New Roman" w:hAnsi="Times New Roman" w:cs="Times New Roman"/>
        </w:rPr>
      </w:pPr>
    </w:p>
    <w:p w14:paraId="130E693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0. A psychologist is interested in finding out why married couples seemingly begin to look like each other after several years of marriage. This psychologist is most interested in the goal of</w:t>
      </w:r>
    </w:p>
    <w:p w14:paraId="2AE80C9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scription.</w:t>
      </w:r>
    </w:p>
    <w:p w14:paraId="23380F5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xplanation.</w:t>
      </w:r>
    </w:p>
    <w:p w14:paraId="38B15A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rediction.</w:t>
      </w:r>
    </w:p>
    <w:p w14:paraId="06EC3DF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trol.</w:t>
      </w:r>
    </w:p>
    <w:p w14:paraId="3012565F" w14:textId="77777777" w:rsidR="00A15511" w:rsidRPr="003545A1" w:rsidRDefault="00A15511">
      <w:pPr>
        <w:rPr>
          <w:rFonts w:ascii="Times New Roman" w:hAnsi="Times New Roman" w:cs="Times New Roman"/>
        </w:rPr>
      </w:pPr>
    </w:p>
    <w:p w14:paraId="4A8836F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1. Which step in the scientific approach is derived from the goal of description?</w:t>
      </w:r>
    </w:p>
    <w:p w14:paraId="66B2051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reporting your results</w:t>
      </w:r>
    </w:p>
    <w:p w14:paraId="5679146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perceiving a question</w:t>
      </w:r>
    </w:p>
    <w:p w14:paraId="7E1061D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drawing conclusions</w:t>
      </w:r>
    </w:p>
    <w:p w14:paraId="5587998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forming a hypothesis</w:t>
      </w:r>
    </w:p>
    <w:p w14:paraId="4E19B113" w14:textId="77777777" w:rsidR="00A15511" w:rsidRPr="003545A1" w:rsidRDefault="00A15511">
      <w:pPr>
        <w:rPr>
          <w:rFonts w:ascii="Times New Roman" w:hAnsi="Times New Roman" w:cs="Times New Roman"/>
        </w:rPr>
      </w:pPr>
    </w:p>
    <w:p w14:paraId="4AAB085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2. Brianne wants to find an explanation for the behavior of her lab rats in her study. Which step in the scientific approach is she currently focusing on?</w:t>
      </w:r>
    </w:p>
    <w:p w14:paraId="1E6C7ED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esting a hypothesis</w:t>
      </w:r>
    </w:p>
    <w:p w14:paraId="434A307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perceiving the question</w:t>
      </w:r>
    </w:p>
    <w:p w14:paraId="1032B1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drawing conclusions</w:t>
      </w:r>
    </w:p>
    <w:p w14:paraId="03D54A4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reporting her results</w:t>
      </w:r>
    </w:p>
    <w:p w14:paraId="288E4E25" w14:textId="77777777" w:rsidR="00A15511" w:rsidRPr="003545A1" w:rsidRDefault="00A15511">
      <w:pPr>
        <w:rPr>
          <w:rFonts w:ascii="Times New Roman" w:hAnsi="Times New Roman" w:cs="Times New Roman"/>
        </w:rPr>
      </w:pPr>
    </w:p>
    <w:p w14:paraId="7658B38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3. The famous study of Phineas Gage, who survived when a metal rod pierced his skull, is an example of a</w:t>
      </w:r>
    </w:p>
    <w:p w14:paraId="43ED782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laboratory experiment.</w:t>
      </w:r>
    </w:p>
    <w:p w14:paraId="082725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rrelation.</w:t>
      </w:r>
    </w:p>
    <w:p w14:paraId="60DFBEF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ase study.</w:t>
      </w:r>
    </w:p>
    <w:p w14:paraId="02AEEF5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urvey.</w:t>
      </w:r>
    </w:p>
    <w:p w14:paraId="0C219B81" w14:textId="77777777" w:rsidR="00A15511" w:rsidRPr="003545A1" w:rsidRDefault="00A15511">
      <w:pPr>
        <w:rPr>
          <w:rFonts w:ascii="Times New Roman" w:hAnsi="Times New Roman" w:cs="Times New Roman"/>
        </w:rPr>
      </w:pPr>
    </w:p>
    <w:p w14:paraId="005759B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4. A researcher finds that as her subjects increased the number of hours they spent exercising, the overall weight of her subjects decreased. This would be an example of a ________ correlation.</w:t>
      </w:r>
    </w:p>
    <w:p w14:paraId="321A892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ositive</w:t>
      </w:r>
    </w:p>
    <w:p w14:paraId="3F0BB40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negative</w:t>
      </w:r>
    </w:p>
    <w:p w14:paraId="3F052C5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zero</w:t>
      </w:r>
    </w:p>
    <w:p w14:paraId="448300F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ausal</w:t>
      </w:r>
    </w:p>
    <w:p w14:paraId="70C7D046" w14:textId="77777777" w:rsidR="00A15511" w:rsidRPr="003545A1" w:rsidRDefault="00A15511">
      <w:pPr>
        <w:rPr>
          <w:rFonts w:ascii="Times New Roman" w:hAnsi="Times New Roman" w:cs="Times New Roman"/>
        </w:rPr>
      </w:pPr>
    </w:p>
    <w:p w14:paraId="3C8E0C8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5. A researcher wants to study the effects of texting on driving. Students in Group A drive a car in a computer game and see how many virtual accidents they have. Students in Group B are asked to drive the same virtual car but they must respond to and send at least three texts. The number of virtual accidents is measured for each group. What is the independent variable?</w:t>
      </w:r>
    </w:p>
    <w:p w14:paraId="3082B37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virtual car</w:t>
      </w:r>
    </w:p>
    <w:p w14:paraId="212BA6B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exting</w:t>
      </w:r>
    </w:p>
    <w:p w14:paraId="22A75C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number of virtual accidents</w:t>
      </w:r>
    </w:p>
    <w:p w14:paraId="099CFF6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 group assignment</w:t>
      </w:r>
    </w:p>
    <w:p w14:paraId="66FFA062" w14:textId="77777777" w:rsidR="00A15511" w:rsidRPr="003545A1" w:rsidRDefault="00A15511">
      <w:pPr>
        <w:rPr>
          <w:rFonts w:ascii="Times New Roman" w:hAnsi="Times New Roman" w:cs="Times New Roman"/>
        </w:rPr>
      </w:pPr>
    </w:p>
    <w:p w14:paraId="77B8BA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6. A researcher asks an assistant to conduct a study on her behalf. She specifically tells her assistant only to share the results anonymously and not include the names of the students along with their scores. Such an experiment would be considered a</w:t>
      </w:r>
    </w:p>
    <w:p w14:paraId="04E127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ouble-blind experiment.</w:t>
      </w:r>
    </w:p>
    <w:p w14:paraId="4CC2906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ingle-blind experiment.</w:t>
      </w:r>
    </w:p>
    <w:p w14:paraId="5F2B11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rrelational study.</w:t>
      </w:r>
    </w:p>
    <w:p w14:paraId="124BDB1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laboratory observation.</w:t>
      </w:r>
    </w:p>
    <w:p w14:paraId="03207E36" w14:textId="77777777" w:rsidR="00A15511" w:rsidRPr="003545A1" w:rsidRDefault="00A15511">
      <w:pPr>
        <w:rPr>
          <w:rFonts w:ascii="Times New Roman" w:hAnsi="Times New Roman" w:cs="Times New Roman"/>
        </w:rPr>
      </w:pPr>
    </w:p>
    <w:p w14:paraId="10969F5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7. Double-blind studies control for</w:t>
      </w:r>
    </w:p>
    <w:p w14:paraId="7D6B3ED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a. the placebo effect.</w:t>
      </w:r>
    </w:p>
    <w:p w14:paraId="1655DEF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 experimenter effect.</w:t>
      </w:r>
    </w:p>
    <w:p w14:paraId="7756D00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placebo effect and the experimenter effect.</w:t>
      </w:r>
    </w:p>
    <w:p w14:paraId="5877FF9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xtrinsic motivation.</w:t>
      </w:r>
    </w:p>
    <w:p w14:paraId="0E9492A2" w14:textId="77777777" w:rsidR="00A15511" w:rsidRPr="003545A1" w:rsidRDefault="00A15511">
      <w:pPr>
        <w:rPr>
          <w:rFonts w:ascii="Times New Roman" w:hAnsi="Times New Roman" w:cs="Times New Roman"/>
        </w:rPr>
      </w:pPr>
    </w:p>
    <w:p w14:paraId="74C9F75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8. In the stereotypes-and-athletes study, who was the control group?</w:t>
      </w:r>
    </w:p>
    <w:p w14:paraId="032392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ose students who completed the survey prior to the intelligence test</w:t>
      </w:r>
    </w:p>
    <w:p w14:paraId="06BA67D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ose students who completed the survey after the intelligence test</w:t>
      </w:r>
    </w:p>
    <w:p w14:paraId="382D9E0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ose students who were not asked to complete the intelligence test</w:t>
      </w:r>
    </w:p>
    <w:p w14:paraId="4914995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ose students who did not take part in the study at all</w:t>
      </w:r>
    </w:p>
    <w:p w14:paraId="364ADC72" w14:textId="77777777" w:rsidR="00A15511" w:rsidRPr="003545A1" w:rsidRDefault="00A15511">
      <w:pPr>
        <w:rPr>
          <w:rFonts w:ascii="Times New Roman" w:hAnsi="Times New Roman" w:cs="Times New Roman"/>
        </w:rPr>
      </w:pPr>
    </w:p>
    <w:p w14:paraId="70F7CC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19. Dr. Calvin needs just one more participant to complete her experiment. Lisa, a student of Dr. Calvin, has almost completed the experiment when she announces she wants to quit because the experiment is boring. What options does Dr. Calvin have?</w:t>
      </w:r>
    </w:p>
    <w:p w14:paraId="6D671805" w14:textId="77777777" w:rsidR="00A15511" w:rsidRPr="003545A1" w:rsidRDefault="004A527D">
      <w:pPr>
        <w:tabs>
          <w:tab w:val="left" w:pos="180"/>
        </w:tabs>
        <w:rPr>
          <w:rFonts w:ascii="Times New Roman" w:hAnsi="Times New Roman" w:cs="Times New Roman"/>
        </w:rPr>
      </w:pPr>
      <w:r w:rsidRPr="003545A1">
        <w:rPr>
          <w:rFonts w:ascii="Times New Roman" w:eastAsia="Times New Roman" w:hAnsi="Times New Roman" w:cs="Times New Roman"/>
          <w:sz w:val="20"/>
          <w:szCs w:val="20"/>
        </w:rPr>
        <w:t xml:space="preserve">a. Dr. Calvin can require that Lisa finish because students don’t have the same rights to quit an experiment as the </w:t>
      </w:r>
      <w:r w:rsidRPr="003545A1">
        <w:rPr>
          <w:rFonts w:ascii="Times New Roman" w:eastAsia="Times New Roman" w:hAnsi="Times New Roman" w:cs="Times New Roman"/>
          <w:sz w:val="20"/>
          <w:szCs w:val="20"/>
        </w:rPr>
        <w:tab/>
        <w:t>general public does.</w:t>
      </w:r>
    </w:p>
    <w:p w14:paraId="27115FB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r. Calvin can require that Lisa finish because boredom is not an acceptable excuse for quitting.</w:t>
      </w:r>
    </w:p>
    <w:p w14:paraId="6092D377" w14:textId="77777777" w:rsidR="00A15511" w:rsidRPr="003545A1" w:rsidRDefault="004A527D">
      <w:pPr>
        <w:tabs>
          <w:tab w:val="left" w:pos="180"/>
        </w:tabs>
        <w:rPr>
          <w:rFonts w:ascii="Times New Roman" w:hAnsi="Times New Roman" w:cs="Times New Roman"/>
        </w:rPr>
      </w:pPr>
      <w:r w:rsidRPr="003545A1">
        <w:rPr>
          <w:rFonts w:ascii="Times New Roman" w:eastAsia="Times New Roman" w:hAnsi="Times New Roman" w:cs="Times New Roman"/>
          <w:sz w:val="20"/>
          <w:szCs w:val="20"/>
        </w:rPr>
        <w:t xml:space="preserve">c. Dr. Calvin can make Lisa stay since she is a student of hers and she requires students to take part in her </w:t>
      </w:r>
      <w:r w:rsidRPr="003545A1">
        <w:rPr>
          <w:rFonts w:ascii="Times New Roman" w:eastAsia="Times New Roman" w:hAnsi="Times New Roman" w:cs="Times New Roman"/>
          <w:sz w:val="20"/>
          <w:szCs w:val="20"/>
        </w:rPr>
        <w:tab/>
        <w:t>experiments.</w:t>
      </w:r>
    </w:p>
    <w:p w14:paraId="7BC7551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Dr. Calvin must let Lisa go and find another participant.</w:t>
      </w:r>
    </w:p>
    <w:p w14:paraId="291863E5" w14:textId="77777777" w:rsidR="00A15511" w:rsidRPr="003545A1" w:rsidRDefault="00A15511">
      <w:pPr>
        <w:rPr>
          <w:rFonts w:ascii="Times New Roman" w:hAnsi="Times New Roman" w:cs="Times New Roman"/>
        </w:rPr>
      </w:pPr>
    </w:p>
    <w:p w14:paraId="27BD0A8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20. A famous golfer advertises a new golf bracelet that helps minimize fatigue while playing. If Bethany decides to order the bracelet because she believes that such a well-known personality should know if it works or not, she has made an error in which of the following?</w:t>
      </w:r>
    </w:p>
    <w:p w14:paraId="1A48C73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ew “truths” do not need to be tested.</w:t>
      </w:r>
    </w:p>
    <w:p w14:paraId="750E4B7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ll evidence is not equal in quality.</w:t>
      </w:r>
    </w:p>
    <w:p w14:paraId="4072C61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Authority or expertise does not make the claims of the authority or expert true.</w:t>
      </w:r>
    </w:p>
    <w:p w14:paraId="0E26258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ritical thinking requires an open mind.</w:t>
      </w:r>
    </w:p>
    <w:p w14:paraId="687A0587" w14:textId="77777777" w:rsidR="00A15511" w:rsidRPr="003545A1" w:rsidRDefault="00A15511">
      <w:pPr>
        <w:rPr>
          <w:rFonts w:ascii="Times New Roman" w:hAnsi="Times New Roman" w:cs="Times New Roman"/>
        </w:rPr>
      </w:pPr>
    </w:p>
    <w:p w14:paraId="2C32FE4F" w14:textId="77777777" w:rsidR="00A15511" w:rsidRPr="003545A1" w:rsidRDefault="004A527D">
      <w:pPr>
        <w:rPr>
          <w:rFonts w:ascii="Times New Roman" w:hAnsi="Times New Roman" w:cs="Times New Roman"/>
        </w:rPr>
      </w:pPr>
      <w:r w:rsidRPr="003545A1">
        <w:rPr>
          <w:rFonts w:ascii="Times New Roman" w:hAnsi="Times New Roman" w:cs="Times New Roman"/>
        </w:rPr>
        <w:br w:type="page"/>
      </w:r>
    </w:p>
    <w:p w14:paraId="3B52F69D" w14:textId="77777777" w:rsidR="00A15511" w:rsidRPr="003545A1" w:rsidRDefault="00A15511">
      <w:pPr>
        <w:rPr>
          <w:rFonts w:ascii="Times New Roman" w:hAnsi="Times New Roman" w:cs="Times New Roman"/>
        </w:rPr>
      </w:pPr>
    </w:p>
    <w:p w14:paraId="78CBBDAC" w14:textId="77777777" w:rsidR="00A15511" w:rsidRPr="003545A1" w:rsidRDefault="004A527D" w:rsidP="00BA2923">
      <w:pPr>
        <w:jc w:val="center"/>
        <w:outlineLvl w:val="0"/>
        <w:rPr>
          <w:rFonts w:ascii="Times New Roman" w:hAnsi="Times New Roman" w:cs="Times New Roman"/>
        </w:rPr>
      </w:pPr>
      <w:r w:rsidRPr="003545A1">
        <w:rPr>
          <w:rFonts w:ascii="Times New Roman" w:eastAsia="Times New Roman" w:hAnsi="Times New Roman" w:cs="Times New Roman"/>
          <w:b/>
          <w:sz w:val="36"/>
          <w:szCs w:val="36"/>
          <w:u w:val="single"/>
        </w:rPr>
        <w:t>EXTRA BANK OF QUESTIONS</w:t>
      </w:r>
    </w:p>
    <w:p w14:paraId="3B386B1E" w14:textId="77777777" w:rsidR="00A15511" w:rsidRPr="003545A1" w:rsidRDefault="00A1551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rPr>
          <w:rFonts w:ascii="Times New Roman" w:hAnsi="Times New Roman" w:cs="Times New Roman"/>
        </w:rPr>
      </w:pPr>
    </w:p>
    <w:p w14:paraId="7E722CA5" w14:textId="77777777" w:rsidR="00A15511" w:rsidRPr="003545A1" w:rsidRDefault="004A527D">
      <w:pPr>
        <w:jc w:val="center"/>
        <w:rPr>
          <w:rFonts w:ascii="Times New Roman" w:hAnsi="Times New Roman" w:cs="Times New Roman"/>
        </w:rPr>
      </w:pPr>
      <w:r w:rsidRPr="003545A1">
        <w:rPr>
          <w:rFonts w:ascii="Times New Roman" w:eastAsia="Times New Roman" w:hAnsi="Times New Roman" w:cs="Times New Roman"/>
          <w:b/>
          <w:sz w:val="28"/>
          <w:szCs w:val="28"/>
        </w:rPr>
        <w:t>1: THE SCIENCE OF PSYCHOLOGY</w:t>
      </w:r>
    </w:p>
    <w:p w14:paraId="7D27B278" w14:textId="77777777" w:rsidR="00A15511" w:rsidRPr="003545A1" w:rsidRDefault="004A527D">
      <w:pPr>
        <w:jc w:val="center"/>
        <w:rPr>
          <w:rFonts w:ascii="Times New Roman" w:hAnsi="Times New Roman" w:cs="Times New Roman"/>
        </w:rPr>
      </w:pPr>
      <w:r w:rsidRPr="003545A1">
        <w:rPr>
          <w:rFonts w:ascii="Times New Roman" w:eastAsia="Times New Roman" w:hAnsi="Times New Roman" w:cs="Times New Roman"/>
          <w:b/>
          <w:sz w:val="24"/>
          <w:szCs w:val="24"/>
        </w:rPr>
        <w:t>________________________________________________________________________</w:t>
      </w:r>
    </w:p>
    <w:p w14:paraId="76F6A199" w14:textId="77777777" w:rsidR="00A15511" w:rsidRPr="003545A1" w:rsidRDefault="00A15511">
      <w:pPr>
        <w:rPr>
          <w:rFonts w:ascii="Times New Roman" w:hAnsi="Times New Roman" w:cs="Times New Roman"/>
        </w:rPr>
      </w:pPr>
    </w:p>
    <w:p w14:paraId="6EA25C19"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The Beginnings of Psychology</w:t>
      </w:r>
    </w:p>
    <w:p w14:paraId="65B40C1D" w14:textId="77777777" w:rsidR="00A15511" w:rsidRPr="003545A1" w:rsidRDefault="00A15511">
      <w:pPr>
        <w:rPr>
          <w:rFonts w:ascii="Times New Roman" w:hAnsi="Times New Roman" w:cs="Times New Roman"/>
        </w:rPr>
      </w:pPr>
    </w:p>
    <w:p w14:paraId="222F018A" w14:textId="77777777" w:rsidR="00A15511" w:rsidRPr="003545A1" w:rsidRDefault="00A15511">
      <w:pPr>
        <w:rPr>
          <w:rFonts w:ascii="Times New Roman" w:hAnsi="Times New Roman" w:cs="Times New Roman"/>
        </w:rPr>
      </w:pPr>
    </w:p>
    <w:p w14:paraId="005AD671" w14:textId="77041874"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w:t>
      </w:r>
      <w:r w:rsidR="004A527D" w:rsidRPr="003545A1">
        <w:rPr>
          <w:rFonts w:ascii="Times New Roman" w:eastAsia="Times New Roman" w:hAnsi="Times New Roman" w:cs="Times New Roman"/>
          <w:sz w:val="20"/>
          <w:szCs w:val="20"/>
        </w:rPr>
        <w:t xml:space="preserve">.  Wertheimer was associated with ________ psychology. </w:t>
      </w:r>
    </w:p>
    <w:p w14:paraId="37E14F3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functionalist  </w:t>
      </w:r>
    </w:p>
    <w:p w14:paraId="59A8EA9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psychoanalytic  </w:t>
      </w:r>
    </w:p>
    <w:p w14:paraId="403C838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Gestalt  </w:t>
      </w:r>
    </w:p>
    <w:p w14:paraId="6C8E1E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existential  </w:t>
      </w:r>
    </w:p>
    <w:p w14:paraId="233782A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50      a= 23  b= 21  c= 50  d= 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239D3D88" w14:textId="77777777" w:rsidR="00A15511" w:rsidRPr="003545A1" w:rsidRDefault="00A15511">
      <w:pPr>
        <w:rPr>
          <w:rFonts w:ascii="Times New Roman" w:hAnsi="Times New Roman" w:cs="Times New Roman"/>
        </w:rPr>
      </w:pPr>
    </w:p>
    <w:p w14:paraId="624E4898" w14:textId="732B23DB"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w:t>
      </w:r>
      <w:r w:rsidR="004A527D" w:rsidRPr="003545A1">
        <w:rPr>
          <w:rFonts w:ascii="Times New Roman" w:eastAsia="Times New Roman" w:hAnsi="Times New Roman" w:cs="Times New Roman"/>
          <w:sz w:val="20"/>
          <w:szCs w:val="20"/>
        </w:rPr>
        <w:t>.  John Watson was the founder of the school of thought that became known as ________.</w:t>
      </w:r>
    </w:p>
    <w:p w14:paraId="7043E64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functionalism  </w:t>
      </w:r>
    </w:p>
    <w:p w14:paraId="77E623A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structuralism  </w:t>
      </w:r>
    </w:p>
    <w:p w14:paraId="52F3CE0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behaviorism  </w:t>
      </w:r>
    </w:p>
    <w:p w14:paraId="6E33100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humanism  </w:t>
      </w:r>
    </w:p>
    <w:p w14:paraId="37FB76B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50      a= 13  b= 20  c= 50  d= 1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45067372" w14:textId="77777777" w:rsidR="00A15511" w:rsidRPr="003545A1" w:rsidRDefault="00A15511">
      <w:pPr>
        <w:rPr>
          <w:rFonts w:ascii="Times New Roman" w:hAnsi="Times New Roman" w:cs="Times New Roman"/>
        </w:rPr>
      </w:pPr>
    </w:p>
    <w:p w14:paraId="2387A6E5" w14:textId="590B835D"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3</w:t>
      </w:r>
      <w:r w:rsidR="004A527D" w:rsidRPr="003545A1">
        <w:rPr>
          <w:rFonts w:ascii="Times New Roman" w:eastAsia="Times New Roman" w:hAnsi="Times New Roman" w:cs="Times New Roman"/>
          <w:sz w:val="20"/>
          <w:szCs w:val="20"/>
        </w:rPr>
        <w:t>.  The first psychology laboratory was founded by ________.</w:t>
      </w:r>
    </w:p>
    <w:p w14:paraId="261A67C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Wundt  </w:t>
      </w:r>
    </w:p>
    <w:p w14:paraId="5E0CD75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James  </w:t>
      </w:r>
    </w:p>
    <w:p w14:paraId="2DAD594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Titchener  </w:t>
      </w:r>
    </w:p>
    <w:p w14:paraId="6E47CA1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Watson  </w:t>
      </w:r>
    </w:p>
    <w:p w14:paraId="5321D75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0      a= 60  b= 7  c= 18  d= 1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544FC501" w14:textId="77777777" w:rsidR="00A15511" w:rsidRPr="003545A1" w:rsidRDefault="00A15511">
      <w:pPr>
        <w:rPr>
          <w:rFonts w:ascii="Times New Roman" w:hAnsi="Times New Roman" w:cs="Times New Roman"/>
        </w:rPr>
      </w:pPr>
    </w:p>
    <w:p w14:paraId="13459660" w14:textId="29BB7BE6"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4</w:t>
      </w:r>
      <w:r w:rsidR="004A527D" w:rsidRPr="003545A1">
        <w:rPr>
          <w:rFonts w:ascii="Times New Roman" w:eastAsia="Times New Roman" w:hAnsi="Times New Roman" w:cs="Times New Roman"/>
          <w:sz w:val="20"/>
          <w:szCs w:val="20"/>
        </w:rPr>
        <w:t xml:space="preserve">.  B. F. Skinner is associated with __________. </w:t>
      </w:r>
    </w:p>
    <w:p w14:paraId="6FA6A0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psychodynamic psychology  </w:t>
      </w:r>
    </w:p>
    <w:p w14:paraId="666D7D2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behaviorism  </w:t>
      </w:r>
    </w:p>
    <w:p w14:paraId="11674FC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Gestalt psychology  </w:t>
      </w:r>
    </w:p>
    <w:p w14:paraId="436B925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existentialism  </w:t>
      </w:r>
    </w:p>
    <w:p w14:paraId="10DA6E7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69      a= 12  b= 69  c= 12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26CCE163" w14:textId="77777777" w:rsidR="00A15511" w:rsidRPr="003545A1" w:rsidRDefault="00A15511">
      <w:pPr>
        <w:rPr>
          <w:rFonts w:ascii="Times New Roman" w:hAnsi="Times New Roman" w:cs="Times New Roman"/>
        </w:rPr>
      </w:pPr>
    </w:p>
    <w:p w14:paraId="1CEF6D1B" w14:textId="188CFCBA"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5</w:t>
      </w:r>
      <w:r w:rsidR="004A527D" w:rsidRPr="003545A1">
        <w:rPr>
          <w:rFonts w:ascii="Times New Roman" w:eastAsia="Times New Roman" w:hAnsi="Times New Roman" w:cs="Times New Roman"/>
          <w:sz w:val="20"/>
          <w:szCs w:val="20"/>
        </w:rPr>
        <w:t>.  Freud was the founder of ________.</w:t>
      </w:r>
    </w:p>
    <w:p w14:paraId="28396BF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existential psychology  </w:t>
      </w:r>
    </w:p>
    <w:p w14:paraId="3DF0B82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behavioral psychology  </w:t>
      </w:r>
    </w:p>
    <w:p w14:paraId="56D68C6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psychoanalysis  </w:t>
      </w:r>
    </w:p>
    <w:p w14:paraId="7FD6625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behaviorism  </w:t>
      </w:r>
    </w:p>
    <w:p w14:paraId="5E8803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0      a= 2  b= 22  c= 70  d=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9</w:t>
      </w:r>
    </w:p>
    <w:p w14:paraId="2954ACF8" w14:textId="77777777" w:rsidR="00AC27EC" w:rsidRPr="003545A1" w:rsidRDefault="00AC27EC">
      <w:pPr>
        <w:rPr>
          <w:rFonts w:ascii="Times New Roman" w:eastAsia="Times New Roman" w:hAnsi="Times New Roman" w:cs="Times New Roman"/>
          <w:sz w:val="20"/>
          <w:szCs w:val="20"/>
        </w:rPr>
      </w:pPr>
    </w:p>
    <w:p w14:paraId="6094AD7E" w14:textId="5ED03C26"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6</w:t>
      </w:r>
      <w:r w:rsidR="004A527D" w:rsidRPr="003545A1">
        <w:rPr>
          <w:rFonts w:ascii="Times New Roman" w:eastAsia="Times New Roman" w:hAnsi="Times New Roman" w:cs="Times New Roman"/>
          <w:sz w:val="20"/>
          <w:szCs w:val="20"/>
        </w:rPr>
        <w:t>.  Like Watson, Skinner believed that psychology should study only ________.</w:t>
      </w:r>
    </w:p>
    <w:p w14:paraId="42D09A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mental processes  </w:t>
      </w:r>
    </w:p>
    <w:p w14:paraId="57D391D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perceptions  </w:t>
      </w:r>
    </w:p>
    <w:p w14:paraId="6A8EE3F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elements of thought  </w:t>
      </w:r>
    </w:p>
    <w:p w14:paraId="06CC1BB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observable behavior  </w:t>
      </w:r>
    </w:p>
    <w:p w14:paraId="5F4F78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62      a= 23  b= 5  c= 10  d= 6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06DCCA7F" w14:textId="77777777" w:rsidR="00A15511" w:rsidRPr="003545A1" w:rsidRDefault="00A15511">
      <w:pPr>
        <w:rPr>
          <w:rFonts w:ascii="Times New Roman" w:hAnsi="Times New Roman" w:cs="Times New Roman"/>
        </w:rPr>
      </w:pPr>
    </w:p>
    <w:p w14:paraId="5F51288D" w14:textId="75A06EF2"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7</w:t>
      </w:r>
      <w:r w:rsidR="004A527D" w:rsidRPr="003545A1">
        <w:rPr>
          <w:rFonts w:ascii="Times New Roman" w:eastAsia="Times New Roman" w:hAnsi="Times New Roman" w:cs="Times New Roman"/>
          <w:sz w:val="20"/>
          <w:szCs w:val="20"/>
        </w:rPr>
        <w:t>.  By general agreement, psychology was born in ________.</w:t>
      </w:r>
    </w:p>
    <w:p w14:paraId="478D8ED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1642  </w:t>
      </w:r>
    </w:p>
    <w:p w14:paraId="1CAD1A2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1853  </w:t>
      </w:r>
    </w:p>
    <w:p w14:paraId="37D2354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1879  </w:t>
      </w:r>
    </w:p>
    <w:p w14:paraId="16527AC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1906  </w:t>
      </w:r>
    </w:p>
    <w:p w14:paraId="753BD3B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lastRenderedPageBreak/>
        <w:t xml:space="preserve">Answer  c     % correct 32      a= 12  b= 50  c= 32  d= 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13351322" w14:textId="77777777" w:rsidR="00A15511" w:rsidRPr="003545A1" w:rsidRDefault="00A15511">
      <w:pPr>
        <w:rPr>
          <w:rFonts w:ascii="Times New Roman" w:hAnsi="Times New Roman" w:cs="Times New Roman"/>
        </w:rPr>
      </w:pPr>
    </w:p>
    <w:p w14:paraId="762BAD21" w14:textId="26CD1E65"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8</w:t>
      </w:r>
      <w:r w:rsidR="004A527D" w:rsidRPr="003545A1">
        <w:rPr>
          <w:rFonts w:ascii="Times New Roman" w:eastAsia="Times New Roman" w:hAnsi="Times New Roman" w:cs="Times New Roman"/>
          <w:sz w:val="20"/>
          <w:szCs w:val="20"/>
        </w:rPr>
        <w:t>.  Freud's theories differed radically from the views of his predecessors because of ________.</w:t>
      </w:r>
    </w:p>
    <w:p w14:paraId="049DCA8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its extensive use of laboratory research to support its claims  </w:t>
      </w:r>
    </w:p>
    <w:p w14:paraId="346F09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the emphasis it placed on Eastern philosophies and culture  </w:t>
      </w:r>
    </w:p>
    <w:p w14:paraId="22D74A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the emphasis it placed on unconscious processes  </w:t>
      </w:r>
    </w:p>
    <w:p w14:paraId="38417D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its emphasis on environmental learning as the source for most personality characteristics  </w:t>
      </w:r>
    </w:p>
    <w:p w14:paraId="4378F6C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1      a= 6  b= 4  c= 71  d= 1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12A061F3" w14:textId="77777777" w:rsidR="00A15511" w:rsidRPr="003545A1" w:rsidRDefault="00A15511">
      <w:pPr>
        <w:rPr>
          <w:rFonts w:ascii="Times New Roman" w:hAnsi="Times New Roman" w:cs="Times New Roman"/>
        </w:rPr>
      </w:pPr>
    </w:p>
    <w:p w14:paraId="2DDA7474" w14:textId="2613D27F"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9</w:t>
      </w:r>
      <w:r w:rsidR="004A527D" w:rsidRPr="003545A1">
        <w:rPr>
          <w:rFonts w:ascii="Times New Roman" w:eastAsia="Times New Roman" w:hAnsi="Times New Roman" w:cs="Times New Roman"/>
          <w:sz w:val="20"/>
          <w:szCs w:val="20"/>
        </w:rPr>
        <w:t xml:space="preserve">.  Titchener was a member of the </w:t>
      </w:r>
      <w:r w:rsidR="004A527D" w:rsidRPr="003545A1">
        <w:rPr>
          <w:rFonts w:ascii="Times New Roman" w:eastAsia="Courier New" w:hAnsi="Times New Roman" w:cs="Times New Roman"/>
          <w:sz w:val="20"/>
          <w:szCs w:val="20"/>
        </w:rPr>
        <w:t>________</w:t>
      </w:r>
      <w:r w:rsidR="004A527D" w:rsidRPr="003545A1">
        <w:rPr>
          <w:rFonts w:ascii="Times New Roman" w:eastAsia="Times New Roman" w:hAnsi="Times New Roman" w:cs="Times New Roman"/>
          <w:sz w:val="20"/>
          <w:szCs w:val="20"/>
        </w:rPr>
        <w:t xml:space="preserve"> school of thought.</w:t>
      </w:r>
    </w:p>
    <w:p w14:paraId="30B2636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ts</w:t>
      </w:r>
    </w:p>
    <w:p w14:paraId="469D2B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functionalist</w:t>
      </w:r>
    </w:p>
    <w:p w14:paraId="16AA3EE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behaviorist</w:t>
      </w:r>
    </w:p>
    <w:p w14:paraId="1C3C9CD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reductionist</w:t>
      </w:r>
    </w:p>
    <w:p w14:paraId="5C595A9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70      a= 70  b= 16  c= 12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6AF52A12" w14:textId="77777777" w:rsidR="00A15511" w:rsidRPr="003545A1" w:rsidRDefault="00A15511">
      <w:pPr>
        <w:rPr>
          <w:rFonts w:ascii="Times New Roman" w:hAnsi="Times New Roman" w:cs="Times New Roman"/>
        </w:rPr>
      </w:pPr>
    </w:p>
    <w:p w14:paraId="5A5BDEDC" w14:textId="617F28C1"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0</w:t>
      </w:r>
      <w:r w:rsidR="004A527D" w:rsidRPr="003545A1">
        <w:rPr>
          <w:rFonts w:ascii="Times New Roman" w:eastAsia="Times New Roman" w:hAnsi="Times New Roman" w:cs="Times New Roman"/>
          <w:sz w:val="20"/>
          <w:szCs w:val="20"/>
        </w:rPr>
        <w:t xml:space="preserve">.  The school of thought that became known as behaviorism was founded by </w:t>
      </w:r>
      <w:r w:rsidR="004A527D" w:rsidRPr="003545A1">
        <w:rPr>
          <w:rFonts w:ascii="Times New Roman" w:eastAsia="Courier New" w:hAnsi="Times New Roman" w:cs="Times New Roman"/>
          <w:sz w:val="20"/>
          <w:szCs w:val="20"/>
        </w:rPr>
        <w:t>________</w:t>
      </w:r>
      <w:r w:rsidR="004A527D" w:rsidRPr="003545A1">
        <w:rPr>
          <w:rFonts w:ascii="Times New Roman" w:eastAsia="Times New Roman" w:hAnsi="Times New Roman" w:cs="Times New Roman"/>
          <w:sz w:val="20"/>
          <w:szCs w:val="20"/>
        </w:rPr>
        <w:t>.</w:t>
      </w:r>
    </w:p>
    <w:p w14:paraId="1181948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Watson</w:t>
      </w:r>
    </w:p>
    <w:p w14:paraId="332C13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itchener</w:t>
      </w:r>
    </w:p>
    <w:p w14:paraId="3D0261F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James</w:t>
      </w:r>
    </w:p>
    <w:p w14:paraId="1F76384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undt</w:t>
      </w:r>
    </w:p>
    <w:p w14:paraId="1559979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3      a= 63  b= 8  c= 15  d= 1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0</w:t>
      </w:r>
    </w:p>
    <w:p w14:paraId="2919649B" w14:textId="77777777" w:rsidR="00A15511" w:rsidRPr="003545A1" w:rsidRDefault="00A15511">
      <w:pPr>
        <w:rPr>
          <w:rFonts w:ascii="Times New Roman" w:hAnsi="Times New Roman" w:cs="Times New Roman"/>
        </w:rPr>
      </w:pPr>
    </w:p>
    <w:p w14:paraId="4E356599" w14:textId="664B4D0D"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1</w:t>
      </w:r>
      <w:r w:rsidR="004A527D" w:rsidRPr="003545A1">
        <w:rPr>
          <w:rFonts w:ascii="Times New Roman" w:eastAsia="Times New Roman" w:hAnsi="Times New Roman" w:cs="Times New Roman"/>
          <w:sz w:val="20"/>
          <w:szCs w:val="20"/>
        </w:rPr>
        <w:t>.  Wertheimer was associated with the ________ school.</w:t>
      </w:r>
    </w:p>
    <w:p w14:paraId="71878FD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unctionalist</w:t>
      </w:r>
    </w:p>
    <w:p w14:paraId="78A7506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psychoanalytic</w:t>
      </w:r>
    </w:p>
    <w:p w14:paraId="45C54D8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Gestalt</w:t>
      </w:r>
    </w:p>
    <w:p w14:paraId="3D3BE51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behaviorist</w:t>
      </w:r>
    </w:p>
    <w:p w14:paraId="3DD1AF2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66      a= 9  b= 13  c= 66  d= 1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303848CD" w14:textId="77777777" w:rsidR="00A15511" w:rsidRPr="003545A1" w:rsidRDefault="00A15511">
      <w:pPr>
        <w:rPr>
          <w:rFonts w:ascii="Times New Roman" w:hAnsi="Times New Roman" w:cs="Times New Roman"/>
        </w:rPr>
      </w:pPr>
    </w:p>
    <w:p w14:paraId="7A4DA2B5" w14:textId="71D7DCDD"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2</w:t>
      </w:r>
      <w:r w:rsidR="004A527D" w:rsidRPr="003545A1">
        <w:rPr>
          <w:rFonts w:ascii="Times New Roman" w:eastAsia="Times New Roman" w:hAnsi="Times New Roman" w:cs="Times New Roman"/>
          <w:sz w:val="20"/>
          <w:szCs w:val="20"/>
        </w:rPr>
        <w:t>.  Freud believed that many unconscious desires are:</w:t>
      </w:r>
    </w:p>
    <w:p w14:paraId="0F67E97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result of excessive punishment.</w:t>
      </w:r>
    </w:p>
    <w:p w14:paraId="20749A3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y-products of introspection.</w:t>
      </w:r>
    </w:p>
    <w:p w14:paraId="344C8F2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result of excessive reinforcement.</w:t>
      </w:r>
    </w:p>
    <w:p w14:paraId="781D02A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exual in nature.</w:t>
      </w:r>
    </w:p>
    <w:p w14:paraId="0BFC2D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79      a= 1  b= 8  c= 12  d= 7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8</w:t>
      </w:r>
    </w:p>
    <w:p w14:paraId="6473A0C5" w14:textId="77777777" w:rsidR="00A15511" w:rsidRPr="003545A1" w:rsidRDefault="00A15511">
      <w:pPr>
        <w:rPr>
          <w:rFonts w:ascii="Times New Roman" w:hAnsi="Times New Roman" w:cs="Times New Roman"/>
        </w:rPr>
      </w:pPr>
    </w:p>
    <w:p w14:paraId="37EC40A8" w14:textId="77777777" w:rsidR="00A15511" w:rsidRPr="003545A1" w:rsidRDefault="00A15511">
      <w:pPr>
        <w:rPr>
          <w:rFonts w:ascii="Times New Roman" w:hAnsi="Times New Roman" w:cs="Times New Roman"/>
        </w:rPr>
      </w:pPr>
    </w:p>
    <w:p w14:paraId="7D794C1D" w14:textId="450D62C5"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3</w:t>
      </w:r>
      <w:r w:rsidR="004A527D" w:rsidRPr="003545A1">
        <w:rPr>
          <w:rFonts w:ascii="Times New Roman" w:eastAsia="Times New Roman" w:hAnsi="Times New Roman" w:cs="Times New Roman"/>
          <w:sz w:val="20"/>
          <w:szCs w:val="20"/>
        </w:rPr>
        <w:t>.  The psychological school that asks, "What are mental processes for?" rather than "What are mental processes?" is which of the following?</w:t>
      </w:r>
    </w:p>
    <w:p w14:paraId="3169E1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m</w:t>
      </w:r>
    </w:p>
    <w:p w14:paraId="4601C94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functionalism</w:t>
      </w:r>
    </w:p>
    <w:p w14:paraId="4D94C42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humanism</w:t>
      </w:r>
    </w:p>
    <w:p w14:paraId="5F35C79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Gestalt</w:t>
      </w:r>
    </w:p>
    <w:p w14:paraId="2D36A0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6      a= 13  b= 76  c= 2  d= 1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8</w:t>
      </w:r>
    </w:p>
    <w:p w14:paraId="23C7AED6" w14:textId="77777777" w:rsidR="00A15511" w:rsidRPr="003545A1" w:rsidRDefault="00A15511">
      <w:pPr>
        <w:rPr>
          <w:rFonts w:ascii="Times New Roman" w:hAnsi="Times New Roman" w:cs="Times New Roman"/>
        </w:rPr>
      </w:pPr>
    </w:p>
    <w:p w14:paraId="3E8B1751" w14:textId="2D92F716"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4</w:t>
      </w:r>
      <w:r w:rsidR="004A527D" w:rsidRPr="003545A1">
        <w:rPr>
          <w:rFonts w:ascii="Times New Roman" w:eastAsia="Times New Roman" w:hAnsi="Times New Roman" w:cs="Times New Roman"/>
          <w:sz w:val="20"/>
          <w:szCs w:val="20"/>
        </w:rPr>
        <w:t>.  The psychologist John Watson is associated with the ________ school of psychology and argued that psychology must concern itself only with ________.</w:t>
      </w:r>
    </w:p>
    <w:p w14:paraId="790A54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behavioral; behavior</w:t>
      </w:r>
    </w:p>
    <w:p w14:paraId="1C5940D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al; mental processes</w:t>
      </w:r>
    </w:p>
    <w:p w14:paraId="27195FB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gnitive; thought and action</w:t>
      </w:r>
    </w:p>
    <w:p w14:paraId="137A6AC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gnitive; behavior</w:t>
      </w:r>
    </w:p>
    <w:p w14:paraId="5A5FA9C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72      a= 72  b= 15  c= 11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23008AA3" w14:textId="77777777" w:rsidR="00A15511" w:rsidRPr="003545A1" w:rsidRDefault="00A15511">
      <w:pPr>
        <w:rPr>
          <w:rFonts w:ascii="Times New Roman" w:hAnsi="Times New Roman" w:cs="Times New Roman"/>
        </w:rPr>
      </w:pPr>
    </w:p>
    <w:p w14:paraId="66D35F29" w14:textId="7A1DC075"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5</w:t>
      </w:r>
      <w:r w:rsidR="004A527D" w:rsidRPr="003545A1">
        <w:rPr>
          <w:rFonts w:ascii="Times New Roman" w:eastAsia="Times New Roman" w:hAnsi="Times New Roman" w:cs="Times New Roman"/>
          <w:sz w:val="20"/>
          <w:szCs w:val="20"/>
        </w:rPr>
        <w:t>.  Which of the following does NOT fit with the other three?</w:t>
      </w:r>
    </w:p>
    <w:p w14:paraId="55F6A0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Wundt</w:t>
      </w:r>
    </w:p>
    <w:p w14:paraId="7184C5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1879</w:t>
      </w:r>
    </w:p>
    <w:p w14:paraId="0D91DE1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unctionalism</w:t>
      </w:r>
    </w:p>
    <w:p w14:paraId="3002A86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d. introspection</w:t>
      </w:r>
    </w:p>
    <w:p w14:paraId="7103FF5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55      a= 8  b= 4  c= 55  d= 3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4166963A" w14:textId="77777777" w:rsidR="00A15511" w:rsidRPr="003545A1" w:rsidRDefault="00A15511">
      <w:pPr>
        <w:rPr>
          <w:rFonts w:ascii="Times New Roman" w:hAnsi="Times New Roman" w:cs="Times New Roman"/>
        </w:rPr>
      </w:pPr>
    </w:p>
    <w:p w14:paraId="179DF3C8" w14:textId="626D54EB"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6</w:t>
      </w:r>
      <w:r w:rsidR="004A527D" w:rsidRPr="003545A1">
        <w:rPr>
          <w:rFonts w:ascii="Times New Roman" w:eastAsia="Times New Roman" w:hAnsi="Times New Roman" w:cs="Times New Roman"/>
          <w:sz w:val="20"/>
          <w:szCs w:val="20"/>
        </w:rPr>
        <w:t>.  Studying the elements of sensations, feelings, and images is most directly associated with which school of psychology?</w:t>
      </w:r>
    </w:p>
    <w:p w14:paraId="219E08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m</w:t>
      </w:r>
    </w:p>
    <w:p w14:paraId="46C3EBA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functionalism</w:t>
      </w:r>
    </w:p>
    <w:p w14:paraId="653416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behaviorism</w:t>
      </w:r>
    </w:p>
    <w:p w14:paraId="1A6215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umanism</w:t>
      </w:r>
    </w:p>
    <w:p w14:paraId="3FED9D1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4      a= 64  b= 14  c= 12  d= 1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2</w:t>
      </w:r>
    </w:p>
    <w:p w14:paraId="19B08B72" w14:textId="77777777" w:rsidR="00A15511" w:rsidRPr="003545A1" w:rsidRDefault="00A15511">
      <w:pPr>
        <w:rPr>
          <w:rFonts w:ascii="Times New Roman" w:hAnsi="Times New Roman" w:cs="Times New Roman"/>
        </w:rPr>
      </w:pPr>
    </w:p>
    <w:p w14:paraId="24E25335" w14:textId="175FA480"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7</w:t>
      </w:r>
      <w:r w:rsidR="004A527D" w:rsidRPr="003545A1">
        <w:rPr>
          <w:rFonts w:ascii="Times New Roman" w:eastAsia="Times New Roman" w:hAnsi="Times New Roman" w:cs="Times New Roman"/>
          <w:sz w:val="20"/>
          <w:szCs w:val="20"/>
        </w:rPr>
        <w:t>.  The founder of behaviorism is</w:t>
      </w:r>
    </w:p>
    <w:p w14:paraId="199ED3F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James.</w:t>
      </w:r>
    </w:p>
    <w:p w14:paraId="7D36C8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kinner.</w:t>
      </w:r>
    </w:p>
    <w:p w14:paraId="39B211A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Watson.</w:t>
      </w:r>
    </w:p>
    <w:p w14:paraId="7F5CC4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undt.</w:t>
      </w:r>
    </w:p>
    <w:p w14:paraId="24F049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7      a= 2  b= 15  c= 77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1</w:t>
      </w:r>
    </w:p>
    <w:p w14:paraId="314D0EE0" w14:textId="77777777" w:rsidR="00A15511" w:rsidRPr="003545A1" w:rsidRDefault="00A15511">
      <w:pPr>
        <w:rPr>
          <w:rFonts w:ascii="Times New Roman" w:hAnsi="Times New Roman" w:cs="Times New Roman"/>
        </w:rPr>
      </w:pPr>
    </w:p>
    <w:p w14:paraId="74407E70" w14:textId="4B366FE8"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8</w:t>
      </w:r>
      <w:r w:rsidR="004A527D" w:rsidRPr="003545A1">
        <w:rPr>
          <w:rFonts w:ascii="Times New Roman" w:eastAsia="Times New Roman" w:hAnsi="Times New Roman" w:cs="Times New Roman"/>
          <w:sz w:val="20"/>
          <w:szCs w:val="20"/>
        </w:rPr>
        <w:t xml:space="preserve">.  Psychology is said to have begun when </w:t>
      </w:r>
    </w:p>
    <w:p w14:paraId="693F916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medicine was seen to be ineffective in treating neurosis.</w:t>
      </w:r>
    </w:p>
    <w:p w14:paraId="46BB4E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Wilhelm Wundt started the first psychological laboratory .</w:t>
      </w:r>
    </w:p>
    <w:p w14:paraId="1AB3020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Sigmund Freud opened his private practice in Vienna. </w:t>
      </w:r>
    </w:p>
    <w:p w14:paraId="606236D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it was discovered in the early 1900s that many illnesses have no medical. </w:t>
      </w:r>
    </w:p>
    <w:p w14:paraId="32DE9D9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4      a= 8  b= 74  c= 3  d= 1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8</w:t>
      </w:r>
    </w:p>
    <w:p w14:paraId="21506846" w14:textId="77777777" w:rsidR="00A15511" w:rsidRPr="003545A1" w:rsidRDefault="00A15511">
      <w:pPr>
        <w:rPr>
          <w:rFonts w:ascii="Times New Roman" w:hAnsi="Times New Roman" w:cs="Times New Roman"/>
        </w:rPr>
      </w:pPr>
    </w:p>
    <w:p w14:paraId="24BD04AC" w14:textId="026FF3F9"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19</w:t>
      </w:r>
      <w:r w:rsidR="004A527D" w:rsidRPr="003545A1">
        <w:rPr>
          <w:rFonts w:ascii="Times New Roman" w:eastAsia="Times New Roman" w:hAnsi="Times New Roman" w:cs="Times New Roman"/>
          <w:sz w:val="20"/>
          <w:szCs w:val="20"/>
        </w:rPr>
        <w:t>.  Scientific psychology is formally recognized to have begun:</w:t>
      </w:r>
    </w:p>
    <w:p w14:paraId="0268F9A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 Greece, with the work of Hippocrates.</w:t>
      </w:r>
    </w:p>
    <w:p w14:paraId="103E33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in the United States, with the work of James.</w:t>
      </w:r>
    </w:p>
    <w:p w14:paraId="3D5887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 Austria, with the work of Freud.</w:t>
      </w:r>
    </w:p>
    <w:p w14:paraId="0865080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in Germany, with the work of Wundt.</w:t>
      </w:r>
    </w:p>
    <w:p w14:paraId="26F2446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0      a= 2  b= 3  c= 5  d= 9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3736AB96" w14:textId="77777777" w:rsidR="00A15511" w:rsidRPr="003545A1" w:rsidRDefault="00A15511">
      <w:pPr>
        <w:rPr>
          <w:rFonts w:ascii="Times New Roman" w:hAnsi="Times New Roman" w:cs="Times New Roman"/>
        </w:rPr>
      </w:pPr>
    </w:p>
    <w:p w14:paraId="47616B9D" w14:textId="1BEF3F06"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0</w:t>
      </w:r>
      <w:r w:rsidR="004A527D" w:rsidRPr="003545A1">
        <w:rPr>
          <w:rFonts w:ascii="Times New Roman" w:eastAsia="Times New Roman" w:hAnsi="Times New Roman" w:cs="Times New Roman"/>
          <w:sz w:val="20"/>
          <w:szCs w:val="20"/>
        </w:rPr>
        <w:t>.  The first psychology laboratory was opened by ________.</w:t>
      </w:r>
    </w:p>
    <w:p w14:paraId="7F6A42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Wundt</w:t>
      </w:r>
    </w:p>
    <w:p w14:paraId="2A9440E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James</w:t>
      </w:r>
    </w:p>
    <w:p w14:paraId="14899F8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itchener</w:t>
      </w:r>
    </w:p>
    <w:p w14:paraId="7EB9C2D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atson</w:t>
      </w:r>
    </w:p>
    <w:p w14:paraId="37740F1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5      a= 95  b= 2  c= 2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7A74AC1D" w14:textId="77777777" w:rsidR="00A15511" w:rsidRPr="003545A1" w:rsidRDefault="00A15511">
      <w:pPr>
        <w:rPr>
          <w:rFonts w:ascii="Times New Roman" w:hAnsi="Times New Roman" w:cs="Times New Roman"/>
        </w:rPr>
      </w:pPr>
    </w:p>
    <w:p w14:paraId="68FBD9E8" w14:textId="44517910"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1</w:t>
      </w:r>
      <w:r w:rsidR="004A527D" w:rsidRPr="003545A1">
        <w:rPr>
          <w:rFonts w:ascii="Times New Roman" w:eastAsia="Times New Roman" w:hAnsi="Times New Roman" w:cs="Times New Roman"/>
          <w:sz w:val="20"/>
          <w:szCs w:val="20"/>
        </w:rPr>
        <w:t>.  Skinner is associated with ________.</w:t>
      </w:r>
    </w:p>
    <w:p w14:paraId="20E37F6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m</w:t>
      </w:r>
    </w:p>
    <w:p w14:paraId="529BA8B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ism</w:t>
      </w:r>
    </w:p>
    <w:p w14:paraId="38A4A94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Gestalt psychology</w:t>
      </w:r>
    </w:p>
    <w:p w14:paraId="1FFF147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xistentialism</w:t>
      </w:r>
    </w:p>
    <w:p w14:paraId="17C0BC8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8      a= 7  b= 78  c= 14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580D295C" w14:textId="77777777" w:rsidR="00A15511" w:rsidRPr="003545A1" w:rsidRDefault="00A15511">
      <w:pPr>
        <w:rPr>
          <w:rFonts w:ascii="Times New Roman" w:hAnsi="Times New Roman" w:cs="Times New Roman"/>
        </w:rPr>
      </w:pPr>
    </w:p>
    <w:p w14:paraId="0BF88F9B" w14:textId="049E27EB"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2</w:t>
      </w:r>
      <w:r w:rsidR="004A527D" w:rsidRPr="003545A1">
        <w:rPr>
          <w:rFonts w:ascii="Times New Roman" w:eastAsia="Times New Roman" w:hAnsi="Times New Roman" w:cs="Times New Roman"/>
          <w:sz w:val="20"/>
          <w:szCs w:val="20"/>
        </w:rPr>
        <w:t>.  For Freud, much of our behavior is controlled by ________.</w:t>
      </w:r>
    </w:p>
    <w:p w14:paraId="59A9F75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unconscious desires</w:t>
      </w:r>
    </w:p>
    <w:p w14:paraId="688289C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nvironmental stimuli</w:t>
      </w:r>
    </w:p>
    <w:p w14:paraId="72EBF0C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mental Gestalts</w:t>
      </w:r>
    </w:p>
    <w:p w14:paraId="6080F48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mental associations</w:t>
      </w:r>
    </w:p>
    <w:p w14:paraId="4E32EBF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0      a= 90  b= 7  c= 1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7</w:t>
      </w:r>
    </w:p>
    <w:p w14:paraId="129235CD" w14:textId="77777777" w:rsidR="00A15511" w:rsidRPr="003545A1" w:rsidRDefault="00A15511">
      <w:pPr>
        <w:rPr>
          <w:rFonts w:ascii="Times New Roman" w:hAnsi="Times New Roman" w:cs="Times New Roman"/>
        </w:rPr>
      </w:pPr>
    </w:p>
    <w:p w14:paraId="0E26A443" w14:textId="426E1253"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3</w:t>
      </w:r>
      <w:r w:rsidR="004A527D" w:rsidRPr="003545A1">
        <w:rPr>
          <w:rFonts w:ascii="Times New Roman" w:eastAsia="Times New Roman" w:hAnsi="Times New Roman" w:cs="Times New Roman"/>
          <w:sz w:val="20"/>
          <w:szCs w:val="20"/>
        </w:rPr>
        <w:t>.  The school of thought that became known as behaviorism was founded by ________.</w:t>
      </w:r>
    </w:p>
    <w:p w14:paraId="7B7846F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Watson</w:t>
      </w:r>
    </w:p>
    <w:p w14:paraId="5046C35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itchener</w:t>
      </w:r>
    </w:p>
    <w:p w14:paraId="45C11CE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James</w:t>
      </w:r>
    </w:p>
    <w:p w14:paraId="1C7E8F2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undt</w:t>
      </w:r>
    </w:p>
    <w:p w14:paraId="3E469EB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lastRenderedPageBreak/>
        <w:t xml:space="preserve">Answer  a     % correct 53      a= 53  b= 11  c= 17  d= 1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36439A43" w14:textId="77777777" w:rsidR="00A15511" w:rsidRPr="003545A1" w:rsidRDefault="00A15511">
      <w:pPr>
        <w:rPr>
          <w:rFonts w:ascii="Times New Roman" w:hAnsi="Times New Roman" w:cs="Times New Roman"/>
        </w:rPr>
      </w:pPr>
    </w:p>
    <w:p w14:paraId="5A81D6A1" w14:textId="13C1DD96"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4</w:t>
      </w:r>
      <w:r w:rsidR="004A527D" w:rsidRPr="003545A1">
        <w:rPr>
          <w:rFonts w:ascii="Times New Roman" w:eastAsia="Times New Roman" w:hAnsi="Times New Roman" w:cs="Times New Roman"/>
          <w:sz w:val="20"/>
          <w:szCs w:val="20"/>
        </w:rPr>
        <w:t>.  Watson felt that psychologists should study ________.</w:t>
      </w:r>
    </w:p>
    <w:p w14:paraId="4213B39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nsciousness</w:t>
      </w:r>
    </w:p>
    <w:p w14:paraId="08DE28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observable behavior</w:t>
      </w:r>
    </w:p>
    <w:p w14:paraId="4DBE3BB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mental imagery</w:t>
      </w:r>
    </w:p>
    <w:p w14:paraId="1605B87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lements of thought</w:t>
      </w:r>
    </w:p>
    <w:p w14:paraId="7482970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6      a= 2  b= 86  c= 1  d= 1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50E8D3AA" w14:textId="77777777" w:rsidR="00A15511" w:rsidRPr="003545A1" w:rsidRDefault="00A15511">
      <w:pPr>
        <w:rPr>
          <w:rFonts w:ascii="Times New Roman" w:hAnsi="Times New Roman" w:cs="Times New Roman"/>
        </w:rPr>
      </w:pPr>
    </w:p>
    <w:p w14:paraId="0F0CFECC" w14:textId="0F5E7865" w:rsidR="00A15511" w:rsidRPr="003545A1" w:rsidRDefault="00AC27EC">
      <w:pPr>
        <w:rPr>
          <w:rFonts w:ascii="Times New Roman" w:hAnsi="Times New Roman" w:cs="Times New Roman"/>
        </w:rPr>
      </w:pPr>
      <w:r w:rsidRPr="003545A1">
        <w:rPr>
          <w:rFonts w:ascii="Times New Roman" w:eastAsia="Times New Roman" w:hAnsi="Times New Roman" w:cs="Times New Roman"/>
          <w:sz w:val="20"/>
          <w:szCs w:val="20"/>
        </w:rPr>
        <w:t>25</w:t>
      </w:r>
      <w:r w:rsidR="004A527D" w:rsidRPr="003545A1">
        <w:rPr>
          <w:rFonts w:ascii="Times New Roman" w:eastAsia="Times New Roman" w:hAnsi="Times New Roman" w:cs="Times New Roman"/>
          <w:sz w:val="20"/>
          <w:szCs w:val="20"/>
        </w:rPr>
        <w:t>.  Behaviorist J. B. Watson objected to early theories of psychology because of their focus on:</w:t>
      </w:r>
    </w:p>
    <w:p w14:paraId="00978A0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volution.</w:t>
      </w:r>
    </w:p>
    <w:p w14:paraId="50966DE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cience.</w:t>
      </w:r>
    </w:p>
    <w:p w14:paraId="360233F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mental processes.</w:t>
      </w:r>
    </w:p>
    <w:p w14:paraId="0D8F9CB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hysical processes.</w:t>
      </w:r>
    </w:p>
    <w:p w14:paraId="597CBF9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35      a= 16  b= 22  c= 35  d= 2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21D0231C" w14:textId="77777777" w:rsidR="00A15511" w:rsidRPr="003545A1" w:rsidRDefault="00A15511">
      <w:pPr>
        <w:rPr>
          <w:rFonts w:ascii="Times New Roman" w:hAnsi="Times New Roman" w:cs="Times New Roman"/>
        </w:rPr>
      </w:pPr>
    </w:p>
    <w:p w14:paraId="48DFB5AC" w14:textId="363D774F"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26</w:t>
      </w:r>
      <w:r w:rsidR="004A527D" w:rsidRPr="003545A1">
        <w:rPr>
          <w:rFonts w:ascii="Times New Roman" w:eastAsia="Times New Roman" w:hAnsi="Times New Roman" w:cs="Times New Roman"/>
          <w:sz w:val="20"/>
          <w:szCs w:val="20"/>
        </w:rPr>
        <w:t>.  Psychologists should only study observable behavior, according to ________.</w:t>
      </w:r>
    </w:p>
    <w:p w14:paraId="494972C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reud</w:t>
      </w:r>
    </w:p>
    <w:p w14:paraId="21C540B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itchener</w:t>
      </w:r>
    </w:p>
    <w:p w14:paraId="274F9E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Galton</w:t>
      </w:r>
    </w:p>
    <w:p w14:paraId="3482F97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atson</w:t>
      </w:r>
    </w:p>
    <w:p w14:paraId="1FA92D7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58      a= 14  b= 17  c= 12  d= 5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1</w:t>
      </w:r>
    </w:p>
    <w:p w14:paraId="3840E80C" w14:textId="77777777" w:rsidR="00A15511" w:rsidRPr="003545A1" w:rsidRDefault="00A15511">
      <w:pPr>
        <w:rPr>
          <w:rFonts w:ascii="Times New Roman" w:hAnsi="Times New Roman" w:cs="Times New Roman"/>
        </w:rPr>
      </w:pPr>
    </w:p>
    <w:p w14:paraId="2D12DD57" w14:textId="6F16E98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27</w:t>
      </w:r>
      <w:r w:rsidR="004A527D" w:rsidRPr="003545A1">
        <w:rPr>
          <w:rFonts w:ascii="Times New Roman" w:eastAsia="Times New Roman" w:hAnsi="Times New Roman" w:cs="Times New Roman"/>
          <w:sz w:val="20"/>
          <w:szCs w:val="20"/>
        </w:rPr>
        <w:t>.  John Watson was a behaviorist who argued that the science of psychology must concern itself only with</w:t>
      </w:r>
    </w:p>
    <w:p w14:paraId="47C229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xperiences as whole units.</w:t>
      </w:r>
    </w:p>
    <w:p w14:paraId="7EB728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observable events.</w:t>
      </w:r>
    </w:p>
    <w:p w14:paraId="539A3CF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unconscious mental processes.</w:t>
      </w:r>
    </w:p>
    <w:p w14:paraId="5F22016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arly childhood experiences.</w:t>
      </w:r>
    </w:p>
    <w:p w14:paraId="369C002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93      a= 1  b= 93  c= 3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19BE425E" w14:textId="77777777" w:rsidR="00A15511" w:rsidRPr="003545A1" w:rsidRDefault="00A15511">
      <w:pPr>
        <w:rPr>
          <w:rFonts w:ascii="Times New Roman" w:hAnsi="Times New Roman" w:cs="Times New Roman"/>
        </w:rPr>
      </w:pPr>
    </w:p>
    <w:p w14:paraId="3304C918" w14:textId="5D09424C"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28</w:t>
      </w:r>
      <w:r w:rsidR="004A527D" w:rsidRPr="003545A1">
        <w:rPr>
          <w:rFonts w:ascii="Times New Roman" w:eastAsia="Times New Roman" w:hAnsi="Times New Roman" w:cs="Times New Roman"/>
          <w:sz w:val="20"/>
          <w:szCs w:val="20"/>
        </w:rPr>
        <w:t>.  Which of the following is associated with Gestalt psychology?</w:t>
      </w:r>
    </w:p>
    <w:p w14:paraId="59A3795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kinner</w:t>
      </w:r>
    </w:p>
    <w:p w14:paraId="6F73778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Wertheimer</w:t>
      </w:r>
    </w:p>
    <w:p w14:paraId="3BBCEC8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James</w:t>
      </w:r>
    </w:p>
    <w:p w14:paraId="59CACE5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Jones</w:t>
      </w:r>
    </w:p>
    <w:p w14:paraId="545A842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0      a= 3  b= 80  c= 10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5</w:t>
      </w:r>
    </w:p>
    <w:p w14:paraId="2F8D580A" w14:textId="77777777" w:rsidR="00A15511" w:rsidRPr="003545A1" w:rsidRDefault="00A15511">
      <w:pPr>
        <w:rPr>
          <w:rFonts w:ascii="Times New Roman" w:hAnsi="Times New Roman" w:cs="Times New Roman"/>
        </w:rPr>
      </w:pPr>
    </w:p>
    <w:p w14:paraId="5C77391E" w14:textId="47413341"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29</w:t>
      </w:r>
      <w:r w:rsidR="004A527D" w:rsidRPr="003545A1">
        <w:rPr>
          <w:rFonts w:ascii="Times New Roman" w:eastAsia="Times New Roman" w:hAnsi="Times New Roman" w:cs="Times New Roman"/>
          <w:sz w:val="20"/>
          <w:szCs w:val="20"/>
        </w:rPr>
        <w:t>.  B. F. Skinner is most closely associated with which school of psychology?</w:t>
      </w:r>
    </w:p>
    <w:p w14:paraId="64D72AA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gnitive</w:t>
      </w:r>
    </w:p>
    <w:p w14:paraId="2D8C6B6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humanistic</w:t>
      </w:r>
    </w:p>
    <w:p w14:paraId="7F01891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unctionalism</w:t>
      </w:r>
    </w:p>
    <w:p w14:paraId="78F4168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behaviorism</w:t>
      </w:r>
    </w:p>
    <w:p w14:paraId="47124D9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62      a= 10  b= 15  c= 12  d= 6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0</w:t>
      </w:r>
    </w:p>
    <w:p w14:paraId="24371AAF" w14:textId="77777777" w:rsidR="00A15511" w:rsidRPr="003545A1" w:rsidRDefault="00A15511">
      <w:pPr>
        <w:rPr>
          <w:rFonts w:ascii="Times New Roman" w:hAnsi="Times New Roman" w:cs="Times New Roman"/>
        </w:rPr>
      </w:pPr>
    </w:p>
    <w:p w14:paraId="71075EF9" w14:textId="2B580FB1"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0</w:t>
      </w:r>
      <w:r w:rsidR="004A527D" w:rsidRPr="003545A1">
        <w:rPr>
          <w:rFonts w:ascii="Times New Roman" w:eastAsia="Times New Roman" w:hAnsi="Times New Roman" w:cs="Times New Roman"/>
          <w:sz w:val="20"/>
          <w:szCs w:val="20"/>
        </w:rPr>
        <w:t>.  Which school of psychology assumes that human activity cannot be broken down into separate units for analysis but must be evaluated as wholes?</w:t>
      </w:r>
    </w:p>
    <w:p w14:paraId="42D3678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humanism</w:t>
      </w:r>
    </w:p>
    <w:p w14:paraId="43375D4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Gestalt</w:t>
      </w:r>
    </w:p>
    <w:p w14:paraId="3E01CE8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unctionalism</w:t>
      </w:r>
    </w:p>
    <w:p w14:paraId="665CB5D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behaviorism</w:t>
      </w:r>
    </w:p>
    <w:p w14:paraId="0DB88D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9      a= 7  b= 79  c= 8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7C12F7BA" w14:textId="77777777" w:rsidR="00A15511" w:rsidRPr="003545A1" w:rsidRDefault="00A15511">
      <w:pPr>
        <w:rPr>
          <w:rFonts w:ascii="Times New Roman" w:hAnsi="Times New Roman" w:cs="Times New Roman"/>
        </w:rPr>
      </w:pPr>
    </w:p>
    <w:p w14:paraId="7EB69274" w14:textId="6C5ED34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1</w:t>
      </w:r>
      <w:r w:rsidR="004A527D" w:rsidRPr="003545A1">
        <w:rPr>
          <w:rFonts w:ascii="Times New Roman" w:eastAsia="Times New Roman" w:hAnsi="Times New Roman" w:cs="Times New Roman"/>
          <w:sz w:val="20"/>
          <w:szCs w:val="20"/>
        </w:rPr>
        <w:t>.  Which one of the following psychologists was responsible for originating the behavioral school of psychology?</w:t>
      </w:r>
    </w:p>
    <w:p w14:paraId="3D1D5DF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avlov</w:t>
      </w:r>
    </w:p>
    <w:p w14:paraId="2AAA568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Watson</w:t>
      </w:r>
    </w:p>
    <w:p w14:paraId="63C70A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kinner</w:t>
      </w:r>
    </w:p>
    <w:p w14:paraId="65F75C4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Rayner</w:t>
      </w:r>
    </w:p>
    <w:p w14:paraId="5D9BF3E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49      a= 10  b= 49  c= 38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42E88BCE" w14:textId="77777777" w:rsidR="00A15511" w:rsidRPr="003545A1" w:rsidRDefault="00A15511">
      <w:pPr>
        <w:rPr>
          <w:rFonts w:ascii="Times New Roman" w:hAnsi="Times New Roman" w:cs="Times New Roman"/>
        </w:rPr>
      </w:pPr>
    </w:p>
    <w:p w14:paraId="6E484216" w14:textId="0CDC9D7F"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2</w:t>
      </w:r>
      <w:r w:rsidR="004A527D" w:rsidRPr="003545A1">
        <w:rPr>
          <w:rFonts w:ascii="Times New Roman" w:eastAsia="Times New Roman" w:hAnsi="Times New Roman" w:cs="Times New Roman"/>
          <w:sz w:val="20"/>
          <w:szCs w:val="20"/>
        </w:rPr>
        <w:t>.  B. F. Skinner is most closely associated with which school of psychology?</w:t>
      </w:r>
    </w:p>
    <w:p w14:paraId="651C478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gnitive</w:t>
      </w:r>
    </w:p>
    <w:p w14:paraId="08F17B9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humanistic</w:t>
      </w:r>
    </w:p>
    <w:p w14:paraId="331EE60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unctionalism</w:t>
      </w:r>
    </w:p>
    <w:p w14:paraId="436BB81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behaviorism</w:t>
      </w:r>
    </w:p>
    <w:p w14:paraId="1683305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78      a= 9  b= 6  c= 8  d= 7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6</w:t>
      </w:r>
    </w:p>
    <w:p w14:paraId="41E334FB" w14:textId="77777777" w:rsidR="00A15511" w:rsidRPr="003545A1" w:rsidRDefault="00A15511">
      <w:pPr>
        <w:rPr>
          <w:rFonts w:ascii="Times New Roman" w:hAnsi="Times New Roman" w:cs="Times New Roman"/>
        </w:rPr>
      </w:pPr>
    </w:p>
    <w:p w14:paraId="447448D1" w14:textId="0692BBE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3</w:t>
      </w:r>
      <w:r w:rsidR="004A527D" w:rsidRPr="003545A1">
        <w:rPr>
          <w:rFonts w:ascii="Times New Roman" w:eastAsia="Times New Roman" w:hAnsi="Times New Roman" w:cs="Times New Roman"/>
          <w:sz w:val="20"/>
          <w:szCs w:val="20"/>
        </w:rPr>
        <w:t>.  Wundt is to structuralism as ________ is to psychoanalysis.</w:t>
      </w:r>
    </w:p>
    <w:p w14:paraId="3C1A464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reud</w:t>
      </w:r>
    </w:p>
    <w:p w14:paraId="5706EF2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Watson</w:t>
      </w:r>
    </w:p>
    <w:p w14:paraId="401191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Rogers</w:t>
      </w:r>
    </w:p>
    <w:p w14:paraId="7D0599E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Maslow</w:t>
      </w:r>
    </w:p>
    <w:p w14:paraId="5AEF1F4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5      a= 95  b= 3  c= 0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22906660" w14:textId="77777777" w:rsidR="00A15511" w:rsidRPr="003545A1" w:rsidRDefault="00A15511">
      <w:pPr>
        <w:rPr>
          <w:rFonts w:ascii="Times New Roman" w:hAnsi="Times New Roman" w:cs="Times New Roman"/>
        </w:rPr>
      </w:pPr>
    </w:p>
    <w:p w14:paraId="18B43A75" w14:textId="46401BB5"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4</w:t>
      </w:r>
      <w:r w:rsidR="004A527D" w:rsidRPr="003545A1">
        <w:rPr>
          <w:rFonts w:ascii="Times New Roman" w:eastAsia="Times New Roman" w:hAnsi="Times New Roman" w:cs="Times New Roman"/>
          <w:sz w:val="20"/>
          <w:szCs w:val="20"/>
        </w:rPr>
        <w:t>.  Watson is to behaviorism as ________ is to psychoanalysis.</w:t>
      </w:r>
    </w:p>
    <w:p w14:paraId="55335C3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reud</w:t>
      </w:r>
    </w:p>
    <w:p w14:paraId="2E658F4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James</w:t>
      </w:r>
    </w:p>
    <w:p w14:paraId="0936AD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kinner</w:t>
      </w:r>
    </w:p>
    <w:p w14:paraId="119E600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Wundt</w:t>
      </w:r>
    </w:p>
    <w:p w14:paraId="03D6CDB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1      a= 91  b= 1  c= 6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629F2299" w14:textId="77777777" w:rsidR="00A15511" w:rsidRPr="003545A1" w:rsidRDefault="00A15511">
      <w:pPr>
        <w:rPr>
          <w:rFonts w:ascii="Times New Roman" w:hAnsi="Times New Roman" w:cs="Times New Roman"/>
        </w:rPr>
      </w:pPr>
    </w:p>
    <w:p w14:paraId="0DFF331C" w14:textId="77777777" w:rsidR="00A15511" w:rsidRPr="003545A1" w:rsidRDefault="00A15511">
      <w:pPr>
        <w:rPr>
          <w:rFonts w:ascii="Times New Roman" w:hAnsi="Times New Roman" w:cs="Times New Roman"/>
        </w:rPr>
      </w:pPr>
    </w:p>
    <w:p w14:paraId="12585F63" w14:textId="77777777" w:rsidR="00A15511" w:rsidRPr="00302F44" w:rsidRDefault="004A527D" w:rsidP="00BA2923">
      <w:pPr>
        <w:outlineLvl w:val="0"/>
        <w:rPr>
          <w:rFonts w:ascii="Times New Roman" w:hAnsi="Times New Roman" w:cs="Times New Roman"/>
          <w:sz w:val="24"/>
        </w:rPr>
      </w:pPr>
      <w:r w:rsidRPr="00302F44">
        <w:rPr>
          <w:rFonts w:ascii="Times New Roman" w:eastAsia="Times New Roman" w:hAnsi="Times New Roman" w:cs="Times New Roman"/>
          <w:szCs w:val="20"/>
        </w:rPr>
        <w:t>Modern Psychology</w:t>
      </w:r>
    </w:p>
    <w:p w14:paraId="635024DE" w14:textId="77777777" w:rsidR="00A15511" w:rsidRPr="003545A1" w:rsidRDefault="00A15511">
      <w:pPr>
        <w:rPr>
          <w:rFonts w:ascii="Times New Roman" w:hAnsi="Times New Roman" w:cs="Times New Roman"/>
        </w:rPr>
      </w:pPr>
    </w:p>
    <w:p w14:paraId="6347E362" w14:textId="73ADFDD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5</w:t>
      </w:r>
      <w:r w:rsidR="004A527D" w:rsidRPr="003545A1">
        <w:rPr>
          <w:rFonts w:ascii="Times New Roman" w:eastAsia="Times New Roman" w:hAnsi="Times New Roman" w:cs="Times New Roman"/>
          <w:sz w:val="20"/>
          <w:szCs w:val="20"/>
        </w:rPr>
        <w:t>.  Which of the following is the correct order which psychologists use in studying a particular behavior?</w:t>
      </w:r>
    </w:p>
    <w:p w14:paraId="57EB254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scribe, explain, predict, control</w:t>
      </w:r>
    </w:p>
    <w:p w14:paraId="7303011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xplain, describe, predict, control</w:t>
      </w:r>
    </w:p>
    <w:p w14:paraId="554DD4C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redict, describe, explain, control</w:t>
      </w:r>
    </w:p>
    <w:p w14:paraId="25E9A9A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describe, predict, explain, control</w:t>
      </w:r>
    </w:p>
    <w:p w14:paraId="101DEB5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0      a= 60  b= 3  c= 24  d= 1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3</w:t>
      </w:r>
    </w:p>
    <w:p w14:paraId="66DB597A" w14:textId="77777777" w:rsidR="00A15511" w:rsidRPr="003545A1" w:rsidRDefault="00A15511">
      <w:pPr>
        <w:rPr>
          <w:rFonts w:ascii="Times New Roman" w:hAnsi="Times New Roman" w:cs="Times New Roman"/>
        </w:rPr>
      </w:pPr>
    </w:p>
    <w:p w14:paraId="08047F7B" w14:textId="74F0F13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6</w:t>
      </w:r>
      <w:r w:rsidR="004A527D" w:rsidRPr="003545A1">
        <w:rPr>
          <w:rFonts w:ascii="Times New Roman" w:eastAsia="Times New Roman" w:hAnsi="Times New Roman" w:cs="Times New Roman"/>
          <w:sz w:val="20"/>
          <w:szCs w:val="20"/>
        </w:rPr>
        <w:t>.  Naturalistic observation is ________.</w:t>
      </w:r>
    </w:p>
    <w:p w14:paraId="2F9B433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re-creating natural conditions in the laboratory as closely as possible to make an experiment more valid</w:t>
      </w:r>
    </w:p>
    <w:p w14:paraId="726E4AE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tudying behavior in its natural context</w:t>
      </w:r>
    </w:p>
    <w:p w14:paraId="0C3D5DE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basically the same process as objective introspection</w:t>
      </w:r>
    </w:p>
    <w:p w14:paraId="2948783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observing behavior in the lab without taking formal notes or using technological equipment to measure the experiment findings</w:t>
      </w:r>
    </w:p>
    <w:p w14:paraId="5C3844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97      a= 3  b= 97  c= 0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75A6B648" w14:textId="77777777" w:rsidR="00A15511" w:rsidRPr="003545A1" w:rsidRDefault="00A15511">
      <w:pPr>
        <w:rPr>
          <w:rFonts w:ascii="Times New Roman" w:hAnsi="Times New Roman" w:cs="Times New Roman"/>
        </w:rPr>
      </w:pPr>
    </w:p>
    <w:p w14:paraId="17ABE570" w14:textId="5A635EA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7.</w:t>
      </w:r>
      <w:r w:rsidR="004A527D" w:rsidRPr="003545A1">
        <w:rPr>
          <w:rFonts w:ascii="Times New Roman" w:eastAsia="Times New Roman" w:hAnsi="Times New Roman" w:cs="Times New Roman"/>
          <w:sz w:val="20"/>
          <w:szCs w:val="20"/>
        </w:rPr>
        <w:t xml:space="preserve">  Each day in class, Dr. Helms explains to his students that they are wonderful whether they are academic successes or failures.  He also points out that each individual consciously chooses to attend class and study and that these choices dramatically affect whether one is academically successful.  Dr. Helms is most likely a ________ psychologist.</w:t>
      </w:r>
    </w:p>
    <w:p w14:paraId="388DC82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sychoanalytic</w:t>
      </w:r>
    </w:p>
    <w:p w14:paraId="3243C7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humanistic</w:t>
      </w:r>
    </w:p>
    <w:p w14:paraId="6D446D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behavioral</w:t>
      </w:r>
    </w:p>
    <w:p w14:paraId="7529366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Gestalt</w:t>
      </w:r>
    </w:p>
    <w:p w14:paraId="491970D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7      a= 3  b= 77  c= 17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700A3347" w14:textId="77777777" w:rsidR="00A15511" w:rsidRPr="003545A1" w:rsidRDefault="00A15511">
      <w:pPr>
        <w:rPr>
          <w:rFonts w:ascii="Times New Roman" w:hAnsi="Times New Roman" w:cs="Times New Roman"/>
        </w:rPr>
      </w:pPr>
    </w:p>
    <w:p w14:paraId="79F0310A" w14:textId="6C9B06D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8</w:t>
      </w:r>
      <w:r w:rsidR="004A527D" w:rsidRPr="003545A1">
        <w:rPr>
          <w:rFonts w:ascii="Times New Roman" w:eastAsia="Times New Roman" w:hAnsi="Times New Roman" w:cs="Times New Roman"/>
          <w:sz w:val="20"/>
          <w:szCs w:val="20"/>
        </w:rPr>
        <w:t>.  Steve, a college sophomore, is seeing a psychologist because of his intense fear of people.  His counselor feels that Steve's fear is a product of unresolved conflicts about his parents, and his childhood experiences with them.  Steve's therapist is most characteristic of which school of psychology?</w:t>
      </w:r>
    </w:p>
    <w:p w14:paraId="0E96438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behaviorism</w:t>
      </w:r>
    </w:p>
    <w:p w14:paraId="35AA267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psychoanalytic</w:t>
      </w:r>
    </w:p>
    <w:p w14:paraId="5B920CC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humanistic</w:t>
      </w:r>
    </w:p>
    <w:p w14:paraId="0D000F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Gestalt</w:t>
      </w:r>
    </w:p>
    <w:p w14:paraId="564EFFE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0      a= 6  b= 80  c= 13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0F768104" w14:textId="77777777" w:rsidR="00A15511" w:rsidRPr="003545A1" w:rsidRDefault="00A15511">
      <w:pPr>
        <w:rPr>
          <w:rFonts w:ascii="Times New Roman" w:hAnsi="Times New Roman" w:cs="Times New Roman"/>
        </w:rPr>
      </w:pPr>
    </w:p>
    <w:p w14:paraId="5040365E" w14:textId="3E58C8F6"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39</w:t>
      </w:r>
      <w:r w:rsidR="004A527D" w:rsidRPr="003545A1">
        <w:rPr>
          <w:rFonts w:ascii="Times New Roman" w:eastAsia="Times New Roman" w:hAnsi="Times New Roman" w:cs="Times New Roman"/>
          <w:sz w:val="20"/>
          <w:szCs w:val="20"/>
        </w:rPr>
        <w:t>.  Which of the following statements is TRUE?</w:t>
      </w:r>
    </w:p>
    <w:p w14:paraId="4A728BA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A psychologist is a medical doctor specializing in the treatment of emotional disturbances.</w:t>
      </w:r>
    </w:p>
    <w:p w14:paraId="2764D89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 psychiatrist is a medical doctor specializing in the treatment of emotional disturbances.</w:t>
      </w:r>
    </w:p>
    <w:p w14:paraId="62D5FE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linical psychologists treat severe psychological disturbances and psychiatrists treat mild disorders.</w:t>
      </w:r>
    </w:p>
    <w:p w14:paraId="46A0F34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Both clinical psychologists and psychiatrists can prescribe medications to their patients.</w:t>
      </w:r>
    </w:p>
    <w:p w14:paraId="27A0F0D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3      a= 4  b= 83  c= 10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64431A20" w14:textId="77777777" w:rsidR="00A15511" w:rsidRPr="003545A1" w:rsidRDefault="00A15511">
      <w:pPr>
        <w:rPr>
          <w:rFonts w:ascii="Times New Roman" w:hAnsi="Times New Roman" w:cs="Times New Roman"/>
        </w:rPr>
      </w:pPr>
    </w:p>
    <w:p w14:paraId="7D4E3129" w14:textId="6F224F8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0</w:t>
      </w:r>
      <w:r w:rsidR="004A527D" w:rsidRPr="003545A1">
        <w:rPr>
          <w:rFonts w:ascii="Times New Roman" w:eastAsia="Times New Roman" w:hAnsi="Times New Roman" w:cs="Times New Roman"/>
          <w:sz w:val="20"/>
          <w:szCs w:val="20"/>
        </w:rPr>
        <w:t>.  Psychologists use techniques based on ________.</w:t>
      </w:r>
    </w:p>
    <w:p w14:paraId="3BC0F58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ultural ethnocentrism</w:t>
      </w:r>
    </w:p>
    <w:p w14:paraId="7498B4E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objective introspection</w:t>
      </w:r>
    </w:p>
    <w:p w14:paraId="215FFE5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hilosophical logic</w:t>
      </w:r>
    </w:p>
    <w:p w14:paraId="7AAD514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 scientific method</w:t>
      </w:r>
    </w:p>
    <w:p w14:paraId="6615074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76      a= 0  b= 20  c= 3  d= 7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4FC54F5D" w14:textId="77777777" w:rsidR="00A15511" w:rsidRPr="003545A1" w:rsidRDefault="00A15511">
      <w:pPr>
        <w:rPr>
          <w:rFonts w:ascii="Times New Roman" w:hAnsi="Times New Roman" w:cs="Times New Roman"/>
        </w:rPr>
      </w:pPr>
    </w:p>
    <w:p w14:paraId="5F828670" w14:textId="125280F5"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1</w:t>
      </w:r>
      <w:r w:rsidR="004A527D" w:rsidRPr="003545A1">
        <w:rPr>
          <w:rFonts w:ascii="Times New Roman" w:eastAsia="Times New Roman" w:hAnsi="Times New Roman" w:cs="Times New Roman"/>
          <w:sz w:val="20"/>
          <w:szCs w:val="20"/>
        </w:rPr>
        <w:t>.  A psychologist bases his/her theories completely on measuring observable behaviors.  This psychologist is probably a ________.</w:t>
      </w:r>
    </w:p>
    <w:p w14:paraId="2D6C66D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humanist</w:t>
      </w:r>
    </w:p>
    <w:p w14:paraId="32B2B6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ist</w:t>
      </w:r>
    </w:p>
    <w:p w14:paraId="0D03B54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tructuralist</w:t>
      </w:r>
    </w:p>
    <w:p w14:paraId="624EA2A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functionalist</w:t>
      </w:r>
    </w:p>
    <w:p w14:paraId="7DC311D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8     a= 1  b= 88  c= 9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3F91881B" w14:textId="77777777" w:rsidR="00A15511" w:rsidRPr="003545A1" w:rsidRDefault="00A15511">
      <w:pPr>
        <w:rPr>
          <w:rFonts w:ascii="Times New Roman" w:hAnsi="Times New Roman" w:cs="Times New Roman"/>
        </w:rPr>
      </w:pPr>
    </w:p>
    <w:p w14:paraId="4D1F4375" w14:textId="1F9EE521"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 xml:space="preserve">42. </w:t>
      </w:r>
      <w:r w:rsidR="004A527D" w:rsidRPr="003545A1">
        <w:rPr>
          <w:rFonts w:ascii="Times New Roman" w:eastAsia="Times New Roman" w:hAnsi="Times New Roman" w:cs="Times New Roman"/>
          <w:sz w:val="20"/>
          <w:szCs w:val="20"/>
        </w:rPr>
        <w:t xml:space="preserve"> What early school of thought in psychology was noted for its emphasis on the unconscious determinants of behavior?</w:t>
      </w:r>
    </w:p>
    <w:p w14:paraId="436BBC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m</w:t>
      </w:r>
    </w:p>
    <w:p w14:paraId="172DD11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Behaviorism</w:t>
      </w:r>
    </w:p>
    <w:p w14:paraId="53BAD44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Gestalt psychology</w:t>
      </w:r>
    </w:p>
    <w:p w14:paraId="416E130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sychoanalytic theory</w:t>
      </w:r>
    </w:p>
    <w:p w14:paraId="36DD346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86      a= 0  b= 8  c= 5  d= 8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2</w:t>
      </w:r>
    </w:p>
    <w:p w14:paraId="5F306873" w14:textId="77777777" w:rsidR="00A15511" w:rsidRPr="003545A1" w:rsidRDefault="00A15511">
      <w:pPr>
        <w:rPr>
          <w:rFonts w:ascii="Times New Roman" w:hAnsi="Times New Roman" w:cs="Times New Roman"/>
        </w:rPr>
      </w:pPr>
    </w:p>
    <w:p w14:paraId="6767BDF4" w14:textId="6CD6FAD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3</w:t>
      </w:r>
      <w:r w:rsidR="004A527D" w:rsidRPr="003545A1">
        <w:rPr>
          <w:rFonts w:ascii="Times New Roman" w:eastAsia="Times New Roman" w:hAnsi="Times New Roman" w:cs="Times New Roman"/>
          <w:sz w:val="20"/>
          <w:szCs w:val="20"/>
        </w:rPr>
        <w:t>.  Cognitive psychologists are concerned with the scientific study of ________.</w:t>
      </w:r>
    </w:p>
    <w:p w14:paraId="11EF234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reinforcement</w:t>
      </w:r>
    </w:p>
    <w:p w14:paraId="1E29AC1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lienation and apathy</w:t>
      </w:r>
    </w:p>
    <w:p w14:paraId="3FBAEE6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mental processes</w:t>
      </w:r>
    </w:p>
    <w:p w14:paraId="0157CF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elf-actualization</w:t>
      </w:r>
    </w:p>
    <w:p w14:paraId="20CB35F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90      a= 4  b= 0  c= 90  d= 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9</w:t>
      </w:r>
    </w:p>
    <w:p w14:paraId="2EE27723" w14:textId="77777777" w:rsidR="00A15511" w:rsidRPr="003545A1" w:rsidRDefault="00A15511">
      <w:pPr>
        <w:rPr>
          <w:rFonts w:ascii="Times New Roman" w:hAnsi="Times New Roman" w:cs="Times New Roman"/>
        </w:rPr>
      </w:pPr>
    </w:p>
    <w:p w14:paraId="41014B59" w14:textId="0E6193E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4</w:t>
      </w:r>
      <w:r w:rsidR="004A527D" w:rsidRPr="003545A1">
        <w:rPr>
          <w:rFonts w:ascii="Times New Roman" w:eastAsia="Times New Roman" w:hAnsi="Times New Roman" w:cs="Times New Roman"/>
          <w:sz w:val="20"/>
          <w:szCs w:val="20"/>
        </w:rPr>
        <w:t>.  Studying the elements of sensations, feelings, and images is most directly associated with which school of psychology?</w:t>
      </w:r>
    </w:p>
    <w:p w14:paraId="69B47E6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ucturalism</w:t>
      </w:r>
    </w:p>
    <w:p w14:paraId="4C62B2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functionalism</w:t>
      </w:r>
    </w:p>
    <w:p w14:paraId="0161EF1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behaviorism</w:t>
      </w:r>
    </w:p>
    <w:p w14:paraId="251EBDA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umanism</w:t>
      </w:r>
    </w:p>
    <w:p w14:paraId="275F215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49      a= 49  b= 19  c= 22  d= 1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8</w:t>
      </w:r>
    </w:p>
    <w:p w14:paraId="078DD764" w14:textId="77777777" w:rsidR="00A15511" w:rsidRPr="003545A1" w:rsidRDefault="00A15511">
      <w:pPr>
        <w:rPr>
          <w:rFonts w:ascii="Times New Roman" w:hAnsi="Times New Roman" w:cs="Times New Roman"/>
        </w:rPr>
      </w:pPr>
    </w:p>
    <w:p w14:paraId="678CC093" w14:textId="77777777" w:rsidR="00A15511" w:rsidRPr="003545A1" w:rsidRDefault="00A15511">
      <w:pPr>
        <w:rPr>
          <w:rFonts w:ascii="Times New Roman" w:hAnsi="Times New Roman" w:cs="Times New Roman"/>
        </w:rPr>
      </w:pPr>
    </w:p>
    <w:p w14:paraId="1DC4B42A" w14:textId="77777777" w:rsidR="00A15511" w:rsidRPr="00302F44" w:rsidRDefault="004A527D" w:rsidP="00BA2923">
      <w:pPr>
        <w:outlineLvl w:val="0"/>
        <w:rPr>
          <w:rFonts w:ascii="Times New Roman" w:hAnsi="Times New Roman" w:cs="Times New Roman"/>
          <w:sz w:val="24"/>
        </w:rPr>
      </w:pPr>
      <w:r w:rsidRPr="00302F44">
        <w:rPr>
          <w:rFonts w:ascii="Times New Roman" w:eastAsia="Times New Roman" w:hAnsi="Times New Roman" w:cs="Times New Roman"/>
          <w:szCs w:val="20"/>
        </w:rPr>
        <w:t>Psychology:  The Science</w:t>
      </w:r>
    </w:p>
    <w:p w14:paraId="1E406881" w14:textId="77777777" w:rsidR="00A15511" w:rsidRPr="003545A1" w:rsidRDefault="00A15511">
      <w:pPr>
        <w:rPr>
          <w:rFonts w:ascii="Times New Roman" w:hAnsi="Times New Roman" w:cs="Times New Roman"/>
        </w:rPr>
      </w:pPr>
    </w:p>
    <w:p w14:paraId="27F5EE03" w14:textId="507496C8"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5</w:t>
      </w:r>
      <w:r w:rsidR="004A527D" w:rsidRPr="003545A1">
        <w:rPr>
          <w:rFonts w:ascii="Times New Roman" w:eastAsia="Times New Roman" w:hAnsi="Times New Roman" w:cs="Times New Roman"/>
          <w:sz w:val="20"/>
          <w:szCs w:val="20"/>
        </w:rPr>
        <w:t xml:space="preserve">.  Political polls taken before major elections are examples of ________ research. </w:t>
      </w:r>
    </w:p>
    <w:p w14:paraId="20B8B81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orrelational  </w:t>
      </w:r>
    </w:p>
    <w:p w14:paraId="697A28E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experimental  </w:t>
      </w:r>
    </w:p>
    <w:p w14:paraId="0E7F559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case study  </w:t>
      </w:r>
    </w:p>
    <w:p w14:paraId="46038CD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survey  </w:t>
      </w:r>
    </w:p>
    <w:p w14:paraId="113F388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2      a= 4  b= 1  c= 3  d= 9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41674DE8" w14:textId="77777777" w:rsidR="00A15511" w:rsidRPr="003545A1" w:rsidRDefault="00A15511">
      <w:pPr>
        <w:rPr>
          <w:rFonts w:ascii="Times New Roman" w:hAnsi="Times New Roman" w:cs="Times New Roman"/>
        </w:rPr>
      </w:pPr>
    </w:p>
    <w:p w14:paraId="33249B18" w14:textId="23C94C87"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lastRenderedPageBreak/>
        <w:t>46</w:t>
      </w:r>
      <w:r w:rsidR="004A527D" w:rsidRPr="003545A1">
        <w:rPr>
          <w:rFonts w:ascii="Times New Roman" w:eastAsia="Times New Roman" w:hAnsi="Times New Roman" w:cs="Times New Roman"/>
          <w:sz w:val="20"/>
          <w:szCs w:val="20"/>
        </w:rPr>
        <w:t xml:space="preserve">.  Observing behavior as it happens in real-life natural settings without imposing laboratory controls is known as the ________. </w:t>
      </w:r>
    </w:p>
    <w:p w14:paraId="1E5EAB1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naturalistic observation method  </w:t>
      </w:r>
    </w:p>
    <w:p w14:paraId="30D6036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experimental method  </w:t>
      </w:r>
    </w:p>
    <w:p w14:paraId="1D4E01F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correlational method  </w:t>
      </w:r>
    </w:p>
    <w:p w14:paraId="54ADBE9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psychometric approach  </w:t>
      </w:r>
    </w:p>
    <w:p w14:paraId="28747A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7      a= 97  b= 2  c= 1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1795C276" w14:textId="77777777" w:rsidR="00A15511" w:rsidRPr="003545A1" w:rsidRDefault="00A15511">
      <w:pPr>
        <w:rPr>
          <w:rFonts w:ascii="Times New Roman" w:hAnsi="Times New Roman" w:cs="Times New Roman"/>
        </w:rPr>
      </w:pPr>
    </w:p>
    <w:p w14:paraId="6751F0DF" w14:textId="7C8990A9"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7</w:t>
      </w:r>
      <w:r w:rsidR="004A527D" w:rsidRPr="003545A1">
        <w:rPr>
          <w:rFonts w:ascii="Times New Roman" w:eastAsia="Times New Roman" w:hAnsi="Times New Roman" w:cs="Times New Roman"/>
          <w:sz w:val="20"/>
          <w:szCs w:val="20"/>
        </w:rPr>
        <w:t xml:space="preserve">.  A detailed, well-researched biography of a famous historical person is technically an example of the ________ method of research.   </w:t>
      </w:r>
    </w:p>
    <w:p w14:paraId="4D928A3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psychometric  </w:t>
      </w:r>
    </w:p>
    <w:p w14:paraId="09CCDC0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naturalistic observation  </w:t>
      </w:r>
    </w:p>
    <w:p w14:paraId="132120E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case study  </w:t>
      </w:r>
    </w:p>
    <w:p w14:paraId="78F71DA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correlational  </w:t>
      </w:r>
    </w:p>
    <w:p w14:paraId="3B392ED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83      a= 5  b= 9  c= 83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18</w:t>
      </w:r>
    </w:p>
    <w:p w14:paraId="1BC6B72A" w14:textId="77777777" w:rsidR="00A15511" w:rsidRPr="003545A1" w:rsidRDefault="00A15511">
      <w:pPr>
        <w:rPr>
          <w:rFonts w:ascii="Times New Roman" w:hAnsi="Times New Roman" w:cs="Times New Roman"/>
        </w:rPr>
      </w:pPr>
    </w:p>
    <w:p w14:paraId="316D7D8E" w14:textId="447F9762"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8</w:t>
      </w:r>
      <w:r w:rsidR="004A527D" w:rsidRPr="003545A1">
        <w:rPr>
          <w:rFonts w:ascii="Times New Roman" w:eastAsia="Times New Roman" w:hAnsi="Times New Roman" w:cs="Times New Roman"/>
          <w:sz w:val="20"/>
          <w:szCs w:val="20"/>
        </w:rPr>
        <w:t xml:space="preserve">.  When you watch dogs play in the park or watch how your professors conduct their classes, you are engaging in a form of ________. </w:t>
      </w:r>
    </w:p>
    <w:p w14:paraId="50768C5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ase study research  </w:t>
      </w:r>
    </w:p>
    <w:p w14:paraId="6EF405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survey research  </w:t>
      </w:r>
    </w:p>
    <w:p w14:paraId="2293769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naturalistic observation  </w:t>
      </w:r>
    </w:p>
    <w:p w14:paraId="0E3A3D1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psychometric study  </w:t>
      </w:r>
    </w:p>
    <w:p w14:paraId="6B45EC2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99      a= 1  b= 0  c= 99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0</w:t>
      </w:r>
    </w:p>
    <w:p w14:paraId="74815D5F" w14:textId="77777777" w:rsidR="00A15511" w:rsidRPr="003545A1" w:rsidRDefault="00A15511">
      <w:pPr>
        <w:rPr>
          <w:rFonts w:ascii="Times New Roman" w:hAnsi="Times New Roman" w:cs="Times New Roman"/>
        </w:rPr>
      </w:pPr>
    </w:p>
    <w:p w14:paraId="21E7F130" w14:textId="6DDF6B55"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49</w:t>
      </w:r>
      <w:r w:rsidR="004A527D" w:rsidRPr="003545A1">
        <w:rPr>
          <w:rFonts w:ascii="Times New Roman" w:eastAsia="Times New Roman" w:hAnsi="Times New Roman" w:cs="Times New Roman"/>
          <w:sz w:val="20"/>
          <w:szCs w:val="20"/>
        </w:rPr>
        <w:t xml:space="preserve">.  The degree of relationship between two or more variables is ________. </w:t>
      </w:r>
    </w:p>
    <w:p w14:paraId="5A1C72A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a correlation  </w:t>
      </w:r>
    </w:p>
    <w:p w14:paraId="1067AE6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validity  </w:t>
      </w:r>
    </w:p>
    <w:p w14:paraId="7499E28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reliability  </w:t>
      </w:r>
    </w:p>
    <w:p w14:paraId="4E93673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a hypothesis  </w:t>
      </w:r>
    </w:p>
    <w:p w14:paraId="07EADE9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7      a= 97  b=0   c= 1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09</w:t>
      </w:r>
    </w:p>
    <w:p w14:paraId="58699F71" w14:textId="77777777" w:rsidR="00A15511" w:rsidRPr="003545A1" w:rsidRDefault="00A15511">
      <w:pPr>
        <w:rPr>
          <w:rFonts w:ascii="Times New Roman" w:hAnsi="Times New Roman" w:cs="Times New Roman"/>
        </w:rPr>
      </w:pPr>
    </w:p>
    <w:p w14:paraId="67169D6C" w14:textId="2F2588D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0</w:t>
      </w:r>
      <w:r w:rsidR="004A527D" w:rsidRPr="003545A1">
        <w:rPr>
          <w:rFonts w:ascii="Times New Roman" w:eastAsia="Times New Roman" w:hAnsi="Times New Roman" w:cs="Times New Roman"/>
          <w:sz w:val="20"/>
          <w:szCs w:val="20"/>
        </w:rPr>
        <w:t>.  Anything that follows a response, making that response more likely to recur, is ________.</w:t>
      </w:r>
    </w:p>
    <w:p w14:paraId="69A21D3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an antecedent</w:t>
      </w:r>
    </w:p>
    <w:p w14:paraId="0B48814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n enhancement</w:t>
      </w:r>
    </w:p>
    <w:p w14:paraId="7795667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reinforcement</w:t>
      </w:r>
    </w:p>
    <w:p w14:paraId="398A1C2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sequence</w:t>
      </w:r>
    </w:p>
    <w:p w14:paraId="02680F4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88      a= 3  b= 4  c= 88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1</w:t>
      </w:r>
    </w:p>
    <w:p w14:paraId="6D1E7586" w14:textId="77777777" w:rsidR="00A15511" w:rsidRPr="003545A1" w:rsidRDefault="00A15511">
      <w:pPr>
        <w:rPr>
          <w:rFonts w:ascii="Times New Roman" w:hAnsi="Times New Roman" w:cs="Times New Roman"/>
        </w:rPr>
      </w:pPr>
    </w:p>
    <w:p w14:paraId="448F7D02" w14:textId="4DFEE4B0"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1</w:t>
      </w:r>
      <w:r w:rsidR="004A527D" w:rsidRPr="003545A1">
        <w:rPr>
          <w:rFonts w:ascii="Times New Roman" w:eastAsia="Times New Roman" w:hAnsi="Times New Roman" w:cs="Times New Roman"/>
          <w:sz w:val="20"/>
          <w:szCs w:val="20"/>
        </w:rPr>
        <w:t>.  Positive correlation shows:</w:t>
      </w:r>
    </w:p>
    <w:p w14:paraId="4FBB92B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extent to which two independent variables change together.</w:t>
      </w:r>
    </w:p>
    <w:p w14:paraId="69F839E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at as one independent variable increases, another decreases.</w:t>
      </w:r>
    </w:p>
    <w:p w14:paraId="72D2B22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at as one variable changes, another changes in the same direction.</w:t>
      </w:r>
    </w:p>
    <w:p w14:paraId="180879F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at as one variable changes, another changes in the opposite direction.</w:t>
      </w:r>
    </w:p>
    <w:p w14:paraId="183B30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62      a= 18  b= 9  c= 62  d= 1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31C9140E" w14:textId="77777777" w:rsidR="00A15511" w:rsidRPr="003545A1" w:rsidRDefault="00A15511">
      <w:pPr>
        <w:rPr>
          <w:rFonts w:ascii="Times New Roman" w:hAnsi="Times New Roman" w:cs="Times New Roman"/>
        </w:rPr>
      </w:pPr>
    </w:p>
    <w:p w14:paraId="0A1337AE" w14:textId="46980C3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2</w:t>
      </w:r>
      <w:r w:rsidR="004A527D" w:rsidRPr="003545A1">
        <w:rPr>
          <w:rFonts w:ascii="Times New Roman" w:eastAsia="Times New Roman" w:hAnsi="Times New Roman" w:cs="Times New Roman"/>
          <w:sz w:val="20"/>
          <w:szCs w:val="20"/>
        </w:rPr>
        <w:t>.  A researcher wished to study the relationship between high school grades and college grades.  Of the following research methods, which would be the most appropriate?</w:t>
      </w:r>
    </w:p>
    <w:p w14:paraId="1E4BB27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ase study</w:t>
      </w:r>
    </w:p>
    <w:p w14:paraId="590AC8D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rrelation</w:t>
      </w:r>
    </w:p>
    <w:p w14:paraId="0DC8984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experiment</w:t>
      </w:r>
    </w:p>
    <w:p w14:paraId="6385EAE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urvey</w:t>
      </w:r>
    </w:p>
    <w:p w14:paraId="2390777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37      a= 22  b= 37  c= 10  d= 3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784476EE" w14:textId="77777777" w:rsidR="00A15511" w:rsidRPr="003545A1" w:rsidRDefault="00A15511">
      <w:pPr>
        <w:rPr>
          <w:rFonts w:ascii="Times New Roman" w:hAnsi="Times New Roman" w:cs="Times New Roman"/>
        </w:rPr>
      </w:pPr>
    </w:p>
    <w:p w14:paraId="75939313" w14:textId="5218FFAE"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3</w:t>
      </w:r>
      <w:r w:rsidR="004A527D" w:rsidRPr="003545A1">
        <w:rPr>
          <w:rFonts w:ascii="Times New Roman" w:eastAsia="Times New Roman" w:hAnsi="Times New Roman" w:cs="Times New Roman"/>
          <w:sz w:val="20"/>
          <w:szCs w:val="20"/>
        </w:rPr>
        <w:t>.  A correlation of .00 means:</w:t>
      </w:r>
    </w:p>
    <w:p w14:paraId="397E419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you made a mistake in calculation.</w:t>
      </w:r>
    </w:p>
    <w:p w14:paraId="3BA79A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you did not find out anything about the relationship between the two variables.</w:t>
      </w:r>
    </w:p>
    <w:p w14:paraId="27F0F6C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two variables are unrelated.</w:t>
      </w:r>
    </w:p>
    <w:p w14:paraId="6237421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veryone who scored low on one variable scored high on the other variable, and vice versa.</w:t>
      </w:r>
    </w:p>
    <w:p w14:paraId="7CEEA55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lastRenderedPageBreak/>
        <w:t xml:space="preserve">Answer  c      % correct 56      a= 2  b= 26  c= 56  d= 1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6A49337F" w14:textId="77777777" w:rsidR="00A15511" w:rsidRPr="003545A1" w:rsidRDefault="00A15511">
      <w:pPr>
        <w:rPr>
          <w:rFonts w:ascii="Times New Roman" w:hAnsi="Times New Roman" w:cs="Times New Roman"/>
        </w:rPr>
      </w:pPr>
    </w:p>
    <w:p w14:paraId="154980F5" w14:textId="2415996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4</w:t>
      </w:r>
      <w:r w:rsidR="004A527D" w:rsidRPr="003545A1">
        <w:rPr>
          <w:rFonts w:ascii="Times New Roman" w:eastAsia="Times New Roman" w:hAnsi="Times New Roman" w:cs="Times New Roman"/>
          <w:sz w:val="20"/>
          <w:szCs w:val="20"/>
        </w:rPr>
        <w:t>.  The greatest disadvantage of correlation is:</w:t>
      </w:r>
    </w:p>
    <w:p w14:paraId="3FE4E71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t has a limited range of values, being only -1 to +1.</w:t>
      </w:r>
    </w:p>
    <w:p w14:paraId="4B82E82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it does not enable cause-and-effect conclusions.</w:t>
      </w:r>
    </w:p>
    <w:p w14:paraId="7811D95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ts value can be negative.</w:t>
      </w:r>
    </w:p>
    <w:p w14:paraId="5FCCCEE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its value can be zero.</w:t>
      </w:r>
    </w:p>
    <w:p w14:paraId="4F295E9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5      a= 11  b= 85  c= 4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4</w:t>
      </w:r>
    </w:p>
    <w:p w14:paraId="011E79F6" w14:textId="77777777" w:rsidR="00A15511" w:rsidRPr="003545A1" w:rsidRDefault="00A15511">
      <w:pPr>
        <w:rPr>
          <w:rFonts w:ascii="Times New Roman" w:hAnsi="Times New Roman" w:cs="Times New Roman"/>
        </w:rPr>
      </w:pPr>
    </w:p>
    <w:p w14:paraId="09398133" w14:textId="6BAB643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5</w:t>
      </w:r>
      <w:r w:rsidR="004A527D" w:rsidRPr="003545A1">
        <w:rPr>
          <w:rFonts w:ascii="Times New Roman" w:eastAsia="Times New Roman" w:hAnsi="Times New Roman" w:cs="Times New Roman"/>
          <w:sz w:val="20"/>
          <w:szCs w:val="20"/>
        </w:rPr>
        <w:t>.  A correlation tells us:</w:t>
      </w:r>
    </w:p>
    <w:p w14:paraId="7E1E492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whether a cause-effect relationship exists.</w:t>
      </w:r>
    </w:p>
    <w:p w14:paraId="6AE981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whether two variables are related</w:t>
      </w:r>
    </w:p>
    <w:p w14:paraId="1B23688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whether or not a test is efficient.</w:t>
      </w:r>
    </w:p>
    <w:p w14:paraId="386D214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if people are responding to demand characteristics.</w:t>
      </w:r>
    </w:p>
    <w:p w14:paraId="4DA1DF9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7      a= 9  b= 87  c= 4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5</w:t>
      </w:r>
    </w:p>
    <w:p w14:paraId="560C1619" w14:textId="77777777" w:rsidR="00A15511" w:rsidRPr="003545A1" w:rsidRDefault="00A15511">
      <w:pPr>
        <w:rPr>
          <w:rFonts w:ascii="Times New Roman" w:hAnsi="Times New Roman" w:cs="Times New Roman"/>
        </w:rPr>
      </w:pPr>
    </w:p>
    <w:p w14:paraId="28B8A04A" w14:textId="2930F46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6</w:t>
      </w:r>
      <w:r w:rsidR="004A527D" w:rsidRPr="003545A1">
        <w:rPr>
          <w:rFonts w:ascii="Times New Roman" w:eastAsia="Times New Roman" w:hAnsi="Times New Roman" w:cs="Times New Roman"/>
          <w:sz w:val="20"/>
          <w:szCs w:val="20"/>
        </w:rPr>
        <w:t>.  A psychologist uses the correlational method to ________.</w:t>
      </w:r>
    </w:p>
    <w:p w14:paraId="4DE9FD3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xplain the effects of one variable on another</w:t>
      </w:r>
    </w:p>
    <w:p w14:paraId="24A4FC8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mpare two groups of subjects</w:t>
      </w:r>
    </w:p>
    <w:p w14:paraId="6877B78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determine what causes a variable to change</w:t>
      </w:r>
    </w:p>
    <w:p w14:paraId="53C9A27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identify relationships between variables</w:t>
      </w:r>
    </w:p>
    <w:p w14:paraId="796BA8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73      a= 11  b= 14  c= 2  d= 7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2</w:t>
      </w:r>
    </w:p>
    <w:p w14:paraId="3237589A" w14:textId="77777777" w:rsidR="00A15511" w:rsidRPr="003545A1" w:rsidRDefault="00A15511">
      <w:pPr>
        <w:rPr>
          <w:rFonts w:ascii="Times New Roman" w:hAnsi="Times New Roman" w:cs="Times New Roman"/>
        </w:rPr>
      </w:pPr>
    </w:p>
    <w:p w14:paraId="62E66DE3" w14:textId="372CAF02"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7</w:t>
      </w:r>
      <w:r w:rsidR="004A527D" w:rsidRPr="003545A1">
        <w:rPr>
          <w:rFonts w:ascii="Times New Roman" w:eastAsia="Times New Roman" w:hAnsi="Times New Roman" w:cs="Times New Roman"/>
          <w:sz w:val="20"/>
          <w:szCs w:val="20"/>
        </w:rPr>
        <w:t>.  As children grow older, their discretionary income usually increases.  The best conclusion to draw about the variables age and income are that they are:</w:t>
      </w:r>
    </w:p>
    <w:p w14:paraId="3D127C6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ausally related</w:t>
      </w:r>
    </w:p>
    <w:p w14:paraId="093B343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uncorrelated</w:t>
      </w:r>
    </w:p>
    <w:p w14:paraId="3F4EEFA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negatively correlated</w:t>
      </w:r>
    </w:p>
    <w:p w14:paraId="524DCDE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ositively correlated</w:t>
      </w:r>
    </w:p>
    <w:p w14:paraId="0DE14C7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2      a= 1  b= 3  c= 4  d= 9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1</w:t>
      </w:r>
    </w:p>
    <w:p w14:paraId="173F75DB" w14:textId="77777777" w:rsidR="00A15511" w:rsidRPr="003545A1" w:rsidRDefault="00A15511">
      <w:pPr>
        <w:rPr>
          <w:rFonts w:ascii="Times New Roman" w:hAnsi="Times New Roman" w:cs="Times New Roman"/>
        </w:rPr>
      </w:pPr>
    </w:p>
    <w:p w14:paraId="7899195D" w14:textId="77777777" w:rsidR="00A15511" w:rsidRPr="003545A1" w:rsidRDefault="00A15511">
      <w:pPr>
        <w:rPr>
          <w:rFonts w:ascii="Times New Roman" w:hAnsi="Times New Roman" w:cs="Times New Roman"/>
        </w:rPr>
      </w:pPr>
    </w:p>
    <w:p w14:paraId="246EF794" w14:textId="77777777" w:rsidR="00A15511" w:rsidRPr="003545A1" w:rsidRDefault="004A527D" w:rsidP="00BA2923">
      <w:pPr>
        <w:outlineLvl w:val="0"/>
        <w:rPr>
          <w:rFonts w:ascii="Times New Roman" w:hAnsi="Times New Roman" w:cs="Times New Roman"/>
        </w:rPr>
      </w:pPr>
      <w:r w:rsidRPr="003545A1">
        <w:rPr>
          <w:rFonts w:ascii="Times New Roman" w:eastAsia="Times New Roman" w:hAnsi="Times New Roman" w:cs="Times New Roman"/>
          <w:sz w:val="20"/>
          <w:szCs w:val="20"/>
        </w:rPr>
        <w:t>Finding Relationships</w:t>
      </w:r>
    </w:p>
    <w:p w14:paraId="501CA6BB" w14:textId="77777777" w:rsidR="00A15511" w:rsidRPr="003545A1" w:rsidRDefault="00A15511">
      <w:pPr>
        <w:rPr>
          <w:rFonts w:ascii="Times New Roman" w:hAnsi="Times New Roman" w:cs="Times New Roman"/>
        </w:rPr>
      </w:pPr>
    </w:p>
    <w:p w14:paraId="76353616" w14:textId="4842B24C"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8</w:t>
      </w:r>
      <w:r w:rsidR="004A527D" w:rsidRPr="003545A1">
        <w:rPr>
          <w:rFonts w:ascii="Times New Roman" w:eastAsia="Times New Roman" w:hAnsi="Times New Roman" w:cs="Times New Roman"/>
          <w:sz w:val="20"/>
          <w:szCs w:val="20"/>
        </w:rPr>
        <w:t xml:space="preserve">.  A large group of people whom you want to know about is called a ________. </w:t>
      </w:r>
    </w:p>
    <w:p w14:paraId="7268E83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ontrol group  </w:t>
      </w:r>
    </w:p>
    <w:p w14:paraId="3DA2954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treatment group  </w:t>
      </w:r>
    </w:p>
    <w:p w14:paraId="214576E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population  </w:t>
      </w:r>
    </w:p>
    <w:p w14:paraId="00F0031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sample  </w:t>
      </w:r>
    </w:p>
    <w:p w14:paraId="12B27A0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9      a= 3  b= 3  c= 79  d= 1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63FFD94C" w14:textId="77777777" w:rsidR="00A15511" w:rsidRPr="003545A1" w:rsidRDefault="00A15511">
      <w:pPr>
        <w:rPr>
          <w:rFonts w:ascii="Times New Roman" w:hAnsi="Times New Roman" w:cs="Times New Roman"/>
        </w:rPr>
      </w:pPr>
    </w:p>
    <w:p w14:paraId="694028E3" w14:textId="41BEEDE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59</w:t>
      </w:r>
      <w:r w:rsidR="004A527D" w:rsidRPr="003545A1">
        <w:rPr>
          <w:rFonts w:ascii="Times New Roman" w:eastAsia="Times New Roman" w:hAnsi="Times New Roman" w:cs="Times New Roman"/>
          <w:sz w:val="20"/>
          <w:szCs w:val="20"/>
        </w:rPr>
        <w:t xml:space="preserve">.  In an experiment to test the effects of anxiety on performance, the dependent variable is the ________. </w:t>
      </w:r>
    </w:p>
    <w:p w14:paraId="5D6D80C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amount of anxiety  </w:t>
      </w:r>
    </w:p>
    <w:p w14:paraId="4CF1425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age of the person  </w:t>
      </w:r>
    </w:p>
    <w:p w14:paraId="5E8B798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person's performance  </w:t>
      </w:r>
    </w:p>
    <w:p w14:paraId="27C1C2B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cause of the anxiety  </w:t>
      </w:r>
    </w:p>
    <w:p w14:paraId="4F572F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6      a= 18  b= 1  c= 76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5ECB3530" w14:textId="77777777" w:rsidR="00A15511" w:rsidRPr="003545A1" w:rsidRDefault="00A15511">
      <w:pPr>
        <w:rPr>
          <w:rFonts w:ascii="Times New Roman" w:hAnsi="Times New Roman" w:cs="Times New Roman"/>
        </w:rPr>
      </w:pPr>
    </w:p>
    <w:p w14:paraId="34C45C63" w14:textId="54B92D5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0</w:t>
      </w:r>
      <w:r w:rsidR="004A527D" w:rsidRPr="003545A1">
        <w:rPr>
          <w:rFonts w:ascii="Times New Roman" w:eastAsia="Times New Roman" w:hAnsi="Times New Roman" w:cs="Times New Roman"/>
          <w:sz w:val="20"/>
          <w:szCs w:val="20"/>
        </w:rPr>
        <w:t xml:space="preserve">.  A scientist, conducting a research study on sleep and learning, questions her own objectivity and decides to let a third person, not associated with conducting the experiment, score the tests. The scientist is probably trying to eliminate ________ bias. </w:t>
      </w:r>
    </w:p>
    <w:p w14:paraId="6C1915A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experimenter </w:t>
      </w:r>
    </w:p>
    <w:p w14:paraId="1960CA1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sample </w:t>
      </w:r>
    </w:p>
    <w:p w14:paraId="31368C9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control </w:t>
      </w:r>
    </w:p>
    <w:p w14:paraId="14BC060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treatment  </w:t>
      </w:r>
    </w:p>
    <w:p w14:paraId="0C3EE7A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5      a= 95  b= 2  c= 3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64488C63" w14:textId="77777777" w:rsidR="00A15511" w:rsidRPr="003545A1" w:rsidRDefault="00A15511">
      <w:pPr>
        <w:rPr>
          <w:rFonts w:ascii="Times New Roman" w:hAnsi="Times New Roman" w:cs="Times New Roman"/>
        </w:rPr>
      </w:pPr>
    </w:p>
    <w:p w14:paraId="4E3E92B2" w14:textId="5F0CBFC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1</w:t>
      </w:r>
      <w:r w:rsidR="004A527D" w:rsidRPr="003545A1">
        <w:rPr>
          <w:rFonts w:ascii="Times New Roman" w:eastAsia="Times New Roman" w:hAnsi="Times New Roman" w:cs="Times New Roman"/>
          <w:sz w:val="20"/>
          <w:szCs w:val="20"/>
        </w:rPr>
        <w:t xml:space="preserve">.  Psychologists use research techniques based on ________. </w:t>
      </w:r>
    </w:p>
    <w:p w14:paraId="518EA39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 xml:space="preserve">a. inductive reasoning  </w:t>
      </w:r>
    </w:p>
    <w:p w14:paraId="6827758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objective introspection  </w:t>
      </w:r>
    </w:p>
    <w:p w14:paraId="4CD5B94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deductive reasoning  </w:t>
      </w:r>
    </w:p>
    <w:p w14:paraId="3E31B9D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the scientific method  </w:t>
      </w:r>
    </w:p>
    <w:p w14:paraId="14B2B61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86      a= 6  b= 3  c= 5  d= 8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6</w:t>
      </w:r>
    </w:p>
    <w:p w14:paraId="27011D93" w14:textId="77777777" w:rsidR="00A15511" w:rsidRPr="003545A1" w:rsidRDefault="00A15511">
      <w:pPr>
        <w:rPr>
          <w:rFonts w:ascii="Times New Roman" w:hAnsi="Times New Roman" w:cs="Times New Roman"/>
        </w:rPr>
      </w:pPr>
    </w:p>
    <w:p w14:paraId="70D85C3A" w14:textId="07258A4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2</w:t>
      </w:r>
      <w:r w:rsidR="004A527D" w:rsidRPr="003545A1">
        <w:rPr>
          <w:rFonts w:ascii="Times New Roman" w:eastAsia="Times New Roman" w:hAnsi="Times New Roman" w:cs="Times New Roman"/>
          <w:sz w:val="20"/>
          <w:szCs w:val="20"/>
        </w:rPr>
        <w:t xml:space="preserve">.  Research in which a carefully selected group of people is asked a set of predetermined questions in interviews or through questionnaires is known as ________ research. </w:t>
      </w:r>
    </w:p>
    <w:p w14:paraId="3757166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orrelational </w:t>
      </w:r>
    </w:p>
    <w:p w14:paraId="2302641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case study  </w:t>
      </w:r>
    </w:p>
    <w:p w14:paraId="2DC608C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survey </w:t>
      </w:r>
    </w:p>
    <w:p w14:paraId="214B153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experimental </w:t>
      </w:r>
    </w:p>
    <w:p w14:paraId="5879491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83      a= 4  b= 13  c= 83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3FF642C9" w14:textId="77777777" w:rsidR="00A15511" w:rsidRPr="003545A1" w:rsidRDefault="00A15511">
      <w:pPr>
        <w:rPr>
          <w:rFonts w:ascii="Times New Roman" w:hAnsi="Times New Roman" w:cs="Times New Roman"/>
        </w:rPr>
      </w:pPr>
    </w:p>
    <w:p w14:paraId="656CF8C7" w14:textId="4636E251"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3</w:t>
      </w:r>
      <w:r w:rsidR="004A527D" w:rsidRPr="003545A1">
        <w:rPr>
          <w:rFonts w:ascii="Times New Roman" w:eastAsia="Times New Roman" w:hAnsi="Times New Roman" w:cs="Times New Roman"/>
          <w:sz w:val="20"/>
          <w:szCs w:val="20"/>
        </w:rPr>
        <w:t xml:space="preserve">.  In an experiment, a researcher manipulates one variable to see how it affects a second variable. The second variable, which is observed for any possible effects, is called the ________ variable.  </w:t>
      </w:r>
    </w:p>
    <w:p w14:paraId="2090C96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dependent </w:t>
      </w:r>
    </w:p>
    <w:p w14:paraId="6D8A54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control </w:t>
      </w:r>
    </w:p>
    <w:p w14:paraId="6EEA99E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independent </w:t>
      </w:r>
    </w:p>
    <w:p w14:paraId="391F8E8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hypothetical </w:t>
      </w:r>
    </w:p>
    <w:p w14:paraId="0AABE03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78      a= 78  b= 8  c= 9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7</w:t>
      </w:r>
    </w:p>
    <w:p w14:paraId="7EC615B1" w14:textId="77777777" w:rsidR="00A15511" w:rsidRPr="003545A1" w:rsidRDefault="00A15511">
      <w:pPr>
        <w:rPr>
          <w:rFonts w:ascii="Times New Roman" w:hAnsi="Times New Roman" w:cs="Times New Roman"/>
        </w:rPr>
      </w:pPr>
    </w:p>
    <w:p w14:paraId="103B1479" w14:textId="4295286C"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4</w:t>
      </w:r>
      <w:r w:rsidR="004A527D" w:rsidRPr="003545A1">
        <w:rPr>
          <w:rFonts w:ascii="Times New Roman" w:eastAsia="Times New Roman" w:hAnsi="Times New Roman" w:cs="Times New Roman"/>
          <w:sz w:val="20"/>
          <w:szCs w:val="20"/>
        </w:rPr>
        <w:t xml:space="preserve">.  A psychologist, studying pilot trainees, picks a select group of trainees who are hopefully representative of all other trainees. The group of trainees being studied by this psychologist are collectively known to researchers as a ________. </w:t>
      </w:r>
    </w:p>
    <w:p w14:paraId="458D327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sample  </w:t>
      </w:r>
    </w:p>
    <w:p w14:paraId="54D59DC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population  </w:t>
      </w:r>
    </w:p>
    <w:p w14:paraId="22139F8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target group  </w:t>
      </w:r>
    </w:p>
    <w:p w14:paraId="65DB16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control group  </w:t>
      </w:r>
    </w:p>
    <w:p w14:paraId="20FAB8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81      a= 81  b= 8  c= 7  d= 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6</w:t>
      </w:r>
    </w:p>
    <w:p w14:paraId="4D874F84" w14:textId="77777777" w:rsidR="00A15511" w:rsidRPr="003545A1" w:rsidRDefault="00A15511">
      <w:pPr>
        <w:rPr>
          <w:rFonts w:ascii="Times New Roman" w:hAnsi="Times New Roman" w:cs="Times New Roman"/>
        </w:rPr>
      </w:pPr>
    </w:p>
    <w:p w14:paraId="5539FFAE" w14:textId="64B028C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5</w:t>
      </w:r>
      <w:r w:rsidR="004A527D" w:rsidRPr="003545A1">
        <w:rPr>
          <w:rFonts w:ascii="Times New Roman" w:eastAsia="Times New Roman" w:hAnsi="Times New Roman" w:cs="Times New Roman"/>
          <w:sz w:val="20"/>
          <w:szCs w:val="20"/>
        </w:rPr>
        <w:t xml:space="preserve">.  In a controlled experiment, the group subjected to a change in the independent variable is called the ________ group. </w:t>
      </w:r>
    </w:p>
    <w:p w14:paraId="2D12952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independent  </w:t>
      </w:r>
    </w:p>
    <w:p w14:paraId="3CF08B9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experimental  </w:t>
      </w:r>
    </w:p>
    <w:p w14:paraId="732860A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dependent  </w:t>
      </w:r>
    </w:p>
    <w:p w14:paraId="6F1081A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control  </w:t>
      </w:r>
    </w:p>
    <w:p w14:paraId="674A596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7      a= 2  b= 77  c= 9  d= 1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4</w:t>
      </w:r>
    </w:p>
    <w:p w14:paraId="2A54A2C1" w14:textId="77777777" w:rsidR="00A15511" w:rsidRPr="003545A1" w:rsidRDefault="00A15511">
      <w:pPr>
        <w:rPr>
          <w:rFonts w:ascii="Times New Roman" w:hAnsi="Times New Roman" w:cs="Times New Roman"/>
        </w:rPr>
      </w:pPr>
    </w:p>
    <w:p w14:paraId="0BF493E4" w14:textId="5519DFC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6.</w:t>
      </w:r>
      <w:r w:rsidR="004A527D" w:rsidRPr="003545A1">
        <w:rPr>
          <w:rFonts w:ascii="Times New Roman" w:eastAsia="Times New Roman" w:hAnsi="Times New Roman" w:cs="Times New Roman"/>
          <w:sz w:val="20"/>
          <w:szCs w:val="20"/>
        </w:rPr>
        <w:t xml:space="preserve">  A subset of cases selected from a larger population is a ________.   </w:t>
      </w:r>
    </w:p>
    <w:p w14:paraId="40DA5A2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ontrol group  </w:t>
      </w:r>
    </w:p>
    <w:p w14:paraId="13C0AF0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target group  </w:t>
      </w:r>
    </w:p>
    <w:p w14:paraId="62088AB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treatment group  </w:t>
      </w:r>
    </w:p>
    <w:p w14:paraId="7CBE9E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sample  </w:t>
      </w:r>
    </w:p>
    <w:p w14:paraId="37D325F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89      a= 1  b= 9  c= 1  d= 8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8</w:t>
      </w:r>
    </w:p>
    <w:p w14:paraId="3A640E48" w14:textId="77777777" w:rsidR="00A15511" w:rsidRPr="003545A1" w:rsidRDefault="00A15511">
      <w:pPr>
        <w:rPr>
          <w:rFonts w:ascii="Times New Roman" w:hAnsi="Times New Roman" w:cs="Times New Roman"/>
        </w:rPr>
      </w:pPr>
    </w:p>
    <w:p w14:paraId="2B84B7AD" w14:textId="5CAB45B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7</w:t>
      </w:r>
      <w:r w:rsidR="004A527D" w:rsidRPr="003545A1">
        <w:rPr>
          <w:rFonts w:ascii="Times New Roman" w:eastAsia="Times New Roman" w:hAnsi="Times New Roman" w:cs="Times New Roman"/>
          <w:sz w:val="20"/>
          <w:szCs w:val="20"/>
        </w:rPr>
        <w:t xml:space="preserve">.  If explanation of the causes of thoughts, feelings, and behavior is a psychologist's goal, then the ________ method of research should be used.  </w:t>
      </w:r>
    </w:p>
    <w:p w14:paraId="1D87215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correlational  </w:t>
      </w:r>
    </w:p>
    <w:p w14:paraId="6416067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experimental  </w:t>
      </w:r>
    </w:p>
    <w:p w14:paraId="3C035F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c. survey  </w:t>
      </w:r>
    </w:p>
    <w:p w14:paraId="686BAC7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naturalistic observation  </w:t>
      </w:r>
    </w:p>
    <w:p w14:paraId="05C34FF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45      a= 15  b= 45  c= 14  d= 2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2</w:t>
      </w:r>
    </w:p>
    <w:p w14:paraId="30E01D5C" w14:textId="77777777" w:rsidR="00A15511" w:rsidRPr="003545A1" w:rsidRDefault="00A15511">
      <w:pPr>
        <w:rPr>
          <w:rFonts w:ascii="Times New Roman" w:hAnsi="Times New Roman" w:cs="Times New Roman"/>
        </w:rPr>
      </w:pPr>
    </w:p>
    <w:p w14:paraId="20D32FB6" w14:textId="319F3914"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8</w:t>
      </w:r>
      <w:r w:rsidR="004A527D" w:rsidRPr="003545A1">
        <w:rPr>
          <w:rFonts w:ascii="Times New Roman" w:eastAsia="Times New Roman" w:hAnsi="Times New Roman" w:cs="Times New Roman"/>
          <w:sz w:val="20"/>
          <w:szCs w:val="20"/>
        </w:rPr>
        <w:t xml:space="preserve">.  In a controlled experiment, the group not subjected to a change in the independent variable, and used for comparison with the group receiving the experimental change, is the ________ group.  </w:t>
      </w:r>
    </w:p>
    <w:p w14:paraId="60DA121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a. independent  </w:t>
      </w:r>
    </w:p>
    <w:p w14:paraId="28F3CB7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b. experimental  </w:t>
      </w:r>
    </w:p>
    <w:p w14:paraId="2BD0DA3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 xml:space="preserve">c. dependent  </w:t>
      </w:r>
    </w:p>
    <w:p w14:paraId="065119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 xml:space="preserve">d. control  </w:t>
      </w:r>
    </w:p>
    <w:p w14:paraId="704728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0      a= 3  b= 4  c= 4  d= 9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2</w:t>
      </w:r>
    </w:p>
    <w:p w14:paraId="6CBBD9EC" w14:textId="77777777" w:rsidR="00A15511" w:rsidRPr="003545A1" w:rsidRDefault="00A15511">
      <w:pPr>
        <w:rPr>
          <w:rFonts w:ascii="Times New Roman" w:hAnsi="Times New Roman" w:cs="Times New Roman"/>
        </w:rPr>
      </w:pPr>
    </w:p>
    <w:p w14:paraId="7DA42226" w14:textId="47C4EAD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69</w:t>
      </w:r>
      <w:r w:rsidR="004A527D" w:rsidRPr="003545A1">
        <w:rPr>
          <w:rFonts w:ascii="Times New Roman" w:eastAsia="Times New Roman" w:hAnsi="Times New Roman" w:cs="Times New Roman"/>
          <w:sz w:val="20"/>
          <w:szCs w:val="20"/>
        </w:rPr>
        <w:t>.  In an experiment, a researcher manipulates one variable to see how it affects a second variable.  The manipulated variable is called the:</w:t>
      </w:r>
    </w:p>
    <w:p w14:paraId="1CBF0F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pendent variable.</w:t>
      </w:r>
    </w:p>
    <w:p w14:paraId="68D1F3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xperimental variable.</w:t>
      </w:r>
    </w:p>
    <w:p w14:paraId="5980D6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dependent variable.</w:t>
      </w:r>
    </w:p>
    <w:p w14:paraId="3EB6BC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lacebo.</w:t>
      </w:r>
    </w:p>
    <w:p w14:paraId="0359F9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80      a= 14  b= 5  c= 80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5</w:t>
      </w:r>
    </w:p>
    <w:p w14:paraId="2DCDF95D" w14:textId="77777777" w:rsidR="00A15511" w:rsidRPr="003545A1" w:rsidRDefault="00A15511">
      <w:pPr>
        <w:rPr>
          <w:rFonts w:ascii="Times New Roman" w:hAnsi="Times New Roman" w:cs="Times New Roman"/>
        </w:rPr>
      </w:pPr>
    </w:p>
    <w:p w14:paraId="51E41F61" w14:textId="68730968"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0</w:t>
      </w:r>
      <w:r w:rsidR="004A527D" w:rsidRPr="003545A1">
        <w:rPr>
          <w:rFonts w:ascii="Times New Roman" w:eastAsia="Times New Roman" w:hAnsi="Times New Roman" w:cs="Times New Roman"/>
          <w:sz w:val="20"/>
          <w:szCs w:val="20"/>
        </w:rPr>
        <w:t>.  A weakness of ________ is that subjects participating in the research often report, consciously and unconsciously, inaccurate information.</w:t>
      </w:r>
    </w:p>
    <w:p w14:paraId="3794A7B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naturalistic observation</w:t>
      </w:r>
    </w:p>
    <w:p w14:paraId="5CF35C1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urveys</w:t>
      </w:r>
    </w:p>
    <w:p w14:paraId="7F20D02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field experiments</w:t>
      </w:r>
    </w:p>
    <w:p w14:paraId="28DEFE7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laboratory experiments</w:t>
      </w:r>
    </w:p>
    <w:p w14:paraId="0DD473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0      a= 2  b= 80  c= 10  d= 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2A57E534" w14:textId="77777777" w:rsidR="00A15511" w:rsidRPr="003545A1" w:rsidRDefault="00A15511">
      <w:pPr>
        <w:rPr>
          <w:rFonts w:ascii="Times New Roman" w:hAnsi="Times New Roman" w:cs="Times New Roman"/>
        </w:rPr>
      </w:pPr>
    </w:p>
    <w:p w14:paraId="0900D762" w14:textId="203CD4E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1</w:t>
      </w:r>
      <w:r w:rsidR="004A527D" w:rsidRPr="003545A1">
        <w:rPr>
          <w:rFonts w:ascii="Times New Roman" w:eastAsia="Times New Roman" w:hAnsi="Times New Roman" w:cs="Times New Roman"/>
          <w:sz w:val="20"/>
          <w:szCs w:val="20"/>
        </w:rPr>
        <w:t>.  As part of an assignment, Bill's class was asked to complete an anonymous questionnaire on prejudice.  Which research method was Bill's professor using?</w:t>
      </w:r>
    </w:p>
    <w:p w14:paraId="005375C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ield experiment</w:t>
      </w:r>
    </w:p>
    <w:p w14:paraId="1CD985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urvey</w:t>
      </w:r>
    </w:p>
    <w:p w14:paraId="5FDB64B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naturalistic observation</w:t>
      </w:r>
    </w:p>
    <w:p w14:paraId="7EB399D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laboratory experiment</w:t>
      </w:r>
    </w:p>
    <w:p w14:paraId="4B22CE3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98      a= 1  b= 98  c= 1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4</w:t>
      </w:r>
    </w:p>
    <w:p w14:paraId="114EC5EA" w14:textId="77777777" w:rsidR="00A15511" w:rsidRPr="003545A1" w:rsidRDefault="00A15511">
      <w:pPr>
        <w:rPr>
          <w:rFonts w:ascii="Times New Roman" w:hAnsi="Times New Roman" w:cs="Times New Roman"/>
        </w:rPr>
      </w:pPr>
    </w:p>
    <w:p w14:paraId="2345566F" w14:textId="73041FFE"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2</w:t>
      </w:r>
      <w:r w:rsidR="004A527D" w:rsidRPr="003545A1">
        <w:rPr>
          <w:rFonts w:ascii="Times New Roman" w:eastAsia="Times New Roman" w:hAnsi="Times New Roman" w:cs="Times New Roman"/>
          <w:sz w:val="20"/>
          <w:szCs w:val="20"/>
        </w:rPr>
        <w:t>.  Using both independent and dependent variables is associated with which of the following types of research used in psychology?</w:t>
      </w:r>
    </w:p>
    <w:p w14:paraId="3611AF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xperimentation</w:t>
      </w:r>
    </w:p>
    <w:p w14:paraId="5F81C18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naturalistic observation</w:t>
      </w:r>
    </w:p>
    <w:p w14:paraId="0FEB299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rrelation</w:t>
      </w:r>
    </w:p>
    <w:p w14:paraId="4BA7913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rrelation and experimentation</w:t>
      </w:r>
    </w:p>
    <w:p w14:paraId="767B0BD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55      a= 55  b= 1  c= 5  d= 3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6982835C" w14:textId="77777777" w:rsidR="00A15511" w:rsidRPr="003545A1" w:rsidRDefault="00A15511">
      <w:pPr>
        <w:rPr>
          <w:rFonts w:ascii="Times New Roman" w:hAnsi="Times New Roman" w:cs="Times New Roman"/>
        </w:rPr>
      </w:pPr>
    </w:p>
    <w:p w14:paraId="09BE0AFA" w14:textId="454D60AF"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3</w:t>
      </w:r>
      <w:r w:rsidR="004A527D" w:rsidRPr="003545A1">
        <w:rPr>
          <w:rFonts w:ascii="Times New Roman" w:eastAsia="Times New Roman" w:hAnsi="Times New Roman" w:cs="Times New Roman"/>
          <w:sz w:val="20"/>
          <w:szCs w:val="20"/>
        </w:rPr>
        <w:t>.  Collecting objective data without interference in the subject's normal environment is associated with ________.</w:t>
      </w:r>
    </w:p>
    <w:p w14:paraId="5AB7C46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urvey research</w:t>
      </w:r>
    </w:p>
    <w:p w14:paraId="56F77ED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pplied research</w:t>
      </w:r>
    </w:p>
    <w:p w14:paraId="6FCAA20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laboratory research</w:t>
      </w:r>
    </w:p>
    <w:p w14:paraId="4BB6B3C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naturalistic observation</w:t>
      </w:r>
    </w:p>
    <w:p w14:paraId="3B1C57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5      a= 1  b= 1  c= 2  d= 9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3</w:t>
      </w:r>
    </w:p>
    <w:p w14:paraId="4945560F" w14:textId="77777777" w:rsidR="00A15511" w:rsidRPr="003545A1" w:rsidRDefault="00A15511">
      <w:pPr>
        <w:rPr>
          <w:rFonts w:ascii="Times New Roman" w:hAnsi="Times New Roman" w:cs="Times New Roman"/>
        </w:rPr>
      </w:pPr>
    </w:p>
    <w:p w14:paraId="158E9C7A" w14:textId="453F2A3E"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4</w:t>
      </w:r>
      <w:r w:rsidR="004A527D" w:rsidRPr="003545A1">
        <w:rPr>
          <w:rFonts w:ascii="Times New Roman" w:eastAsia="Times New Roman" w:hAnsi="Times New Roman" w:cs="Times New Roman"/>
          <w:sz w:val="20"/>
          <w:szCs w:val="20"/>
        </w:rPr>
        <w:t>.  A researcher, based on her review of relevant scientific studies, believes that there is a relationship between the frequency of a baby's crying and whether it was nursed at set intervals or on a demand schedule.  If this belief were tested by experimentally manipulating feeding schedules, the feeding schedule would be called the:</w:t>
      </w:r>
    </w:p>
    <w:p w14:paraId="1B15C33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dependent variable.</w:t>
      </w:r>
    </w:p>
    <w:p w14:paraId="2CEF1F7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pendent variable.</w:t>
      </w:r>
    </w:p>
    <w:p w14:paraId="6C964C0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extraneous variable.</w:t>
      </w:r>
    </w:p>
    <w:p w14:paraId="5CEF8CC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trol factors.</w:t>
      </w:r>
    </w:p>
    <w:p w14:paraId="6CF9497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76      a= 76  b= 17  c= 1  d= 6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4</w:t>
      </w:r>
    </w:p>
    <w:p w14:paraId="3283845D" w14:textId="77777777" w:rsidR="00A15511" w:rsidRPr="003545A1" w:rsidRDefault="00A15511">
      <w:pPr>
        <w:rPr>
          <w:rFonts w:ascii="Times New Roman" w:hAnsi="Times New Roman" w:cs="Times New Roman"/>
        </w:rPr>
      </w:pPr>
    </w:p>
    <w:p w14:paraId="7A79B7A0" w14:textId="234474D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5</w:t>
      </w:r>
      <w:r w:rsidR="004A527D" w:rsidRPr="003545A1">
        <w:rPr>
          <w:rFonts w:ascii="Times New Roman" w:eastAsia="Times New Roman" w:hAnsi="Times New Roman" w:cs="Times New Roman"/>
          <w:sz w:val="20"/>
          <w:szCs w:val="20"/>
        </w:rPr>
        <w:t>.  A researcher, based on her review of relevant scientific studies, believes that there is a relationship between the frequency of a baby's crying and whether it was nursed at set intervals or on a demand schedule.  If this belief were tested by experimentally manipulating feeding schedules, frequency of crying would be called the:</w:t>
      </w:r>
    </w:p>
    <w:p w14:paraId="2A867F2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latent factor.</w:t>
      </w:r>
    </w:p>
    <w:p w14:paraId="04C8786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pendent variable.</w:t>
      </w:r>
    </w:p>
    <w:p w14:paraId="19BF9F3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dependent variable.</w:t>
      </w:r>
    </w:p>
    <w:p w14:paraId="674D049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d. control factor.</w:t>
      </w:r>
    </w:p>
    <w:p w14:paraId="10B5BA0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64      a= 24  b= 64  c= 24  d= 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26AE2F41" w14:textId="77777777" w:rsidR="00A15511" w:rsidRPr="003545A1" w:rsidRDefault="00A15511">
      <w:pPr>
        <w:rPr>
          <w:rFonts w:ascii="Times New Roman" w:hAnsi="Times New Roman" w:cs="Times New Roman"/>
        </w:rPr>
      </w:pPr>
    </w:p>
    <w:p w14:paraId="03579780" w14:textId="14429680"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6</w:t>
      </w:r>
      <w:r w:rsidR="004A527D" w:rsidRPr="003545A1">
        <w:rPr>
          <w:rFonts w:ascii="Times New Roman" w:eastAsia="Times New Roman" w:hAnsi="Times New Roman" w:cs="Times New Roman"/>
          <w:sz w:val="20"/>
          <w:szCs w:val="20"/>
        </w:rPr>
        <w:t>.  One of the main reasons for using a laboratory for psychological research is to:</w:t>
      </w:r>
    </w:p>
    <w:p w14:paraId="525BB68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prevent subjects from escaping.</w:t>
      </w:r>
    </w:p>
    <w:p w14:paraId="23765F9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tudy behavior in a natural setting.</w:t>
      </w:r>
    </w:p>
    <w:p w14:paraId="0F3EEC9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do large-scale studies.</w:t>
      </w:r>
    </w:p>
    <w:p w14:paraId="7C064B0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allow the researchers to control certain factors.</w:t>
      </w:r>
    </w:p>
    <w:p w14:paraId="1879D31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8     a= 0  b= 0  c= 2  d= 98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14A30693" w14:textId="77777777" w:rsidR="00A15511" w:rsidRPr="003545A1" w:rsidRDefault="00A15511">
      <w:pPr>
        <w:rPr>
          <w:rFonts w:ascii="Times New Roman" w:hAnsi="Times New Roman" w:cs="Times New Roman"/>
        </w:rPr>
      </w:pPr>
    </w:p>
    <w:p w14:paraId="4D3FEF3F" w14:textId="599469C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7</w:t>
      </w:r>
      <w:r w:rsidR="004A527D" w:rsidRPr="003545A1">
        <w:rPr>
          <w:rFonts w:ascii="Times New Roman" w:eastAsia="Times New Roman" w:hAnsi="Times New Roman" w:cs="Times New Roman"/>
          <w:sz w:val="20"/>
          <w:szCs w:val="20"/>
        </w:rPr>
        <w:t>.  The process of establishing causal relationships is associated most with:</w:t>
      </w:r>
    </w:p>
    <w:p w14:paraId="28CA266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naturalistic observation.</w:t>
      </w:r>
    </w:p>
    <w:p w14:paraId="6E30AB3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xperiments.</w:t>
      </w:r>
    </w:p>
    <w:p w14:paraId="5C26313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rrelation.</w:t>
      </w:r>
    </w:p>
    <w:p w14:paraId="403B77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urveys.</w:t>
      </w:r>
    </w:p>
    <w:p w14:paraId="4470E03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33      a= 45  b= 33  c= 14  d= 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3</w:t>
      </w:r>
    </w:p>
    <w:p w14:paraId="3956CD3D" w14:textId="77777777" w:rsidR="00A15511" w:rsidRPr="003545A1" w:rsidRDefault="00A15511">
      <w:pPr>
        <w:rPr>
          <w:rFonts w:ascii="Times New Roman" w:hAnsi="Times New Roman" w:cs="Times New Roman"/>
        </w:rPr>
      </w:pPr>
    </w:p>
    <w:p w14:paraId="520C7187" w14:textId="2DAB5A8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8</w:t>
      </w:r>
      <w:r w:rsidR="004A527D" w:rsidRPr="003545A1">
        <w:rPr>
          <w:rFonts w:ascii="Times New Roman" w:eastAsia="Times New Roman" w:hAnsi="Times New Roman" w:cs="Times New Roman"/>
          <w:sz w:val="20"/>
          <w:szCs w:val="20"/>
        </w:rPr>
        <w:t>.  A researcher tests the hypothesis that students who study in the room where they take their tests will perform better on the tests than students who study in other rooms.  She requires one group to study in the classroom where the exam is given and another group to study in the library.  All students take the test in the classroom, and their test performance is compared. In this example, where students study is the:</w:t>
      </w:r>
    </w:p>
    <w:p w14:paraId="426C361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dependent variable.</w:t>
      </w:r>
    </w:p>
    <w:p w14:paraId="4C64C9D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pendent variable.</w:t>
      </w:r>
    </w:p>
    <w:p w14:paraId="51A0AFC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manipulation.</w:t>
      </w:r>
    </w:p>
    <w:p w14:paraId="1C850BC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ypothesis.</w:t>
      </w:r>
    </w:p>
    <w:p w14:paraId="37210BD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4      a= 64  b= 22  c= 10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7</w:t>
      </w:r>
    </w:p>
    <w:p w14:paraId="09CFDBF9" w14:textId="77777777" w:rsidR="00A15511" w:rsidRPr="003545A1" w:rsidRDefault="00A15511">
      <w:pPr>
        <w:rPr>
          <w:rFonts w:ascii="Times New Roman" w:hAnsi="Times New Roman" w:cs="Times New Roman"/>
        </w:rPr>
      </w:pPr>
    </w:p>
    <w:p w14:paraId="0636A106" w14:textId="21BDA9D8"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79</w:t>
      </w:r>
      <w:r w:rsidR="004A527D" w:rsidRPr="003545A1">
        <w:rPr>
          <w:rFonts w:ascii="Times New Roman" w:eastAsia="Times New Roman" w:hAnsi="Times New Roman" w:cs="Times New Roman"/>
          <w:sz w:val="20"/>
          <w:szCs w:val="20"/>
        </w:rPr>
        <w:t>.  A researcher tests the hypothesis that students who study in the room where they take their tests will perform better on the tests than students who study in other rooms.  She requires one group to study in the classroom where the exam is given and another group to study in the library.  All students take the test in the classroom, and their test performance is compared. In this example, test performance is:</w:t>
      </w:r>
    </w:p>
    <w:p w14:paraId="78CC142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dependent variable.</w:t>
      </w:r>
    </w:p>
    <w:p w14:paraId="482F20F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 independent variable.</w:t>
      </w:r>
    </w:p>
    <w:p w14:paraId="5310B87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manipulation.</w:t>
      </w:r>
    </w:p>
    <w:p w14:paraId="4381761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 control group.</w:t>
      </w:r>
    </w:p>
    <w:p w14:paraId="589B0C9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67      a= 67  b= 16  c= 11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7</w:t>
      </w:r>
    </w:p>
    <w:p w14:paraId="4F3DFED3" w14:textId="77777777" w:rsidR="00A15511" w:rsidRPr="003545A1" w:rsidRDefault="00A15511">
      <w:pPr>
        <w:rPr>
          <w:rFonts w:ascii="Times New Roman" w:hAnsi="Times New Roman" w:cs="Times New Roman"/>
        </w:rPr>
      </w:pPr>
    </w:p>
    <w:p w14:paraId="1865D0ED" w14:textId="0429760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0</w:t>
      </w:r>
      <w:r w:rsidR="004A527D" w:rsidRPr="003545A1">
        <w:rPr>
          <w:rFonts w:ascii="Times New Roman" w:eastAsia="Times New Roman" w:hAnsi="Times New Roman" w:cs="Times New Roman"/>
          <w:sz w:val="20"/>
          <w:szCs w:val="20"/>
        </w:rPr>
        <w:t>.  In psychological studies, randomization is used to ensure that:</w:t>
      </w:r>
    </w:p>
    <w:p w14:paraId="150CD9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re will be an independent and dependent variable.</w:t>
      </w:r>
    </w:p>
    <w:p w14:paraId="2905E4E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each person has an equal chance of being assigned to each group.</w:t>
      </w:r>
    </w:p>
    <w:p w14:paraId="622B75F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control group does not know the purpose of the study.</w:t>
      </w:r>
    </w:p>
    <w:p w14:paraId="38587A5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 experimenter won't know who is in each group.</w:t>
      </w:r>
    </w:p>
    <w:p w14:paraId="355A22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4      a= 5  b= 84  c= 3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5DEFA88C" w14:textId="77777777" w:rsidR="00A15511" w:rsidRPr="003545A1" w:rsidRDefault="00A15511">
      <w:pPr>
        <w:rPr>
          <w:rFonts w:ascii="Times New Roman" w:hAnsi="Times New Roman" w:cs="Times New Roman"/>
        </w:rPr>
      </w:pPr>
    </w:p>
    <w:p w14:paraId="4E21DAD3" w14:textId="45A2752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1</w:t>
      </w:r>
      <w:r w:rsidR="004A527D" w:rsidRPr="003545A1">
        <w:rPr>
          <w:rFonts w:ascii="Times New Roman" w:eastAsia="Times New Roman" w:hAnsi="Times New Roman" w:cs="Times New Roman"/>
          <w:sz w:val="20"/>
          <w:szCs w:val="20"/>
        </w:rPr>
        <w:t>.  A "fake treatment" is one way to define a ________.</w:t>
      </w:r>
    </w:p>
    <w:p w14:paraId="03D4B3F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coy</w:t>
      </w:r>
    </w:p>
    <w:p w14:paraId="1207A52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mand characteristic</w:t>
      </w:r>
    </w:p>
    <w:p w14:paraId="4A578E0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ntrol group</w:t>
      </w:r>
    </w:p>
    <w:p w14:paraId="1BF0799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placebo</w:t>
      </w:r>
    </w:p>
    <w:p w14:paraId="7376320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81      a= 7  b= 6  c= 6  d= 8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9</w:t>
      </w:r>
    </w:p>
    <w:p w14:paraId="186B41DE" w14:textId="77777777" w:rsidR="00A15511" w:rsidRPr="003545A1" w:rsidRDefault="00A15511">
      <w:pPr>
        <w:rPr>
          <w:rFonts w:ascii="Times New Roman" w:hAnsi="Times New Roman" w:cs="Times New Roman"/>
        </w:rPr>
      </w:pPr>
    </w:p>
    <w:p w14:paraId="65CAA203" w14:textId="0474A43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2</w:t>
      </w:r>
      <w:r w:rsidR="004A527D" w:rsidRPr="003545A1">
        <w:rPr>
          <w:rFonts w:ascii="Times New Roman" w:eastAsia="Times New Roman" w:hAnsi="Times New Roman" w:cs="Times New Roman"/>
          <w:sz w:val="20"/>
          <w:szCs w:val="20"/>
        </w:rPr>
        <w:t>.  In an experiment, a researcher manipulates one variable to see how it affects a second variable.  The manipulated variable is called the ________.</w:t>
      </w:r>
    </w:p>
    <w:p w14:paraId="29B6280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pendent variable</w:t>
      </w:r>
    </w:p>
    <w:p w14:paraId="4C2B683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ntrol variable</w:t>
      </w:r>
    </w:p>
    <w:p w14:paraId="3849081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dependent variable</w:t>
      </w:r>
    </w:p>
    <w:p w14:paraId="64C8A14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ypothetical variable</w:t>
      </w:r>
    </w:p>
    <w:p w14:paraId="7FE0778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83      a= 12  b= 4  c= 83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46</w:t>
      </w:r>
    </w:p>
    <w:p w14:paraId="6156B2EF" w14:textId="77777777" w:rsidR="00A15511" w:rsidRPr="003545A1" w:rsidRDefault="00A15511">
      <w:pPr>
        <w:rPr>
          <w:rFonts w:ascii="Times New Roman" w:hAnsi="Times New Roman" w:cs="Times New Roman"/>
        </w:rPr>
      </w:pPr>
    </w:p>
    <w:p w14:paraId="561B77E1" w14:textId="09CBDBE6"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3</w:t>
      </w:r>
      <w:r w:rsidR="004A527D" w:rsidRPr="003545A1">
        <w:rPr>
          <w:rFonts w:ascii="Times New Roman" w:eastAsia="Times New Roman" w:hAnsi="Times New Roman" w:cs="Times New Roman"/>
          <w:sz w:val="20"/>
          <w:szCs w:val="20"/>
        </w:rPr>
        <w:t>.  In an experiment, a researcher manipulates one variable to see how it affects a second variable.  The second variable, which is observed for any possible effects, is called the ________.</w:t>
      </w:r>
    </w:p>
    <w:p w14:paraId="76D2D2A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pendent variable</w:t>
      </w:r>
    </w:p>
    <w:p w14:paraId="10E7F0F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ntrol variable</w:t>
      </w:r>
    </w:p>
    <w:p w14:paraId="2D13F2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independent variable</w:t>
      </w:r>
    </w:p>
    <w:p w14:paraId="71431AC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hypothetical variable</w:t>
      </w:r>
    </w:p>
    <w:p w14:paraId="36676E4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87      a= 87  b= 1  c= 10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38FF85B8" w14:textId="77777777" w:rsidR="00A15511" w:rsidRPr="003545A1" w:rsidRDefault="00A15511">
      <w:pPr>
        <w:rPr>
          <w:rFonts w:ascii="Times New Roman" w:hAnsi="Times New Roman" w:cs="Times New Roman"/>
        </w:rPr>
      </w:pPr>
    </w:p>
    <w:p w14:paraId="3DB9C673" w14:textId="6CBFAFD6"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4</w:t>
      </w:r>
      <w:r w:rsidR="004A527D" w:rsidRPr="003545A1">
        <w:rPr>
          <w:rFonts w:ascii="Times New Roman" w:eastAsia="Times New Roman" w:hAnsi="Times New Roman" w:cs="Times New Roman"/>
          <w:sz w:val="20"/>
          <w:szCs w:val="20"/>
        </w:rPr>
        <w:t>.  The method of psychological research which utilizes a control group, a dependent variable, and an independent variable is</w:t>
      </w:r>
    </w:p>
    <w:p w14:paraId="1AFF051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experiment.</w:t>
      </w:r>
    </w:p>
    <w:p w14:paraId="4474137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 survey.</w:t>
      </w:r>
    </w:p>
    <w:p w14:paraId="341C4FB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case study.</w:t>
      </w:r>
    </w:p>
    <w:p w14:paraId="3D2C01B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naturalistic observation.</w:t>
      </w:r>
    </w:p>
    <w:p w14:paraId="5C4BA81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93      a= 93  b= 0  c= 4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5D7B9068" w14:textId="77777777" w:rsidR="00A15511" w:rsidRPr="003545A1" w:rsidRDefault="00A15511">
      <w:pPr>
        <w:rPr>
          <w:rFonts w:ascii="Times New Roman" w:hAnsi="Times New Roman" w:cs="Times New Roman"/>
        </w:rPr>
      </w:pPr>
    </w:p>
    <w:p w14:paraId="685FC5C3" w14:textId="10C9A82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5</w:t>
      </w:r>
      <w:r w:rsidR="004A527D" w:rsidRPr="003545A1">
        <w:rPr>
          <w:rFonts w:ascii="Times New Roman" w:eastAsia="Times New Roman" w:hAnsi="Times New Roman" w:cs="Times New Roman"/>
          <w:sz w:val="20"/>
          <w:szCs w:val="20"/>
        </w:rPr>
        <w:t xml:space="preserve">.  Professor McSpell designed an experiment to test her hypothesis that exercise will increase spelling ability.  She divided children into three groups and had one group do 10 minutes of exercises, one group do 30 minutes of exercises, and the third group do no exercise.  She then tested all three groups of children to see how many words they could spell correctly on a spelling test. In this experiment, the scores on the spelling test serve as the </w:t>
      </w:r>
    </w:p>
    <w:p w14:paraId="3D32BDD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dependent variable.</w:t>
      </w:r>
    </w:p>
    <w:p w14:paraId="5EA94EB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independent variable.</w:t>
      </w:r>
    </w:p>
    <w:p w14:paraId="203EE25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ntrol group.</w:t>
      </w:r>
    </w:p>
    <w:p w14:paraId="277DB4C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reliability measure.</w:t>
      </w:r>
    </w:p>
    <w:p w14:paraId="1C8C8D8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85      a= 85  b= 8  c= 0  d= 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6</w:t>
      </w:r>
    </w:p>
    <w:p w14:paraId="571E7B70" w14:textId="77777777" w:rsidR="00A15511" w:rsidRPr="003545A1" w:rsidRDefault="00A15511">
      <w:pPr>
        <w:rPr>
          <w:rFonts w:ascii="Times New Roman" w:hAnsi="Times New Roman" w:cs="Times New Roman"/>
        </w:rPr>
      </w:pPr>
    </w:p>
    <w:p w14:paraId="47725A25" w14:textId="2345442D"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6</w:t>
      </w:r>
      <w:r w:rsidR="004A527D" w:rsidRPr="003545A1">
        <w:rPr>
          <w:rFonts w:ascii="Times New Roman" w:eastAsia="Times New Roman" w:hAnsi="Times New Roman" w:cs="Times New Roman"/>
          <w:sz w:val="20"/>
          <w:szCs w:val="20"/>
        </w:rPr>
        <w:t>.  Which of the following is a strength of experiments?</w:t>
      </w:r>
    </w:p>
    <w:p w14:paraId="08F90AD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y cannot be repeated by anyone other than the experimenter.</w:t>
      </w:r>
    </w:p>
    <w:p w14:paraId="5521CC4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y allow for the establishment of cause-effect relationships.</w:t>
      </w:r>
    </w:p>
    <w:p w14:paraId="0CA7528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y are not subject to demand characteristics since the subjects do not know they are being observed.</w:t>
      </w:r>
    </w:p>
    <w:p w14:paraId="0A16EE5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y allow us to draw definitive conclusions about behavior in the natural environment based on subjects' behavior in the laboratory.</w:t>
      </w:r>
    </w:p>
    <w:p w14:paraId="2CC2A13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1      a= 0  b= 71  c= 5  d= 2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41B00031" w14:textId="77777777" w:rsidR="00A15511" w:rsidRPr="003545A1" w:rsidRDefault="00A15511">
      <w:pPr>
        <w:rPr>
          <w:rFonts w:ascii="Times New Roman" w:hAnsi="Times New Roman" w:cs="Times New Roman"/>
        </w:rPr>
      </w:pPr>
    </w:p>
    <w:p w14:paraId="180434A4" w14:textId="335541EC"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7</w:t>
      </w:r>
      <w:r w:rsidR="004A527D" w:rsidRPr="003545A1">
        <w:rPr>
          <w:rFonts w:ascii="Times New Roman" w:eastAsia="Times New Roman" w:hAnsi="Times New Roman" w:cs="Times New Roman"/>
          <w:sz w:val="20"/>
          <w:szCs w:val="20"/>
        </w:rPr>
        <w:t>.  The purpose of an experiment is to discover whether there is a relationship between the ________ and the ________.</w:t>
      </w:r>
    </w:p>
    <w:p w14:paraId="74642D1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dependent variable; control variable</w:t>
      </w:r>
    </w:p>
    <w:p w14:paraId="42222644"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pendent variable; control variable</w:t>
      </w:r>
    </w:p>
    <w:p w14:paraId="3322DBF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ntrol group; experimental group</w:t>
      </w:r>
    </w:p>
    <w:p w14:paraId="5B5E583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independent variable; dependent variable</w:t>
      </w:r>
    </w:p>
    <w:p w14:paraId="4D6B37F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69      a= 4  b= 3  c= 24  d= 6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254F77A5" w14:textId="77777777" w:rsidR="00A15511" w:rsidRPr="003545A1" w:rsidRDefault="00A15511">
      <w:pPr>
        <w:rPr>
          <w:rFonts w:ascii="Times New Roman" w:hAnsi="Times New Roman" w:cs="Times New Roman"/>
        </w:rPr>
      </w:pPr>
    </w:p>
    <w:p w14:paraId="74ADB826" w14:textId="68CED0D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8</w:t>
      </w:r>
      <w:r w:rsidR="004A527D" w:rsidRPr="003545A1">
        <w:rPr>
          <w:rFonts w:ascii="Times New Roman" w:eastAsia="Times New Roman" w:hAnsi="Times New Roman" w:cs="Times New Roman"/>
          <w:sz w:val="20"/>
          <w:szCs w:val="20"/>
        </w:rPr>
        <w:t>.  Cause-and-effect conclusions can be drawn from the results of an experiment because:</w:t>
      </w:r>
    </w:p>
    <w:p w14:paraId="477E876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t is almost always performed in a laboratory setting.</w:t>
      </w:r>
    </w:p>
    <w:p w14:paraId="5C1CA4E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tatistical analysis can be applied to data from an experiment.</w:t>
      </w:r>
    </w:p>
    <w:p w14:paraId="51EFE84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independent variable is manipulated while other possible causes of change in the dependent variable are held constant.</w:t>
      </w:r>
    </w:p>
    <w:p w14:paraId="7BAE868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everal groups of subjects, not just one sample, are typically investigated in a laboratory experiment.</w:t>
      </w:r>
    </w:p>
    <w:p w14:paraId="716C566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68      a= 4  b= 15  c= 68  d= 1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8</w:t>
      </w:r>
    </w:p>
    <w:p w14:paraId="643C0B21" w14:textId="77777777" w:rsidR="00A15511" w:rsidRPr="003545A1" w:rsidRDefault="00A15511">
      <w:pPr>
        <w:rPr>
          <w:rFonts w:ascii="Times New Roman" w:hAnsi="Times New Roman" w:cs="Times New Roman"/>
        </w:rPr>
      </w:pPr>
    </w:p>
    <w:p w14:paraId="6E83DD1B" w14:textId="612E238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89</w:t>
      </w:r>
      <w:r w:rsidR="004A527D" w:rsidRPr="003545A1">
        <w:rPr>
          <w:rFonts w:ascii="Times New Roman" w:eastAsia="Times New Roman" w:hAnsi="Times New Roman" w:cs="Times New Roman"/>
          <w:sz w:val="20"/>
          <w:szCs w:val="20"/>
        </w:rPr>
        <w:t>.  In an experiment on the effects of level of motivation on the performance of typists, the researcher randomly assigned one third of her subjects to each of three levels of motivation (and then induced different levels of motivation in the three groups).  She measured the average words typed per minute by each group, and found that performance was highest under medium motivation, average under low motivation, and worst under high motivation.  What was the independent variable in this experiment?</w:t>
      </w:r>
    </w:p>
    <w:p w14:paraId="53C6592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motivation</w:t>
      </w:r>
    </w:p>
    <w:p w14:paraId="7B563EC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yping speed</w:t>
      </w:r>
    </w:p>
    <w:p w14:paraId="36B402F5"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c. variation in typing speed</w:t>
      </w:r>
    </w:p>
    <w:p w14:paraId="32E24BB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manipulation of typing speed</w:t>
      </w:r>
    </w:p>
    <w:p w14:paraId="2E80909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85      a= 85  b= 10  c= 3  d= 2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1537BF29" w14:textId="77777777" w:rsidR="00A15511" w:rsidRPr="003545A1" w:rsidRDefault="00A15511">
      <w:pPr>
        <w:rPr>
          <w:rFonts w:ascii="Times New Roman" w:hAnsi="Times New Roman" w:cs="Times New Roman"/>
        </w:rPr>
      </w:pPr>
    </w:p>
    <w:p w14:paraId="16AD3441" w14:textId="42164CC2"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0</w:t>
      </w:r>
      <w:r w:rsidR="004A527D" w:rsidRPr="003545A1">
        <w:rPr>
          <w:rFonts w:ascii="Times New Roman" w:eastAsia="Times New Roman" w:hAnsi="Times New Roman" w:cs="Times New Roman"/>
          <w:sz w:val="20"/>
          <w:szCs w:val="20"/>
        </w:rPr>
        <w:t>.  A psychologist wanted to see if people are more prone to seek the company of others when anxious than when calm.  He randomly assigned half of his subjects to an anxiety group and then told them that, as part of the study, they would receive electric shocks.  He did not frighten the other group of subjects.  Finally, he recorded how many subjects in each group chose to be "tested" in a group setting and how many chose to be "tested" alone.  What was the independent variable in this study?</w:t>
      </w:r>
    </w:p>
    <w:p w14:paraId="0DBA697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endency to desire the company of others</w:t>
      </w:r>
    </w:p>
    <w:p w14:paraId="436D01D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level of shock</w:t>
      </w:r>
    </w:p>
    <w:p w14:paraId="47ECD93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level of anxiety</w:t>
      </w:r>
    </w:p>
    <w:p w14:paraId="6455143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he anxious group</w:t>
      </w:r>
    </w:p>
    <w:p w14:paraId="2EF4DBD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54      a= 15  b= 22  c= 54  d= 9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0</w:t>
      </w:r>
    </w:p>
    <w:p w14:paraId="02A2B5DB" w14:textId="77777777" w:rsidR="00A15511" w:rsidRPr="003545A1" w:rsidRDefault="00A15511">
      <w:pPr>
        <w:rPr>
          <w:rFonts w:ascii="Times New Roman" w:hAnsi="Times New Roman" w:cs="Times New Roman"/>
        </w:rPr>
      </w:pPr>
    </w:p>
    <w:p w14:paraId="37273181" w14:textId="6C8B9055"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1</w:t>
      </w:r>
      <w:r w:rsidR="004A527D" w:rsidRPr="003545A1">
        <w:rPr>
          <w:rFonts w:ascii="Times New Roman" w:eastAsia="Times New Roman" w:hAnsi="Times New Roman" w:cs="Times New Roman"/>
          <w:sz w:val="20"/>
          <w:szCs w:val="20"/>
        </w:rPr>
        <w:t>.  In an experiment, four groups of college students used different memorizing strategies to learn the material in one chapter of a textbook.  Then each group was given the same multiple-choice test on the material.  What was the dependent variable in this study?</w:t>
      </w:r>
    </w:p>
    <w:p w14:paraId="75A2FC6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students' performance on the test</w:t>
      </w:r>
    </w:p>
    <w:p w14:paraId="08B8EFE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 four different groups</w:t>
      </w:r>
    </w:p>
    <w:p w14:paraId="39D842A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the four different memorizing strategies</w:t>
      </w:r>
    </w:p>
    <w:p w14:paraId="3882541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manipulation of memorizing strategies</w:t>
      </w:r>
    </w:p>
    <w:p w14:paraId="7AE1CD0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a      % correct 79      a= 79  b= 7  c= 9  d= 5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58</w:t>
      </w:r>
    </w:p>
    <w:p w14:paraId="43826B7E" w14:textId="77777777" w:rsidR="00A15511" w:rsidRPr="003545A1" w:rsidRDefault="00A15511">
      <w:pPr>
        <w:rPr>
          <w:rFonts w:ascii="Times New Roman" w:hAnsi="Times New Roman" w:cs="Times New Roman"/>
        </w:rPr>
      </w:pPr>
    </w:p>
    <w:p w14:paraId="7D62893A" w14:textId="412CEF4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2</w:t>
      </w:r>
      <w:r w:rsidR="004A527D" w:rsidRPr="003545A1">
        <w:rPr>
          <w:rFonts w:ascii="Times New Roman" w:eastAsia="Times New Roman" w:hAnsi="Times New Roman" w:cs="Times New Roman"/>
          <w:sz w:val="20"/>
          <w:szCs w:val="20"/>
        </w:rPr>
        <w:t>.  A psychologist wanted to see if people are more prone to seek the company of others when anxious than when calm.  He randomly assigned half of his subjects to an anxiety group and then told them that, as part of the study, they would receive electric shocks.  He did not frighten the other group of subjects.  Finally, he recorded how many subjects in each group chose to be "tested" in a group setting and how many chose to be "tested" alone.  What was the dependent variable in this study?</w:t>
      </w:r>
    </w:p>
    <w:p w14:paraId="483768B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the two groups</w:t>
      </w:r>
    </w:p>
    <w:p w14:paraId="10B8E4A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he level of anxiety</w:t>
      </w:r>
    </w:p>
    <w:p w14:paraId="2028F95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reference for being alone or in a group</w:t>
      </w:r>
    </w:p>
    <w:p w14:paraId="5EF35A0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manipulation of anxiety</w:t>
      </w:r>
    </w:p>
    <w:p w14:paraId="38D2627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7      a= 4  b= 10  c= 77  d= 1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64</w:t>
      </w:r>
    </w:p>
    <w:p w14:paraId="7A183C7A" w14:textId="77777777" w:rsidR="00A15511" w:rsidRPr="003545A1" w:rsidRDefault="00A15511">
      <w:pPr>
        <w:rPr>
          <w:rFonts w:ascii="Times New Roman" w:hAnsi="Times New Roman" w:cs="Times New Roman"/>
        </w:rPr>
      </w:pPr>
    </w:p>
    <w:p w14:paraId="0ED51EF1" w14:textId="73E3A3D8"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3.</w:t>
      </w:r>
      <w:r w:rsidR="004A527D" w:rsidRPr="003545A1">
        <w:rPr>
          <w:rFonts w:ascii="Times New Roman" w:eastAsia="Times New Roman" w:hAnsi="Times New Roman" w:cs="Times New Roman"/>
          <w:sz w:val="20"/>
          <w:szCs w:val="20"/>
        </w:rPr>
        <w:t xml:space="preserve">  A psychologist wanted to see if people are more prone to seek the company of others when anxious than when calm.  He randomly assigned half of his subjects to an anxiety group and then told them that, as part of the study, they would receive electric shocks.  He did not frighten the other group of subjects.  Finally, he recorded how many subjects in each group chose to be "tested" in a group setting and how many chose to be "tested" alone.  In this study, the group that was NOT frightened would be called the ________ group.</w:t>
      </w:r>
    </w:p>
    <w:p w14:paraId="2110B88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xperimental</w:t>
      </w:r>
    </w:p>
    <w:p w14:paraId="1983D6A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control</w:t>
      </w:r>
    </w:p>
    <w:p w14:paraId="71CDB22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lacebo</w:t>
      </w:r>
    </w:p>
    <w:p w14:paraId="7B398A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test</w:t>
      </w:r>
    </w:p>
    <w:p w14:paraId="698E5FC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90      a= 8  b= 90  c= 2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7</w:t>
      </w:r>
    </w:p>
    <w:p w14:paraId="15FDC4B1" w14:textId="77777777" w:rsidR="00A15511" w:rsidRPr="003545A1" w:rsidRDefault="00A15511">
      <w:pPr>
        <w:rPr>
          <w:rFonts w:ascii="Times New Roman" w:hAnsi="Times New Roman" w:cs="Times New Roman"/>
        </w:rPr>
      </w:pPr>
    </w:p>
    <w:p w14:paraId="436F7AE4" w14:textId="7F1192BF"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4</w:t>
      </w:r>
      <w:r w:rsidR="004A527D" w:rsidRPr="003545A1">
        <w:rPr>
          <w:rFonts w:ascii="Times New Roman" w:eastAsia="Times New Roman" w:hAnsi="Times New Roman" w:cs="Times New Roman"/>
          <w:sz w:val="20"/>
          <w:szCs w:val="20"/>
        </w:rPr>
        <w:t>.  In an experiment, the group of subjects to which the experimental group is compared is called the:</w:t>
      </w:r>
    </w:p>
    <w:p w14:paraId="26CA465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comparison group.</w:t>
      </w:r>
    </w:p>
    <w:p w14:paraId="38F90BF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tandard group.</w:t>
      </w:r>
    </w:p>
    <w:p w14:paraId="454DABF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confederate group.</w:t>
      </w:r>
    </w:p>
    <w:p w14:paraId="4FCB38B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trol group.</w:t>
      </w:r>
    </w:p>
    <w:p w14:paraId="424C76D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7      a= 2  b= 1  c= 0  d= 97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1</w:t>
      </w:r>
    </w:p>
    <w:p w14:paraId="0A78CBB6" w14:textId="77777777" w:rsidR="00A15511" w:rsidRPr="003545A1" w:rsidRDefault="00A15511">
      <w:pPr>
        <w:rPr>
          <w:rFonts w:ascii="Times New Roman" w:hAnsi="Times New Roman" w:cs="Times New Roman"/>
        </w:rPr>
      </w:pPr>
    </w:p>
    <w:p w14:paraId="572BCD46" w14:textId="60379E33"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5</w:t>
      </w:r>
      <w:r w:rsidR="004A527D" w:rsidRPr="003545A1">
        <w:rPr>
          <w:rFonts w:ascii="Times New Roman" w:eastAsia="Times New Roman" w:hAnsi="Times New Roman" w:cs="Times New Roman"/>
          <w:sz w:val="20"/>
          <w:szCs w:val="20"/>
        </w:rPr>
        <w:t>.  In an experiment concerning the effect of auditory feedback on accuracy in writing computer programs, one group hears a computer-simulated voice say each character or symbol that they type in as they are writing their programs.  The second group does not receive the auditory feedback as they type their program lines.  This second group is the ________ group.</w:t>
      </w:r>
    </w:p>
    <w:p w14:paraId="466ECD32"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experimental</w:t>
      </w:r>
    </w:p>
    <w:p w14:paraId="23C2DE0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lastRenderedPageBreak/>
        <w:t>b. control</w:t>
      </w:r>
    </w:p>
    <w:p w14:paraId="05CD0E8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lacebo</w:t>
      </w:r>
    </w:p>
    <w:p w14:paraId="26B35CA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federate</w:t>
      </w:r>
    </w:p>
    <w:p w14:paraId="49F59BE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79      a= 16  b= 79  c= 3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6E6AB9B8" w14:textId="77777777" w:rsidR="00A15511" w:rsidRPr="003545A1" w:rsidRDefault="00A15511">
      <w:pPr>
        <w:rPr>
          <w:rFonts w:ascii="Times New Roman" w:hAnsi="Times New Roman" w:cs="Times New Roman"/>
        </w:rPr>
      </w:pPr>
    </w:p>
    <w:p w14:paraId="0F63A8A8" w14:textId="50BCEB42"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6</w:t>
      </w:r>
      <w:r w:rsidR="004A527D" w:rsidRPr="003545A1">
        <w:rPr>
          <w:rFonts w:ascii="Times New Roman" w:eastAsia="Times New Roman" w:hAnsi="Times New Roman" w:cs="Times New Roman"/>
          <w:sz w:val="20"/>
          <w:szCs w:val="20"/>
        </w:rPr>
        <w:t xml:space="preserve">.  Why is it essential that the experimental and control groups be treated identically in every respect but one?  </w:t>
      </w:r>
    </w:p>
    <w:p w14:paraId="7D49DC3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o that the dependent variable can be accurately measured</w:t>
      </w:r>
    </w:p>
    <w:p w14:paraId="15922A1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o that the results will apply outside the laboratory setting.</w:t>
      </w:r>
    </w:p>
    <w:p w14:paraId="23663F0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so that if the behavior of the two groups differs, the difference can be credited to the one thing that distinguished the groups from one another.</w:t>
      </w:r>
    </w:p>
    <w:p w14:paraId="248CB4A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so that if the behavior of the two groups differs, that difference can be used to establish a functional relationship between the independent and dependent variables.</w:t>
      </w:r>
    </w:p>
    <w:p w14:paraId="44FA4A1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40      a= 9  b= 1  c= 50  d= 4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50F9711B" w14:textId="77777777" w:rsidR="00A15511" w:rsidRPr="003545A1" w:rsidRDefault="00A15511">
      <w:pPr>
        <w:rPr>
          <w:rFonts w:ascii="Times New Roman" w:hAnsi="Times New Roman" w:cs="Times New Roman"/>
        </w:rPr>
      </w:pPr>
    </w:p>
    <w:p w14:paraId="0C74F25A" w14:textId="7A9A2FEB"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7</w:t>
      </w:r>
      <w:r w:rsidR="004A527D" w:rsidRPr="003545A1">
        <w:rPr>
          <w:rFonts w:ascii="Times New Roman" w:eastAsia="Times New Roman" w:hAnsi="Times New Roman" w:cs="Times New Roman"/>
          <w:sz w:val="20"/>
          <w:szCs w:val="20"/>
        </w:rPr>
        <w:t>.  As part of an assignment, Ricks' class was asked to complete an anonymous questionnaire on female sexual harassment.  Which research method was Bill's professor using?</w:t>
      </w:r>
    </w:p>
    <w:p w14:paraId="7D821C7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field experiment</w:t>
      </w:r>
    </w:p>
    <w:p w14:paraId="038BF7A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survey</w:t>
      </w:r>
    </w:p>
    <w:p w14:paraId="2BA8681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naturalistic observation</w:t>
      </w:r>
    </w:p>
    <w:p w14:paraId="76AEB49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laboratory experiment</w:t>
      </w:r>
    </w:p>
    <w:p w14:paraId="2753DEF3"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97      a= 1  b= 97  c= 1  d= 0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6</w:t>
      </w:r>
    </w:p>
    <w:p w14:paraId="579CEA1E" w14:textId="77777777" w:rsidR="00A15511" w:rsidRPr="003545A1" w:rsidRDefault="00A15511">
      <w:pPr>
        <w:rPr>
          <w:rFonts w:ascii="Times New Roman" w:hAnsi="Times New Roman" w:cs="Times New Roman"/>
        </w:rPr>
      </w:pPr>
    </w:p>
    <w:p w14:paraId="39CE5292" w14:textId="082D4EA0"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8</w:t>
      </w:r>
      <w:r w:rsidR="004A527D" w:rsidRPr="003545A1">
        <w:rPr>
          <w:rFonts w:ascii="Times New Roman" w:eastAsia="Times New Roman" w:hAnsi="Times New Roman" w:cs="Times New Roman"/>
          <w:sz w:val="20"/>
          <w:szCs w:val="20"/>
        </w:rPr>
        <w:t>.  Collecting objective data without interference in the subject's normal environment is associated with:</w:t>
      </w:r>
    </w:p>
    <w:p w14:paraId="3B42846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urvey research.</w:t>
      </w:r>
    </w:p>
    <w:p w14:paraId="01DF3E3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pplied research.</w:t>
      </w:r>
    </w:p>
    <w:p w14:paraId="6C61833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laboratory research.</w:t>
      </w:r>
    </w:p>
    <w:p w14:paraId="73F2BAC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naturalistic observation.</w:t>
      </w:r>
    </w:p>
    <w:p w14:paraId="41F45C4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d     % correct 94      a= 1  b= 2  c= 3  d= 94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5</w:t>
      </w:r>
    </w:p>
    <w:p w14:paraId="5683FC1C" w14:textId="77777777" w:rsidR="00A15511" w:rsidRPr="003545A1" w:rsidRDefault="00A15511">
      <w:pPr>
        <w:rPr>
          <w:rFonts w:ascii="Times New Roman" w:hAnsi="Times New Roman" w:cs="Times New Roman"/>
        </w:rPr>
      </w:pPr>
    </w:p>
    <w:p w14:paraId="25C1B823" w14:textId="23BACF8E"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99</w:t>
      </w:r>
      <w:r w:rsidR="004A527D" w:rsidRPr="003545A1">
        <w:rPr>
          <w:rFonts w:ascii="Times New Roman" w:eastAsia="Times New Roman" w:hAnsi="Times New Roman" w:cs="Times New Roman"/>
          <w:sz w:val="20"/>
          <w:szCs w:val="20"/>
        </w:rPr>
        <w:t>.  An experiment was run in which group A was given 3 minutes to study a word list, while group B was given 10 minutes to study the same list.  Later, both groups were asked to recall words from the list.  In this study, the number of words recalled is the ________.</w:t>
      </w:r>
    </w:p>
    <w:p w14:paraId="13C1E77E"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independent variable</w:t>
      </w:r>
    </w:p>
    <w:p w14:paraId="10DA78E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dependent variable</w:t>
      </w:r>
    </w:p>
    <w:p w14:paraId="285D3599"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placebo</w:t>
      </w:r>
    </w:p>
    <w:p w14:paraId="1ADDF5D7"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control group</w:t>
      </w:r>
    </w:p>
    <w:p w14:paraId="502D08FA"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b     % correct 82      a= 10  b= 82  c= 5  d= 3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40.</w:t>
      </w:r>
    </w:p>
    <w:p w14:paraId="6ABE50C9" w14:textId="77777777" w:rsidR="00A15511" w:rsidRPr="003545A1" w:rsidRDefault="00A15511">
      <w:pPr>
        <w:rPr>
          <w:rFonts w:ascii="Times New Roman" w:hAnsi="Times New Roman" w:cs="Times New Roman"/>
        </w:rPr>
      </w:pPr>
    </w:p>
    <w:p w14:paraId="222E136D" w14:textId="50B93E65"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100</w:t>
      </w:r>
      <w:r w:rsidR="004A527D" w:rsidRPr="003545A1">
        <w:rPr>
          <w:rFonts w:ascii="Times New Roman" w:eastAsia="Times New Roman" w:hAnsi="Times New Roman" w:cs="Times New Roman"/>
          <w:sz w:val="20"/>
          <w:szCs w:val="20"/>
        </w:rPr>
        <w:t>.  Dr. Welsh is doing experiments using drugs.  He is concerned that his subjects will respond to demand characteristics.  He may want to control for this by using which of the following?</w:t>
      </w:r>
    </w:p>
    <w:p w14:paraId="5CABFF5B"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stratification</w:t>
      </w:r>
    </w:p>
    <w:p w14:paraId="4D70403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two independent variables</w:t>
      </w:r>
    </w:p>
    <w:p w14:paraId="665B747C"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a placebo</w:t>
      </w:r>
    </w:p>
    <w:p w14:paraId="5D90AD5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randomization</w:t>
      </w:r>
    </w:p>
    <w:p w14:paraId="1256927D"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70      a= 4  b= 5  c= 70  d= 2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33</w:t>
      </w:r>
    </w:p>
    <w:p w14:paraId="1E3E7B83" w14:textId="77777777" w:rsidR="00A15511" w:rsidRPr="003545A1" w:rsidRDefault="00A15511">
      <w:pPr>
        <w:rPr>
          <w:rFonts w:ascii="Times New Roman" w:hAnsi="Times New Roman" w:cs="Times New Roman"/>
        </w:rPr>
      </w:pPr>
    </w:p>
    <w:p w14:paraId="5E15099C" w14:textId="6D9B914A" w:rsidR="00A15511" w:rsidRPr="003545A1" w:rsidRDefault="002E5B55">
      <w:pPr>
        <w:rPr>
          <w:rFonts w:ascii="Times New Roman" w:hAnsi="Times New Roman" w:cs="Times New Roman"/>
        </w:rPr>
      </w:pPr>
      <w:r w:rsidRPr="003545A1">
        <w:rPr>
          <w:rFonts w:ascii="Times New Roman" w:eastAsia="Times New Roman" w:hAnsi="Times New Roman" w:cs="Times New Roman"/>
          <w:sz w:val="20"/>
          <w:szCs w:val="20"/>
        </w:rPr>
        <w:t>101</w:t>
      </w:r>
      <w:r w:rsidR="004A527D" w:rsidRPr="003545A1">
        <w:rPr>
          <w:rFonts w:ascii="Times New Roman" w:eastAsia="Times New Roman" w:hAnsi="Times New Roman" w:cs="Times New Roman"/>
          <w:sz w:val="20"/>
          <w:szCs w:val="20"/>
        </w:rPr>
        <w:t>.  Mr. Marshall hired June to collect data from a group of subjects.  Neither June nor the subjects were aware of the independent variable that Mr. Marshall had manipulated. This is an example of ________.</w:t>
      </w:r>
    </w:p>
    <w:p w14:paraId="681E8846"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a. randomization</w:t>
      </w:r>
    </w:p>
    <w:p w14:paraId="765EE721"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b. a placebo</w:t>
      </w:r>
    </w:p>
    <w:p w14:paraId="31D5C6F0"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c. double-blind control</w:t>
      </w:r>
    </w:p>
    <w:p w14:paraId="713DB908"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sz w:val="20"/>
          <w:szCs w:val="20"/>
        </w:rPr>
        <w:t>d. experimenter bias</w:t>
      </w:r>
    </w:p>
    <w:p w14:paraId="67F04B8F" w14:textId="77777777" w:rsidR="00A15511" w:rsidRPr="003545A1" w:rsidRDefault="004A527D">
      <w:pPr>
        <w:rPr>
          <w:rFonts w:ascii="Times New Roman" w:hAnsi="Times New Roman" w:cs="Times New Roman"/>
        </w:rPr>
      </w:pPr>
      <w:r w:rsidRPr="003545A1">
        <w:rPr>
          <w:rFonts w:ascii="Times New Roman" w:eastAsia="Times New Roman" w:hAnsi="Times New Roman" w:cs="Times New Roman"/>
          <w:b/>
          <w:sz w:val="20"/>
          <w:szCs w:val="20"/>
        </w:rPr>
        <w:t xml:space="preserve">Answer  c     % correct 97      a= 2  b= 1  c= 97  d= 1      </w:t>
      </w:r>
      <w:r w:rsidRPr="003545A1">
        <w:rPr>
          <w:rFonts w:ascii="Times New Roman" w:eastAsia="Times New Roman" w:hAnsi="Times New Roman" w:cs="Times New Roman"/>
          <w:b/>
          <w:i/>
          <w:sz w:val="20"/>
          <w:szCs w:val="20"/>
        </w:rPr>
        <w:t xml:space="preserve">r </w:t>
      </w:r>
      <w:r w:rsidRPr="003545A1">
        <w:rPr>
          <w:rFonts w:ascii="Times New Roman" w:eastAsia="Times New Roman" w:hAnsi="Times New Roman" w:cs="Times New Roman"/>
          <w:b/>
          <w:sz w:val="20"/>
          <w:szCs w:val="20"/>
        </w:rPr>
        <w:t>= .20</w:t>
      </w:r>
    </w:p>
    <w:p w14:paraId="088F9D45" w14:textId="77777777" w:rsidR="00A15511" w:rsidRPr="003545A1" w:rsidRDefault="004A527D">
      <w:pPr>
        <w:rPr>
          <w:rFonts w:ascii="Times New Roman" w:hAnsi="Times New Roman" w:cs="Times New Roman"/>
        </w:rPr>
      </w:pPr>
      <w:r w:rsidRPr="003545A1">
        <w:rPr>
          <w:rFonts w:ascii="Times New Roman" w:hAnsi="Times New Roman" w:cs="Times New Roman"/>
        </w:rPr>
        <w:br w:type="page"/>
      </w:r>
    </w:p>
    <w:p w14:paraId="08911E43" w14:textId="77777777" w:rsidR="00A15511" w:rsidRPr="003545A1" w:rsidRDefault="00A15511">
      <w:pPr>
        <w:rPr>
          <w:rFonts w:ascii="Times New Roman" w:hAnsi="Times New Roman" w:cs="Times New Roman"/>
        </w:rPr>
      </w:pPr>
    </w:p>
    <w:p w14:paraId="42429AAD" w14:textId="0899C86C" w:rsidR="00A15511" w:rsidRPr="003545A1" w:rsidRDefault="006C6688" w:rsidP="00BA2923">
      <w:pPr>
        <w:jc w:val="center"/>
        <w:outlineLvl w:val="0"/>
        <w:rPr>
          <w:rFonts w:ascii="Times New Roman" w:hAnsi="Times New Roman" w:cs="Times New Roman"/>
        </w:rPr>
      </w:pPr>
      <w:r>
        <w:rPr>
          <w:rFonts w:ascii="Times New Roman" w:eastAsia="Times New Roman" w:hAnsi="Times New Roman" w:cs="Times New Roman"/>
          <w:b/>
          <w:sz w:val="40"/>
          <w:szCs w:val="40"/>
        </w:rPr>
        <w:t>Revel</w:t>
      </w:r>
      <w:r w:rsidR="004A527D" w:rsidRPr="003545A1">
        <w:rPr>
          <w:rFonts w:ascii="Times New Roman" w:eastAsia="Times New Roman" w:hAnsi="Times New Roman" w:cs="Times New Roman"/>
          <w:b/>
          <w:sz w:val="40"/>
          <w:szCs w:val="40"/>
        </w:rPr>
        <w:t xml:space="preserve"> Assessments</w:t>
      </w:r>
    </w:p>
    <w:p w14:paraId="1034AA61" w14:textId="77777777" w:rsidR="00A15511" w:rsidRPr="003545A1" w:rsidRDefault="00A15511">
      <w:pPr>
        <w:rPr>
          <w:rFonts w:ascii="Times New Roman" w:hAnsi="Times New Roman" w:cs="Times New Roman"/>
        </w:rPr>
      </w:pPr>
    </w:p>
    <w:p w14:paraId="3733EECB" w14:textId="57165E5E" w:rsidR="003545A1" w:rsidRPr="003545A1" w:rsidRDefault="003545A1" w:rsidP="003545A1">
      <w:pPr>
        <w:rPr>
          <w:rFonts w:ascii="Times New Roman" w:hAnsi="Times New Roman" w:cs="Times New Roman"/>
          <w:sz w:val="28"/>
          <w:szCs w:val="28"/>
        </w:rPr>
      </w:pPr>
      <w:r w:rsidRPr="003545A1">
        <w:rPr>
          <w:rStyle w:val="style21"/>
          <w:rFonts w:ascii="Times New Roman" w:hAnsi="Times New Roman" w:cs="Times New Roman"/>
          <w:sz w:val="28"/>
          <w:szCs w:val="28"/>
        </w:rPr>
        <w:t xml:space="preserve">End of Module </w:t>
      </w:r>
      <w:r w:rsidR="00FF2E76" w:rsidRPr="003545A1">
        <w:rPr>
          <w:rStyle w:val="style21"/>
          <w:rFonts w:ascii="Times New Roman" w:hAnsi="Times New Roman" w:cs="Times New Roman"/>
          <w:sz w:val="28"/>
          <w:szCs w:val="28"/>
        </w:rPr>
        <w:t>Quiz</w:t>
      </w:r>
      <w:r>
        <w:rPr>
          <w:rStyle w:val="style21"/>
          <w:rFonts w:ascii="Times New Roman" w:hAnsi="Times New Roman" w:cs="Times New Roman"/>
          <w:sz w:val="28"/>
          <w:szCs w:val="28"/>
        </w:rPr>
        <w:t>zes</w:t>
      </w:r>
      <w:r w:rsidR="00FF2E76" w:rsidRPr="003545A1">
        <w:rPr>
          <w:rFonts w:ascii="Times New Roman" w:hAnsi="Times New Roman" w:cs="Times New Roman"/>
          <w:sz w:val="28"/>
          <w:szCs w:val="28"/>
        </w:rPr>
        <w:t xml:space="preserve"> </w:t>
      </w:r>
    </w:p>
    <w:p w14:paraId="152A8C1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i/>
          <w:sz w:val="20"/>
          <w:szCs w:val="20"/>
        </w:rPr>
        <w:t> </w:t>
      </w:r>
    </w:p>
    <w:p w14:paraId="1C4D5CF2" w14:textId="2A5B8A73" w:rsidR="00FF2E76" w:rsidRPr="003545A1" w:rsidRDefault="006C6688" w:rsidP="00FF2E76">
      <w:pPr>
        <w:rPr>
          <w:rFonts w:ascii="Times New Roman" w:hAnsi="Times New Roman" w:cs="Times New Roman"/>
        </w:rPr>
      </w:pPr>
      <w:r>
        <w:rPr>
          <w:rFonts w:ascii="Times New Roman" w:hAnsi="Times New Roman" w:cs="Times New Roman"/>
          <w:b/>
          <w:sz w:val="20"/>
          <w:szCs w:val="20"/>
        </w:rPr>
        <w:t xml:space="preserve">Key: Answer, </w:t>
      </w:r>
      <w:r w:rsidR="00FF2E76" w:rsidRPr="003545A1">
        <w:rPr>
          <w:rFonts w:ascii="Times New Roman" w:hAnsi="Times New Roman" w:cs="Times New Roman"/>
          <w:b/>
          <w:sz w:val="20"/>
          <w:szCs w:val="20"/>
        </w:rPr>
        <w:t>Type, Learning Objective, Level</w:t>
      </w:r>
    </w:p>
    <w:p w14:paraId="5EF37CCA"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E07392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u w:val="single"/>
        </w:rPr>
        <w:t>Type</w:t>
      </w:r>
    </w:p>
    <w:p w14:paraId="3628A353" w14:textId="77777777" w:rsidR="00FF2E76" w:rsidRPr="003545A1" w:rsidRDefault="00FF2E76" w:rsidP="00FF2E76">
      <w:pPr>
        <w:rPr>
          <w:rFonts w:ascii="Times New Roman" w:hAnsi="Times New Roman" w:cs="Times New Roman"/>
        </w:rPr>
      </w:pPr>
      <w:r w:rsidRPr="003545A1">
        <w:rPr>
          <w:rFonts w:ascii="Times New Roman" w:hAnsi="Times New Roman" w:cs="Times New Roman"/>
          <w:b/>
          <w:i/>
          <w:sz w:val="20"/>
          <w:szCs w:val="20"/>
        </w:rPr>
        <w:t>A=Applied</w:t>
      </w:r>
    </w:p>
    <w:p w14:paraId="500E814A" w14:textId="77777777" w:rsidR="00FF2E76" w:rsidRPr="003545A1" w:rsidRDefault="00FF2E76" w:rsidP="00FF2E76">
      <w:pPr>
        <w:rPr>
          <w:rFonts w:ascii="Times New Roman" w:hAnsi="Times New Roman" w:cs="Times New Roman"/>
        </w:rPr>
      </w:pPr>
      <w:r w:rsidRPr="003545A1">
        <w:rPr>
          <w:rFonts w:ascii="Times New Roman" w:hAnsi="Times New Roman" w:cs="Times New Roman"/>
          <w:b/>
          <w:i/>
          <w:sz w:val="20"/>
          <w:szCs w:val="20"/>
        </w:rPr>
        <w:t>C=Conceptual</w:t>
      </w:r>
    </w:p>
    <w:p w14:paraId="5782E16D" w14:textId="77777777" w:rsidR="00FF2E76" w:rsidRPr="003545A1" w:rsidRDefault="00FF2E76" w:rsidP="00FF2E76">
      <w:pPr>
        <w:rPr>
          <w:rFonts w:ascii="Times New Roman" w:hAnsi="Times New Roman" w:cs="Times New Roman"/>
        </w:rPr>
      </w:pPr>
      <w:r w:rsidRPr="003545A1">
        <w:rPr>
          <w:rFonts w:ascii="Times New Roman" w:hAnsi="Times New Roman" w:cs="Times New Roman"/>
          <w:b/>
          <w:i/>
          <w:sz w:val="20"/>
          <w:szCs w:val="20"/>
        </w:rPr>
        <w:t>F=Factual</w:t>
      </w:r>
    </w:p>
    <w:p w14:paraId="530F01DE"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u w:val="single"/>
        </w:rPr>
        <w:t>Level</w:t>
      </w:r>
    </w:p>
    <w:p w14:paraId="01C77160" w14:textId="77777777" w:rsidR="00FF2E76" w:rsidRPr="003545A1" w:rsidRDefault="00FF2E76" w:rsidP="00FF2E76">
      <w:pPr>
        <w:rPr>
          <w:rFonts w:ascii="Times New Roman" w:hAnsi="Times New Roman" w:cs="Times New Roman"/>
        </w:rPr>
      </w:pPr>
      <w:r w:rsidRPr="003545A1">
        <w:rPr>
          <w:rFonts w:ascii="Times New Roman" w:hAnsi="Times New Roman" w:cs="Times New Roman"/>
          <w:b/>
          <w:i/>
          <w:sz w:val="20"/>
          <w:szCs w:val="20"/>
        </w:rPr>
        <w:t>(1)=Easy; (2)=Moderate; (3)=Difficult</w:t>
      </w:r>
    </w:p>
    <w:p w14:paraId="5B552D8A"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DC0F3C7"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LO=Learning Objective</w:t>
      </w:r>
    </w:p>
    <w:p w14:paraId="01B2110D" w14:textId="3D46320E" w:rsid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8FB0732" w14:textId="77777777" w:rsidR="006C6688" w:rsidRPr="006C6688" w:rsidRDefault="006C6688" w:rsidP="00FF2E76">
      <w:pPr>
        <w:rPr>
          <w:rFonts w:ascii="Times New Roman" w:hAnsi="Times New Roman" w:cs="Times New Roman"/>
        </w:rPr>
      </w:pPr>
    </w:p>
    <w:p w14:paraId="3D2780DA" w14:textId="566BD408" w:rsidR="00FF2E76" w:rsidRPr="009C0DFA" w:rsidRDefault="00FF2E76" w:rsidP="00FF2E76">
      <w:pPr>
        <w:rPr>
          <w:rFonts w:ascii="Times New Roman" w:hAnsi="Times New Roman" w:cs="Times New Roman"/>
          <w:sz w:val="24"/>
          <w:szCs w:val="24"/>
        </w:rPr>
      </w:pPr>
      <w:r w:rsidRPr="009C0DFA">
        <w:rPr>
          <w:rFonts w:ascii="Times New Roman" w:hAnsi="Times New Roman" w:cs="Times New Roman"/>
          <w:b/>
          <w:sz w:val="24"/>
          <w:szCs w:val="24"/>
        </w:rPr>
        <w:t>Quiz: 1.1-1.2 The History of Psychology</w:t>
      </w:r>
    </w:p>
    <w:p w14:paraId="2F86F753" w14:textId="77777777" w:rsidR="00FF2E76" w:rsidRPr="009C0DFA"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sz w:val="24"/>
          <w:szCs w:val="24"/>
        </w:rPr>
      </w:pPr>
      <w:r w:rsidRPr="009C0DFA">
        <w:rPr>
          <w:rFonts w:ascii="Times New Roman" w:hAnsi="Times New Roman" w:cs="Times New Roman"/>
          <w:sz w:val="24"/>
          <w:szCs w:val="24"/>
        </w:rPr>
        <w:t> </w:t>
      </w:r>
    </w:p>
    <w:p w14:paraId="6FF073F2" w14:textId="57758D7B" w:rsidR="00FF2E76" w:rsidRPr="003545A1" w:rsidRDefault="00FF2E76" w:rsidP="003545A1">
      <w:pPr>
        <w:pStyle w:val="NormalWeb"/>
      </w:pPr>
      <w:r w:rsidRPr="003545A1">
        <w:rPr>
          <w:b/>
          <w:sz w:val="22"/>
          <w:szCs w:val="20"/>
        </w:rPr>
        <w:t>Multiple Choice Single Select</w:t>
      </w:r>
    </w:p>
    <w:p w14:paraId="769D07AB"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13C159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1.1</w:t>
      </w:r>
      <w:r w:rsidRPr="003545A1">
        <w:rPr>
          <w:rFonts w:ascii="Times New Roman" w:hAnsi="Times New Roman" w:cs="Times New Roman"/>
          <w:sz w:val="20"/>
          <w:szCs w:val="20"/>
        </w:rPr>
        <w:br/>
        <w:t>In the definition of psychology, mental processes means</w:t>
      </w:r>
    </w:p>
    <w:p w14:paraId="7915466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internal, covert processes. </w:t>
      </w:r>
    </w:p>
    <w:p w14:paraId="403AC39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unconscious processes. </w:t>
      </w:r>
    </w:p>
    <w:p w14:paraId="296F86D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Mental processes include thinking, feeling, and remembering. LO 1.1 Describe the contributions of some of the early pioneers in psychology. </w:t>
      </w:r>
    </w:p>
    <w:p w14:paraId="369515B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outward or overt actions and reactions. </w:t>
      </w:r>
    </w:p>
    <w:p w14:paraId="106FC48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Mental processes include thinking, feeling, and remembering. LO 1.1 Describe the contributions of some of the early pioneers in psychology. </w:t>
      </w:r>
    </w:p>
    <w:p w14:paraId="2AD288B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only human behavior. </w:t>
      </w:r>
    </w:p>
    <w:p w14:paraId="69D2C37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Mental processes include thinking, feeling, and remembering. LO 1.1 Describe the contributions of some of the early pioneers in psychology. </w:t>
      </w:r>
    </w:p>
    <w:p w14:paraId="4E7F8726" w14:textId="77777777" w:rsidR="003545A1" w:rsidRDefault="003545A1" w:rsidP="00FF2E76">
      <w:pPr>
        <w:rPr>
          <w:rFonts w:ascii="Times New Roman" w:hAnsi="Times New Roman" w:cs="Times New Roman"/>
          <w:b/>
          <w:sz w:val="20"/>
          <w:szCs w:val="20"/>
        </w:rPr>
      </w:pPr>
    </w:p>
    <w:p w14:paraId="283C2334" w14:textId="41F0D09A" w:rsidR="003545A1" w:rsidRPr="003545A1" w:rsidRDefault="003545A1" w:rsidP="00FF2E76">
      <w:pPr>
        <w:rPr>
          <w:rFonts w:ascii="Times New Roman" w:hAnsi="Times New Roman" w:cs="Times New Roman"/>
          <w:b/>
          <w:sz w:val="20"/>
          <w:szCs w:val="20"/>
        </w:rPr>
      </w:pPr>
      <w:r w:rsidRPr="003545A1">
        <w:rPr>
          <w:rFonts w:ascii="Times New Roman" w:hAnsi="Times New Roman" w:cs="Times New Roman"/>
          <w:b/>
          <w:sz w:val="20"/>
          <w:szCs w:val="20"/>
        </w:rPr>
        <w:t xml:space="preserve">Topic: The History of Psychology </w:t>
      </w:r>
    </w:p>
    <w:p w14:paraId="37907B87" w14:textId="139F3D3E" w:rsidR="003545A1" w:rsidRPr="003545A1" w:rsidRDefault="003545A1" w:rsidP="003545A1">
      <w:pPr>
        <w:rPr>
          <w:rFonts w:ascii="Times New Roman" w:hAnsi="Times New Roman" w:cs="Times New Roman"/>
          <w:b/>
        </w:rPr>
      </w:pPr>
      <w:r w:rsidRPr="003545A1">
        <w:rPr>
          <w:rFonts w:ascii="Times New Roman" w:hAnsi="Times New Roman" w:cs="Times New Roman"/>
          <w:b/>
          <w:sz w:val="20"/>
          <w:szCs w:val="20"/>
        </w:rPr>
        <w:t>ANS: a, Remember the Facts, LO 1.1 Describe the contributions of some of the early pioneers in psychology. (1)</w:t>
      </w:r>
    </w:p>
    <w:p w14:paraId="43A9A1C6" w14:textId="77777777" w:rsidR="003545A1" w:rsidRDefault="003545A1" w:rsidP="00FF2E76">
      <w:pPr>
        <w:rPr>
          <w:rFonts w:ascii="Times New Roman" w:hAnsi="Times New Roman" w:cs="Times New Roman"/>
          <w:sz w:val="20"/>
          <w:szCs w:val="20"/>
        </w:rPr>
      </w:pPr>
    </w:p>
    <w:p w14:paraId="2F7C0736"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42D7A3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1.2</w:t>
      </w:r>
      <w:r w:rsidRPr="003545A1">
        <w:rPr>
          <w:rFonts w:ascii="Times New Roman" w:hAnsi="Times New Roman" w:cs="Times New Roman"/>
          <w:sz w:val="20"/>
          <w:szCs w:val="20"/>
        </w:rPr>
        <w:br/>
        <w:t>Which early psychologist was the first to try to bring objectivity and measurement to the concept of psychology?</w:t>
      </w:r>
    </w:p>
    <w:p w14:paraId="1FB62A0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Wilhelm Wundt </w:t>
      </w:r>
    </w:p>
    <w:p w14:paraId="2A783D0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William James </w:t>
      </w:r>
    </w:p>
    <w:p w14:paraId="61C9ABC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ttention to objectivity and the establishment of the first true experimental laboratory in psychology is why this psychologist is known as the father of psychology. LO 1.1 Describe the contributions of some of the early pioneers in psychology. </w:t>
      </w:r>
    </w:p>
    <w:p w14:paraId="10D0C02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John Watson </w:t>
      </w:r>
    </w:p>
    <w:p w14:paraId="3368422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ttention to objectivity and the establishment of the first true experimental laboratory in psychology is why this psychologist is known as the father of psychology. LO 1.1 Describe the contributions of some of the early pioneers in psychology. </w:t>
      </w:r>
    </w:p>
    <w:p w14:paraId="41BDBB0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igmund Freud </w:t>
      </w:r>
    </w:p>
    <w:p w14:paraId="26BD3A5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ttention to objectivity and the establishment of the first true experimental laboratory in psychology is why this psychologist is known as the father of psychology. LO 1.1 Describe the contributions of some of the early pioneers in psychology. </w:t>
      </w:r>
    </w:p>
    <w:p w14:paraId="152D55A0" w14:textId="77777777" w:rsidR="003545A1" w:rsidRDefault="003545A1" w:rsidP="00FF2E76">
      <w:pPr>
        <w:rPr>
          <w:rFonts w:ascii="Times New Roman" w:hAnsi="Times New Roman" w:cs="Times New Roman"/>
          <w:b/>
          <w:sz w:val="20"/>
          <w:szCs w:val="20"/>
        </w:rPr>
      </w:pPr>
    </w:p>
    <w:p w14:paraId="3A84D510" w14:textId="77777777" w:rsidR="003545A1" w:rsidRPr="003545A1" w:rsidRDefault="003545A1" w:rsidP="003545A1">
      <w:pPr>
        <w:rPr>
          <w:rFonts w:ascii="Times New Roman" w:hAnsi="Times New Roman" w:cs="Times New Roman"/>
          <w:b/>
          <w:sz w:val="20"/>
          <w:szCs w:val="20"/>
        </w:rPr>
      </w:pPr>
      <w:r w:rsidRPr="003545A1">
        <w:rPr>
          <w:rFonts w:ascii="Times New Roman" w:hAnsi="Times New Roman" w:cs="Times New Roman"/>
          <w:b/>
          <w:sz w:val="20"/>
          <w:szCs w:val="20"/>
        </w:rPr>
        <w:lastRenderedPageBreak/>
        <w:t xml:space="preserve">Topic: The History of Psychology </w:t>
      </w:r>
    </w:p>
    <w:p w14:paraId="14EE9AE3" w14:textId="77777777" w:rsidR="003545A1" w:rsidRPr="003545A1" w:rsidRDefault="003545A1" w:rsidP="003545A1">
      <w:pPr>
        <w:rPr>
          <w:rFonts w:ascii="Times New Roman" w:hAnsi="Times New Roman" w:cs="Times New Roman"/>
          <w:b/>
        </w:rPr>
      </w:pPr>
      <w:r w:rsidRPr="003545A1">
        <w:rPr>
          <w:rFonts w:ascii="Times New Roman" w:hAnsi="Times New Roman" w:cs="Times New Roman"/>
          <w:b/>
          <w:sz w:val="20"/>
          <w:szCs w:val="20"/>
        </w:rPr>
        <w:t>ANS: a, Remember the Facts, LO 1.1 Describe the contributions of some of the early pioneers in psychology. (1)</w:t>
      </w:r>
    </w:p>
    <w:p w14:paraId="00758499" w14:textId="77777777" w:rsidR="003545A1" w:rsidRDefault="003545A1" w:rsidP="00FF2E76">
      <w:pPr>
        <w:rPr>
          <w:rFonts w:ascii="Times New Roman" w:hAnsi="Times New Roman" w:cs="Times New Roman"/>
          <w:b/>
          <w:sz w:val="20"/>
          <w:szCs w:val="20"/>
        </w:rPr>
      </w:pPr>
    </w:p>
    <w:p w14:paraId="27E627BF" w14:textId="1AEECBB5"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38F83D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1.3</w:t>
      </w:r>
      <w:r w:rsidRPr="003545A1">
        <w:rPr>
          <w:rFonts w:ascii="Times New Roman" w:hAnsi="Times New Roman" w:cs="Times New Roman"/>
          <w:sz w:val="20"/>
          <w:szCs w:val="20"/>
        </w:rPr>
        <w:br/>
        <w:t>Which of the following early psychologists would have been most likely to agree with the statement, “The study of the mind should focus on how it functions in everyday life”?</w:t>
      </w:r>
    </w:p>
    <w:p w14:paraId="73C24E9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William James </w:t>
      </w:r>
    </w:p>
    <w:p w14:paraId="004E9FA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Wilhelm Wundt </w:t>
      </w:r>
    </w:p>
    <w:p w14:paraId="634F693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sychologist focused on how the mind allows people to work, play, and adapt to their surroundings. LO 1.1 Describe the contributions of some of the early pioneers in psychology. </w:t>
      </w:r>
    </w:p>
    <w:p w14:paraId="7884288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John Watson </w:t>
      </w:r>
    </w:p>
    <w:p w14:paraId="0113276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sychologist focused on how the mind allows people to work, play, and adapt to their surroundings. LO 1.1 Describe the contributions of some of the early pioneers in psychology. </w:t>
      </w:r>
    </w:p>
    <w:p w14:paraId="56DB26A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igmund Freud </w:t>
      </w:r>
    </w:p>
    <w:p w14:paraId="3065DFA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sychologist focused on how the mind allows people to work, play, and adapt to their surroundings. LO 1.1 Describe the contributions of some of the early pioneers in psychology. </w:t>
      </w:r>
    </w:p>
    <w:p w14:paraId="6E989FD7" w14:textId="77777777" w:rsidR="003545A1" w:rsidRDefault="003545A1" w:rsidP="00FF2E76">
      <w:pPr>
        <w:rPr>
          <w:rFonts w:ascii="Times New Roman" w:hAnsi="Times New Roman" w:cs="Times New Roman"/>
          <w:b/>
          <w:sz w:val="20"/>
          <w:szCs w:val="20"/>
        </w:rPr>
      </w:pPr>
    </w:p>
    <w:p w14:paraId="7D33C73E" w14:textId="77777777" w:rsidR="003545A1" w:rsidRPr="003545A1" w:rsidRDefault="003545A1" w:rsidP="003545A1">
      <w:pPr>
        <w:rPr>
          <w:rFonts w:ascii="Times New Roman" w:hAnsi="Times New Roman" w:cs="Times New Roman"/>
          <w:b/>
          <w:sz w:val="20"/>
          <w:szCs w:val="20"/>
        </w:rPr>
      </w:pPr>
      <w:r w:rsidRPr="003545A1">
        <w:rPr>
          <w:rFonts w:ascii="Times New Roman" w:hAnsi="Times New Roman" w:cs="Times New Roman"/>
          <w:b/>
          <w:sz w:val="20"/>
          <w:szCs w:val="20"/>
        </w:rPr>
        <w:t xml:space="preserve">Topic: The History of Psychology </w:t>
      </w:r>
    </w:p>
    <w:p w14:paraId="466FA0D1" w14:textId="77777777" w:rsidR="003545A1" w:rsidRPr="003545A1" w:rsidRDefault="003545A1" w:rsidP="003545A1">
      <w:pPr>
        <w:rPr>
          <w:rFonts w:ascii="Times New Roman" w:hAnsi="Times New Roman" w:cs="Times New Roman"/>
          <w:b/>
        </w:rPr>
      </w:pPr>
      <w:r w:rsidRPr="003545A1">
        <w:rPr>
          <w:rFonts w:ascii="Times New Roman" w:hAnsi="Times New Roman" w:cs="Times New Roman"/>
          <w:b/>
          <w:sz w:val="20"/>
          <w:szCs w:val="20"/>
        </w:rPr>
        <w:t>ANS: a, Remember the Facts, LO 1.1 Describe the contributions of some of the early pioneers in psychology. (1)</w:t>
      </w:r>
    </w:p>
    <w:p w14:paraId="7F39A48C" w14:textId="77777777" w:rsidR="003545A1" w:rsidRDefault="003545A1" w:rsidP="00FF2E76">
      <w:pPr>
        <w:rPr>
          <w:rFonts w:ascii="Times New Roman" w:hAnsi="Times New Roman" w:cs="Times New Roman"/>
          <w:b/>
          <w:sz w:val="20"/>
          <w:szCs w:val="20"/>
        </w:rPr>
      </w:pPr>
    </w:p>
    <w:p w14:paraId="31883A0F"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52281A2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1.4</w:t>
      </w:r>
      <w:r w:rsidRPr="003545A1">
        <w:rPr>
          <w:rFonts w:ascii="Times New Roman" w:hAnsi="Times New Roman" w:cs="Times New Roman"/>
          <w:sz w:val="20"/>
          <w:szCs w:val="20"/>
        </w:rPr>
        <w:br/>
        <w:t>Who was the first woman to complete the coursework for a doctorate at Harvard University?</w:t>
      </w:r>
    </w:p>
    <w:p w14:paraId="677F452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Mary Whiton Calkins </w:t>
      </w:r>
    </w:p>
    <w:p w14:paraId="188D730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Mary Cover Jones </w:t>
      </w:r>
    </w:p>
    <w:p w14:paraId="0582259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he eventually established a psychological laboratory at Wellesley College. LO 1.1 Describe the contributions of some of the early pioneers in psychology. </w:t>
      </w:r>
    </w:p>
    <w:p w14:paraId="6CE9C49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Margaret Washburn </w:t>
      </w:r>
    </w:p>
    <w:p w14:paraId="5F2886F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he eventually established a psychological laboratory at Wellesley College. LO 1.1 Describe the contributions of some of the early pioneers in psychology. </w:t>
      </w:r>
    </w:p>
    <w:p w14:paraId="30CD7F2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Ruth Howard </w:t>
      </w:r>
    </w:p>
    <w:p w14:paraId="5694C0F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he eventually established a psychological laboratory at Wellesley College. LO 1.1 Describe the contributions of some of the early pioneers in psychology. </w:t>
      </w:r>
    </w:p>
    <w:p w14:paraId="05FC38BD" w14:textId="77777777" w:rsidR="003545A1" w:rsidRDefault="003545A1" w:rsidP="003545A1">
      <w:pPr>
        <w:rPr>
          <w:rFonts w:ascii="Times New Roman" w:hAnsi="Times New Roman" w:cs="Times New Roman"/>
          <w:b/>
          <w:sz w:val="20"/>
          <w:szCs w:val="20"/>
        </w:rPr>
      </w:pPr>
    </w:p>
    <w:p w14:paraId="6E5BDA78" w14:textId="4998CCF9" w:rsidR="003545A1" w:rsidRPr="003545A1" w:rsidRDefault="003545A1" w:rsidP="003545A1">
      <w:pPr>
        <w:rPr>
          <w:rFonts w:ascii="Times New Roman" w:hAnsi="Times New Roman" w:cs="Times New Roman"/>
          <w:b/>
          <w:sz w:val="20"/>
          <w:szCs w:val="20"/>
        </w:rPr>
      </w:pPr>
      <w:r w:rsidRPr="003545A1">
        <w:rPr>
          <w:rFonts w:ascii="Times New Roman" w:hAnsi="Times New Roman" w:cs="Times New Roman"/>
          <w:b/>
          <w:sz w:val="20"/>
          <w:szCs w:val="20"/>
        </w:rPr>
        <w:t xml:space="preserve">Topic: The History of Psychology </w:t>
      </w:r>
    </w:p>
    <w:p w14:paraId="54D918BE" w14:textId="77777777" w:rsidR="003545A1" w:rsidRPr="003545A1" w:rsidRDefault="003545A1" w:rsidP="003545A1">
      <w:pPr>
        <w:rPr>
          <w:rFonts w:ascii="Times New Roman" w:hAnsi="Times New Roman" w:cs="Times New Roman"/>
          <w:b/>
        </w:rPr>
      </w:pPr>
      <w:r w:rsidRPr="003545A1">
        <w:rPr>
          <w:rFonts w:ascii="Times New Roman" w:hAnsi="Times New Roman" w:cs="Times New Roman"/>
          <w:b/>
          <w:sz w:val="20"/>
          <w:szCs w:val="20"/>
        </w:rPr>
        <w:t>ANS: a, Remember the Facts, LO 1.1 Describe the contributions of some of the early pioneers in psychology. (1)</w:t>
      </w:r>
    </w:p>
    <w:p w14:paraId="2FBFE54E" w14:textId="77777777" w:rsidR="003545A1" w:rsidRDefault="003545A1" w:rsidP="00FF2E76">
      <w:pPr>
        <w:rPr>
          <w:rFonts w:ascii="Times New Roman" w:hAnsi="Times New Roman" w:cs="Times New Roman"/>
          <w:b/>
          <w:sz w:val="20"/>
          <w:szCs w:val="20"/>
        </w:rPr>
      </w:pPr>
    </w:p>
    <w:p w14:paraId="3E064FD0" w14:textId="77777777" w:rsidR="003545A1" w:rsidRDefault="003545A1" w:rsidP="00FF2E76">
      <w:pPr>
        <w:rPr>
          <w:rFonts w:ascii="Times New Roman" w:hAnsi="Times New Roman" w:cs="Times New Roman"/>
          <w:b/>
          <w:sz w:val="20"/>
          <w:szCs w:val="20"/>
        </w:rPr>
      </w:pPr>
    </w:p>
    <w:p w14:paraId="6FE6A03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1.5</w:t>
      </w:r>
      <w:r w:rsidRPr="003545A1">
        <w:rPr>
          <w:rFonts w:ascii="Times New Roman" w:hAnsi="Times New Roman" w:cs="Times New Roman"/>
          <w:sz w:val="20"/>
          <w:szCs w:val="20"/>
        </w:rPr>
        <w:br/>
        <w:t>Which early perspective tried to return to a focus on scientific inquiry by ignoring the study of consciousness?</w:t>
      </w:r>
    </w:p>
    <w:p w14:paraId="7D9E1BD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behaviorism </w:t>
      </w:r>
    </w:p>
    <w:p w14:paraId="359E5B9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functionalism </w:t>
      </w:r>
    </w:p>
    <w:p w14:paraId="172BDBD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focused on behavior that could be directly seen and measured. LO 1.2 Summarize the basic ideas and the important people behind the early approaches known as Gestalt, psychoanalysis, and behaviorism. </w:t>
      </w:r>
    </w:p>
    <w:p w14:paraId="089E6F6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psychoanalysis </w:t>
      </w:r>
    </w:p>
    <w:p w14:paraId="4123714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focused on behavior that could be directly seen and measured. LO 1.2 Summarize the basic ideas and the important people behind the early approaches known as Gestalt, psychoanalysis, and behaviorism. </w:t>
      </w:r>
    </w:p>
    <w:p w14:paraId="07BE25A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Gestalt </w:t>
      </w:r>
    </w:p>
    <w:p w14:paraId="24B78EF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focused on behavior that could be directly seen and measured. LO 1.2 Summarize the basic ideas and the important people behind the early approaches known as Gestalt, psychoanalysis, and behaviorism. </w:t>
      </w:r>
    </w:p>
    <w:p w14:paraId="757081A6" w14:textId="77777777" w:rsidR="003545A1" w:rsidRDefault="003545A1" w:rsidP="00FF2E76">
      <w:pPr>
        <w:rPr>
          <w:rFonts w:ascii="Times New Roman" w:hAnsi="Times New Roman" w:cs="Times New Roman"/>
          <w:b/>
          <w:sz w:val="20"/>
          <w:szCs w:val="20"/>
        </w:rPr>
      </w:pPr>
    </w:p>
    <w:p w14:paraId="2AE10E46" w14:textId="77777777" w:rsidR="003545A1" w:rsidRPr="003545A1" w:rsidRDefault="003545A1" w:rsidP="003545A1">
      <w:pPr>
        <w:rPr>
          <w:rFonts w:ascii="Times New Roman" w:hAnsi="Times New Roman" w:cs="Times New Roman"/>
          <w:b/>
          <w:sz w:val="20"/>
          <w:szCs w:val="20"/>
        </w:rPr>
      </w:pPr>
      <w:r w:rsidRPr="003545A1">
        <w:rPr>
          <w:rFonts w:ascii="Times New Roman" w:hAnsi="Times New Roman" w:cs="Times New Roman"/>
          <w:b/>
          <w:sz w:val="20"/>
          <w:szCs w:val="20"/>
        </w:rPr>
        <w:t xml:space="preserve">Topic: The History of Psychology </w:t>
      </w:r>
    </w:p>
    <w:p w14:paraId="16ED4CD4" w14:textId="079220D5" w:rsidR="003545A1" w:rsidRPr="003545A1" w:rsidRDefault="003545A1" w:rsidP="003545A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LO 1.2 Summarize the basic ideas and the important people behind the early approaches known as Gestalt, psychoanalysis, and behaviorism. (2)</w:t>
      </w:r>
    </w:p>
    <w:p w14:paraId="6C350054" w14:textId="77777777" w:rsidR="003545A1" w:rsidRDefault="003545A1" w:rsidP="00FF2E76">
      <w:pPr>
        <w:rPr>
          <w:rFonts w:ascii="Times New Roman" w:hAnsi="Times New Roman" w:cs="Times New Roman"/>
          <w:b/>
          <w:sz w:val="20"/>
          <w:szCs w:val="20"/>
        </w:rPr>
      </w:pPr>
    </w:p>
    <w:p w14:paraId="7F9FC983" w14:textId="77777777" w:rsidR="003545A1" w:rsidRDefault="003545A1" w:rsidP="00FF2E76">
      <w:pPr>
        <w:rPr>
          <w:rFonts w:ascii="Times New Roman" w:hAnsi="Times New Roman" w:cs="Times New Roman"/>
        </w:rPr>
      </w:pPr>
    </w:p>
    <w:p w14:paraId="58931CF1" w14:textId="6CAF4224" w:rsidR="00FF2E76" w:rsidRPr="003545A1" w:rsidRDefault="00FF2E76" w:rsidP="00FF2E76">
      <w:pPr>
        <w:rPr>
          <w:rFonts w:ascii="Times New Roman" w:hAnsi="Times New Roman" w:cs="Times New Roman"/>
        </w:rPr>
      </w:pPr>
      <w:r w:rsidRPr="003545A1">
        <w:rPr>
          <w:rFonts w:ascii="Times New Roman" w:hAnsi="Times New Roman" w:cs="Times New Roman"/>
          <w:b/>
          <w:sz w:val="24"/>
          <w:szCs w:val="20"/>
        </w:rPr>
        <w:t>Quiz: 1.3-1.4 The Field of Psychology Today</w:t>
      </w:r>
    </w:p>
    <w:p w14:paraId="4CBC597D" w14:textId="15F01703" w:rsidR="00FF2E76" w:rsidRPr="003545A1" w:rsidRDefault="00FF2E76" w:rsidP="003545A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 </w:t>
      </w:r>
      <w:r w:rsidRPr="003545A1">
        <w:rPr>
          <w:rFonts w:ascii="Times New Roman" w:hAnsi="Times New Roman" w:cs="Times New Roman"/>
        </w:rPr>
        <w:t> </w:t>
      </w:r>
    </w:p>
    <w:p w14:paraId="70C1FAA8"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Cs w:val="20"/>
        </w:rPr>
        <w:t>Multiple Choice Single Select</w:t>
      </w:r>
    </w:p>
    <w:p w14:paraId="5CB9EE9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4034F4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1</w:t>
      </w:r>
      <w:r w:rsidRPr="003545A1">
        <w:rPr>
          <w:rFonts w:ascii="Times New Roman" w:hAnsi="Times New Roman" w:cs="Times New Roman"/>
          <w:sz w:val="20"/>
          <w:szCs w:val="20"/>
        </w:rPr>
        <w:br/>
        <w:t>Which of the following perspectives focuses on the biological bases of universal mental characteristics?</w:t>
      </w:r>
    </w:p>
    <w:p w14:paraId="6E044B2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evolutionary </w:t>
      </w:r>
    </w:p>
    <w:p w14:paraId="35C2F4A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humanistic </w:t>
      </w:r>
    </w:p>
    <w:p w14:paraId="13305F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seeks to explain general mental strategies and traits, such as why we lie or how attractiveness influences mate selection. LO 1.3 Summarize the basic ideas behind the seven modern perspectives in psychology. </w:t>
      </w:r>
    </w:p>
    <w:p w14:paraId="41BB019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behavioral </w:t>
      </w:r>
    </w:p>
    <w:p w14:paraId="3E37BF9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seeks to explain general mental strategies and traits, such as why we lie or how attractiveness influences mate selection. LO 1.3 Summarize the basic ideas behind the seven modern perspectives in psychology. </w:t>
      </w:r>
    </w:p>
    <w:p w14:paraId="7BBEBCC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psychodynamic </w:t>
      </w:r>
    </w:p>
    <w:p w14:paraId="5F5C265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seeks to explain general mental strategies and traits, such as why we lie or how attractiveness influences mate selection. LO 1.3 Summarize the basic ideas behind the seven modern perspectives in psychology. </w:t>
      </w:r>
    </w:p>
    <w:p w14:paraId="2AA336AA" w14:textId="77777777" w:rsidR="001509F1" w:rsidRDefault="001509F1" w:rsidP="00FF2E76">
      <w:pPr>
        <w:rPr>
          <w:rFonts w:ascii="Times New Roman" w:hAnsi="Times New Roman" w:cs="Times New Roman"/>
          <w:b/>
          <w:sz w:val="20"/>
          <w:szCs w:val="20"/>
        </w:rPr>
      </w:pPr>
    </w:p>
    <w:p w14:paraId="3A43E33A" w14:textId="3DBE1F75"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5970EDAD" w14:textId="3F86D2D2"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LO 1.3 Summarize the basic ideas behind the seven modern perspectives in psychology.</w:t>
      </w:r>
      <w:r w:rsidRPr="003545A1">
        <w:rPr>
          <w:rFonts w:ascii="Times New Roman" w:hAnsi="Times New Roman" w:cs="Times New Roman"/>
          <w:sz w:val="20"/>
          <w:szCs w:val="20"/>
        </w:rPr>
        <w:t xml:space="preserve"> </w:t>
      </w:r>
      <w:r w:rsidRPr="003545A1">
        <w:rPr>
          <w:rFonts w:ascii="Times New Roman" w:hAnsi="Times New Roman" w:cs="Times New Roman"/>
          <w:b/>
          <w:sz w:val="20"/>
          <w:szCs w:val="20"/>
        </w:rPr>
        <w:t>(2)</w:t>
      </w:r>
      <w:r>
        <w:rPr>
          <w:rFonts w:ascii="Times New Roman" w:hAnsi="Times New Roman" w:cs="Times New Roman"/>
          <w:b/>
          <w:sz w:val="20"/>
          <w:szCs w:val="20"/>
        </w:rPr>
        <w:t xml:space="preserve"> </w:t>
      </w:r>
    </w:p>
    <w:p w14:paraId="1493EC24" w14:textId="77777777" w:rsidR="001509F1" w:rsidRDefault="001509F1" w:rsidP="00FF2E76">
      <w:pPr>
        <w:rPr>
          <w:rFonts w:ascii="Times New Roman" w:hAnsi="Times New Roman" w:cs="Times New Roman"/>
          <w:b/>
          <w:sz w:val="20"/>
          <w:szCs w:val="20"/>
        </w:rPr>
      </w:pPr>
    </w:p>
    <w:p w14:paraId="2C6F0737" w14:textId="1F919086" w:rsidR="00FF2E76" w:rsidRPr="003545A1" w:rsidRDefault="00FF2E76" w:rsidP="001509F1">
      <w:pPr>
        <w:pStyle w:val="NormalWeb"/>
      </w:pPr>
      <w:r w:rsidRPr="003545A1">
        <w:t> </w:t>
      </w:r>
      <w:r w:rsidRPr="003545A1">
        <w:rPr>
          <w:b/>
          <w:sz w:val="20"/>
          <w:szCs w:val="20"/>
        </w:rPr>
        <w:t> </w:t>
      </w:r>
    </w:p>
    <w:p w14:paraId="3A749C9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2</w:t>
      </w:r>
      <w:r w:rsidRPr="003545A1">
        <w:rPr>
          <w:rFonts w:ascii="Times New Roman" w:hAnsi="Times New Roman" w:cs="Times New Roman"/>
          <w:sz w:val="20"/>
          <w:szCs w:val="20"/>
        </w:rPr>
        <w:br/>
        <w:t>Which perspective offers the best explanation for schizophrenia?</w:t>
      </w:r>
    </w:p>
    <w:p w14:paraId="26A88EB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biopsychological </w:t>
      </w:r>
    </w:p>
    <w:p w14:paraId="2B7718D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sychodynamic </w:t>
      </w:r>
    </w:p>
    <w:p w14:paraId="130078E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is clear evidence that genetics play a role in the development of schizophrenia. LO 1.3 Summarize the basic ideas behind the seven modern perspectives in psychology. </w:t>
      </w:r>
    </w:p>
    <w:p w14:paraId="1429E68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behavioral </w:t>
      </w:r>
    </w:p>
    <w:p w14:paraId="267D383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is clear evidence that genetics play a role in the development of schizophrenia. LO 1.3 Summarize the basic ideas behind the seven modern perspectives in psychology. </w:t>
      </w:r>
    </w:p>
    <w:p w14:paraId="2CE141E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humanistic </w:t>
      </w:r>
    </w:p>
    <w:p w14:paraId="58AB460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is clear evidence that genetics play a role in the development of schizophrenia. LO 1.3 Summarize the basic ideas behind the seven modern perspectives in psychology. </w:t>
      </w:r>
    </w:p>
    <w:p w14:paraId="7120871F" w14:textId="77777777" w:rsidR="001509F1" w:rsidRDefault="001509F1" w:rsidP="00FF2E76">
      <w:pPr>
        <w:rPr>
          <w:rFonts w:ascii="Times New Roman" w:hAnsi="Times New Roman" w:cs="Times New Roman"/>
          <w:b/>
          <w:sz w:val="20"/>
          <w:szCs w:val="20"/>
        </w:rPr>
      </w:pPr>
    </w:p>
    <w:p w14:paraId="6BD883D1" w14:textId="77777777"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6C45DEB6" w14:textId="77777777"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LO 1.3 Summarize the basic ideas behind the seven modern perspectives in psychology.</w:t>
      </w:r>
      <w:r w:rsidRPr="003545A1">
        <w:rPr>
          <w:rFonts w:ascii="Times New Roman" w:hAnsi="Times New Roman" w:cs="Times New Roman"/>
          <w:sz w:val="20"/>
          <w:szCs w:val="20"/>
        </w:rPr>
        <w:t xml:space="preserve"> </w:t>
      </w:r>
      <w:r w:rsidRPr="003545A1">
        <w:rPr>
          <w:rFonts w:ascii="Times New Roman" w:hAnsi="Times New Roman" w:cs="Times New Roman"/>
          <w:b/>
          <w:sz w:val="20"/>
          <w:szCs w:val="20"/>
        </w:rPr>
        <w:t>(2)</w:t>
      </w:r>
      <w:r>
        <w:rPr>
          <w:rFonts w:ascii="Times New Roman" w:hAnsi="Times New Roman" w:cs="Times New Roman"/>
          <w:b/>
          <w:sz w:val="20"/>
          <w:szCs w:val="20"/>
        </w:rPr>
        <w:t xml:space="preserve"> </w:t>
      </w:r>
    </w:p>
    <w:p w14:paraId="7E2030AF" w14:textId="77777777" w:rsidR="001509F1" w:rsidRDefault="001509F1" w:rsidP="00FF2E76">
      <w:pPr>
        <w:rPr>
          <w:rFonts w:ascii="Times New Roman" w:hAnsi="Times New Roman" w:cs="Times New Roman"/>
          <w:b/>
          <w:sz w:val="20"/>
          <w:szCs w:val="20"/>
        </w:rPr>
      </w:pPr>
    </w:p>
    <w:p w14:paraId="166CB45F"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350657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3</w:t>
      </w:r>
      <w:r w:rsidRPr="003545A1">
        <w:rPr>
          <w:rFonts w:ascii="Times New Roman" w:hAnsi="Times New Roman" w:cs="Times New Roman"/>
          <w:sz w:val="20"/>
          <w:szCs w:val="20"/>
        </w:rPr>
        <w:br/>
        <w:t>Wesley has learned that if he cries with his mother in public, she will often get him a new toy or a piece of candy so as to quiet him. Which of the following perspectives explains Wesley’s behavior?</w:t>
      </w:r>
    </w:p>
    <w:p w14:paraId="1E50A47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behavioral </w:t>
      </w:r>
    </w:p>
    <w:p w14:paraId="16C1A8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sychodynamic </w:t>
      </w:r>
    </w:p>
    <w:p w14:paraId="1E5886C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Consider This: In this theory, responses that are followed by pleasurable consequences are strengthened, or reinforced</w:t>
      </w:r>
      <w:r w:rsidRPr="003545A1">
        <w:rPr>
          <w:rFonts w:ascii="Times New Roman" w:hAnsi="Times New Roman" w:cs="Times New Roman"/>
          <w:i/>
          <w:iCs/>
          <w:sz w:val="20"/>
          <w:szCs w:val="20"/>
        </w:rPr>
        <w:t xml:space="preserve">. </w:t>
      </w:r>
      <w:r w:rsidRPr="003545A1">
        <w:rPr>
          <w:rFonts w:ascii="Times New Roman" w:hAnsi="Times New Roman" w:cs="Times New Roman"/>
          <w:sz w:val="20"/>
          <w:szCs w:val="20"/>
        </w:rPr>
        <w:t xml:space="preserve">LO 1.3 Summarize the basic ideas behind the seven modern perspectives in psychology. </w:t>
      </w:r>
    </w:p>
    <w:p w14:paraId="4537B03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cognitive </w:t>
      </w:r>
    </w:p>
    <w:p w14:paraId="0470676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Consider This: In this theory, responses that are followed by pleasurable consequences are strengthened, or reinforced</w:t>
      </w:r>
      <w:r w:rsidRPr="003545A1">
        <w:rPr>
          <w:rFonts w:ascii="Times New Roman" w:hAnsi="Times New Roman" w:cs="Times New Roman"/>
          <w:i/>
          <w:iCs/>
          <w:sz w:val="20"/>
          <w:szCs w:val="20"/>
        </w:rPr>
        <w:t xml:space="preserve">. </w:t>
      </w:r>
      <w:r w:rsidRPr="003545A1">
        <w:rPr>
          <w:rFonts w:ascii="Times New Roman" w:hAnsi="Times New Roman" w:cs="Times New Roman"/>
          <w:sz w:val="20"/>
          <w:szCs w:val="20"/>
        </w:rPr>
        <w:t xml:space="preserve">LO 1.3 Summarize the basic ideas behind the seven modern perspectives in psychology. </w:t>
      </w:r>
    </w:p>
    <w:p w14:paraId="673CAFF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biopsychological </w:t>
      </w:r>
    </w:p>
    <w:p w14:paraId="1E36873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Consider This: In this theory, responses that are followed by pleasurable consequences are strengthened, or reinforced</w:t>
      </w:r>
      <w:r w:rsidRPr="003545A1">
        <w:rPr>
          <w:rFonts w:ascii="Times New Roman" w:hAnsi="Times New Roman" w:cs="Times New Roman"/>
          <w:i/>
          <w:iCs/>
          <w:sz w:val="20"/>
          <w:szCs w:val="20"/>
        </w:rPr>
        <w:t xml:space="preserve">. </w:t>
      </w:r>
      <w:r w:rsidRPr="003545A1">
        <w:rPr>
          <w:rFonts w:ascii="Times New Roman" w:hAnsi="Times New Roman" w:cs="Times New Roman"/>
          <w:sz w:val="20"/>
          <w:szCs w:val="20"/>
        </w:rPr>
        <w:t xml:space="preserve">LO 1.3 Summarize the basic ideas behind the seven modern perspectives in psychology. </w:t>
      </w:r>
    </w:p>
    <w:p w14:paraId="5726D7E1" w14:textId="77777777" w:rsidR="001509F1" w:rsidRDefault="001509F1" w:rsidP="00FF2E76">
      <w:pPr>
        <w:rPr>
          <w:rFonts w:ascii="Times New Roman" w:hAnsi="Times New Roman" w:cs="Times New Roman"/>
          <w:b/>
          <w:sz w:val="20"/>
          <w:szCs w:val="20"/>
        </w:rPr>
      </w:pPr>
    </w:p>
    <w:p w14:paraId="63F27236" w14:textId="77777777"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67145EAD" w14:textId="7FBD247A"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LO 1.3 Summarize the basic ideas behind the seven modern perspectives in psychology.</w:t>
      </w:r>
      <w:r w:rsidRPr="003545A1">
        <w:rPr>
          <w:rFonts w:ascii="Times New Roman" w:hAnsi="Times New Roman" w:cs="Times New Roman"/>
          <w:sz w:val="20"/>
          <w:szCs w:val="20"/>
        </w:rPr>
        <w:t xml:space="preserve"> </w:t>
      </w:r>
      <w:r w:rsidRPr="003545A1">
        <w:rPr>
          <w:rFonts w:ascii="Times New Roman" w:hAnsi="Times New Roman" w:cs="Times New Roman"/>
          <w:b/>
          <w:sz w:val="20"/>
          <w:szCs w:val="20"/>
        </w:rPr>
        <w:t>(2)</w:t>
      </w:r>
      <w:r>
        <w:rPr>
          <w:rFonts w:ascii="Times New Roman" w:hAnsi="Times New Roman" w:cs="Times New Roman"/>
          <w:b/>
          <w:sz w:val="20"/>
          <w:szCs w:val="20"/>
        </w:rPr>
        <w:t xml:space="preserve"> </w:t>
      </w:r>
    </w:p>
    <w:p w14:paraId="19E706A9" w14:textId="77777777" w:rsidR="001509F1" w:rsidRDefault="001509F1" w:rsidP="00FF2E76">
      <w:pPr>
        <w:rPr>
          <w:rFonts w:ascii="Times New Roman" w:hAnsi="Times New Roman" w:cs="Times New Roman"/>
          <w:b/>
          <w:sz w:val="20"/>
          <w:szCs w:val="20"/>
        </w:rPr>
      </w:pPr>
    </w:p>
    <w:p w14:paraId="04A630FF"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6B2494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4</w:t>
      </w:r>
      <w:r w:rsidRPr="003545A1">
        <w:rPr>
          <w:rFonts w:ascii="Times New Roman" w:hAnsi="Times New Roman" w:cs="Times New Roman"/>
          <w:sz w:val="20"/>
          <w:szCs w:val="20"/>
        </w:rPr>
        <w:br/>
        <w:t>Which perspective would a researcher be taking if she were studying a client’s early childhood experiences and his resulting development of self?</w:t>
      </w:r>
    </w:p>
    <w:p w14:paraId="30B1194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psychodynamic </w:t>
      </w:r>
    </w:p>
    <w:p w14:paraId="1524A55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cognitive </w:t>
      </w:r>
    </w:p>
    <w:p w14:paraId="39E7086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n this perspective, there is emphasis on the development of a sense of self, social and interpersonal relationships, and the discovery of other motivations behind a person’s behavior. LO 1.3 Summarize the basic ideas behind the seven modern perspectives in psychology. </w:t>
      </w:r>
    </w:p>
    <w:p w14:paraId="6F3AAB3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behavioral </w:t>
      </w:r>
    </w:p>
    <w:p w14:paraId="38C8301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n this perspective, there is emphasis on the development of a sense of self, social and interpersonal relationships, and the discovery of other motivations behind a person’s behavior. LO 1.3 Summarize the basic ideas behind the seven modern perspectives in psychology. </w:t>
      </w:r>
    </w:p>
    <w:p w14:paraId="72EA59D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evolutionary </w:t>
      </w:r>
    </w:p>
    <w:p w14:paraId="23858BB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n this perspective, there is emphasis on the development of a sense of self, social and interpersonal relationships, and the discovery of other motivations behind a person’s behavior. LO 1.3 Summarize the basic ideas behind the seven modern perspectives in psychology. </w:t>
      </w:r>
    </w:p>
    <w:p w14:paraId="5C80D057" w14:textId="77777777" w:rsidR="001509F1" w:rsidRDefault="001509F1" w:rsidP="00FF2E76">
      <w:pPr>
        <w:rPr>
          <w:rFonts w:ascii="Times New Roman" w:hAnsi="Times New Roman" w:cs="Times New Roman"/>
          <w:b/>
          <w:sz w:val="20"/>
          <w:szCs w:val="20"/>
        </w:rPr>
      </w:pPr>
    </w:p>
    <w:p w14:paraId="4E5867B2" w14:textId="77777777"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308EFA6C" w14:textId="77777777"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LO 1.3 Summarize the basic ideas behind the seven modern perspectives in psychology.</w:t>
      </w:r>
      <w:r w:rsidRPr="003545A1">
        <w:rPr>
          <w:rFonts w:ascii="Times New Roman" w:hAnsi="Times New Roman" w:cs="Times New Roman"/>
          <w:sz w:val="20"/>
          <w:szCs w:val="20"/>
        </w:rPr>
        <w:t xml:space="preserve"> </w:t>
      </w:r>
      <w:r w:rsidRPr="003545A1">
        <w:rPr>
          <w:rFonts w:ascii="Times New Roman" w:hAnsi="Times New Roman" w:cs="Times New Roman"/>
          <w:b/>
          <w:sz w:val="20"/>
          <w:szCs w:val="20"/>
        </w:rPr>
        <w:t>(2)</w:t>
      </w:r>
      <w:r>
        <w:rPr>
          <w:rFonts w:ascii="Times New Roman" w:hAnsi="Times New Roman" w:cs="Times New Roman"/>
          <w:b/>
          <w:sz w:val="20"/>
          <w:szCs w:val="20"/>
        </w:rPr>
        <w:t xml:space="preserve"> </w:t>
      </w:r>
    </w:p>
    <w:p w14:paraId="4CA786EA" w14:textId="77777777" w:rsidR="001509F1" w:rsidRDefault="001509F1" w:rsidP="00FF2E76">
      <w:pPr>
        <w:rPr>
          <w:rFonts w:ascii="Times New Roman" w:hAnsi="Times New Roman" w:cs="Times New Roman"/>
          <w:b/>
          <w:sz w:val="20"/>
          <w:szCs w:val="20"/>
        </w:rPr>
      </w:pPr>
    </w:p>
    <w:p w14:paraId="10FE6ADB"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B55FCD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5</w:t>
      </w:r>
      <w:r w:rsidRPr="003545A1">
        <w:rPr>
          <w:rFonts w:ascii="Times New Roman" w:hAnsi="Times New Roman" w:cs="Times New Roman"/>
          <w:sz w:val="20"/>
          <w:szCs w:val="20"/>
        </w:rPr>
        <w:br/>
        <w:t>Which of the following professionals in psychology has a doctoral degree but it is not in medicine?</w:t>
      </w:r>
    </w:p>
    <w:p w14:paraId="7CD1C78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psychologist </w:t>
      </w:r>
    </w:p>
    <w:p w14:paraId="16E076D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sychiatrist </w:t>
      </w:r>
    </w:p>
    <w:p w14:paraId="3C3ACB4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se professionals undergo intense academic training, learning about many different areas of psychology before choosing a specialization. LO 1.4 Differentiate between the various types of professionals within the field of psychology. </w:t>
      </w:r>
    </w:p>
    <w:p w14:paraId="369521B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psychiatric nurse </w:t>
      </w:r>
    </w:p>
    <w:p w14:paraId="123BF2F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se professionals undergo intense academic training, learning about many different areas of psychology before choosing a specialization. LO 1.4 Differentiate between the various types of professionals within the field of psychology. </w:t>
      </w:r>
    </w:p>
    <w:p w14:paraId="20E4435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psychiatric social worker </w:t>
      </w:r>
    </w:p>
    <w:p w14:paraId="6FF781F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se professionals undergo intense academic training, learning about many different areas of psychology before choosing a specialization. LO 1.4 Differentiate between the various types of professionals within the field of psychology. </w:t>
      </w:r>
    </w:p>
    <w:p w14:paraId="128D2224" w14:textId="77777777" w:rsidR="001509F1" w:rsidRDefault="001509F1" w:rsidP="00FF2E76">
      <w:pPr>
        <w:rPr>
          <w:rFonts w:ascii="Times New Roman" w:hAnsi="Times New Roman" w:cs="Times New Roman"/>
          <w:b/>
          <w:sz w:val="20"/>
          <w:szCs w:val="20"/>
        </w:rPr>
      </w:pPr>
    </w:p>
    <w:p w14:paraId="0C8BB2C9" w14:textId="77777777"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66568B08" w14:textId="67405766"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lastRenderedPageBreak/>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LO 1.4 Differentiate between the various types of professionals within the field of psychology. (1</w:t>
      </w:r>
      <w:r w:rsidRPr="003545A1">
        <w:rPr>
          <w:rFonts w:ascii="Times New Roman" w:hAnsi="Times New Roman" w:cs="Times New Roman"/>
          <w:b/>
          <w:sz w:val="20"/>
          <w:szCs w:val="20"/>
        </w:rPr>
        <w:t>)</w:t>
      </w:r>
      <w:r>
        <w:rPr>
          <w:rFonts w:ascii="Times New Roman" w:hAnsi="Times New Roman" w:cs="Times New Roman"/>
          <w:b/>
          <w:sz w:val="20"/>
          <w:szCs w:val="20"/>
        </w:rPr>
        <w:t xml:space="preserve"> </w:t>
      </w:r>
    </w:p>
    <w:p w14:paraId="123B10EE" w14:textId="77777777" w:rsidR="001509F1" w:rsidRDefault="001509F1" w:rsidP="00FF2E76">
      <w:pPr>
        <w:rPr>
          <w:rFonts w:ascii="Times New Roman" w:hAnsi="Times New Roman" w:cs="Times New Roman"/>
          <w:b/>
          <w:sz w:val="20"/>
          <w:szCs w:val="20"/>
        </w:rPr>
      </w:pPr>
    </w:p>
    <w:p w14:paraId="61E8A54D"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51A54E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2.6</w:t>
      </w:r>
      <w:r w:rsidRPr="003545A1">
        <w:rPr>
          <w:rFonts w:ascii="Times New Roman" w:hAnsi="Times New Roman" w:cs="Times New Roman"/>
          <w:sz w:val="20"/>
          <w:szCs w:val="20"/>
        </w:rPr>
        <w:br/>
        <w:t>If Dr. Swasey is like most psychologists, where does she probably work?</w:t>
      </w:r>
    </w:p>
    <w:p w14:paraId="4E37611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university/college </w:t>
      </w:r>
    </w:p>
    <w:p w14:paraId="3D951E1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self-employed </w:t>
      </w:r>
    </w:p>
    <w:p w14:paraId="1CAFB3D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many different work settings for psychologists. LO 1.4 Differentiate between the various types of professionals within the field of psychology. </w:t>
      </w:r>
    </w:p>
    <w:p w14:paraId="1B9413E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federal government </w:t>
      </w:r>
    </w:p>
    <w:p w14:paraId="1ACB7C7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many different work settings for psychologists. LO 1.4 Differentiate between the various types of professionals within the field of psychology. </w:t>
      </w:r>
    </w:p>
    <w:p w14:paraId="0B7310B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tate or local government </w:t>
      </w:r>
    </w:p>
    <w:p w14:paraId="5854FF6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many different work settings for psychologists. LO 1.4 Differentiate between the various types of professionals within the field of psychology. </w:t>
      </w:r>
    </w:p>
    <w:p w14:paraId="6EC433CE" w14:textId="77777777" w:rsidR="001509F1" w:rsidRDefault="001509F1" w:rsidP="00FF2E76">
      <w:pPr>
        <w:rPr>
          <w:rFonts w:ascii="Times New Roman" w:hAnsi="Times New Roman" w:cs="Times New Roman"/>
          <w:b/>
          <w:sz w:val="20"/>
          <w:szCs w:val="20"/>
        </w:rPr>
      </w:pPr>
    </w:p>
    <w:p w14:paraId="16C145C2" w14:textId="77777777" w:rsidR="001509F1" w:rsidRPr="003545A1" w:rsidRDefault="001509F1" w:rsidP="001509F1">
      <w:pPr>
        <w:rPr>
          <w:rFonts w:ascii="Times New Roman" w:hAnsi="Times New Roman" w:cs="Times New Roman"/>
          <w:b/>
          <w:sz w:val="20"/>
          <w:szCs w:val="20"/>
        </w:rPr>
      </w:pPr>
      <w:r w:rsidRPr="003545A1">
        <w:rPr>
          <w:rFonts w:ascii="Times New Roman" w:hAnsi="Times New Roman" w:cs="Times New Roman"/>
          <w:b/>
          <w:sz w:val="20"/>
          <w:szCs w:val="20"/>
        </w:rPr>
        <w:t xml:space="preserve">Topic: </w:t>
      </w:r>
      <w:r w:rsidRPr="001509F1">
        <w:rPr>
          <w:rFonts w:ascii="Times New Roman" w:hAnsi="Times New Roman" w:cs="Times New Roman"/>
          <w:b/>
          <w:sz w:val="20"/>
          <w:szCs w:val="20"/>
        </w:rPr>
        <w:t>The Field of Psychology Today</w:t>
      </w:r>
    </w:p>
    <w:p w14:paraId="0F9DE019" w14:textId="34CD1637" w:rsidR="001509F1" w:rsidRPr="003545A1" w:rsidRDefault="001509F1" w:rsidP="001509F1">
      <w:pPr>
        <w:rPr>
          <w:rFonts w:ascii="Times New Roman" w:hAnsi="Times New Roman" w:cs="Times New Roman"/>
          <w:b/>
        </w:rPr>
      </w:pPr>
      <w:r w:rsidRPr="003545A1">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3545A1">
        <w:rPr>
          <w:rFonts w:ascii="Times New Roman" w:hAnsi="Times New Roman" w:cs="Times New Roman"/>
          <w:b/>
          <w:sz w:val="20"/>
          <w:szCs w:val="20"/>
        </w:rPr>
        <w:t xml:space="preserve">, </w:t>
      </w:r>
      <w:r w:rsidRPr="001509F1">
        <w:rPr>
          <w:rFonts w:ascii="Times New Roman" w:hAnsi="Times New Roman" w:cs="Times New Roman"/>
          <w:b/>
          <w:sz w:val="20"/>
          <w:szCs w:val="20"/>
        </w:rPr>
        <w:t xml:space="preserve">LO 1.4 Differentiate between the various types of professionals within the field of psychology. </w:t>
      </w:r>
      <w:r>
        <w:rPr>
          <w:rFonts w:ascii="Times New Roman" w:hAnsi="Times New Roman" w:cs="Times New Roman"/>
          <w:b/>
          <w:sz w:val="20"/>
          <w:szCs w:val="20"/>
        </w:rPr>
        <w:t>(2</w:t>
      </w:r>
      <w:r w:rsidRPr="003545A1">
        <w:rPr>
          <w:rFonts w:ascii="Times New Roman" w:hAnsi="Times New Roman" w:cs="Times New Roman"/>
          <w:b/>
          <w:sz w:val="20"/>
          <w:szCs w:val="20"/>
        </w:rPr>
        <w:t>)</w:t>
      </w:r>
      <w:r>
        <w:rPr>
          <w:rFonts w:ascii="Times New Roman" w:hAnsi="Times New Roman" w:cs="Times New Roman"/>
          <w:b/>
          <w:sz w:val="20"/>
          <w:szCs w:val="20"/>
        </w:rPr>
        <w:t xml:space="preserve"> </w:t>
      </w:r>
    </w:p>
    <w:p w14:paraId="55A4DD27" w14:textId="77777777" w:rsidR="00FF2E76" w:rsidRPr="003545A1" w:rsidRDefault="00FF2E76" w:rsidP="00FF2E76">
      <w:pPr>
        <w:rPr>
          <w:rFonts w:ascii="Times New Roman" w:hAnsi="Times New Roman" w:cs="Times New Roman"/>
        </w:rPr>
      </w:pPr>
    </w:p>
    <w:p w14:paraId="32A37C27"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4DEB970"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4"/>
          <w:szCs w:val="20"/>
        </w:rPr>
        <w:t>Quiz: 1.5-1.9 Scientific Research</w:t>
      </w:r>
    </w:p>
    <w:p w14:paraId="61B5FB1D" w14:textId="48D0A63D" w:rsidR="00FF2E76" w:rsidRPr="003545A1" w:rsidRDefault="00FF2E76" w:rsidP="003545A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 </w:t>
      </w:r>
      <w:r w:rsidRPr="003545A1">
        <w:rPr>
          <w:rFonts w:ascii="Times New Roman" w:hAnsi="Times New Roman" w:cs="Times New Roman"/>
        </w:rPr>
        <w:t> </w:t>
      </w:r>
    </w:p>
    <w:p w14:paraId="1D6F6546"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Cs w:val="20"/>
        </w:rPr>
        <w:t>Multiple Choice Single Select</w:t>
      </w:r>
    </w:p>
    <w:p w14:paraId="558CEAD2"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1A19639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1</w:t>
      </w:r>
      <w:r w:rsidRPr="003545A1">
        <w:rPr>
          <w:rFonts w:ascii="Times New Roman" w:hAnsi="Times New Roman" w:cs="Times New Roman"/>
          <w:sz w:val="20"/>
          <w:szCs w:val="20"/>
        </w:rPr>
        <w:br/>
        <w:t>Dr. White noticed something odd happening to the behavior of his students as midterm exams neared. He decided to take notes about this behavior to find out exactly what was happening and the circumstances surrounding the behavior. His goal is clearly</w:t>
      </w:r>
    </w:p>
    <w:p w14:paraId="5B0D6D0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description. </w:t>
      </w:r>
    </w:p>
    <w:p w14:paraId="2D1C2D4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explanation. </w:t>
      </w:r>
    </w:p>
    <w:p w14:paraId="2D01320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nvolves observing a behavior and noting everything about it: what is happening, where it happens, to whom it happens, and under what circumstances it seems to happen. LO 1.5 Recall the five steps of the scientific approach. </w:t>
      </w:r>
    </w:p>
    <w:p w14:paraId="21E892A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prediction. </w:t>
      </w:r>
    </w:p>
    <w:p w14:paraId="724EEA4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nvolves observing a behavior and noting everything about it: what is happening, where it happens, to whom it happens, and under what circumstances it seems to happen. LO 1.5 Recall the five steps of the scientific approach. </w:t>
      </w:r>
    </w:p>
    <w:p w14:paraId="587EAF4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ontrol. </w:t>
      </w:r>
    </w:p>
    <w:p w14:paraId="0F17695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nvolves observing a behavior and noting everything about it: what is happening, where it happens, to whom it happens, and under what circumstances it seems to happen. LO 1.5 Recall the five steps of the scientific approach. </w:t>
      </w:r>
    </w:p>
    <w:p w14:paraId="2DC2A6D7" w14:textId="77777777" w:rsidR="001509F1" w:rsidRPr="001509F1" w:rsidRDefault="001509F1" w:rsidP="00FF2E76">
      <w:pPr>
        <w:rPr>
          <w:rFonts w:ascii="Times New Roman" w:hAnsi="Times New Roman" w:cs="Times New Roman"/>
          <w:b/>
          <w:sz w:val="20"/>
          <w:szCs w:val="20"/>
        </w:rPr>
      </w:pPr>
    </w:p>
    <w:p w14:paraId="4E0BB14F" w14:textId="26A736A8" w:rsidR="001509F1" w:rsidRPr="001509F1" w:rsidRDefault="001509F1" w:rsidP="001509F1">
      <w:pPr>
        <w:rPr>
          <w:rFonts w:ascii="Times New Roman" w:hAnsi="Times New Roman" w:cs="Times New Roman"/>
          <w:b/>
          <w:sz w:val="20"/>
          <w:szCs w:val="20"/>
        </w:rPr>
      </w:pPr>
      <w:r w:rsidRPr="001509F1">
        <w:rPr>
          <w:rFonts w:ascii="Times New Roman" w:hAnsi="Times New Roman" w:cs="Times New Roman"/>
          <w:b/>
          <w:sz w:val="20"/>
          <w:szCs w:val="20"/>
        </w:rPr>
        <w:t>Topic: Scientific Research</w:t>
      </w:r>
    </w:p>
    <w:p w14:paraId="319DF333" w14:textId="7B01EA96" w:rsidR="001509F1" w:rsidRPr="001509F1" w:rsidRDefault="001509F1" w:rsidP="001509F1">
      <w:pPr>
        <w:rPr>
          <w:rFonts w:ascii="Times New Roman" w:hAnsi="Times New Roman" w:cs="Times New Roman"/>
          <w:b/>
        </w:rPr>
      </w:pPr>
      <w:r w:rsidRPr="001509F1">
        <w:rPr>
          <w:rFonts w:ascii="Times New Roman" w:hAnsi="Times New Roman" w:cs="Times New Roman"/>
          <w:b/>
          <w:sz w:val="20"/>
          <w:szCs w:val="20"/>
        </w:rPr>
        <w:t xml:space="preserve">ANS: a, Apply What You Know, LO 1.5 Recall the five steps of the scientific approach.  (2) </w:t>
      </w:r>
    </w:p>
    <w:p w14:paraId="774AF6A8" w14:textId="77777777" w:rsidR="001509F1" w:rsidRDefault="001509F1" w:rsidP="00FF2E76">
      <w:pPr>
        <w:rPr>
          <w:rFonts w:ascii="Times New Roman" w:hAnsi="Times New Roman" w:cs="Times New Roman"/>
          <w:b/>
          <w:sz w:val="20"/>
          <w:szCs w:val="20"/>
        </w:rPr>
      </w:pPr>
    </w:p>
    <w:p w14:paraId="76FE25D8"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EFEC43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2</w:t>
      </w:r>
      <w:r w:rsidRPr="003545A1">
        <w:rPr>
          <w:rFonts w:ascii="Times New Roman" w:hAnsi="Times New Roman" w:cs="Times New Roman"/>
          <w:sz w:val="20"/>
          <w:szCs w:val="20"/>
        </w:rPr>
        <w:br/>
        <w:t>Which of the following is an example of observer bias?</w:t>
      </w:r>
    </w:p>
    <w:p w14:paraId="5EB9FF1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You develop an opinion of what you expect to see in an experiment. </w:t>
      </w:r>
    </w:p>
    <w:p w14:paraId="207C0D6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You ask your fellow students to be participants in a study of adult memory. </w:t>
      </w:r>
    </w:p>
    <w:p w14:paraId="521A8EB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happens when the person doing the observing has a particular idea about what he or she expects to see. LO 1.6 Compare and contrast some of the methods used to describe behavior. </w:t>
      </w:r>
    </w:p>
    <w:p w14:paraId="5FE1F71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You ask people from your church to participate in a study of family values. </w:t>
      </w:r>
    </w:p>
    <w:p w14:paraId="7AD0394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 xml:space="preserve">Consider This: This happens when the person doing the observing has a particular idea about what he or she expects to see. LO 1.6 Compare and contrast some of the methods used to describe behavior. </w:t>
      </w:r>
    </w:p>
    <w:p w14:paraId="2132BE3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You allow a student to quit an experiment simply because he or she is bored. </w:t>
      </w:r>
    </w:p>
    <w:p w14:paraId="32B871B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happens when the person doing the observing has a particular idea about what he or she expects to see. LO 1.6 Compare and contrast some of the methods used to describe behavior. </w:t>
      </w:r>
    </w:p>
    <w:p w14:paraId="31B99A24" w14:textId="77777777" w:rsidR="00183B9B" w:rsidRDefault="00183B9B" w:rsidP="00FF2E76">
      <w:pPr>
        <w:rPr>
          <w:rFonts w:ascii="Times New Roman" w:hAnsi="Times New Roman" w:cs="Times New Roman"/>
          <w:b/>
          <w:sz w:val="20"/>
          <w:szCs w:val="20"/>
        </w:rPr>
      </w:pPr>
    </w:p>
    <w:p w14:paraId="667CB021" w14:textId="77777777" w:rsidR="00183B9B" w:rsidRPr="00A65D85" w:rsidRDefault="00183B9B" w:rsidP="00183B9B">
      <w:pPr>
        <w:rPr>
          <w:rFonts w:ascii="Times New Roman" w:hAnsi="Times New Roman" w:cs="Times New Roman"/>
          <w:b/>
          <w:sz w:val="20"/>
          <w:szCs w:val="20"/>
        </w:rPr>
      </w:pPr>
      <w:r w:rsidRPr="00A65D85">
        <w:rPr>
          <w:rFonts w:ascii="Times New Roman" w:hAnsi="Times New Roman" w:cs="Times New Roman"/>
          <w:b/>
          <w:sz w:val="20"/>
          <w:szCs w:val="20"/>
        </w:rPr>
        <w:t>Topic: Scientific Research</w:t>
      </w:r>
    </w:p>
    <w:p w14:paraId="587DDE4B" w14:textId="4CB122DD" w:rsidR="00183B9B" w:rsidRPr="00A65D85" w:rsidRDefault="00183B9B" w:rsidP="00183B9B">
      <w:pPr>
        <w:rPr>
          <w:rFonts w:ascii="Times New Roman" w:hAnsi="Times New Roman" w:cs="Times New Roman"/>
          <w:b/>
        </w:rPr>
      </w:pPr>
      <w:r w:rsidRPr="00A65D85">
        <w:rPr>
          <w:rFonts w:ascii="Times New Roman" w:hAnsi="Times New Roman" w:cs="Times New Roman"/>
          <w:b/>
          <w:sz w:val="20"/>
          <w:szCs w:val="20"/>
        </w:rPr>
        <w:t xml:space="preserve">ANS: a, Apply What You Know, LO 1.6 Compare and contrast some of the methods used to describe behavior. (2) </w:t>
      </w:r>
    </w:p>
    <w:p w14:paraId="34F497AC" w14:textId="77777777" w:rsidR="00183B9B" w:rsidRDefault="00183B9B" w:rsidP="00FF2E76">
      <w:pPr>
        <w:rPr>
          <w:rFonts w:ascii="Times New Roman" w:hAnsi="Times New Roman" w:cs="Times New Roman"/>
          <w:b/>
          <w:sz w:val="20"/>
          <w:szCs w:val="20"/>
        </w:rPr>
      </w:pPr>
    </w:p>
    <w:p w14:paraId="6F92626A"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5DD67FA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3</w:t>
      </w:r>
      <w:r w:rsidRPr="003545A1">
        <w:rPr>
          <w:rFonts w:ascii="Times New Roman" w:hAnsi="Times New Roman" w:cs="Times New Roman"/>
          <w:sz w:val="20"/>
          <w:szCs w:val="20"/>
        </w:rPr>
        <w:br/>
        <w:t>The main advantage of a survey is that</w:t>
      </w:r>
    </w:p>
    <w:p w14:paraId="08EB3EE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a large amount of data can be gathered. </w:t>
      </w:r>
    </w:p>
    <w:p w14:paraId="43D8B74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only a small number of subjects need to be accessed. </w:t>
      </w:r>
    </w:p>
    <w:p w14:paraId="6BFAE6D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urveys can be conducted in person in the form of interviews or on the telephone, the Internet, or with a questionnaire. LO 1.6 Compare and contrast some of the methods used to describe behavior. </w:t>
      </w:r>
    </w:p>
    <w:p w14:paraId="1376C91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e chance of experimenter error is removed. </w:t>
      </w:r>
    </w:p>
    <w:p w14:paraId="4F0CF19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urveys can be conducted in person in the form of interviews or on the telephone, the Internet, or with a questionnaire. LO 1.6 Compare and contrast some of the methods used to describe behavior. </w:t>
      </w:r>
    </w:p>
    <w:p w14:paraId="3E9CE1D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ubjects will not know if they are part of a control or experimental group. </w:t>
      </w:r>
    </w:p>
    <w:p w14:paraId="23916AA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urveys can be conducted in person in the form of interviews or on the telephone, the Internet, or with a questionnaire. LO 1.6 Compare and contrast some of the methods used to describe behavior. </w:t>
      </w:r>
    </w:p>
    <w:p w14:paraId="7D607D00" w14:textId="77777777" w:rsidR="00A65D85" w:rsidRDefault="00A65D85" w:rsidP="00FF2E76">
      <w:pPr>
        <w:rPr>
          <w:rFonts w:ascii="Times New Roman" w:hAnsi="Times New Roman" w:cs="Times New Roman"/>
          <w:b/>
          <w:sz w:val="20"/>
          <w:szCs w:val="20"/>
        </w:rPr>
      </w:pPr>
    </w:p>
    <w:p w14:paraId="79506A02" w14:textId="77777777" w:rsidR="00A65D85" w:rsidRPr="00A65D85" w:rsidRDefault="00A65D85" w:rsidP="00A65D85">
      <w:pPr>
        <w:rPr>
          <w:rFonts w:ascii="Times New Roman" w:hAnsi="Times New Roman" w:cs="Times New Roman"/>
          <w:b/>
          <w:sz w:val="20"/>
          <w:szCs w:val="20"/>
        </w:rPr>
      </w:pPr>
      <w:r w:rsidRPr="00A65D85">
        <w:rPr>
          <w:rFonts w:ascii="Times New Roman" w:hAnsi="Times New Roman" w:cs="Times New Roman"/>
          <w:b/>
          <w:sz w:val="20"/>
          <w:szCs w:val="20"/>
        </w:rPr>
        <w:t>Topic: Scientific Research</w:t>
      </w:r>
    </w:p>
    <w:p w14:paraId="1CFFC7BD" w14:textId="1110CF82" w:rsidR="00A65D85" w:rsidRPr="00A65D85" w:rsidRDefault="00A65D85" w:rsidP="00A65D85">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 xml:space="preserve">, LO 1.6 Compare and contrast some of the methods used to describe behavior. (2) </w:t>
      </w:r>
    </w:p>
    <w:p w14:paraId="618F450F" w14:textId="77777777" w:rsidR="00A65D85" w:rsidRDefault="00A65D85" w:rsidP="00FF2E76">
      <w:pPr>
        <w:rPr>
          <w:rFonts w:ascii="Times New Roman" w:hAnsi="Times New Roman" w:cs="Times New Roman"/>
          <w:b/>
          <w:sz w:val="20"/>
          <w:szCs w:val="20"/>
        </w:rPr>
      </w:pPr>
    </w:p>
    <w:p w14:paraId="41A4D131"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AFA1A5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4</w:t>
      </w:r>
      <w:r w:rsidRPr="003545A1">
        <w:rPr>
          <w:rFonts w:ascii="Times New Roman" w:hAnsi="Times New Roman" w:cs="Times New Roman"/>
          <w:sz w:val="20"/>
          <w:szCs w:val="20"/>
        </w:rPr>
        <w:br/>
        <w:t>Which of the following would indicate the weakest relationship and thus be close to complete randomness?</w:t>
      </w:r>
    </w:p>
    <w:p w14:paraId="17D272A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0.01 </w:t>
      </w:r>
    </w:p>
    <w:p w14:paraId="7F841BF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1.04 </w:t>
      </w:r>
    </w:p>
    <w:p w14:paraId="0A30F91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loser the number is to zero, the weaker the relationship becomes. LO 1.7 Explain how researchers use the correlational technique to study relationships between two or more variables. </w:t>
      </w:r>
    </w:p>
    <w:p w14:paraId="13D1C47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0.89 </w:t>
      </w:r>
    </w:p>
    <w:p w14:paraId="716A2D5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loser the number is to zero, the weaker the relationship becomes. LO 1.7 Explain how researchers use the correlational technique to study relationships between two or more variables. </w:t>
      </w:r>
    </w:p>
    <w:p w14:paraId="115B54D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0.98 </w:t>
      </w:r>
    </w:p>
    <w:p w14:paraId="77D20F3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loser the number is to zero, the weaker the relationship becomes. LO 1.7 Explain how researchers use the correlational technique to study relationships between two or more variables. </w:t>
      </w:r>
    </w:p>
    <w:p w14:paraId="2557EF03" w14:textId="77777777" w:rsidR="00A65D85" w:rsidRDefault="00A65D85" w:rsidP="00FF2E76">
      <w:pPr>
        <w:rPr>
          <w:rFonts w:ascii="Times New Roman" w:hAnsi="Times New Roman" w:cs="Times New Roman"/>
          <w:b/>
          <w:sz w:val="20"/>
          <w:szCs w:val="20"/>
        </w:rPr>
      </w:pPr>
    </w:p>
    <w:p w14:paraId="623F2BF7" w14:textId="77777777" w:rsidR="00A65D85" w:rsidRPr="00A65D85" w:rsidRDefault="00A65D85" w:rsidP="00A65D85">
      <w:pPr>
        <w:rPr>
          <w:rFonts w:ascii="Times New Roman" w:hAnsi="Times New Roman" w:cs="Times New Roman"/>
          <w:b/>
          <w:sz w:val="20"/>
          <w:szCs w:val="20"/>
        </w:rPr>
      </w:pPr>
      <w:r w:rsidRPr="00A65D85">
        <w:rPr>
          <w:rFonts w:ascii="Times New Roman" w:hAnsi="Times New Roman" w:cs="Times New Roman"/>
          <w:b/>
          <w:sz w:val="20"/>
          <w:szCs w:val="20"/>
        </w:rPr>
        <w:t>Topic: Scientific Research</w:t>
      </w:r>
    </w:p>
    <w:p w14:paraId="2C868111" w14:textId="249EDAAE" w:rsidR="00A65D85" w:rsidRPr="00A65D85" w:rsidRDefault="00A65D85" w:rsidP="00A65D85">
      <w:pPr>
        <w:rPr>
          <w:rFonts w:ascii="Times New Roman" w:hAnsi="Times New Roman" w:cs="Times New Roman"/>
          <w:b/>
        </w:rPr>
      </w:pPr>
      <w:r w:rsidRPr="00A65D85">
        <w:rPr>
          <w:rFonts w:ascii="Times New Roman" w:hAnsi="Times New Roman" w:cs="Times New Roman"/>
          <w:b/>
          <w:sz w:val="20"/>
          <w:szCs w:val="20"/>
        </w:rPr>
        <w:t xml:space="preserve">ANS: a, </w:t>
      </w:r>
      <w:r w:rsidR="0043606F">
        <w:rPr>
          <w:rFonts w:ascii="Times New Roman" w:hAnsi="Times New Roman" w:cs="Times New Roman"/>
          <w:b/>
          <w:sz w:val="20"/>
          <w:szCs w:val="20"/>
        </w:rPr>
        <w:t>Understand the Concepts</w:t>
      </w:r>
      <w:r w:rsidRPr="00A65D85">
        <w:rPr>
          <w:rFonts w:ascii="Times New Roman" w:hAnsi="Times New Roman" w:cs="Times New Roman"/>
          <w:b/>
          <w:sz w:val="20"/>
          <w:szCs w:val="20"/>
        </w:rPr>
        <w:t xml:space="preserve">, </w:t>
      </w:r>
      <w:r w:rsidR="0043606F" w:rsidRPr="0043606F">
        <w:rPr>
          <w:rFonts w:ascii="Times New Roman" w:hAnsi="Times New Roman" w:cs="Times New Roman"/>
          <w:b/>
          <w:sz w:val="20"/>
          <w:szCs w:val="20"/>
        </w:rPr>
        <w:t xml:space="preserve">LO 1.7 Explain how researchers use the correlational technique to study relationships between two or more variables. </w:t>
      </w:r>
      <w:r w:rsidRPr="0043606F">
        <w:rPr>
          <w:rFonts w:ascii="Times New Roman" w:hAnsi="Times New Roman" w:cs="Times New Roman"/>
          <w:b/>
          <w:sz w:val="20"/>
          <w:szCs w:val="20"/>
        </w:rPr>
        <w:t>(2)</w:t>
      </w:r>
      <w:r w:rsidRPr="00A65D85">
        <w:rPr>
          <w:rFonts w:ascii="Times New Roman" w:hAnsi="Times New Roman" w:cs="Times New Roman"/>
          <w:b/>
          <w:sz w:val="20"/>
          <w:szCs w:val="20"/>
        </w:rPr>
        <w:t xml:space="preserve"> </w:t>
      </w:r>
    </w:p>
    <w:p w14:paraId="30D5D3E1" w14:textId="77777777" w:rsidR="00A65D85" w:rsidRDefault="00A65D85" w:rsidP="00FF2E76">
      <w:pPr>
        <w:rPr>
          <w:rFonts w:ascii="Times New Roman" w:hAnsi="Times New Roman" w:cs="Times New Roman"/>
          <w:b/>
          <w:sz w:val="20"/>
          <w:szCs w:val="20"/>
        </w:rPr>
      </w:pPr>
    </w:p>
    <w:p w14:paraId="072C75F8"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FB6541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5</w:t>
      </w:r>
      <w:r w:rsidRPr="003545A1">
        <w:rPr>
          <w:rFonts w:ascii="Times New Roman" w:hAnsi="Times New Roman" w:cs="Times New Roman"/>
          <w:sz w:val="20"/>
          <w:szCs w:val="20"/>
        </w:rPr>
        <w:br/>
        <w:t>In an experiment to examine the effects of sleep deprivation on completion of a puzzle, one group is allowed to sleep 8 hours while another group is made to stay awake. In this experiment, the control group is</w:t>
      </w:r>
    </w:p>
    <w:p w14:paraId="20C46AD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he group that gets to sleep. </w:t>
      </w:r>
    </w:p>
    <w:p w14:paraId="2A42AED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the group that remains awake. </w:t>
      </w:r>
    </w:p>
    <w:p w14:paraId="5B39481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 xml:space="preserve">Consider This: The control group is used to control for the possibility that other factors might be causing the effect that is being examined. LO 1.8 Identify the steps involved in designing an experiment. </w:t>
      </w:r>
    </w:p>
    <w:p w14:paraId="3F8E7A3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e puzzle. </w:t>
      </w:r>
    </w:p>
    <w:p w14:paraId="57F4234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ontrol group is used to control for the possibility that other factors might be causing the effect that is being examined. LO 1.8 Identify the steps involved in designing an experiment. </w:t>
      </w:r>
    </w:p>
    <w:p w14:paraId="4BF9CEE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the difference in time for each group to complete the puzzle. </w:t>
      </w:r>
    </w:p>
    <w:p w14:paraId="49826C2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ontrol group is used to control for the possibility that other factors might be causing the effect that is being examined. LO 1.8 Identify the steps involved in designing an experiment. </w:t>
      </w:r>
    </w:p>
    <w:p w14:paraId="6A1F9A6F" w14:textId="77777777" w:rsidR="0043606F" w:rsidRDefault="0043606F" w:rsidP="00FF2E76">
      <w:pPr>
        <w:rPr>
          <w:rFonts w:ascii="Times New Roman" w:hAnsi="Times New Roman" w:cs="Times New Roman"/>
          <w:b/>
          <w:sz w:val="20"/>
          <w:szCs w:val="20"/>
        </w:rPr>
      </w:pPr>
    </w:p>
    <w:p w14:paraId="6D9E49C1" w14:textId="77777777"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Topic: Scientific Research</w:t>
      </w:r>
    </w:p>
    <w:p w14:paraId="6C805703" w14:textId="27687EA3"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 xml:space="preserve">, </w:t>
      </w:r>
      <w:r w:rsidRPr="0043606F">
        <w:rPr>
          <w:rFonts w:ascii="Times New Roman" w:hAnsi="Times New Roman" w:cs="Times New Roman"/>
          <w:b/>
          <w:sz w:val="20"/>
          <w:szCs w:val="20"/>
        </w:rPr>
        <w:t>LO 1.8 Identify the steps involved in designing an experiment</w:t>
      </w:r>
      <w:r w:rsidRPr="003545A1">
        <w:rPr>
          <w:rFonts w:ascii="Times New Roman" w:hAnsi="Times New Roman" w:cs="Times New Roman"/>
          <w:sz w:val="20"/>
          <w:szCs w:val="20"/>
        </w:rPr>
        <w:t>.</w:t>
      </w:r>
      <w:r w:rsidRPr="0043606F">
        <w:rPr>
          <w:rFonts w:ascii="Times New Roman" w:hAnsi="Times New Roman" w:cs="Times New Roman"/>
          <w:b/>
          <w:sz w:val="20"/>
          <w:szCs w:val="20"/>
        </w:rPr>
        <w:t xml:space="preserve"> (2)</w:t>
      </w:r>
      <w:r w:rsidRPr="00A65D85">
        <w:rPr>
          <w:rFonts w:ascii="Times New Roman" w:hAnsi="Times New Roman" w:cs="Times New Roman"/>
          <w:b/>
          <w:sz w:val="20"/>
          <w:szCs w:val="20"/>
        </w:rPr>
        <w:t xml:space="preserve"> </w:t>
      </w:r>
    </w:p>
    <w:p w14:paraId="3ECFFDDC" w14:textId="77777777" w:rsidR="00FF2E76" w:rsidRPr="003545A1" w:rsidRDefault="00FF2E76" w:rsidP="00FF2E76">
      <w:pPr>
        <w:pStyle w:val="NormalWeb"/>
      </w:pPr>
      <w:r w:rsidRPr="003545A1">
        <w:t> </w:t>
      </w:r>
    </w:p>
    <w:p w14:paraId="4C4ABC0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A1C7A5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3.6</w:t>
      </w:r>
      <w:r w:rsidRPr="003545A1">
        <w:rPr>
          <w:rFonts w:ascii="Times New Roman" w:hAnsi="Times New Roman" w:cs="Times New Roman"/>
          <w:sz w:val="20"/>
          <w:szCs w:val="20"/>
        </w:rPr>
        <w:br/>
        <w:t>In a __________ study, the participants do not know if they are part of the control group or the experimental group. Only the experimenter knows who is in each group.</w:t>
      </w:r>
    </w:p>
    <w:p w14:paraId="618D2F1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single-blind </w:t>
      </w:r>
    </w:p>
    <w:p w14:paraId="00558CD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lacebo </w:t>
      </w:r>
    </w:p>
    <w:p w14:paraId="6D098A2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For a long time, that was the only type of experiment researchers carried out in psychology. LO 1.9 Recall two common sources of problems in an experiment and some ways to control for these effects. </w:t>
      </w:r>
    </w:p>
    <w:p w14:paraId="220680F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double-blind </w:t>
      </w:r>
    </w:p>
    <w:p w14:paraId="6E8D865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For a long time, that was the only type of experiment researchers carried out in psychology. LO 1.9 Recall two common sources of problems in an experiment and some ways to control for these effects. </w:t>
      </w:r>
    </w:p>
    <w:p w14:paraId="4668EF2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triple-blind </w:t>
      </w:r>
    </w:p>
    <w:p w14:paraId="42AAD8A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For a long time, that was the only type of experiment researchers carried out in psychology. LO 1.9 Recall two common sources of problems in an experiment and some ways to control for these effects. </w:t>
      </w:r>
    </w:p>
    <w:p w14:paraId="532D63F3" w14:textId="77777777" w:rsidR="0043606F" w:rsidRDefault="0043606F" w:rsidP="00FF2E76">
      <w:pPr>
        <w:rPr>
          <w:rFonts w:ascii="Times New Roman" w:hAnsi="Times New Roman" w:cs="Times New Roman"/>
          <w:b/>
          <w:sz w:val="20"/>
          <w:szCs w:val="20"/>
        </w:rPr>
      </w:pPr>
    </w:p>
    <w:p w14:paraId="5A5D40F0" w14:textId="77777777"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Topic: Scientific Research</w:t>
      </w:r>
    </w:p>
    <w:p w14:paraId="469125DB" w14:textId="2DB238A8"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Remember the Facts</w:t>
      </w:r>
      <w:r w:rsidRPr="00A65D85">
        <w:rPr>
          <w:rFonts w:ascii="Times New Roman" w:hAnsi="Times New Roman" w:cs="Times New Roman"/>
          <w:b/>
          <w:sz w:val="20"/>
          <w:szCs w:val="20"/>
        </w:rPr>
        <w:t>,</w:t>
      </w:r>
      <w:r w:rsidRPr="0043606F">
        <w:rPr>
          <w:rFonts w:ascii="Times New Roman" w:hAnsi="Times New Roman" w:cs="Times New Roman"/>
          <w:sz w:val="20"/>
          <w:szCs w:val="20"/>
        </w:rPr>
        <w:t xml:space="preserve"> </w:t>
      </w:r>
      <w:r w:rsidRPr="0043606F">
        <w:rPr>
          <w:rFonts w:ascii="Times New Roman" w:hAnsi="Times New Roman" w:cs="Times New Roman"/>
          <w:b/>
          <w:sz w:val="20"/>
          <w:szCs w:val="20"/>
        </w:rPr>
        <w:t>LO 1.9 Recall two common sources of problems in an experiment and some ways to control for these effects. (2)</w:t>
      </w:r>
      <w:r w:rsidRPr="00A65D85">
        <w:rPr>
          <w:rFonts w:ascii="Times New Roman" w:hAnsi="Times New Roman" w:cs="Times New Roman"/>
          <w:b/>
          <w:sz w:val="20"/>
          <w:szCs w:val="20"/>
        </w:rPr>
        <w:t xml:space="preserve"> </w:t>
      </w:r>
    </w:p>
    <w:p w14:paraId="37EF7CA1" w14:textId="77777777" w:rsidR="0043606F" w:rsidRDefault="0043606F" w:rsidP="00FF2E76">
      <w:pPr>
        <w:rPr>
          <w:rFonts w:ascii="Times New Roman" w:hAnsi="Times New Roman" w:cs="Times New Roman"/>
          <w:b/>
          <w:sz w:val="20"/>
          <w:szCs w:val="20"/>
        </w:rPr>
      </w:pPr>
    </w:p>
    <w:p w14:paraId="01D70ED1" w14:textId="77777777" w:rsidR="003545A1" w:rsidRDefault="003545A1" w:rsidP="00FF2E76">
      <w:pPr>
        <w:rPr>
          <w:rFonts w:ascii="Times New Roman" w:hAnsi="Times New Roman" w:cs="Times New Roman"/>
          <w:b/>
          <w:sz w:val="20"/>
          <w:szCs w:val="20"/>
        </w:rPr>
      </w:pPr>
    </w:p>
    <w:p w14:paraId="74171882" w14:textId="4436B553" w:rsidR="00FF2E76" w:rsidRPr="003545A1" w:rsidRDefault="00FF2E76" w:rsidP="00FF2E76">
      <w:pPr>
        <w:rPr>
          <w:rFonts w:ascii="Times New Roman" w:hAnsi="Times New Roman" w:cs="Times New Roman"/>
          <w:sz w:val="28"/>
        </w:rPr>
      </w:pPr>
      <w:r w:rsidRPr="003545A1">
        <w:rPr>
          <w:rFonts w:ascii="Times New Roman" w:hAnsi="Times New Roman" w:cs="Times New Roman"/>
          <w:b/>
          <w:sz w:val="24"/>
          <w:szCs w:val="20"/>
        </w:rPr>
        <w:t>Quiz: 1.10-1.11 Ethics of Psychological Research</w:t>
      </w:r>
    </w:p>
    <w:p w14:paraId="5F6B1E4B" w14:textId="507F97FE" w:rsidR="00FF2E76" w:rsidRPr="003545A1" w:rsidRDefault="00FF2E76" w:rsidP="003545A1">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 </w:t>
      </w:r>
      <w:r w:rsidRPr="003545A1">
        <w:rPr>
          <w:rFonts w:ascii="Times New Roman" w:hAnsi="Times New Roman" w:cs="Times New Roman"/>
        </w:rPr>
        <w:t> </w:t>
      </w:r>
    </w:p>
    <w:p w14:paraId="2B761D15"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Cs w:val="20"/>
        </w:rPr>
        <w:t>Multiple Choice Single Select</w:t>
      </w:r>
    </w:p>
    <w:p w14:paraId="6D466F70"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22E207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4.1</w:t>
      </w:r>
      <w:r w:rsidRPr="003545A1">
        <w:rPr>
          <w:rFonts w:ascii="Times New Roman" w:hAnsi="Times New Roman" w:cs="Times New Roman"/>
          <w:sz w:val="20"/>
          <w:szCs w:val="20"/>
        </w:rPr>
        <w:br/>
        <w:t>What is the first guideline for doing research with people?</w:t>
      </w:r>
    </w:p>
    <w:p w14:paraId="7EA0239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he rights and well-being of the participants must come first. </w:t>
      </w:r>
    </w:p>
    <w:p w14:paraId="6083023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articipants have to give informed consent. </w:t>
      </w:r>
    </w:p>
    <w:p w14:paraId="1CF9039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quite a few ethical concerns when dealing with human subjects in an experiment or other type of study. LO 1.10 Identify some of the common ethical guidelines for doing research with people. </w:t>
      </w:r>
    </w:p>
    <w:p w14:paraId="180AE11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Deception cannot be used in any studies with human beings. </w:t>
      </w:r>
    </w:p>
    <w:p w14:paraId="7469FC2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quite a few ethical concerns when dealing with human subjects in an experiment or other type of study. LO 1.10 Identify some of the common ethical guidelines for doing research with people. </w:t>
      </w:r>
    </w:p>
    <w:p w14:paraId="20FB6B5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Data must remain confidential. </w:t>
      </w:r>
    </w:p>
    <w:p w14:paraId="6851B62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 xml:space="preserve">Consider This: There are quite a few ethical concerns when dealing with human subjects in an experiment or other type of study. LO 1.10 Identify some of the common ethical guidelines for doing research with people. </w:t>
      </w:r>
    </w:p>
    <w:p w14:paraId="6C5EA4C3" w14:textId="77777777" w:rsidR="0043606F" w:rsidRDefault="0043606F" w:rsidP="00FF2E76">
      <w:pPr>
        <w:rPr>
          <w:rFonts w:ascii="Times New Roman" w:hAnsi="Times New Roman" w:cs="Times New Roman"/>
          <w:b/>
          <w:sz w:val="20"/>
          <w:szCs w:val="20"/>
        </w:rPr>
      </w:pPr>
    </w:p>
    <w:p w14:paraId="7B5A59E6" w14:textId="5A5FB588"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 xml:space="preserve">Topic: </w:t>
      </w:r>
      <w:r w:rsidRPr="0043606F">
        <w:rPr>
          <w:rFonts w:ascii="Times New Roman" w:hAnsi="Times New Roman" w:cs="Times New Roman"/>
          <w:b/>
          <w:sz w:val="20"/>
          <w:szCs w:val="20"/>
        </w:rPr>
        <w:t>Ethics of Psychological Research</w:t>
      </w:r>
    </w:p>
    <w:p w14:paraId="5437BC6C" w14:textId="31D75252"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w:t>
      </w:r>
      <w:r w:rsidRPr="0043606F">
        <w:rPr>
          <w:rFonts w:ascii="Times New Roman" w:hAnsi="Times New Roman" w:cs="Times New Roman"/>
          <w:b/>
          <w:sz w:val="20"/>
          <w:szCs w:val="20"/>
        </w:rPr>
        <w:t xml:space="preserve"> LO 1.10 Identify some of the common ethical guidelines for doing research with people. (2)</w:t>
      </w:r>
      <w:r w:rsidRPr="00A65D85">
        <w:rPr>
          <w:rFonts w:ascii="Times New Roman" w:hAnsi="Times New Roman" w:cs="Times New Roman"/>
          <w:b/>
          <w:sz w:val="20"/>
          <w:szCs w:val="20"/>
        </w:rPr>
        <w:t xml:space="preserve"> </w:t>
      </w:r>
    </w:p>
    <w:p w14:paraId="755135B0" w14:textId="77777777" w:rsidR="0043606F" w:rsidRDefault="0043606F" w:rsidP="00FF2E76">
      <w:pPr>
        <w:rPr>
          <w:rFonts w:ascii="Times New Roman" w:hAnsi="Times New Roman" w:cs="Times New Roman"/>
          <w:b/>
          <w:sz w:val="20"/>
          <w:szCs w:val="20"/>
        </w:rPr>
      </w:pPr>
    </w:p>
    <w:p w14:paraId="2885F341"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5D1D3E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4.2</w:t>
      </w:r>
      <w:r w:rsidRPr="003545A1">
        <w:rPr>
          <w:rFonts w:ascii="Times New Roman" w:hAnsi="Times New Roman" w:cs="Times New Roman"/>
          <w:sz w:val="20"/>
          <w:szCs w:val="20"/>
        </w:rPr>
        <w:br/>
        <w:t>What happens when the results of a study create an undesirable outcome for the participant?</w:t>
      </w:r>
    </w:p>
    <w:p w14:paraId="4DBA8C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he researcher must find some way of helping the participant deal with the negative impact. </w:t>
      </w:r>
    </w:p>
    <w:p w14:paraId="089B875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The participants signed permission forms and must take their chances. </w:t>
      </w:r>
    </w:p>
    <w:p w14:paraId="51A5074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times people react in unexpected ways to the manipulations in an experiment, despite the researcher’s best efforts to prevent any negative impact upon participants. LO 1.10 Identify some of the common ethical guidelines for doing research with people. </w:t>
      </w:r>
    </w:p>
    <w:p w14:paraId="4314F85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e participant is institutionalized for further study. </w:t>
      </w:r>
    </w:p>
    <w:p w14:paraId="16893C9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times people react in unexpected ways to the manipulations in an experiment, despite the researcher’s best efforts to prevent any negative impact upon participants. LO 1.10 Identify some of the common ethical guidelines for doing research with people. </w:t>
      </w:r>
    </w:p>
    <w:p w14:paraId="29E62BC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The researcher simply adds an addendum to the report of the study's results. </w:t>
      </w:r>
    </w:p>
    <w:p w14:paraId="7E2AFAC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times people react in unexpected ways to the manipulations in an experiment, despite the researcher’s best efforts to prevent any negative impact upon participants. LO 1.10 Identify some of the common ethical guidelines for doing research with people. </w:t>
      </w:r>
    </w:p>
    <w:p w14:paraId="1D850935" w14:textId="77777777" w:rsidR="0043606F" w:rsidRDefault="0043606F" w:rsidP="00FF2E76">
      <w:pPr>
        <w:rPr>
          <w:rFonts w:ascii="Times New Roman" w:hAnsi="Times New Roman" w:cs="Times New Roman"/>
          <w:b/>
          <w:sz w:val="20"/>
          <w:szCs w:val="20"/>
        </w:rPr>
      </w:pPr>
    </w:p>
    <w:p w14:paraId="4CF7941F" w14:textId="77777777"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 xml:space="preserve">Topic: </w:t>
      </w:r>
      <w:r w:rsidRPr="0043606F">
        <w:rPr>
          <w:rFonts w:ascii="Times New Roman" w:hAnsi="Times New Roman" w:cs="Times New Roman"/>
          <w:b/>
          <w:sz w:val="20"/>
          <w:szCs w:val="20"/>
        </w:rPr>
        <w:t>Ethics of Psychological Research</w:t>
      </w:r>
    </w:p>
    <w:p w14:paraId="50FA3D55" w14:textId="77777777"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w:t>
      </w:r>
      <w:r w:rsidRPr="0043606F">
        <w:rPr>
          <w:rFonts w:ascii="Times New Roman" w:hAnsi="Times New Roman" w:cs="Times New Roman"/>
          <w:b/>
          <w:sz w:val="20"/>
          <w:szCs w:val="20"/>
        </w:rPr>
        <w:t xml:space="preserve"> LO 1.10 Identify some of the common ethical guidelines for doing research with people. (2)</w:t>
      </w:r>
      <w:r w:rsidRPr="00A65D85">
        <w:rPr>
          <w:rFonts w:ascii="Times New Roman" w:hAnsi="Times New Roman" w:cs="Times New Roman"/>
          <w:b/>
          <w:sz w:val="20"/>
          <w:szCs w:val="20"/>
        </w:rPr>
        <w:t xml:space="preserve"> </w:t>
      </w:r>
    </w:p>
    <w:p w14:paraId="4C936058" w14:textId="77777777" w:rsidR="004319DC" w:rsidRDefault="004319DC" w:rsidP="00FF2E76">
      <w:pPr>
        <w:rPr>
          <w:rFonts w:ascii="Times New Roman" w:hAnsi="Times New Roman" w:cs="Times New Roman"/>
          <w:b/>
          <w:sz w:val="20"/>
          <w:szCs w:val="20"/>
        </w:rPr>
      </w:pPr>
    </w:p>
    <w:p w14:paraId="57972029" w14:textId="774C7E3A"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5BB9B89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4.3</w:t>
      </w:r>
      <w:r w:rsidRPr="003545A1">
        <w:rPr>
          <w:rFonts w:ascii="Times New Roman" w:hAnsi="Times New Roman" w:cs="Times New Roman"/>
          <w:sz w:val="20"/>
          <w:szCs w:val="20"/>
        </w:rPr>
        <w:br/>
        <w:t>What is the biggest reason we use animals in research?</w:t>
      </w:r>
    </w:p>
    <w:p w14:paraId="7EEB175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We can do things to animals that we can’t do to people. </w:t>
      </w:r>
    </w:p>
    <w:p w14:paraId="1BEBAEC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Animals have simple behavior that makes it easy to see changes. </w:t>
      </w:r>
    </w:p>
    <w:p w14:paraId="3B9C4B6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animal rights activists disagree with this point of view. LO 1.11 Explain why psychologists sometimes use animals in their research. </w:t>
      </w:r>
    </w:p>
    <w:p w14:paraId="7604883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Animals don’t live as long as humans. </w:t>
      </w:r>
    </w:p>
    <w:p w14:paraId="26EAF78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animal rights activists disagree with this point of view. LO 1.11 Explain why psychologists sometimes use animals in their research. </w:t>
      </w:r>
    </w:p>
    <w:p w14:paraId="1F27DE6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Animals are easier to control. </w:t>
      </w:r>
    </w:p>
    <w:p w14:paraId="578ACFE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animal rights activists disagree with this point of view. LO 1.11 Explain why psychologists sometimes use animals in their research. </w:t>
      </w:r>
    </w:p>
    <w:p w14:paraId="5AE29D90" w14:textId="77777777" w:rsidR="0043606F" w:rsidRDefault="0043606F" w:rsidP="00FF2E76">
      <w:pPr>
        <w:rPr>
          <w:rFonts w:ascii="Times New Roman" w:hAnsi="Times New Roman" w:cs="Times New Roman"/>
          <w:b/>
          <w:sz w:val="20"/>
          <w:szCs w:val="20"/>
        </w:rPr>
      </w:pPr>
    </w:p>
    <w:p w14:paraId="07E22F90" w14:textId="77777777"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 xml:space="preserve">Topic: </w:t>
      </w:r>
      <w:r w:rsidRPr="0043606F">
        <w:rPr>
          <w:rFonts w:ascii="Times New Roman" w:hAnsi="Times New Roman" w:cs="Times New Roman"/>
          <w:b/>
          <w:sz w:val="20"/>
          <w:szCs w:val="20"/>
        </w:rPr>
        <w:t>Ethics of Psychological Research</w:t>
      </w:r>
    </w:p>
    <w:p w14:paraId="0B475133" w14:textId="2EF30E08"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w:t>
      </w:r>
      <w:r w:rsidRPr="0043606F">
        <w:rPr>
          <w:rFonts w:ascii="Times New Roman" w:hAnsi="Times New Roman" w:cs="Times New Roman"/>
          <w:b/>
          <w:sz w:val="20"/>
          <w:szCs w:val="20"/>
        </w:rPr>
        <w:t xml:space="preserve"> LO 1.11 Explain why psychologists sometimes use animals in their research.</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 (2)</w:t>
      </w:r>
      <w:r w:rsidRPr="00A65D85">
        <w:rPr>
          <w:rFonts w:ascii="Times New Roman" w:hAnsi="Times New Roman" w:cs="Times New Roman"/>
          <w:b/>
          <w:sz w:val="20"/>
          <w:szCs w:val="20"/>
        </w:rPr>
        <w:t xml:space="preserve"> </w:t>
      </w:r>
    </w:p>
    <w:p w14:paraId="4204FE48" w14:textId="77777777" w:rsidR="00FF2E76" w:rsidRPr="003545A1" w:rsidRDefault="00FF2E76" w:rsidP="00FF2E76">
      <w:pPr>
        <w:pStyle w:val="NormalWeb"/>
      </w:pPr>
      <w:r w:rsidRPr="003545A1">
        <w:t> </w:t>
      </w:r>
    </w:p>
    <w:p w14:paraId="549BDD7B"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A8CA2E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M Q1.4.4</w:t>
      </w:r>
      <w:r w:rsidRPr="003545A1">
        <w:rPr>
          <w:rFonts w:ascii="Times New Roman" w:hAnsi="Times New Roman" w:cs="Times New Roman"/>
          <w:sz w:val="20"/>
          <w:szCs w:val="20"/>
        </w:rPr>
        <w:br/>
        <w:t>Which of the following is an ethical consideration when using animals in research?</w:t>
      </w:r>
    </w:p>
    <w:p w14:paraId="0052755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Avoiding exposing them to unnecessary pain. </w:t>
      </w:r>
    </w:p>
    <w:p w14:paraId="766CB3D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Animals cannot be killed during the course of an experiment. </w:t>
      </w:r>
    </w:p>
    <w:p w14:paraId="433D320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f surgery is part of an animal study, it is done under anesthesia. LO 1.11 Explain why psychologists sometimes use animals in their research. </w:t>
      </w:r>
    </w:p>
    <w:p w14:paraId="1DB416E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Animals must not experience any pain during an experiment. </w:t>
      </w:r>
    </w:p>
    <w:p w14:paraId="20DE3FE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f surgery is part of an animal study, it is done under anesthesia. LO 1.11 Explain why psychologists sometimes use animals in their research. </w:t>
      </w:r>
    </w:p>
    <w:p w14:paraId="09475BE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lastRenderedPageBreak/>
        <w:tab/>
        <w:t xml:space="preserve">d)  There are no ethical considerations when using animals in research. </w:t>
      </w:r>
    </w:p>
    <w:p w14:paraId="119DDA4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f surgery is part of an animal study, it is done under anesthesia. LO 1.11 Explain why psychologists sometimes use animals in their research. </w:t>
      </w:r>
    </w:p>
    <w:p w14:paraId="63DB1204" w14:textId="77777777" w:rsidR="0043606F" w:rsidRDefault="0043606F" w:rsidP="00FF2E76">
      <w:pPr>
        <w:rPr>
          <w:rFonts w:ascii="Times New Roman" w:hAnsi="Times New Roman" w:cs="Times New Roman"/>
          <w:b/>
          <w:sz w:val="20"/>
          <w:szCs w:val="20"/>
        </w:rPr>
      </w:pPr>
    </w:p>
    <w:p w14:paraId="15C8F98C" w14:textId="77777777" w:rsidR="0043606F" w:rsidRPr="00A65D85" w:rsidRDefault="0043606F" w:rsidP="0043606F">
      <w:pPr>
        <w:rPr>
          <w:rFonts w:ascii="Times New Roman" w:hAnsi="Times New Roman" w:cs="Times New Roman"/>
          <w:b/>
          <w:sz w:val="20"/>
          <w:szCs w:val="20"/>
        </w:rPr>
      </w:pPr>
      <w:r w:rsidRPr="00A65D85">
        <w:rPr>
          <w:rFonts w:ascii="Times New Roman" w:hAnsi="Times New Roman" w:cs="Times New Roman"/>
          <w:b/>
          <w:sz w:val="20"/>
          <w:szCs w:val="20"/>
        </w:rPr>
        <w:t xml:space="preserve">Topic: </w:t>
      </w:r>
      <w:r w:rsidRPr="0043606F">
        <w:rPr>
          <w:rFonts w:ascii="Times New Roman" w:hAnsi="Times New Roman" w:cs="Times New Roman"/>
          <w:b/>
          <w:sz w:val="20"/>
          <w:szCs w:val="20"/>
        </w:rPr>
        <w:t>Ethics of Psychological Research</w:t>
      </w:r>
    </w:p>
    <w:p w14:paraId="5A1A2223" w14:textId="77777777" w:rsidR="0043606F" w:rsidRPr="00A65D85" w:rsidRDefault="0043606F" w:rsidP="0043606F">
      <w:pPr>
        <w:rPr>
          <w:rFonts w:ascii="Times New Roman" w:hAnsi="Times New Roman" w:cs="Times New Roman"/>
          <w:b/>
        </w:rPr>
      </w:pPr>
      <w:r w:rsidRPr="00A65D85">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A65D85">
        <w:rPr>
          <w:rFonts w:ascii="Times New Roman" w:hAnsi="Times New Roman" w:cs="Times New Roman"/>
          <w:b/>
          <w:sz w:val="20"/>
          <w:szCs w:val="20"/>
        </w:rPr>
        <w:t>,</w:t>
      </w:r>
      <w:r w:rsidRPr="0043606F">
        <w:rPr>
          <w:rFonts w:ascii="Times New Roman" w:hAnsi="Times New Roman" w:cs="Times New Roman"/>
          <w:b/>
          <w:sz w:val="20"/>
          <w:szCs w:val="20"/>
        </w:rPr>
        <w:t xml:space="preserve"> LO 1.11 Explain why psychologists sometimes use animals in their research.</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 (2)</w:t>
      </w:r>
      <w:r w:rsidRPr="00A65D85">
        <w:rPr>
          <w:rFonts w:ascii="Times New Roman" w:hAnsi="Times New Roman" w:cs="Times New Roman"/>
          <w:b/>
          <w:sz w:val="20"/>
          <w:szCs w:val="20"/>
        </w:rPr>
        <w:t xml:space="preserve"> </w:t>
      </w:r>
    </w:p>
    <w:p w14:paraId="00AF07E2" w14:textId="77777777" w:rsidR="0043606F" w:rsidRDefault="0043606F" w:rsidP="00FF2E76">
      <w:pPr>
        <w:rPr>
          <w:rFonts w:ascii="Times New Roman" w:hAnsi="Times New Roman" w:cs="Times New Roman"/>
          <w:b/>
          <w:sz w:val="20"/>
          <w:szCs w:val="20"/>
        </w:rPr>
      </w:pPr>
    </w:p>
    <w:p w14:paraId="5703C8C8" w14:textId="77777777" w:rsidR="003545A1" w:rsidRDefault="003545A1" w:rsidP="00FF2E76">
      <w:pPr>
        <w:rPr>
          <w:rFonts w:ascii="Times New Roman" w:hAnsi="Times New Roman" w:cs="Times New Roman"/>
          <w:b/>
          <w:sz w:val="20"/>
          <w:szCs w:val="20"/>
        </w:rPr>
      </w:pPr>
    </w:p>
    <w:p w14:paraId="116C9EE5" w14:textId="5184ED93" w:rsidR="003545A1" w:rsidRPr="003545A1" w:rsidRDefault="003545A1" w:rsidP="003545A1">
      <w:pPr>
        <w:rPr>
          <w:rFonts w:ascii="Times New Roman" w:hAnsi="Times New Roman" w:cs="Times New Roman"/>
          <w:sz w:val="28"/>
          <w:szCs w:val="28"/>
        </w:rPr>
      </w:pPr>
      <w:r w:rsidRPr="003545A1">
        <w:rPr>
          <w:rStyle w:val="style21"/>
          <w:rFonts w:ascii="Times New Roman" w:hAnsi="Times New Roman" w:cs="Times New Roman"/>
          <w:sz w:val="28"/>
          <w:szCs w:val="28"/>
        </w:rPr>
        <w:t xml:space="preserve">End of </w:t>
      </w:r>
      <w:r>
        <w:rPr>
          <w:rStyle w:val="style21"/>
          <w:rFonts w:ascii="Times New Roman" w:hAnsi="Times New Roman" w:cs="Times New Roman"/>
          <w:sz w:val="28"/>
          <w:szCs w:val="28"/>
        </w:rPr>
        <w:t>Chapter</w:t>
      </w:r>
      <w:r w:rsidRPr="003545A1">
        <w:rPr>
          <w:rStyle w:val="style21"/>
          <w:rFonts w:ascii="Times New Roman" w:hAnsi="Times New Roman" w:cs="Times New Roman"/>
          <w:sz w:val="28"/>
          <w:szCs w:val="28"/>
        </w:rPr>
        <w:t xml:space="preserve"> Quiz</w:t>
      </w:r>
      <w:r w:rsidRPr="003545A1">
        <w:rPr>
          <w:rFonts w:ascii="Times New Roman" w:hAnsi="Times New Roman" w:cs="Times New Roman"/>
          <w:sz w:val="28"/>
          <w:szCs w:val="28"/>
        </w:rPr>
        <w:t xml:space="preserve"> </w:t>
      </w:r>
    </w:p>
    <w:p w14:paraId="06CF2149" w14:textId="37085DD0"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68F4921"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Cs w:val="20"/>
        </w:rPr>
        <w:t>Multiple Choice Single Select</w:t>
      </w:r>
    </w:p>
    <w:p w14:paraId="71F57B8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1911D0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w:t>
      </w:r>
      <w:r w:rsidRPr="003545A1">
        <w:rPr>
          <w:rFonts w:ascii="Times New Roman" w:hAnsi="Times New Roman" w:cs="Times New Roman"/>
          <w:sz w:val="20"/>
          <w:szCs w:val="20"/>
        </w:rPr>
        <w:br/>
        <w:t xml:space="preserve">In the definition of psychology, the term </w:t>
      </w:r>
      <w:r w:rsidRPr="003545A1">
        <w:rPr>
          <w:rFonts w:ascii="Times New Roman" w:hAnsi="Times New Roman" w:cs="Times New Roman"/>
          <w:i/>
          <w:iCs/>
          <w:sz w:val="20"/>
          <w:szCs w:val="20"/>
        </w:rPr>
        <w:t>behavior</w:t>
      </w:r>
      <w:r w:rsidRPr="003545A1">
        <w:rPr>
          <w:rFonts w:ascii="Times New Roman" w:hAnsi="Times New Roman" w:cs="Times New Roman"/>
          <w:sz w:val="20"/>
          <w:szCs w:val="20"/>
        </w:rPr>
        <w:t xml:space="preserve"> means</w:t>
      </w:r>
    </w:p>
    <w:p w14:paraId="67142CF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overt actions and reactions. </w:t>
      </w:r>
    </w:p>
    <w:p w14:paraId="0C0D4D2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internal, covert processes. </w:t>
      </w:r>
    </w:p>
    <w:p w14:paraId="7555BA1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the scientific study of behavior and mental processes. LO 1.1 Describe the contributions of some of the early pioneers in psychology. </w:t>
      </w:r>
    </w:p>
    <w:p w14:paraId="74D0036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outward behavior. </w:t>
      </w:r>
    </w:p>
    <w:p w14:paraId="6B1F6F8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the scientific study of behavior and mental processes. LO 1.1 Describe the contributions of some of the early pioneers in psychology. </w:t>
      </w:r>
    </w:p>
    <w:p w14:paraId="3006FB5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only animal behavior. </w:t>
      </w:r>
    </w:p>
    <w:p w14:paraId="16E51C5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the scientific study of behavior and mental processes. LO 1.1 Describe the contributions of some of the early pioneers in psychology. </w:t>
      </w:r>
    </w:p>
    <w:p w14:paraId="28F19BBF" w14:textId="77777777" w:rsidR="0043606F" w:rsidRDefault="0043606F" w:rsidP="00FF2E76">
      <w:pPr>
        <w:rPr>
          <w:rFonts w:ascii="Times New Roman" w:hAnsi="Times New Roman" w:cs="Times New Roman"/>
          <w:b/>
          <w:sz w:val="20"/>
          <w:szCs w:val="20"/>
        </w:rPr>
      </w:pPr>
    </w:p>
    <w:p w14:paraId="5F6AEB67" w14:textId="1E80EF3B"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The </w:t>
      </w:r>
      <w:r w:rsidR="00043691">
        <w:rPr>
          <w:rFonts w:ascii="Times New Roman" w:hAnsi="Times New Roman" w:cs="Times New Roman"/>
          <w:b/>
          <w:sz w:val="20"/>
          <w:szCs w:val="20"/>
        </w:rPr>
        <w:t>History</w:t>
      </w:r>
      <w:r w:rsidRPr="0043606F">
        <w:rPr>
          <w:rFonts w:ascii="Times New Roman" w:hAnsi="Times New Roman" w:cs="Times New Roman"/>
          <w:b/>
          <w:sz w:val="20"/>
          <w:szCs w:val="20"/>
        </w:rPr>
        <w:t xml:space="preserve"> of Psychology</w:t>
      </w:r>
    </w:p>
    <w:p w14:paraId="23D5AB42" w14:textId="62AD20CA"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Remember the Facts, LO 1.1 Describe the contributions of some of the early pioneers in psychology. (1) </w:t>
      </w:r>
    </w:p>
    <w:p w14:paraId="105BB93D" w14:textId="77777777" w:rsidR="0043606F" w:rsidRDefault="0043606F" w:rsidP="00FF2E76">
      <w:pPr>
        <w:rPr>
          <w:rFonts w:ascii="Times New Roman" w:hAnsi="Times New Roman" w:cs="Times New Roman"/>
          <w:b/>
          <w:sz w:val="20"/>
          <w:szCs w:val="20"/>
        </w:rPr>
      </w:pPr>
    </w:p>
    <w:p w14:paraId="1DF6285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776AA1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2</w:t>
      </w:r>
      <w:r w:rsidRPr="003545A1">
        <w:rPr>
          <w:rFonts w:ascii="Times New Roman" w:hAnsi="Times New Roman" w:cs="Times New Roman"/>
          <w:sz w:val="20"/>
          <w:szCs w:val="20"/>
        </w:rPr>
        <w:br/>
        <w:t>Who is considered to be the father of African American psychology?</w:t>
      </w:r>
    </w:p>
    <w:p w14:paraId="6E67D9F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Francis Cecil Sumner </w:t>
      </w:r>
    </w:p>
    <w:p w14:paraId="2121DFF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Charles Henry Thompson </w:t>
      </w:r>
    </w:p>
    <w:p w14:paraId="2B9A4E6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He was the first African American to receive a Ph.D. in psychology. LO 1.1 Describe the contributions of some of the early pioneers in psychology. </w:t>
      </w:r>
    </w:p>
    <w:p w14:paraId="59BF151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Robert V. Guthrie </w:t>
      </w:r>
    </w:p>
    <w:p w14:paraId="129A0D3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He was the first African American to receive a Ph.D. in psychology. LO 1.1 Describe the contributions of some of the early pioneers in psychology. </w:t>
      </w:r>
    </w:p>
    <w:p w14:paraId="3AF9F7B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Howard Hale Long </w:t>
      </w:r>
    </w:p>
    <w:p w14:paraId="22A0B6D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He was the first African American to receive a Ph.D. in psychology. LO 1.1 Describe the contributions of some of the early pioneers in psychology. </w:t>
      </w:r>
    </w:p>
    <w:p w14:paraId="5D7F624C" w14:textId="77777777" w:rsidR="0043606F" w:rsidRDefault="0043606F" w:rsidP="00FF2E76">
      <w:pPr>
        <w:rPr>
          <w:rFonts w:ascii="Times New Roman" w:hAnsi="Times New Roman" w:cs="Times New Roman"/>
          <w:b/>
          <w:sz w:val="20"/>
          <w:szCs w:val="20"/>
        </w:rPr>
      </w:pPr>
    </w:p>
    <w:p w14:paraId="4E199324" w14:textId="4BB0D7EC"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The </w:t>
      </w:r>
      <w:r w:rsidR="00043691">
        <w:rPr>
          <w:rFonts w:ascii="Times New Roman" w:hAnsi="Times New Roman" w:cs="Times New Roman"/>
          <w:b/>
          <w:sz w:val="20"/>
          <w:szCs w:val="20"/>
        </w:rPr>
        <w:t>History</w:t>
      </w:r>
      <w:r w:rsidRPr="0043606F">
        <w:rPr>
          <w:rFonts w:ascii="Times New Roman" w:hAnsi="Times New Roman" w:cs="Times New Roman"/>
          <w:b/>
          <w:sz w:val="20"/>
          <w:szCs w:val="20"/>
        </w:rPr>
        <w:t xml:space="preserve"> of Psychology</w:t>
      </w:r>
    </w:p>
    <w:p w14:paraId="462EB008" w14:textId="77777777"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Remember the Facts, LO 1.1 Describe the contributions of some of the early pioneers in psychology. (1) </w:t>
      </w:r>
    </w:p>
    <w:p w14:paraId="7D4DE9D6" w14:textId="77777777" w:rsidR="0043606F" w:rsidRDefault="0043606F" w:rsidP="00FF2E76">
      <w:pPr>
        <w:rPr>
          <w:rFonts w:ascii="Times New Roman" w:hAnsi="Times New Roman" w:cs="Times New Roman"/>
          <w:b/>
          <w:sz w:val="20"/>
          <w:szCs w:val="20"/>
        </w:rPr>
      </w:pPr>
    </w:p>
    <w:p w14:paraId="740A23DC"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40E9CF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3</w:t>
      </w:r>
      <w:r w:rsidRPr="003545A1">
        <w:rPr>
          <w:rFonts w:ascii="Times New Roman" w:hAnsi="Times New Roman" w:cs="Times New Roman"/>
          <w:sz w:val="20"/>
          <w:szCs w:val="20"/>
        </w:rPr>
        <w:br/>
        <w:t>Sigmund Freud’s psychoanalysis focused on</w:t>
      </w:r>
    </w:p>
    <w:p w14:paraId="7FA98FA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early childhood experiences. </w:t>
      </w:r>
    </w:p>
    <w:p w14:paraId="26F9735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observable behavior. </w:t>
      </w:r>
    </w:p>
    <w:p w14:paraId="4ACA40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Freud believed if there were significant problems, those problems must have begun in the early years. LO 1.2 Summarize the basic ideas and the important people behind the early approaches known as Gestalt, psychoanalysis, and behaviorism. </w:t>
      </w:r>
    </w:p>
    <w:p w14:paraId="4C07E0B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Gestalt perceptions. </w:t>
      </w:r>
    </w:p>
    <w:p w14:paraId="65452DA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 xml:space="preserve">Consider This: Freud believed if there were significant problems, those problems must have begun in the early years. LO 1.2 Summarize the basic ideas and the important people behind the early approaches known as Gestalt, psychoanalysis, and behaviorism. </w:t>
      </w:r>
    </w:p>
    <w:p w14:paraId="29F4BFE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introspection. </w:t>
      </w:r>
    </w:p>
    <w:p w14:paraId="2D72B3C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Freud believed if there were significant problems, those problems must have begun in the early years. LO 1.2 Summarize the basic ideas and the important people behind the early approaches known as Gestalt, psychoanalysis, and behaviorism. </w:t>
      </w:r>
    </w:p>
    <w:p w14:paraId="3537E51F" w14:textId="77777777" w:rsidR="0043606F" w:rsidRDefault="0043606F" w:rsidP="00FF2E76">
      <w:pPr>
        <w:rPr>
          <w:rFonts w:ascii="Times New Roman" w:hAnsi="Times New Roman" w:cs="Times New Roman"/>
          <w:b/>
          <w:sz w:val="20"/>
          <w:szCs w:val="20"/>
        </w:rPr>
      </w:pPr>
    </w:p>
    <w:p w14:paraId="6FEDA930" w14:textId="388A1CB8"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History</w:t>
      </w:r>
      <w:r w:rsidR="00043691" w:rsidRPr="0043606F">
        <w:rPr>
          <w:rFonts w:ascii="Times New Roman" w:hAnsi="Times New Roman" w:cs="Times New Roman"/>
          <w:b/>
          <w:sz w:val="20"/>
          <w:szCs w:val="20"/>
        </w:rPr>
        <w:t xml:space="preserve"> of Psychology</w:t>
      </w:r>
    </w:p>
    <w:p w14:paraId="0B809B10" w14:textId="0B9048DE"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ANS: a, Remember the Facts, LO 1.2 Summarize the basic ideas and the important people behind the early approaches known as Gestalt, psychoanalysis, and behaviorism.</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1) </w:t>
      </w:r>
    </w:p>
    <w:p w14:paraId="01FCA973" w14:textId="77777777" w:rsidR="0043606F" w:rsidRDefault="0043606F" w:rsidP="00FF2E76">
      <w:pPr>
        <w:rPr>
          <w:rFonts w:ascii="Times New Roman" w:hAnsi="Times New Roman" w:cs="Times New Roman"/>
          <w:b/>
          <w:sz w:val="20"/>
          <w:szCs w:val="20"/>
        </w:rPr>
      </w:pPr>
    </w:p>
    <w:p w14:paraId="63A77D33"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2B7B0B4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4</w:t>
      </w:r>
      <w:r w:rsidRPr="003545A1">
        <w:rPr>
          <w:rFonts w:ascii="Times New Roman" w:hAnsi="Times New Roman" w:cs="Times New Roman"/>
          <w:sz w:val="20"/>
          <w:szCs w:val="20"/>
        </w:rPr>
        <w:br/>
        <w:t>Which psychologist dared to ignore the whole consciousness issue and return to a study of scientific inquiry by focusing on observable behavior?</w:t>
      </w:r>
    </w:p>
    <w:p w14:paraId="2A6BB4E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John Watson </w:t>
      </w:r>
    </w:p>
    <w:p w14:paraId="0106BD4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Ivan Pavlov </w:t>
      </w:r>
    </w:p>
    <w:p w14:paraId="7A99418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By the early 1900s he challenged the functionalist viewpoint, as well as psychoanalysis, with his own “science of behavior.” LO 1.2 Summarize the basic ideas and the important people behind the early approaches known as Gestalt, psychoanalysis, and behaviorism. </w:t>
      </w:r>
    </w:p>
    <w:p w14:paraId="6474FE3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Sigmund Freud </w:t>
      </w:r>
    </w:p>
    <w:p w14:paraId="77486AC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By the early 1900s he challenged the functionalist viewpoint, as well as psychoanalysis, with his own “science of behavior.” LO 1.2 Summarize the basic ideas and the important people behind the early approaches known as Gestalt, psychoanalysis, and behaviorism. </w:t>
      </w:r>
    </w:p>
    <w:p w14:paraId="3034367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William James </w:t>
      </w:r>
    </w:p>
    <w:p w14:paraId="5E1B6B9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By the early 1900s he challenged the functionalist viewpoint, as well as psychoanalysis, with his own “science of behavior.” LO 1.2 Summarize the basic ideas and the important people behind the early approaches known as Gestalt, psychoanalysis, and behaviorism. </w:t>
      </w:r>
    </w:p>
    <w:p w14:paraId="2BB59579" w14:textId="77777777" w:rsidR="0043606F" w:rsidRDefault="0043606F" w:rsidP="00FF2E76">
      <w:pPr>
        <w:rPr>
          <w:rFonts w:ascii="Times New Roman" w:hAnsi="Times New Roman" w:cs="Times New Roman"/>
          <w:b/>
          <w:sz w:val="20"/>
          <w:szCs w:val="20"/>
        </w:rPr>
      </w:pPr>
    </w:p>
    <w:p w14:paraId="419F99D8" w14:textId="21DC8004"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History</w:t>
      </w:r>
      <w:r w:rsidR="00043691" w:rsidRPr="0043606F">
        <w:rPr>
          <w:rFonts w:ascii="Times New Roman" w:hAnsi="Times New Roman" w:cs="Times New Roman"/>
          <w:b/>
          <w:sz w:val="20"/>
          <w:szCs w:val="20"/>
        </w:rPr>
        <w:t xml:space="preserve"> of Psychology</w:t>
      </w:r>
    </w:p>
    <w:p w14:paraId="22DDBE2D" w14:textId="77777777"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ANS: a, Remember the Facts, LO 1.2 Summarize the basic ideas and the important people behind the early approaches known as Gestalt, psychoanalysis, and behaviorism.</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1) </w:t>
      </w:r>
    </w:p>
    <w:p w14:paraId="3860EE85" w14:textId="77777777" w:rsidR="0043606F" w:rsidRDefault="0043606F" w:rsidP="00FF2E76">
      <w:pPr>
        <w:rPr>
          <w:rFonts w:ascii="Times New Roman" w:hAnsi="Times New Roman" w:cs="Times New Roman"/>
          <w:b/>
          <w:sz w:val="20"/>
          <w:szCs w:val="20"/>
        </w:rPr>
      </w:pPr>
    </w:p>
    <w:p w14:paraId="66A08B6E"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811F0E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5</w:t>
      </w:r>
      <w:r w:rsidRPr="003545A1">
        <w:rPr>
          <w:rFonts w:ascii="Times New Roman" w:hAnsi="Times New Roman" w:cs="Times New Roman"/>
          <w:sz w:val="20"/>
          <w:szCs w:val="20"/>
        </w:rPr>
        <w:br/>
        <w:t>Which perspective is often referred to as the “third force” in psychology and focuses on a person’s freedom of choice in determining their behavior?</w:t>
      </w:r>
    </w:p>
    <w:p w14:paraId="23537DA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humanism </w:t>
      </w:r>
    </w:p>
    <w:p w14:paraId="550817D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biopsychological perspective </w:t>
      </w:r>
    </w:p>
    <w:p w14:paraId="328707A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was really a reaction to both psychoanalytic theory and behaviorism. LO 1.3 Summarize the basic ideas behind the seven modern perspectives in psychology. </w:t>
      </w:r>
    </w:p>
    <w:p w14:paraId="013D007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behaviorism </w:t>
      </w:r>
    </w:p>
    <w:p w14:paraId="1C4684B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was really a reaction to both psychoanalytic theory and behaviorism. LO 1.3 Summarize the basic ideas behind the seven modern perspectives in psychology. </w:t>
      </w:r>
    </w:p>
    <w:p w14:paraId="585DDA3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ognitive psychology </w:t>
      </w:r>
    </w:p>
    <w:p w14:paraId="23883EE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was really a reaction to both psychoanalytic theory and behaviorism. LO 1.3 Summarize the basic ideas behind the seven modern perspectives in psychology. </w:t>
      </w:r>
    </w:p>
    <w:p w14:paraId="11090D7A" w14:textId="77777777" w:rsidR="0043606F" w:rsidRDefault="0043606F" w:rsidP="00FF2E76">
      <w:pPr>
        <w:rPr>
          <w:rFonts w:ascii="Times New Roman" w:hAnsi="Times New Roman" w:cs="Times New Roman"/>
          <w:b/>
          <w:sz w:val="20"/>
          <w:szCs w:val="20"/>
        </w:rPr>
      </w:pPr>
    </w:p>
    <w:p w14:paraId="29369CFC" w14:textId="1E534C5A"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The </w:t>
      </w:r>
      <w:r w:rsidR="00043691">
        <w:rPr>
          <w:rFonts w:ascii="Times New Roman" w:hAnsi="Times New Roman" w:cs="Times New Roman"/>
          <w:b/>
          <w:sz w:val="20"/>
          <w:szCs w:val="20"/>
        </w:rPr>
        <w:t>Field of Psychology Today</w:t>
      </w:r>
    </w:p>
    <w:p w14:paraId="2F313CF3" w14:textId="2A3D33C6"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ANS: a, Remember the Facts, LO 1.3 Summarize the basic ideas behind the seven modern perspectives in psychology.</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1) </w:t>
      </w:r>
    </w:p>
    <w:p w14:paraId="0B46D74C" w14:textId="77777777" w:rsidR="00FF2E76" w:rsidRPr="003545A1" w:rsidRDefault="00FF2E76" w:rsidP="00FF2E76">
      <w:pPr>
        <w:pStyle w:val="NormalWeb"/>
      </w:pPr>
      <w:r w:rsidRPr="003545A1">
        <w:t> </w:t>
      </w:r>
    </w:p>
    <w:p w14:paraId="37BE2533"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14A5DDE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6</w:t>
      </w:r>
      <w:r w:rsidRPr="003545A1">
        <w:rPr>
          <w:rFonts w:ascii="Times New Roman" w:hAnsi="Times New Roman" w:cs="Times New Roman"/>
          <w:sz w:val="20"/>
          <w:szCs w:val="20"/>
        </w:rPr>
        <w:br/>
        <w:t>Which perspective best explains the bystander effect, whereby individuals will be less likely to help someone in need because of the presence of others close by?</w:t>
      </w:r>
    </w:p>
    <w:p w14:paraId="3A3EF8F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lastRenderedPageBreak/>
        <w:tab/>
        <w:t xml:space="preserve">a)  sociocultural </w:t>
      </w:r>
    </w:p>
    <w:p w14:paraId="1CE1832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sychoanalysis </w:t>
      </w:r>
    </w:p>
    <w:p w14:paraId="1271593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looks at the effect that people have on one another, either individually or in a larger group such as a culture. LO 1.3 Summarize the basic ideas behind the seven modern perspectives in psychology. </w:t>
      </w:r>
    </w:p>
    <w:p w14:paraId="2177877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behaviorism </w:t>
      </w:r>
    </w:p>
    <w:p w14:paraId="0194B1D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looks at the effect that people have on one another, either individually or in a larger group such as a culture. LO 1.3 Summarize the basic ideas behind the seven modern perspectives in psychology. </w:t>
      </w:r>
    </w:p>
    <w:p w14:paraId="4076E47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ognitive psychology </w:t>
      </w:r>
    </w:p>
    <w:p w14:paraId="2C266F0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perspective looks at the effect that people have on one another, either individually or in a larger group such as a culture. LO 1.3 Summarize the basic ideas behind the seven modern perspectives in psychology. </w:t>
      </w:r>
    </w:p>
    <w:p w14:paraId="781D96E3" w14:textId="77777777" w:rsidR="0043606F" w:rsidRDefault="0043606F" w:rsidP="00FF2E76">
      <w:pPr>
        <w:rPr>
          <w:rFonts w:ascii="Times New Roman" w:hAnsi="Times New Roman" w:cs="Times New Roman"/>
          <w:b/>
          <w:sz w:val="20"/>
          <w:szCs w:val="20"/>
        </w:rPr>
      </w:pPr>
    </w:p>
    <w:p w14:paraId="0EF42855" w14:textId="3138AB2C"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Field of Psychology Today</w:t>
      </w:r>
    </w:p>
    <w:p w14:paraId="47BBF369" w14:textId="088992A6"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43606F">
        <w:rPr>
          <w:rFonts w:ascii="Times New Roman" w:hAnsi="Times New Roman" w:cs="Times New Roman"/>
          <w:b/>
          <w:sz w:val="20"/>
          <w:szCs w:val="20"/>
        </w:rPr>
        <w:t>, LO 1.3 Summarize the basic ideas behind the seven modern perspectives in psychology.</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 xml:space="preserve">(1) </w:t>
      </w:r>
    </w:p>
    <w:p w14:paraId="6311F93B" w14:textId="77777777" w:rsidR="00FF2E76" w:rsidRPr="003545A1" w:rsidRDefault="00FF2E76" w:rsidP="00FF2E76">
      <w:pPr>
        <w:pStyle w:val="NormalWeb"/>
      </w:pPr>
      <w:r w:rsidRPr="003545A1">
        <w:t> </w:t>
      </w:r>
    </w:p>
    <w:p w14:paraId="4393320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0F368C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7</w:t>
      </w:r>
      <w:r w:rsidRPr="003545A1">
        <w:rPr>
          <w:rFonts w:ascii="Times New Roman" w:hAnsi="Times New Roman" w:cs="Times New Roman"/>
          <w:sz w:val="20"/>
          <w:szCs w:val="20"/>
        </w:rPr>
        <w:br/>
        <w:t>If Dr. Byers uses an eclectic approach in her clinical treatment of children, what is it that she is doing?</w:t>
      </w:r>
    </w:p>
    <w:p w14:paraId="150838A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She is using a combination of perspectives to treat different clients. </w:t>
      </w:r>
    </w:p>
    <w:p w14:paraId="7772DAC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She is relying primarily on one psychological perspective to treat all her patients. </w:t>
      </w:r>
    </w:p>
    <w:p w14:paraId="0C40D84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psychological perspectives are related to each other. LO 1.3 Summarize the basic ideas behind the seven modern perspectives in psychology. </w:t>
      </w:r>
    </w:p>
    <w:p w14:paraId="2EB6104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She is using medications with all her patients, especially those suffering from depression. </w:t>
      </w:r>
    </w:p>
    <w:p w14:paraId="199C6B7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psychological perspectives are related to each other. LO 1.3 Summarize the basic ideas behind the seven modern perspectives in psychology. </w:t>
      </w:r>
    </w:p>
    <w:p w14:paraId="20D4442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he relies heavily on the Freudian psychodynamic perspective to help children who show abnormal behavior. </w:t>
      </w:r>
    </w:p>
    <w:p w14:paraId="0A471FF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ome psychological perspectives are related to each other. LO 1.3 Summarize the basic ideas behind the seven modern perspectives in psychology. </w:t>
      </w:r>
    </w:p>
    <w:p w14:paraId="4648F2A3" w14:textId="77777777" w:rsidR="0043606F" w:rsidRDefault="0043606F" w:rsidP="00FF2E76">
      <w:pPr>
        <w:rPr>
          <w:rFonts w:ascii="Times New Roman" w:hAnsi="Times New Roman" w:cs="Times New Roman"/>
          <w:b/>
          <w:sz w:val="20"/>
          <w:szCs w:val="20"/>
        </w:rPr>
      </w:pPr>
    </w:p>
    <w:p w14:paraId="4DE2C017" w14:textId="3B169F64"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Field of Psychology Today</w:t>
      </w:r>
    </w:p>
    <w:p w14:paraId="0EF021ED" w14:textId="772AA885"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43606F">
        <w:rPr>
          <w:rFonts w:ascii="Times New Roman" w:hAnsi="Times New Roman" w:cs="Times New Roman"/>
          <w:b/>
          <w:sz w:val="20"/>
          <w:szCs w:val="20"/>
        </w:rPr>
        <w:t>, LO 1.3 Summarize the basic ideas behind the seven modern perspectives in psychology.</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w:t>
      </w:r>
      <w:r>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6FE69618" w14:textId="77777777" w:rsidR="0043606F" w:rsidRDefault="0043606F" w:rsidP="00FF2E76">
      <w:pPr>
        <w:rPr>
          <w:rFonts w:ascii="Times New Roman" w:hAnsi="Times New Roman" w:cs="Times New Roman"/>
          <w:b/>
          <w:sz w:val="20"/>
          <w:szCs w:val="20"/>
        </w:rPr>
      </w:pPr>
    </w:p>
    <w:p w14:paraId="7A76CA51"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A3C8AE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8</w:t>
      </w:r>
      <w:r w:rsidRPr="003545A1">
        <w:rPr>
          <w:rFonts w:ascii="Times New Roman" w:hAnsi="Times New Roman" w:cs="Times New Roman"/>
          <w:sz w:val="20"/>
          <w:szCs w:val="20"/>
        </w:rPr>
        <w:br/>
        <w:t>Dr. Colton identifies himself with the largest subfield of psychology. What kind of psychologist is he?</w:t>
      </w:r>
    </w:p>
    <w:p w14:paraId="3FA87A2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clinical </w:t>
      </w:r>
    </w:p>
    <w:p w14:paraId="3D64298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counseling </w:t>
      </w:r>
    </w:p>
    <w:p w14:paraId="4698F7D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a large field, and the many professionals working within it have different training, different focuses, and may have different goals from the typical psychologist. LO 1.4 Differentiate between the various types of professionals within the field of psychology. </w:t>
      </w:r>
    </w:p>
    <w:p w14:paraId="7568622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school </w:t>
      </w:r>
    </w:p>
    <w:p w14:paraId="408B09E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a large field, and the many professionals working within it have different training, different focuses, and may have different goals from the typical psychologist. LO 1.4 Differentiate between the various types of professionals within the field of psychology. </w:t>
      </w:r>
    </w:p>
    <w:p w14:paraId="3106B2C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experimental </w:t>
      </w:r>
    </w:p>
    <w:p w14:paraId="6904BB4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Psychology is a large field, and the many professionals working within it have different training, different focuses, and may have different goals from the typical psychologist. LO 1.4 Differentiate between the various types of professionals within the field of psychology. </w:t>
      </w:r>
    </w:p>
    <w:p w14:paraId="353327DE" w14:textId="77777777" w:rsidR="0043606F" w:rsidRDefault="0043606F" w:rsidP="00FF2E76">
      <w:pPr>
        <w:rPr>
          <w:rFonts w:ascii="Times New Roman" w:hAnsi="Times New Roman" w:cs="Times New Roman"/>
          <w:b/>
          <w:sz w:val="20"/>
          <w:szCs w:val="20"/>
        </w:rPr>
      </w:pPr>
    </w:p>
    <w:p w14:paraId="78905EE3" w14:textId="15E234E6"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Field of Psychology Today</w:t>
      </w:r>
    </w:p>
    <w:p w14:paraId="559532E9" w14:textId="0E761790"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43606F">
        <w:rPr>
          <w:rFonts w:ascii="Times New Roman" w:hAnsi="Times New Roman" w:cs="Times New Roman"/>
          <w:b/>
          <w:sz w:val="20"/>
          <w:szCs w:val="20"/>
        </w:rPr>
        <w:t>, LO 1.4 Differentiate between the various types of professionals within the field of psychology. (</w:t>
      </w:r>
      <w:r>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14F91743" w14:textId="77777777" w:rsidR="0043606F" w:rsidRDefault="0043606F" w:rsidP="00FF2E76">
      <w:pPr>
        <w:rPr>
          <w:rFonts w:ascii="Times New Roman" w:hAnsi="Times New Roman" w:cs="Times New Roman"/>
          <w:b/>
          <w:sz w:val="20"/>
          <w:szCs w:val="20"/>
        </w:rPr>
      </w:pPr>
    </w:p>
    <w:p w14:paraId="03F21E7D"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A8846A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9</w:t>
      </w:r>
      <w:r w:rsidRPr="003545A1">
        <w:rPr>
          <w:rFonts w:ascii="Times New Roman" w:hAnsi="Times New Roman" w:cs="Times New Roman"/>
          <w:sz w:val="20"/>
          <w:szCs w:val="20"/>
        </w:rPr>
        <w:br/>
        <w:t>Micah has recently been diagnosed with a psychological disorder that is best addressed initially with medication. He would likely benefit the most by first seeing a</w:t>
      </w:r>
    </w:p>
    <w:p w14:paraId="590B32B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psychiatrist. </w:t>
      </w:r>
    </w:p>
    <w:p w14:paraId="1DA532E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sychoanalyst. </w:t>
      </w:r>
    </w:p>
    <w:p w14:paraId="659DB58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s a physician who specializes in the diagnosis and treatment of psychological disorders. LO 1.4 Differentiate between the various types of professionals within the field of psychology. </w:t>
      </w:r>
    </w:p>
    <w:p w14:paraId="6E4918E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psychiatric social worker. </w:t>
      </w:r>
    </w:p>
    <w:p w14:paraId="054D96F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s a physician who specializes in the diagnosis and treatment of psychological disorders. LO 1.4 Differentiate between the various types of professionals within the field of psychology. </w:t>
      </w:r>
    </w:p>
    <w:p w14:paraId="0CA4251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psychologist. </w:t>
      </w:r>
    </w:p>
    <w:p w14:paraId="102ED9A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is is a physician who specializes in the diagnosis and treatment of psychological disorders. LO 1.4 Differentiate between the various types of professionals within the field of psychology. </w:t>
      </w:r>
    </w:p>
    <w:p w14:paraId="65E374DE" w14:textId="77777777" w:rsidR="0043606F" w:rsidRDefault="0043606F" w:rsidP="00FF2E76">
      <w:pPr>
        <w:rPr>
          <w:rFonts w:ascii="Times New Roman" w:hAnsi="Times New Roman" w:cs="Times New Roman"/>
          <w:b/>
          <w:sz w:val="20"/>
          <w:szCs w:val="20"/>
        </w:rPr>
      </w:pPr>
    </w:p>
    <w:p w14:paraId="2780205E" w14:textId="3EABA2EE"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00043691" w:rsidRPr="0043606F">
        <w:rPr>
          <w:rFonts w:ascii="Times New Roman" w:hAnsi="Times New Roman" w:cs="Times New Roman"/>
          <w:b/>
          <w:sz w:val="20"/>
          <w:szCs w:val="20"/>
        </w:rPr>
        <w:t xml:space="preserve">The </w:t>
      </w:r>
      <w:r w:rsidR="00043691">
        <w:rPr>
          <w:rFonts w:ascii="Times New Roman" w:hAnsi="Times New Roman" w:cs="Times New Roman"/>
          <w:b/>
          <w:sz w:val="20"/>
          <w:szCs w:val="20"/>
        </w:rPr>
        <w:t>Field of Psychology Today</w:t>
      </w:r>
    </w:p>
    <w:p w14:paraId="79666D71" w14:textId="77777777"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43606F">
        <w:rPr>
          <w:rFonts w:ascii="Times New Roman" w:hAnsi="Times New Roman" w:cs="Times New Roman"/>
          <w:b/>
          <w:sz w:val="20"/>
          <w:szCs w:val="20"/>
        </w:rPr>
        <w:t>, LO 1.4 Differentiate between the various types of professionals within the field of psychology. (</w:t>
      </w:r>
      <w:r>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1ACD85C7" w14:textId="77777777" w:rsidR="00FF2E76" w:rsidRPr="003545A1" w:rsidRDefault="00FF2E76" w:rsidP="00FF2E76">
      <w:pPr>
        <w:pStyle w:val="NormalWeb"/>
      </w:pPr>
      <w:r w:rsidRPr="003545A1">
        <w:t> </w:t>
      </w:r>
    </w:p>
    <w:p w14:paraId="5991E6E1"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D53196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0</w:t>
      </w:r>
      <w:r w:rsidRPr="003545A1">
        <w:rPr>
          <w:rFonts w:ascii="Times New Roman" w:hAnsi="Times New Roman" w:cs="Times New Roman"/>
          <w:sz w:val="20"/>
          <w:szCs w:val="20"/>
        </w:rPr>
        <w:br/>
        <w:t>A psychologist is interested in finding out why married couples seemingly begin to look like each other after several years of marriage. This psychologist is most interested in the goal of</w:t>
      </w:r>
    </w:p>
    <w:p w14:paraId="08038D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explanation. </w:t>
      </w:r>
    </w:p>
    <w:p w14:paraId="0B46B1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description. </w:t>
      </w:r>
    </w:p>
    <w:p w14:paraId="3202C8D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goal of description provides observations, and the goal of explanation helps build a theory. LO 1.5 Recall the five steps of the scientific approach. </w:t>
      </w:r>
    </w:p>
    <w:p w14:paraId="2FE0A64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prediction. </w:t>
      </w:r>
    </w:p>
    <w:p w14:paraId="585772B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goal of description provides observations, and the goal of explanation helps build a theory. LO 1.5 Recall the five steps of the scientific approach. </w:t>
      </w:r>
    </w:p>
    <w:p w14:paraId="2DD7D10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ontrol. </w:t>
      </w:r>
    </w:p>
    <w:p w14:paraId="4B7B0CD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goal of description provides observations, and the goal of explanation helps build a theory. LO 1.5 Recall the five steps of the scientific approach. </w:t>
      </w:r>
    </w:p>
    <w:p w14:paraId="630594D4" w14:textId="77777777" w:rsidR="0043606F" w:rsidRDefault="0043606F" w:rsidP="00FF2E76">
      <w:pPr>
        <w:rPr>
          <w:rFonts w:ascii="Times New Roman" w:hAnsi="Times New Roman" w:cs="Times New Roman"/>
          <w:b/>
          <w:sz w:val="20"/>
          <w:szCs w:val="20"/>
        </w:rPr>
      </w:pPr>
    </w:p>
    <w:p w14:paraId="0425678D" w14:textId="2C28D849"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2A023CED" w14:textId="65ED7879"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ANS: a, Apply What You Know. LO 1.5 Recall the five steps of the scientific approach.</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w:t>
      </w:r>
      <w:r>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3EFB6FFF" w14:textId="77777777" w:rsidR="0043606F" w:rsidRDefault="0043606F" w:rsidP="00FF2E76">
      <w:pPr>
        <w:rPr>
          <w:rFonts w:ascii="Times New Roman" w:hAnsi="Times New Roman" w:cs="Times New Roman"/>
          <w:b/>
          <w:sz w:val="20"/>
          <w:szCs w:val="20"/>
        </w:rPr>
      </w:pPr>
    </w:p>
    <w:p w14:paraId="53CC93B9"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6A4C141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1</w:t>
      </w:r>
      <w:r w:rsidRPr="003545A1">
        <w:rPr>
          <w:rFonts w:ascii="Times New Roman" w:hAnsi="Times New Roman" w:cs="Times New Roman"/>
          <w:sz w:val="20"/>
          <w:szCs w:val="20"/>
        </w:rPr>
        <w:br/>
        <w:t>Which step in the scientific approach is derived from the goal of description?</w:t>
      </w:r>
    </w:p>
    <w:p w14:paraId="03ACC30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perceiving a question </w:t>
      </w:r>
    </w:p>
    <w:p w14:paraId="15C2AE4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reporting your results </w:t>
      </w:r>
    </w:p>
    <w:p w14:paraId="68A3846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first step in understanding anything is to describe it. LO 1.5 Recall the five steps of the scientific approach. </w:t>
      </w:r>
    </w:p>
    <w:p w14:paraId="641B0AE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drawing conclusions </w:t>
      </w:r>
    </w:p>
    <w:p w14:paraId="7C7E358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first step in understanding anything is to describe it. LO 1.5 Recall the five steps of the scientific approach. </w:t>
      </w:r>
    </w:p>
    <w:p w14:paraId="10D9692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forming a hypothesis </w:t>
      </w:r>
    </w:p>
    <w:p w14:paraId="7FA475B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first step in understanding anything is to describe it. LO 1.5 Recall the five steps of the scientific approach. </w:t>
      </w:r>
    </w:p>
    <w:p w14:paraId="789E3ED4" w14:textId="77777777" w:rsidR="0043606F" w:rsidRDefault="0043606F" w:rsidP="00FF2E76">
      <w:pPr>
        <w:rPr>
          <w:rFonts w:ascii="Times New Roman" w:hAnsi="Times New Roman" w:cs="Times New Roman"/>
          <w:b/>
          <w:sz w:val="20"/>
          <w:szCs w:val="20"/>
        </w:rPr>
      </w:pPr>
    </w:p>
    <w:p w14:paraId="1D5D4930" w14:textId="77777777"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1ECD7860" w14:textId="6C8EF599"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Remember the Facts</w:t>
      </w:r>
      <w:r w:rsidRPr="0043606F">
        <w:rPr>
          <w:rFonts w:ascii="Times New Roman" w:hAnsi="Times New Roman" w:cs="Times New Roman"/>
          <w:b/>
          <w:sz w:val="20"/>
          <w:szCs w:val="20"/>
        </w:rPr>
        <w:t>. LO 1.5 Recall the five steps of the scientific approach.</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w:t>
      </w:r>
      <w:r>
        <w:rPr>
          <w:rFonts w:ascii="Times New Roman" w:hAnsi="Times New Roman" w:cs="Times New Roman"/>
          <w:b/>
          <w:sz w:val="20"/>
          <w:szCs w:val="20"/>
        </w:rPr>
        <w:t>1</w:t>
      </w:r>
      <w:r w:rsidRPr="0043606F">
        <w:rPr>
          <w:rFonts w:ascii="Times New Roman" w:hAnsi="Times New Roman" w:cs="Times New Roman"/>
          <w:b/>
          <w:sz w:val="20"/>
          <w:szCs w:val="20"/>
        </w:rPr>
        <w:t xml:space="preserve">) </w:t>
      </w:r>
    </w:p>
    <w:p w14:paraId="6C5F8C19" w14:textId="77777777" w:rsidR="00FF2E76" w:rsidRPr="003545A1" w:rsidRDefault="00FF2E76" w:rsidP="00FF2E76">
      <w:pPr>
        <w:pStyle w:val="NormalWeb"/>
      </w:pPr>
      <w:r w:rsidRPr="003545A1">
        <w:lastRenderedPageBreak/>
        <w:t> </w:t>
      </w:r>
    </w:p>
    <w:p w14:paraId="288E7CDD"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D5905C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2</w:t>
      </w:r>
      <w:r w:rsidRPr="003545A1">
        <w:rPr>
          <w:rFonts w:ascii="Times New Roman" w:hAnsi="Times New Roman" w:cs="Times New Roman"/>
          <w:sz w:val="20"/>
          <w:szCs w:val="20"/>
        </w:rPr>
        <w:br/>
        <w:t>Brianne wants to find an explanation for the behavior of her lab rats in her study. Which step in the scientific approach is she currently focusing on?</w:t>
      </w:r>
    </w:p>
    <w:p w14:paraId="5B3F4E7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esting a hypothesis </w:t>
      </w:r>
    </w:p>
    <w:p w14:paraId="26B1839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erceiving the question </w:t>
      </w:r>
    </w:p>
    <w:p w14:paraId="031234B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pproach you use to test a hypothesis will depend on exactly what kind of answer you think you might get. LO 1.5 Recall the five steps of the scientific approach. </w:t>
      </w:r>
    </w:p>
    <w:p w14:paraId="6C7C0EF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drawing conclusions </w:t>
      </w:r>
    </w:p>
    <w:p w14:paraId="6E56069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pproach you use to test a hypothesis will depend on exactly what kind of answer you think you might get. LO 1.5 Recall the five steps of the scientific approach. </w:t>
      </w:r>
    </w:p>
    <w:p w14:paraId="754709D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reporting her results </w:t>
      </w:r>
    </w:p>
    <w:p w14:paraId="4151989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pproach you use to test a hypothesis will depend on exactly what kind of answer you think you might get. LO 1.5 Recall the five steps of the scientific approach. </w:t>
      </w:r>
    </w:p>
    <w:p w14:paraId="2BA19D17" w14:textId="77777777" w:rsidR="0043606F" w:rsidRDefault="0043606F" w:rsidP="00FF2E76">
      <w:pPr>
        <w:rPr>
          <w:rFonts w:ascii="Times New Roman" w:hAnsi="Times New Roman" w:cs="Times New Roman"/>
          <w:b/>
          <w:sz w:val="20"/>
          <w:szCs w:val="20"/>
        </w:rPr>
      </w:pPr>
    </w:p>
    <w:p w14:paraId="18756BCD" w14:textId="77777777" w:rsidR="0043606F" w:rsidRPr="0043606F" w:rsidRDefault="0043606F" w:rsidP="0043606F">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6BB547F3" w14:textId="6FA5311C" w:rsidR="0043606F" w:rsidRPr="0043606F" w:rsidRDefault="0043606F" w:rsidP="0043606F">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43606F">
        <w:rPr>
          <w:rFonts w:ascii="Times New Roman" w:hAnsi="Times New Roman" w:cs="Times New Roman"/>
          <w:b/>
          <w:sz w:val="20"/>
          <w:szCs w:val="20"/>
        </w:rPr>
        <w:t>. LO 1.5 Recall the five steps of the scientific approach.</w:t>
      </w:r>
      <w:r w:rsidRPr="003545A1">
        <w:rPr>
          <w:rFonts w:ascii="Times New Roman" w:hAnsi="Times New Roman" w:cs="Times New Roman"/>
          <w:sz w:val="20"/>
          <w:szCs w:val="20"/>
        </w:rPr>
        <w:t xml:space="preserve"> </w:t>
      </w:r>
      <w:r w:rsidRPr="0043606F">
        <w:rPr>
          <w:rFonts w:ascii="Times New Roman" w:hAnsi="Times New Roman" w:cs="Times New Roman"/>
          <w:b/>
          <w:sz w:val="20"/>
          <w:szCs w:val="20"/>
        </w:rPr>
        <w:t>(</w:t>
      </w:r>
      <w:r>
        <w:rPr>
          <w:rFonts w:ascii="Times New Roman" w:hAnsi="Times New Roman" w:cs="Times New Roman"/>
          <w:b/>
          <w:sz w:val="20"/>
          <w:szCs w:val="20"/>
        </w:rPr>
        <w:t>1</w:t>
      </w:r>
      <w:r w:rsidRPr="0043606F">
        <w:rPr>
          <w:rFonts w:ascii="Times New Roman" w:hAnsi="Times New Roman" w:cs="Times New Roman"/>
          <w:b/>
          <w:sz w:val="20"/>
          <w:szCs w:val="20"/>
        </w:rPr>
        <w:t xml:space="preserve">) </w:t>
      </w:r>
    </w:p>
    <w:p w14:paraId="606AC347" w14:textId="77777777" w:rsidR="0043606F" w:rsidRDefault="0043606F" w:rsidP="00FF2E76">
      <w:pPr>
        <w:rPr>
          <w:rFonts w:ascii="Times New Roman" w:hAnsi="Times New Roman" w:cs="Times New Roman"/>
          <w:b/>
          <w:sz w:val="20"/>
          <w:szCs w:val="20"/>
        </w:rPr>
      </w:pPr>
    </w:p>
    <w:p w14:paraId="66AAAF73"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D19C83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3</w:t>
      </w:r>
      <w:r w:rsidRPr="003545A1">
        <w:rPr>
          <w:rFonts w:ascii="Times New Roman" w:hAnsi="Times New Roman" w:cs="Times New Roman"/>
          <w:sz w:val="20"/>
          <w:szCs w:val="20"/>
        </w:rPr>
        <w:br/>
        <w:t>The famous study of Phineas Gage, who survived when a metal rod pierced his skull, is an example of a</w:t>
      </w:r>
    </w:p>
    <w:p w14:paraId="2123907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case study. </w:t>
      </w:r>
    </w:p>
    <w:p w14:paraId="6C6B24C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laboratory experiment. </w:t>
      </w:r>
    </w:p>
    <w:p w14:paraId="656F2C4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dvantage of this method is the tremendous amount of detail it provides. LO 1.6 Compare and contrast some of the methods used to describe behavior. </w:t>
      </w:r>
    </w:p>
    <w:p w14:paraId="75018F8E"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correlation. </w:t>
      </w:r>
    </w:p>
    <w:p w14:paraId="57ED218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dvantage of this method is the tremendous amount of detail it provides. LO 1.6 Compare and contrast some of the methods used to describe behavior. </w:t>
      </w:r>
    </w:p>
    <w:p w14:paraId="3F2C74C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survey. </w:t>
      </w:r>
    </w:p>
    <w:p w14:paraId="2789321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advantage of this method is the tremendous amount of detail it provides. LO 1.6 Compare and contrast some of the methods used to describe behavior. </w:t>
      </w:r>
    </w:p>
    <w:p w14:paraId="01AB7BF4" w14:textId="77777777" w:rsidR="0043606F" w:rsidRDefault="0043606F" w:rsidP="00FF2E76">
      <w:pPr>
        <w:rPr>
          <w:rFonts w:ascii="Times New Roman" w:hAnsi="Times New Roman" w:cs="Times New Roman"/>
          <w:b/>
          <w:sz w:val="20"/>
          <w:szCs w:val="20"/>
        </w:rPr>
      </w:pPr>
    </w:p>
    <w:p w14:paraId="66D86DC8" w14:textId="77777777" w:rsidR="00043691" w:rsidRPr="0043606F" w:rsidRDefault="00043691" w:rsidP="00043691">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17F86F05" w14:textId="2394BC44" w:rsidR="00043691" w:rsidRPr="0043606F" w:rsidRDefault="00043691" w:rsidP="00043691">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Understand the Concepts</w:t>
      </w:r>
      <w:r w:rsidRPr="0043606F">
        <w:rPr>
          <w:rFonts w:ascii="Times New Roman" w:hAnsi="Times New Roman" w:cs="Times New Roman"/>
          <w:b/>
          <w:sz w:val="20"/>
          <w:szCs w:val="20"/>
        </w:rPr>
        <w:t>.</w:t>
      </w:r>
      <w:r w:rsidRPr="00043691">
        <w:rPr>
          <w:rFonts w:ascii="Times New Roman" w:hAnsi="Times New Roman" w:cs="Times New Roman"/>
          <w:b/>
          <w:sz w:val="20"/>
          <w:szCs w:val="20"/>
        </w:rPr>
        <w:t xml:space="preserve"> LO 1.6 Compare and contrast some of the methods used to describe behavior.</w:t>
      </w:r>
      <w:r w:rsidRPr="0043606F">
        <w:rPr>
          <w:rFonts w:ascii="Times New Roman" w:hAnsi="Times New Roman" w:cs="Times New Roman"/>
          <w:b/>
          <w:sz w:val="20"/>
          <w:szCs w:val="20"/>
        </w:rPr>
        <w:t xml:space="preserve"> (</w:t>
      </w:r>
      <w:r>
        <w:rPr>
          <w:rFonts w:ascii="Times New Roman" w:hAnsi="Times New Roman" w:cs="Times New Roman"/>
          <w:b/>
          <w:sz w:val="20"/>
          <w:szCs w:val="20"/>
        </w:rPr>
        <w:t>1</w:t>
      </w:r>
      <w:r w:rsidRPr="0043606F">
        <w:rPr>
          <w:rFonts w:ascii="Times New Roman" w:hAnsi="Times New Roman" w:cs="Times New Roman"/>
          <w:b/>
          <w:sz w:val="20"/>
          <w:szCs w:val="20"/>
        </w:rPr>
        <w:t xml:space="preserve">) </w:t>
      </w:r>
    </w:p>
    <w:p w14:paraId="003B91B3" w14:textId="77777777" w:rsidR="0043606F" w:rsidRDefault="0043606F" w:rsidP="00FF2E76">
      <w:pPr>
        <w:rPr>
          <w:rFonts w:ascii="Times New Roman" w:hAnsi="Times New Roman" w:cs="Times New Roman"/>
          <w:b/>
          <w:sz w:val="20"/>
          <w:szCs w:val="20"/>
        </w:rPr>
      </w:pPr>
    </w:p>
    <w:p w14:paraId="0F2F77BC"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2B11335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4</w:t>
      </w:r>
      <w:r w:rsidRPr="003545A1">
        <w:rPr>
          <w:rFonts w:ascii="Times New Roman" w:hAnsi="Times New Roman" w:cs="Times New Roman"/>
          <w:sz w:val="20"/>
          <w:szCs w:val="20"/>
        </w:rPr>
        <w:br/>
        <w:t>A researcher finds that as her subjects increased the number of hours they spent exercising, the overall weight of her subjects decreased. This would be an example of a _________ correlation.</w:t>
      </w:r>
    </w:p>
    <w:p w14:paraId="4DEBC52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negative </w:t>
      </w:r>
    </w:p>
    <w:p w14:paraId="68F86C7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positive </w:t>
      </w:r>
    </w:p>
    <w:p w14:paraId="1D6633F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A correlation is a measure of the relationship between two or more variables. A variable is anything that can change or vary. LO 1.7 Explain how researchers use the correlational technique to study relationships between two or more variables. </w:t>
      </w:r>
    </w:p>
    <w:p w14:paraId="74E4C56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zero </w:t>
      </w:r>
    </w:p>
    <w:p w14:paraId="0774DFA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A correlation is a measure of the relationship between two or more variables. A variable is anything that can change or vary. LO 1.7 Explain how researchers use the correlational technique to study relationships between two or more variables. </w:t>
      </w:r>
    </w:p>
    <w:p w14:paraId="29B3B86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ausal </w:t>
      </w:r>
    </w:p>
    <w:p w14:paraId="6EB5C82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A correlation is a measure of the relationship between two or more variables. A variable is anything that can change or vary. LO 1.7 Explain how researchers use the correlational technique to study relationships between two or more variables. </w:t>
      </w:r>
    </w:p>
    <w:p w14:paraId="51279397" w14:textId="77777777" w:rsidR="00043691" w:rsidRDefault="00043691" w:rsidP="00FF2E76">
      <w:pPr>
        <w:rPr>
          <w:rFonts w:ascii="Times New Roman" w:hAnsi="Times New Roman" w:cs="Times New Roman"/>
          <w:b/>
          <w:sz w:val="20"/>
          <w:szCs w:val="20"/>
        </w:rPr>
      </w:pPr>
    </w:p>
    <w:p w14:paraId="1C6E8257" w14:textId="77777777" w:rsidR="00043691" w:rsidRPr="0043606F" w:rsidRDefault="00043691" w:rsidP="00043691">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568B0996" w14:textId="23A0E123" w:rsidR="00043691" w:rsidRPr="0043606F" w:rsidRDefault="00043691" w:rsidP="00043691">
      <w:pPr>
        <w:rPr>
          <w:rFonts w:ascii="Times New Roman" w:hAnsi="Times New Roman" w:cs="Times New Roman"/>
          <w:b/>
        </w:rPr>
      </w:pPr>
      <w:r w:rsidRPr="0043606F">
        <w:rPr>
          <w:rFonts w:ascii="Times New Roman" w:hAnsi="Times New Roman" w:cs="Times New Roman"/>
          <w:b/>
          <w:sz w:val="20"/>
          <w:szCs w:val="20"/>
        </w:rPr>
        <w:lastRenderedPageBreak/>
        <w:t xml:space="preserve">ANS: a, </w:t>
      </w:r>
      <w:r>
        <w:rPr>
          <w:rFonts w:ascii="Times New Roman" w:hAnsi="Times New Roman" w:cs="Times New Roman"/>
          <w:b/>
          <w:sz w:val="20"/>
          <w:szCs w:val="20"/>
        </w:rPr>
        <w:t>Apply What You Know</w:t>
      </w:r>
      <w:r w:rsidRPr="0043606F">
        <w:rPr>
          <w:rFonts w:ascii="Times New Roman" w:hAnsi="Times New Roman" w:cs="Times New Roman"/>
          <w:b/>
          <w:sz w:val="20"/>
          <w:szCs w:val="20"/>
        </w:rPr>
        <w:t>.</w:t>
      </w:r>
      <w:r w:rsidRPr="00043691">
        <w:rPr>
          <w:rFonts w:ascii="Times New Roman" w:hAnsi="Times New Roman" w:cs="Times New Roman"/>
          <w:b/>
          <w:sz w:val="20"/>
          <w:szCs w:val="20"/>
        </w:rPr>
        <w:t xml:space="preserve"> LO 1.7 Explain how researchers use the correlational technique to study relationships between two or more variables. (2)</w:t>
      </w:r>
      <w:r w:rsidRPr="0043606F">
        <w:rPr>
          <w:rFonts w:ascii="Times New Roman" w:hAnsi="Times New Roman" w:cs="Times New Roman"/>
          <w:b/>
          <w:sz w:val="20"/>
          <w:szCs w:val="20"/>
        </w:rPr>
        <w:t xml:space="preserve"> </w:t>
      </w:r>
    </w:p>
    <w:p w14:paraId="1AEFEAB7" w14:textId="77777777" w:rsidR="00043691" w:rsidRDefault="00043691" w:rsidP="00FF2E76">
      <w:pPr>
        <w:rPr>
          <w:rFonts w:ascii="Times New Roman" w:hAnsi="Times New Roman" w:cs="Times New Roman"/>
          <w:b/>
          <w:sz w:val="20"/>
          <w:szCs w:val="20"/>
        </w:rPr>
      </w:pPr>
    </w:p>
    <w:p w14:paraId="68E523BC"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3998C7A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5</w:t>
      </w:r>
      <w:r w:rsidRPr="003545A1">
        <w:rPr>
          <w:rFonts w:ascii="Times New Roman" w:hAnsi="Times New Roman" w:cs="Times New Roman"/>
          <w:sz w:val="20"/>
          <w:szCs w:val="20"/>
        </w:rPr>
        <w:br/>
        <w:t>A researcher wants to study the effects of texting on driving. Students in Group A drive a car in a computer game and see how many virtual accidents they have. Students in Group B are asked to drive the same virtual car, but they must respond to and send at least three texts. The number of virtual accidents is measured for each group. What is the independent variable?</w:t>
      </w:r>
    </w:p>
    <w:p w14:paraId="352F274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exting </w:t>
      </w:r>
    </w:p>
    <w:p w14:paraId="6D02CD0B"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the virtual car </w:t>
      </w:r>
    </w:p>
    <w:p w14:paraId="1F8121A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independent variable is the variable that is manipulated in an experiment. LO 1.8 Identify the steps involved in designing an experiment. </w:t>
      </w:r>
    </w:p>
    <w:p w14:paraId="37F594E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e number of virtual accidents </w:t>
      </w:r>
    </w:p>
    <w:p w14:paraId="635F594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independent variable is the variable that is manipulated in an experiment. LO 1.8 Identify the steps involved in designing an experiment. </w:t>
      </w:r>
    </w:p>
    <w:p w14:paraId="5BF2064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the group assignment </w:t>
      </w:r>
    </w:p>
    <w:p w14:paraId="6EE80F8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independent variable is the variable that is manipulated in an experiment. LO 1.8 Identify the steps involved in designing an experiment. </w:t>
      </w:r>
    </w:p>
    <w:p w14:paraId="23C82BE5" w14:textId="77777777" w:rsidR="00043691" w:rsidRDefault="00043691" w:rsidP="00FF2E76">
      <w:pPr>
        <w:rPr>
          <w:rFonts w:ascii="Times New Roman" w:hAnsi="Times New Roman" w:cs="Times New Roman"/>
          <w:b/>
          <w:sz w:val="20"/>
          <w:szCs w:val="20"/>
        </w:rPr>
      </w:pPr>
    </w:p>
    <w:p w14:paraId="15BBBDDC" w14:textId="77777777" w:rsidR="00043691" w:rsidRPr="0043606F" w:rsidRDefault="00043691" w:rsidP="00043691">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5E6F5EA9" w14:textId="69988BE0" w:rsidR="00043691" w:rsidRPr="0043606F" w:rsidRDefault="00043691" w:rsidP="00043691">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043691">
        <w:rPr>
          <w:rFonts w:ascii="Times New Roman" w:hAnsi="Times New Roman" w:cs="Times New Roman"/>
          <w:b/>
          <w:sz w:val="20"/>
          <w:szCs w:val="20"/>
        </w:rPr>
        <w:t>. LO 1.8 Identify the steps involved in designing an experiment.</w:t>
      </w:r>
      <w:r w:rsidRPr="003545A1">
        <w:rPr>
          <w:rFonts w:ascii="Times New Roman" w:hAnsi="Times New Roman" w:cs="Times New Roman"/>
          <w:sz w:val="20"/>
          <w:szCs w:val="20"/>
        </w:rPr>
        <w:t xml:space="preserve"> </w:t>
      </w:r>
      <w:r w:rsidRPr="00043691">
        <w:rPr>
          <w:rFonts w:ascii="Times New Roman" w:hAnsi="Times New Roman" w:cs="Times New Roman"/>
          <w:b/>
          <w:sz w:val="20"/>
          <w:szCs w:val="20"/>
        </w:rPr>
        <w:t xml:space="preserve"> (2)</w:t>
      </w:r>
      <w:r w:rsidRPr="0043606F">
        <w:rPr>
          <w:rFonts w:ascii="Times New Roman" w:hAnsi="Times New Roman" w:cs="Times New Roman"/>
          <w:b/>
          <w:sz w:val="20"/>
          <w:szCs w:val="20"/>
        </w:rPr>
        <w:t xml:space="preserve"> </w:t>
      </w:r>
    </w:p>
    <w:p w14:paraId="02E520E6" w14:textId="77777777" w:rsidR="00043691" w:rsidRDefault="00043691" w:rsidP="00FF2E76">
      <w:pPr>
        <w:rPr>
          <w:rFonts w:ascii="Times New Roman" w:hAnsi="Times New Roman" w:cs="Times New Roman"/>
          <w:b/>
          <w:sz w:val="20"/>
          <w:szCs w:val="20"/>
        </w:rPr>
      </w:pPr>
    </w:p>
    <w:p w14:paraId="488D74B8"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75C3847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6</w:t>
      </w:r>
      <w:r w:rsidRPr="003545A1">
        <w:rPr>
          <w:rFonts w:ascii="Times New Roman" w:hAnsi="Times New Roman" w:cs="Times New Roman"/>
          <w:sz w:val="20"/>
          <w:szCs w:val="20"/>
        </w:rPr>
        <w:br/>
        <w:t>A researcher asks an assistant to conduct a study on her behalf. She specifically tells her assistant only to share the results anonymously and not include the names of the students along with their scores. Such an experiment would be considered a</w:t>
      </w:r>
    </w:p>
    <w:p w14:paraId="68BDD05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double-blind experiment. </w:t>
      </w:r>
    </w:p>
    <w:p w14:paraId="54EDED2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single-blind experiment. </w:t>
      </w:r>
    </w:p>
    <w:p w14:paraId="46B095D6"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tudies have highlighted the need for the experimenter to be “blind” as well as the participants in research. LO 1.9 Recall two common sources of problems in an experiment and some ways to control for these effects. </w:t>
      </w:r>
    </w:p>
    <w:p w14:paraId="7F711F4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correlational study. </w:t>
      </w:r>
    </w:p>
    <w:p w14:paraId="31CB217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tudies have highlighted the need for the experimenter to be “blind” as well as the participants in research. LO 1.9 Recall two common sources of problems in an experiment and some ways to control for these effects. </w:t>
      </w:r>
    </w:p>
    <w:p w14:paraId="58CFD78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laboratory observation. </w:t>
      </w:r>
    </w:p>
    <w:p w14:paraId="388C353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Studies have highlighted the need for the experimenter to be “blind” as well as the participants in research. LO 1.9 Recall two common sources of problems in an experiment and some ways to control for these effects. </w:t>
      </w:r>
    </w:p>
    <w:p w14:paraId="57144E3C" w14:textId="77777777" w:rsidR="00043691" w:rsidRDefault="00043691" w:rsidP="00FF2E76">
      <w:pPr>
        <w:rPr>
          <w:rFonts w:ascii="Times New Roman" w:hAnsi="Times New Roman" w:cs="Times New Roman"/>
          <w:b/>
          <w:sz w:val="20"/>
          <w:szCs w:val="20"/>
        </w:rPr>
      </w:pPr>
    </w:p>
    <w:p w14:paraId="7A083244" w14:textId="77777777" w:rsidR="00043691" w:rsidRPr="0043606F" w:rsidRDefault="00043691" w:rsidP="00043691">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277D51B1" w14:textId="70976A60" w:rsidR="00043691" w:rsidRPr="0043606F" w:rsidRDefault="00043691" w:rsidP="00043691">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Apply What You Know</w:t>
      </w:r>
      <w:r w:rsidRPr="00043691">
        <w:rPr>
          <w:rFonts w:ascii="Times New Roman" w:hAnsi="Times New Roman" w:cs="Times New Roman"/>
          <w:b/>
          <w:sz w:val="20"/>
          <w:szCs w:val="20"/>
        </w:rPr>
        <w:t>. LO 1.9 Recall two common sources of problems in an experiment and some ways to control for these effects.</w:t>
      </w:r>
      <w:r w:rsidRPr="003545A1">
        <w:rPr>
          <w:rFonts w:ascii="Times New Roman" w:hAnsi="Times New Roman" w:cs="Times New Roman"/>
          <w:sz w:val="20"/>
          <w:szCs w:val="20"/>
        </w:rPr>
        <w:t xml:space="preserve"> </w:t>
      </w:r>
      <w:r w:rsidRPr="00043691">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12D3E997" w14:textId="77777777" w:rsidR="00043691" w:rsidRDefault="00043691" w:rsidP="00FF2E76">
      <w:pPr>
        <w:rPr>
          <w:rFonts w:ascii="Times New Roman" w:hAnsi="Times New Roman" w:cs="Times New Roman"/>
          <w:b/>
          <w:sz w:val="20"/>
          <w:szCs w:val="20"/>
        </w:rPr>
      </w:pPr>
    </w:p>
    <w:p w14:paraId="25E70F7B"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2C49AF8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7</w:t>
      </w:r>
      <w:r w:rsidRPr="003545A1">
        <w:rPr>
          <w:rFonts w:ascii="Times New Roman" w:hAnsi="Times New Roman" w:cs="Times New Roman"/>
          <w:sz w:val="20"/>
          <w:szCs w:val="20"/>
        </w:rPr>
        <w:br/>
        <w:t>Double-blind studies control for</w:t>
      </w:r>
    </w:p>
    <w:p w14:paraId="21DFEA0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he placebo effect and the experimenter effect. </w:t>
      </w:r>
    </w:p>
    <w:p w14:paraId="2622889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the placebo effect. </w:t>
      </w:r>
    </w:p>
    <w:p w14:paraId="15DE74C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n a double-blind study, neither the participants nor the person or persons measuring the dependent variable know who got what. LO 1.9 Recall two common sources of problems in an experiment and some ways to control for these effects. </w:t>
      </w:r>
    </w:p>
    <w:p w14:paraId="1232B60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e experimenter effect. </w:t>
      </w:r>
    </w:p>
    <w:p w14:paraId="3E7F270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lastRenderedPageBreak/>
        <w:t xml:space="preserve">Consider This: In a double-blind study, neither the participants nor the person or persons measuring the dependent variable know who got what. LO 1.9 Recall two common sources of problems in an experiment and some ways to control for these effects. </w:t>
      </w:r>
    </w:p>
    <w:p w14:paraId="2F091F9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extrinsic motivation. </w:t>
      </w:r>
    </w:p>
    <w:p w14:paraId="0C0ED5B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In a double-blind study, neither the participants nor the person or persons measuring the dependent variable know who got what. LO 1.9 Recall two common sources of problems in an experiment and some ways to control for these effects. </w:t>
      </w:r>
    </w:p>
    <w:p w14:paraId="3F1A140D" w14:textId="77777777" w:rsidR="00043691" w:rsidRDefault="00043691" w:rsidP="00FF2E76">
      <w:pPr>
        <w:rPr>
          <w:rFonts w:ascii="Times New Roman" w:hAnsi="Times New Roman" w:cs="Times New Roman"/>
          <w:b/>
          <w:sz w:val="20"/>
          <w:szCs w:val="20"/>
        </w:rPr>
      </w:pPr>
    </w:p>
    <w:p w14:paraId="15A41E09" w14:textId="77777777" w:rsidR="00043691" w:rsidRPr="0043606F" w:rsidRDefault="00043691" w:rsidP="00043691">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54210567" w14:textId="3D534558" w:rsidR="00043691" w:rsidRPr="0043606F" w:rsidRDefault="00043691" w:rsidP="00043691">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Remember the Facts</w:t>
      </w:r>
      <w:r w:rsidRPr="00043691">
        <w:rPr>
          <w:rFonts w:ascii="Times New Roman" w:hAnsi="Times New Roman" w:cs="Times New Roman"/>
          <w:b/>
          <w:sz w:val="20"/>
          <w:szCs w:val="20"/>
        </w:rPr>
        <w:t>. LO 1.9 Recall two common sources of problems in an experiment and some ways to control for these effects.</w:t>
      </w:r>
      <w:r w:rsidRPr="003545A1">
        <w:rPr>
          <w:rFonts w:ascii="Times New Roman" w:hAnsi="Times New Roman" w:cs="Times New Roman"/>
          <w:sz w:val="20"/>
          <w:szCs w:val="20"/>
        </w:rPr>
        <w:t xml:space="preserve"> </w:t>
      </w:r>
      <w:r w:rsidRPr="00043691">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7FC45590" w14:textId="77777777" w:rsidR="00043691" w:rsidRDefault="00043691" w:rsidP="00FF2E76">
      <w:pPr>
        <w:rPr>
          <w:rFonts w:ascii="Times New Roman" w:hAnsi="Times New Roman" w:cs="Times New Roman"/>
          <w:b/>
          <w:sz w:val="20"/>
          <w:szCs w:val="20"/>
        </w:rPr>
      </w:pPr>
    </w:p>
    <w:p w14:paraId="0006ACF6"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1B25F82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8</w:t>
      </w:r>
      <w:r w:rsidRPr="003545A1">
        <w:rPr>
          <w:rFonts w:ascii="Times New Roman" w:hAnsi="Times New Roman" w:cs="Times New Roman"/>
          <w:sz w:val="20"/>
          <w:szCs w:val="20"/>
        </w:rPr>
        <w:br/>
        <w:t>In the stereotypes-and-athletes study, who was the control group?</w:t>
      </w:r>
    </w:p>
    <w:p w14:paraId="1AAE2FD7"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those students who completed the survey after the intelligence test </w:t>
      </w:r>
    </w:p>
    <w:p w14:paraId="276DFE4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those students who completed the survey prior to the intelligence test </w:t>
      </w:r>
    </w:p>
    <w:p w14:paraId="41C0EC5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ontrol group is used to control for the possibility that other factors might be causing the effect that is being examined. LO 1.9 Recall two common sources of problems in an experiment and some ways to control for these effects. </w:t>
      </w:r>
    </w:p>
    <w:p w14:paraId="2136C94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those students who were not asked to complete the intelligence test </w:t>
      </w:r>
    </w:p>
    <w:p w14:paraId="4DD55BB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ontrol group is used to control for the possibility that other factors might be causing the effect that is being examined. LO 1.9 Recall two common sources of problems in an experiment and some ways to control for these effects. </w:t>
      </w:r>
    </w:p>
    <w:p w14:paraId="0D2BBBD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those students who did not take part in the study at all </w:t>
      </w:r>
    </w:p>
    <w:p w14:paraId="61D30552"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 control group is used to control for the possibility that other factors might be causing the effect that is being examined. LO 1.9 Recall two common sources of problems in an experiment and some ways to control for these effects. </w:t>
      </w:r>
    </w:p>
    <w:p w14:paraId="178B9C29" w14:textId="77777777" w:rsidR="0031692E" w:rsidRDefault="0031692E" w:rsidP="00FF2E76">
      <w:pPr>
        <w:rPr>
          <w:rFonts w:ascii="Times New Roman" w:hAnsi="Times New Roman" w:cs="Times New Roman"/>
          <w:b/>
          <w:sz w:val="20"/>
          <w:szCs w:val="20"/>
        </w:rPr>
      </w:pPr>
    </w:p>
    <w:p w14:paraId="33F26E3A" w14:textId="77777777" w:rsidR="0031692E" w:rsidRPr="0043606F" w:rsidRDefault="0031692E" w:rsidP="0031692E">
      <w:pPr>
        <w:rPr>
          <w:rFonts w:ascii="Times New Roman" w:hAnsi="Times New Roman" w:cs="Times New Roman"/>
          <w:b/>
          <w:sz w:val="20"/>
          <w:szCs w:val="20"/>
        </w:rPr>
      </w:pPr>
      <w:r w:rsidRPr="0043606F">
        <w:rPr>
          <w:rFonts w:ascii="Times New Roman" w:hAnsi="Times New Roman" w:cs="Times New Roman"/>
          <w:b/>
          <w:sz w:val="20"/>
          <w:szCs w:val="20"/>
        </w:rPr>
        <w:t>Topic: Scientific Research</w:t>
      </w:r>
    </w:p>
    <w:p w14:paraId="767B7F68" w14:textId="77777777" w:rsidR="0031692E" w:rsidRPr="0043606F" w:rsidRDefault="0031692E" w:rsidP="0031692E">
      <w:pPr>
        <w:rPr>
          <w:rFonts w:ascii="Times New Roman" w:hAnsi="Times New Roman" w:cs="Times New Roman"/>
          <w:b/>
        </w:rPr>
      </w:pPr>
      <w:r w:rsidRPr="0043606F">
        <w:rPr>
          <w:rFonts w:ascii="Times New Roman" w:hAnsi="Times New Roman" w:cs="Times New Roman"/>
          <w:b/>
          <w:sz w:val="20"/>
          <w:szCs w:val="20"/>
        </w:rPr>
        <w:t xml:space="preserve">ANS: a, </w:t>
      </w:r>
      <w:r>
        <w:rPr>
          <w:rFonts w:ascii="Times New Roman" w:hAnsi="Times New Roman" w:cs="Times New Roman"/>
          <w:b/>
          <w:sz w:val="20"/>
          <w:szCs w:val="20"/>
        </w:rPr>
        <w:t>Remember the Facts</w:t>
      </w:r>
      <w:r w:rsidRPr="00043691">
        <w:rPr>
          <w:rFonts w:ascii="Times New Roman" w:hAnsi="Times New Roman" w:cs="Times New Roman"/>
          <w:b/>
          <w:sz w:val="20"/>
          <w:szCs w:val="20"/>
        </w:rPr>
        <w:t>. LO 1.9 Recall two common sources of problems in an experiment and some ways to control for these effects.</w:t>
      </w:r>
      <w:r w:rsidRPr="003545A1">
        <w:rPr>
          <w:rFonts w:ascii="Times New Roman" w:hAnsi="Times New Roman" w:cs="Times New Roman"/>
          <w:sz w:val="20"/>
          <w:szCs w:val="20"/>
        </w:rPr>
        <w:t xml:space="preserve"> </w:t>
      </w:r>
      <w:r w:rsidRPr="00043691">
        <w:rPr>
          <w:rFonts w:ascii="Times New Roman" w:hAnsi="Times New Roman" w:cs="Times New Roman"/>
          <w:b/>
          <w:sz w:val="20"/>
          <w:szCs w:val="20"/>
        </w:rPr>
        <w:t>(2)</w:t>
      </w:r>
      <w:r w:rsidRPr="0043606F">
        <w:rPr>
          <w:rFonts w:ascii="Times New Roman" w:hAnsi="Times New Roman" w:cs="Times New Roman"/>
          <w:b/>
          <w:sz w:val="20"/>
          <w:szCs w:val="20"/>
        </w:rPr>
        <w:t xml:space="preserve"> </w:t>
      </w:r>
    </w:p>
    <w:p w14:paraId="28C6BE8D" w14:textId="77777777" w:rsidR="0031692E" w:rsidRDefault="0031692E" w:rsidP="00FF2E76">
      <w:pPr>
        <w:rPr>
          <w:rFonts w:ascii="Times New Roman" w:hAnsi="Times New Roman" w:cs="Times New Roman"/>
          <w:b/>
          <w:sz w:val="20"/>
          <w:szCs w:val="20"/>
        </w:rPr>
      </w:pPr>
    </w:p>
    <w:p w14:paraId="3BB3E988"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0012D7EF"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19</w:t>
      </w:r>
      <w:r w:rsidRPr="003545A1">
        <w:rPr>
          <w:rFonts w:ascii="Times New Roman" w:hAnsi="Times New Roman" w:cs="Times New Roman"/>
          <w:sz w:val="20"/>
          <w:szCs w:val="20"/>
        </w:rPr>
        <w:br/>
        <w:t>Dr. Calvin needs just one more participant to complete her experiment. Lisa, a student of Dr. Calvin, has almost completed the experiment when she announces she wants to quit because the experiment is boring. What options does Dr. Calvin have?</w:t>
      </w:r>
    </w:p>
    <w:p w14:paraId="6DF290E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Dr. Calvin must let Lisa go and find another participant. </w:t>
      </w:r>
    </w:p>
    <w:p w14:paraId="0DAE377B" w14:textId="6C49B741" w:rsidR="00FF2E76" w:rsidRPr="003545A1" w:rsidRDefault="00FF2E76" w:rsidP="004319DC">
      <w:pPr>
        <w:tabs>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30"/>
        <w:rPr>
          <w:rFonts w:ascii="Times New Roman" w:hAnsi="Times New Roman" w:cs="Times New Roman"/>
        </w:rPr>
      </w:pPr>
      <w:r w:rsidRPr="003545A1">
        <w:rPr>
          <w:rFonts w:ascii="Times New Roman" w:hAnsi="Times New Roman" w:cs="Times New Roman"/>
          <w:sz w:val="20"/>
          <w:szCs w:val="20"/>
        </w:rPr>
        <w:t xml:space="preserve">b)  Dr. Calvin can require that Lisa finish because students don’t have the same rights to quit an experiment as the general public does. </w:t>
      </w:r>
    </w:p>
    <w:p w14:paraId="6F931C1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ethical concerns when dealing with human subjects in an experiment or other type of study. LO 1.10 Identify some of the common ethical guidelines for doing research with people. </w:t>
      </w:r>
    </w:p>
    <w:p w14:paraId="79AA416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Dr. Calvin can require that Lisa finish because boredom is not an acceptable excuse for quitting. </w:t>
      </w:r>
    </w:p>
    <w:p w14:paraId="139AEC99"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ethical concerns when dealing with human subjects in an experiment or other type of study. LO 1.10 Identify some of the common ethical guidelines for doing research with people. </w:t>
      </w:r>
    </w:p>
    <w:p w14:paraId="397372A3" w14:textId="77777777" w:rsidR="00FF2E76" w:rsidRPr="003545A1" w:rsidRDefault="00FF2E76" w:rsidP="004319DC">
      <w:pPr>
        <w:tabs>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30" w:hanging="630"/>
        <w:rPr>
          <w:rFonts w:ascii="Times New Roman" w:hAnsi="Times New Roman" w:cs="Times New Roman"/>
        </w:rPr>
      </w:pPr>
      <w:r w:rsidRPr="003545A1">
        <w:rPr>
          <w:rFonts w:ascii="Times New Roman" w:hAnsi="Times New Roman" w:cs="Times New Roman"/>
          <w:sz w:val="20"/>
          <w:szCs w:val="20"/>
        </w:rPr>
        <w:tab/>
        <w:t xml:space="preserve">d)  Dr. Calvin can make Lisa stay since she is a student of hers and she requires students to take part in her experiments. </w:t>
      </w:r>
    </w:p>
    <w:p w14:paraId="1D01B4E1"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There are ethical concerns when dealing with human subjects in an experiment or other type of study. LO 1.10 Identify some of the common ethical guidelines for doing research with people. </w:t>
      </w:r>
    </w:p>
    <w:p w14:paraId="6F1D184E" w14:textId="77777777" w:rsidR="0031692E" w:rsidRDefault="0031692E" w:rsidP="00FF2E76">
      <w:pPr>
        <w:rPr>
          <w:rFonts w:ascii="Times New Roman" w:hAnsi="Times New Roman" w:cs="Times New Roman"/>
          <w:b/>
          <w:sz w:val="20"/>
          <w:szCs w:val="20"/>
        </w:rPr>
      </w:pPr>
    </w:p>
    <w:p w14:paraId="38D8417D" w14:textId="32BCB00D" w:rsidR="0031692E" w:rsidRPr="0031692E" w:rsidRDefault="0031692E" w:rsidP="0031692E">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Pr="0031692E">
        <w:rPr>
          <w:rFonts w:ascii="Times New Roman" w:hAnsi="Times New Roman" w:cs="Times New Roman"/>
          <w:b/>
          <w:sz w:val="20"/>
          <w:szCs w:val="20"/>
        </w:rPr>
        <w:t>Ethics of Psychological Research</w:t>
      </w:r>
    </w:p>
    <w:p w14:paraId="5B5521EA" w14:textId="049E61D5" w:rsidR="0031692E" w:rsidRPr="0031692E" w:rsidRDefault="0031692E" w:rsidP="0031692E">
      <w:pPr>
        <w:rPr>
          <w:rFonts w:ascii="Times New Roman" w:hAnsi="Times New Roman" w:cs="Times New Roman"/>
          <w:b/>
        </w:rPr>
      </w:pPr>
      <w:r w:rsidRPr="0031692E">
        <w:rPr>
          <w:rFonts w:ascii="Times New Roman" w:hAnsi="Times New Roman" w:cs="Times New Roman"/>
          <w:b/>
          <w:sz w:val="20"/>
          <w:szCs w:val="20"/>
        </w:rPr>
        <w:t xml:space="preserve">ANS: a, Apply What You Know. LO 1.10 Identify some of the common ethical guidelines for doing research with people. (2) </w:t>
      </w:r>
    </w:p>
    <w:p w14:paraId="2071C65A" w14:textId="77777777" w:rsidR="0031692E" w:rsidRPr="0031692E" w:rsidRDefault="0031692E" w:rsidP="00FF2E76">
      <w:pPr>
        <w:rPr>
          <w:rFonts w:ascii="Times New Roman" w:hAnsi="Times New Roman" w:cs="Times New Roman"/>
          <w:b/>
          <w:sz w:val="20"/>
          <w:szCs w:val="20"/>
        </w:rPr>
      </w:pPr>
    </w:p>
    <w:p w14:paraId="47BD64F2" w14:textId="77777777" w:rsidR="00FF2E76" w:rsidRPr="003545A1" w:rsidRDefault="00FF2E76" w:rsidP="00FF2E76">
      <w:pPr>
        <w:rPr>
          <w:rFonts w:ascii="Times New Roman" w:hAnsi="Times New Roman" w:cs="Times New Roman"/>
        </w:rPr>
      </w:pPr>
      <w:r w:rsidRPr="003545A1">
        <w:rPr>
          <w:rFonts w:ascii="Times New Roman" w:hAnsi="Times New Roman" w:cs="Times New Roman"/>
          <w:b/>
          <w:sz w:val="20"/>
          <w:szCs w:val="20"/>
        </w:rPr>
        <w:t> </w:t>
      </w:r>
    </w:p>
    <w:p w14:paraId="47D67B58"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EOC Q1.20</w:t>
      </w:r>
      <w:r w:rsidRPr="003545A1">
        <w:rPr>
          <w:rFonts w:ascii="Times New Roman" w:hAnsi="Times New Roman" w:cs="Times New Roman"/>
          <w:sz w:val="20"/>
          <w:szCs w:val="20"/>
        </w:rPr>
        <w:br/>
        <w:t>A famous golfer advertises a new golf bracelet that helps minimize fatigue while playing. If Bethany decides to order the bracelet because she believes that such a well-known personality should know if it works or not, she has made an error in which of the following?</w:t>
      </w:r>
    </w:p>
    <w:p w14:paraId="0A46BA3C"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a)  Authority or expertise does not make the claims of the authority or expert true. </w:t>
      </w:r>
    </w:p>
    <w:p w14:paraId="56634C6A"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b)  Few “truths” do not need to be tested. </w:t>
      </w:r>
    </w:p>
    <w:p w14:paraId="3A775653"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Remember, it is the evidence that is important in determining an explanation for some phenomenon. LO 1.10 Identify some of the common ethical guidelines for doing research with people. </w:t>
      </w:r>
    </w:p>
    <w:p w14:paraId="0F378380"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c)  All evidence is not equal in quality. </w:t>
      </w:r>
    </w:p>
    <w:p w14:paraId="5FBC74B4"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Remember, it is the evidence that is important in determining an explanation for some phenomenon. LO 1.10 Identify some of the common ethical guidelines for doing research with people. </w:t>
      </w:r>
    </w:p>
    <w:p w14:paraId="5BD607DD"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rPr>
          <w:rFonts w:ascii="Times New Roman" w:hAnsi="Times New Roman" w:cs="Times New Roman"/>
        </w:rPr>
      </w:pPr>
      <w:r w:rsidRPr="003545A1">
        <w:rPr>
          <w:rFonts w:ascii="Times New Roman" w:hAnsi="Times New Roman" w:cs="Times New Roman"/>
          <w:sz w:val="20"/>
          <w:szCs w:val="20"/>
        </w:rPr>
        <w:tab/>
        <w:t xml:space="preserve">d)  Critical thinking requires an open mind. </w:t>
      </w:r>
    </w:p>
    <w:p w14:paraId="3CF88765" w14:textId="77777777" w:rsidR="00FF2E76" w:rsidRPr="003545A1" w:rsidRDefault="00FF2E76" w:rsidP="00FF2E76">
      <w:pPr>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suppressAutoHyphens/>
        <w:spacing w:line="240" w:lineRule="atLeast"/>
        <w:ind w:left="600" w:right="600"/>
        <w:rPr>
          <w:rFonts w:ascii="Times New Roman" w:hAnsi="Times New Roman" w:cs="Times New Roman"/>
        </w:rPr>
      </w:pPr>
      <w:r w:rsidRPr="003545A1">
        <w:rPr>
          <w:rFonts w:ascii="Times New Roman" w:hAnsi="Times New Roman" w:cs="Times New Roman"/>
          <w:sz w:val="20"/>
          <w:szCs w:val="20"/>
        </w:rPr>
        <w:t xml:space="preserve">Consider This: Remember, it is the evidence that is important in determining an explanation for some phenomenon. LO 1.10 Identify some of the common ethical guidelines for doing research with people. </w:t>
      </w:r>
    </w:p>
    <w:p w14:paraId="25F01B1C" w14:textId="77777777" w:rsidR="0031692E" w:rsidRDefault="0031692E" w:rsidP="00FF2E76">
      <w:pPr>
        <w:rPr>
          <w:rFonts w:ascii="Times New Roman" w:hAnsi="Times New Roman" w:cs="Times New Roman"/>
          <w:b/>
          <w:sz w:val="20"/>
          <w:szCs w:val="20"/>
        </w:rPr>
      </w:pPr>
    </w:p>
    <w:p w14:paraId="2BB4300C" w14:textId="77777777" w:rsidR="0031692E" w:rsidRPr="0031692E" w:rsidRDefault="0031692E" w:rsidP="0031692E">
      <w:pPr>
        <w:rPr>
          <w:rFonts w:ascii="Times New Roman" w:hAnsi="Times New Roman" w:cs="Times New Roman"/>
          <w:b/>
          <w:sz w:val="20"/>
          <w:szCs w:val="20"/>
        </w:rPr>
      </w:pPr>
      <w:r w:rsidRPr="0043606F">
        <w:rPr>
          <w:rFonts w:ascii="Times New Roman" w:hAnsi="Times New Roman" w:cs="Times New Roman"/>
          <w:b/>
          <w:sz w:val="20"/>
          <w:szCs w:val="20"/>
        </w:rPr>
        <w:t xml:space="preserve">Topic: </w:t>
      </w:r>
      <w:r w:rsidRPr="0031692E">
        <w:rPr>
          <w:rFonts w:ascii="Times New Roman" w:hAnsi="Times New Roman" w:cs="Times New Roman"/>
          <w:b/>
          <w:sz w:val="20"/>
          <w:szCs w:val="20"/>
        </w:rPr>
        <w:t>Ethics of Psychological Research</w:t>
      </w:r>
    </w:p>
    <w:p w14:paraId="3AA407F6" w14:textId="77777777" w:rsidR="0031692E" w:rsidRPr="0031692E" w:rsidRDefault="0031692E" w:rsidP="0031692E">
      <w:pPr>
        <w:rPr>
          <w:rFonts w:ascii="Times New Roman" w:hAnsi="Times New Roman" w:cs="Times New Roman"/>
          <w:b/>
        </w:rPr>
      </w:pPr>
      <w:r w:rsidRPr="0031692E">
        <w:rPr>
          <w:rFonts w:ascii="Times New Roman" w:hAnsi="Times New Roman" w:cs="Times New Roman"/>
          <w:b/>
          <w:sz w:val="20"/>
          <w:szCs w:val="20"/>
        </w:rPr>
        <w:t xml:space="preserve">ANS: a, Apply What You Know. LO 1.10 Identify some of the common ethical guidelines for doing research with people. (2) </w:t>
      </w:r>
    </w:p>
    <w:p w14:paraId="12DE590A" w14:textId="77777777" w:rsidR="0031692E" w:rsidRDefault="0031692E" w:rsidP="00FF2E76">
      <w:pPr>
        <w:rPr>
          <w:rFonts w:ascii="Times New Roman" w:hAnsi="Times New Roman" w:cs="Times New Roman"/>
          <w:b/>
          <w:sz w:val="20"/>
          <w:szCs w:val="20"/>
        </w:rPr>
      </w:pPr>
    </w:p>
    <w:p w14:paraId="0A997F1A" w14:textId="4B07D6C0" w:rsidR="00A15511" w:rsidRDefault="00A15511" w:rsidP="00302F44">
      <w:pPr>
        <w:outlineLvl w:val="0"/>
        <w:rPr>
          <w:rFonts w:ascii="Times New Roman" w:hAnsi="Times New Roman" w:cs="Times New Roman"/>
        </w:rPr>
      </w:pPr>
    </w:p>
    <w:p w14:paraId="06C66B14" w14:textId="2B448909" w:rsidR="00A64C7E" w:rsidRDefault="00A64C7E" w:rsidP="00302F44">
      <w:pPr>
        <w:outlineLvl w:val="0"/>
        <w:rPr>
          <w:rFonts w:ascii="Times New Roman" w:hAnsi="Times New Roman" w:cs="Times New Roman"/>
        </w:rPr>
      </w:pPr>
    </w:p>
    <w:p w14:paraId="7F49D7A9" w14:textId="54685CA4" w:rsidR="00A64C7E" w:rsidRDefault="00A64C7E" w:rsidP="00302F44">
      <w:pPr>
        <w:outlineLvl w:val="0"/>
        <w:rPr>
          <w:rFonts w:ascii="Times New Roman" w:hAnsi="Times New Roman" w:cs="Times New Roman"/>
        </w:rPr>
      </w:pPr>
    </w:p>
    <w:p w14:paraId="42B6D778" w14:textId="6DEB6F62" w:rsidR="00A64C7E" w:rsidRDefault="00A64C7E" w:rsidP="00302F44">
      <w:pPr>
        <w:outlineLvl w:val="0"/>
        <w:rPr>
          <w:rFonts w:ascii="Times New Roman" w:hAnsi="Times New Roman" w:cs="Times New Roman"/>
        </w:rPr>
      </w:pPr>
    </w:p>
    <w:p w14:paraId="7C1CFFE1" w14:textId="32495E75" w:rsidR="00A64C7E" w:rsidRDefault="00A64C7E" w:rsidP="00302F44">
      <w:pPr>
        <w:outlineLvl w:val="0"/>
        <w:rPr>
          <w:rFonts w:ascii="Times New Roman" w:hAnsi="Times New Roman" w:cs="Times New Roman"/>
        </w:rPr>
      </w:pPr>
    </w:p>
    <w:p w14:paraId="43B98FE9" w14:textId="646B13E5" w:rsidR="00A64C7E" w:rsidRDefault="00A64C7E" w:rsidP="00302F44">
      <w:pPr>
        <w:outlineLvl w:val="0"/>
        <w:rPr>
          <w:rFonts w:ascii="Times New Roman" w:hAnsi="Times New Roman" w:cs="Times New Roman"/>
        </w:rPr>
      </w:pPr>
    </w:p>
    <w:p w14:paraId="7AE71254" w14:textId="48273271" w:rsidR="00A64C7E" w:rsidRDefault="00A64C7E" w:rsidP="00302F44">
      <w:pPr>
        <w:outlineLvl w:val="0"/>
        <w:rPr>
          <w:rFonts w:ascii="Times New Roman" w:hAnsi="Times New Roman" w:cs="Times New Roman"/>
        </w:rPr>
      </w:pPr>
    </w:p>
    <w:p w14:paraId="22C6FA62" w14:textId="6CD464B9" w:rsidR="00A64C7E" w:rsidRDefault="00A64C7E" w:rsidP="00302F44">
      <w:pPr>
        <w:outlineLvl w:val="0"/>
        <w:rPr>
          <w:rFonts w:ascii="Times New Roman" w:hAnsi="Times New Roman" w:cs="Times New Roman"/>
        </w:rPr>
      </w:pPr>
    </w:p>
    <w:p w14:paraId="2B290FF5" w14:textId="62CA3566" w:rsidR="00A64C7E" w:rsidRDefault="00A64C7E" w:rsidP="00302F44">
      <w:pPr>
        <w:outlineLvl w:val="0"/>
        <w:rPr>
          <w:rFonts w:ascii="Times New Roman" w:hAnsi="Times New Roman" w:cs="Times New Roman"/>
        </w:rPr>
      </w:pPr>
    </w:p>
    <w:p w14:paraId="026F6FBD" w14:textId="5643166D" w:rsidR="00A64C7E" w:rsidRDefault="00A64C7E" w:rsidP="00302F44">
      <w:pPr>
        <w:outlineLvl w:val="0"/>
        <w:rPr>
          <w:rFonts w:ascii="Times New Roman" w:hAnsi="Times New Roman" w:cs="Times New Roman"/>
        </w:rPr>
      </w:pPr>
    </w:p>
    <w:p w14:paraId="66C02D49" w14:textId="4E3E29C5" w:rsidR="00A64C7E" w:rsidRDefault="00A64C7E" w:rsidP="00302F44">
      <w:pPr>
        <w:outlineLvl w:val="0"/>
        <w:rPr>
          <w:rFonts w:ascii="Times New Roman" w:hAnsi="Times New Roman" w:cs="Times New Roman"/>
        </w:rPr>
      </w:pPr>
    </w:p>
    <w:p w14:paraId="41D54814" w14:textId="304B77B4" w:rsidR="00A64C7E" w:rsidRDefault="00A64C7E" w:rsidP="00302F44">
      <w:pPr>
        <w:outlineLvl w:val="0"/>
        <w:rPr>
          <w:rFonts w:ascii="Times New Roman" w:hAnsi="Times New Roman" w:cs="Times New Roman"/>
        </w:rPr>
      </w:pPr>
    </w:p>
    <w:p w14:paraId="5A3BFE0B" w14:textId="123A01D6" w:rsidR="00A64C7E" w:rsidRDefault="00A64C7E" w:rsidP="00302F44">
      <w:pPr>
        <w:outlineLvl w:val="0"/>
        <w:rPr>
          <w:rFonts w:ascii="Times New Roman" w:hAnsi="Times New Roman" w:cs="Times New Roman"/>
        </w:rPr>
      </w:pPr>
    </w:p>
    <w:p w14:paraId="56653AA5" w14:textId="4A66F659" w:rsidR="00A64C7E" w:rsidRDefault="00A64C7E" w:rsidP="00302F44">
      <w:pPr>
        <w:outlineLvl w:val="0"/>
        <w:rPr>
          <w:rFonts w:ascii="Times New Roman" w:hAnsi="Times New Roman" w:cs="Times New Roman"/>
        </w:rPr>
      </w:pPr>
    </w:p>
    <w:p w14:paraId="6B059211" w14:textId="0F2F1B48" w:rsidR="00A64C7E" w:rsidRDefault="00A64C7E" w:rsidP="00302F44">
      <w:pPr>
        <w:outlineLvl w:val="0"/>
        <w:rPr>
          <w:rFonts w:ascii="Times New Roman" w:hAnsi="Times New Roman" w:cs="Times New Roman"/>
        </w:rPr>
      </w:pPr>
    </w:p>
    <w:p w14:paraId="1D366151" w14:textId="0F44012A" w:rsidR="00A64C7E" w:rsidRDefault="00A64C7E" w:rsidP="00302F44">
      <w:pPr>
        <w:outlineLvl w:val="0"/>
        <w:rPr>
          <w:rFonts w:ascii="Times New Roman" w:hAnsi="Times New Roman" w:cs="Times New Roman"/>
        </w:rPr>
      </w:pPr>
    </w:p>
    <w:p w14:paraId="3EED4EB2" w14:textId="4EBE7855" w:rsidR="00A64C7E" w:rsidRDefault="00A64C7E" w:rsidP="00302F44">
      <w:pPr>
        <w:outlineLvl w:val="0"/>
        <w:rPr>
          <w:rFonts w:ascii="Times New Roman" w:hAnsi="Times New Roman" w:cs="Times New Roman"/>
        </w:rPr>
      </w:pPr>
    </w:p>
    <w:p w14:paraId="7C1B22BA" w14:textId="789424B8" w:rsidR="00A64C7E" w:rsidRDefault="00A64C7E" w:rsidP="00302F44">
      <w:pPr>
        <w:outlineLvl w:val="0"/>
        <w:rPr>
          <w:rFonts w:ascii="Times New Roman" w:hAnsi="Times New Roman" w:cs="Times New Roman"/>
        </w:rPr>
      </w:pPr>
    </w:p>
    <w:p w14:paraId="6651AE3D" w14:textId="50C25980" w:rsidR="00A64C7E" w:rsidRDefault="00A64C7E" w:rsidP="00302F44">
      <w:pPr>
        <w:outlineLvl w:val="0"/>
        <w:rPr>
          <w:rFonts w:ascii="Times New Roman" w:hAnsi="Times New Roman" w:cs="Times New Roman"/>
        </w:rPr>
      </w:pPr>
    </w:p>
    <w:p w14:paraId="4AF06A27" w14:textId="26DEF38D" w:rsidR="00A64C7E" w:rsidRDefault="00A64C7E" w:rsidP="00302F44">
      <w:pPr>
        <w:outlineLvl w:val="0"/>
        <w:rPr>
          <w:rFonts w:ascii="Times New Roman" w:hAnsi="Times New Roman" w:cs="Times New Roman"/>
        </w:rPr>
      </w:pPr>
    </w:p>
    <w:p w14:paraId="5232303A" w14:textId="0634AA17" w:rsidR="00A64C7E" w:rsidRDefault="00A64C7E" w:rsidP="00302F44">
      <w:pPr>
        <w:outlineLvl w:val="0"/>
        <w:rPr>
          <w:rFonts w:ascii="Times New Roman" w:hAnsi="Times New Roman" w:cs="Times New Roman"/>
        </w:rPr>
      </w:pPr>
    </w:p>
    <w:p w14:paraId="2D6DD70C" w14:textId="70A77627" w:rsidR="00A64C7E" w:rsidRDefault="00A64C7E" w:rsidP="00302F44">
      <w:pPr>
        <w:outlineLvl w:val="0"/>
        <w:rPr>
          <w:rFonts w:ascii="Times New Roman" w:hAnsi="Times New Roman" w:cs="Times New Roman"/>
        </w:rPr>
      </w:pPr>
    </w:p>
    <w:p w14:paraId="636C9999" w14:textId="3FBD0A40" w:rsidR="00A64C7E" w:rsidRDefault="00A64C7E" w:rsidP="00302F44">
      <w:pPr>
        <w:outlineLvl w:val="0"/>
        <w:rPr>
          <w:rFonts w:ascii="Times New Roman" w:hAnsi="Times New Roman" w:cs="Times New Roman"/>
        </w:rPr>
      </w:pPr>
    </w:p>
    <w:p w14:paraId="523F0F31" w14:textId="6FA1EE29" w:rsidR="00A64C7E" w:rsidRDefault="00A64C7E" w:rsidP="00302F44">
      <w:pPr>
        <w:outlineLvl w:val="0"/>
        <w:rPr>
          <w:rFonts w:ascii="Times New Roman" w:hAnsi="Times New Roman" w:cs="Times New Roman"/>
        </w:rPr>
      </w:pPr>
    </w:p>
    <w:p w14:paraId="323A8D76" w14:textId="396F2D8C" w:rsidR="00A64C7E" w:rsidRDefault="00A64C7E" w:rsidP="00302F44">
      <w:pPr>
        <w:outlineLvl w:val="0"/>
        <w:rPr>
          <w:rFonts w:ascii="Times New Roman" w:hAnsi="Times New Roman" w:cs="Times New Roman"/>
        </w:rPr>
      </w:pPr>
    </w:p>
    <w:p w14:paraId="7933247B" w14:textId="6420E26E" w:rsidR="00A64C7E" w:rsidRDefault="00A64C7E" w:rsidP="00302F44">
      <w:pPr>
        <w:outlineLvl w:val="0"/>
        <w:rPr>
          <w:rFonts w:ascii="Times New Roman" w:hAnsi="Times New Roman" w:cs="Times New Roman"/>
        </w:rPr>
      </w:pPr>
    </w:p>
    <w:p w14:paraId="5C9B7318" w14:textId="3B4681AC" w:rsidR="00A64C7E" w:rsidRDefault="00A64C7E" w:rsidP="00302F44">
      <w:pPr>
        <w:outlineLvl w:val="0"/>
        <w:rPr>
          <w:rFonts w:ascii="Times New Roman" w:hAnsi="Times New Roman" w:cs="Times New Roman"/>
        </w:rPr>
      </w:pPr>
    </w:p>
    <w:p w14:paraId="1AE98A11" w14:textId="0B011466" w:rsidR="00A64C7E" w:rsidRDefault="00A64C7E" w:rsidP="00302F44">
      <w:pPr>
        <w:outlineLvl w:val="0"/>
        <w:rPr>
          <w:rFonts w:ascii="Times New Roman" w:hAnsi="Times New Roman" w:cs="Times New Roman"/>
        </w:rPr>
      </w:pPr>
    </w:p>
    <w:p w14:paraId="43784C4B" w14:textId="4AC76F01" w:rsidR="00A64C7E" w:rsidRDefault="00A64C7E" w:rsidP="00302F44">
      <w:pPr>
        <w:outlineLvl w:val="0"/>
        <w:rPr>
          <w:rFonts w:ascii="Times New Roman" w:hAnsi="Times New Roman" w:cs="Times New Roman"/>
        </w:rPr>
      </w:pPr>
    </w:p>
    <w:p w14:paraId="5FFA4E2E" w14:textId="5BC9A96A" w:rsidR="00A64C7E" w:rsidRDefault="00A64C7E" w:rsidP="00302F44">
      <w:pPr>
        <w:outlineLvl w:val="0"/>
        <w:rPr>
          <w:rFonts w:ascii="Times New Roman" w:hAnsi="Times New Roman" w:cs="Times New Roman"/>
        </w:rPr>
      </w:pPr>
    </w:p>
    <w:p w14:paraId="62751DF9" w14:textId="11CD6D9D" w:rsidR="00A64C7E" w:rsidRDefault="00A64C7E" w:rsidP="00302F44">
      <w:pPr>
        <w:outlineLvl w:val="0"/>
        <w:rPr>
          <w:rFonts w:ascii="Times New Roman" w:hAnsi="Times New Roman" w:cs="Times New Roman"/>
        </w:rPr>
      </w:pPr>
    </w:p>
    <w:p w14:paraId="67352AA2" w14:textId="77777777" w:rsidR="00A64C7E" w:rsidRPr="00A64C7E" w:rsidRDefault="00A64C7E" w:rsidP="00A64C7E">
      <w:pPr>
        <w:outlineLvl w:val="0"/>
        <w:rPr>
          <w:rFonts w:ascii="Times New Roman" w:hAnsi="Times New Roman" w:cs="Times New Roman"/>
          <w:b/>
          <w:sz w:val="32"/>
          <w:szCs w:val="32"/>
        </w:rPr>
      </w:pPr>
      <w:r w:rsidRPr="00A64C7E">
        <w:rPr>
          <w:rFonts w:ascii="Times New Roman" w:hAnsi="Times New Roman" w:cs="Times New Roman"/>
          <w:b/>
          <w:sz w:val="32"/>
          <w:szCs w:val="32"/>
        </w:rPr>
        <w:lastRenderedPageBreak/>
        <w:t>MyLab Test Questions</w:t>
      </w:r>
    </w:p>
    <w:p w14:paraId="7DB1665C" w14:textId="77777777" w:rsidR="00A64C7E" w:rsidRPr="00A64C7E" w:rsidRDefault="00A64C7E" w:rsidP="00A64C7E">
      <w:pPr>
        <w:outlineLvl w:val="0"/>
        <w:rPr>
          <w:rFonts w:ascii="Times New Roman" w:hAnsi="Times New Roman" w:cs="Times New Roman"/>
          <w:b/>
        </w:rPr>
      </w:pPr>
    </w:p>
    <w:p w14:paraId="19B0CBA3" w14:textId="77777777" w:rsidR="00A64C7E" w:rsidRPr="00A64C7E" w:rsidRDefault="00A64C7E" w:rsidP="00A64C7E">
      <w:pPr>
        <w:outlineLvl w:val="0"/>
        <w:rPr>
          <w:rFonts w:ascii="Times New Roman" w:hAnsi="Times New Roman" w:cs="Times New Roman"/>
          <w:b/>
          <w:sz w:val="28"/>
          <w:szCs w:val="28"/>
        </w:rPr>
      </w:pPr>
      <w:r w:rsidRPr="00A64C7E">
        <w:rPr>
          <w:rFonts w:ascii="Times New Roman" w:hAnsi="Times New Roman" w:cs="Times New Roman"/>
          <w:b/>
          <w:sz w:val="28"/>
          <w:szCs w:val="28"/>
        </w:rPr>
        <w:t>MyLab Chapter Exam</w:t>
      </w:r>
    </w:p>
    <w:p w14:paraId="2E80FB91" w14:textId="77777777" w:rsidR="00A64C7E" w:rsidRPr="00856488" w:rsidRDefault="00A64C7E" w:rsidP="00A64C7E">
      <w:pPr>
        <w:outlineLvl w:val="0"/>
        <w:rPr>
          <w:rFonts w:ascii="Times New Roman" w:hAnsi="Times New Roman" w:cs="Times New Roman"/>
          <w:b/>
          <w:sz w:val="20"/>
          <w:szCs w:val="20"/>
        </w:rPr>
      </w:pPr>
    </w:p>
    <w:p w14:paraId="253FAAD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 ________ are personal judgments based on beliefs rather than facts.</w:t>
      </w:r>
    </w:p>
    <w:p w14:paraId="168ABB2D" w14:textId="51DDA5F8"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a. Predictions</w:t>
      </w: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r>
      <w:r w:rsidR="004C7503">
        <w:rPr>
          <w:rFonts w:ascii="Times New Roman" w:hAnsi="Times New Roman" w:cs="Times New Roman"/>
          <w:sz w:val="20"/>
          <w:szCs w:val="20"/>
        </w:rPr>
        <w:tab/>
      </w:r>
      <w:r w:rsidR="004C7503">
        <w:rPr>
          <w:rFonts w:ascii="Times New Roman" w:hAnsi="Times New Roman" w:cs="Times New Roman"/>
          <w:sz w:val="20"/>
          <w:szCs w:val="20"/>
        </w:rPr>
        <w:tab/>
      </w:r>
      <w:r w:rsidRPr="00856488">
        <w:rPr>
          <w:rFonts w:ascii="Times New Roman" w:hAnsi="Times New Roman" w:cs="Times New Roman"/>
          <w:sz w:val="20"/>
          <w:szCs w:val="20"/>
        </w:rPr>
        <w:t>c. Perspective</w:t>
      </w:r>
    </w:p>
    <w:p w14:paraId="633B6D7C" w14:textId="13F4709A"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b. Biases</w:t>
      </w: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r>
      <w:r w:rsidR="004C7503">
        <w:rPr>
          <w:rFonts w:ascii="Times New Roman" w:hAnsi="Times New Roman" w:cs="Times New Roman"/>
          <w:sz w:val="20"/>
          <w:szCs w:val="20"/>
        </w:rPr>
        <w:tab/>
      </w:r>
      <w:r w:rsidR="004C7503">
        <w:rPr>
          <w:rFonts w:ascii="Times New Roman" w:hAnsi="Times New Roman" w:cs="Times New Roman"/>
          <w:sz w:val="20"/>
          <w:szCs w:val="20"/>
        </w:rPr>
        <w:tab/>
      </w:r>
      <w:r w:rsidRPr="00856488">
        <w:rPr>
          <w:rFonts w:ascii="Times New Roman" w:hAnsi="Times New Roman" w:cs="Times New Roman"/>
          <w:sz w:val="20"/>
          <w:szCs w:val="20"/>
        </w:rPr>
        <w:t>d. Observations</w:t>
      </w:r>
    </w:p>
    <w:p w14:paraId="79E41A77" w14:textId="77777777" w:rsidR="00A64C7E" w:rsidRPr="00856488" w:rsidRDefault="00A64C7E" w:rsidP="00A64C7E">
      <w:pPr>
        <w:outlineLvl w:val="0"/>
        <w:rPr>
          <w:rFonts w:ascii="Times New Roman" w:hAnsi="Times New Roman" w:cs="Times New Roman"/>
          <w:sz w:val="20"/>
          <w:szCs w:val="20"/>
        </w:rPr>
      </w:pPr>
    </w:p>
    <w:p w14:paraId="3ED841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0944EA2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3D72D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60E88B5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5435675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1FCB12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4C8FEAC5" w14:textId="77777777" w:rsidR="00A64C7E" w:rsidRPr="00856488" w:rsidRDefault="00A64C7E" w:rsidP="00A64C7E">
      <w:pPr>
        <w:outlineLvl w:val="0"/>
        <w:rPr>
          <w:rFonts w:ascii="Times New Roman" w:hAnsi="Times New Roman" w:cs="Times New Roman"/>
          <w:sz w:val="20"/>
          <w:szCs w:val="20"/>
        </w:rPr>
      </w:pPr>
    </w:p>
    <w:p w14:paraId="482E605B" w14:textId="7B88EE26"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 Talking, facial expressions, and movements are elements of:</w:t>
      </w:r>
      <w:r w:rsidR="00E176AA">
        <w:rPr>
          <w:rFonts w:ascii="Times New Roman" w:hAnsi="Times New Roman" w:cs="Times New Roman"/>
          <w:sz w:val="20"/>
          <w:szCs w:val="20"/>
        </w:rPr>
        <w:t xml:space="preserve"> _______.</w:t>
      </w:r>
    </w:p>
    <w:p w14:paraId="36336644" w14:textId="69F56F9A"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a. behavior.</w:t>
      </w: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r>
      <w:r w:rsidR="004C7503">
        <w:rPr>
          <w:rFonts w:ascii="Times New Roman" w:hAnsi="Times New Roman" w:cs="Times New Roman"/>
          <w:sz w:val="20"/>
          <w:szCs w:val="20"/>
        </w:rPr>
        <w:tab/>
      </w:r>
      <w:r w:rsidR="004C7503">
        <w:rPr>
          <w:rFonts w:ascii="Times New Roman" w:hAnsi="Times New Roman" w:cs="Times New Roman"/>
          <w:sz w:val="20"/>
          <w:szCs w:val="20"/>
        </w:rPr>
        <w:tab/>
      </w:r>
      <w:r w:rsidRPr="00856488">
        <w:rPr>
          <w:rFonts w:ascii="Times New Roman" w:hAnsi="Times New Roman" w:cs="Times New Roman"/>
          <w:sz w:val="20"/>
          <w:szCs w:val="20"/>
        </w:rPr>
        <w:t>c. biopsychology.</w:t>
      </w:r>
    </w:p>
    <w:p w14:paraId="6CE7050F" w14:textId="79ED4C4A"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b. mental processes.</w:t>
      </w:r>
      <w:r w:rsidRPr="00856488">
        <w:rPr>
          <w:rFonts w:ascii="Times New Roman" w:hAnsi="Times New Roman" w:cs="Times New Roman"/>
          <w:sz w:val="20"/>
          <w:szCs w:val="20"/>
        </w:rPr>
        <w:tab/>
      </w:r>
      <w:r w:rsidRPr="00856488">
        <w:rPr>
          <w:rFonts w:ascii="Times New Roman" w:hAnsi="Times New Roman" w:cs="Times New Roman"/>
          <w:sz w:val="20"/>
          <w:szCs w:val="20"/>
        </w:rPr>
        <w:tab/>
      </w:r>
      <w:r w:rsidR="004C7503">
        <w:rPr>
          <w:rFonts w:ascii="Times New Roman" w:hAnsi="Times New Roman" w:cs="Times New Roman"/>
          <w:sz w:val="20"/>
          <w:szCs w:val="20"/>
        </w:rPr>
        <w:tab/>
      </w:r>
      <w:r w:rsidR="004C7503">
        <w:rPr>
          <w:rFonts w:ascii="Times New Roman" w:hAnsi="Times New Roman" w:cs="Times New Roman"/>
          <w:sz w:val="20"/>
          <w:szCs w:val="20"/>
        </w:rPr>
        <w:tab/>
      </w:r>
      <w:r w:rsidRPr="00856488">
        <w:rPr>
          <w:rFonts w:ascii="Times New Roman" w:hAnsi="Times New Roman" w:cs="Times New Roman"/>
          <w:sz w:val="20"/>
          <w:szCs w:val="20"/>
        </w:rPr>
        <w:t>d. humanism.</w:t>
      </w:r>
    </w:p>
    <w:p w14:paraId="75B9FFCA" w14:textId="77777777" w:rsidR="00A64C7E" w:rsidRPr="00856488" w:rsidRDefault="00A64C7E" w:rsidP="00A64C7E">
      <w:pPr>
        <w:outlineLvl w:val="0"/>
        <w:rPr>
          <w:rFonts w:ascii="Times New Roman" w:hAnsi="Times New Roman" w:cs="Times New Roman"/>
          <w:sz w:val="20"/>
          <w:szCs w:val="20"/>
        </w:rPr>
      </w:pPr>
    </w:p>
    <w:p w14:paraId="7B96E59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66F2996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3F43CF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4BD3B82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144D9E7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00C6233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4C40B2FE" w14:textId="77777777" w:rsidR="00A64C7E" w:rsidRPr="00856488" w:rsidRDefault="00A64C7E" w:rsidP="00A64C7E">
      <w:pPr>
        <w:outlineLvl w:val="0"/>
        <w:rPr>
          <w:rFonts w:ascii="Times New Roman" w:hAnsi="Times New Roman" w:cs="Times New Roman"/>
          <w:b/>
          <w:sz w:val="20"/>
          <w:szCs w:val="20"/>
        </w:rPr>
      </w:pPr>
    </w:p>
    <w:p w14:paraId="691F89D9" w14:textId="2BEF3F20"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 Within the field of psychology, mental processes refer to</w:t>
      </w:r>
      <w:r w:rsidR="00E176AA">
        <w:rPr>
          <w:rFonts w:ascii="Times New Roman" w:hAnsi="Times New Roman" w:cs="Times New Roman"/>
          <w:sz w:val="20"/>
          <w:szCs w:val="20"/>
        </w:rPr>
        <w:t xml:space="preserve"> _______.</w:t>
      </w:r>
    </w:p>
    <w:p w14:paraId="79F82B63" w14:textId="1CF9336C" w:rsidR="00A64C7E" w:rsidRPr="00856488" w:rsidRDefault="004C7503"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outward action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all internal, covert activity of our minds.</w:t>
      </w:r>
    </w:p>
    <w:p w14:paraId="40A561D6" w14:textId="7B2626A2" w:rsidR="00A64C7E" w:rsidRPr="00856488" w:rsidRDefault="004C7503"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nly human behavior.</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overt reactions.</w:t>
      </w:r>
    </w:p>
    <w:p w14:paraId="23A725BC" w14:textId="77777777" w:rsidR="00A64C7E" w:rsidRPr="00856488" w:rsidRDefault="00A64C7E" w:rsidP="00A64C7E">
      <w:pPr>
        <w:outlineLvl w:val="0"/>
        <w:rPr>
          <w:rFonts w:ascii="Times New Roman" w:hAnsi="Times New Roman" w:cs="Times New Roman"/>
          <w:sz w:val="20"/>
          <w:szCs w:val="20"/>
        </w:rPr>
      </w:pPr>
    </w:p>
    <w:p w14:paraId="5E5F72B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0EC0B30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11A086C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56606B5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4C02048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047388E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5F58D18D" w14:textId="77777777" w:rsidR="00A64C7E" w:rsidRPr="00856488" w:rsidRDefault="00A64C7E" w:rsidP="00A64C7E">
      <w:pPr>
        <w:outlineLvl w:val="0"/>
        <w:rPr>
          <w:rFonts w:ascii="Times New Roman" w:hAnsi="Times New Roman" w:cs="Times New Roman"/>
          <w:b/>
          <w:sz w:val="20"/>
          <w:szCs w:val="20"/>
        </w:rPr>
      </w:pPr>
    </w:p>
    <w:p w14:paraId="6D6BE5D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4. Description involves ________ a person's behavior and noting everything about it.</w:t>
      </w:r>
    </w:p>
    <w:p w14:paraId="5F5C435D" w14:textId="4B8B7699"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ntroll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c. changing</w:t>
      </w:r>
    </w:p>
    <w:p w14:paraId="719128B7" w14:textId="4146E00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redict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d. observing</w:t>
      </w:r>
    </w:p>
    <w:p w14:paraId="68D3DDD4" w14:textId="77777777" w:rsidR="00A64C7E" w:rsidRPr="00856488" w:rsidRDefault="00A64C7E" w:rsidP="00A64C7E">
      <w:pPr>
        <w:outlineLvl w:val="0"/>
        <w:rPr>
          <w:rFonts w:ascii="Times New Roman" w:hAnsi="Times New Roman" w:cs="Times New Roman"/>
          <w:sz w:val="20"/>
          <w:szCs w:val="20"/>
        </w:rPr>
      </w:pPr>
    </w:p>
    <w:p w14:paraId="22F1F6D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3797745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485800F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7329836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1AA3F74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1F52B41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42D49B65" w14:textId="77777777" w:rsidR="00A64C7E" w:rsidRPr="00856488" w:rsidRDefault="00A64C7E" w:rsidP="00A64C7E">
      <w:pPr>
        <w:outlineLvl w:val="0"/>
        <w:rPr>
          <w:rFonts w:ascii="Times New Roman" w:hAnsi="Times New Roman" w:cs="Times New Roman"/>
          <w:sz w:val="20"/>
          <w:szCs w:val="20"/>
        </w:rPr>
      </w:pPr>
    </w:p>
    <w:p w14:paraId="715A49E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5. Consider the following statement: "Some women avoid computer science because it is stereotypically dominated by males. This, in turn, leads other women to feel that the field is not accessible to them." This is an example of a(n)</w:t>
      </w:r>
    </w:p>
    <w:p w14:paraId="7E2A5FB7" w14:textId="20BC7F5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_______.</w:t>
      </w:r>
      <w:r w:rsidR="00A64C7E" w:rsidRPr="00856488">
        <w:rPr>
          <w:rFonts w:ascii="Times New Roman" w:hAnsi="Times New Roman" w:cs="Times New Roman"/>
          <w:sz w:val="20"/>
          <w:szCs w:val="20"/>
        </w:rPr>
        <w:tab/>
      </w:r>
    </w:p>
    <w:p w14:paraId="2FD134ED" w14:textId="6305B29D"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observ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c. prediction.</w:t>
      </w:r>
    </w:p>
    <w:p w14:paraId="07E82910" w14:textId="39D7816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explan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d. control.</w:t>
      </w:r>
    </w:p>
    <w:p w14:paraId="707C10C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p>
    <w:p w14:paraId="629D2E9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4312020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24E5450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0A94E52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lastRenderedPageBreak/>
        <w:t xml:space="preserve">Skill: </w:t>
      </w:r>
      <w:r w:rsidRPr="00856488">
        <w:rPr>
          <w:rFonts w:ascii="Times New Roman" w:hAnsi="Times New Roman" w:cs="Times New Roman"/>
          <w:sz w:val="20"/>
          <w:szCs w:val="20"/>
        </w:rPr>
        <w:t>Apply What You Know</w:t>
      </w:r>
    </w:p>
    <w:p w14:paraId="0D27959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42A33AF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Application</w:t>
      </w:r>
    </w:p>
    <w:p w14:paraId="0B1AFA65" w14:textId="77777777" w:rsidR="00A64C7E" w:rsidRPr="00856488" w:rsidRDefault="00A64C7E" w:rsidP="00A64C7E">
      <w:pPr>
        <w:outlineLvl w:val="0"/>
        <w:rPr>
          <w:rFonts w:ascii="Times New Roman" w:hAnsi="Times New Roman" w:cs="Times New Roman"/>
          <w:b/>
          <w:sz w:val="20"/>
          <w:szCs w:val="20"/>
        </w:rPr>
      </w:pPr>
    </w:p>
    <w:p w14:paraId="2504992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 The textbook defines a ________ as someone who seeks wisdom and knowledge through thinking and discussion.</w:t>
      </w:r>
    </w:p>
    <w:p w14:paraId="3C756529" w14:textId="1B32F5B0"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sycholog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sychoanalyst</w:t>
      </w:r>
    </w:p>
    <w:p w14:paraId="7EB69B80" w14:textId="30D7C67A"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sychiatr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hilosopher</w:t>
      </w:r>
    </w:p>
    <w:p w14:paraId="3E7873E3" w14:textId="3CF2EF8B"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p>
    <w:p w14:paraId="2E02A50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3680F38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0C0B458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2778255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473C47E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6E9F3A9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6D978C3E" w14:textId="77777777" w:rsidR="00A64C7E" w:rsidRPr="00856488" w:rsidRDefault="00A64C7E" w:rsidP="00A64C7E">
      <w:pPr>
        <w:outlineLvl w:val="0"/>
        <w:rPr>
          <w:rFonts w:ascii="Times New Roman" w:hAnsi="Times New Roman" w:cs="Times New Roman"/>
          <w:sz w:val="20"/>
          <w:szCs w:val="20"/>
        </w:rPr>
      </w:pPr>
    </w:p>
    <w:p w14:paraId="69EC1B2F" w14:textId="6A294423"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7. Wilhelm Wundt described the process of objectively examining and measuring one's own thoughts and mental activities as</w:t>
      </w:r>
      <w:r w:rsidR="00E176AA">
        <w:rPr>
          <w:rFonts w:ascii="Times New Roman" w:hAnsi="Times New Roman" w:cs="Times New Roman"/>
          <w:sz w:val="20"/>
          <w:szCs w:val="20"/>
        </w:rPr>
        <w:t xml:space="preserve"> _______.</w:t>
      </w:r>
    </w:p>
    <w:p w14:paraId="21DBD33C" w14:textId="0A35493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n out- of- body experience.</w:t>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c. objective introspection.</w:t>
      </w:r>
    </w:p>
    <w:p w14:paraId="094373A0" w14:textId="77356E47"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near-death experienc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d. dualism.</w:t>
      </w:r>
    </w:p>
    <w:p w14:paraId="7BB777E5" w14:textId="77777777" w:rsidR="00A64C7E" w:rsidRPr="00856488" w:rsidRDefault="00A64C7E" w:rsidP="00A64C7E">
      <w:pPr>
        <w:outlineLvl w:val="0"/>
        <w:rPr>
          <w:rFonts w:ascii="Times New Roman" w:hAnsi="Times New Roman" w:cs="Times New Roman"/>
          <w:sz w:val="20"/>
          <w:szCs w:val="20"/>
        </w:rPr>
      </w:pPr>
    </w:p>
    <w:p w14:paraId="487F83E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5EF4FF2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77EC5B4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41764E7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72AC1FF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505220B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79BCEC5B" w14:textId="77777777" w:rsidR="00A64C7E" w:rsidRPr="00856488" w:rsidRDefault="00A64C7E" w:rsidP="00A64C7E">
      <w:pPr>
        <w:outlineLvl w:val="0"/>
        <w:rPr>
          <w:rFonts w:ascii="Times New Roman" w:hAnsi="Times New Roman" w:cs="Times New Roman"/>
          <w:sz w:val="20"/>
          <w:szCs w:val="20"/>
        </w:rPr>
      </w:pPr>
    </w:p>
    <w:p w14:paraId="5FC458E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8. ________ is known as the "father of psychology."</w:t>
      </w:r>
    </w:p>
    <w:p w14:paraId="0A930A28" w14:textId="140EA74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9A4F20" w:rsidRPr="00856488">
        <w:rPr>
          <w:rFonts w:ascii="Times New Roman" w:hAnsi="Times New Roman" w:cs="Times New Roman"/>
          <w:sz w:val="20"/>
          <w:szCs w:val="20"/>
        </w:rPr>
        <w:t>a. William James</w:t>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4C7503">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Edward Titchener</w:t>
      </w:r>
    </w:p>
    <w:p w14:paraId="45F96684" w14:textId="06B38FF0"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Wilhelm Wund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C7503">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Sigmund Freud</w:t>
      </w:r>
    </w:p>
    <w:p w14:paraId="0BDEA275" w14:textId="77777777" w:rsidR="00A64C7E" w:rsidRPr="00856488" w:rsidRDefault="00A64C7E" w:rsidP="00A64C7E">
      <w:pPr>
        <w:outlineLvl w:val="0"/>
        <w:rPr>
          <w:rFonts w:ascii="Times New Roman" w:hAnsi="Times New Roman" w:cs="Times New Roman"/>
          <w:sz w:val="20"/>
          <w:szCs w:val="20"/>
        </w:rPr>
      </w:pPr>
    </w:p>
    <w:p w14:paraId="770B276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01F4D1BA"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281E7E8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34E9A09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01C3C37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4E2F501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081FD58E" w14:textId="77777777" w:rsidR="00A64C7E" w:rsidRPr="00856488" w:rsidRDefault="00A64C7E" w:rsidP="00A64C7E">
      <w:pPr>
        <w:outlineLvl w:val="0"/>
        <w:rPr>
          <w:rFonts w:ascii="Times New Roman" w:hAnsi="Times New Roman" w:cs="Times New Roman"/>
          <w:sz w:val="20"/>
          <w:szCs w:val="20"/>
        </w:rPr>
      </w:pPr>
    </w:p>
    <w:p w14:paraId="48505B3D" w14:textId="049BBD43"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9. Edward Titchener believed that every experience can be broken down into its individual emotions and sensations, which he called</w:t>
      </w:r>
      <w:r w:rsidR="00E176AA">
        <w:rPr>
          <w:rFonts w:ascii="Times New Roman" w:hAnsi="Times New Roman" w:cs="Times New Roman"/>
          <w:sz w:val="20"/>
          <w:szCs w:val="20"/>
        </w:rPr>
        <w:t>_______.</w:t>
      </w:r>
    </w:p>
    <w:p w14:paraId="4DC904E8" w14:textId="36413A53"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tructural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sensationalism.</w:t>
      </w:r>
    </w:p>
    <w:p w14:paraId="33CE18A4" w14:textId="090D3169"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bjectivit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functionalism.</w:t>
      </w:r>
    </w:p>
    <w:p w14:paraId="049415B0" w14:textId="77777777" w:rsidR="00A64C7E" w:rsidRPr="00856488" w:rsidRDefault="00A64C7E" w:rsidP="00A64C7E">
      <w:pPr>
        <w:outlineLvl w:val="0"/>
        <w:rPr>
          <w:rFonts w:ascii="Times New Roman" w:hAnsi="Times New Roman" w:cs="Times New Roman"/>
          <w:b/>
          <w:sz w:val="20"/>
          <w:szCs w:val="20"/>
        </w:rPr>
      </w:pPr>
    </w:p>
    <w:p w14:paraId="4010A6B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59D80FD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50E4C41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73443C9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1BD44A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3A42FF4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37476A55" w14:textId="77777777" w:rsidR="00A64C7E" w:rsidRPr="00856488" w:rsidRDefault="00A64C7E" w:rsidP="00A64C7E">
      <w:pPr>
        <w:outlineLvl w:val="0"/>
        <w:rPr>
          <w:rFonts w:ascii="Times New Roman" w:hAnsi="Times New Roman" w:cs="Times New Roman"/>
          <w:sz w:val="20"/>
          <w:szCs w:val="20"/>
        </w:rPr>
      </w:pPr>
    </w:p>
    <w:p w14:paraId="49C7132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0. The first university in the United States to offer classes in psychology was ________ in the late 1870s.</w:t>
      </w:r>
    </w:p>
    <w:p w14:paraId="75376615" w14:textId="6F48A349"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rnell Universit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Howard University</w:t>
      </w:r>
    </w:p>
    <w:p w14:paraId="6954316E" w14:textId="1F880EED"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Harvard Universit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Wellesley College</w:t>
      </w:r>
    </w:p>
    <w:p w14:paraId="5DF94843" w14:textId="77777777" w:rsidR="00A64C7E" w:rsidRPr="00856488" w:rsidRDefault="00A64C7E" w:rsidP="00A64C7E">
      <w:pPr>
        <w:outlineLvl w:val="0"/>
        <w:rPr>
          <w:rFonts w:ascii="Times New Roman" w:hAnsi="Times New Roman" w:cs="Times New Roman"/>
          <w:sz w:val="20"/>
          <w:szCs w:val="20"/>
        </w:rPr>
      </w:pPr>
    </w:p>
    <w:p w14:paraId="3F56237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669C0A29"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0B3EB6F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7FFED78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6EA0660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1A764BA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lastRenderedPageBreak/>
        <w:t xml:space="preserve">Bloom’s taxonomy: </w:t>
      </w:r>
      <w:r w:rsidRPr="00856488">
        <w:rPr>
          <w:rFonts w:ascii="Times New Roman" w:hAnsi="Times New Roman" w:cs="Times New Roman"/>
          <w:sz w:val="20"/>
          <w:szCs w:val="20"/>
        </w:rPr>
        <w:t>Knowledge</w:t>
      </w:r>
    </w:p>
    <w:p w14:paraId="4740C897" w14:textId="77777777" w:rsidR="00A64C7E" w:rsidRPr="00856488" w:rsidRDefault="00A64C7E" w:rsidP="00A64C7E">
      <w:pPr>
        <w:outlineLvl w:val="0"/>
        <w:rPr>
          <w:rFonts w:ascii="Times New Roman" w:hAnsi="Times New Roman" w:cs="Times New Roman"/>
          <w:b/>
          <w:sz w:val="20"/>
          <w:szCs w:val="20"/>
        </w:rPr>
      </w:pPr>
    </w:p>
    <w:p w14:paraId="1B5C25E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1. William James was responsible for developing the theory of _____.</w:t>
      </w:r>
    </w:p>
    <w:p w14:paraId="392772C7" w14:textId="5B3A00AC"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human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sychoanalysis.</w:t>
      </w:r>
    </w:p>
    <w:p w14:paraId="396AFDEE" w14:textId="4BBAD37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introspec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functionalism.</w:t>
      </w:r>
    </w:p>
    <w:p w14:paraId="589C71CB" w14:textId="77777777" w:rsidR="00A64C7E" w:rsidRPr="00856488" w:rsidRDefault="00A64C7E" w:rsidP="00A64C7E">
      <w:pPr>
        <w:outlineLvl w:val="0"/>
        <w:rPr>
          <w:rFonts w:ascii="Times New Roman" w:hAnsi="Times New Roman" w:cs="Times New Roman"/>
          <w:b/>
          <w:sz w:val="20"/>
          <w:szCs w:val="20"/>
        </w:rPr>
      </w:pPr>
    </w:p>
    <w:p w14:paraId="04C66CE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4B4C08C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3EF9524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7DD5FFB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15BF5FA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69C64E2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77B22ED9" w14:textId="77777777" w:rsidR="00A64C7E" w:rsidRPr="00856488" w:rsidRDefault="00A64C7E" w:rsidP="00A64C7E">
      <w:pPr>
        <w:outlineLvl w:val="0"/>
        <w:rPr>
          <w:rFonts w:ascii="Times New Roman" w:hAnsi="Times New Roman" w:cs="Times New Roman"/>
          <w:sz w:val="20"/>
          <w:szCs w:val="20"/>
        </w:rPr>
      </w:pPr>
    </w:p>
    <w:p w14:paraId="09BC298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2. ________ was denied a Ph.D. because she was a woman. She went on to achieve many professional accomplishments, including becoming the first female president of the American Psychological Association in 1905.</w:t>
      </w:r>
    </w:p>
    <w:p w14:paraId="1290F848" w14:textId="3FC7828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Mary Whiton Calkin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Mary Cover Jones</w:t>
      </w:r>
    </w:p>
    <w:p w14:paraId="5E91A165" w14:textId="4235435C"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Margaret Washbur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Anna Freud</w:t>
      </w:r>
    </w:p>
    <w:p w14:paraId="13E98539" w14:textId="77777777" w:rsidR="00A64C7E" w:rsidRPr="00856488" w:rsidRDefault="00A64C7E" w:rsidP="00A64C7E">
      <w:pPr>
        <w:outlineLvl w:val="0"/>
        <w:rPr>
          <w:rFonts w:ascii="Times New Roman" w:hAnsi="Times New Roman" w:cs="Times New Roman"/>
          <w:sz w:val="20"/>
          <w:szCs w:val="20"/>
        </w:rPr>
      </w:pPr>
    </w:p>
    <w:p w14:paraId="00A893E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5E3EE799"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2E47BAE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10D987C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0439E98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3CC0C7E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4AC16C97" w14:textId="77777777" w:rsidR="00A64C7E" w:rsidRPr="00856488" w:rsidRDefault="00A64C7E" w:rsidP="00A64C7E">
      <w:pPr>
        <w:outlineLvl w:val="0"/>
        <w:rPr>
          <w:rFonts w:ascii="Times New Roman" w:hAnsi="Times New Roman" w:cs="Times New Roman"/>
          <w:sz w:val="20"/>
          <w:szCs w:val="20"/>
        </w:rPr>
      </w:pPr>
    </w:p>
    <w:p w14:paraId="796FB2D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3. Hispanic psychologist Jorge Sanchez is known for his research on ______.</w:t>
      </w:r>
    </w:p>
    <w:p w14:paraId="4D2E02EE" w14:textId="1521595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intelligence test</w:t>
      </w:r>
      <w:r w:rsidR="009A4F20" w:rsidRPr="00856488">
        <w:rPr>
          <w:rFonts w:ascii="Times New Roman" w:hAnsi="Times New Roman" w:cs="Times New Roman"/>
          <w:sz w:val="20"/>
          <w:szCs w:val="20"/>
        </w:rPr>
        <w:t>s and their cultural biases.</w:t>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A64C7E" w:rsidRPr="00856488">
        <w:rPr>
          <w:rFonts w:ascii="Times New Roman" w:hAnsi="Times New Roman" w:cs="Times New Roman"/>
          <w:sz w:val="20"/>
          <w:szCs w:val="20"/>
        </w:rPr>
        <w:t>c. children.</w:t>
      </w:r>
    </w:p>
    <w:p w14:paraId="79335048" w14:textId="3272763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effect of school segregation on African American</w:t>
      </w:r>
      <w:r w:rsidR="00A64C7E" w:rsidRPr="00856488">
        <w:rPr>
          <w:rFonts w:ascii="Times New Roman" w:hAnsi="Times New Roman" w:cs="Times New Roman"/>
          <w:sz w:val="20"/>
          <w:szCs w:val="20"/>
        </w:rPr>
        <w:tab/>
        <w:t>d. phobias.</w:t>
      </w:r>
    </w:p>
    <w:p w14:paraId="409BC29B" w14:textId="77777777" w:rsidR="00A64C7E" w:rsidRPr="00856488" w:rsidRDefault="00A64C7E" w:rsidP="00A64C7E">
      <w:pPr>
        <w:outlineLvl w:val="0"/>
        <w:rPr>
          <w:rFonts w:ascii="Times New Roman" w:hAnsi="Times New Roman" w:cs="Times New Roman"/>
          <w:sz w:val="20"/>
          <w:szCs w:val="20"/>
        </w:rPr>
      </w:pPr>
    </w:p>
    <w:p w14:paraId="3285963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49E18B8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Easy</w:t>
      </w:r>
    </w:p>
    <w:p w14:paraId="6CB1E2E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7F5A883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Remember the Facts</w:t>
      </w:r>
    </w:p>
    <w:p w14:paraId="4F29819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1 Describe the contributions of some of the early pioneers in psychology.</w:t>
      </w:r>
    </w:p>
    <w:p w14:paraId="065CB029"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2CDEBA83" w14:textId="77777777" w:rsidR="00A64C7E" w:rsidRPr="00856488" w:rsidRDefault="00A64C7E" w:rsidP="00A64C7E">
      <w:pPr>
        <w:outlineLvl w:val="0"/>
        <w:rPr>
          <w:rFonts w:ascii="Times New Roman" w:hAnsi="Times New Roman" w:cs="Times New Roman"/>
          <w:sz w:val="20"/>
          <w:szCs w:val="20"/>
        </w:rPr>
      </w:pPr>
    </w:p>
    <w:p w14:paraId="77A5EE1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4. Which of the following is true about Gestalt psychology?</w:t>
      </w:r>
    </w:p>
    <w:p w14:paraId="33AC7CB1" w14:textId="5478BC6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It applied the introspection method to thoughts as well as physical sensations.</w:t>
      </w:r>
    </w:p>
    <w:p w14:paraId="7B3867F1" w14:textId="146052C3"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It was influenced by Darwin's ideas about natural selection.</w:t>
      </w:r>
    </w:p>
    <w:p w14:paraId="3DF879FE" w14:textId="78A3708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It focused on perception of patterns and whole figures and events.</w:t>
      </w:r>
    </w:p>
    <w:p w14:paraId="006CDF6B" w14:textId="0A892377"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It stressed the importance of early life experience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p>
    <w:p w14:paraId="6BC3ACB0" w14:textId="77777777" w:rsidR="00A64C7E" w:rsidRPr="00856488" w:rsidRDefault="00A64C7E" w:rsidP="00A64C7E">
      <w:pPr>
        <w:outlineLvl w:val="0"/>
        <w:rPr>
          <w:rFonts w:ascii="Times New Roman" w:hAnsi="Times New Roman" w:cs="Times New Roman"/>
          <w:sz w:val="20"/>
          <w:szCs w:val="20"/>
        </w:rPr>
      </w:pPr>
    </w:p>
    <w:p w14:paraId="4CC4CB3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34B48B9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D5C09C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1EF0F78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Skill: </w:t>
      </w:r>
      <w:r w:rsidRPr="00856488">
        <w:rPr>
          <w:rFonts w:ascii="Times New Roman" w:hAnsi="Times New Roman" w:cs="Times New Roman"/>
          <w:sz w:val="20"/>
          <w:szCs w:val="20"/>
        </w:rPr>
        <w:t>Understand the Concepts</w:t>
      </w:r>
    </w:p>
    <w:p w14:paraId="1D54F22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5ED987A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5A36A75A" w14:textId="77777777" w:rsidR="00A64C7E" w:rsidRPr="00856488" w:rsidRDefault="00A64C7E" w:rsidP="00A64C7E">
      <w:pPr>
        <w:outlineLvl w:val="0"/>
        <w:rPr>
          <w:rFonts w:ascii="Times New Roman" w:hAnsi="Times New Roman" w:cs="Times New Roman"/>
          <w:b/>
          <w:sz w:val="20"/>
          <w:szCs w:val="20"/>
        </w:rPr>
      </w:pPr>
    </w:p>
    <w:p w14:paraId="7DBF07A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sz w:val="20"/>
          <w:szCs w:val="20"/>
        </w:rPr>
        <w:t>15</w:t>
      </w:r>
      <w:r w:rsidRPr="00856488">
        <w:rPr>
          <w:rFonts w:ascii="Times New Roman" w:hAnsi="Times New Roman" w:cs="Times New Roman"/>
          <w:b/>
          <w:sz w:val="20"/>
          <w:szCs w:val="20"/>
        </w:rPr>
        <w:t>.</w:t>
      </w:r>
      <w:r w:rsidRPr="00856488">
        <w:rPr>
          <w:rFonts w:ascii="Times New Roman" w:hAnsi="Times New Roman" w:cs="Times New Roman"/>
          <w:sz w:val="20"/>
          <w:szCs w:val="20"/>
        </w:rPr>
        <w:t xml:space="preserve"> Freud proposed that there is a(n) ________ mind into which we repress all of our threatening urges and desires.</w:t>
      </w:r>
    </w:p>
    <w:p w14:paraId="24966BD7" w14:textId="6B9D5C8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nsciou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subconscious</w:t>
      </w:r>
    </w:p>
    <w:p w14:paraId="39B3D17A" w14:textId="75DEA97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unconsciou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dark</w:t>
      </w:r>
    </w:p>
    <w:p w14:paraId="4277FBE7" w14:textId="77777777" w:rsidR="00A64C7E" w:rsidRPr="00856488" w:rsidRDefault="00A64C7E" w:rsidP="00A64C7E">
      <w:pPr>
        <w:outlineLvl w:val="0"/>
        <w:rPr>
          <w:rFonts w:ascii="Times New Roman" w:hAnsi="Times New Roman" w:cs="Times New Roman"/>
          <w:sz w:val="20"/>
          <w:szCs w:val="20"/>
        </w:rPr>
      </w:pPr>
    </w:p>
    <w:p w14:paraId="1007AAC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11306B2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98C0B4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5C99F85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19D8EF0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3255EB8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253A7989" w14:textId="77777777" w:rsidR="00A64C7E" w:rsidRPr="00856488" w:rsidRDefault="00A64C7E" w:rsidP="00A64C7E">
      <w:pPr>
        <w:outlineLvl w:val="0"/>
        <w:rPr>
          <w:rFonts w:ascii="Times New Roman" w:hAnsi="Times New Roman" w:cs="Times New Roman"/>
          <w:b/>
          <w:sz w:val="20"/>
          <w:szCs w:val="20"/>
        </w:rPr>
      </w:pPr>
    </w:p>
    <w:p w14:paraId="4F55332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6. Pavlov's work with learning in dogs focused on the concept of _____.</w:t>
      </w:r>
    </w:p>
    <w:p w14:paraId="1298CD85" w14:textId="09B710CC"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nditioning.</w:t>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framing.</w:t>
      </w:r>
    </w:p>
    <w:p w14:paraId="0B111314" w14:textId="5455B40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shap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functionalism.</w:t>
      </w:r>
    </w:p>
    <w:p w14:paraId="29159CBD" w14:textId="07EAF2E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p>
    <w:p w14:paraId="3D2ADA8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300E14A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273C346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4BB3EB9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5061462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3ECD71F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6A9A70EA" w14:textId="77777777" w:rsidR="00A64C7E" w:rsidRPr="00856488" w:rsidRDefault="00A64C7E" w:rsidP="00A64C7E">
      <w:pPr>
        <w:outlineLvl w:val="0"/>
        <w:rPr>
          <w:rFonts w:ascii="Times New Roman" w:hAnsi="Times New Roman" w:cs="Times New Roman"/>
          <w:b/>
          <w:sz w:val="20"/>
          <w:szCs w:val="20"/>
        </w:rPr>
      </w:pPr>
    </w:p>
    <w:p w14:paraId="41EAACD4" w14:textId="45AD7D9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7. Watson’s work with “Little Albert” supported the idea that</w:t>
      </w:r>
      <w:r w:rsidR="00E176AA">
        <w:rPr>
          <w:rFonts w:ascii="Times New Roman" w:hAnsi="Times New Roman" w:cs="Times New Roman"/>
          <w:sz w:val="20"/>
          <w:szCs w:val="20"/>
        </w:rPr>
        <w:t xml:space="preserve"> _______.</w:t>
      </w:r>
    </w:p>
    <w:p w14:paraId="62F52977" w14:textId="23295FD3"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hobias are symptoms of repressed conflict.</w:t>
      </w:r>
    </w:p>
    <w:p w14:paraId="72449C02" w14:textId="718FA276"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hobias can be learned through the process of conditioning.</w:t>
      </w:r>
    </w:p>
    <w:p w14:paraId="4D21FA80" w14:textId="7B276B7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children are scared of loud noises.</w:t>
      </w:r>
    </w:p>
    <w:p w14:paraId="2B93F16B" w14:textId="50CF4455" w:rsidR="00A64C7E"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phobias, once established, cannot be cured.</w:t>
      </w:r>
    </w:p>
    <w:p w14:paraId="3A7D4600" w14:textId="77777777" w:rsidR="00E176AA" w:rsidRPr="00856488" w:rsidRDefault="00E176AA" w:rsidP="00A64C7E">
      <w:pPr>
        <w:outlineLvl w:val="0"/>
        <w:rPr>
          <w:rFonts w:ascii="Times New Roman" w:hAnsi="Times New Roman" w:cs="Times New Roman"/>
          <w:sz w:val="20"/>
          <w:szCs w:val="20"/>
        </w:rPr>
      </w:pPr>
    </w:p>
    <w:p w14:paraId="65A1657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7BBD9C8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3429F5C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48C5AE6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62BF7AB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66D43A5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76CDFBDB" w14:textId="77777777" w:rsidR="00A64C7E" w:rsidRPr="00856488" w:rsidRDefault="00A64C7E" w:rsidP="00A64C7E">
      <w:pPr>
        <w:outlineLvl w:val="0"/>
        <w:rPr>
          <w:rFonts w:ascii="Times New Roman" w:hAnsi="Times New Roman" w:cs="Times New Roman"/>
          <w:b/>
          <w:sz w:val="20"/>
          <w:szCs w:val="20"/>
        </w:rPr>
      </w:pPr>
    </w:p>
    <w:p w14:paraId="116F9111" w14:textId="595394BA" w:rsidR="009A4F20"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8. Mary Cover Jones achieved counterconditioning with “Little Peter” by using</w:t>
      </w:r>
      <w:r w:rsidR="00E176AA">
        <w:rPr>
          <w:rFonts w:ascii="Times New Roman" w:hAnsi="Times New Roman" w:cs="Times New Roman"/>
          <w:sz w:val="20"/>
          <w:szCs w:val="20"/>
        </w:rPr>
        <w:t xml:space="preserve"> _______. </w:t>
      </w:r>
    </w:p>
    <w:p w14:paraId="12FA6349" w14:textId="77758AF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loud noise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verbal praise.</w:t>
      </w:r>
    </w:p>
    <w:p w14:paraId="2ABFA689" w14:textId="1176D180"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oy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food.</w:t>
      </w:r>
    </w:p>
    <w:p w14:paraId="1564A66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r>
    </w:p>
    <w:p w14:paraId="5150354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0D17B9C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624000B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4C67F6A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4B6EF2E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7A6A9B7A"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66DBA3A9" w14:textId="77777777" w:rsidR="00A64C7E" w:rsidRPr="00856488" w:rsidRDefault="00A64C7E" w:rsidP="00A64C7E">
      <w:pPr>
        <w:outlineLvl w:val="0"/>
        <w:rPr>
          <w:rFonts w:ascii="Times New Roman" w:hAnsi="Times New Roman" w:cs="Times New Roman"/>
          <w:sz w:val="20"/>
          <w:szCs w:val="20"/>
        </w:rPr>
      </w:pPr>
    </w:p>
    <w:p w14:paraId="13226C7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9. In psychology in the twenty-first century, _________.</w:t>
      </w:r>
    </w:p>
    <w:p w14:paraId="2AA8553F" w14:textId="39BB1ADF" w:rsidR="00A64C7E" w:rsidRPr="00856488" w:rsidRDefault="00A64C7E" w:rsidP="00A64C7E">
      <w:pPr>
        <w:ind w:firstLine="630"/>
        <w:outlineLvl w:val="0"/>
        <w:rPr>
          <w:rFonts w:ascii="Times New Roman" w:hAnsi="Times New Roman" w:cs="Times New Roman"/>
          <w:sz w:val="20"/>
          <w:szCs w:val="20"/>
        </w:rPr>
      </w:pPr>
      <w:r w:rsidRPr="00856488">
        <w:rPr>
          <w:rFonts w:ascii="Times New Roman" w:hAnsi="Times New Roman" w:cs="Times New Roman"/>
          <w:sz w:val="20"/>
          <w:szCs w:val="20"/>
        </w:rPr>
        <w:tab/>
        <w:t xml:space="preserve">a. there are seven modern perspectives that are used to explain human behavior and </w:t>
      </w:r>
      <w:r w:rsidRPr="00856488">
        <w:rPr>
          <w:rFonts w:ascii="Times New Roman" w:hAnsi="Times New Roman" w:cs="Times New Roman"/>
          <w:sz w:val="20"/>
          <w:szCs w:val="20"/>
        </w:rPr>
        <w:tab/>
      </w:r>
      <w:r w:rsidRPr="00856488">
        <w:rPr>
          <w:rFonts w:ascii="Times New Roman" w:hAnsi="Times New Roman" w:cs="Times New Roman"/>
          <w:sz w:val="20"/>
          <w:szCs w:val="20"/>
        </w:rPr>
        <w:tab/>
      </w:r>
      <w:r w:rsidRPr="00856488">
        <w:rPr>
          <w:rFonts w:ascii="Times New Roman" w:hAnsi="Times New Roman" w:cs="Times New Roman"/>
          <w:sz w:val="20"/>
          <w:szCs w:val="20"/>
        </w:rPr>
        <w:tab/>
        <w:t>mental processes.</w:t>
      </w:r>
    </w:p>
    <w:p w14:paraId="16DB0BF6" w14:textId="56A05E30"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b. there is one perspective that is used to explain all human behavior and mental processes.</w:t>
      </w:r>
    </w:p>
    <w:p w14:paraId="6C668713" w14:textId="7252306B"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c. there are countless perspectives used to explain human behavior and mental processes.</w:t>
      </w:r>
    </w:p>
    <w:p w14:paraId="3458D246" w14:textId="554C5A64"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d. we have learned all there is to know about human behavior and mental processes.</w:t>
      </w:r>
    </w:p>
    <w:p w14:paraId="4E879056" w14:textId="77777777" w:rsidR="00A64C7E" w:rsidRPr="00856488" w:rsidRDefault="00A64C7E" w:rsidP="00A64C7E">
      <w:pPr>
        <w:outlineLvl w:val="0"/>
        <w:rPr>
          <w:rFonts w:ascii="Times New Roman" w:hAnsi="Times New Roman" w:cs="Times New Roman"/>
          <w:sz w:val="20"/>
          <w:szCs w:val="20"/>
        </w:rPr>
      </w:pPr>
    </w:p>
    <w:p w14:paraId="41B902F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71B3A1C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13517C2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History of Psychology</w:t>
      </w:r>
    </w:p>
    <w:p w14:paraId="381399C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62FF9CC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2 Summarize the basic ideas and the important people behind the early approaches known as Gestalt, psychoanalysis, and behaviorism.</w:t>
      </w:r>
    </w:p>
    <w:p w14:paraId="032E08D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1816AADA" w14:textId="77777777" w:rsidR="00A64C7E" w:rsidRPr="00856488" w:rsidRDefault="00A64C7E" w:rsidP="00A64C7E">
      <w:pPr>
        <w:outlineLvl w:val="0"/>
        <w:rPr>
          <w:rFonts w:ascii="Times New Roman" w:hAnsi="Times New Roman" w:cs="Times New Roman"/>
          <w:b/>
          <w:sz w:val="20"/>
          <w:szCs w:val="20"/>
        </w:rPr>
      </w:pPr>
    </w:p>
    <w:p w14:paraId="38A5394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0. The theory of operant conditioning was developed by _______.</w:t>
      </w:r>
    </w:p>
    <w:p w14:paraId="359224BE" w14:textId="07376D8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John B. Wats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Abraham Maslow.</w:t>
      </w:r>
    </w:p>
    <w:p w14:paraId="4298545B" w14:textId="7A9004DB"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lastRenderedPageBreak/>
        <w:tab/>
      </w:r>
      <w:r w:rsidR="00A64C7E" w:rsidRPr="00856488">
        <w:rPr>
          <w:rFonts w:ascii="Times New Roman" w:hAnsi="Times New Roman" w:cs="Times New Roman"/>
          <w:sz w:val="20"/>
          <w:szCs w:val="20"/>
        </w:rPr>
        <w:t>b. Carl Roger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B. F. Skinner.</w:t>
      </w:r>
    </w:p>
    <w:p w14:paraId="68E8FDE6" w14:textId="77777777" w:rsidR="00A64C7E" w:rsidRPr="00856488" w:rsidRDefault="00A64C7E" w:rsidP="00A64C7E">
      <w:pPr>
        <w:outlineLvl w:val="0"/>
        <w:rPr>
          <w:rFonts w:ascii="Times New Roman" w:hAnsi="Times New Roman" w:cs="Times New Roman"/>
          <w:b/>
          <w:sz w:val="20"/>
          <w:szCs w:val="20"/>
        </w:rPr>
      </w:pPr>
    </w:p>
    <w:p w14:paraId="4D614E6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290983D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6D1367F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1C88ED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4C143DC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3F91D86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59279F3D" w14:textId="77777777" w:rsidR="00A64C7E" w:rsidRPr="00856488" w:rsidRDefault="00A64C7E" w:rsidP="00A64C7E">
      <w:pPr>
        <w:outlineLvl w:val="0"/>
        <w:rPr>
          <w:rFonts w:ascii="Times New Roman" w:hAnsi="Times New Roman" w:cs="Times New Roman"/>
          <w:sz w:val="20"/>
          <w:szCs w:val="20"/>
        </w:rPr>
      </w:pPr>
    </w:p>
    <w:p w14:paraId="6014CD5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1. ________ suggests that behavioral responses are reinforced when rewarded with pleasurable consequences.</w:t>
      </w:r>
    </w:p>
    <w:p w14:paraId="19173956" w14:textId="2388C47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elf-actualiz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Cognitive psychology</w:t>
      </w:r>
    </w:p>
    <w:p w14:paraId="2AFF55D6" w14:textId="51D7714D"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perant condition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The psychodynamic perspective</w:t>
      </w:r>
    </w:p>
    <w:p w14:paraId="208CB20F" w14:textId="77777777" w:rsidR="00A64C7E" w:rsidRPr="00856488" w:rsidRDefault="00A64C7E" w:rsidP="00A64C7E">
      <w:pPr>
        <w:outlineLvl w:val="0"/>
        <w:rPr>
          <w:rFonts w:ascii="Times New Roman" w:hAnsi="Times New Roman" w:cs="Times New Roman"/>
          <w:b/>
          <w:sz w:val="20"/>
          <w:szCs w:val="20"/>
        </w:rPr>
      </w:pPr>
    </w:p>
    <w:p w14:paraId="5097AF9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6637C19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409BAB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044D76B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2AD0421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12835C1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5471D1D9" w14:textId="77777777" w:rsidR="00A64C7E" w:rsidRPr="00856488" w:rsidRDefault="00A64C7E" w:rsidP="00A64C7E">
      <w:pPr>
        <w:outlineLvl w:val="0"/>
        <w:rPr>
          <w:rFonts w:ascii="Times New Roman" w:hAnsi="Times New Roman" w:cs="Times New Roman"/>
          <w:b/>
          <w:sz w:val="20"/>
          <w:szCs w:val="20"/>
        </w:rPr>
      </w:pPr>
    </w:p>
    <w:p w14:paraId="2D8C61B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2. When Rashid graduated from college, he believed he had finally achieved his full potential. Abraham Maslow called Rashid’s type of achievement _______.</w:t>
      </w:r>
    </w:p>
    <w:p w14:paraId="7D8CF122" w14:textId="21AE6110"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delus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self-actualization.</w:t>
      </w:r>
    </w:p>
    <w:p w14:paraId="230B8EC7" w14:textId="6AAD2F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9A4F20" w:rsidRPr="00856488">
        <w:rPr>
          <w:rFonts w:ascii="Times New Roman" w:hAnsi="Times New Roman" w:cs="Times New Roman"/>
          <w:sz w:val="20"/>
          <w:szCs w:val="20"/>
        </w:rPr>
        <w:t>b. personal responsibility.</w:t>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160F8C">
        <w:rPr>
          <w:rFonts w:ascii="Times New Roman" w:hAnsi="Times New Roman" w:cs="Times New Roman"/>
          <w:sz w:val="20"/>
          <w:szCs w:val="20"/>
        </w:rPr>
        <w:tab/>
      </w:r>
      <w:r w:rsidRPr="00856488">
        <w:rPr>
          <w:rFonts w:ascii="Times New Roman" w:hAnsi="Times New Roman" w:cs="Times New Roman"/>
          <w:sz w:val="20"/>
          <w:szCs w:val="20"/>
        </w:rPr>
        <w:t>d. self-aggrandizement.</w:t>
      </w:r>
    </w:p>
    <w:p w14:paraId="0D7131A7" w14:textId="77777777" w:rsidR="00A64C7E" w:rsidRPr="00856488" w:rsidRDefault="00A64C7E" w:rsidP="00A64C7E">
      <w:pPr>
        <w:outlineLvl w:val="0"/>
        <w:rPr>
          <w:rFonts w:ascii="Times New Roman" w:hAnsi="Times New Roman" w:cs="Times New Roman"/>
          <w:sz w:val="20"/>
          <w:szCs w:val="20"/>
        </w:rPr>
      </w:pPr>
    </w:p>
    <w:p w14:paraId="4A8A807A"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3E6F93A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597F29A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7E6DE54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5901A7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2F72FBB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Application</w:t>
      </w:r>
    </w:p>
    <w:p w14:paraId="69303CDA" w14:textId="77777777" w:rsidR="00A64C7E" w:rsidRPr="00856488" w:rsidRDefault="00A64C7E" w:rsidP="00A64C7E">
      <w:pPr>
        <w:outlineLvl w:val="0"/>
        <w:rPr>
          <w:rFonts w:ascii="Times New Roman" w:hAnsi="Times New Roman" w:cs="Times New Roman"/>
          <w:b/>
          <w:sz w:val="20"/>
          <w:szCs w:val="20"/>
        </w:rPr>
      </w:pPr>
    </w:p>
    <w:p w14:paraId="7A9B64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3. ________ is the study of the physical workings of the brain and nervous system during thinking and other cognitive processes.</w:t>
      </w:r>
    </w:p>
    <w:p w14:paraId="365AB718" w14:textId="281E073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9A4F20" w:rsidRPr="00856488">
        <w:rPr>
          <w:rFonts w:ascii="Times New Roman" w:hAnsi="Times New Roman" w:cs="Times New Roman"/>
          <w:sz w:val="20"/>
          <w:szCs w:val="20"/>
        </w:rPr>
        <w:t>a. Behavioral psychology</w:t>
      </w:r>
      <w:r w:rsidR="009A4F20"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Sociocultural psychology</w:t>
      </w:r>
    </w:p>
    <w:p w14:paraId="512EE22B" w14:textId="0943DDD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Evolutionary 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Cognitive neuroscience</w:t>
      </w:r>
    </w:p>
    <w:p w14:paraId="0EA76C48" w14:textId="77777777" w:rsidR="00A64C7E" w:rsidRPr="00856488" w:rsidRDefault="00A64C7E" w:rsidP="00A64C7E">
      <w:pPr>
        <w:outlineLvl w:val="0"/>
        <w:rPr>
          <w:rFonts w:ascii="Times New Roman" w:hAnsi="Times New Roman" w:cs="Times New Roman"/>
          <w:sz w:val="20"/>
          <w:szCs w:val="20"/>
        </w:rPr>
      </w:pPr>
    </w:p>
    <w:p w14:paraId="47F1C5C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213CF89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3B18E95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45BD2C9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056553B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1B4A1ED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058D6218" w14:textId="77777777" w:rsidR="00A64C7E" w:rsidRPr="00856488" w:rsidRDefault="00A64C7E" w:rsidP="00A64C7E">
      <w:pPr>
        <w:outlineLvl w:val="0"/>
        <w:rPr>
          <w:rFonts w:ascii="Times New Roman" w:hAnsi="Times New Roman" w:cs="Times New Roman"/>
          <w:sz w:val="20"/>
          <w:szCs w:val="20"/>
        </w:rPr>
      </w:pPr>
    </w:p>
    <w:p w14:paraId="1BF8D33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4. The sociocultural perspective studies ________.</w:t>
      </w:r>
    </w:p>
    <w:p w14:paraId="33CC9E8E" w14:textId="4AF1F690"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effects of biology on people’s behavior.</w:t>
      </w:r>
    </w:p>
    <w:p w14:paraId="4BEB8DCB" w14:textId="5B361157"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effect people have on one another, both individually and in a large group.</w:t>
      </w:r>
    </w:p>
    <w:p w14:paraId="26AB8747" w14:textId="780D963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how evolution has influenced adaptive human behaviors.</w:t>
      </w:r>
    </w:p>
    <w:p w14:paraId="1D71832A" w14:textId="4B14E23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how our genes shape who we are.</w:t>
      </w:r>
    </w:p>
    <w:p w14:paraId="26C1A9F7" w14:textId="77777777" w:rsidR="00A64C7E" w:rsidRPr="00856488" w:rsidRDefault="00A64C7E" w:rsidP="00A64C7E">
      <w:pPr>
        <w:outlineLvl w:val="0"/>
        <w:rPr>
          <w:rFonts w:ascii="Times New Roman" w:hAnsi="Times New Roman" w:cs="Times New Roman"/>
          <w:b/>
          <w:sz w:val="20"/>
          <w:szCs w:val="20"/>
        </w:rPr>
      </w:pPr>
    </w:p>
    <w:p w14:paraId="6EA23C0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E176AA">
        <w:rPr>
          <w:rFonts w:ascii="Times New Roman" w:hAnsi="Times New Roman" w:cs="Times New Roman"/>
          <w:sz w:val="20"/>
          <w:szCs w:val="20"/>
        </w:rPr>
        <w:t>b</w:t>
      </w:r>
    </w:p>
    <w:p w14:paraId="60E697F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9609F19"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5AC436A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34729EA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2C3E618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702FB26F" w14:textId="77777777" w:rsidR="00A64C7E" w:rsidRPr="00856488" w:rsidRDefault="00A64C7E" w:rsidP="00A64C7E">
      <w:pPr>
        <w:outlineLvl w:val="0"/>
        <w:rPr>
          <w:rFonts w:ascii="Times New Roman" w:hAnsi="Times New Roman" w:cs="Times New Roman"/>
          <w:b/>
          <w:sz w:val="20"/>
          <w:szCs w:val="20"/>
        </w:rPr>
      </w:pPr>
    </w:p>
    <w:p w14:paraId="70DD2FF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5. The bystander effect says that people in a crowd are ________ help someone in trouble as compared to a person witnessing someone in need of help in the absence of others.</w:t>
      </w:r>
    </w:p>
    <w:p w14:paraId="70867A2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lastRenderedPageBreak/>
        <w:tab/>
      </w:r>
      <w:r w:rsidRPr="00856488">
        <w:rPr>
          <w:rFonts w:ascii="Times New Roman" w:hAnsi="Times New Roman" w:cs="Times New Roman"/>
          <w:sz w:val="20"/>
          <w:szCs w:val="20"/>
        </w:rPr>
        <w:tab/>
      </w:r>
    </w:p>
    <w:p w14:paraId="72087557" w14:textId="2AD9B223"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lways going to</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less likely to</w:t>
      </w:r>
    </w:p>
    <w:p w14:paraId="498A88B6" w14:textId="7DD2D467"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9A4F20" w:rsidRPr="00856488">
        <w:rPr>
          <w:rFonts w:ascii="Times New Roman" w:hAnsi="Times New Roman" w:cs="Times New Roman"/>
          <w:sz w:val="20"/>
          <w:szCs w:val="20"/>
        </w:rPr>
        <w:t>b. more likely to</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d. never going to</w:t>
      </w:r>
      <w:r w:rsidR="00A64C7E" w:rsidRPr="00856488">
        <w:rPr>
          <w:rFonts w:ascii="Times New Roman" w:hAnsi="Times New Roman" w:cs="Times New Roman"/>
          <w:sz w:val="20"/>
          <w:szCs w:val="20"/>
        </w:rPr>
        <w:tab/>
      </w:r>
    </w:p>
    <w:p w14:paraId="62AB7C91" w14:textId="77777777" w:rsidR="00A64C7E" w:rsidRPr="00856488" w:rsidRDefault="00A64C7E" w:rsidP="00A64C7E">
      <w:pPr>
        <w:outlineLvl w:val="0"/>
        <w:rPr>
          <w:rFonts w:ascii="Times New Roman" w:hAnsi="Times New Roman" w:cs="Times New Roman"/>
          <w:sz w:val="20"/>
          <w:szCs w:val="20"/>
        </w:rPr>
      </w:pPr>
    </w:p>
    <w:p w14:paraId="67D6A75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30DE4DD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5B5DAC90"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33B200A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4ECF050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770147B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07284332" w14:textId="77777777" w:rsidR="00A64C7E" w:rsidRPr="00856488" w:rsidRDefault="00A64C7E" w:rsidP="00A64C7E">
      <w:pPr>
        <w:outlineLvl w:val="0"/>
        <w:rPr>
          <w:rFonts w:ascii="Times New Roman" w:hAnsi="Times New Roman" w:cs="Times New Roman"/>
          <w:sz w:val="20"/>
          <w:szCs w:val="20"/>
        </w:rPr>
      </w:pPr>
    </w:p>
    <w:p w14:paraId="2EA68C3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6. Biopsychology has found mounting evidence of a biological cause for ______.</w:t>
      </w:r>
    </w:p>
    <w:p w14:paraId="465EC70B" w14:textId="7240D82C"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chizophrenia.</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hobias.</w:t>
      </w:r>
    </w:p>
    <w:p w14:paraId="3D06C464" w14:textId="3484E3EB"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bulimia nervosa.</w:t>
      </w:r>
      <w:r w:rsidR="00A64C7E" w:rsidRPr="00856488">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repression.</w:t>
      </w:r>
    </w:p>
    <w:p w14:paraId="47A91089" w14:textId="77777777" w:rsidR="00A64C7E" w:rsidRPr="00856488" w:rsidRDefault="00A64C7E" w:rsidP="00A64C7E">
      <w:pPr>
        <w:outlineLvl w:val="0"/>
        <w:rPr>
          <w:rFonts w:ascii="Times New Roman" w:hAnsi="Times New Roman" w:cs="Times New Roman"/>
          <w:sz w:val="20"/>
          <w:szCs w:val="20"/>
        </w:rPr>
      </w:pPr>
    </w:p>
    <w:p w14:paraId="3BEC3A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7085705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4A33A7AD"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3AB46B3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368309B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5C192D7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Knowledge</w:t>
      </w:r>
    </w:p>
    <w:p w14:paraId="4CF20299" w14:textId="77777777" w:rsidR="00A64C7E" w:rsidRPr="00856488" w:rsidRDefault="00A64C7E" w:rsidP="00A64C7E">
      <w:pPr>
        <w:outlineLvl w:val="0"/>
        <w:rPr>
          <w:rFonts w:ascii="Times New Roman" w:hAnsi="Times New Roman" w:cs="Times New Roman"/>
          <w:b/>
          <w:sz w:val="20"/>
          <w:szCs w:val="20"/>
        </w:rPr>
      </w:pPr>
    </w:p>
    <w:p w14:paraId="7B5A95A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7. Which perspective focuses on the biological bases for universal mental characteristics that all humans share?</w:t>
      </w:r>
    </w:p>
    <w:p w14:paraId="5D2BFAFD" w14:textId="13EA6346"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evolutionary perspectiv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The Gestalt approach</w:t>
      </w:r>
    </w:p>
    <w:p w14:paraId="7B489525" w14:textId="0AC592D8"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biopsychosocial perspectiv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The sociocultural approach</w:t>
      </w:r>
    </w:p>
    <w:p w14:paraId="2A8EB975" w14:textId="77777777" w:rsidR="00A64C7E" w:rsidRPr="00856488" w:rsidRDefault="00A64C7E" w:rsidP="00A64C7E">
      <w:pPr>
        <w:outlineLvl w:val="0"/>
        <w:rPr>
          <w:rFonts w:ascii="Times New Roman" w:hAnsi="Times New Roman" w:cs="Times New Roman"/>
          <w:sz w:val="20"/>
          <w:szCs w:val="20"/>
        </w:rPr>
      </w:pPr>
    </w:p>
    <w:p w14:paraId="406D91A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46796678"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3A5CE94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196E20E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30F1558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3 Summarize the basic ideas behind the seven modern perspectives in psychology.</w:t>
      </w:r>
    </w:p>
    <w:p w14:paraId="3569D49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380D441A" w14:textId="77777777" w:rsidR="00A64C7E" w:rsidRPr="00856488" w:rsidRDefault="00A64C7E" w:rsidP="00A64C7E">
      <w:pPr>
        <w:outlineLvl w:val="0"/>
        <w:rPr>
          <w:rFonts w:ascii="Times New Roman" w:hAnsi="Times New Roman" w:cs="Times New Roman"/>
          <w:b/>
          <w:sz w:val="20"/>
          <w:szCs w:val="20"/>
        </w:rPr>
      </w:pPr>
    </w:p>
    <w:p w14:paraId="6FFA69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8. A professional who holds a doctoral degree (but has not attended medical school) and may work in a wide number of vocational settings would be a(n) ________.</w:t>
      </w:r>
    </w:p>
    <w:p w14:paraId="74ACFA21" w14:textId="5DD7B79C"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sychiatr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sychiatric social worker.</w:t>
      </w:r>
    </w:p>
    <w:p w14:paraId="2B04C697" w14:textId="05A8E57D"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nurse practitioner.</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sychologist.</w:t>
      </w:r>
    </w:p>
    <w:p w14:paraId="71435968" w14:textId="77777777" w:rsidR="00A64C7E" w:rsidRPr="00856488" w:rsidRDefault="00A64C7E" w:rsidP="00A64C7E">
      <w:pPr>
        <w:outlineLvl w:val="0"/>
        <w:rPr>
          <w:rFonts w:ascii="Times New Roman" w:hAnsi="Times New Roman" w:cs="Times New Roman"/>
          <w:sz w:val="20"/>
          <w:szCs w:val="20"/>
        </w:rPr>
      </w:pPr>
    </w:p>
    <w:p w14:paraId="3FC9E0B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3EBEC91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38352D7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6B1D9A8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69BDE94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4 Differentiate between the various types of professionals who work within the field of psychology.</w:t>
      </w:r>
    </w:p>
    <w:p w14:paraId="35AB70D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0D156B83" w14:textId="77777777" w:rsidR="00A64C7E" w:rsidRPr="00856488" w:rsidRDefault="00A64C7E" w:rsidP="00A64C7E">
      <w:pPr>
        <w:outlineLvl w:val="0"/>
        <w:rPr>
          <w:rFonts w:ascii="Times New Roman" w:hAnsi="Times New Roman" w:cs="Times New Roman"/>
          <w:sz w:val="20"/>
          <w:szCs w:val="20"/>
        </w:rPr>
      </w:pPr>
    </w:p>
    <w:p w14:paraId="09CA2D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9. ________ research is research for the sake of gaining scientific knowledge.</w:t>
      </w:r>
    </w:p>
    <w:p w14:paraId="2C508C74" w14:textId="0E679B36"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pplied</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A64C7E" w:rsidRPr="00856488">
        <w:rPr>
          <w:rFonts w:ascii="Times New Roman" w:hAnsi="Times New Roman" w:cs="Times New Roman"/>
          <w:sz w:val="20"/>
          <w:szCs w:val="20"/>
        </w:rPr>
        <w:t>c. Developmental</w:t>
      </w:r>
    </w:p>
    <w:p w14:paraId="29291030" w14:textId="7E786BC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Basic</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A64C7E" w:rsidRPr="00856488">
        <w:rPr>
          <w:rFonts w:ascii="Times New Roman" w:hAnsi="Times New Roman" w:cs="Times New Roman"/>
          <w:sz w:val="20"/>
          <w:szCs w:val="20"/>
        </w:rPr>
        <w:t>d. Ruminative</w:t>
      </w:r>
    </w:p>
    <w:p w14:paraId="275ED74F" w14:textId="77777777" w:rsidR="00A64C7E" w:rsidRPr="00856488" w:rsidRDefault="00A64C7E" w:rsidP="00A64C7E">
      <w:pPr>
        <w:outlineLvl w:val="0"/>
        <w:rPr>
          <w:rFonts w:ascii="Times New Roman" w:hAnsi="Times New Roman" w:cs="Times New Roman"/>
          <w:b/>
          <w:sz w:val="20"/>
          <w:szCs w:val="20"/>
        </w:rPr>
      </w:pPr>
    </w:p>
    <w:p w14:paraId="7C76AB5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6F97366A"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170F613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44124E2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0D4E1F9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4 Differentiate between the various types of professionals who work within the field of psychology.</w:t>
      </w:r>
    </w:p>
    <w:p w14:paraId="091DC3E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55F09682" w14:textId="77777777" w:rsidR="00A64C7E" w:rsidRPr="00856488" w:rsidRDefault="00A64C7E" w:rsidP="00A64C7E">
      <w:pPr>
        <w:outlineLvl w:val="0"/>
        <w:rPr>
          <w:rFonts w:ascii="Times New Roman" w:hAnsi="Times New Roman" w:cs="Times New Roman"/>
          <w:b/>
          <w:sz w:val="20"/>
          <w:szCs w:val="20"/>
        </w:rPr>
      </w:pPr>
    </w:p>
    <w:p w14:paraId="09CAD82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0. Psychologists in the counseling specialization ______.</w:t>
      </w:r>
    </w:p>
    <w:p w14:paraId="27BEE323" w14:textId="77777777" w:rsidR="00160F8C"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lastRenderedPageBreak/>
        <w:tab/>
      </w:r>
      <w:r w:rsidRPr="00856488">
        <w:rPr>
          <w:rFonts w:ascii="Times New Roman" w:hAnsi="Times New Roman" w:cs="Times New Roman"/>
          <w:sz w:val="20"/>
          <w:szCs w:val="20"/>
        </w:rPr>
        <w:tab/>
      </w:r>
    </w:p>
    <w:p w14:paraId="45D37C0E" w14:textId="7301E21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9A4F20" w:rsidRPr="00856488">
        <w:rPr>
          <w:rFonts w:ascii="Times New Roman" w:hAnsi="Times New Roman" w:cs="Times New Roman"/>
          <w:sz w:val="20"/>
          <w:szCs w:val="20"/>
        </w:rPr>
        <w:t>a. need no special training.</w:t>
      </w:r>
      <w:r w:rsidR="009A4F20" w:rsidRPr="00856488">
        <w:rPr>
          <w:rFonts w:ascii="Times New Roman" w:hAnsi="Times New Roman" w:cs="Times New Roman"/>
          <w:sz w:val="20"/>
          <w:szCs w:val="20"/>
        </w:rPr>
        <w:tab/>
      </w:r>
      <w:r w:rsidR="009A4F20" w:rsidRPr="00856488">
        <w:rPr>
          <w:rFonts w:ascii="Times New Roman" w:hAnsi="Times New Roman" w:cs="Times New Roman"/>
          <w:sz w:val="20"/>
          <w:szCs w:val="20"/>
        </w:rPr>
        <w:tab/>
      </w:r>
      <w:r w:rsidR="00160F8C">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must be licensed to practice in their states.</w:t>
      </w:r>
    </w:p>
    <w:p w14:paraId="5D4AF2C9" w14:textId="344299E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r</w:t>
      </w:r>
      <w:r w:rsidR="009A4F20" w:rsidRPr="00856488">
        <w:rPr>
          <w:rFonts w:ascii="Times New Roman" w:hAnsi="Times New Roman" w:cs="Times New Roman"/>
          <w:sz w:val="20"/>
          <w:szCs w:val="20"/>
        </w:rPr>
        <w:t>e considered medical doctors.</w:t>
      </w:r>
      <w:r w:rsidR="00160F8C">
        <w:rPr>
          <w:rFonts w:ascii="Times New Roman" w:hAnsi="Times New Roman" w:cs="Times New Roman"/>
          <w:sz w:val="20"/>
          <w:szCs w:val="20"/>
        </w:rPr>
        <w:tab/>
      </w:r>
      <w:r w:rsidR="009A4F20"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do not require a license to practice.</w:t>
      </w:r>
    </w:p>
    <w:p w14:paraId="1F50F0B9" w14:textId="77777777" w:rsidR="00A64C7E" w:rsidRPr="00856488" w:rsidRDefault="00A64C7E" w:rsidP="00A64C7E">
      <w:pPr>
        <w:outlineLvl w:val="0"/>
        <w:rPr>
          <w:rFonts w:ascii="Times New Roman" w:hAnsi="Times New Roman" w:cs="Times New Roman"/>
          <w:sz w:val="20"/>
          <w:szCs w:val="20"/>
        </w:rPr>
      </w:pPr>
    </w:p>
    <w:p w14:paraId="7F2FABA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62D99D61"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51777F8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The Field of Psychology Today</w:t>
      </w:r>
    </w:p>
    <w:p w14:paraId="70656B4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7DD2B82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4 Differentiate between the various types of professionals who work within the field of psychology.</w:t>
      </w:r>
    </w:p>
    <w:p w14:paraId="17EF6CC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 xml:space="preserve">Knowledge </w:t>
      </w:r>
    </w:p>
    <w:p w14:paraId="572D32E9" w14:textId="77777777" w:rsidR="00A64C7E" w:rsidRPr="00856488" w:rsidRDefault="00A64C7E" w:rsidP="00A64C7E">
      <w:pPr>
        <w:outlineLvl w:val="0"/>
        <w:rPr>
          <w:rFonts w:ascii="Times New Roman" w:hAnsi="Times New Roman" w:cs="Times New Roman"/>
          <w:sz w:val="20"/>
          <w:szCs w:val="20"/>
        </w:rPr>
      </w:pPr>
    </w:p>
    <w:p w14:paraId="7C06F0F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1. The first step in the scientific approach is _______.</w:t>
      </w:r>
    </w:p>
    <w:p w14:paraId="3156B874" w14:textId="347BAA6A"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erceiving the ques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naturalistic observation.</w:t>
      </w:r>
    </w:p>
    <w:p w14:paraId="66EEFEB3" w14:textId="2567DE16"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forming an hypothesi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conducting a survey.</w:t>
      </w:r>
    </w:p>
    <w:p w14:paraId="79ADFA95" w14:textId="77777777" w:rsidR="00A64C7E" w:rsidRPr="00856488" w:rsidRDefault="00A64C7E" w:rsidP="00A64C7E">
      <w:pPr>
        <w:outlineLvl w:val="0"/>
        <w:rPr>
          <w:rFonts w:ascii="Times New Roman" w:hAnsi="Times New Roman" w:cs="Times New Roman"/>
          <w:sz w:val="20"/>
          <w:szCs w:val="20"/>
        </w:rPr>
      </w:pPr>
    </w:p>
    <w:p w14:paraId="2273130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33ACBDF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5018EB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27CBF8D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5716101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0474473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 xml:space="preserve">Knowledge </w:t>
      </w:r>
    </w:p>
    <w:p w14:paraId="7BDC7199" w14:textId="77777777" w:rsidR="00A64C7E" w:rsidRPr="00856488" w:rsidRDefault="00A64C7E" w:rsidP="00A64C7E">
      <w:pPr>
        <w:outlineLvl w:val="0"/>
        <w:rPr>
          <w:rFonts w:ascii="Times New Roman" w:hAnsi="Times New Roman" w:cs="Times New Roman"/>
          <w:b/>
          <w:sz w:val="20"/>
          <w:szCs w:val="20"/>
        </w:rPr>
      </w:pPr>
    </w:p>
    <w:p w14:paraId="52FF075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2. A(n) ________ is a tentative explanation of a phenomenon based on observation.</w:t>
      </w:r>
    </w:p>
    <w:p w14:paraId="1CCAAD0B" w14:textId="58211CD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ideograph</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method</w:t>
      </w:r>
    </w:p>
    <w:p w14:paraId="265D3732" w14:textId="01B3F339"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hypothesi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belief</w:t>
      </w:r>
    </w:p>
    <w:p w14:paraId="76EE32CD" w14:textId="7037DB8F" w:rsidR="00A64C7E" w:rsidRPr="00856488" w:rsidRDefault="00A64C7E" w:rsidP="00A64C7E">
      <w:pPr>
        <w:outlineLvl w:val="0"/>
        <w:rPr>
          <w:rFonts w:ascii="Times New Roman" w:hAnsi="Times New Roman" w:cs="Times New Roman"/>
          <w:sz w:val="20"/>
          <w:szCs w:val="20"/>
        </w:rPr>
      </w:pPr>
    </w:p>
    <w:p w14:paraId="2B1FE21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0130D9A2"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4A19D073"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5B5EB93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5BF599A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7814677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41D34615" w14:textId="77777777" w:rsidR="00A64C7E" w:rsidRPr="00856488" w:rsidRDefault="00A64C7E" w:rsidP="00A64C7E">
      <w:pPr>
        <w:outlineLvl w:val="0"/>
        <w:rPr>
          <w:rFonts w:ascii="Times New Roman" w:hAnsi="Times New Roman" w:cs="Times New Roman"/>
          <w:sz w:val="20"/>
          <w:szCs w:val="20"/>
        </w:rPr>
      </w:pPr>
    </w:p>
    <w:p w14:paraId="613470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3. Testing the hypothesis is all about the goal of ________ a behavior.</w:t>
      </w:r>
    </w:p>
    <w:p w14:paraId="33CB6118" w14:textId="67A3BA0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explain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A64C7E" w:rsidRPr="00856488">
        <w:rPr>
          <w:rFonts w:ascii="Times New Roman" w:hAnsi="Times New Roman" w:cs="Times New Roman"/>
          <w:sz w:val="20"/>
          <w:szCs w:val="20"/>
        </w:rPr>
        <w:t>c. describing</w:t>
      </w:r>
    </w:p>
    <w:p w14:paraId="1C58A3B9" w14:textId="6DD54E68"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redict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A64C7E" w:rsidRPr="00856488">
        <w:rPr>
          <w:rFonts w:ascii="Times New Roman" w:hAnsi="Times New Roman" w:cs="Times New Roman"/>
          <w:sz w:val="20"/>
          <w:szCs w:val="20"/>
        </w:rPr>
        <w:t>d. controlling</w:t>
      </w:r>
    </w:p>
    <w:p w14:paraId="0F8DA70F" w14:textId="77777777" w:rsidR="00A64C7E" w:rsidRPr="00856488" w:rsidRDefault="00A64C7E" w:rsidP="00A64C7E">
      <w:pPr>
        <w:outlineLvl w:val="0"/>
        <w:rPr>
          <w:rFonts w:ascii="Times New Roman" w:hAnsi="Times New Roman" w:cs="Times New Roman"/>
          <w:sz w:val="20"/>
          <w:szCs w:val="20"/>
        </w:rPr>
      </w:pPr>
    </w:p>
    <w:p w14:paraId="484E9C6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a</w:t>
      </w:r>
    </w:p>
    <w:p w14:paraId="0AD3E15C"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Difficult</w:t>
      </w:r>
    </w:p>
    <w:p w14:paraId="7D793F24"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2F78352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319CC4C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6636FB4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6653014D" w14:textId="77777777" w:rsidR="00A64C7E" w:rsidRPr="00856488" w:rsidRDefault="00A64C7E" w:rsidP="00A64C7E">
      <w:pPr>
        <w:outlineLvl w:val="0"/>
        <w:rPr>
          <w:rFonts w:ascii="Times New Roman" w:hAnsi="Times New Roman" w:cs="Times New Roman"/>
          <w:b/>
          <w:sz w:val="20"/>
          <w:szCs w:val="20"/>
        </w:rPr>
      </w:pPr>
    </w:p>
    <w:p w14:paraId="1965C26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4: Scientists report their results even if an experiment failed because ________.</w:t>
      </w:r>
    </w:p>
    <w:p w14:paraId="6FDF1A84" w14:textId="1E5F5B86"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rofessionals should admit when they’re wrong.</w:t>
      </w:r>
    </w:p>
    <w:p w14:paraId="5D092FE4" w14:textId="32B2360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ther researchers will know not to test that particular theory.</w:t>
      </w:r>
      <w:r w:rsidR="00A64C7E" w:rsidRPr="00856488">
        <w:rPr>
          <w:rFonts w:ascii="Times New Roman" w:hAnsi="Times New Roman" w:cs="Times New Roman"/>
          <w:sz w:val="20"/>
          <w:szCs w:val="20"/>
        </w:rPr>
        <w:tab/>
      </w:r>
    </w:p>
    <w:p w14:paraId="447F1412" w14:textId="46BBFD1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researchers studying the same things will gain from what has already been learned.</w:t>
      </w:r>
    </w:p>
    <w:p w14:paraId="5A31D300" w14:textId="09384B7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e APA requires it.</w:t>
      </w:r>
    </w:p>
    <w:p w14:paraId="44788662" w14:textId="77777777" w:rsidR="00A64C7E" w:rsidRPr="00856488" w:rsidRDefault="00A64C7E" w:rsidP="00A64C7E">
      <w:pPr>
        <w:outlineLvl w:val="0"/>
        <w:rPr>
          <w:rFonts w:ascii="Times New Roman" w:hAnsi="Times New Roman" w:cs="Times New Roman"/>
          <w:b/>
          <w:sz w:val="20"/>
          <w:szCs w:val="20"/>
        </w:rPr>
      </w:pPr>
    </w:p>
    <w:p w14:paraId="5EC8403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c</w:t>
      </w:r>
    </w:p>
    <w:p w14:paraId="43540C9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A73E6CF"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1B6A408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563A772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1BF8D8A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349D145A" w14:textId="77777777" w:rsidR="00A64C7E" w:rsidRPr="00856488" w:rsidRDefault="00A64C7E" w:rsidP="00A64C7E">
      <w:pPr>
        <w:outlineLvl w:val="0"/>
        <w:rPr>
          <w:rFonts w:ascii="Times New Roman" w:hAnsi="Times New Roman" w:cs="Times New Roman"/>
          <w:sz w:val="20"/>
          <w:szCs w:val="20"/>
        </w:rPr>
      </w:pPr>
    </w:p>
    <w:p w14:paraId="0922A0A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5. In psychology, researchers try to find the answers to _______.</w:t>
      </w:r>
    </w:p>
    <w:p w14:paraId="505AAC11" w14:textId="77777777" w:rsidR="00D0789E"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lastRenderedPageBreak/>
        <w:tab/>
      </w:r>
      <w:r w:rsidRPr="00856488">
        <w:rPr>
          <w:rFonts w:ascii="Times New Roman" w:hAnsi="Times New Roman" w:cs="Times New Roman"/>
          <w:sz w:val="20"/>
          <w:szCs w:val="20"/>
        </w:rPr>
        <w:tab/>
      </w:r>
    </w:p>
    <w:p w14:paraId="107B00D7" w14:textId="654B57F1"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questio</w:t>
      </w:r>
      <w:r>
        <w:rPr>
          <w:rFonts w:ascii="Times New Roman" w:hAnsi="Times New Roman" w:cs="Times New Roman"/>
          <w:sz w:val="20"/>
          <w:szCs w:val="20"/>
        </w:rPr>
        <w:t>ns that involve value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philosophical questions.</w:t>
      </w:r>
    </w:p>
    <w:p w14:paraId="59DBF279" w14:textId="764E4C82"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que</w:t>
      </w:r>
      <w:r>
        <w:rPr>
          <w:rFonts w:ascii="Times New Roman" w:hAnsi="Times New Roman" w:cs="Times New Roman"/>
          <w:sz w:val="20"/>
          <w:szCs w:val="20"/>
        </w:rPr>
        <w:t>stions that involve belief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empirical questions.</w:t>
      </w:r>
    </w:p>
    <w:p w14:paraId="65F1F8E7" w14:textId="77777777" w:rsidR="00A64C7E" w:rsidRPr="00856488" w:rsidRDefault="00A64C7E" w:rsidP="00A64C7E">
      <w:pPr>
        <w:outlineLvl w:val="0"/>
        <w:rPr>
          <w:rFonts w:ascii="Times New Roman" w:hAnsi="Times New Roman" w:cs="Times New Roman"/>
          <w:b/>
          <w:sz w:val="20"/>
          <w:szCs w:val="20"/>
        </w:rPr>
      </w:pPr>
    </w:p>
    <w:p w14:paraId="0EE693C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3EC1102A"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0F95FC4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07FC855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7D94280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5 Recall the five steps of the scientific approach.</w:t>
      </w:r>
    </w:p>
    <w:p w14:paraId="37CFA08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334F3A88" w14:textId="77777777" w:rsidR="00A64C7E" w:rsidRPr="00856488" w:rsidRDefault="00A64C7E" w:rsidP="00A64C7E">
      <w:pPr>
        <w:outlineLvl w:val="0"/>
        <w:rPr>
          <w:rFonts w:ascii="Times New Roman" w:hAnsi="Times New Roman" w:cs="Times New Roman"/>
          <w:b/>
          <w:sz w:val="20"/>
          <w:szCs w:val="20"/>
        </w:rPr>
      </w:pPr>
    </w:p>
    <w:p w14:paraId="0185502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6. Studying children’s interactions by watching them play on the school playground is an example of _______.</w:t>
      </w:r>
    </w:p>
    <w:p w14:paraId="72615683" w14:textId="6D81A74E"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naturalistic observ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c. a survey.</w:t>
      </w:r>
    </w:p>
    <w:p w14:paraId="1B40D814" w14:textId="23F8B34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case stud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 single–blind study.</w:t>
      </w:r>
    </w:p>
    <w:p w14:paraId="21AE3948" w14:textId="77777777" w:rsidR="00A64C7E" w:rsidRPr="00856488" w:rsidRDefault="00A64C7E" w:rsidP="00A64C7E">
      <w:pPr>
        <w:outlineLvl w:val="0"/>
        <w:rPr>
          <w:rFonts w:ascii="Times New Roman" w:hAnsi="Times New Roman" w:cs="Times New Roman"/>
          <w:sz w:val="20"/>
          <w:szCs w:val="20"/>
        </w:rPr>
      </w:pPr>
    </w:p>
    <w:p w14:paraId="0840A0D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326748A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3F5ADB67"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1B9FC2C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5AFF32C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6 Compare and contrast some of the methods used to describe behavior.</w:t>
      </w:r>
    </w:p>
    <w:p w14:paraId="0B4B5C1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Application</w:t>
      </w:r>
    </w:p>
    <w:p w14:paraId="65181AB1" w14:textId="77777777" w:rsidR="00A64C7E" w:rsidRPr="00856488" w:rsidRDefault="00A64C7E" w:rsidP="00A64C7E">
      <w:pPr>
        <w:outlineLvl w:val="0"/>
        <w:rPr>
          <w:rFonts w:ascii="Times New Roman" w:hAnsi="Times New Roman" w:cs="Times New Roman"/>
          <w:sz w:val="20"/>
          <w:szCs w:val="20"/>
        </w:rPr>
      </w:pPr>
    </w:p>
    <w:p w14:paraId="68C4F7A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7. ________ refers to the tendency of observers to see what they expect to see.</w:t>
      </w:r>
    </w:p>
    <w:p w14:paraId="675E9FF5" w14:textId="7FCFB12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Observer effec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c. Blind observation</w:t>
      </w:r>
    </w:p>
    <w:p w14:paraId="342B5A5D" w14:textId="6BA1C9D4"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bserver bia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Expectation observation</w:t>
      </w:r>
    </w:p>
    <w:p w14:paraId="7E366BE3" w14:textId="77777777" w:rsidR="00A64C7E" w:rsidRPr="00856488" w:rsidRDefault="00A64C7E" w:rsidP="00A64C7E">
      <w:pPr>
        <w:outlineLvl w:val="0"/>
        <w:rPr>
          <w:rFonts w:ascii="Times New Roman" w:hAnsi="Times New Roman" w:cs="Times New Roman"/>
          <w:sz w:val="20"/>
          <w:szCs w:val="20"/>
        </w:rPr>
      </w:pPr>
    </w:p>
    <w:p w14:paraId="0E7DE0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b</w:t>
      </w:r>
    </w:p>
    <w:p w14:paraId="0E18DB2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6A9BF0D5"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7B7305C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06B17A7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6 Compare and contrast some of the methods used to describe behavior.</w:t>
      </w:r>
    </w:p>
    <w:p w14:paraId="61B2D7C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Comprehension</w:t>
      </w:r>
    </w:p>
    <w:p w14:paraId="250BE261" w14:textId="77777777" w:rsidR="00A64C7E" w:rsidRPr="00856488" w:rsidRDefault="00A64C7E" w:rsidP="00A64C7E">
      <w:pPr>
        <w:outlineLvl w:val="0"/>
        <w:rPr>
          <w:rFonts w:ascii="Times New Roman" w:hAnsi="Times New Roman" w:cs="Times New Roman"/>
          <w:b/>
          <w:sz w:val="20"/>
          <w:szCs w:val="20"/>
        </w:rPr>
      </w:pPr>
    </w:p>
    <w:p w14:paraId="53F85FD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8. The case of Phineas Gage is an often-cited example of _______.</w:t>
      </w:r>
    </w:p>
    <w:p w14:paraId="7A822C5F" w14:textId="002FD305"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double–blind stud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a laboratory observation.</w:t>
      </w:r>
    </w:p>
    <w:p w14:paraId="6EED3437" w14:textId="7BC5C04F" w:rsidR="00A64C7E" w:rsidRPr="00856488" w:rsidRDefault="00E176AA"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n experimen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d. a case study.</w:t>
      </w:r>
    </w:p>
    <w:p w14:paraId="1C003E11" w14:textId="77777777" w:rsidR="00A64C7E" w:rsidRPr="00856488" w:rsidRDefault="00A64C7E" w:rsidP="00A64C7E">
      <w:pPr>
        <w:outlineLvl w:val="0"/>
        <w:rPr>
          <w:rFonts w:ascii="Times New Roman" w:hAnsi="Times New Roman" w:cs="Times New Roman"/>
          <w:b/>
          <w:sz w:val="20"/>
          <w:szCs w:val="20"/>
        </w:rPr>
      </w:pPr>
    </w:p>
    <w:p w14:paraId="5059CCC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20117D0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Moderate</w:t>
      </w:r>
    </w:p>
    <w:p w14:paraId="59F7539B"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004F532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E34C91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6 Compare and contrast some of the methods used to describe behavior.</w:t>
      </w:r>
    </w:p>
    <w:p w14:paraId="4A1368B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Application</w:t>
      </w:r>
    </w:p>
    <w:p w14:paraId="65A562B0" w14:textId="77777777" w:rsidR="00A64C7E" w:rsidRPr="00856488" w:rsidRDefault="00A64C7E" w:rsidP="00A64C7E">
      <w:pPr>
        <w:outlineLvl w:val="0"/>
        <w:rPr>
          <w:rFonts w:ascii="Times New Roman" w:hAnsi="Times New Roman" w:cs="Times New Roman"/>
          <w:b/>
          <w:sz w:val="20"/>
          <w:szCs w:val="20"/>
        </w:rPr>
      </w:pPr>
    </w:p>
    <w:p w14:paraId="14C7DFD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9. One drawback to the survey method is that ________.</w:t>
      </w:r>
    </w:p>
    <w:p w14:paraId="52E31624" w14:textId="4A3539DB" w:rsidR="00A64C7E" w:rsidRPr="00856488" w:rsidRDefault="009A4F20"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it is impossible to ask serious questions in a way in which people will answer them truthfully.</w:t>
      </w:r>
    </w:p>
    <w:p w14:paraId="6CD55784" w14:textId="013C7B20" w:rsidR="00A64C7E" w:rsidRPr="00856488" w:rsidRDefault="009A4F20"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the way in which a question is worded can affect the answer.</w:t>
      </w:r>
    </w:p>
    <w:p w14:paraId="4F8B4722" w14:textId="119AFDE3" w:rsidR="00A64C7E" w:rsidRPr="00856488" w:rsidRDefault="009A4F20"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c. it involves only a small sample size.</w:t>
      </w:r>
    </w:p>
    <w:p w14:paraId="2D34B7A6" w14:textId="6C738F90" w:rsidR="00A64C7E" w:rsidRPr="00856488" w:rsidRDefault="009A4F20"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d. it is hard to find the right people to survey.</w:t>
      </w:r>
    </w:p>
    <w:p w14:paraId="5A761C0B" w14:textId="77777777" w:rsidR="00A64C7E" w:rsidRPr="00856488" w:rsidRDefault="00A64C7E" w:rsidP="00A64C7E">
      <w:pPr>
        <w:outlineLvl w:val="0"/>
        <w:rPr>
          <w:rFonts w:ascii="Times New Roman" w:hAnsi="Times New Roman" w:cs="Times New Roman"/>
          <w:sz w:val="20"/>
          <w:szCs w:val="20"/>
        </w:rPr>
      </w:pPr>
    </w:p>
    <w:p w14:paraId="3357068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Answer: </w:t>
      </w:r>
      <w:r w:rsidRPr="00856488">
        <w:rPr>
          <w:rFonts w:ascii="Times New Roman" w:hAnsi="Times New Roman" w:cs="Times New Roman"/>
          <w:sz w:val="20"/>
          <w:szCs w:val="20"/>
        </w:rPr>
        <w:t>d</w:t>
      </w:r>
    </w:p>
    <w:p w14:paraId="2CA33966"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Difficulty: </w:t>
      </w:r>
      <w:r w:rsidRPr="00856488">
        <w:rPr>
          <w:rFonts w:ascii="Times New Roman" w:hAnsi="Times New Roman" w:cs="Times New Roman"/>
          <w:sz w:val="20"/>
          <w:szCs w:val="20"/>
        </w:rPr>
        <w:t>Difficult</w:t>
      </w:r>
    </w:p>
    <w:p w14:paraId="0CDDCEAE" w14:textId="77777777" w:rsidR="00A64C7E" w:rsidRPr="00856488" w:rsidRDefault="00A64C7E" w:rsidP="00A64C7E">
      <w:pPr>
        <w:outlineLvl w:val="0"/>
        <w:rPr>
          <w:rFonts w:ascii="Times New Roman" w:hAnsi="Times New Roman" w:cs="Times New Roman"/>
          <w:b/>
          <w:sz w:val="20"/>
          <w:szCs w:val="20"/>
        </w:rPr>
      </w:pPr>
      <w:r w:rsidRPr="00856488">
        <w:rPr>
          <w:rFonts w:ascii="Times New Roman" w:hAnsi="Times New Roman" w:cs="Times New Roman"/>
          <w:b/>
          <w:sz w:val="20"/>
          <w:szCs w:val="20"/>
        </w:rPr>
        <w:t xml:space="preserve">Topic: </w:t>
      </w:r>
      <w:r w:rsidRPr="00856488">
        <w:rPr>
          <w:rFonts w:ascii="Times New Roman" w:hAnsi="Times New Roman" w:cs="Times New Roman"/>
          <w:sz w:val="20"/>
          <w:szCs w:val="20"/>
        </w:rPr>
        <w:t>Scientific Research</w:t>
      </w:r>
    </w:p>
    <w:p w14:paraId="644F0A9B" w14:textId="77777777" w:rsidR="00E176AA"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344EADC5" w14:textId="68E2EA9A"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Objective (LO): </w:t>
      </w:r>
      <w:r w:rsidRPr="00856488">
        <w:rPr>
          <w:rFonts w:ascii="Times New Roman" w:hAnsi="Times New Roman" w:cs="Times New Roman"/>
          <w:sz w:val="20"/>
          <w:szCs w:val="20"/>
        </w:rPr>
        <w:t>1.6 Compare and contrast some of the methods used to describe behavior.</w:t>
      </w:r>
    </w:p>
    <w:p w14:paraId="496D401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 xml:space="preserve">Bloom’s taxonomy: </w:t>
      </w:r>
      <w:r w:rsidRPr="00856488">
        <w:rPr>
          <w:rFonts w:ascii="Times New Roman" w:hAnsi="Times New Roman" w:cs="Times New Roman"/>
          <w:sz w:val="20"/>
          <w:szCs w:val="20"/>
        </w:rPr>
        <w:t>Analysis</w:t>
      </w:r>
    </w:p>
    <w:p w14:paraId="7F41D221" w14:textId="77777777" w:rsidR="00A64C7E" w:rsidRPr="00856488" w:rsidRDefault="00A64C7E" w:rsidP="00A64C7E">
      <w:pPr>
        <w:outlineLvl w:val="0"/>
        <w:rPr>
          <w:rFonts w:ascii="Times New Roman" w:hAnsi="Times New Roman" w:cs="Times New Roman"/>
          <w:b/>
          <w:sz w:val="20"/>
          <w:szCs w:val="20"/>
        </w:rPr>
      </w:pPr>
    </w:p>
    <w:p w14:paraId="1B27394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40. If it is shown that students’ grades go down the more hours they spend watching TV, then grades and hours spent watching TV have a __________ correlation.</w:t>
      </w:r>
    </w:p>
    <w:p w14:paraId="4ACCDA84" w14:textId="4CD0A0E5" w:rsidR="00A64C7E" w:rsidRPr="00856488" w:rsidRDefault="00E176AA" w:rsidP="00A64C7E">
      <w:pPr>
        <w:outlineLvl w:val="0"/>
        <w:rPr>
          <w:rFonts w:ascii="Times New Roman" w:hAnsi="Times New Roman" w:cs="Times New Roman"/>
          <w:sz w:val="20"/>
        </w:rPr>
      </w:pPr>
      <w:r>
        <w:rPr>
          <w:rFonts w:ascii="Times New Roman" w:hAnsi="Times New Roman" w:cs="Times New Roman"/>
        </w:rPr>
        <w:lastRenderedPageBreak/>
        <w:tab/>
      </w:r>
      <w:r w:rsidR="00A64C7E" w:rsidRPr="00856488">
        <w:rPr>
          <w:rFonts w:ascii="Times New Roman" w:hAnsi="Times New Roman" w:cs="Times New Roman"/>
          <w:sz w:val="20"/>
        </w:rPr>
        <w:t>a. positive</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mild</w:t>
      </w:r>
    </w:p>
    <w:p w14:paraId="2FE7DA9D" w14:textId="69AA194B"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negative</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parametic</w:t>
      </w:r>
    </w:p>
    <w:p w14:paraId="6CBA78A6" w14:textId="77777777" w:rsidR="00A64C7E" w:rsidRPr="00856488" w:rsidRDefault="00A64C7E" w:rsidP="00A64C7E">
      <w:pPr>
        <w:outlineLvl w:val="0"/>
        <w:rPr>
          <w:rFonts w:ascii="Times New Roman" w:hAnsi="Times New Roman" w:cs="Times New Roman"/>
          <w:sz w:val="20"/>
        </w:rPr>
      </w:pPr>
    </w:p>
    <w:p w14:paraId="48B35A50" w14:textId="77777777" w:rsidR="00A64C7E" w:rsidRPr="00856488" w:rsidRDefault="00A64C7E" w:rsidP="00A64C7E">
      <w:pPr>
        <w:outlineLvl w:val="0"/>
        <w:rPr>
          <w:rFonts w:ascii="Times New Roman" w:hAnsi="Times New Roman" w:cs="Times New Roman"/>
          <w:sz w:val="20"/>
        </w:rPr>
      </w:pPr>
    </w:p>
    <w:p w14:paraId="239C790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b</w:t>
      </w:r>
    </w:p>
    <w:p w14:paraId="44DB7302"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Moderate</w:t>
      </w:r>
    </w:p>
    <w:p w14:paraId="31D7E46D"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4262F52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6962AA0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1.7 Explain how researchers use the correlational technique to study relationships between two or more variables.</w:t>
      </w:r>
    </w:p>
    <w:p w14:paraId="0922EEB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Bloom’s taxonomy: </w:t>
      </w:r>
      <w:r w:rsidRPr="00856488">
        <w:rPr>
          <w:rFonts w:ascii="Times New Roman" w:hAnsi="Times New Roman" w:cs="Times New Roman"/>
          <w:sz w:val="20"/>
        </w:rPr>
        <w:t>Application</w:t>
      </w:r>
    </w:p>
    <w:p w14:paraId="1C2BF610" w14:textId="77777777" w:rsidR="00A64C7E" w:rsidRPr="00856488" w:rsidRDefault="00A64C7E" w:rsidP="00A64C7E">
      <w:pPr>
        <w:outlineLvl w:val="0"/>
        <w:rPr>
          <w:rFonts w:ascii="Times New Roman" w:hAnsi="Times New Roman" w:cs="Times New Roman"/>
          <w:b/>
          <w:sz w:val="20"/>
        </w:rPr>
      </w:pPr>
    </w:p>
    <w:p w14:paraId="5D8B7DA8"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1. Which of the following is the strongest correlation?</w:t>
      </w:r>
    </w:p>
    <w:p w14:paraId="4B607890" w14:textId="38824510"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02</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93</w:t>
      </w:r>
    </w:p>
    <w:p w14:paraId="4EFE00AE" w14:textId="26F2036B"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66</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11</w:t>
      </w:r>
    </w:p>
    <w:p w14:paraId="016D0149" w14:textId="77777777" w:rsidR="00A64C7E" w:rsidRPr="00856488" w:rsidRDefault="00A64C7E" w:rsidP="00A64C7E">
      <w:pPr>
        <w:outlineLvl w:val="0"/>
        <w:rPr>
          <w:rFonts w:ascii="Times New Roman" w:hAnsi="Times New Roman" w:cs="Times New Roman"/>
          <w:sz w:val="20"/>
        </w:rPr>
      </w:pPr>
    </w:p>
    <w:p w14:paraId="4DD6FA7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c</w:t>
      </w:r>
    </w:p>
    <w:p w14:paraId="4B53F390"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Difficult</w:t>
      </w:r>
    </w:p>
    <w:p w14:paraId="6EB3A710"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7D1D0326"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5D0ED03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1.7 Explain how researchers use the correlational technique to study relationships between two or more variables.</w:t>
      </w:r>
    </w:p>
    <w:p w14:paraId="1C56171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Bloom’s taxonomy: </w:t>
      </w:r>
      <w:r w:rsidRPr="00856488">
        <w:rPr>
          <w:rFonts w:ascii="Times New Roman" w:hAnsi="Times New Roman" w:cs="Times New Roman"/>
          <w:sz w:val="20"/>
        </w:rPr>
        <w:t>Application</w:t>
      </w:r>
    </w:p>
    <w:p w14:paraId="2DBF6ED2" w14:textId="77777777" w:rsidR="00A64C7E" w:rsidRPr="00856488" w:rsidRDefault="00A64C7E" w:rsidP="00A64C7E">
      <w:pPr>
        <w:outlineLvl w:val="0"/>
        <w:rPr>
          <w:rFonts w:ascii="Times New Roman" w:hAnsi="Times New Roman" w:cs="Times New Roman"/>
          <w:sz w:val="20"/>
        </w:rPr>
      </w:pPr>
    </w:p>
    <w:p w14:paraId="240B35F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2. If researchers find a relationship between students’ grades and the number of hours they spend watching TV, ______.</w:t>
      </w:r>
    </w:p>
    <w:p w14:paraId="5D234AF5" w14:textId="2A7143C5"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it still does not prove causation.</w:t>
      </w:r>
    </w:p>
    <w:p w14:paraId="2DFF723F" w14:textId="494C9D8E"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it does not prove that there is a correlation.</w:t>
      </w:r>
    </w:p>
    <w:p w14:paraId="3BCE9B2D" w14:textId="7076E252"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c. it would be impossible to determine the direction of that relationship.</w:t>
      </w:r>
    </w:p>
    <w:p w14:paraId="0023E159" w14:textId="0E093621"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d. it eliminates the possibility that a third variable could be involved.</w:t>
      </w:r>
    </w:p>
    <w:p w14:paraId="7B88B832" w14:textId="77777777" w:rsidR="00A64C7E" w:rsidRPr="00856488" w:rsidRDefault="00A64C7E" w:rsidP="00A64C7E">
      <w:pPr>
        <w:outlineLvl w:val="0"/>
        <w:rPr>
          <w:rFonts w:ascii="Times New Roman" w:hAnsi="Times New Roman" w:cs="Times New Roman"/>
          <w:sz w:val="20"/>
        </w:rPr>
      </w:pPr>
    </w:p>
    <w:p w14:paraId="470F3E1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a</w:t>
      </w:r>
    </w:p>
    <w:p w14:paraId="2ECDDE2F"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Difficult</w:t>
      </w:r>
    </w:p>
    <w:p w14:paraId="2AD18525"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42EDAEA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3351870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1.7 Explain how researchers use the correlational technique to study relationships between two or more variables.</w:t>
      </w:r>
    </w:p>
    <w:p w14:paraId="59B5A28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Bloom’s taxonomy: </w:t>
      </w:r>
      <w:r w:rsidRPr="00856488">
        <w:rPr>
          <w:rFonts w:ascii="Times New Roman" w:hAnsi="Times New Roman" w:cs="Times New Roman"/>
          <w:sz w:val="20"/>
        </w:rPr>
        <w:t>Application</w:t>
      </w:r>
    </w:p>
    <w:p w14:paraId="282A1653" w14:textId="77777777" w:rsidR="00A64C7E" w:rsidRPr="00856488" w:rsidRDefault="00A64C7E" w:rsidP="00A64C7E">
      <w:pPr>
        <w:outlineLvl w:val="0"/>
        <w:rPr>
          <w:rFonts w:ascii="Times New Roman" w:hAnsi="Times New Roman" w:cs="Times New Roman"/>
          <w:sz w:val="20"/>
        </w:rPr>
      </w:pPr>
    </w:p>
    <w:p w14:paraId="71A747D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3. The best method to use to determine the cause of a behavior is the ______.</w:t>
      </w:r>
    </w:p>
    <w:p w14:paraId="397BED34" w14:textId="619419E0"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survey.</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c. observation process.</w:t>
      </w:r>
    </w:p>
    <w:p w14:paraId="6247C585" w14:textId="5A80949B"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hypothesi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d. experiment.</w:t>
      </w:r>
    </w:p>
    <w:p w14:paraId="76717327" w14:textId="65EE7F2D" w:rsidR="00A64C7E" w:rsidRPr="00856488" w:rsidRDefault="00A64C7E" w:rsidP="00A64C7E">
      <w:pPr>
        <w:outlineLvl w:val="0"/>
        <w:rPr>
          <w:rFonts w:ascii="Times New Roman" w:hAnsi="Times New Roman" w:cs="Times New Roman"/>
          <w:sz w:val="20"/>
        </w:rPr>
      </w:pPr>
    </w:p>
    <w:p w14:paraId="795B985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d</w:t>
      </w:r>
    </w:p>
    <w:p w14:paraId="49EF9D6A"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Difficult</w:t>
      </w:r>
    </w:p>
    <w:p w14:paraId="0876CFB1"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510A6728"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nalyze It</w:t>
      </w:r>
    </w:p>
    <w:p w14:paraId="172449AB"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1.8 Identify the steps involved in designing an experiment.</w:t>
      </w:r>
    </w:p>
    <w:p w14:paraId="662ADA51"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nalysis</w:t>
      </w:r>
      <w:r w:rsidRPr="00856488">
        <w:rPr>
          <w:rFonts w:ascii="Times New Roman" w:hAnsi="Times New Roman" w:cs="Times New Roman"/>
          <w:b/>
          <w:sz w:val="20"/>
        </w:rPr>
        <w:t xml:space="preserve"> </w:t>
      </w:r>
    </w:p>
    <w:p w14:paraId="15065448" w14:textId="77777777" w:rsidR="00A64C7E" w:rsidRPr="00856488" w:rsidRDefault="00A64C7E" w:rsidP="00A64C7E">
      <w:pPr>
        <w:outlineLvl w:val="0"/>
        <w:rPr>
          <w:rFonts w:ascii="Times New Roman" w:hAnsi="Times New Roman" w:cs="Times New Roman"/>
          <w:b/>
          <w:sz w:val="20"/>
        </w:rPr>
      </w:pPr>
    </w:p>
    <w:p w14:paraId="60485BDD" w14:textId="0CEDE66D" w:rsidR="009A4F20"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4. A(n) ________ specifically names the steps that the experimenter must use to control or measure the variables in the experiment.</w:t>
      </w:r>
    </w:p>
    <w:p w14:paraId="4C313340" w14:textId="4C5BF308"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thesi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c. operationalization</w:t>
      </w:r>
    </w:p>
    <w:p w14:paraId="16880C19" w14:textId="1D95B5FC"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hypothesi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d. correlation</w:t>
      </w:r>
    </w:p>
    <w:p w14:paraId="7C44D97E" w14:textId="77777777" w:rsidR="00A64C7E" w:rsidRPr="00856488" w:rsidRDefault="00A64C7E" w:rsidP="00A64C7E">
      <w:pPr>
        <w:outlineLvl w:val="0"/>
        <w:rPr>
          <w:rFonts w:ascii="Times New Roman" w:hAnsi="Times New Roman" w:cs="Times New Roman"/>
          <w:b/>
          <w:sz w:val="20"/>
        </w:rPr>
      </w:pPr>
    </w:p>
    <w:p w14:paraId="7858C2BD"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c</w:t>
      </w:r>
    </w:p>
    <w:p w14:paraId="0033B231"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Moderate</w:t>
      </w:r>
    </w:p>
    <w:p w14:paraId="5A47BA12"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0CBA2E31"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5D8AD40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lastRenderedPageBreak/>
        <w:t xml:space="preserve">Objective (LO): </w:t>
      </w:r>
      <w:r w:rsidRPr="00856488">
        <w:rPr>
          <w:rFonts w:ascii="Times New Roman" w:hAnsi="Times New Roman" w:cs="Times New Roman"/>
          <w:sz w:val="20"/>
        </w:rPr>
        <w:t>1.8 Identify the steps involved in designing an experiment.</w:t>
      </w:r>
    </w:p>
    <w:p w14:paraId="31F4322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0034214A" w14:textId="77777777" w:rsidR="00A64C7E" w:rsidRPr="00856488" w:rsidRDefault="00A64C7E" w:rsidP="00A64C7E">
      <w:pPr>
        <w:outlineLvl w:val="0"/>
        <w:rPr>
          <w:rFonts w:ascii="Times New Roman" w:hAnsi="Times New Roman" w:cs="Times New Roman"/>
          <w:b/>
          <w:sz w:val="20"/>
        </w:rPr>
      </w:pPr>
    </w:p>
    <w:p w14:paraId="6AEDCCAD" w14:textId="3DD394CA"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5. The variable that is manipulated in an experiment is the</w:t>
      </w:r>
      <w:r w:rsidR="00E176AA">
        <w:rPr>
          <w:rFonts w:ascii="Times New Roman" w:hAnsi="Times New Roman" w:cs="Times New Roman"/>
          <w:sz w:val="20"/>
        </w:rPr>
        <w:t xml:space="preserve"> </w:t>
      </w:r>
      <w:r w:rsidR="00252876">
        <w:rPr>
          <w:rFonts w:ascii="Times New Roman" w:hAnsi="Times New Roman" w:cs="Times New Roman"/>
          <w:sz w:val="20"/>
        </w:rPr>
        <w:t>_______.</w:t>
      </w:r>
    </w:p>
    <w:p w14:paraId="3FD1FCEA" w14:textId="640F732A"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placebo</w:t>
      </w:r>
      <w:r w:rsidR="00252876">
        <w:rPr>
          <w:rFonts w:ascii="Times New Roman" w:hAnsi="Times New Roman" w:cs="Times New Roman"/>
          <w:sz w:val="20"/>
        </w:rPr>
        <w:t>.</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c. confounding variable.</w:t>
      </w:r>
    </w:p>
    <w:p w14:paraId="75E06CCE" w14:textId="6E6A61FC" w:rsidR="00A64C7E" w:rsidRPr="00856488" w:rsidRDefault="00E176AA"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dependent variable.</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d. independent variable.</w:t>
      </w:r>
    </w:p>
    <w:p w14:paraId="3DBB05D6" w14:textId="77777777" w:rsidR="00A64C7E" w:rsidRPr="00856488" w:rsidRDefault="00A64C7E" w:rsidP="00A64C7E">
      <w:pPr>
        <w:outlineLvl w:val="0"/>
        <w:rPr>
          <w:rFonts w:ascii="Times New Roman" w:hAnsi="Times New Roman" w:cs="Times New Roman"/>
          <w:sz w:val="20"/>
        </w:rPr>
      </w:pPr>
    </w:p>
    <w:p w14:paraId="4ADBA4E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d</w:t>
      </w:r>
    </w:p>
    <w:p w14:paraId="67521AAA"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Moderate</w:t>
      </w:r>
    </w:p>
    <w:p w14:paraId="53D5E969"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5068526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4D2F5EBD"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1.8 Identify the steps involved in designing an experiment.</w:t>
      </w:r>
    </w:p>
    <w:p w14:paraId="2D52608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4C4D51FD" w14:textId="77777777" w:rsidR="00A64C7E" w:rsidRPr="00856488" w:rsidRDefault="00A64C7E" w:rsidP="00A64C7E">
      <w:pPr>
        <w:outlineLvl w:val="0"/>
        <w:rPr>
          <w:rFonts w:ascii="Times New Roman" w:hAnsi="Times New Roman" w:cs="Times New Roman"/>
          <w:sz w:val="20"/>
        </w:rPr>
      </w:pPr>
    </w:p>
    <w:p w14:paraId="4D4F2CED"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6. In a double-blind experiment, _________ are kept unaware of which participants are in the control group(s) and which participants are in the experimental group(s).</w:t>
      </w:r>
    </w:p>
    <w:p w14:paraId="717B6E04" w14:textId="7B51750D" w:rsidR="00A64C7E" w:rsidRPr="00856488" w:rsidRDefault="009A4F20" w:rsidP="00A64C7E">
      <w:pPr>
        <w:outlineLvl w:val="0"/>
        <w:rPr>
          <w:rFonts w:ascii="Times New Roman" w:hAnsi="Times New Roman" w:cs="Times New Roman"/>
          <w:sz w:val="20"/>
        </w:rPr>
      </w:pPr>
      <w:r w:rsidRPr="00856488">
        <w:rPr>
          <w:rFonts w:ascii="Times New Roman" w:hAnsi="Times New Roman" w:cs="Times New Roman"/>
          <w:sz w:val="20"/>
        </w:rPr>
        <w:tab/>
      </w:r>
      <w:r w:rsidR="00A64C7E" w:rsidRPr="00856488">
        <w:rPr>
          <w:rFonts w:ascii="Times New Roman" w:hAnsi="Times New Roman" w:cs="Times New Roman"/>
          <w:sz w:val="20"/>
        </w:rPr>
        <w:t>a. only the participant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both the researcher(s) and the participants</w:t>
      </w:r>
    </w:p>
    <w:p w14:paraId="27387B34" w14:textId="461FC3CE" w:rsidR="00A64C7E" w:rsidRPr="00856488" w:rsidRDefault="009A4F20" w:rsidP="00A64C7E">
      <w:pPr>
        <w:outlineLvl w:val="0"/>
        <w:rPr>
          <w:rFonts w:ascii="Times New Roman" w:hAnsi="Times New Roman" w:cs="Times New Roman"/>
          <w:sz w:val="20"/>
        </w:rPr>
      </w:pPr>
      <w:r w:rsidRPr="00856488">
        <w:rPr>
          <w:rFonts w:ascii="Times New Roman" w:hAnsi="Times New Roman" w:cs="Times New Roman"/>
          <w:sz w:val="20"/>
        </w:rPr>
        <w:tab/>
      </w:r>
      <w:r w:rsidR="00A64C7E" w:rsidRPr="00856488">
        <w:rPr>
          <w:rFonts w:ascii="Times New Roman" w:hAnsi="Times New Roman" w:cs="Times New Roman"/>
          <w:sz w:val="20"/>
        </w:rPr>
        <w:t>b. only the researcher(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neither the researcher(s) nor the participants</w:t>
      </w:r>
    </w:p>
    <w:p w14:paraId="3CDB3529" w14:textId="77777777" w:rsidR="00A64C7E" w:rsidRPr="00856488" w:rsidRDefault="00A64C7E" w:rsidP="00A64C7E">
      <w:pPr>
        <w:outlineLvl w:val="0"/>
        <w:rPr>
          <w:rFonts w:ascii="Times New Roman" w:hAnsi="Times New Roman" w:cs="Times New Roman"/>
          <w:sz w:val="20"/>
        </w:rPr>
      </w:pPr>
    </w:p>
    <w:p w14:paraId="4093335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c</w:t>
      </w:r>
    </w:p>
    <w:p w14:paraId="6A26964E"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Moderate</w:t>
      </w:r>
    </w:p>
    <w:p w14:paraId="65612386"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Scientific Research</w:t>
      </w:r>
    </w:p>
    <w:p w14:paraId="5A9CA8D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47052B4C"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LO 1.9 Identify two common sources of problems in an experiment and some ways to control for these effects.</w:t>
      </w:r>
    </w:p>
    <w:p w14:paraId="2C5AE67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3649281F" w14:textId="77777777" w:rsidR="00A64C7E" w:rsidRPr="00856488" w:rsidRDefault="00A64C7E" w:rsidP="00A64C7E">
      <w:pPr>
        <w:outlineLvl w:val="0"/>
        <w:rPr>
          <w:rFonts w:ascii="Times New Roman" w:hAnsi="Times New Roman" w:cs="Times New Roman"/>
          <w:b/>
          <w:sz w:val="20"/>
        </w:rPr>
      </w:pPr>
    </w:p>
    <w:p w14:paraId="2F94F78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7. A(n) ________ reviews a proposed study and judges it according to safety and consideration for its participants.</w:t>
      </w:r>
    </w:p>
    <w:p w14:paraId="00E85D05" w14:textId="565ACC06"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board of trustee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human rights group</w:t>
      </w:r>
    </w:p>
    <w:p w14:paraId="6D454907" w14:textId="5D19118E"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institutional review board</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animal rights group</w:t>
      </w:r>
    </w:p>
    <w:p w14:paraId="160F84F0" w14:textId="77777777" w:rsidR="00A64C7E" w:rsidRPr="00856488" w:rsidRDefault="00A64C7E" w:rsidP="00A64C7E">
      <w:pPr>
        <w:outlineLvl w:val="0"/>
        <w:rPr>
          <w:rFonts w:ascii="Times New Roman" w:hAnsi="Times New Roman" w:cs="Times New Roman"/>
          <w:sz w:val="20"/>
        </w:rPr>
      </w:pPr>
    </w:p>
    <w:p w14:paraId="77DAEF9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Answer: </w:t>
      </w:r>
      <w:r w:rsidRPr="00856488">
        <w:rPr>
          <w:rFonts w:ascii="Times New Roman" w:hAnsi="Times New Roman" w:cs="Times New Roman"/>
          <w:sz w:val="20"/>
        </w:rPr>
        <w:t>b</w:t>
      </w:r>
    </w:p>
    <w:p w14:paraId="25276CD2"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Difficulty: </w:t>
      </w:r>
      <w:r w:rsidRPr="00856488">
        <w:rPr>
          <w:rFonts w:ascii="Times New Roman" w:hAnsi="Times New Roman" w:cs="Times New Roman"/>
          <w:sz w:val="20"/>
        </w:rPr>
        <w:t>Moderate</w:t>
      </w:r>
    </w:p>
    <w:p w14:paraId="748687D5" w14:textId="77777777" w:rsidR="00A64C7E" w:rsidRPr="00856488" w:rsidRDefault="00A64C7E" w:rsidP="00A64C7E">
      <w:pPr>
        <w:outlineLvl w:val="0"/>
        <w:rPr>
          <w:rFonts w:ascii="Times New Roman" w:hAnsi="Times New Roman" w:cs="Times New Roman"/>
          <w:b/>
          <w:sz w:val="20"/>
        </w:rPr>
      </w:pPr>
      <w:r w:rsidRPr="00856488">
        <w:rPr>
          <w:rFonts w:ascii="Times New Roman" w:hAnsi="Times New Roman" w:cs="Times New Roman"/>
          <w:b/>
          <w:sz w:val="20"/>
        </w:rPr>
        <w:t xml:space="preserve">Topic: </w:t>
      </w:r>
      <w:r w:rsidRPr="00856488">
        <w:rPr>
          <w:rFonts w:ascii="Times New Roman" w:hAnsi="Times New Roman" w:cs="Times New Roman"/>
          <w:sz w:val="20"/>
        </w:rPr>
        <w:t>Ethics of Psychological Research</w:t>
      </w:r>
    </w:p>
    <w:p w14:paraId="6815E48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2AECC31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 xml:space="preserve">Objective (LO): </w:t>
      </w:r>
      <w:r w:rsidRPr="00856488">
        <w:rPr>
          <w:rFonts w:ascii="Times New Roman" w:hAnsi="Times New Roman" w:cs="Times New Roman"/>
          <w:sz w:val="20"/>
        </w:rPr>
        <w:t>LO 1.9 Identify two common sources of problems in an experiment and some ways to control for these effects.</w:t>
      </w:r>
    </w:p>
    <w:p w14:paraId="580638F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01C3C76E" w14:textId="77777777" w:rsidR="00A64C7E" w:rsidRPr="00856488" w:rsidRDefault="00A64C7E" w:rsidP="00A64C7E">
      <w:pPr>
        <w:outlineLvl w:val="0"/>
        <w:rPr>
          <w:rFonts w:ascii="Times New Roman" w:hAnsi="Times New Roman" w:cs="Times New Roman"/>
          <w:b/>
          <w:sz w:val="20"/>
        </w:rPr>
      </w:pPr>
    </w:p>
    <w:p w14:paraId="4EC671D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8. Which of the following is true of doing research with people?</w:t>
      </w:r>
    </w:p>
    <w:p w14:paraId="2E095B3C" w14:textId="6854D6AE" w:rsidR="00A64C7E" w:rsidRPr="00856488" w:rsidRDefault="00A64C7E" w:rsidP="00252876">
      <w:pPr>
        <w:ind w:firstLine="720"/>
        <w:outlineLvl w:val="0"/>
        <w:rPr>
          <w:rFonts w:ascii="Times New Roman" w:hAnsi="Times New Roman" w:cs="Times New Roman"/>
          <w:sz w:val="20"/>
        </w:rPr>
      </w:pPr>
      <w:r w:rsidRPr="00856488">
        <w:rPr>
          <w:rFonts w:ascii="Times New Roman" w:hAnsi="Times New Roman" w:cs="Times New Roman"/>
          <w:sz w:val="20"/>
        </w:rPr>
        <w:t>a. The research is the highest priority.</w:t>
      </w:r>
    </w:p>
    <w:p w14:paraId="37FDE464" w14:textId="7A25C473" w:rsidR="00A64C7E" w:rsidRPr="00856488" w:rsidRDefault="00A64C7E" w:rsidP="00252876">
      <w:pPr>
        <w:ind w:firstLine="720"/>
        <w:outlineLvl w:val="0"/>
        <w:rPr>
          <w:rFonts w:ascii="Times New Roman" w:hAnsi="Times New Roman" w:cs="Times New Roman"/>
          <w:sz w:val="20"/>
        </w:rPr>
      </w:pPr>
      <w:r w:rsidRPr="00856488">
        <w:rPr>
          <w:rFonts w:ascii="Times New Roman" w:hAnsi="Times New Roman" w:cs="Times New Roman"/>
          <w:sz w:val="20"/>
        </w:rPr>
        <w:t>b. Sometimes people react in unexpected ways to the manipulations in an experiment.</w:t>
      </w:r>
    </w:p>
    <w:p w14:paraId="222F90C5" w14:textId="06BCA6EE" w:rsidR="00A64C7E" w:rsidRPr="00856488" w:rsidRDefault="00A64C7E" w:rsidP="00252876">
      <w:pPr>
        <w:ind w:firstLine="720"/>
        <w:outlineLvl w:val="0"/>
        <w:rPr>
          <w:rFonts w:ascii="Times New Roman" w:hAnsi="Times New Roman" w:cs="Times New Roman"/>
          <w:sz w:val="20"/>
        </w:rPr>
      </w:pPr>
      <w:r w:rsidRPr="00856488">
        <w:rPr>
          <w:rFonts w:ascii="Times New Roman" w:hAnsi="Times New Roman" w:cs="Times New Roman"/>
          <w:sz w:val="20"/>
        </w:rPr>
        <w:t xml:space="preserve">c. Researchers may share the names and information of participants with researchers conducting other </w:t>
      </w:r>
      <w:r w:rsidR="00C51122">
        <w:rPr>
          <w:rFonts w:ascii="Times New Roman" w:hAnsi="Times New Roman" w:cs="Times New Roman"/>
          <w:sz w:val="20"/>
        </w:rPr>
        <w:tab/>
      </w:r>
      <w:r w:rsidRPr="00856488">
        <w:rPr>
          <w:rFonts w:ascii="Times New Roman" w:hAnsi="Times New Roman" w:cs="Times New Roman"/>
          <w:sz w:val="20"/>
        </w:rPr>
        <w:t>studies.</w:t>
      </w:r>
    </w:p>
    <w:p w14:paraId="15D19123" w14:textId="77777777" w:rsidR="00A64C7E" w:rsidRPr="00856488" w:rsidRDefault="00A64C7E" w:rsidP="00252876">
      <w:pPr>
        <w:ind w:firstLine="720"/>
        <w:outlineLvl w:val="0"/>
        <w:rPr>
          <w:rFonts w:ascii="Times New Roman" w:hAnsi="Times New Roman" w:cs="Times New Roman"/>
          <w:sz w:val="20"/>
        </w:rPr>
      </w:pPr>
      <w:r w:rsidRPr="00856488">
        <w:rPr>
          <w:rFonts w:ascii="Times New Roman" w:hAnsi="Times New Roman" w:cs="Times New Roman"/>
          <w:sz w:val="20"/>
        </w:rPr>
        <w:t>d. For children, researchers need only the child’s agreement in order to use them in a study.</w:t>
      </w:r>
    </w:p>
    <w:p w14:paraId="23B9AEB4" w14:textId="77777777" w:rsidR="00A64C7E" w:rsidRPr="00856488" w:rsidRDefault="00A64C7E" w:rsidP="00A64C7E">
      <w:pPr>
        <w:outlineLvl w:val="0"/>
        <w:rPr>
          <w:rFonts w:ascii="Times New Roman" w:hAnsi="Times New Roman" w:cs="Times New Roman"/>
          <w:sz w:val="20"/>
        </w:rPr>
      </w:pPr>
    </w:p>
    <w:p w14:paraId="256FF1B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b</w:t>
      </w:r>
    </w:p>
    <w:p w14:paraId="529856B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39437988"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Ethics of Psychological Research</w:t>
      </w:r>
    </w:p>
    <w:p w14:paraId="6C9A221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701A6B0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10 Identify some of the common ethical guidelines for doing research with people.</w:t>
      </w:r>
    </w:p>
    <w:p w14:paraId="4087C41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337A0E74" w14:textId="77777777" w:rsidR="00A64C7E" w:rsidRPr="00856488" w:rsidRDefault="00A64C7E" w:rsidP="00A64C7E">
      <w:pPr>
        <w:outlineLvl w:val="0"/>
        <w:rPr>
          <w:rFonts w:ascii="Times New Roman" w:hAnsi="Times New Roman" w:cs="Times New Roman"/>
          <w:b/>
          <w:sz w:val="20"/>
        </w:rPr>
      </w:pPr>
    </w:p>
    <w:p w14:paraId="6C895426"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49. Animals are used in about ________ percent of all psychological studies.</w:t>
      </w:r>
    </w:p>
    <w:p w14:paraId="6B6E381A" w14:textId="2A6E0A0C"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7</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ab/>
        <w:t>c.32</w:t>
      </w:r>
    </w:p>
    <w:p w14:paraId="7E6B38D9" w14:textId="4DFEA5F3"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15</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d. 56</w:t>
      </w:r>
    </w:p>
    <w:p w14:paraId="7270E353" w14:textId="77777777" w:rsidR="00A64C7E" w:rsidRPr="00856488" w:rsidRDefault="00A64C7E" w:rsidP="00A64C7E">
      <w:pPr>
        <w:outlineLvl w:val="0"/>
        <w:rPr>
          <w:rFonts w:ascii="Times New Roman" w:hAnsi="Times New Roman" w:cs="Times New Roman"/>
          <w:sz w:val="20"/>
        </w:rPr>
      </w:pPr>
    </w:p>
    <w:p w14:paraId="6FCDE926"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a</w:t>
      </w:r>
    </w:p>
    <w:p w14:paraId="49765CB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5CCF2FA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lastRenderedPageBreak/>
        <w:t>Topic:</w:t>
      </w:r>
      <w:r w:rsidRPr="00856488">
        <w:rPr>
          <w:rFonts w:ascii="Times New Roman" w:hAnsi="Times New Roman" w:cs="Times New Roman"/>
          <w:sz w:val="20"/>
        </w:rPr>
        <w:t xml:space="preserve"> Ethics of Psychological Research</w:t>
      </w:r>
    </w:p>
    <w:p w14:paraId="1363A70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Remember the Facts</w:t>
      </w:r>
    </w:p>
    <w:p w14:paraId="710AB7F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11 Explain why psychologists sometimes use animals in their research.</w:t>
      </w:r>
    </w:p>
    <w:p w14:paraId="433F659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Knowledge</w:t>
      </w:r>
    </w:p>
    <w:p w14:paraId="7228AE1D" w14:textId="77777777" w:rsidR="00A64C7E" w:rsidRPr="00856488" w:rsidRDefault="00A64C7E" w:rsidP="00A64C7E">
      <w:pPr>
        <w:outlineLvl w:val="0"/>
        <w:rPr>
          <w:rFonts w:ascii="Times New Roman" w:hAnsi="Times New Roman" w:cs="Times New Roman"/>
          <w:sz w:val="20"/>
        </w:rPr>
      </w:pPr>
    </w:p>
    <w:p w14:paraId="1DAC761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0. While the word critical is often viewed as meaning “negative,” the use of this term in “critical thinking” is more related to the word _________.</w:t>
      </w:r>
    </w:p>
    <w:p w14:paraId="7C3B0507" w14:textId="31DB1BD2"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acceptance.</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bias.</w:t>
      </w:r>
    </w:p>
    <w:p w14:paraId="7F3CD1FA" w14:textId="754203E3"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truth.</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criteria.</w:t>
      </w:r>
    </w:p>
    <w:p w14:paraId="5B506E83" w14:textId="77777777" w:rsidR="00A64C7E" w:rsidRPr="00856488" w:rsidRDefault="00A64C7E" w:rsidP="00A64C7E">
      <w:pPr>
        <w:outlineLvl w:val="0"/>
        <w:rPr>
          <w:rFonts w:ascii="Times New Roman" w:hAnsi="Times New Roman" w:cs="Times New Roman"/>
          <w:sz w:val="20"/>
        </w:rPr>
      </w:pPr>
    </w:p>
    <w:p w14:paraId="37AC79D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d</w:t>
      </w:r>
    </w:p>
    <w:p w14:paraId="6ECA4C2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Difficult</w:t>
      </w:r>
    </w:p>
    <w:p w14:paraId="61D825F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Applying Psychology to Everyday Life: Thinking Critically About Critical Thinking</w:t>
      </w:r>
    </w:p>
    <w:p w14:paraId="3C367989"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Understand the Concepts</w:t>
      </w:r>
    </w:p>
    <w:p w14:paraId="10E144B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12 Recall the basic criteria for critical thinking that people can use in their everyday lives</w:t>
      </w:r>
    </w:p>
    <w:p w14:paraId="2D156F41"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Comprehension</w:t>
      </w:r>
    </w:p>
    <w:p w14:paraId="2A59DD7E" w14:textId="77777777" w:rsidR="00A64C7E" w:rsidRPr="00856488" w:rsidRDefault="00A64C7E" w:rsidP="00A64C7E">
      <w:pPr>
        <w:outlineLvl w:val="0"/>
        <w:rPr>
          <w:rFonts w:ascii="Times New Roman" w:hAnsi="Times New Roman" w:cs="Times New Roman"/>
          <w:b/>
          <w:sz w:val="20"/>
        </w:rPr>
      </w:pPr>
    </w:p>
    <w:p w14:paraId="5492EC2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1. Which of the following examples is an accurate representation of mental processes as applied to the definition of psychology?</w:t>
      </w:r>
    </w:p>
    <w:p w14:paraId="237BB6DF" w14:textId="4E07F250"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Darren asks his teacher a question about a psychological concept.</w:t>
      </w:r>
    </w:p>
    <w:p w14:paraId="5C233CC9" w14:textId="73E12CDC"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Uma paints an abstract picture while listening to music.</w:t>
      </w:r>
    </w:p>
    <w:p w14:paraId="4EDFD890" w14:textId="2A6B9E42"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c. Tyler reads a book with his little sister.</w:t>
      </w:r>
    </w:p>
    <w:p w14:paraId="7C83FB94" w14:textId="54E45826"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d. Kaleb feels depressed after receiving a poor grade on his homework.</w:t>
      </w:r>
    </w:p>
    <w:p w14:paraId="6E5752DA" w14:textId="77777777" w:rsidR="00A64C7E" w:rsidRPr="00856488" w:rsidRDefault="00A64C7E" w:rsidP="00A64C7E">
      <w:pPr>
        <w:outlineLvl w:val="0"/>
        <w:rPr>
          <w:rFonts w:ascii="Times New Roman" w:hAnsi="Times New Roman" w:cs="Times New Roman"/>
          <w:sz w:val="20"/>
        </w:rPr>
      </w:pPr>
    </w:p>
    <w:p w14:paraId="2712593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d</w:t>
      </w:r>
    </w:p>
    <w:p w14:paraId="05F5CC6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41B060F1"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The History of Psychology</w:t>
      </w:r>
    </w:p>
    <w:p w14:paraId="2683D43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2A722E6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1 Describe the contributions of some of the early pioneers in psychology.</w:t>
      </w:r>
    </w:p>
    <w:p w14:paraId="796C1EF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pplication</w:t>
      </w:r>
    </w:p>
    <w:p w14:paraId="43ED680A" w14:textId="77777777" w:rsidR="00A64C7E" w:rsidRPr="00856488" w:rsidRDefault="00A64C7E" w:rsidP="00A64C7E">
      <w:pPr>
        <w:outlineLvl w:val="0"/>
        <w:rPr>
          <w:rFonts w:ascii="Times New Roman" w:hAnsi="Times New Roman" w:cs="Times New Roman"/>
          <w:sz w:val="20"/>
        </w:rPr>
      </w:pPr>
    </w:p>
    <w:p w14:paraId="05BD0DF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2. Dr. Mason observes that the students in her class who read both the text and visual aid presentations tend to perform better on her exams than the students who simply read the text or visual aids alone. Dr. Mason’s observation best depicts which goal of psychology?</w:t>
      </w:r>
    </w:p>
    <w:p w14:paraId="40CE9241" w14:textId="69FAA9E2"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Description</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Explanation</w:t>
      </w:r>
    </w:p>
    <w:p w14:paraId="4FCD9E4E" w14:textId="1EF59029"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Control</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Prediction</w:t>
      </w:r>
    </w:p>
    <w:p w14:paraId="1DF60642" w14:textId="68E84184" w:rsidR="009A4F20" w:rsidRPr="00856488" w:rsidRDefault="009A4F20" w:rsidP="00A64C7E">
      <w:pPr>
        <w:outlineLvl w:val="0"/>
        <w:rPr>
          <w:rFonts w:ascii="Times New Roman" w:hAnsi="Times New Roman" w:cs="Times New Roman"/>
          <w:b/>
          <w:sz w:val="20"/>
        </w:rPr>
      </w:pPr>
    </w:p>
    <w:p w14:paraId="7079958B" w14:textId="694F301F"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a</w:t>
      </w:r>
    </w:p>
    <w:p w14:paraId="036ADA5B"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3547750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The History of Psychology</w:t>
      </w:r>
    </w:p>
    <w:p w14:paraId="1162631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067F59DF"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5 Recall the five steps of the scientific approach.</w:t>
      </w:r>
    </w:p>
    <w:p w14:paraId="5EA7798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pplication</w:t>
      </w:r>
    </w:p>
    <w:p w14:paraId="59EF299B" w14:textId="77777777" w:rsidR="00A64C7E" w:rsidRPr="00856488" w:rsidRDefault="00A64C7E" w:rsidP="00A64C7E">
      <w:pPr>
        <w:outlineLvl w:val="0"/>
        <w:rPr>
          <w:rFonts w:ascii="Times New Roman" w:hAnsi="Times New Roman" w:cs="Times New Roman"/>
          <w:sz w:val="20"/>
        </w:rPr>
      </w:pPr>
    </w:p>
    <w:p w14:paraId="18D88578" w14:textId="7A90990D"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3. Chen is interested in studying the effects of physical exercise on levels of concentration. He hypothesizes that aerobic exercise will improve an individual’s ability to concentrate on various tasks. Chen is demonstrating which goal of psychology?</w:t>
      </w:r>
    </w:p>
    <w:p w14:paraId="458507A3" w14:textId="401B072E"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Description</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Explanation</w:t>
      </w:r>
    </w:p>
    <w:p w14:paraId="1B82D727" w14:textId="1A7254A8"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Control</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d. Prediction</w:t>
      </w:r>
    </w:p>
    <w:p w14:paraId="0584ABF8" w14:textId="77777777" w:rsidR="00A64C7E" w:rsidRPr="00856488" w:rsidRDefault="00A64C7E" w:rsidP="00A64C7E">
      <w:pPr>
        <w:outlineLvl w:val="0"/>
        <w:rPr>
          <w:rFonts w:ascii="Times New Roman" w:hAnsi="Times New Roman" w:cs="Times New Roman"/>
          <w:sz w:val="20"/>
        </w:rPr>
      </w:pPr>
    </w:p>
    <w:p w14:paraId="4DC5F06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d</w:t>
      </w:r>
    </w:p>
    <w:p w14:paraId="3DA593A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141EA339"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Scientific Research </w:t>
      </w:r>
    </w:p>
    <w:p w14:paraId="7668799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210DF61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5 Recall the five steps of the scientific approach.</w:t>
      </w:r>
    </w:p>
    <w:p w14:paraId="2FA7A96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pplication</w:t>
      </w:r>
    </w:p>
    <w:p w14:paraId="4E1A995A" w14:textId="77777777" w:rsidR="00A64C7E" w:rsidRPr="00856488" w:rsidRDefault="00A64C7E" w:rsidP="00A64C7E">
      <w:pPr>
        <w:outlineLvl w:val="0"/>
        <w:rPr>
          <w:rFonts w:ascii="Times New Roman" w:hAnsi="Times New Roman" w:cs="Times New Roman"/>
          <w:sz w:val="20"/>
        </w:rPr>
      </w:pPr>
    </w:p>
    <w:p w14:paraId="6D79EFBA"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lastRenderedPageBreak/>
        <w:t>54. Dr. Garfield believes that while poverty can be detrimental to society, it does provide employment for many in fields such as social work, medicine, psychology, politics, and non-profit organizations. Dr. Garfield’s belief relates best to which early field of psychology?</w:t>
      </w:r>
    </w:p>
    <w:p w14:paraId="79EEB132" w14:textId="5C345DD3"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t>a. Structuralism</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c. Functionalism</w:t>
      </w:r>
    </w:p>
    <w:p w14:paraId="5510CA77" w14:textId="402279EC"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Functionalism</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Pr>
          <w:rFonts w:ascii="Times New Roman" w:hAnsi="Times New Roman" w:cs="Times New Roman"/>
          <w:sz w:val="20"/>
        </w:rPr>
        <w:tab/>
      </w:r>
      <w:r w:rsidR="00A64C7E" w:rsidRPr="00856488">
        <w:rPr>
          <w:rFonts w:ascii="Times New Roman" w:hAnsi="Times New Roman" w:cs="Times New Roman"/>
          <w:sz w:val="20"/>
        </w:rPr>
        <w:t>d. Psychoanalysis</w:t>
      </w:r>
    </w:p>
    <w:p w14:paraId="00342874" w14:textId="77777777" w:rsidR="00A64C7E" w:rsidRPr="00856488" w:rsidRDefault="00A64C7E" w:rsidP="00A64C7E">
      <w:pPr>
        <w:outlineLvl w:val="0"/>
        <w:rPr>
          <w:rFonts w:ascii="Times New Roman" w:hAnsi="Times New Roman" w:cs="Times New Roman"/>
          <w:sz w:val="20"/>
        </w:rPr>
      </w:pPr>
    </w:p>
    <w:p w14:paraId="6C0088DC"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b</w:t>
      </w:r>
    </w:p>
    <w:p w14:paraId="6B8F4BE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735F6EAC"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The History of Psychology</w:t>
      </w:r>
    </w:p>
    <w:p w14:paraId="2F25BEA3"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560F3A52"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1 Describe the contributions of some of the early pioneers in psychology.</w:t>
      </w:r>
    </w:p>
    <w:p w14:paraId="213D4417"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pplication</w:t>
      </w:r>
    </w:p>
    <w:p w14:paraId="4669FA33" w14:textId="77777777" w:rsidR="00A64C7E" w:rsidRPr="00856488" w:rsidRDefault="00A64C7E" w:rsidP="00A64C7E">
      <w:pPr>
        <w:outlineLvl w:val="0"/>
        <w:rPr>
          <w:rFonts w:ascii="Times New Roman" w:hAnsi="Times New Roman" w:cs="Times New Roman"/>
          <w:b/>
          <w:sz w:val="20"/>
        </w:rPr>
      </w:pPr>
    </w:p>
    <w:p w14:paraId="6AB05A2E"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5. Doreena is seeing a psychologist because of her intense fear of closed-in spaces. Doreena’s therapist believes that her fear is the result of unresolved conflicts regarding her parents, as well as childhood experiences she had with them. To which school of psychology does Doreena’s therapist most likely belong?</w:t>
      </w:r>
    </w:p>
    <w:p w14:paraId="0A8086E2" w14:textId="19D7F13D"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a. Gestalt</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t>c. Behaviorism</w:t>
      </w:r>
    </w:p>
    <w:p w14:paraId="7FC33C5A" w14:textId="4DA36A46" w:rsidR="00A64C7E" w:rsidRPr="00856488" w:rsidRDefault="00252876" w:rsidP="00A64C7E">
      <w:pPr>
        <w:outlineLvl w:val="0"/>
        <w:rPr>
          <w:rFonts w:ascii="Times New Roman" w:hAnsi="Times New Roman" w:cs="Times New Roman"/>
          <w:sz w:val="20"/>
        </w:rPr>
      </w:pPr>
      <w:r>
        <w:rPr>
          <w:rFonts w:ascii="Times New Roman" w:hAnsi="Times New Roman" w:cs="Times New Roman"/>
          <w:sz w:val="20"/>
        </w:rPr>
        <w:tab/>
      </w:r>
      <w:r w:rsidR="00A64C7E" w:rsidRPr="00856488">
        <w:rPr>
          <w:rFonts w:ascii="Times New Roman" w:hAnsi="Times New Roman" w:cs="Times New Roman"/>
          <w:sz w:val="20"/>
        </w:rPr>
        <w:t>b. Psychoanalysis</w:t>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A64C7E" w:rsidRPr="00856488">
        <w:rPr>
          <w:rFonts w:ascii="Times New Roman" w:hAnsi="Times New Roman" w:cs="Times New Roman"/>
          <w:sz w:val="20"/>
        </w:rPr>
        <w:tab/>
      </w:r>
      <w:r w:rsidR="00432C86">
        <w:rPr>
          <w:rFonts w:ascii="Times New Roman" w:hAnsi="Times New Roman" w:cs="Times New Roman"/>
          <w:sz w:val="20"/>
        </w:rPr>
        <w:tab/>
      </w:r>
      <w:r w:rsidR="00A64C7E" w:rsidRPr="00856488">
        <w:rPr>
          <w:rFonts w:ascii="Times New Roman" w:hAnsi="Times New Roman" w:cs="Times New Roman"/>
          <w:sz w:val="20"/>
        </w:rPr>
        <w:t>d. Functionalism</w:t>
      </w:r>
    </w:p>
    <w:p w14:paraId="7FEF47FF" w14:textId="77777777" w:rsidR="00A64C7E" w:rsidRPr="00856488" w:rsidRDefault="00A64C7E" w:rsidP="00A64C7E">
      <w:pPr>
        <w:outlineLvl w:val="0"/>
        <w:rPr>
          <w:rFonts w:ascii="Times New Roman" w:hAnsi="Times New Roman" w:cs="Times New Roman"/>
          <w:sz w:val="20"/>
        </w:rPr>
      </w:pPr>
    </w:p>
    <w:p w14:paraId="19A9F2DB"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Answer:</w:t>
      </w:r>
      <w:r w:rsidRPr="00856488">
        <w:rPr>
          <w:rFonts w:ascii="Times New Roman" w:hAnsi="Times New Roman" w:cs="Times New Roman"/>
          <w:sz w:val="20"/>
        </w:rPr>
        <w:t xml:space="preserve"> b</w:t>
      </w:r>
    </w:p>
    <w:p w14:paraId="27D680B8"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Difficulty:</w:t>
      </w:r>
      <w:r w:rsidRPr="00856488">
        <w:rPr>
          <w:rFonts w:ascii="Times New Roman" w:hAnsi="Times New Roman" w:cs="Times New Roman"/>
          <w:sz w:val="20"/>
        </w:rPr>
        <w:t xml:space="preserve"> Moderate</w:t>
      </w:r>
    </w:p>
    <w:p w14:paraId="6B14DF6B"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Topic:</w:t>
      </w:r>
      <w:r w:rsidRPr="00856488">
        <w:rPr>
          <w:rFonts w:ascii="Times New Roman" w:hAnsi="Times New Roman" w:cs="Times New Roman"/>
          <w:sz w:val="20"/>
        </w:rPr>
        <w:t xml:space="preserve"> The History of Psychology</w:t>
      </w:r>
    </w:p>
    <w:p w14:paraId="1ACBFE24"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Skill:</w:t>
      </w:r>
      <w:r w:rsidRPr="00856488">
        <w:rPr>
          <w:rFonts w:ascii="Times New Roman" w:hAnsi="Times New Roman" w:cs="Times New Roman"/>
          <w:sz w:val="20"/>
        </w:rPr>
        <w:t xml:space="preserve"> Apply What You Know</w:t>
      </w:r>
    </w:p>
    <w:p w14:paraId="1EE15EB5"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Objective (LO):</w:t>
      </w:r>
      <w:r w:rsidRPr="00856488">
        <w:rPr>
          <w:rFonts w:ascii="Times New Roman" w:hAnsi="Times New Roman" w:cs="Times New Roman"/>
          <w:sz w:val="20"/>
        </w:rPr>
        <w:t xml:space="preserve"> 1.2 Summarize the basic ideas and the important people behind the early approaches known as Gestalt, psychoanalysis, and behaviorism.</w:t>
      </w:r>
    </w:p>
    <w:p w14:paraId="46FAFF00"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b/>
          <w:sz w:val="20"/>
        </w:rPr>
        <w:t>Bloom’s taxonomy:</w:t>
      </w:r>
      <w:r w:rsidRPr="00856488">
        <w:rPr>
          <w:rFonts w:ascii="Times New Roman" w:hAnsi="Times New Roman" w:cs="Times New Roman"/>
          <w:sz w:val="20"/>
        </w:rPr>
        <w:t xml:space="preserve"> Application</w:t>
      </w:r>
    </w:p>
    <w:p w14:paraId="26157426" w14:textId="77777777" w:rsidR="00A64C7E" w:rsidRPr="00856488" w:rsidRDefault="00A64C7E" w:rsidP="00A64C7E">
      <w:pPr>
        <w:outlineLvl w:val="0"/>
        <w:rPr>
          <w:rFonts w:ascii="Times New Roman" w:hAnsi="Times New Roman" w:cs="Times New Roman"/>
          <w:sz w:val="20"/>
        </w:rPr>
      </w:pPr>
    </w:p>
    <w:p w14:paraId="2015A4C8" w14:textId="77777777" w:rsidR="00A64C7E" w:rsidRPr="00856488" w:rsidRDefault="00A64C7E" w:rsidP="00A64C7E">
      <w:pPr>
        <w:outlineLvl w:val="0"/>
        <w:rPr>
          <w:rFonts w:ascii="Times New Roman" w:hAnsi="Times New Roman" w:cs="Times New Roman"/>
          <w:sz w:val="20"/>
        </w:rPr>
      </w:pPr>
      <w:r w:rsidRPr="00856488">
        <w:rPr>
          <w:rFonts w:ascii="Times New Roman" w:hAnsi="Times New Roman" w:cs="Times New Roman"/>
          <w:sz w:val="20"/>
        </w:rPr>
        <w:t>56. Geo informed his current therapist, Dr. Harvey, that since his visit to the Grand Canyon, he has experienced such an intense fear of heights that he can no longer drive to his job, which requires him to cross a bridge. After realizing that Geo almost suffered a fall while at the Grand Canyon, Dr. Harvey concluded that Geo’s fear of heights must be associated with his near-fall experience. Dr. Harvey’s conclusion best relates to which early approach to psychology?</w:t>
      </w:r>
    </w:p>
    <w:p w14:paraId="795F515D" w14:textId="3FC11775" w:rsidR="00A64C7E" w:rsidRPr="00252876" w:rsidRDefault="00252876" w:rsidP="00A64C7E">
      <w:pPr>
        <w:outlineLvl w:val="0"/>
        <w:rPr>
          <w:rFonts w:ascii="Times New Roman" w:hAnsi="Times New Roman" w:cs="Times New Roman"/>
          <w:sz w:val="20"/>
          <w:szCs w:val="20"/>
        </w:rPr>
      </w:pPr>
      <w:r w:rsidRPr="00252876">
        <w:rPr>
          <w:rFonts w:ascii="Times New Roman" w:hAnsi="Times New Roman" w:cs="Times New Roman"/>
          <w:sz w:val="20"/>
          <w:szCs w:val="20"/>
        </w:rPr>
        <w:tab/>
      </w:r>
      <w:r w:rsidR="00A64C7E" w:rsidRPr="00252876">
        <w:rPr>
          <w:rFonts w:ascii="Times New Roman" w:hAnsi="Times New Roman" w:cs="Times New Roman"/>
          <w:sz w:val="20"/>
          <w:szCs w:val="20"/>
        </w:rPr>
        <w:t>a. Cognitive</w:t>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t>c. Behaviorism</w:t>
      </w:r>
    </w:p>
    <w:p w14:paraId="58C14C47" w14:textId="34994951" w:rsidR="00A64C7E" w:rsidRPr="00252876" w:rsidRDefault="00252876" w:rsidP="00A64C7E">
      <w:pPr>
        <w:outlineLvl w:val="0"/>
        <w:rPr>
          <w:rFonts w:ascii="Times New Roman" w:hAnsi="Times New Roman" w:cs="Times New Roman"/>
          <w:sz w:val="20"/>
          <w:szCs w:val="20"/>
        </w:rPr>
      </w:pPr>
      <w:r w:rsidRPr="00252876">
        <w:rPr>
          <w:rFonts w:ascii="Times New Roman" w:hAnsi="Times New Roman" w:cs="Times New Roman"/>
          <w:sz w:val="20"/>
          <w:szCs w:val="20"/>
        </w:rPr>
        <w:tab/>
      </w:r>
      <w:r w:rsidR="00A64C7E" w:rsidRPr="00252876">
        <w:rPr>
          <w:rFonts w:ascii="Times New Roman" w:hAnsi="Times New Roman" w:cs="Times New Roman"/>
          <w:sz w:val="20"/>
          <w:szCs w:val="20"/>
        </w:rPr>
        <w:t>b. Gestalt</w:t>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t>d. Psychoanalysis</w:t>
      </w:r>
    </w:p>
    <w:p w14:paraId="0A98246D" w14:textId="77777777" w:rsidR="00A64C7E" w:rsidRPr="00252876" w:rsidRDefault="00A64C7E" w:rsidP="00A64C7E">
      <w:pPr>
        <w:outlineLvl w:val="0"/>
        <w:rPr>
          <w:rFonts w:ascii="Times New Roman" w:hAnsi="Times New Roman" w:cs="Times New Roman"/>
          <w:b/>
          <w:sz w:val="20"/>
          <w:szCs w:val="20"/>
        </w:rPr>
      </w:pPr>
    </w:p>
    <w:p w14:paraId="09BA1AE7"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b/>
          <w:sz w:val="20"/>
          <w:szCs w:val="20"/>
        </w:rPr>
        <w:t>Answer:</w:t>
      </w:r>
      <w:r w:rsidRPr="00252876">
        <w:rPr>
          <w:rFonts w:ascii="Times New Roman" w:hAnsi="Times New Roman" w:cs="Times New Roman"/>
          <w:sz w:val="20"/>
          <w:szCs w:val="20"/>
        </w:rPr>
        <w:t xml:space="preserve"> c</w:t>
      </w:r>
    </w:p>
    <w:p w14:paraId="43A6D753"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b/>
          <w:sz w:val="20"/>
          <w:szCs w:val="20"/>
        </w:rPr>
        <w:t>Difficulty:</w:t>
      </w:r>
      <w:r w:rsidRPr="00252876">
        <w:rPr>
          <w:rFonts w:ascii="Times New Roman" w:hAnsi="Times New Roman" w:cs="Times New Roman"/>
          <w:sz w:val="20"/>
          <w:szCs w:val="20"/>
        </w:rPr>
        <w:t xml:space="preserve"> Moderate</w:t>
      </w:r>
    </w:p>
    <w:p w14:paraId="729F68F6"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b/>
          <w:sz w:val="20"/>
          <w:szCs w:val="20"/>
        </w:rPr>
        <w:t>Topic:</w:t>
      </w:r>
      <w:r w:rsidRPr="00252876">
        <w:rPr>
          <w:rFonts w:ascii="Times New Roman" w:hAnsi="Times New Roman" w:cs="Times New Roman"/>
          <w:sz w:val="20"/>
          <w:szCs w:val="20"/>
        </w:rPr>
        <w:t xml:space="preserve"> The History of Psychology</w:t>
      </w:r>
    </w:p>
    <w:p w14:paraId="688A8F17"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b/>
          <w:sz w:val="20"/>
          <w:szCs w:val="20"/>
        </w:rPr>
        <w:t>Skill:</w:t>
      </w:r>
      <w:r w:rsidRPr="00252876">
        <w:rPr>
          <w:rFonts w:ascii="Times New Roman" w:hAnsi="Times New Roman" w:cs="Times New Roman"/>
          <w:sz w:val="20"/>
          <w:szCs w:val="20"/>
        </w:rPr>
        <w:t xml:space="preserve"> Apply What You Know</w:t>
      </w:r>
    </w:p>
    <w:p w14:paraId="26A04A96"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b/>
          <w:sz w:val="20"/>
          <w:szCs w:val="20"/>
        </w:rPr>
        <w:t>Objective (LO):</w:t>
      </w:r>
      <w:r w:rsidRPr="00252876">
        <w:rPr>
          <w:rFonts w:ascii="Times New Roman" w:hAnsi="Times New Roman" w:cs="Times New Roman"/>
          <w:sz w:val="20"/>
          <w:szCs w:val="20"/>
        </w:rPr>
        <w:t xml:space="preserve"> 1.2 Summarize the basic ideas and the important people behind the early approaches known as Gestalt, psychoanalysis, and behaviorism.</w:t>
      </w:r>
    </w:p>
    <w:p w14:paraId="6E5A1F2D" w14:textId="77777777" w:rsidR="00A64C7E" w:rsidRPr="00A64C7E" w:rsidRDefault="00A64C7E" w:rsidP="00A64C7E">
      <w:pPr>
        <w:outlineLvl w:val="0"/>
        <w:rPr>
          <w:rFonts w:ascii="Times New Roman" w:hAnsi="Times New Roman" w:cs="Times New Roman"/>
        </w:rPr>
      </w:pPr>
      <w:r w:rsidRPr="00252876">
        <w:rPr>
          <w:rFonts w:ascii="Times New Roman" w:hAnsi="Times New Roman" w:cs="Times New Roman"/>
          <w:b/>
          <w:sz w:val="20"/>
          <w:szCs w:val="20"/>
        </w:rPr>
        <w:t>Bloom’s taxonomy:</w:t>
      </w:r>
      <w:r w:rsidRPr="00252876">
        <w:rPr>
          <w:rFonts w:ascii="Times New Roman" w:hAnsi="Times New Roman" w:cs="Times New Roman"/>
          <w:sz w:val="20"/>
          <w:szCs w:val="20"/>
        </w:rPr>
        <w:t xml:space="preserve"> Application</w:t>
      </w:r>
    </w:p>
    <w:p w14:paraId="126AF484" w14:textId="77777777" w:rsidR="00A64C7E" w:rsidRPr="00A64C7E" w:rsidRDefault="00A64C7E" w:rsidP="00A64C7E">
      <w:pPr>
        <w:outlineLvl w:val="0"/>
        <w:rPr>
          <w:rFonts w:ascii="Times New Roman" w:hAnsi="Times New Roman" w:cs="Times New Roman"/>
          <w:b/>
        </w:rPr>
      </w:pPr>
    </w:p>
    <w:p w14:paraId="2C332679" w14:textId="77777777" w:rsidR="00A64C7E" w:rsidRPr="00252876" w:rsidRDefault="00A64C7E" w:rsidP="00A64C7E">
      <w:pPr>
        <w:outlineLvl w:val="0"/>
        <w:rPr>
          <w:rFonts w:ascii="Times New Roman" w:hAnsi="Times New Roman" w:cs="Times New Roman"/>
          <w:sz w:val="20"/>
          <w:szCs w:val="20"/>
        </w:rPr>
      </w:pPr>
      <w:r w:rsidRPr="00252876">
        <w:rPr>
          <w:rFonts w:ascii="Times New Roman" w:hAnsi="Times New Roman" w:cs="Times New Roman"/>
          <w:sz w:val="20"/>
          <w:szCs w:val="20"/>
        </w:rPr>
        <w:t>57. Ms. Romero tells her students every day how much she wants everyone to succeed, but that they each must choose to attend class and study effectively in order to be successful. She reminds them that the individual choices they make will dramatically affect their outcomes for success. To which perspective of psychology does Ms. Romero’s philosophy on academic performance best relate?</w:t>
      </w:r>
    </w:p>
    <w:p w14:paraId="4157C47A" w14:textId="54789B95" w:rsidR="00A64C7E" w:rsidRPr="00252876"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252876">
        <w:rPr>
          <w:rFonts w:ascii="Times New Roman" w:hAnsi="Times New Roman" w:cs="Times New Roman"/>
          <w:sz w:val="20"/>
          <w:szCs w:val="20"/>
        </w:rPr>
        <w:t>a. Humanism</w:t>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t>c. Psychodynamic</w:t>
      </w:r>
    </w:p>
    <w:p w14:paraId="5F1951F6" w14:textId="6BD7DC99" w:rsidR="00A64C7E" w:rsidRPr="00252876"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252876">
        <w:rPr>
          <w:rFonts w:ascii="Times New Roman" w:hAnsi="Times New Roman" w:cs="Times New Roman"/>
          <w:sz w:val="20"/>
          <w:szCs w:val="20"/>
        </w:rPr>
        <w:t>b. Cognitive</w:t>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r>
      <w:r w:rsidR="00A64C7E" w:rsidRPr="00252876">
        <w:rPr>
          <w:rFonts w:ascii="Times New Roman" w:hAnsi="Times New Roman" w:cs="Times New Roman"/>
          <w:sz w:val="20"/>
          <w:szCs w:val="20"/>
        </w:rPr>
        <w:tab/>
        <w:t>d. Behavioral</w:t>
      </w:r>
    </w:p>
    <w:p w14:paraId="696A3BCE" w14:textId="77777777" w:rsidR="00A64C7E" w:rsidRPr="00252876" w:rsidRDefault="00A64C7E" w:rsidP="00A64C7E">
      <w:pPr>
        <w:outlineLvl w:val="0"/>
        <w:rPr>
          <w:rFonts w:ascii="Times New Roman" w:hAnsi="Times New Roman" w:cs="Times New Roman"/>
          <w:sz w:val="20"/>
          <w:szCs w:val="20"/>
        </w:rPr>
      </w:pPr>
    </w:p>
    <w:p w14:paraId="2B854E3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3415670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41F088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w:t>
      </w:r>
    </w:p>
    <w:p w14:paraId="2596323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0E10B99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32AD121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349B4788" w14:textId="77777777" w:rsidR="00A64C7E" w:rsidRPr="00856488" w:rsidRDefault="00A64C7E" w:rsidP="00A64C7E">
      <w:pPr>
        <w:outlineLvl w:val="0"/>
        <w:rPr>
          <w:rFonts w:ascii="Times New Roman" w:hAnsi="Times New Roman" w:cs="Times New Roman"/>
          <w:b/>
          <w:sz w:val="20"/>
          <w:szCs w:val="20"/>
        </w:rPr>
      </w:pPr>
    </w:p>
    <w:p w14:paraId="4414041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lastRenderedPageBreak/>
        <w:t>58. Since birth, Jared has experienced a disturbing twitch that interferes with his ability to function. Through careful observation, it was discovered that Jared’s uncontrollable behavior may be the result of a genetic predisposition. The psychological perspective that correlates best with this finding is</w:t>
      </w:r>
    </w:p>
    <w:p w14:paraId="4EED144F" w14:textId="5401C222"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behavior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biopsychology.</w:t>
      </w:r>
    </w:p>
    <w:p w14:paraId="7830F882" w14:textId="26C471B9"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ognitive 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d. evolutionary psychology.</w:t>
      </w:r>
    </w:p>
    <w:p w14:paraId="09BA7CF4" w14:textId="77777777" w:rsidR="00A64C7E" w:rsidRPr="00856488" w:rsidRDefault="00A64C7E" w:rsidP="00A64C7E">
      <w:pPr>
        <w:outlineLvl w:val="0"/>
        <w:rPr>
          <w:rFonts w:ascii="Times New Roman" w:hAnsi="Times New Roman" w:cs="Times New Roman"/>
          <w:sz w:val="20"/>
          <w:szCs w:val="20"/>
        </w:rPr>
      </w:pPr>
    </w:p>
    <w:p w14:paraId="52585B8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22BB4CE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68279D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w:t>
      </w:r>
    </w:p>
    <w:p w14:paraId="5687DB0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34E9A94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030FE29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137352A8" w14:textId="77777777" w:rsidR="00A64C7E" w:rsidRPr="00856488" w:rsidRDefault="00A64C7E" w:rsidP="00A64C7E">
      <w:pPr>
        <w:outlineLvl w:val="0"/>
        <w:rPr>
          <w:rFonts w:ascii="Times New Roman" w:hAnsi="Times New Roman" w:cs="Times New Roman"/>
          <w:sz w:val="20"/>
          <w:szCs w:val="20"/>
        </w:rPr>
      </w:pPr>
    </w:p>
    <w:p w14:paraId="4A36AE2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59. Pia believes that she is an undercover CIA agent working for the president of the United States. Her delusions disappear, however, whenever she takes her psychotropic medication. Pia is most likely being treated by which of the following?</w:t>
      </w:r>
    </w:p>
    <w:p w14:paraId="2EC4FF91" w14:textId="7714AFC6"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psychiatric social worker</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A counseling psychologist</w:t>
      </w:r>
    </w:p>
    <w:p w14:paraId="568D23E2" w14:textId="4CC9C8A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clinical psycholog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d. A psychiatrist</w:t>
      </w:r>
    </w:p>
    <w:p w14:paraId="7FA67681" w14:textId="77777777" w:rsidR="00A64C7E" w:rsidRPr="00856488" w:rsidRDefault="00A64C7E" w:rsidP="00A64C7E">
      <w:pPr>
        <w:outlineLvl w:val="0"/>
        <w:rPr>
          <w:rFonts w:ascii="Times New Roman" w:hAnsi="Times New Roman" w:cs="Times New Roman"/>
          <w:b/>
          <w:sz w:val="20"/>
          <w:szCs w:val="20"/>
        </w:rPr>
      </w:pPr>
    </w:p>
    <w:p w14:paraId="301D382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6C005C2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4DB32A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w:t>
      </w:r>
    </w:p>
    <w:p w14:paraId="48333AC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0621B9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4 Differentiate between the various types of professionals within the field of psychology.</w:t>
      </w:r>
    </w:p>
    <w:p w14:paraId="7ECA288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C81C2CC" w14:textId="77777777" w:rsidR="00A64C7E" w:rsidRPr="00856488" w:rsidRDefault="00A64C7E" w:rsidP="00A64C7E">
      <w:pPr>
        <w:outlineLvl w:val="0"/>
        <w:rPr>
          <w:rFonts w:ascii="Times New Roman" w:hAnsi="Times New Roman" w:cs="Times New Roman"/>
          <w:b/>
          <w:sz w:val="20"/>
          <w:szCs w:val="20"/>
        </w:rPr>
      </w:pPr>
    </w:p>
    <w:p w14:paraId="091ADA6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0. Dr. Eckler is looking for new ideas to examine and is interested in testing the notion that students who prepare for their exams by cramming will perform more poorly than students who study regularly throughout the semester. The notion being tested best depicts which of the following research concepts?</w:t>
      </w:r>
    </w:p>
    <w:p w14:paraId="6639C0DD" w14:textId="217CE8B5"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resul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A conclusion</w:t>
      </w:r>
    </w:p>
    <w:p w14:paraId="50A8CC81" w14:textId="6856EC14"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hypothesi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 fact</w:t>
      </w:r>
    </w:p>
    <w:p w14:paraId="76BA521E" w14:textId="77777777" w:rsidR="00A64C7E" w:rsidRPr="00856488" w:rsidRDefault="00A64C7E" w:rsidP="00A64C7E">
      <w:pPr>
        <w:outlineLvl w:val="0"/>
        <w:rPr>
          <w:rFonts w:ascii="Times New Roman" w:hAnsi="Times New Roman" w:cs="Times New Roman"/>
          <w:b/>
          <w:sz w:val="20"/>
          <w:szCs w:val="20"/>
        </w:rPr>
      </w:pPr>
    </w:p>
    <w:p w14:paraId="64ED404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7CC70B7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B0F350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11736B1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13DF7DA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7FE49A5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0002665C" w14:textId="77777777" w:rsidR="00A64C7E" w:rsidRPr="00856488" w:rsidRDefault="00A64C7E" w:rsidP="00A64C7E">
      <w:pPr>
        <w:outlineLvl w:val="0"/>
        <w:rPr>
          <w:rFonts w:ascii="Times New Roman" w:hAnsi="Times New Roman" w:cs="Times New Roman"/>
          <w:b/>
          <w:sz w:val="20"/>
          <w:szCs w:val="20"/>
        </w:rPr>
      </w:pPr>
    </w:p>
    <w:p w14:paraId="771D8E0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1. After investigating the effects of caffeine on learning, Dr. Drake found that the more caffeine an individual consumed, the less information he/she was able to retain. According to the scientific method, which of the following steps should Dr. Drake perform next?</w:t>
      </w:r>
    </w:p>
    <w:p w14:paraId="43DF25CC" w14:textId="774658CC"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est the hypothesi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Form the hypothesis</w:t>
      </w:r>
    </w:p>
    <w:p w14:paraId="0E72728F" w14:textId="4565794B"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Draw the conclus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erceive the question</w:t>
      </w:r>
    </w:p>
    <w:p w14:paraId="57A183A2" w14:textId="77777777" w:rsidR="00A64C7E" w:rsidRPr="00856488" w:rsidRDefault="00A64C7E" w:rsidP="00A64C7E">
      <w:pPr>
        <w:outlineLvl w:val="0"/>
        <w:rPr>
          <w:rFonts w:ascii="Times New Roman" w:hAnsi="Times New Roman" w:cs="Times New Roman"/>
          <w:b/>
          <w:sz w:val="20"/>
          <w:szCs w:val="20"/>
        </w:rPr>
      </w:pPr>
    </w:p>
    <w:p w14:paraId="6A43B3B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425279D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11887A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55187F4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27D8E6B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471805B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7F9F6A3B" w14:textId="77777777" w:rsidR="00A64C7E" w:rsidRPr="00856488" w:rsidRDefault="00A64C7E" w:rsidP="00A64C7E">
      <w:pPr>
        <w:outlineLvl w:val="0"/>
        <w:rPr>
          <w:rFonts w:ascii="Times New Roman" w:hAnsi="Times New Roman" w:cs="Times New Roman"/>
          <w:b/>
          <w:sz w:val="20"/>
          <w:szCs w:val="20"/>
        </w:rPr>
      </w:pPr>
    </w:p>
    <w:p w14:paraId="21BB613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2. In an effort to learn more about religious cults, Asma attends the meeting of a religious group well known for their cult-like practices and pretends to be interested in joining the group. Which of the following techniques best describes Asma’s approach to gathering research information?</w:t>
      </w:r>
    </w:p>
    <w:p w14:paraId="2C8CE6D4" w14:textId="6F96C067"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ase stud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participant observation</w:t>
      </w:r>
    </w:p>
    <w:p w14:paraId="34800BD0" w14:textId="3AC04B24"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surve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double-blind procedure</w:t>
      </w:r>
    </w:p>
    <w:p w14:paraId="2F51F844" w14:textId="77777777" w:rsidR="00A64C7E" w:rsidRPr="00856488" w:rsidRDefault="00A64C7E" w:rsidP="00A64C7E">
      <w:pPr>
        <w:outlineLvl w:val="0"/>
        <w:rPr>
          <w:rFonts w:ascii="Times New Roman" w:hAnsi="Times New Roman" w:cs="Times New Roman"/>
          <w:b/>
          <w:sz w:val="20"/>
          <w:szCs w:val="20"/>
        </w:rPr>
      </w:pPr>
    </w:p>
    <w:p w14:paraId="492BA8BC" w14:textId="77777777" w:rsidR="00C51122" w:rsidRDefault="00C51122" w:rsidP="00A64C7E">
      <w:pPr>
        <w:outlineLvl w:val="0"/>
        <w:rPr>
          <w:rFonts w:ascii="Times New Roman" w:hAnsi="Times New Roman" w:cs="Times New Roman"/>
          <w:b/>
          <w:sz w:val="20"/>
          <w:szCs w:val="20"/>
        </w:rPr>
      </w:pPr>
    </w:p>
    <w:p w14:paraId="76AE0A0A" w14:textId="063F65A9"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Answer:</w:t>
      </w:r>
      <w:r w:rsidRPr="00856488">
        <w:rPr>
          <w:rFonts w:ascii="Times New Roman" w:hAnsi="Times New Roman" w:cs="Times New Roman"/>
          <w:sz w:val="20"/>
          <w:szCs w:val="20"/>
        </w:rPr>
        <w:t xml:space="preserve"> c</w:t>
      </w:r>
    </w:p>
    <w:p w14:paraId="0DC40A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4D208D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78A9EDE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2A17BF6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6C16DD8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443E9C8D" w14:textId="77777777" w:rsidR="00A64C7E" w:rsidRPr="00856488" w:rsidRDefault="00A64C7E" w:rsidP="00A64C7E">
      <w:pPr>
        <w:outlineLvl w:val="0"/>
        <w:rPr>
          <w:rFonts w:ascii="Times New Roman" w:hAnsi="Times New Roman" w:cs="Times New Roman"/>
          <w:b/>
          <w:sz w:val="20"/>
          <w:szCs w:val="20"/>
        </w:rPr>
      </w:pPr>
    </w:p>
    <w:p w14:paraId="3108B2C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3. Alejandro wanted to examine people’s reactions to various situations in public places. As part of his study, he set up fake incidents where actors played different scenarios. With cameras rolling and the spotlight shining brightly on the actors, Alejandro’s attempt to capture specific reactions by random bystanders was unsuccessful. Which of the following might best explain Alejandro’s failed research attempt?</w:t>
      </w:r>
    </w:p>
    <w:p w14:paraId="35BE4E4F" w14:textId="497069B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articipant effec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Observer effect</w:t>
      </w:r>
    </w:p>
    <w:p w14:paraId="028DDE8C" w14:textId="5CE22CB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bserver bia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articipant observation</w:t>
      </w:r>
    </w:p>
    <w:p w14:paraId="179F6054" w14:textId="77777777" w:rsidR="00A64C7E" w:rsidRPr="00856488" w:rsidRDefault="00A64C7E" w:rsidP="00A64C7E">
      <w:pPr>
        <w:outlineLvl w:val="0"/>
        <w:rPr>
          <w:rFonts w:ascii="Times New Roman" w:hAnsi="Times New Roman" w:cs="Times New Roman"/>
          <w:sz w:val="20"/>
          <w:szCs w:val="20"/>
        </w:rPr>
      </w:pPr>
    </w:p>
    <w:p w14:paraId="583F243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095D87E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433AA0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2D0E5A6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1AAE2FE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277083A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276F270" w14:textId="77777777" w:rsidR="00A64C7E" w:rsidRPr="00856488" w:rsidRDefault="00A64C7E" w:rsidP="00A64C7E">
      <w:pPr>
        <w:outlineLvl w:val="0"/>
        <w:rPr>
          <w:rFonts w:ascii="Times New Roman" w:hAnsi="Times New Roman" w:cs="Times New Roman"/>
          <w:sz w:val="20"/>
          <w:szCs w:val="20"/>
        </w:rPr>
      </w:pPr>
    </w:p>
    <w:p w14:paraId="483F6D9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4. Dr. Saltman presents the question, “At what age does the average American college student experience his/her first sexual encounter?” Dr. Saltman’s question might be best addressed through the use of which of the following research methods?</w:t>
      </w:r>
    </w:p>
    <w:p w14:paraId="445BBE20" w14:textId="76C1291B"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ase stud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Survey</w:t>
      </w:r>
    </w:p>
    <w:p w14:paraId="0E99B908" w14:textId="1A29174B"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Laboratory experimen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d. Naturalistic observation</w:t>
      </w:r>
    </w:p>
    <w:p w14:paraId="3A5C0E7F" w14:textId="77777777" w:rsidR="00A64C7E" w:rsidRPr="00856488" w:rsidRDefault="00A64C7E" w:rsidP="00A64C7E">
      <w:pPr>
        <w:outlineLvl w:val="0"/>
        <w:rPr>
          <w:rFonts w:ascii="Times New Roman" w:hAnsi="Times New Roman" w:cs="Times New Roman"/>
          <w:sz w:val="20"/>
          <w:szCs w:val="20"/>
        </w:rPr>
      </w:pPr>
    </w:p>
    <w:p w14:paraId="78A4E68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92C419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1DE71B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2DBD441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50EABC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58568A7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0B0A530B" w14:textId="77777777" w:rsidR="00A64C7E" w:rsidRPr="00856488" w:rsidRDefault="00A64C7E" w:rsidP="00A64C7E">
      <w:pPr>
        <w:outlineLvl w:val="0"/>
        <w:rPr>
          <w:rFonts w:ascii="Times New Roman" w:hAnsi="Times New Roman" w:cs="Times New Roman"/>
          <w:sz w:val="20"/>
          <w:szCs w:val="20"/>
        </w:rPr>
      </w:pPr>
    </w:p>
    <w:p w14:paraId="26208AB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5. A case study would be the most effective method of research to investigate which of these topics?</w:t>
      </w:r>
    </w:p>
    <w:p w14:paraId="497741E9" w14:textId="59B7B91E"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elf-esteem differences in males and females</w:t>
      </w:r>
    </w:p>
    <w:p w14:paraId="7F286BE5" w14:textId="36A74FB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Effects of poverty on inner-city youth</w:t>
      </w:r>
    </w:p>
    <w:p w14:paraId="4CC031BE" w14:textId="739F23DB"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Physiological changes in people who experience pleasure</w:t>
      </w:r>
    </w:p>
    <w:p w14:paraId="0441221D" w14:textId="78EF5FC8"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Dissociative identity disorder in adolescent transsexuals</w:t>
      </w:r>
    </w:p>
    <w:p w14:paraId="51C66F14" w14:textId="77777777" w:rsidR="00A64C7E" w:rsidRPr="00856488" w:rsidRDefault="00A64C7E" w:rsidP="00A64C7E">
      <w:pPr>
        <w:outlineLvl w:val="0"/>
        <w:rPr>
          <w:rFonts w:ascii="Times New Roman" w:hAnsi="Times New Roman" w:cs="Times New Roman"/>
          <w:sz w:val="20"/>
          <w:szCs w:val="20"/>
        </w:rPr>
      </w:pPr>
    </w:p>
    <w:p w14:paraId="44A0231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4E6FE90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364A7A3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623E97C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165239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6B73413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3F9A3459" w14:textId="77777777" w:rsidR="00A64C7E" w:rsidRPr="00856488" w:rsidRDefault="00A64C7E" w:rsidP="00A64C7E">
      <w:pPr>
        <w:outlineLvl w:val="0"/>
        <w:rPr>
          <w:rFonts w:ascii="Times New Roman" w:hAnsi="Times New Roman" w:cs="Times New Roman"/>
          <w:b/>
          <w:sz w:val="20"/>
          <w:szCs w:val="20"/>
        </w:rPr>
      </w:pPr>
    </w:p>
    <w:p w14:paraId="19D711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6. Dr. Arnett found that an increase in the consumption of fast food was linked to an increased risk of heart disease. In this example, which type of correlation is demonstrated?</w:t>
      </w:r>
    </w:p>
    <w:p w14:paraId="6AD77189" w14:textId="0D83ADD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ositiv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Strong</w:t>
      </w:r>
    </w:p>
    <w:p w14:paraId="662B76B3" w14:textId="3E315422"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Negativ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Indifferent</w:t>
      </w:r>
    </w:p>
    <w:p w14:paraId="2C759A74" w14:textId="77777777" w:rsidR="00A64C7E" w:rsidRPr="00856488" w:rsidRDefault="00A64C7E" w:rsidP="00A64C7E">
      <w:pPr>
        <w:outlineLvl w:val="0"/>
        <w:rPr>
          <w:rFonts w:ascii="Times New Roman" w:hAnsi="Times New Roman" w:cs="Times New Roman"/>
          <w:sz w:val="20"/>
          <w:szCs w:val="20"/>
        </w:rPr>
      </w:pPr>
    </w:p>
    <w:p w14:paraId="36B31D6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107C847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13F18C1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3498FCB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6C22E91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relationships between two or more variables.</w:t>
      </w:r>
    </w:p>
    <w:p w14:paraId="1254180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3F2B93B3" w14:textId="77777777" w:rsidR="00A64C7E" w:rsidRPr="00856488" w:rsidRDefault="00A64C7E" w:rsidP="00A64C7E">
      <w:pPr>
        <w:outlineLvl w:val="0"/>
        <w:rPr>
          <w:rFonts w:ascii="Times New Roman" w:hAnsi="Times New Roman" w:cs="Times New Roman"/>
          <w:b/>
          <w:sz w:val="20"/>
          <w:szCs w:val="20"/>
        </w:rPr>
      </w:pPr>
    </w:p>
    <w:p w14:paraId="05CDFFD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7. Which of the following statements indicates a negative correlation?</w:t>
      </w:r>
    </w:p>
    <w:p w14:paraId="4ADD7FDA" w14:textId="17117F5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s social support increases, self-esteem increases.</w:t>
      </w:r>
    </w:p>
    <w:p w14:paraId="2E7E9B5F" w14:textId="3F37200D"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s the number of hours of sleep decreases, the ability to concentrate decreases.</w:t>
      </w:r>
    </w:p>
    <w:p w14:paraId="4A1B68CC" w14:textId="74927E22"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c. As healthy eating increases, high blood pressure decreases.</w:t>
      </w:r>
    </w:p>
    <w:p w14:paraId="1890396C" w14:textId="79F65944"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As poverty increases, crime rates increase.</w:t>
      </w:r>
    </w:p>
    <w:p w14:paraId="6FF79981" w14:textId="77777777" w:rsidR="00A64C7E" w:rsidRPr="00856488" w:rsidRDefault="00A64C7E" w:rsidP="00A64C7E">
      <w:pPr>
        <w:outlineLvl w:val="0"/>
        <w:rPr>
          <w:rFonts w:ascii="Times New Roman" w:hAnsi="Times New Roman" w:cs="Times New Roman"/>
          <w:sz w:val="20"/>
          <w:szCs w:val="20"/>
        </w:rPr>
      </w:pPr>
    </w:p>
    <w:p w14:paraId="08C8EFB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F9FF6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56B8A6C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04E268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CDFF6A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relationships between two or more variables.</w:t>
      </w:r>
    </w:p>
    <w:p w14:paraId="37066B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0C558562" w14:textId="77777777" w:rsidR="00A64C7E" w:rsidRPr="00856488" w:rsidRDefault="00A64C7E" w:rsidP="00A64C7E">
      <w:pPr>
        <w:outlineLvl w:val="0"/>
        <w:rPr>
          <w:rFonts w:ascii="Times New Roman" w:hAnsi="Times New Roman" w:cs="Times New Roman"/>
          <w:sz w:val="20"/>
          <w:szCs w:val="20"/>
        </w:rPr>
      </w:pPr>
    </w:p>
    <w:p w14:paraId="47EAA93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8. A researcher is studying the effects of alcohol consumption on driving ability. In this experiment, alcohol consumption is the ________.</w:t>
      </w:r>
    </w:p>
    <w:p w14:paraId="106A67B1" w14:textId="69E40B91"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independent variabl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dependent variable.</w:t>
      </w:r>
    </w:p>
    <w:p w14:paraId="5D18BA6E" w14:textId="0A3D7D1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lacebo.</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uncontrolled. treatment</w:t>
      </w:r>
    </w:p>
    <w:p w14:paraId="18B4F298" w14:textId="77777777" w:rsidR="00A64C7E" w:rsidRPr="00856488" w:rsidRDefault="00A64C7E" w:rsidP="00A64C7E">
      <w:pPr>
        <w:outlineLvl w:val="0"/>
        <w:rPr>
          <w:rFonts w:ascii="Times New Roman" w:hAnsi="Times New Roman" w:cs="Times New Roman"/>
          <w:sz w:val="20"/>
          <w:szCs w:val="20"/>
        </w:rPr>
      </w:pPr>
    </w:p>
    <w:p w14:paraId="70CB628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458F761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BB207E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67E50D1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5933263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1A4DA1B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F419085" w14:textId="77777777" w:rsidR="00A64C7E" w:rsidRPr="00856488" w:rsidRDefault="00A64C7E" w:rsidP="00A64C7E">
      <w:pPr>
        <w:outlineLvl w:val="0"/>
        <w:rPr>
          <w:rFonts w:ascii="Times New Roman" w:hAnsi="Times New Roman" w:cs="Times New Roman"/>
          <w:b/>
          <w:sz w:val="20"/>
          <w:szCs w:val="20"/>
        </w:rPr>
      </w:pPr>
    </w:p>
    <w:p w14:paraId="01520A2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9. Professor Patak is interested in examining how study breaks influence memory. She allows one group of psychology students to take a single 15-minute break while another group of psychology students takes three 5-minute breaks. What is the dependent variable in this example?</w:t>
      </w:r>
    </w:p>
    <w:p w14:paraId="435C0063" w14:textId="2685A88E"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topic introduced in the lecture</w:t>
      </w:r>
    </w:p>
    <w:p w14:paraId="3B87B2BA" w14:textId="4121E91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major of the students</w:t>
      </w:r>
    </w:p>
    <w:p w14:paraId="5FE069ED" w14:textId="506D9FF8"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The students’ memory of the material</w:t>
      </w:r>
    </w:p>
    <w:p w14:paraId="3F4C9991" w14:textId="14F8263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e number of study breaks allowed</w:t>
      </w:r>
    </w:p>
    <w:p w14:paraId="78AC1BCD" w14:textId="77777777" w:rsidR="00A64C7E" w:rsidRPr="00856488" w:rsidRDefault="00A64C7E" w:rsidP="00A64C7E">
      <w:pPr>
        <w:outlineLvl w:val="0"/>
        <w:rPr>
          <w:rFonts w:ascii="Times New Roman" w:hAnsi="Times New Roman" w:cs="Times New Roman"/>
          <w:sz w:val="20"/>
          <w:szCs w:val="20"/>
        </w:rPr>
      </w:pPr>
    </w:p>
    <w:p w14:paraId="7DB3764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8CDE79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E3AB60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6D65A4B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6F6C3A6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260A218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6DB4AE86" w14:textId="77777777" w:rsidR="00A64C7E" w:rsidRPr="00856488" w:rsidRDefault="00A64C7E" w:rsidP="00A64C7E">
      <w:pPr>
        <w:outlineLvl w:val="0"/>
        <w:rPr>
          <w:rFonts w:ascii="Times New Roman" w:hAnsi="Times New Roman" w:cs="Times New Roman"/>
          <w:sz w:val="20"/>
          <w:szCs w:val="20"/>
        </w:rPr>
      </w:pPr>
    </w:p>
    <w:p w14:paraId="4798484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70. Which of the following examples best illustrates the placebo effect?</w:t>
      </w:r>
    </w:p>
    <w:p w14:paraId="3818F64D" w14:textId="543E6C79"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You vomit after eating bad meat.</w:t>
      </w:r>
    </w:p>
    <w:p w14:paraId="30ADB826" w14:textId="221341A7"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You hear strange noises in the house after watching a scary movie.</w:t>
      </w:r>
    </w:p>
    <w:p w14:paraId="137E4AEC" w14:textId="7FC69646"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You drink a non-alcoholic beverage that tastes like beer and begin to feel intoxicated.</w:t>
      </w:r>
    </w:p>
    <w:p w14:paraId="6F0CED4A" w14:textId="1365A54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You become sleepy just after you begin studying.</w:t>
      </w:r>
    </w:p>
    <w:p w14:paraId="5DF81A81" w14:textId="77777777" w:rsidR="00A64C7E" w:rsidRPr="00856488" w:rsidRDefault="00A64C7E" w:rsidP="00A64C7E">
      <w:pPr>
        <w:outlineLvl w:val="0"/>
        <w:rPr>
          <w:rFonts w:ascii="Times New Roman" w:hAnsi="Times New Roman" w:cs="Times New Roman"/>
          <w:b/>
          <w:sz w:val="20"/>
          <w:szCs w:val="20"/>
        </w:rPr>
      </w:pPr>
    </w:p>
    <w:p w14:paraId="121DB2F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8684B8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4258B8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5F66709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7FA33A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9 Recall two common sources of problems in an experiment and some ways to control for these effects.</w:t>
      </w:r>
    </w:p>
    <w:p w14:paraId="549DB0D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40951FA9" w14:textId="77777777" w:rsidR="00A64C7E" w:rsidRPr="00A64C7E" w:rsidRDefault="00A64C7E" w:rsidP="00A64C7E">
      <w:pPr>
        <w:outlineLvl w:val="0"/>
        <w:rPr>
          <w:rFonts w:ascii="Times New Roman" w:hAnsi="Times New Roman" w:cs="Times New Roman"/>
        </w:rPr>
      </w:pPr>
    </w:p>
    <w:p w14:paraId="33EC7927" w14:textId="34A64C79" w:rsidR="00A64C7E" w:rsidRDefault="00A64C7E" w:rsidP="00A64C7E">
      <w:pPr>
        <w:outlineLvl w:val="0"/>
        <w:rPr>
          <w:rFonts w:ascii="Times New Roman" w:hAnsi="Times New Roman" w:cs="Times New Roman"/>
        </w:rPr>
      </w:pPr>
    </w:p>
    <w:p w14:paraId="6AD08151" w14:textId="4608B812" w:rsidR="00252876" w:rsidRDefault="00252876" w:rsidP="00A64C7E">
      <w:pPr>
        <w:outlineLvl w:val="0"/>
        <w:rPr>
          <w:rFonts w:ascii="Times New Roman" w:hAnsi="Times New Roman" w:cs="Times New Roman"/>
        </w:rPr>
      </w:pPr>
    </w:p>
    <w:p w14:paraId="578A6281" w14:textId="77777777" w:rsidR="00252876" w:rsidRPr="00A64C7E" w:rsidRDefault="00252876" w:rsidP="00A64C7E">
      <w:pPr>
        <w:outlineLvl w:val="0"/>
        <w:rPr>
          <w:rFonts w:ascii="Times New Roman" w:hAnsi="Times New Roman" w:cs="Times New Roman"/>
        </w:rPr>
      </w:pPr>
    </w:p>
    <w:p w14:paraId="11F09015" w14:textId="77777777" w:rsidR="00A64C7E" w:rsidRPr="00100F05" w:rsidRDefault="00A64C7E" w:rsidP="00A64C7E">
      <w:pPr>
        <w:outlineLvl w:val="0"/>
        <w:rPr>
          <w:rFonts w:ascii="Times New Roman" w:hAnsi="Times New Roman" w:cs="Times New Roman"/>
          <w:b/>
          <w:sz w:val="28"/>
        </w:rPr>
      </w:pPr>
      <w:r w:rsidRPr="00100F05">
        <w:rPr>
          <w:rFonts w:ascii="Times New Roman" w:hAnsi="Times New Roman" w:cs="Times New Roman"/>
          <w:b/>
          <w:sz w:val="28"/>
        </w:rPr>
        <w:t>MyLab Formative Assessment</w:t>
      </w:r>
    </w:p>
    <w:p w14:paraId="54D430F9" w14:textId="77777777" w:rsidR="00A64C7E" w:rsidRPr="00A64C7E" w:rsidRDefault="00A64C7E" w:rsidP="00A64C7E">
      <w:pPr>
        <w:outlineLvl w:val="0"/>
        <w:rPr>
          <w:rFonts w:ascii="Times New Roman" w:hAnsi="Times New Roman" w:cs="Times New Roman"/>
          <w:b/>
        </w:rPr>
      </w:pPr>
    </w:p>
    <w:p w14:paraId="6B6794E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 Annabeth believes that psychology should focus on the purpose of the mind—how it allows us to work, play, and adapt to our surroundings. Annabeth would be most aptly described as a _______.</w:t>
      </w:r>
    </w:p>
    <w:p w14:paraId="7FC83097" w14:textId="615940D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Gestalt psycholog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functionalist.</w:t>
      </w:r>
    </w:p>
    <w:p w14:paraId="3DFD0691" w14:textId="0A07FC5E"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structural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sychoanalyst.</w:t>
      </w:r>
    </w:p>
    <w:p w14:paraId="2EF1D04E" w14:textId="77777777" w:rsidR="00A64C7E" w:rsidRPr="00856488" w:rsidRDefault="00A64C7E" w:rsidP="00A64C7E">
      <w:pPr>
        <w:outlineLvl w:val="0"/>
        <w:rPr>
          <w:rFonts w:ascii="Times New Roman" w:hAnsi="Times New Roman" w:cs="Times New Roman"/>
          <w:b/>
          <w:sz w:val="20"/>
          <w:szCs w:val="20"/>
        </w:rPr>
      </w:pPr>
    </w:p>
    <w:p w14:paraId="0DD0FBD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2559D66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282CD7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6F12045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213E0FF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64F87AA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B858041" w14:textId="77777777" w:rsidR="00A64C7E" w:rsidRPr="00856488" w:rsidRDefault="00A64C7E" w:rsidP="00A64C7E">
      <w:pPr>
        <w:outlineLvl w:val="0"/>
        <w:rPr>
          <w:rFonts w:ascii="Times New Roman" w:hAnsi="Times New Roman" w:cs="Times New Roman"/>
          <w:sz w:val="20"/>
          <w:szCs w:val="20"/>
        </w:rPr>
      </w:pPr>
    </w:p>
    <w:p w14:paraId="3B960A9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 Grover, who lives in Pennsylvania, has been feeling very sad lately and has decided to see a mental health professional in order to receive a prescription for some antidepressant medications. He will also engage in psychotherapy with this professional. Grover is most likely to visit a _______.</w:t>
      </w:r>
    </w:p>
    <w:p w14:paraId="0620250F" w14:textId="34ECF3D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sychiatr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health psychologist.</w:t>
      </w:r>
    </w:p>
    <w:p w14:paraId="1A3A75C3" w14:textId="5BCDCE6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linical psychologi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counseling psychologist.</w:t>
      </w:r>
    </w:p>
    <w:p w14:paraId="4FC46DFD" w14:textId="77777777" w:rsidR="00A64C7E" w:rsidRPr="00856488" w:rsidRDefault="00A64C7E" w:rsidP="00A64C7E">
      <w:pPr>
        <w:outlineLvl w:val="0"/>
        <w:rPr>
          <w:rFonts w:ascii="Times New Roman" w:hAnsi="Times New Roman" w:cs="Times New Roman"/>
          <w:b/>
          <w:sz w:val="20"/>
          <w:szCs w:val="20"/>
        </w:rPr>
      </w:pPr>
    </w:p>
    <w:p w14:paraId="3DBC6CE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00ABE77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5DDC780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6DF4B72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60230A9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4 Differentiate between the various types of professionals within the field of psychology.</w:t>
      </w:r>
    </w:p>
    <w:p w14:paraId="3B5B12C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FEB81A2" w14:textId="77777777" w:rsidR="00A64C7E" w:rsidRPr="00856488" w:rsidRDefault="00A64C7E" w:rsidP="00A64C7E">
      <w:pPr>
        <w:outlineLvl w:val="0"/>
        <w:rPr>
          <w:rFonts w:ascii="Times New Roman" w:hAnsi="Times New Roman" w:cs="Times New Roman"/>
          <w:sz w:val="20"/>
          <w:szCs w:val="20"/>
        </w:rPr>
      </w:pPr>
    </w:p>
    <w:p w14:paraId="78D8DF9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 Dr. Beliose is conducting an experimental study where she gives different amounts of tutoring help to students and then measures their performance on exams. What is the independent variable in this study?</w:t>
      </w:r>
    </w:p>
    <w:p w14:paraId="3305B4F6" w14:textId="2869169C"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student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The amount of tutoring received</w:t>
      </w:r>
    </w:p>
    <w:p w14:paraId="7CFC21CC" w14:textId="53FF6522"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examination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The scores on the examinations</w:t>
      </w:r>
    </w:p>
    <w:p w14:paraId="6FA9868B" w14:textId="77777777" w:rsidR="00A64C7E" w:rsidRPr="00856488" w:rsidRDefault="00A64C7E" w:rsidP="00A64C7E">
      <w:pPr>
        <w:outlineLvl w:val="0"/>
        <w:rPr>
          <w:rFonts w:ascii="Times New Roman" w:hAnsi="Times New Roman" w:cs="Times New Roman"/>
          <w:sz w:val="20"/>
          <w:szCs w:val="20"/>
        </w:rPr>
      </w:pPr>
    </w:p>
    <w:p w14:paraId="559B710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474B7D4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612941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01C81B2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4C5CCF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6354922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3E78712F" w14:textId="77777777" w:rsidR="00A64C7E" w:rsidRPr="00A64C7E" w:rsidRDefault="00A64C7E" w:rsidP="00A64C7E">
      <w:pPr>
        <w:outlineLvl w:val="0"/>
        <w:rPr>
          <w:rFonts w:ascii="Times New Roman" w:hAnsi="Times New Roman" w:cs="Times New Roman"/>
        </w:rPr>
      </w:pPr>
    </w:p>
    <w:p w14:paraId="3C912C3F" w14:textId="77777777" w:rsidR="00DA69A7" w:rsidRPr="00DA69A7" w:rsidRDefault="00DA69A7" w:rsidP="00DA69A7">
      <w:pPr>
        <w:outlineLvl w:val="0"/>
        <w:rPr>
          <w:rFonts w:ascii="Times New Roman" w:hAnsi="Times New Roman" w:cs="Times New Roman"/>
          <w:b/>
          <w:sz w:val="28"/>
        </w:rPr>
      </w:pPr>
      <w:r w:rsidRPr="00DA69A7">
        <w:rPr>
          <w:rFonts w:ascii="Times New Roman" w:hAnsi="Times New Roman" w:cs="Times New Roman"/>
          <w:b/>
          <w:bCs/>
          <w:sz w:val="28"/>
        </w:rPr>
        <w:t>MyLab Pre-Test </w:t>
      </w:r>
    </w:p>
    <w:p w14:paraId="2C36D012" w14:textId="77777777" w:rsidR="00A64C7E" w:rsidRPr="00A64C7E" w:rsidRDefault="00A64C7E" w:rsidP="00A64C7E">
      <w:pPr>
        <w:outlineLvl w:val="0"/>
        <w:rPr>
          <w:rFonts w:ascii="Times New Roman" w:hAnsi="Times New Roman" w:cs="Times New Roman"/>
          <w:b/>
        </w:rPr>
      </w:pPr>
    </w:p>
    <w:p w14:paraId="4DD901E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 The psychological perspective that is associated with William James is _______.</w:t>
      </w:r>
    </w:p>
    <w:p w14:paraId="192BD491" w14:textId="7CF5BF99"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functional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c. conflict.</w:t>
      </w:r>
    </w:p>
    <w:p w14:paraId="41866EA1" w14:textId="480ACFD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structural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sychoanalysis.</w:t>
      </w:r>
    </w:p>
    <w:p w14:paraId="5D4EF9EB" w14:textId="77777777" w:rsidR="00A64C7E" w:rsidRPr="00856488" w:rsidRDefault="00A64C7E" w:rsidP="00A64C7E">
      <w:pPr>
        <w:outlineLvl w:val="0"/>
        <w:rPr>
          <w:rFonts w:ascii="Times New Roman" w:hAnsi="Times New Roman" w:cs="Times New Roman"/>
          <w:b/>
          <w:sz w:val="20"/>
          <w:szCs w:val="20"/>
        </w:rPr>
      </w:pPr>
    </w:p>
    <w:p w14:paraId="39D687A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Easy</w:t>
      </w:r>
    </w:p>
    <w:p w14:paraId="761E34D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FDDA73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7563FE8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182796D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41D3B42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71B39036" w14:textId="77777777" w:rsidR="00A64C7E" w:rsidRPr="00856488" w:rsidRDefault="00A64C7E" w:rsidP="00A64C7E">
      <w:pPr>
        <w:outlineLvl w:val="0"/>
        <w:rPr>
          <w:rFonts w:ascii="Times New Roman" w:hAnsi="Times New Roman" w:cs="Times New Roman"/>
          <w:sz w:val="20"/>
          <w:szCs w:val="20"/>
        </w:rPr>
      </w:pPr>
    </w:p>
    <w:p w14:paraId="10B0697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 Freud believed that personality was formed ______.</w:t>
      </w:r>
    </w:p>
    <w:p w14:paraId="5ACAF230" w14:textId="1ABD2A03" w:rsidR="00A64C7E" w:rsidRPr="00856488" w:rsidRDefault="000B624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after a traumatizing even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in the first 6 years of life.</w:t>
      </w:r>
    </w:p>
    <w:p w14:paraId="36BA1439" w14:textId="115264FB" w:rsidR="00A64C7E" w:rsidRPr="00856488" w:rsidRDefault="000B624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in the first 2 years of lif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round puberty. when the sex organs develop.</w:t>
      </w:r>
    </w:p>
    <w:p w14:paraId="1BA6A10E" w14:textId="77777777" w:rsidR="00A64C7E" w:rsidRPr="00856488" w:rsidRDefault="00A64C7E" w:rsidP="00A64C7E">
      <w:pPr>
        <w:outlineLvl w:val="0"/>
        <w:rPr>
          <w:rFonts w:ascii="Times New Roman" w:hAnsi="Times New Roman" w:cs="Times New Roman"/>
          <w:sz w:val="20"/>
          <w:szCs w:val="20"/>
        </w:rPr>
      </w:pPr>
    </w:p>
    <w:p w14:paraId="627D61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Answer:</w:t>
      </w:r>
      <w:r w:rsidRPr="00856488">
        <w:rPr>
          <w:rFonts w:ascii="Times New Roman" w:hAnsi="Times New Roman" w:cs="Times New Roman"/>
          <w:sz w:val="20"/>
          <w:szCs w:val="20"/>
        </w:rPr>
        <w:t xml:space="preserve"> c</w:t>
      </w:r>
    </w:p>
    <w:p w14:paraId="7F10E1B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Easy</w:t>
      </w:r>
    </w:p>
    <w:p w14:paraId="45B0920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21E01C1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2DA2ABF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2 Summarize the basic ideas and the important people behind the early approaches known as Gestalt, psychoanalysis, and behaviorism.</w:t>
      </w:r>
    </w:p>
    <w:p w14:paraId="54AC2E7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C7FA894" w14:textId="77777777" w:rsidR="00A64C7E" w:rsidRPr="00856488" w:rsidRDefault="00A64C7E" w:rsidP="00A64C7E">
      <w:pPr>
        <w:outlineLvl w:val="0"/>
        <w:rPr>
          <w:rFonts w:ascii="Times New Roman" w:hAnsi="Times New Roman" w:cs="Times New Roman"/>
          <w:sz w:val="20"/>
          <w:szCs w:val="20"/>
        </w:rPr>
      </w:pPr>
    </w:p>
    <w:p w14:paraId="787320A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 What did Watson believe about behavior?</w:t>
      </w:r>
    </w:p>
    <w:p w14:paraId="73B9E191" w14:textId="1F0B2999"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at it stems from unconscious motivation</w:t>
      </w:r>
    </w:p>
    <w:p w14:paraId="3D0F6B97" w14:textId="0CE0AA8D"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at it is learned</w:t>
      </w:r>
    </w:p>
    <w:p w14:paraId="139F59B3" w14:textId="7D6D3C9F"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That it is related to repressed conflict</w:t>
      </w:r>
    </w:p>
    <w:p w14:paraId="6340D356" w14:textId="308C7EFD"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at it and personality form in the first 6 years of life</w:t>
      </w:r>
    </w:p>
    <w:p w14:paraId="48F863A2" w14:textId="77777777" w:rsidR="00A64C7E" w:rsidRPr="00856488" w:rsidRDefault="00A64C7E" w:rsidP="00A64C7E">
      <w:pPr>
        <w:outlineLvl w:val="0"/>
        <w:rPr>
          <w:rFonts w:ascii="Times New Roman" w:hAnsi="Times New Roman" w:cs="Times New Roman"/>
          <w:sz w:val="20"/>
          <w:szCs w:val="20"/>
        </w:rPr>
      </w:pPr>
    </w:p>
    <w:p w14:paraId="7C130C1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01C3270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6BCB6D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00C04A8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6BF6F7E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2 Summarize the basic ideas and the important people behind the early approaches known as Gestalt, psychoanalysis, and behaviorism.</w:t>
      </w:r>
    </w:p>
    <w:p w14:paraId="7C9125D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766B001" w14:textId="77777777" w:rsidR="00A64C7E" w:rsidRPr="00856488" w:rsidRDefault="00A64C7E" w:rsidP="00A64C7E">
      <w:pPr>
        <w:outlineLvl w:val="0"/>
        <w:rPr>
          <w:rFonts w:ascii="Times New Roman" w:hAnsi="Times New Roman" w:cs="Times New Roman"/>
          <w:sz w:val="20"/>
          <w:szCs w:val="20"/>
        </w:rPr>
      </w:pPr>
    </w:p>
    <w:p w14:paraId="697B080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4. John Watson believed that phobias ______.</w:t>
      </w:r>
    </w:p>
    <w:p w14:paraId="2FEFE370" w14:textId="218CAC7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re the result of a traumatic event.</w:t>
      </w:r>
    </w:p>
    <w:p w14:paraId="20F512EF" w14:textId="65A1E444"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re learned through the process of conditioning.</w:t>
      </w:r>
    </w:p>
    <w:p w14:paraId="74E42D18" w14:textId="5BDDFAF9"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are learned through the process of conditioning.</w:t>
      </w:r>
    </w:p>
    <w:p w14:paraId="70A2DC7D" w14:textId="0AF86D6E"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are an indication of a deeper mental problem.</w:t>
      </w:r>
    </w:p>
    <w:p w14:paraId="32F1A178" w14:textId="77777777" w:rsidR="00A64C7E" w:rsidRPr="00856488" w:rsidRDefault="00A64C7E" w:rsidP="00A64C7E">
      <w:pPr>
        <w:outlineLvl w:val="0"/>
        <w:rPr>
          <w:rFonts w:ascii="Times New Roman" w:hAnsi="Times New Roman" w:cs="Times New Roman"/>
          <w:b/>
          <w:sz w:val="20"/>
          <w:szCs w:val="20"/>
        </w:rPr>
      </w:pPr>
    </w:p>
    <w:p w14:paraId="7ACC4E6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0AE804F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213E2E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w:t>
      </w:r>
    </w:p>
    <w:p w14:paraId="4FF5A4D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1DC0D66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2 Summarize the basic ideas and the important people behind the early approaches known as Gestalt, psychoanalysis, and behaviorism.</w:t>
      </w:r>
    </w:p>
    <w:p w14:paraId="09EDC3D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017E350C" w14:textId="77777777" w:rsidR="00A64C7E" w:rsidRPr="00856488" w:rsidRDefault="00A64C7E" w:rsidP="00A64C7E">
      <w:pPr>
        <w:outlineLvl w:val="0"/>
        <w:rPr>
          <w:rFonts w:ascii="Times New Roman" w:hAnsi="Times New Roman" w:cs="Times New Roman"/>
          <w:sz w:val="20"/>
          <w:szCs w:val="20"/>
        </w:rPr>
      </w:pPr>
    </w:p>
    <w:p w14:paraId="61C5B41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5. Freud believed that we ________ all of our threatening urges and desires.</w:t>
      </w:r>
    </w:p>
    <w:p w14:paraId="789AF966" w14:textId="224071B7"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embrac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repress</w:t>
      </w:r>
    </w:p>
    <w:p w14:paraId="6C5EACF2" w14:textId="42FB1480"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embrac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outgrow</w:t>
      </w:r>
    </w:p>
    <w:p w14:paraId="071DB987" w14:textId="77777777" w:rsidR="00A64C7E" w:rsidRPr="00856488" w:rsidRDefault="00A64C7E" w:rsidP="00A64C7E">
      <w:pPr>
        <w:outlineLvl w:val="0"/>
        <w:rPr>
          <w:rFonts w:ascii="Times New Roman" w:hAnsi="Times New Roman" w:cs="Times New Roman"/>
          <w:b/>
          <w:sz w:val="20"/>
          <w:szCs w:val="20"/>
        </w:rPr>
      </w:pPr>
    </w:p>
    <w:p w14:paraId="1A631C0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73703E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449E443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w:t>
      </w:r>
    </w:p>
    <w:p w14:paraId="06AC80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22DAB06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2 Summarize the basic ideas and the important people behind the early approaches known as Gestalt, psychoanalysis, and behaviorism.</w:t>
      </w:r>
    </w:p>
    <w:p w14:paraId="3AAD607D" w14:textId="5429B96A" w:rsidR="00A64C7E"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5FBAF2C5" w14:textId="77777777" w:rsidR="00252876" w:rsidRPr="00856488" w:rsidRDefault="00252876" w:rsidP="00A64C7E">
      <w:pPr>
        <w:outlineLvl w:val="0"/>
        <w:rPr>
          <w:rFonts w:ascii="Times New Roman" w:hAnsi="Times New Roman" w:cs="Times New Roman"/>
          <w:sz w:val="20"/>
          <w:szCs w:val="20"/>
        </w:rPr>
      </w:pPr>
    </w:p>
    <w:p w14:paraId="285B80C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 A ________ has a medical degree and is a medical doctor who specializes in the diagnosis and treatment of psychological disorders.</w:t>
      </w:r>
    </w:p>
    <w:p w14:paraId="59689601" w14:textId="17914097"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sychoanalys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sychologist</w:t>
      </w:r>
      <w:r w:rsidR="00A64C7E" w:rsidRPr="00856488">
        <w:rPr>
          <w:rFonts w:ascii="Times New Roman" w:hAnsi="Times New Roman" w:cs="Times New Roman"/>
          <w:sz w:val="20"/>
          <w:szCs w:val="20"/>
        </w:rPr>
        <w:tab/>
      </w:r>
    </w:p>
    <w:p w14:paraId="1C4F8F4A" w14:textId="5F085CAD"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sychiatric soci</w:t>
      </w:r>
      <w:r>
        <w:rPr>
          <w:rFonts w:ascii="Times New Roman" w:hAnsi="Times New Roman" w:cs="Times New Roman"/>
          <w:sz w:val="20"/>
          <w:szCs w:val="20"/>
        </w:rPr>
        <w:t>al worker</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psychiatrist</w:t>
      </w:r>
      <w:r w:rsidR="00A64C7E" w:rsidRPr="00856488">
        <w:rPr>
          <w:rFonts w:ascii="Times New Roman" w:hAnsi="Times New Roman" w:cs="Times New Roman"/>
          <w:sz w:val="20"/>
          <w:szCs w:val="20"/>
        </w:rPr>
        <w:tab/>
      </w:r>
    </w:p>
    <w:p w14:paraId="3338C514" w14:textId="77777777" w:rsidR="00A64C7E" w:rsidRPr="00856488" w:rsidRDefault="00A64C7E" w:rsidP="00A64C7E">
      <w:pPr>
        <w:outlineLvl w:val="0"/>
        <w:rPr>
          <w:rFonts w:ascii="Times New Roman" w:hAnsi="Times New Roman" w:cs="Times New Roman"/>
          <w:sz w:val="20"/>
          <w:szCs w:val="20"/>
        </w:rPr>
      </w:pPr>
    </w:p>
    <w:p w14:paraId="23ED56C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6326C0D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0C1134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w:t>
      </w:r>
    </w:p>
    <w:p w14:paraId="6A0D91D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259FBE8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4 Differentiate the various types of professionals within the field of psychology.</w:t>
      </w:r>
    </w:p>
    <w:p w14:paraId="7C5D962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r w:rsidRPr="00856488">
        <w:rPr>
          <w:rFonts w:ascii="Times New Roman" w:hAnsi="Times New Roman" w:cs="Times New Roman"/>
          <w:sz w:val="20"/>
          <w:szCs w:val="20"/>
        </w:rPr>
        <w:tab/>
      </w:r>
    </w:p>
    <w:p w14:paraId="2D55AD09" w14:textId="77777777" w:rsidR="00A64C7E" w:rsidRPr="00856488" w:rsidRDefault="00A64C7E" w:rsidP="00A64C7E">
      <w:pPr>
        <w:outlineLvl w:val="0"/>
        <w:rPr>
          <w:rFonts w:ascii="Times New Roman" w:hAnsi="Times New Roman" w:cs="Times New Roman"/>
          <w:sz w:val="20"/>
          <w:szCs w:val="20"/>
        </w:rPr>
      </w:pPr>
    </w:p>
    <w:p w14:paraId="4ADBF08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7. ________ is the study of learning, memory, language, and problem solving, and includes the field of cognitive neuroscience.</w:t>
      </w:r>
    </w:p>
    <w:p w14:paraId="72A78F6F" w14:textId="3ED6C25A"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Bio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Neo-Freudianism</w:t>
      </w:r>
    </w:p>
    <w:p w14:paraId="21368319" w14:textId="031AA516" w:rsidR="00A64C7E" w:rsidRPr="00856488" w:rsidRDefault="00252876"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Bio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Cognitive psychology</w:t>
      </w:r>
    </w:p>
    <w:p w14:paraId="43500D9B" w14:textId="77777777" w:rsidR="00A64C7E" w:rsidRPr="00856488" w:rsidRDefault="00A64C7E" w:rsidP="00A64C7E">
      <w:pPr>
        <w:outlineLvl w:val="0"/>
        <w:rPr>
          <w:rFonts w:ascii="Times New Roman" w:hAnsi="Times New Roman" w:cs="Times New Roman"/>
          <w:b/>
          <w:sz w:val="20"/>
          <w:szCs w:val="20"/>
        </w:rPr>
      </w:pPr>
    </w:p>
    <w:p w14:paraId="7126BDA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7645F73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52B0E6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w:t>
      </w:r>
    </w:p>
    <w:p w14:paraId="0FD4F35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7787392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19A9498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0E762299" w14:textId="77777777" w:rsidR="00A64C7E" w:rsidRPr="00856488" w:rsidRDefault="00A64C7E" w:rsidP="00A64C7E">
      <w:pPr>
        <w:outlineLvl w:val="0"/>
        <w:rPr>
          <w:rFonts w:ascii="Times New Roman" w:hAnsi="Times New Roman" w:cs="Times New Roman"/>
          <w:sz w:val="20"/>
          <w:szCs w:val="20"/>
        </w:rPr>
      </w:pPr>
    </w:p>
    <w:p w14:paraId="651A12A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8. 1.3 Summarize the basic ideas behind the seven modern perspectives in psychology.</w:t>
      </w:r>
    </w:p>
    <w:p w14:paraId="344AB762" w14:textId="3B1B545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descriptive method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the scientific method</w:t>
      </w:r>
    </w:p>
    <w:p w14:paraId="316A0A36" w14:textId="73CF1CD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ase studie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naturalistic observation</w:t>
      </w:r>
    </w:p>
    <w:p w14:paraId="4C168AC4" w14:textId="77777777" w:rsidR="00A64C7E" w:rsidRPr="00856488" w:rsidRDefault="00A64C7E" w:rsidP="00A64C7E">
      <w:pPr>
        <w:outlineLvl w:val="0"/>
        <w:rPr>
          <w:rFonts w:ascii="Times New Roman" w:hAnsi="Times New Roman" w:cs="Times New Roman"/>
          <w:b/>
          <w:sz w:val="20"/>
          <w:szCs w:val="20"/>
        </w:rPr>
      </w:pPr>
    </w:p>
    <w:p w14:paraId="17D6502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3CEB96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CAC2D5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74552D6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w:t>
      </w:r>
    </w:p>
    <w:p w14:paraId="02BC134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043B4CB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71FA4FAF" w14:textId="77777777" w:rsidR="00A64C7E" w:rsidRPr="00856488" w:rsidRDefault="00A64C7E" w:rsidP="00A64C7E">
      <w:pPr>
        <w:outlineLvl w:val="0"/>
        <w:rPr>
          <w:rFonts w:ascii="Times New Roman" w:hAnsi="Times New Roman" w:cs="Times New Roman"/>
          <w:sz w:val="20"/>
          <w:szCs w:val="20"/>
        </w:rPr>
      </w:pPr>
    </w:p>
    <w:p w14:paraId="2ACFE98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9. Researchers who allow their expectations about what they will see affect the results of their observation studies are suffering from _______.</w:t>
      </w:r>
    </w:p>
    <w:p w14:paraId="053F69AB" w14:textId="4D4067F8"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observer bia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the observer effect.</w:t>
      </w:r>
    </w:p>
    <w:p w14:paraId="6CC5755F" w14:textId="51010D03"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artici</w:t>
      </w:r>
      <w:r>
        <w:rPr>
          <w:rFonts w:ascii="Times New Roman" w:hAnsi="Times New Roman" w:cs="Times New Roman"/>
          <w:sz w:val="20"/>
          <w:szCs w:val="20"/>
        </w:rPr>
        <w:t>pation observation.</w:t>
      </w:r>
      <w:r>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controlled observation.</w:t>
      </w:r>
    </w:p>
    <w:p w14:paraId="6E34BCD0" w14:textId="77777777" w:rsidR="00A64C7E" w:rsidRPr="00856488" w:rsidRDefault="00A64C7E" w:rsidP="00A64C7E">
      <w:pPr>
        <w:outlineLvl w:val="0"/>
        <w:rPr>
          <w:rFonts w:ascii="Times New Roman" w:hAnsi="Times New Roman" w:cs="Times New Roman"/>
          <w:b/>
          <w:sz w:val="20"/>
          <w:szCs w:val="20"/>
        </w:rPr>
      </w:pPr>
    </w:p>
    <w:p w14:paraId="783C68C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408C85D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9F66F9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w:t>
      </w:r>
    </w:p>
    <w:p w14:paraId="2E2353A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1C4C6A0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3A8BA7B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1AAEF5C6" w14:textId="77777777" w:rsidR="00A64C7E" w:rsidRPr="00856488" w:rsidRDefault="00A64C7E" w:rsidP="00A64C7E">
      <w:pPr>
        <w:outlineLvl w:val="0"/>
        <w:rPr>
          <w:rFonts w:ascii="Times New Roman" w:hAnsi="Times New Roman" w:cs="Times New Roman"/>
          <w:sz w:val="20"/>
          <w:szCs w:val="20"/>
        </w:rPr>
      </w:pPr>
    </w:p>
    <w:p w14:paraId="451766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0. If a correlation coefficient is positive, ________.</w:t>
      </w:r>
    </w:p>
    <w:p w14:paraId="2DD45C34" w14:textId="7B7A2AA0"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two variables increase or decrease in the same direction.</w:t>
      </w:r>
    </w:p>
    <w:p w14:paraId="46E20305" w14:textId="72ACE2B2"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two variables have an inverse relationship.</w:t>
      </w:r>
    </w:p>
    <w:p w14:paraId="679A9F45" w14:textId="1E7D907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only one of the variables goes up.</w:t>
      </w:r>
    </w:p>
    <w:p w14:paraId="31DD0CB5" w14:textId="16F6B3A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only one of the variables goes up.</w:t>
      </w:r>
    </w:p>
    <w:p w14:paraId="083D5226" w14:textId="77777777" w:rsidR="00A64C7E" w:rsidRPr="00856488" w:rsidRDefault="00A64C7E" w:rsidP="00A64C7E">
      <w:pPr>
        <w:outlineLvl w:val="0"/>
        <w:rPr>
          <w:rFonts w:ascii="Times New Roman" w:hAnsi="Times New Roman" w:cs="Times New Roman"/>
          <w:b/>
          <w:sz w:val="20"/>
          <w:szCs w:val="20"/>
        </w:rPr>
      </w:pPr>
    </w:p>
    <w:p w14:paraId="33853FD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19EEF24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ED03E3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15F0A4D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4BEFCD1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the relationships between two or more variables.</w:t>
      </w:r>
    </w:p>
    <w:p w14:paraId="499C3CD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09D7724E" w14:textId="77777777" w:rsidR="00A64C7E" w:rsidRPr="00856488" w:rsidRDefault="00A64C7E" w:rsidP="00A64C7E">
      <w:pPr>
        <w:outlineLvl w:val="0"/>
        <w:rPr>
          <w:rFonts w:ascii="Times New Roman" w:hAnsi="Times New Roman" w:cs="Times New Roman"/>
          <w:sz w:val="20"/>
          <w:szCs w:val="20"/>
        </w:rPr>
      </w:pPr>
    </w:p>
    <w:p w14:paraId="2948DE8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1. Correlation will tell researchers _______.</w:t>
      </w:r>
    </w:p>
    <w:p w14:paraId="6B8D7964" w14:textId="4FA98E72"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rrelation will tell researchers</w:t>
      </w:r>
    </w:p>
    <w:p w14:paraId="2D76F2CE" w14:textId="228EB602"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if there is a relationship between variables.</w:t>
      </w:r>
    </w:p>
    <w:p w14:paraId="474D9DE1" w14:textId="3B58798B"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the opinions of every participant in a study.</w:t>
      </w:r>
    </w:p>
    <w:p w14:paraId="07AEA0CD" w14:textId="4FD72AAC" w:rsidR="00A64C7E" w:rsidRPr="00856488" w:rsidRDefault="00F57CD8" w:rsidP="00A64C7E">
      <w:pPr>
        <w:outlineLvl w:val="0"/>
        <w:rPr>
          <w:rFonts w:ascii="Times New Roman" w:hAnsi="Times New Roman" w:cs="Times New Roman"/>
          <w:b/>
          <w:sz w:val="20"/>
          <w:szCs w:val="20"/>
        </w:rPr>
      </w:pPr>
      <w:r>
        <w:rPr>
          <w:rFonts w:ascii="Times New Roman" w:hAnsi="Times New Roman" w:cs="Times New Roman"/>
          <w:sz w:val="20"/>
          <w:szCs w:val="20"/>
        </w:rPr>
        <w:tab/>
        <w:t>d</w:t>
      </w:r>
      <w:r w:rsidR="00A64C7E" w:rsidRPr="00856488">
        <w:rPr>
          <w:rFonts w:ascii="Times New Roman" w:hAnsi="Times New Roman" w:cs="Times New Roman"/>
          <w:sz w:val="20"/>
          <w:szCs w:val="20"/>
        </w:rPr>
        <w:t>. how many variables can be included in a study.</w:t>
      </w:r>
    </w:p>
    <w:p w14:paraId="515B86B4" w14:textId="77777777" w:rsidR="00A64C7E" w:rsidRPr="00856488" w:rsidRDefault="00A64C7E" w:rsidP="00A64C7E">
      <w:pPr>
        <w:outlineLvl w:val="0"/>
        <w:rPr>
          <w:rFonts w:ascii="Times New Roman" w:hAnsi="Times New Roman" w:cs="Times New Roman"/>
          <w:sz w:val="20"/>
          <w:szCs w:val="20"/>
        </w:rPr>
      </w:pPr>
    </w:p>
    <w:p w14:paraId="3F4B840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4F13E15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48B7E12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5145714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Skill:</w:t>
      </w:r>
      <w:r w:rsidRPr="00856488">
        <w:rPr>
          <w:rFonts w:ascii="Times New Roman" w:hAnsi="Times New Roman" w:cs="Times New Roman"/>
          <w:sz w:val="20"/>
          <w:szCs w:val="20"/>
        </w:rPr>
        <w:t xml:space="preserve"> Understand the Concepts </w:t>
      </w:r>
    </w:p>
    <w:p w14:paraId="7016AD8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the relationships between two or more variables.</w:t>
      </w:r>
    </w:p>
    <w:p w14:paraId="310B982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24D95CCD" w14:textId="77777777" w:rsidR="00A64C7E" w:rsidRPr="00856488" w:rsidRDefault="00A64C7E" w:rsidP="00A64C7E">
      <w:pPr>
        <w:outlineLvl w:val="0"/>
        <w:rPr>
          <w:rFonts w:ascii="Times New Roman" w:hAnsi="Times New Roman" w:cs="Times New Roman"/>
          <w:sz w:val="20"/>
          <w:szCs w:val="20"/>
        </w:rPr>
      </w:pPr>
    </w:p>
    <w:p w14:paraId="41C9DA4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2. Experimenters control the effects of extraneous or confounding variables upon members of experimental and control groups by using ______.</w:t>
      </w:r>
    </w:p>
    <w:p w14:paraId="77C772F0" w14:textId="435017C3"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random assignmen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independent observers.</w:t>
      </w:r>
    </w:p>
    <w:p w14:paraId="39915447" w14:textId="369B26FF"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placebo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d. double-blind studies.</w:t>
      </w:r>
    </w:p>
    <w:p w14:paraId="175B01A3" w14:textId="77777777" w:rsidR="00A64C7E" w:rsidRPr="00856488" w:rsidRDefault="00A64C7E" w:rsidP="00A64C7E">
      <w:pPr>
        <w:outlineLvl w:val="0"/>
        <w:rPr>
          <w:rFonts w:ascii="Times New Roman" w:hAnsi="Times New Roman" w:cs="Times New Roman"/>
          <w:b/>
          <w:sz w:val="20"/>
          <w:szCs w:val="20"/>
        </w:rPr>
      </w:pPr>
    </w:p>
    <w:p w14:paraId="195A758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3E5B6F1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54C0D3C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0488D1F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0FEB6FF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5633D11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1CE84DB3" w14:textId="77777777" w:rsidR="00A64C7E" w:rsidRPr="00856488" w:rsidRDefault="00A64C7E" w:rsidP="00A64C7E">
      <w:pPr>
        <w:outlineLvl w:val="0"/>
        <w:rPr>
          <w:rFonts w:ascii="Times New Roman" w:hAnsi="Times New Roman" w:cs="Times New Roman"/>
          <w:sz w:val="20"/>
          <w:szCs w:val="20"/>
        </w:rPr>
      </w:pPr>
    </w:p>
    <w:p w14:paraId="16F97B4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3. A drug company is determining the effects of a treatment for depression. Neither the researcher nor the participants know who is getting the treatment and who is given a sugar pill. This type of study is _____.</w:t>
      </w:r>
    </w:p>
    <w:p w14:paraId="7BFC50C6" w14:textId="3DFD65F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single-blind.</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c. quasi-experimental.</w:t>
      </w:r>
    </w:p>
    <w:p w14:paraId="19B3BC49" w14:textId="3986186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double-blind.</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quasi-experimental.</w:t>
      </w:r>
    </w:p>
    <w:p w14:paraId="1F4AF5D8" w14:textId="77777777" w:rsidR="00A64C7E" w:rsidRPr="00856488" w:rsidRDefault="00A64C7E" w:rsidP="00A64C7E">
      <w:pPr>
        <w:outlineLvl w:val="0"/>
        <w:rPr>
          <w:rFonts w:ascii="Times New Roman" w:hAnsi="Times New Roman" w:cs="Times New Roman"/>
          <w:sz w:val="20"/>
          <w:szCs w:val="20"/>
        </w:rPr>
      </w:pPr>
    </w:p>
    <w:p w14:paraId="19C6113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5E8F828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4290936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3F7375A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4B75CAC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9 Recall two common sources of problems in an experiment and some ways to control for these effects.</w:t>
      </w:r>
    </w:p>
    <w:p w14:paraId="00F1343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406C3E53" w14:textId="77777777" w:rsidR="00A64C7E" w:rsidRPr="00856488" w:rsidRDefault="00A64C7E" w:rsidP="00A64C7E">
      <w:pPr>
        <w:outlineLvl w:val="0"/>
        <w:rPr>
          <w:rFonts w:ascii="Times New Roman" w:hAnsi="Times New Roman" w:cs="Times New Roman"/>
          <w:sz w:val="20"/>
          <w:szCs w:val="20"/>
        </w:rPr>
      </w:pPr>
    </w:p>
    <w:p w14:paraId="139FE00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4. An institutional review board reviews _____.</w:t>
      </w:r>
    </w:p>
    <w:p w14:paraId="776244BB" w14:textId="1623291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study’s hypothesis for feasibility.</w:t>
      </w:r>
    </w:p>
    <w:p w14:paraId="0FF3B21F" w14:textId="675E752B"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study’s safety and consideration for the research participants.</w:t>
      </w:r>
    </w:p>
    <w:p w14:paraId="1305103A" w14:textId="52CEA4D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a study’s proper use of the scientific method.</w:t>
      </w:r>
    </w:p>
    <w:p w14:paraId="444C470E" w14:textId="00E6A5B0"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double-blind studies only.</w:t>
      </w:r>
    </w:p>
    <w:p w14:paraId="3D4EB097" w14:textId="77777777" w:rsidR="00A64C7E" w:rsidRPr="00856488" w:rsidRDefault="00A64C7E" w:rsidP="00A64C7E">
      <w:pPr>
        <w:outlineLvl w:val="0"/>
        <w:rPr>
          <w:rFonts w:ascii="Times New Roman" w:hAnsi="Times New Roman" w:cs="Times New Roman"/>
          <w:b/>
          <w:sz w:val="20"/>
          <w:szCs w:val="20"/>
        </w:rPr>
      </w:pPr>
    </w:p>
    <w:p w14:paraId="0ED955C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42BD046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 </w:t>
      </w:r>
    </w:p>
    <w:p w14:paraId="685F552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Ethics of Psychological Research</w:t>
      </w:r>
    </w:p>
    <w:p w14:paraId="2C51F88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5FB7501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0 Identify some of the common ethical guidelines for doing research with people.</w:t>
      </w:r>
    </w:p>
    <w:p w14:paraId="168788E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89BA888" w14:textId="77777777" w:rsidR="00A64C7E" w:rsidRPr="00856488" w:rsidRDefault="00A64C7E" w:rsidP="00A64C7E">
      <w:pPr>
        <w:outlineLvl w:val="0"/>
        <w:rPr>
          <w:rFonts w:ascii="Times New Roman" w:hAnsi="Times New Roman" w:cs="Times New Roman"/>
          <w:sz w:val="20"/>
          <w:szCs w:val="20"/>
        </w:rPr>
      </w:pPr>
    </w:p>
    <w:p w14:paraId="369D66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5. Anna is 45 years old and is suffering from hot flashes and extreme moodiness. From a(n) ________ perspective, Anna's symptoms might be attributed to menopause.</w:t>
      </w:r>
    </w:p>
    <w:p w14:paraId="4F709CC6" w14:textId="0082645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cognitiv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psychodynamic</w:t>
      </w:r>
    </w:p>
    <w:p w14:paraId="2E3B44F4" w14:textId="2A92E900"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nalytical</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biopsychological</w:t>
      </w:r>
    </w:p>
    <w:p w14:paraId="32D10322" w14:textId="77777777" w:rsidR="00A64C7E" w:rsidRPr="00856488" w:rsidRDefault="00A64C7E" w:rsidP="00A64C7E">
      <w:pPr>
        <w:outlineLvl w:val="0"/>
        <w:rPr>
          <w:rFonts w:ascii="Times New Roman" w:hAnsi="Times New Roman" w:cs="Times New Roman"/>
          <w:b/>
          <w:sz w:val="20"/>
          <w:szCs w:val="20"/>
        </w:rPr>
      </w:pPr>
    </w:p>
    <w:p w14:paraId="1771F59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09E6505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 </w:t>
      </w:r>
    </w:p>
    <w:p w14:paraId="63A591F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 </w:t>
      </w:r>
    </w:p>
    <w:p w14:paraId="61DE9C6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34241C0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6853F9E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78A6158F" w14:textId="77777777" w:rsidR="00A64C7E" w:rsidRPr="00856488" w:rsidRDefault="00A64C7E" w:rsidP="00A64C7E">
      <w:pPr>
        <w:outlineLvl w:val="0"/>
        <w:rPr>
          <w:rFonts w:ascii="Times New Roman" w:hAnsi="Times New Roman" w:cs="Times New Roman"/>
          <w:sz w:val="20"/>
          <w:szCs w:val="20"/>
        </w:rPr>
      </w:pPr>
    </w:p>
    <w:p w14:paraId="16961393" w14:textId="3B073943"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6. Upon receiving feedback on a research paper she wrote, Kara’s professor noted that in some areas of her paper, Kara failed to make judgments that were logical and well thought out. The professor was making reference to Kara’s inability to effectively use</w:t>
      </w:r>
      <w:r w:rsidR="00F57CD8">
        <w:rPr>
          <w:rFonts w:ascii="Times New Roman" w:hAnsi="Times New Roman" w:cs="Times New Roman"/>
          <w:sz w:val="20"/>
          <w:szCs w:val="20"/>
        </w:rPr>
        <w:t xml:space="preserve"> _______.</w:t>
      </w:r>
    </w:p>
    <w:p w14:paraId="105377D7" w14:textId="77777777" w:rsidR="00C51122"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p>
    <w:p w14:paraId="1679B55D" w14:textId="380822C3" w:rsidR="00A64C7E" w:rsidRPr="00856488" w:rsidRDefault="00C51122" w:rsidP="00A64C7E">
      <w:pPr>
        <w:outlineLvl w:val="0"/>
        <w:rPr>
          <w:rFonts w:ascii="Times New Roman" w:hAnsi="Times New Roman" w:cs="Times New Roman"/>
          <w:sz w:val="20"/>
          <w:szCs w:val="20"/>
        </w:rPr>
      </w:pPr>
      <w:r>
        <w:rPr>
          <w:rFonts w:ascii="Times New Roman" w:hAnsi="Times New Roman" w:cs="Times New Roman"/>
          <w:sz w:val="20"/>
          <w:szCs w:val="20"/>
        </w:rPr>
        <w:lastRenderedPageBreak/>
        <w:tab/>
      </w:r>
      <w:r w:rsidR="00A64C7E" w:rsidRPr="00856488">
        <w:rPr>
          <w:rFonts w:ascii="Times New Roman" w:hAnsi="Times New Roman" w:cs="Times New Roman"/>
          <w:sz w:val="20"/>
          <w:szCs w:val="20"/>
        </w:rPr>
        <w:t>a. hypothesis test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critical thinking</w:t>
      </w:r>
    </w:p>
    <w:p w14:paraId="562F64C9" w14:textId="19501C9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debriefing</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case studying</w:t>
      </w:r>
    </w:p>
    <w:p w14:paraId="733A4F1B" w14:textId="77777777" w:rsidR="00A64C7E" w:rsidRPr="00856488" w:rsidRDefault="00A64C7E" w:rsidP="00A64C7E">
      <w:pPr>
        <w:outlineLvl w:val="0"/>
        <w:rPr>
          <w:rFonts w:ascii="Times New Roman" w:hAnsi="Times New Roman" w:cs="Times New Roman"/>
          <w:sz w:val="20"/>
          <w:szCs w:val="20"/>
        </w:rPr>
      </w:pPr>
    </w:p>
    <w:p w14:paraId="1EF9A1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9BDBA5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 </w:t>
      </w:r>
    </w:p>
    <w:p w14:paraId="2EA201F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Applying Psychology to Everyday Life </w:t>
      </w:r>
    </w:p>
    <w:p w14:paraId="1832CF6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704A83D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2 Recall the basic criteria for critical thinking that people can use in their everyday lives.</w:t>
      </w:r>
    </w:p>
    <w:p w14:paraId="75B1CE5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4146A339" w14:textId="77777777" w:rsidR="00A64C7E" w:rsidRPr="00856488" w:rsidRDefault="00A64C7E" w:rsidP="00A64C7E">
      <w:pPr>
        <w:outlineLvl w:val="0"/>
        <w:rPr>
          <w:rFonts w:ascii="Times New Roman" w:hAnsi="Times New Roman" w:cs="Times New Roman"/>
          <w:sz w:val="20"/>
          <w:szCs w:val="20"/>
        </w:rPr>
      </w:pPr>
    </w:p>
    <w:p w14:paraId="4DF088A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7. Which of the following illustrates psychology's goal of control?</w:t>
      </w:r>
    </w:p>
    <w:p w14:paraId="1FB7BC20" w14:textId="07313E18"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Giving psychological tests to a new therapy client to determine the client's symptoms</w:t>
      </w:r>
    </w:p>
    <w:p w14:paraId="66B8CD59" w14:textId="5ECA766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Using rewards to help a smoker give up cigarettes</w:t>
      </w:r>
    </w:p>
    <w:p w14:paraId="5AAAB23C" w14:textId="7F5149B5" w:rsidR="00A64C7E" w:rsidRPr="00856488" w:rsidRDefault="00A64C7E" w:rsidP="00F57CD8">
      <w:pPr>
        <w:ind w:firstLine="720"/>
        <w:outlineLvl w:val="0"/>
        <w:rPr>
          <w:rFonts w:ascii="Times New Roman" w:hAnsi="Times New Roman" w:cs="Times New Roman"/>
          <w:sz w:val="20"/>
          <w:szCs w:val="20"/>
        </w:rPr>
      </w:pPr>
      <w:r w:rsidRPr="00856488">
        <w:rPr>
          <w:rFonts w:ascii="Times New Roman" w:hAnsi="Times New Roman" w:cs="Times New Roman"/>
          <w:sz w:val="20"/>
          <w:szCs w:val="20"/>
        </w:rPr>
        <w:t>c. Predicting students' university grades based on their high school grades</w:t>
      </w:r>
    </w:p>
    <w:p w14:paraId="61849F02" w14:textId="333DC5CF" w:rsidR="00A64C7E" w:rsidRPr="00856488" w:rsidRDefault="00A64C7E" w:rsidP="00F57CD8">
      <w:pPr>
        <w:ind w:firstLine="720"/>
        <w:outlineLvl w:val="0"/>
        <w:rPr>
          <w:rFonts w:ascii="Times New Roman" w:hAnsi="Times New Roman" w:cs="Times New Roman"/>
          <w:sz w:val="20"/>
          <w:szCs w:val="20"/>
        </w:rPr>
      </w:pPr>
      <w:r w:rsidRPr="00856488">
        <w:rPr>
          <w:rFonts w:ascii="Times New Roman" w:hAnsi="Times New Roman" w:cs="Times New Roman"/>
          <w:sz w:val="20"/>
          <w:szCs w:val="20"/>
        </w:rPr>
        <w:t>d. Observing the behavior of children in preschool</w:t>
      </w:r>
    </w:p>
    <w:p w14:paraId="37D4E931" w14:textId="77777777" w:rsidR="00A64C7E" w:rsidRPr="00856488" w:rsidRDefault="00A64C7E" w:rsidP="00A64C7E">
      <w:pPr>
        <w:outlineLvl w:val="0"/>
        <w:rPr>
          <w:rFonts w:ascii="Times New Roman" w:hAnsi="Times New Roman" w:cs="Times New Roman"/>
          <w:sz w:val="20"/>
          <w:szCs w:val="20"/>
        </w:rPr>
      </w:pPr>
    </w:p>
    <w:p w14:paraId="7E02D1F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4D3EEB4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01D4826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509C203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108D5D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1A50FDA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301F2CFC" w14:textId="77777777" w:rsidR="00A64C7E" w:rsidRPr="00856488" w:rsidRDefault="00A64C7E" w:rsidP="00A64C7E">
      <w:pPr>
        <w:outlineLvl w:val="0"/>
        <w:rPr>
          <w:rFonts w:ascii="Times New Roman" w:hAnsi="Times New Roman" w:cs="Times New Roman"/>
          <w:sz w:val="20"/>
          <w:szCs w:val="20"/>
        </w:rPr>
      </w:pPr>
    </w:p>
    <w:p w14:paraId="370D80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8. Dr. Jonas wanted to determine what would happen if rats were given food every time they completed a maze. He believed they would learn to complete the maze faster. This belief is called ____.</w:t>
      </w:r>
    </w:p>
    <w:p w14:paraId="1BF6A85A" w14:textId="1CD44931"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n explan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c. control.</w:t>
      </w:r>
    </w:p>
    <w:p w14:paraId="60A5438F" w14:textId="5D73F95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descrip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 prediction.</w:t>
      </w:r>
    </w:p>
    <w:p w14:paraId="3F1DAE00" w14:textId="77777777" w:rsidR="00A64C7E" w:rsidRPr="00856488" w:rsidRDefault="00A64C7E" w:rsidP="00A64C7E">
      <w:pPr>
        <w:outlineLvl w:val="0"/>
        <w:rPr>
          <w:rFonts w:ascii="Times New Roman" w:hAnsi="Times New Roman" w:cs="Times New Roman"/>
          <w:sz w:val="20"/>
          <w:szCs w:val="20"/>
        </w:rPr>
      </w:pPr>
    </w:p>
    <w:p w14:paraId="70A902C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1EDD534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BD0BEB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Apply What You Know </w:t>
      </w:r>
    </w:p>
    <w:p w14:paraId="0230FF8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2CC75C0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7722095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6FCCC05E" w14:textId="77777777" w:rsidR="00A64C7E" w:rsidRPr="00856488" w:rsidRDefault="00A64C7E" w:rsidP="00A64C7E">
      <w:pPr>
        <w:outlineLvl w:val="0"/>
        <w:rPr>
          <w:rFonts w:ascii="Times New Roman" w:hAnsi="Times New Roman" w:cs="Times New Roman"/>
          <w:sz w:val="20"/>
          <w:szCs w:val="20"/>
        </w:rPr>
      </w:pPr>
    </w:p>
    <w:p w14:paraId="3DAEA528" w14:textId="072E96B6" w:rsidR="00880624"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9. When conducting research, scientists and psychologists gather ________ evidence to ________.</w:t>
      </w:r>
    </w:p>
    <w:p w14:paraId="27CCAE12" w14:textId="3BA51BD1"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ubjective; speculat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circumstantial; understand</w:t>
      </w:r>
    </w:p>
    <w:p w14:paraId="723E9FD5" w14:textId="78C65FE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empirical; know</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hypothetical; control</w:t>
      </w:r>
    </w:p>
    <w:p w14:paraId="6786B087" w14:textId="77777777" w:rsidR="00A64C7E" w:rsidRPr="00856488" w:rsidRDefault="00A64C7E" w:rsidP="00A64C7E">
      <w:pPr>
        <w:outlineLvl w:val="0"/>
        <w:rPr>
          <w:rFonts w:ascii="Times New Roman" w:hAnsi="Times New Roman" w:cs="Times New Roman"/>
          <w:sz w:val="20"/>
          <w:szCs w:val="20"/>
        </w:rPr>
      </w:pPr>
    </w:p>
    <w:p w14:paraId="352F188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6ACC41E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39089BA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1A48F93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7C8D83C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5C04559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2D551B10" w14:textId="77777777" w:rsidR="00A64C7E" w:rsidRPr="00856488" w:rsidRDefault="00A64C7E" w:rsidP="00A64C7E">
      <w:pPr>
        <w:outlineLvl w:val="0"/>
        <w:rPr>
          <w:rFonts w:ascii="Times New Roman" w:hAnsi="Times New Roman" w:cs="Times New Roman"/>
          <w:sz w:val="20"/>
          <w:szCs w:val="20"/>
        </w:rPr>
      </w:pPr>
    </w:p>
    <w:p w14:paraId="34FC030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0. Sasha sat in the preschool classroom and watched the children play, writing down how well they interacted with each other. The children could see that Sasha was watching them, so they made an attempt to be extra well-behaved for her. Sasha's research will be impacted by ______.</w:t>
      </w:r>
    </w:p>
    <w:p w14:paraId="430D6263" w14:textId="58AF1C22"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an inabil</w:t>
      </w:r>
      <w:r w:rsidR="00F57CD8">
        <w:rPr>
          <w:rFonts w:ascii="Times New Roman" w:hAnsi="Times New Roman" w:cs="Times New Roman"/>
          <w:sz w:val="20"/>
          <w:szCs w:val="20"/>
        </w:rPr>
        <w:t>ity to replicate the results.</w:t>
      </w:r>
      <w:r w:rsidR="00F57CD8">
        <w:rPr>
          <w:rFonts w:ascii="Times New Roman" w:hAnsi="Times New Roman" w:cs="Times New Roman"/>
          <w:sz w:val="20"/>
          <w:szCs w:val="20"/>
        </w:rPr>
        <w:tab/>
      </w:r>
      <w:r w:rsidR="00F57CD8">
        <w:rPr>
          <w:rFonts w:ascii="Times New Roman" w:hAnsi="Times New Roman" w:cs="Times New Roman"/>
          <w:sz w:val="20"/>
          <w:szCs w:val="20"/>
        </w:rPr>
        <w:tab/>
      </w:r>
      <w:r w:rsidR="00A64C7E" w:rsidRPr="00856488">
        <w:rPr>
          <w:rFonts w:ascii="Times New Roman" w:hAnsi="Times New Roman" w:cs="Times New Roman"/>
          <w:sz w:val="20"/>
          <w:szCs w:val="20"/>
        </w:rPr>
        <w:t>c. the observer effect.</w:t>
      </w:r>
    </w:p>
    <w:p w14:paraId="73843BF0" w14:textId="1E564699"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observer bia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articipant observation.</w:t>
      </w:r>
    </w:p>
    <w:p w14:paraId="32FC6D6F" w14:textId="77777777" w:rsidR="00A64C7E" w:rsidRPr="00856488" w:rsidRDefault="00A64C7E" w:rsidP="00A64C7E">
      <w:pPr>
        <w:outlineLvl w:val="0"/>
        <w:rPr>
          <w:rFonts w:ascii="Times New Roman" w:hAnsi="Times New Roman" w:cs="Times New Roman"/>
          <w:b/>
          <w:sz w:val="20"/>
          <w:szCs w:val="20"/>
        </w:rPr>
      </w:pPr>
    </w:p>
    <w:p w14:paraId="18FF0FE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0C1286F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3DD1388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1E71873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045D982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15A3197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2D13AE89" w14:textId="77777777" w:rsidR="00A64C7E" w:rsidRPr="00856488" w:rsidRDefault="00A64C7E" w:rsidP="00A64C7E">
      <w:pPr>
        <w:outlineLvl w:val="0"/>
        <w:rPr>
          <w:rFonts w:ascii="Times New Roman" w:hAnsi="Times New Roman" w:cs="Times New Roman"/>
          <w:sz w:val="20"/>
          <w:szCs w:val="20"/>
        </w:rPr>
      </w:pPr>
    </w:p>
    <w:p w14:paraId="671B973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lastRenderedPageBreak/>
        <w:t>21. When Alfonse took the survey in the mall, he noticed that the interviewer was wearing a Trump button. Alfonse answered the questions more favorably toward Trump than he might otherwise have, probably because ____.</w:t>
      </w:r>
    </w:p>
    <w:p w14:paraId="2885ADFE" w14:textId="06983D2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survey questions were biased</w:t>
      </w:r>
      <w:r w:rsidR="00432C86">
        <w:rPr>
          <w:rFonts w:ascii="Times New Roman" w:hAnsi="Times New Roman" w:cs="Times New Roman"/>
          <w:sz w:val="20"/>
          <w:szCs w:val="20"/>
        </w:rPr>
        <w:tab/>
      </w:r>
      <w:r w:rsidR="00100F05"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he misunderstand the purpose of the survey.</w:t>
      </w:r>
    </w:p>
    <w:p w14:paraId="1D3F80A3" w14:textId="39A5D0A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f observer bias.</w:t>
      </w:r>
      <w:r w:rsidR="00100F05" w:rsidRPr="00856488">
        <w:rPr>
          <w:rFonts w:ascii="Times New Roman" w:hAnsi="Times New Roman" w:cs="Times New Roman"/>
          <w:sz w:val="20"/>
          <w:szCs w:val="20"/>
        </w:rPr>
        <w:tab/>
      </w:r>
      <w:r w:rsidR="00100F05" w:rsidRPr="00856488">
        <w:rPr>
          <w:rFonts w:ascii="Times New Roman" w:hAnsi="Times New Roman" w:cs="Times New Roman"/>
          <w:sz w:val="20"/>
          <w:szCs w:val="20"/>
        </w:rPr>
        <w:tab/>
      </w:r>
      <w:r w:rsidR="00100F05" w:rsidRPr="00856488">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of courtesy bias.</w:t>
      </w:r>
    </w:p>
    <w:p w14:paraId="2836A437" w14:textId="77777777" w:rsidR="00A64C7E" w:rsidRPr="00856488" w:rsidRDefault="00A64C7E" w:rsidP="00A64C7E">
      <w:pPr>
        <w:outlineLvl w:val="0"/>
        <w:rPr>
          <w:rFonts w:ascii="Times New Roman" w:hAnsi="Times New Roman" w:cs="Times New Roman"/>
          <w:sz w:val="20"/>
          <w:szCs w:val="20"/>
        </w:rPr>
      </w:pPr>
    </w:p>
    <w:p w14:paraId="534691E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5557D5B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5AE609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2DBC408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2A04FD7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1C7CD0C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7B62BA4F" w14:textId="77777777" w:rsidR="00A64C7E" w:rsidRPr="00856488" w:rsidRDefault="00A64C7E" w:rsidP="00A64C7E">
      <w:pPr>
        <w:outlineLvl w:val="0"/>
        <w:rPr>
          <w:rFonts w:ascii="Times New Roman" w:hAnsi="Times New Roman" w:cs="Times New Roman"/>
          <w:sz w:val="20"/>
          <w:szCs w:val="20"/>
        </w:rPr>
      </w:pPr>
    </w:p>
    <w:p w14:paraId="15925C3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2. Ms. Horea participated in a study in which she was given no treatment for her condition. Ms. Horea was in the ________ group.</w:t>
      </w:r>
    </w:p>
    <w:p w14:paraId="2AE96D99" w14:textId="3E60215B"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observed</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hazard</w:t>
      </w:r>
    </w:p>
    <w:p w14:paraId="581E4D77" w14:textId="7198AD2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experimental</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control</w:t>
      </w:r>
    </w:p>
    <w:p w14:paraId="1D8EA1A1" w14:textId="77777777" w:rsidR="00A64C7E" w:rsidRPr="00856488" w:rsidRDefault="00A64C7E" w:rsidP="00A64C7E">
      <w:pPr>
        <w:outlineLvl w:val="0"/>
        <w:rPr>
          <w:rFonts w:ascii="Times New Roman" w:hAnsi="Times New Roman" w:cs="Times New Roman"/>
          <w:b/>
          <w:sz w:val="20"/>
          <w:szCs w:val="20"/>
        </w:rPr>
      </w:pPr>
    </w:p>
    <w:p w14:paraId="03DB575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10B23A6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077A28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28A269A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79BC4BB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47B184B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003D6D93" w14:textId="77777777" w:rsidR="00A64C7E" w:rsidRPr="00856488" w:rsidRDefault="00A64C7E" w:rsidP="00A64C7E">
      <w:pPr>
        <w:outlineLvl w:val="0"/>
        <w:rPr>
          <w:rFonts w:ascii="Times New Roman" w:hAnsi="Times New Roman" w:cs="Times New Roman"/>
          <w:sz w:val="20"/>
          <w:szCs w:val="20"/>
        </w:rPr>
      </w:pPr>
    </w:p>
    <w:p w14:paraId="2A1A8199" w14:textId="436BFB57" w:rsidR="00880624"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3. Neerav participated in a study in which he was told he would try out a new allergy medicine. Neerav was in the group that received a sugar pill, but he believed that the pill did indeed help control his allergy symptoms. This phenomenon is known as ______.</w:t>
      </w:r>
      <w:r w:rsidRPr="00856488">
        <w:rPr>
          <w:rFonts w:ascii="Times New Roman" w:hAnsi="Times New Roman" w:cs="Times New Roman"/>
          <w:sz w:val="20"/>
          <w:szCs w:val="20"/>
        </w:rPr>
        <w:tab/>
      </w:r>
    </w:p>
    <w:p w14:paraId="7B46CE78" w14:textId="6867CCFD"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the experimenter effec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the placebo effect.</w:t>
      </w:r>
    </w:p>
    <w:p w14:paraId="666BC847" w14:textId="523D6853"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the mind-over-matter effec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 successful experiment.</w:t>
      </w:r>
    </w:p>
    <w:p w14:paraId="4FEF4134" w14:textId="77777777" w:rsidR="00A64C7E" w:rsidRPr="00856488" w:rsidRDefault="00A64C7E" w:rsidP="00A64C7E">
      <w:pPr>
        <w:outlineLvl w:val="0"/>
        <w:rPr>
          <w:rFonts w:ascii="Times New Roman" w:hAnsi="Times New Roman" w:cs="Times New Roman"/>
          <w:sz w:val="20"/>
          <w:szCs w:val="20"/>
        </w:rPr>
      </w:pPr>
    </w:p>
    <w:p w14:paraId="28A559E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A77EAD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1578D26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572BCDB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w:t>
      </w:r>
    </w:p>
    <w:p w14:paraId="4680F18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9 Recall two common sources of problems in an experiment and some ways to control for these effects.</w:t>
      </w:r>
    </w:p>
    <w:p w14:paraId="5BBF8DE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5EB3D565" w14:textId="77777777" w:rsidR="00A64C7E" w:rsidRPr="00856488" w:rsidRDefault="00A64C7E" w:rsidP="00A64C7E">
      <w:pPr>
        <w:outlineLvl w:val="0"/>
        <w:rPr>
          <w:rFonts w:ascii="Times New Roman" w:hAnsi="Times New Roman" w:cs="Times New Roman"/>
          <w:sz w:val="20"/>
          <w:szCs w:val="20"/>
        </w:rPr>
      </w:pPr>
    </w:p>
    <w:p w14:paraId="340E74E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4. Which of the following is a guideline for doing research with people?</w:t>
      </w:r>
    </w:p>
    <w:p w14:paraId="29A7D3BB" w14:textId="2BD2B80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Deception is never justified.</w:t>
      </w:r>
    </w:p>
    <w:p w14:paraId="2672728B" w14:textId="5EE311D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articipants cannot just quit without a valid, logical reason.</w:t>
      </w:r>
    </w:p>
    <w:p w14:paraId="0FA10E86" w14:textId="64A449B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Participants must be allowed to make an informed decision about participation.</w:t>
      </w:r>
    </w:p>
    <w:p w14:paraId="30B6DDDB" w14:textId="48C3ABF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Participants must understand that confidentiality is not guaranteed.</w:t>
      </w:r>
    </w:p>
    <w:p w14:paraId="7269F6B8" w14:textId="77777777" w:rsidR="00A64C7E" w:rsidRPr="00856488" w:rsidRDefault="00A64C7E" w:rsidP="00A64C7E">
      <w:pPr>
        <w:outlineLvl w:val="0"/>
        <w:rPr>
          <w:rFonts w:ascii="Times New Roman" w:hAnsi="Times New Roman" w:cs="Times New Roman"/>
          <w:sz w:val="20"/>
          <w:szCs w:val="20"/>
        </w:rPr>
      </w:pPr>
    </w:p>
    <w:p w14:paraId="662ADA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51591A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78147B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Ethics of Psychological Research</w:t>
      </w:r>
    </w:p>
    <w:p w14:paraId="35AA5E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63F089C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0 Identify some of the common ethical guidelines for doing research with people.</w:t>
      </w:r>
    </w:p>
    <w:p w14:paraId="1DE3C23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459F5130" w14:textId="77777777" w:rsidR="00A64C7E" w:rsidRPr="00856488" w:rsidRDefault="00A64C7E" w:rsidP="00A64C7E">
      <w:pPr>
        <w:outlineLvl w:val="0"/>
        <w:rPr>
          <w:rFonts w:ascii="Times New Roman" w:hAnsi="Times New Roman" w:cs="Times New Roman"/>
          <w:sz w:val="20"/>
          <w:szCs w:val="20"/>
        </w:rPr>
      </w:pPr>
    </w:p>
    <w:p w14:paraId="0BFA6CA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5. At the end of her experiment, Dr. Roe informed all of the participants that not everyone received the pill that was being tested for its effect on hunger. Some people, in fact, received a sugar pill that should have had no effect. Relaying this information to the study’s participants after completing the experiment is known as ______.</w:t>
      </w:r>
    </w:p>
    <w:p w14:paraId="21278183" w14:textId="156E917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informed decision-making</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withdrawing</w:t>
      </w:r>
      <w:r w:rsidR="00A64C7E" w:rsidRPr="00856488">
        <w:rPr>
          <w:rFonts w:ascii="Times New Roman" w:hAnsi="Times New Roman" w:cs="Times New Roman"/>
          <w:sz w:val="20"/>
          <w:szCs w:val="20"/>
        </w:rPr>
        <w:tab/>
      </w:r>
    </w:p>
    <w:p w14:paraId="03A04A92" w14:textId="7E4014F1"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deceiving</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debriefing</w:t>
      </w:r>
    </w:p>
    <w:p w14:paraId="37597D8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p>
    <w:p w14:paraId="7F32AB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55E8F03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4551F5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Topic:</w:t>
      </w:r>
      <w:r w:rsidRPr="00856488">
        <w:rPr>
          <w:rFonts w:ascii="Times New Roman" w:hAnsi="Times New Roman" w:cs="Times New Roman"/>
          <w:sz w:val="20"/>
          <w:szCs w:val="20"/>
        </w:rPr>
        <w:t xml:space="preserve"> Ethics of Psychological Research</w:t>
      </w:r>
    </w:p>
    <w:p w14:paraId="309F210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63C298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0 Identify some of the common ethical guidelines for doing research with people.</w:t>
      </w:r>
    </w:p>
    <w:p w14:paraId="3B59B9D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7C3BF85F" w14:textId="77777777" w:rsidR="00A64C7E" w:rsidRPr="00A64C7E" w:rsidRDefault="00A64C7E" w:rsidP="00A64C7E">
      <w:pPr>
        <w:outlineLvl w:val="0"/>
        <w:rPr>
          <w:rFonts w:ascii="Times New Roman" w:hAnsi="Times New Roman" w:cs="Times New Roman"/>
        </w:rPr>
      </w:pPr>
    </w:p>
    <w:p w14:paraId="23B45158" w14:textId="31E45855" w:rsidR="00A64C7E" w:rsidRPr="00100F05" w:rsidRDefault="00A64C7E" w:rsidP="00A64C7E">
      <w:pPr>
        <w:outlineLvl w:val="0"/>
        <w:rPr>
          <w:rFonts w:ascii="Times New Roman" w:hAnsi="Times New Roman" w:cs="Times New Roman"/>
          <w:b/>
          <w:sz w:val="28"/>
        </w:rPr>
      </w:pPr>
      <w:r w:rsidRPr="00100F05">
        <w:rPr>
          <w:rFonts w:ascii="Times New Roman" w:hAnsi="Times New Roman" w:cs="Times New Roman"/>
          <w:b/>
          <w:sz w:val="28"/>
        </w:rPr>
        <w:t xml:space="preserve">MyLab </w:t>
      </w:r>
      <w:r w:rsidR="00DA69A7">
        <w:rPr>
          <w:rFonts w:ascii="Times New Roman" w:hAnsi="Times New Roman" w:cs="Times New Roman"/>
          <w:b/>
          <w:sz w:val="28"/>
        </w:rPr>
        <w:t>Post</w:t>
      </w:r>
      <w:r w:rsidR="00100F05">
        <w:rPr>
          <w:rFonts w:ascii="Times New Roman" w:hAnsi="Times New Roman" w:cs="Times New Roman"/>
          <w:b/>
          <w:sz w:val="28"/>
        </w:rPr>
        <w:t>-T</w:t>
      </w:r>
      <w:r w:rsidRPr="00100F05">
        <w:rPr>
          <w:rFonts w:ascii="Times New Roman" w:hAnsi="Times New Roman" w:cs="Times New Roman"/>
          <w:b/>
          <w:sz w:val="28"/>
        </w:rPr>
        <w:t>est</w:t>
      </w:r>
    </w:p>
    <w:p w14:paraId="57A1681F" w14:textId="77777777" w:rsidR="00A64C7E" w:rsidRPr="00856488" w:rsidRDefault="00A64C7E" w:rsidP="00A64C7E">
      <w:pPr>
        <w:outlineLvl w:val="0"/>
        <w:rPr>
          <w:rFonts w:ascii="Times New Roman" w:hAnsi="Times New Roman" w:cs="Times New Roman"/>
          <w:b/>
          <w:sz w:val="20"/>
          <w:szCs w:val="20"/>
        </w:rPr>
      </w:pPr>
    </w:p>
    <w:p w14:paraId="66244E3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 Wundt referred to the process of examining and measuring one's own thoughts and mental activities as ____.</w:t>
      </w:r>
    </w:p>
    <w:p w14:paraId="19D995D5" w14:textId="1EAA16C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dualism.</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focus of control.</w:t>
      </w:r>
    </w:p>
    <w:p w14:paraId="4B55DDE7" w14:textId="3C3EAE2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objective introspec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evolutionary consciousness.</w:t>
      </w:r>
    </w:p>
    <w:p w14:paraId="382EB25F" w14:textId="77777777" w:rsidR="00A64C7E" w:rsidRPr="00856488" w:rsidRDefault="00A64C7E" w:rsidP="00A64C7E">
      <w:pPr>
        <w:outlineLvl w:val="0"/>
        <w:rPr>
          <w:rFonts w:ascii="Times New Roman" w:hAnsi="Times New Roman" w:cs="Times New Roman"/>
          <w:b/>
          <w:sz w:val="20"/>
          <w:szCs w:val="20"/>
        </w:rPr>
      </w:pPr>
    </w:p>
    <w:p w14:paraId="727DBCF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5CC7B42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458688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7EAF141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1DA31C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1587ADD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1123E154" w14:textId="77777777" w:rsidR="00A64C7E" w:rsidRPr="00856488" w:rsidRDefault="00A64C7E" w:rsidP="00A64C7E">
      <w:pPr>
        <w:outlineLvl w:val="0"/>
        <w:rPr>
          <w:rFonts w:ascii="Times New Roman" w:hAnsi="Times New Roman" w:cs="Times New Roman"/>
          <w:sz w:val="20"/>
          <w:szCs w:val="20"/>
        </w:rPr>
      </w:pPr>
    </w:p>
    <w:p w14:paraId="2888020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 Which early perspective in psychology, associated with William James, focused on how the mind allows people to adapt, live, work, and play?</w:t>
      </w:r>
    </w:p>
    <w:p w14:paraId="04C3587C" w14:textId="60ABCC8D"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Functional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Conflict</w:t>
      </w:r>
    </w:p>
    <w:p w14:paraId="55264385" w14:textId="5424B4D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Structuralism</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Psychoanalysis</w:t>
      </w:r>
    </w:p>
    <w:p w14:paraId="37F9212E" w14:textId="77777777" w:rsidR="00A64C7E" w:rsidRPr="00856488" w:rsidRDefault="00A64C7E" w:rsidP="00A64C7E">
      <w:pPr>
        <w:outlineLvl w:val="0"/>
        <w:rPr>
          <w:rFonts w:ascii="Times New Roman" w:hAnsi="Times New Roman" w:cs="Times New Roman"/>
          <w:sz w:val="20"/>
          <w:szCs w:val="20"/>
        </w:rPr>
      </w:pPr>
    </w:p>
    <w:p w14:paraId="6B7AAFB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5CB3B65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5668CD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7A368D5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19D83BA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1775972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15340444" w14:textId="77777777" w:rsidR="00A64C7E" w:rsidRPr="00856488" w:rsidRDefault="00A64C7E" w:rsidP="00A64C7E">
      <w:pPr>
        <w:outlineLvl w:val="0"/>
        <w:rPr>
          <w:rFonts w:ascii="Times New Roman" w:hAnsi="Times New Roman" w:cs="Times New Roman"/>
          <w:sz w:val="20"/>
          <w:szCs w:val="20"/>
        </w:rPr>
      </w:pPr>
    </w:p>
    <w:p w14:paraId="0794636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3. Who was the first female president of the American Psychological Association?</w:t>
      </w:r>
    </w:p>
    <w:p w14:paraId="62B6DAFB" w14:textId="4E19A41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Margaret F. Washbur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Francis Cecil Sumner</w:t>
      </w:r>
    </w:p>
    <w:p w14:paraId="2597E2EA" w14:textId="2F296E5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Mamie Clark</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Mary Whiton Calkins</w:t>
      </w:r>
    </w:p>
    <w:p w14:paraId="4EE8FF9A" w14:textId="77777777" w:rsidR="00A64C7E" w:rsidRPr="00856488" w:rsidRDefault="00A64C7E" w:rsidP="00A64C7E">
      <w:pPr>
        <w:outlineLvl w:val="0"/>
        <w:rPr>
          <w:rFonts w:ascii="Times New Roman" w:hAnsi="Times New Roman" w:cs="Times New Roman"/>
          <w:b/>
          <w:sz w:val="20"/>
          <w:szCs w:val="20"/>
        </w:rPr>
      </w:pPr>
    </w:p>
    <w:p w14:paraId="5BA2938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07039BE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Easy </w:t>
      </w:r>
    </w:p>
    <w:p w14:paraId="3080EDA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5D29AF0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232C827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 Describe the contributions of some of the early pioneers in psychology.</w:t>
      </w:r>
    </w:p>
    <w:p w14:paraId="7D95469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2C34196" w14:textId="77777777" w:rsidR="00A64C7E" w:rsidRPr="00856488" w:rsidRDefault="00A64C7E" w:rsidP="00A64C7E">
      <w:pPr>
        <w:outlineLvl w:val="0"/>
        <w:rPr>
          <w:rFonts w:ascii="Times New Roman" w:hAnsi="Times New Roman" w:cs="Times New Roman"/>
          <w:sz w:val="20"/>
          <w:szCs w:val="20"/>
        </w:rPr>
      </w:pPr>
    </w:p>
    <w:p w14:paraId="77B8133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4. Today, Gestalt ideas are part of which branch of psychology?</w:t>
      </w:r>
    </w:p>
    <w:p w14:paraId="6BC56118" w14:textId="4B1908DF"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Psychoanalysi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Behaviorism</w:t>
      </w:r>
    </w:p>
    <w:p w14:paraId="0E2AC058" w14:textId="39230738"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ognitive 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Evolutionary psychology</w:t>
      </w:r>
    </w:p>
    <w:p w14:paraId="1921B5BB" w14:textId="77777777" w:rsidR="00A64C7E" w:rsidRPr="00856488" w:rsidRDefault="00A64C7E" w:rsidP="00A64C7E">
      <w:pPr>
        <w:outlineLvl w:val="0"/>
        <w:rPr>
          <w:rFonts w:ascii="Times New Roman" w:hAnsi="Times New Roman" w:cs="Times New Roman"/>
          <w:sz w:val="20"/>
          <w:szCs w:val="20"/>
        </w:rPr>
      </w:pPr>
    </w:p>
    <w:p w14:paraId="3D457E8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2E13F8B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4F38EE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561AE2C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607BC2B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2 Describe the basic ideas and the important people behind the early approaches known as Gestalt, psychoanalysis, and behaviorism.</w:t>
      </w:r>
    </w:p>
    <w:p w14:paraId="06E9C41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511394FE" w14:textId="77777777" w:rsidR="00A64C7E" w:rsidRPr="00856488" w:rsidRDefault="00A64C7E" w:rsidP="00A64C7E">
      <w:pPr>
        <w:outlineLvl w:val="0"/>
        <w:rPr>
          <w:rFonts w:ascii="Times New Roman" w:hAnsi="Times New Roman" w:cs="Times New Roman"/>
          <w:sz w:val="20"/>
          <w:szCs w:val="20"/>
        </w:rPr>
      </w:pPr>
    </w:p>
    <w:p w14:paraId="7747C5C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5. Mary is a psychologist who focuses on the role of the conscious and unconscious minds. To which perspective does Mary subscribe?</w:t>
      </w:r>
    </w:p>
    <w:p w14:paraId="177BB758" w14:textId="2BE44B2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Cognitiv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Psychodynamic</w:t>
      </w:r>
    </w:p>
    <w:p w14:paraId="0035603F" w14:textId="1282E2DD"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Humanistic</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Behavioral</w:t>
      </w:r>
    </w:p>
    <w:p w14:paraId="1ABA09FC" w14:textId="77777777" w:rsidR="00A64C7E" w:rsidRPr="00856488" w:rsidRDefault="00A64C7E" w:rsidP="00A64C7E">
      <w:pPr>
        <w:outlineLvl w:val="0"/>
        <w:rPr>
          <w:rFonts w:ascii="Times New Roman" w:hAnsi="Times New Roman" w:cs="Times New Roman"/>
          <w:sz w:val="20"/>
          <w:szCs w:val="20"/>
        </w:rPr>
      </w:pPr>
    </w:p>
    <w:p w14:paraId="6E1DCBC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Answer:</w:t>
      </w:r>
      <w:r w:rsidRPr="00856488">
        <w:rPr>
          <w:rFonts w:ascii="Times New Roman" w:hAnsi="Times New Roman" w:cs="Times New Roman"/>
          <w:sz w:val="20"/>
          <w:szCs w:val="20"/>
        </w:rPr>
        <w:t xml:space="preserve"> c</w:t>
      </w:r>
    </w:p>
    <w:p w14:paraId="081EB71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1D625FC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6201CD4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7A2E0C0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538FD7C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5055134E" w14:textId="77777777" w:rsidR="00A64C7E" w:rsidRPr="00856488" w:rsidRDefault="00A64C7E" w:rsidP="00A64C7E">
      <w:pPr>
        <w:outlineLvl w:val="0"/>
        <w:rPr>
          <w:rFonts w:ascii="Times New Roman" w:hAnsi="Times New Roman" w:cs="Times New Roman"/>
          <w:sz w:val="20"/>
          <w:szCs w:val="20"/>
        </w:rPr>
      </w:pPr>
    </w:p>
    <w:p w14:paraId="6AD26B6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6. The idea that sexual orientation may be related to the birth order of male children was posited by researchers in the field of _____.</w:t>
      </w:r>
    </w:p>
    <w:p w14:paraId="256F46FB" w14:textId="217AB868"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evolutionary psychology.</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behaviorism.</w:t>
      </w:r>
    </w:p>
    <w:p w14:paraId="3902C8B3" w14:textId="5A5EF013"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ognitive psycholog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432C86">
        <w:rPr>
          <w:rFonts w:ascii="Times New Roman" w:hAnsi="Times New Roman" w:cs="Times New Roman"/>
          <w:sz w:val="20"/>
          <w:szCs w:val="20"/>
        </w:rPr>
        <w:tab/>
      </w:r>
      <w:r w:rsidR="00A64C7E" w:rsidRPr="00856488">
        <w:rPr>
          <w:rFonts w:ascii="Times New Roman" w:hAnsi="Times New Roman" w:cs="Times New Roman"/>
          <w:sz w:val="20"/>
          <w:szCs w:val="20"/>
        </w:rPr>
        <w:t>d. biopsychology.</w:t>
      </w:r>
    </w:p>
    <w:p w14:paraId="3ADA59BD" w14:textId="77777777" w:rsidR="00A64C7E" w:rsidRPr="00856488" w:rsidRDefault="00A64C7E" w:rsidP="00A64C7E">
      <w:pPr>
        <w:outlineLvl w:val="0"/>
        <w:rPr>
          <w:rFonts w:ascii="Times New Roman" w:hAnsi="Times New Roman" w:cs="Times New Roman"/>
          <w:sz w:val="20"/>
          <w:szCs w:val="20"/>
        </w:rPr>
      </w:pPr>
    </w:p>
    <w:p w14:paraId="65B171E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636BF81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4018B11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0E4F98E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1EAA8B7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0FB47BF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1A048D9F" w14:textId="77777777" w:rsidR="00A64C7E" w:rsidRPr="00856488" w:rsidRDefault="00A64C7E" w:rsidP="00A64C7E">
      <w:pPr>
        <w:outlineLvl w:val="0"/>
        <w:rPr>
          <w:rFonts w:ascii="Times New Roman" w:hAnsi="Times New Roman" w:cs="Times New Roman"/>
          <w:sz w:val="20"/>
          <w:szCs w:val="20"/>
        </w:rPr>
      </w:pPr>
    </w:p>
    <w:p w14:paraId="3BB9CCE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7. According to the behavioral perspective, a child who cries and is rewarded by getting his mother’s attention will ______.</w:t>
      </w:r>
    </w:p>
    <w:p w14:paraId="61F67FF9" w14:textId="7CE7267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top crying so much in the futur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cry again in the future.</w:t>
      </w:r>
      <w:r w:rsidR="00A64C7E" w:rsidRPr="00856488">
        <w:rPr>
          <w:rFonts w:ascii="Times New Roman" w:hAnsi="Times New Roman" w:cs="Times New Roman"/>
          <w:sz w:val="20"/>
          <w:szCs w:val="20"/>
        </w:rPr>
        <w:tab/>
      </w:r>
    </w:p>
    <w:p w14:paraId="48986D4A" w14:textId="7299A191"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ry again in the future.</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cry again in the future.</w:t>
      </w:r>
    </w:p>
    <w:p w14:paraId="1AA5971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5DA0F8D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377E4A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History of Psychology </w:t>
      </w:r>
    </w:p>
    <w:p w14:paraId="298C384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0358ED6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0598D6A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536E66CE" w14:textId="77777777" w:rsidR="00A64C7E" w:rsidRPr="00856488" w:rsidRDefault="00A64C7E" w:rsidP="00A64C7E">
      <w:pPr>
        <w:outlineLvl w:val="0"/>
        <w:rPr>
          <w:rFonts w:ascii="Times New Roman" w:hAnsi="Times New Roman" w:cs="Times New Roman"/>
          <w:sz w:val="20"/>
          <w:szCs w:val="20"/>
        </w:rPr>
      </w:pPr>
    </w:p>
    <w:p w14:paraId="4D6ACCE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8. Which of the following psychological professionals is most likely to work with a family in their home to help identify causes of problematic behavior?</w:t>
      </w:r>
    </w:p>
    <w:p w14:paraId="154341CA" w14:textId="5E13709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Psychologis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Psychiatrist</w:t>
      </w:r>
    </w:p>
    <w:p w14:paraId="503F98A1" w14:textId="462CF16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Psychiatric social worker</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Psychoanalyst</w:t>
      </w:r>
    </w:p>
    <w:p w14:paraId="32CF45CF" w14:textId="77777777" w:rsidR="00A64C7E" w:rsidRPr="00856488" w:rsidRDefault="00A64C7E" w:rsidP="00A64C7E">
      <w:pPr>
        <w:outlineLvl w:val="0"/>
        <w:rPr>
          <w:rFonts w:ascii="Times New Roman" w:hAnsi="Times New Roman" w:cs="Times New Roman"/>
          <w:b/>
          <w:sz w:val="20"/>
          <w:szCs w:val="20"/>
        </w:rPr>
      </w:pPr>
    </w:p>
    <w:p w14:paraId="54B5F09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62DAA06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Easy</w:t>
      </w:r>
    </w:p>
    <w:p w14:paraId="78484BF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w:t>
      </w:r>
    </w:p>
    <w:p w14:paraId="0896ED3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2117308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4 Differentiate between the various types of professionals within the field of psychology.</w:t>
      </w:r>
    </w:p>
    <w:p w14:paraId="11AD3A7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3DA94432" w14:textId="77777777" w:rsidR="00A64C7E" w:rsidRPr="00856488" w:rsidRDefault="00A64C7E" w:rsidP="00A64C7E">
      <w:pPr>
        <w:outlineLvl w:val="0"/>
        <w:rPr>
          <w:rFonts w:ascii="Times New Roman" w:hAnsi="Times New Roman" w:cs="Times New Roman"/>
          <w:sz w:val="20"/>
          <w:szCs w:val="20"/>
        </w:rPr>
      </w:pPr>
    </w:p>
    <w:p w14:paraId="21A9FEE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9. The four goals of psychology are accomplished through _____.</w:t>
      </w:r>
    </w:p>
    <w:p w14:paraId="11A44AAC" w14:textId="21AF308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the scientific approach.</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online searches.</w:t>
      </w:r>
    </w:p>
    <w:p w14:paraId="66D153CA" w14:textId="75FBBA10"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alki</w:t>
      </w:r>
      <w:r>
        <w:rPr>
          <w:rFonts w:ascii="Times New Roman" w:hAnsi="Times New Roman" w:cs="Times New Roman"/>
          <w:sz w:val="20"/>
          <w:szCs w:val="20"/>
        </w:rPr>
        <w:t>ng with other psychologist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introspection.</w:t>
      </w:r>
    </w:p>
    <w:p w14:paraId="07886C24" w14:textId="77777777" w:rsidR="00A64C7E" w:rsidRPr="00856488" w:rsidRDefault="00A64C7E" w:rsidP="00A64C7E">
      <w:pPr>
        <w:outlineLvl w:val="0"/>
        <w:rPr>
          <w:rFonts w:ascii="Times New Roman" w:hAnsi="Times New Roman" w:cs="Times New Roman"/>
          <w:sz w:val="20"/>
          <w:szCs w:val="20"/>
        </w:rPr>
      </w:pPr>
    </w:p>
    <w:p w14:paraId="17A948F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546011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484A95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w:t>
      </w:r>
    </w:p>
    <w:p w14:paraId="706042F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37F5126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5 Recall the five steps of the scientific approach.</w:t>
      </w:r>
    </w:p>
    <w:p w14:paraId="4FD101F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2045522D" w14:textId="77777777" w:rsidR="00A64C7E" w:rsidRPr="00856488" w:rsidRDefault="00A64C7E" w:rsidP="00A64C7E">
      <w:pPr>
        <w:outlineLvl w:val="0"/>
        <w:rPr>
          <w:rFonts w:ascii="Times New Roman" w:hAnsi="Times New Roman" w:cs="Times New Roman"/>
          <w:sz w:val="20"/>
          <w:szCs w:val="20"/>
        </w:rPr>
      </w:pPr>
    </w:p>
    <w:p w14:paraId="1E6E3BF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0. What is the main advantage of laboratory observation?</w:t>
      </w:r>
    </w:p>
    <w:p w14:paraId="05FF9F12" w14:textId="7B4CCED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Reactions of people and animals in the laboratory are the same as in the real world</w:t>
      </w:r>
    </w:p>
    <w:p w14:paraId="3A862053" w14:textId="61B47D3D"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 degree of control it gives the researcher</w:t>
      </w:r>
    </w:p>
    <w:p w14:paraId="4692DF20" w14:textId="2758676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It is most cost effective</w:t>
      </w:r>
    </w:p>
    <w:p w14:paraId="0B86B9B3" w14:textId="1724084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e researcher gets to know the subject in great detail</w:t>
      </w:r>
    </w:p>
    <w:p w14:paraId="4A8ED128" w14:textId="77777777" w:rsidR="00A64C7E" w:rsidRPr="00856488" w:rsidRDefault="00A64C7E" w:rsidP="00A64C7E">
      <w:pPr>
        <w:outlineLvl w:val="0"/>
        <w:rPr>
          <w:rFonts w:ascii="Times New Roman" w:hAnsi="Times New Roman" w:cs="Times New Roman"/>
          <w:sz w:val="20"/>
          <w:szCs w:val="20"/>
        </w:rPr>
      </w:pPr>
    </w:p>
    <w:p w14:paraId="63FAD02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Answer:</w:t>
      </w:r>
      <w:r w:rsidRPr="00856488">
        <w:rPr>
          <w:rFonts w:ascii="Times New Roman" w:hAnsi="Times New Roman" w:cs="Times New Roman"/>
          <w:sz w:val="20"/>
          <w:szCs w:val="20"/>
        </w:rPr>
        <w:t xml:space="preserve"> b</w:t>
      </w:r>
    </w:p>
    <w:p w14:paraId="28108C9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1DED37B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307F6BA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2351CF6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148E147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29B494C4" w14:textId="77777777" w:rsidR="00A64C7E" w:rsidRPr="00856488" w:rsidRDefault="00A64C7E" w:rsidP="00A64C7E">
      <w:pPr>
        <w:outlineLvl w:val="0"/>
        <w:rPr>
          <w:rFonts w:ascii="Times New Roman" w:hAnsi="Times New Roman" w:cs="Times New Roman"/>
          <w:sz w:val="20"/>
          <w:szCs w:val="20"/>
        </w:rPr>
      </w:pPr>
    </w:p>
    <w:p w14:paraId="0FBBF42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1. Which of the following statements about surveys is true?</w:t>
      </w:r>
    </w:p>
    <w:p w14:paraId="3891500F" w14:textId="6DA657E5"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The order of the questions in the survey can never affect its outcome.</w:t>
      </w:r>
    </w:p>
    <w:p w14:paraId="39B92086" w14:textId="1FCB7222"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It is easy to word survey questions so they will be understood the same way by all who read them.</w:t>
      </w:r>
    </w:p>
    <w:p w14:paraId="0E217CB0" w14:textId="710613FE"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c. Survey questions can be written in such a way that the desired answer becomes obvious.</w:t>
      </w:r>
    </w:p>
    <w:p w14:paraId="35B934C5" w14:textId="75F76E81"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d. Answers to survey questions are resistant to courtesy bias.</w:t>
      </w:r>
    </w:p>
    <w:p w14:paraId="76D95BF0" w14:textId="61A07C20" w:rsidR="00A64C7E" w:rsidRPr="00856488" w:rsidRDefault="00A64C7E" w:rsidP="00A64C7E">
      <w:pPr>
        <w:outlineLvl w:val="0"/>
        <w:rPr>
          <w:rFonts w:ascii="Times New Roman" w:hAnsi="Times New Roman" w:cs="Times New Roman"/>
          <w:sz w:val="20"/>
          <w:szCs w:val="20"/>
        </w:rPr>
      </w:pPr>
    </w:p>
    <w:p w14:paraId="0BA8F27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6B6A5E7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6AB73E5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12DF8F8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25914A6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51DFA1D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0B5081D6" w14:textId="77777777" w:rsidR="00A64C7E" w:rsidRPr="00856488" w:rsidRDefault="00A64C7E" w:rsidP="00A64C7E">
      <w:pPr>
        <w:outlineLvl w:val="0"/>
        <w:rPr>
          <w:rFonts w:ascii="Times New Roman" w:hAnsi="Times New Roman" w:cs="Times New Roman"/>
          <w:sz w:val="20"/>
          <w:szCs w:val="20"/>
        </w:rPr>
      </w:pPr>
    </w:p>
    <w:p w14:paraId="2A91A23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2. In a negative correlation, _______.</w:t>
      </w:r>
    </w:p>
    <w:p w14:paraId="30091004" w14:textId="328DA8E2"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two variables have an inverse relationship.</w:t>
      </w:r>
    </w:p>
    <w:p w14:paraId="66B842D7" w14:textId="4F0814A3"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re is no relationship between the variables.</w:t>
      </w:r>
    </w:p>
    <w:p w14:paraId="45E926B2" w14:textId="34FF5CCB"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a strong correlation is close to +1.00.</w:t>
      </w:r>
    </w:p>
    <w:p w14:paraId="1C7E466B" w14:textId="5DE96D7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e variables increase in the same direction.</w:t>
      </w:r>
    </w:p>
    <w:p w14:paraId="0EF15FB8" w14:textId="7402235D" w:rsidR="00A64C7E" w:rsidRPr="00856488" w:rsidRDefault="00A64C7E" w:rsidP="00A64C7E">
      <w:pPr>
        <w:outlineLvl w:val="0"/>
        <w:rPr>
          <w:rFonts w:ascii="Times New Roman" w:hAnsi="Times New Roman" w:cs="Times New Roman"/>
          <w:sz w:val="20"/>
          <w:szCs w:val="20"/>
        </w:rPr>
      </w:pPr>
    </w:p>
    <w:p w14:paraId="5CF1C40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41F909A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9F3CA0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899FBC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 </w:t>
      </w:r>
    </w:p>
    <w:p w14:paraId="765DED7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relationships between two or more variables.</w:t>
      </w:r>
    </w:p>
    <w:p w14:paraId="0C6AFF9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7FDB065C" w14:textId="77777777" w:rsidR="00A64C7E" w:rsidRPr="00856488" w:rsidRDefault="00A64C7E" w:rsidP="00A64C7E">
      <w:pPr>
        <w:outlineLvl w:val="0"/>
        <w:rPr>
          <w:rFonts w:ascii="Times New Roman" w:hAnsi="Times New Roman" w:cs="Times New Roman"/>
          <w:sz w:val="20"/>
          <w:szCs w:val="20"/>
        </w:rPr>
      </w:pPr>
    </w:p>
    <w:p w14:paraId="108FE97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3. In an experiment, it is best to divide participants into the control or experimental group by ______.</w:t>
      </w:r>
    </w:p>
    <w:p w14:paraId="7BFC3F63" w14:textId="6ABD781D"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studying each participant’s personality.</w:t>
      </w:r>
    </w:p>
    <w:p w14:paraId="1718ABE8" w14:textId="773450D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using random assignment.</w:t>
      </w:r>
    </w:p>
    <w:p w14:paraId="2887AF56" w14:textId="463DD09D"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surveying the participants first.</w:t>
      </w:r>
    </w:p>
    <w:p w14:paraId="785E37BA" w14:textId="3F9D158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determining the participants’ familiarity with the study.</w:t>
      </w:r>
    </w:p>
    <w:p w14:paraId="518CD155" w14:textId="77777777" w:rsidR="00A64C7E" w:rsidRPr="00856488" w:rsidRDefault="00A64C7E" w:rsidP="00A64C7E">
      <w:pPr>
        <w:outlineLvl w:val="0"/>
        <w:rPr>
          <w:rFonts w:ascii="Times New Roman" w:hAnsi="Times New Roman" w:cs="Times New Roman"/>
          <w:b/>
          <w:sz w:val="20"/>
          <w:szCs w:val="20"/>
        </w:rPr>
      </w:pPr>
    </w:p>
    <w:p w14:paraId="22477FF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2C0541F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0C121C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C3AE40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2A4BCF7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3962F51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2461BD5D" w14:textId="77777777" w:rsidR="00A64C7E" w:rsidRPr="00856488" w:rsidRDefault="00A64C7E" w:rsidP="00A64C7E">
      <w:pPr>
        <w:outlineLvl w:val="0"/>
        <w:rPr>
          <w:rFonts w:ascii="Times New Roman" w:hAnsi="Times New Roman" w:cs="Times New Roman"/>
          <w:sz w:val="20"/>
          <w:szCs w:val="20"/>
        </w:rPr>
      </w:pPr>
    </w:p>
    <w:p w14:paraId="54AA673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4. If a researcher is observing a third grade classroom in full view of the students and finds that all the students are extremely quiet, polite, and attentive, what would the researcher most likely conclude?</w:t>
      </w:r>
    </w:p>
    <w:p w14:paraId="28474975" w14:textId="590EFDAC"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The students’ behavior is due to the observer effect.</w:t>
      </w:r>
    </w:p>
    <w:p w14:paraId="51D9CD1E" w14:textId="79EED68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survey would be a better approach.</w:t>
      </w:r>
    </w:p>
    <w:p w14:paraId="2B9ED9E8" w14:textId="0D49E2A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The teacher is very strict.</w:t>
      </w:r>
    </w:p>
    <w:p w14:paraId="775DD959" w14:textId="0C726A9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The students are gifted.</w:t>
      </w:r>
    </w:p>
    <w:p w14:paraId="79F7128F" w14:textId="77777777" w:rsidR="00432C86" w:rsidRDefault="00432C86" w:rsidP="00A64C7E">
      <w:pPr>
        <w:outlineLvl w:val="0"/>
        <w:rPr>
          <w:rFonts w:ascii="Times New Roman" w:hAnsi="Times New Roman" w:cs="Times New Roman"/>
          <w:b/>
          <w:sz w:val="20"/>
          <w:szCs w:val="20"/>
        </w:rPr>
      </w:pPr>
    </w:p>
    <w:p w14:paraId="66682264" w14:textId="345347D2"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43FC484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406E49A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20C4E6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0D29A5B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11C7D39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lastRenderedPageBreak/>
        <w:t>Bloom’s taxonomy:</w:t>
      </w:r>
      <w:r w:rsidRPr="00856488">
        <w:rPr>
          <w:rFonts w:ascii="Times New Roman" w:hAnsi="Times New Roman" w:cs="Times New Roman"/>
          <w:sz w:val="20"/>
          <w:szCs w:val="20"/>
        </w:rPr>
        <w:t xml:space="preserve"> Comprehension</w:t>
      </w:r>
    </w:p>
    <w:p w14:paraId="3A0E48B0" w14:textId="77777777" w:rsidR="00A64C7E" w:rsidRPr="00856488" w:rsidRDefault="00A64C7E" w:rsidP="00A64C7E">
      <w:pPr>
        <w:outlineLvl w:val="0"/>
        <w:rPr>
          <w:rFonts w:ascii="Times New Roman" w:hAnsi="Times New Roman" w:cs="Times New Roman"/>
          <w:sz w:val="20"/>
          <w:szCs w:val="20"/>
        </w:rPr>
      </w:pPr>
    </w:p>
    <w:p w14:paraId="51075E2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5. If a researcher finds that people’s shoe sizes increase as their height increases, then shoe size and height have a(n) ______.</w:t>
      </w:r>
    </w:p>
    <w:p w14:paraId="22B4E72D" w14:textId="0C2F16A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negative correlatio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inverse relationship.</w:t>
      </w:r>
    </w:p>
    <w:p w14:paraId="1115625F" w14:textId="46092E56"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w:t>
      </w:r>
      <w:r>
        <w:rPr>
          <w:rFonts w:ascii="Times New Roman" w:hAnsi="Times New Roman" w:cs="Times New Roman"/>
          <w:sz w:val="20"/>
          <w:szCs w:val="20"/>
        </w:rPr>
        <w:t>ositive correlatio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modest correlation.</w:t>
      </w:r>
    </w:p>
    <w:p w14:paraId="7C6B92C0" w14:textId="77777777" w:rsidR="00A64C7E" w:rsidRPr="00856488" w:rsidRDefault="00A64C7E" w:rsidP="00A64C7E">
      <w:pPr>
        <w:outlineLvl w:val="0"/>
        <w:rPr>
          <w:rFonts w:ascii="Times New Roman" w:hAnsi="Times New Roman" w:cs="Times New Roman"/>
          <w:sz w:val="20"/>
          <w:szCs w:val="20"/>
        </w:rPr>
      </w:pPr>
    </w:p>
    <w:p w14:paraId="45E9D17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361512C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617F1D2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48D994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273F647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7 Explain how researchers use the correlational technique to study relationships between two or more variables.</w:t>
      </w:r>
    </w:p>
    <w:p w14:paraId="45FEBB6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5867DD11" w14:textId="77777777" w:rsidR="00A64C7E" w:rsidRPr="00856488" w:rsidRDefault="00A64C7E" w:rsidP="00A64C7E">
      <w:pPr>
        <w:outlineLvl w:val="0"/>
        <w:rPr>
          <w:rFonts w:ascii="Times New Roman" w:hAnsi="Times New Roman" w:cs="Times New Roman"/>
          <w:sz w:val="20"/>
          <w:szCs w:val="20"/>
        </w:rPr>
      </w:pPr>
    </w:p>
    <w:p w14:paraId="2398CB0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6. If deception is necessary, participants must then be ________ after the study.</w:t>
      </w:r>
    </w:p>
    <w:p w14:paraId="37B20DC2" w14:textId="21A59FBF"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apologized to</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escorted from the facility</w:t>
      </w:r>
    </w:p>
    <w:p w14:paraId="44C69E1F" w14:textId="13FD20F5"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paid off</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debriefed</w:t>
      </w:r>
    </w:p>
    <w:p w14:paraId="12ACF284" w14:textId="77777777" w:rsidR="00A64C7E" w:rsidRPr="00856488" w:rsidRDefault="00A64C7E" w:rsidP="00A64C7E">
      <w:pPr>
        <w:outlineLvl w:val="0"/>
        <w:rPr>
          <w:rFonts w:ascii="Times New Roman" w:hAnsi="Times New Roman" w:cs="Times New Roman"/>
          <w:sz w:val="20"/>
          <w:szCs w:val="20"/>
        </w:rPr>
      </w:pPr>
    </w:p>
    <w:p w14:paraId="0FE070F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305AAAB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154196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Ethics of Psychological Research</w:t>
      </w:r>
    </w:p>
    <w:p w14:paraId="325F65F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Facts</w:t>
      </w:r>
    </w:p>
    <w:p w14:paraId="10D7EE5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0 Identify some of the common ethical guidelines for doing research with people.</w:t>
      </w:r>
    </w:p>
    <w:p w14:paraId="46DEE36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FC7E7C6" w14:textId="77777777" w:rsidR="00A64C7E" w:rsidRPr="00856488" w:rsidRDefault="00A64C7E" w:rsidP="00A64C7E">
      <w:pPr>
        <w:outlineLvl w:val="0"/>
        <w:rPr>
          <w:rFonts w:ascii="Times New Roman" w:hAnsi="Times New Roman" w:cs="Times New Roman"/>
          <w:sz w:val="20"/>
          <w:szCs w:val="20"/>
        </w:rPr>
      </w:pPr>
    </w:p>
    <w:p w14:paraId="6313779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7. Which of the following is a reason researchers prefer to use animals in experiments instead of humans?</w:t>
      </w:r>
    </w:p>
    <w:p w14:paraId="7CDF9B9E" w14:textId="7837304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nimals handle pain and suffering much easier than humans.</w:t>
      </w:r>
    </w:p>
    <w:p w14:paraId="2961EC58" w14:textId="061D7AC8"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There are no limits to what researchers can do with animals.</w:t>
      </w:r>
    </w:p>
    <w:p w14:paraId="2CB4ADD5" w14:textId="48CD6A97"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Studying long-term effects is much easier.</w:t>
      </w:r>
    </w:p>
    <w:p w14:paraId="2A7D9142" w14:textId="65478E8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Researchers need not use anesthesia for surgery.</w:t>
      </w:r>
    </w:p>
    <w:p w14:paraId="2E3A5264" w14:textId="77777777" w:rsidR="00A64C7E" w:rsidRPr="00856488" w:rsidRDefault="00A64C7E" w:rsidP="00A64C7E">
      <w:pPr>
        <w:outlineLvl w:val="0"/>
        <w:rPr>
          <w:rFonts w:ascii="Times New Roman" w:hAnsi="Times New Roman" w:cs="Times New Roman"/>
          <w:sz w:val="20"/>
          <w:szCs w:val="20"/>
        </w:rPr>
      </w:pPr>
    </w:p>
    <w:p w14:paraId="0E778FC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BD2DF9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03D9779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Ethics of Psychological Research</w:t>
      </w:r>
    </w:p>
    <w:p w14:paraId="48CD580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Understand the Concepts </w:t>
      </w:r>
    </w:p>
    <w:p w14:paraId="08B720F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1 Explain why psychologists sometimes use animals in their research.</w:t>
      </w:r>
    </w:p>
    <w:p w14:paraId="7479944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Comprehension</w:t>
      </w:r>
    </w:p>
    <w:p w14:paraId="773B3A9E" w14:textId="77777777" w:rsidR="00A64C7E" w:rsidRPr="00856488" w:rsidRDefault="00A64C7E" w:rsidP="00A64C7E">
      <w:pPr>
        <w:outlineLvl w:val="0"/>
        <w:rPr>
          <w:rFonts w:ascii="Times New Roman" w:hAnsi="Times New Roman" w:cs="Times New Roman"/>
          <w:sz w:val="20"/>
          <w:szCs w:val="20"/>
        </w:rPr>
      </w:pPr>
    </w:p>
    <w:p w14:paraId="3644A7E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8. ________ is the rule of thumb stating that if there are two explanations for a phenomenon, the simplest explanation is more often the best one.</w:t>
      </w:r>
    </w:p>
    <w:p w14:paraId="02EAF190" w14:textId="47373CE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a. The law of parsimony</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ab/>
        <w:t>c. Cognitive perspective-taking</w:t>
      </w:r>
    </w:p>
    <w:p w14:paraId="0A41D936" w14:textId="0414B7FA" w:rsidR="00A64C7E"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Positive correlatio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Counter conditioning</w:t>
      </w:r>
    </w:p>
    <w:p w14:paraId="29E29351" w14:textId="77777777" w:rsidR="00F57CD8" w:rsidRPr="00856488" w:rsidRDefault="00F57CD8" w:rsidP="00A64C7E">
      <w:pPr>
        <w:outlineLvl w:val="0"/>
        <w:rPr>
          <w:rFonts w:ascii="Times New Roman" w:hAnsi="Times New Roman" w:cs="Times New Roman"/>
          <w:sz w:val="20"/>
          <w:szCs w:val="20"/>
        </w:rPr>
      </w:pPr>
    </w:p>
    <w:p w14:paraId="1C8E4005" w14:textId="29D794BD"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183ACBD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2AA7B9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Applying Psychology to Everyday Life: Thinking Critically About Critical Thinking </w:t>
      </w:r>
    </w:p>
    <w:p w14:paraId="015328F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Remember the Concepts </w:t>
      </w:r>
    </w:p>
    <w:p w14:paraId="6E56EE7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2 Recall the basic criteria for critical thinking that people can use in their everyday lives.</w:t>
      </w:r>
    </w:p>
    <w:p w14:paraId="1807614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Knowledge</w:t>
      </w:r>
    </w:p>
    <w:p w14:paraId="6E2BA8CC" w14:textId="77777777" w:rsidR="00A64C7E" w:rsidRPr="00856488" w:rsidRDefault="00A64C7E" w:rsidP="00A64C7E">
      <w:pPr>
        <w:outlineLvl w:val="0"/>
        <w:rPr>
          <w:rFonts w:ascii="Times New Roman" w:hAnsi="Times New Roman" w:cs="Times New Roman"/>
          <w:sz w:val="20"/>
          <w:szCs w:val="20"/>
        </w:rPr>
      </w:pPr>
    </w:p>
    <w:p w14:paraId="1BF7894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19. Dr. Jamison has conducted a great deal of research on autistic disorders. In his latest study, he concluded that one definite cause of autism is the MMR vaccination. Which of the following can be determined based on Dr. Jamison’s research findings?</w:t>
      </w:r>
    </w:p>
    <w:p w14:paraId="025B3E18" w14:textId="65DE159F"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a. Dr. Jamison is a fraud and has falsified his research results.</w:t>
      </w:r>
    </w:p>
    <w:p w14:paraId="0169E083" w14:textId="682C3FBB"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b. Children should not receive the MMR vaccination due to its negative effect.</w:t>
      </w:r>
    </w:p>
    <w:p w14:paraId="55D6A123" w14:textId="4CA4D138" w:rsidR="00A64C7E" w:rsidRPr="00856488" w:rsidRDefault="00880624"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r>
      <w:r w:rsidR="00A64C7E" w:rsidRPr="00856488">
        <w:rPr>
          <w:rFonts w:ascii="Times New Roman" w:hAnsi="Times New Roman" w:cs="Times New Roman"/>
          <w:sz w:val="20"/>
          <w:szCs w:val="20"/>
        </w:rPr>
        <w:t>c. Dr. Jamison’s research can be trusted because he is an expert in his field of study.</w:t>
      </w:r>
    </w:p>
    <w:p w14:paraId="25F0983F" w14:textId="2932A2ED"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ab/>
        <w:t xml:space="preserve">d. Though Dr. Jamison’s findings should be considered, they should not be regarded as true simply because </w:t>
      </w:r>
      <w:r w:rsidR="00432C86">
        <w:rPr>
          <w:rFonts w:ascii="Times New Roman" w:hAnsi="Times New Roman" w:cs="Times New Roman"/>
          <w:sz w:val="20"/>
          <w:szCs w:val="20"/>
        </w:rPr>
        <w:tab/>
      </w:r>
      <w:r w:rsidRPr="00856488">
        <w:rPr>
          <w:rFonts w:ascii="Times New Roman" w:hAnsi="Times New Roman" w:cs="Times New Roman"/>
          <w:sz w:val="20"/>
          <w:szCs w:val="20"/>
        </w:rPr>
        <w:t>of his acknowledged expertise.</w:t>
      </w:r>
    </w:p>
    <w:p w14:paraId="1A0D7C22" w14:textId="77777777" w:rsidR="00A64C7E" w:rsidRPr="00856488" w:rsidRDefault="00A64C7E" w:rsidP="00A64C7E">
      <w:pPr>
        <w:outlineLvl w:val="0"/>
        <w:rPr>
          <w:rFonts w:ascii="Times New Roman" w:hAnsi="Times New Roman" w:cs="Times New Roman"/>
          <w:b/>
          <w:sz w:val="20"/>
          <w:szCs w:val="20"/>
        </w:rPr>
      </w:pPr>
    </w:p>
    <w:p w14:paraId="125FF6A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06851C8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3BA4876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Applying Psychology to Everyday Life</w:t>
      </w:r>
    </w:p>
    <w:p w14:paraId="31EAD61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19239370"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12 Recall the basic criteria for critical thinking that people can use in their everyday lives.</w:t>
      </w:r>
    </w:p>
    <w:p w14:paraId="04DBDED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01FFDB6F" w14:textId="77777777" w:rsidR="00A64C7E" w:rsidRPr="00856488" w:rsidRDefault="00A64C7E" w:rsidP="00A64C7E">
      <w:pPr>
        <w:outlineLvl w:val="0"/>
        <w:rPr>
          <w:rFonts w:ascii="Times New Roman" w:hAnsi="Times New Roman" w:cs="Times New Roman"/>
          <w:sz w:val="20"/>
          <w:szCs w:val="20"/>
        </w:rPr>
      </w:pPr>
    </w:p>
    <w:p w14:paraId="4F91ED3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0. How does humanism differ from psychodynamic theory and behaviorism?</w:t>
      </w:r>
    </w:p>
    <w:p w14:paraId="2C454FAA" w14:textId="1841BDC3"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Humanism focuses on people's ability to direct their own lives.</w:t>
      </w:r>
    </w:p>
    <w:p w14:paraId="7A0DF596" w14:textId="2A5A025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Humanists study humans in relation to animals.</w:t>
      </w:r>
    </w:p>
    <w:p w14:paraId="04936A9D" w14:textId="132130B9"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c. Humanism is less like philosophy and more practical.</w:t>
      </w:r>
    </w:p>
    <w:p w14:paraId="266DCAE6" w14:textId="57969180"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d. Humanism is a much more "mechanical" theory.</w:t>
      </w:r>
    </w:p>
    <w:p w14:paraId="5D0DA66E" w14:textId="77777777" w:rsidR="00A64C7E" w:rsidRPr="00856488" w:rsidRDefault="00A64C7E" w:rsidP="00A64C7E">
      <w:pPr>
        <w:outlineLvl w:val="0"/>
        <w:rPr>
          <w:rFonts w:ascii="Times New Roman" w:hAnsi="Times New Roman" w:cs="Times New Roman"/>
          <w:sz w:val="20"/>
          <w:szCs w:val="20"/>
        </w:rPr>
      </w:pPr>
    </w:p>
    <w:p w14:paraId="6FB6B1B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4ECD691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3945717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The Field of Psychology Today </w:t>
      </w:r>
    </w:p>
    <w:p w14:paraId="381FDC5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3953FEB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665EC26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5C5433FE" w14:textId="77777777" w:rsidR="00A64C7E" w:rsidRPr="00856488" w:rsidRDefault="00A64C7E" w:rsidP="00A64C7E">
      <w:pPr>
        <w:outlineLvl w:val="0"/>
        <w:rPr>
          <w:rFonts w:ascii="Times New Roman" w:hAnsi="Times New Roman" w:cs="Times New Roman"/>
          <w:sz w:val="20"/>
          <w:szCs w:val="20"/>
        </w:rPr>
      </w:pPr>
    </w:p>
    <w:p w14:paraId="255B83E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1. A doctor informs the parents of a 14-year-old that, without hospitalization, her anorexia nervosa will worsen and cause grave medical conditions. The doctor is making a(n) ______.</w:t>
      </w:r>
    </w:p>
    <w:p w14:paraId="42E0B6BF" w14:textId="051EA93F"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educated guess.</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hypothesis.</w:t>
      </w:r>
    </w:p>
    <w:p w14:paraId="41CF9833" w14:textId="287669A4"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predic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diagnosis</w:t>
      </w:r>
    </w:p>
    <w:p w14:paraId="540EBC0F" w14:textId="77777777" w:rsidR="00A64C7E" w:rsidRPr="00856488" w:rsidRDefault="00A64C7E" w:rsidP="00A64C7E">
      <w:pPr>
        <w:outlineLvl w:val="0"/>
        <w:rPr>
          <w:rFonts w:ascii="Times New Roman" w:hAnsi="Times New Roman" w:cs="Times New Roman"/>
          <w:sz w:val="20"/>
          <w:szCs w:val="20"/>
        </w:rPr>
      </w:pPr>
    </w:p>
    <w:p w14:paraId="54517BF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550E925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2B120AD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E36F37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4D27AEEB"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3 Summarize the basic ideas behind the seven modern perspectives in psychology.</w:t>
      </w:r>
    </w:p>
    <w:p w14:paraId="066E435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p w14:paraId="4F193B03" w14:textId="77777777" w:rsidR="00A64C7E" w:rsidRPr="00856488" w:rsidRDefault="00A64C7E" w:rsidP="00A64C7E">
      <w:pPr>
        <w:outlineLvl w:val="0"/>
        <w:rPr>
          <w:rFonts w:ascii="Times New Roman" w:hAnsi="Times New Roman" w:cs="Times New Roman"/>
          <w:sz w:val="20"/>
          <w:szCs w:val="20"/>
        </w:rPr>
      </w:pPr>
    </w:p>
    <w:p w14:paraId="15F9D1F6"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2. A researcher wants to describe children's normal behavior on the playground. The best method for this research would be to use ______.</w:t>
      </w:r>
    </w:p>
    <w:p w14:paraId="2BF8851D" w14:textId="7B4CC1E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 case stud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a survey.</w:t>
      </w:r>
    </w:p>
    <w:p w14:paraId="78176C98" w14:textId="2DDDBF3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naturalistic observation.</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n experiment.</w:t>
      </w:r>
    </w:p>
    <w:p w14:paraId="35ADF2DD" w14:textId="77777777" w:rsidR="00A64C7E" w:rsidRPr="00856488" w:rsidRDefault="00A64C7E" w:rsidP="00A64C7E">
      <w:pPr>
        <w:outlineLvl w:val="0"/>
        <w:rPr>
          <w:rFonts w:ascii="Times New Roman" w:hAnsi="Times New Roman" w:cs="Times New Roman"/>
          <w:sz w:val="20"/>
          <w:szCs w:val="20"/>
        </w:rPr>
      </w:pPr>
    </w:p>
    <w:p w14:paraId="6D4AD4A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b</w:t>
      </w:r>
    </w:p>
    <w:p w14:paraId="6ACC4E9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3AEF43D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080A018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02EA100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6876CBC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30740083" w14:textId="77777777" w:rsidR="00A64C7E" w:rsidRPr="00856488" w:rsidRDefault="00A64C7E" w:rsidP="00A64C7E">
      <w:pPr>
        <w:outlineLvl w:val="0"/>
        <w:rPr>
          <w:rFonts w:ascii="Times New Roman" w:hAnsi="Times New Roman" w:cs="Times New Roman"/>
          <w:sz w:val="20"/>
          <w:szCs w:val="20"/>
        </w:rPr>
      </w:pPr>
    </w:p>
    <w:p w14:paraId="6D44780E"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3. In testing whether viewing violence on television causes children to behave in increasingly violent ways, the best method would be</w:t>
      </w:r>
    </w:p>
    <w:p w14:paraId="76BEA273" w14:textId="3860EDFF"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n experiment.</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c. observation.</w:t>
      </w:r>
    </w:p>
    <w:p w14:paraId="0A6B0F3D" w14:textId="39B6734E"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a surve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asking their parents.</w:t>
      </w:r>
    </w:p>
    <w:p w14:paraId="48345B92" w14:textId="77777777" w:rsidR="00A64C7E" w:rsidRPr="00856488" w:rsidRDefault="00A64C7E" w:rsidP="00A64C7E">
      <w:pPr>
        <w:outlineLvl w:val="0"/>
        <w:rPr>
          <w:rFonts w:ascii="Times New Roman" w:hAnsi="Times New Roman" w:cs="Times New Roman"/>
          <w:b/>
          <w:sz w:val="20"/>
          <w:szCs w:val="20"/>
        </w:rPr>
      </w:pPr>
    </w:p>
    <w:p w14:paraId="1BA9C3A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a</w:t>
      </w:r>
    </w:p>
    <w:p w14:paraId="5AC3F925"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2B39D69C"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64EAF42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24A5D2C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6 Compare and contrast some of the methods used to describe behavior.</w:t>
      </w:r>
    </w:p>
    <w:p w14:paraId="08936513"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19994267" w14:textId="77777777" w:rsidR="00A64C7E" w:rsidRPr="00856488" w:rsidRDefault="00A64C7E" w:rsidP="00A64C7E">
      <w:pPr>
        <w:outlineLvl w:val="0"/>
        <w:rPr>
          <w:rFonts w:ascii="Times New Roman" w:hAnsi="Times New Roman" w:cs="Times New Roman"/>
          <w:sz w:val="20"/>
          <w:szCs w:val="20"/>
        </w:rPr>
      </w:pPr>
    </w:p>
    <w:p w14:paraId="27951B3F"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4. Which research method will allow researchers to determine the cause of a behavior?</w:t>
      </w:r>
    </w:p>
    <w:p w14:paraId="72D508A3" w14:textId="77777777" w:rsidR="00FB34B4"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p>
    <w:p w14:paraId="1E4311B6" w14:textId="1127034B" w:rsidR="00A64C7E" w:rsidRPr="00856488" w:rsidRDefault="00FB34B4" w:rsidP="00A64C7E">
      <w:pPr>
        <w:outlineLvl w:val="0"/>
        <w:rPr>
          <w:rFonts w:ascii="Times New Roman" w:hAnsi="Times New Roman" w:cs="Times New Roman"/>
          <w:sz w:val="20"/>
          <w:szCs w:val="20"/>
        </w:rPr>
      </w:pPr>
      <w:r>
        <w:rPr>
          <w:rFonts w:ascii="Times New Roman" w:hAnsi="Times New Roman" w:cs="Times New Roman"/>
          <w:sz w:val="20"/>
          <w:szCs w:val="20"/>
        </w:rPr>
        <w:lastRenderedPageBreak/>
        <w:tab/>
      </w:r>
      <w:r w:rsidR="00880624" w:rsidRPr="00856488">
        <w:rPr>
          <w:rFonts w:ascii="Times New Roman" w:hAnsi="Times New Roman" w:cs="Times New Roman"/>
          <w:sz w:val="20"/>
          <w:szCs w:val="20"/>
        </w:rPr>
        <w:t>a. Naturalistic observation</w:t>
      </w:r>
      <w:r w:rsidR="00880624"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880624" w:rsidRPr="00856488">
        <w:rPr>
          <w:rFonts w:ascii="Times New Roman" w:hAnsi="Times New Roman" w:cs="Times New Roman"/>
          <w:sz w:val="20"/>
          <w:szCs w:val="20"/>
        </w:rPr>
        <w:tab/>
      </w:r>
      <w:r w:rsidR="00A64C7E" w:rsidRPr="00856488">
        <w:rPr>
          <w:rFonts w:ascii="Times New Roman" w:hAnsi="Times New Roman" w:cs="Times New Roman"/>
          <w:sz w:val="20"/>
          <w:szCs w:val="20"/>
        </w:rPr>
        <w:t>c. Conducting an experiment</w:t>
      </w:r>
    </w:p>
    <w:p w14:paraId="0E0B3415" w14:textId="1A3F0E2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b. Conducting a survey</w:t>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r>
      <w:r w:rsidR="00A64C7E" w:rsidRPr="00856488">
        <w:rPr>
          <w:rFonts w:ascii="Times New Roman" w:hAnsi="Times New Roman" w:cs="Times New Roman"/>
          <w:sz w:val="20"/>
          <w:szCs w:val="20"/>
        </w:rPr>
        <w:tab/>
        <w:t>d. Laboratory observation</w:t>
      </w:r>
    </w:p>
    <w:p w14:paraId="5ED9CF9C" w14:textId="77777777" w:rsidR="00A64C7E" w:rsidRPr="00856488" w:rsidRDefault="00A64C7E" w:rsidP="00A64C7E">
      <w:pPr>
        <w:outlineLvl w:val="0"/>
        <w:rPr>
          <w:rFonts w:ascii="Times New Roman" w:hAnsi="Times New Roman" w:cs="Times New Roman"/>
          <w:sz w:val="20"/>
          <w:szCs w:val="20"/>
        </w:rPr>
      </w:pPr>
    </w:p>
    <w:p w14:paraId="64FE8689"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c</w:t>
      </w:r>
    </w:p>
    <w:p w14:paraId="137C211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Difficult</w:t>
      </w:r>
    </w:p>
    <w:p w14:paraId="1C0D6737"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493D5AE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nalyze It </w:t>
      </w:r>
    </w:p>
    <w:p w14:paraId="51D468E4"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8 Identify the steps involved in designing an experiment.</w:t>
      </w:r>
    </w:p>
    <w:p w14:paraId="5CC8D60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nalysis</w:t>
      </w:r>
    </w:p>
    <w:p w14:paraId="1FC7DDA1" w14:textId="77777777" w:rsidR="00A64C7E" w:rsidRPr="00856488" w:rsidRDefault="00A64C7E" w:rsidP="00A64C7E">
      <w:pPr>
        <w:outlineLvl w:val="0"/>
        <w:rPr>
          <w:rFonts w:ascii="Times New Roman" w:hAnsi="Times New Roman" w:cs="Times New Roman"/>
          <w:sz w:val="20"/>
          <w:szCs w:val="20"/>
        </w:rPr>
      </w:pPr>
    </w:p>
    <w:p w14:paraId="518E3278"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sz w:val="20"/>
          <w:szCs w:val="20"/>
        </w:rPr>
        <w:t>25. A drug company conducts a study in which the experimenter gives half of the participants the drug being tested and the other half a placebo. This is an example of _______.</w:t>
      </w:r>
    </w:p>
    <w:p w14:paraId="5732FC49" w14:textId="10A1DABA"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r>
      <w:r w:rsidR="00A64C7E" w:rsidRPr="00856488">
        <w:rPr>
          <w:rFonts w:ascii="Times New Roman" w:hAnsi="Times New Roman" w:cs="Times New Roman"/>
          <w:sz w:val="20"/>
          <w:szCs w:val="20"/>
        </w:rPr>
        <w:t>a. an unethical experimen</w:t>
      </w:r>
      <w:r>
        <w:rPr>
          <w:rFonts w:ascii="Times New Roman" w:hAnsi="Times New Roman" w:cs="Times New Roman"/>
          <w:sz w:val="20"/>
          <w:szCs w:val="20"/>
        </w:rPr>
        <w:t>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c. a double-blind study.</w:t>
      </w:r>
    </w:p>
    <w:p w14:paraId="5A055C6D" w14:textId="2B657C32" w:rsidR="00A64C7E" w:rsidRPr="00856488" w:rsidRDefault="00F57CD8" w:rsidP="00A64C7E">
      <w:pPr>
        <w:outlineLvl w:val="0"/>
        <w:rPr>
          <w:rFonts w:ascii="Times New Roman" w:hAnsi="Times New Roman" w:cs="Times New Roman"/>
          <w:sz w:val="20"/>
          <w:szCs w:val="20"/>
        </w:rPr>
      </w:pPr>
      <w:r>
        <w:rPr>
          <w:rFonts w:ascii="Times New Roman" w:hAnsi="Times New Roman" w:cs="Times New Roman"/>
          <w:sz w:val="20"/>
          <w:szCs w:val="20"/>
        </w:rPr>
        <w:tab/>
        <w:t>b. the experimenter effec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64C7E" w:rsidRPr="00856488">
        <w:rPr>
          <w:rFonts w:ascii="Times New Roman" w:hAnsi="Times New Roman" w:cs="Times New Roman"/>
          <w:sz w:val="20"/>
          <w:szCs w:val="20"/>
        </w:rPr>
        <w:t>d. a single-blind study.</w:t>
      </w:r>
    </w:p>
    <w:p w14:paraId="1AB7AE9F" w14:textId="77777777" w:rsidR="00A64C7E" w:rsidRPr="00856488" w:rsidRDefault="00A64C7E" w:rsidP="00A64C7E">
      <w:pPr>
        <w:outlineLvl w:val="0"/>
        <w:rPr>
          <w:rFonts w:ascii="Times New Roman" w:hAnsi="Times New Roman" w:cs="Times New Roman"/>
          <w:sz w:val="20"/>
          <w:szCs w:val="20"/>
        </w:rPr>
      </w:pPr>
    </w:p>
    <w:p w14:paraId="13B2C84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Answer:</w:t>
      </w:r>
      <w:r w:rsidRPr="00856488">
        <w:rPr>
          <w:rFonts w:ascii="Times New Roman" w:hAnsi="Times New Roman" w:cs="Times New Roman"/>
          <w:sz w:val="20"/>
          <w:szCs w:val="20"/>
        </w:rPr>
        <w:t xml:space="preserve"> d</w:t>
      </w:r>
    </w:p>
    <w:p w14:paraId="4CB92BD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Difficulty:</w:t>
      </w:r>
      <w:r w:rsidRPr="00856488">
        <w:rPr>
          <w:rFonts w:ascii="Times New Roman" w:hAnsi="Times New Roman" w:cs="Times New Roman"/>
          <w:sz w:val="20"/>
          <w:szCs w:val="20"/>
        </w:rPr>
        <w:t xml:space="preserve"> Moderate</w:t>
      </w:r>
    </w:p>
    <w:p w14:paraId="76D2F8B1"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Topic:</w:t>
      </w:r>
      <w:r w:rsidRPr="00856488">
        <w:rPr>
          <w:rFonts w:ascii="Times New Roman" w:hAnsi="Times New Roman" w:cs="Times New Roman"/>
          <w:sz w:val="20"/>
          <w:szCs w:val="20"/>
        </w:rPr>
        <w:t xml:space="preserve"> Scientific Research </w:t>
      </w:r>
    </w:p>
    <w:p w14:paraId="169BA39A"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Skill:</w:t>
      </w:r>
      <w:r w:rsidRPr="00856488">
        <w:rPr>
          <w:rFonts w:ascii="Times New Roman" w:hAnsi="Times New Roman" w:cs="Times New Roman"/>
          <w:sz w:val="20"/>
          <w:szCs w:val="20"/>
        </w:rPr>
        <w:t xml:space="preserve"> Apply What You Know </w:t>
      </w:r>
    </w:p>
    <w:p w14:paraId="59EAD3F2"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Objective (LO):</w:t>
      </w:r>
      <w:r w:rsidRPr="00856488">
        <w:rPr>
          <w:rFonts w:ascii="Times New Roman" w:hAnsi="Times New Roman" w:cs="Times New Roman"/>
          <w:sz w:val="20"/>
          <w:szCs w:val="20"/>
        </w:rPr>
        <w:t xml:space="preserve"> 1.0 Recall two common sources of problems in an experiment and some ways to control for these effects.</w:t>
      </w:r>
    </w:p>
    <w:p w14:paraId="20D1E20D" w14:textId="77777777" w:rsidR="00A64C7E" w:rsidRPr="00856488" w:rsidRDefault="00A64C7E" w:rsidP="00A64C7E">
      <w:pPr>
        <w:outlineLvl w:val="0"/>
        <w:rPr>
          <w:rFonts w:ascii="Times New Roman" w:hAnsi="Times New Roman" w:cs="Times New Roman"/>
          <w:sz w:val="20"/>
          <w:szCs w:val="20"/>
        </w:rPr>
      </w:pPr>
      <w:r w:rsidRPr="00856488">
        <w:rPr>
          <w:rFonts w:ascii="Times New Roman" w:hAnsi="Times New Roman" w:cs="Times New Roman"/>
          <w:b/>
          <w:sz w:val="20"/>
          <w:szCs w:val="20"/>
        </w:rPr>
        <w:t>Bloom’s taxonomy:</w:t>
      </w:r>
      <w:r w:rsidRPr="00856488">
        <w:rPr>
          <w:rFonts w:ascii="Times New Roman" w:hAnsi="Times New Roman" w:cs="Times New Roman"/>
          <w:sz w:val="20"/>
          <w:szCs w:val="20"/>
        </w:rPr>
        <w:t xml:space="preserve"> Application</w:t>
      </w:r>
    </w:p>
    <w:bookmarkEnd w:id="0"/>
    <w:p w14:paraId="10F2D2FD" w14:textId="77777777" w:rsidR="00A64C7E" w:rsidRPr="003545A1" w:rsidRDefault="00A64C7E" w:rsidP="00302F44">
      <w:pPr>
        <w:outlineLvl w:val="0"/>
        <w:rPr>
          <w:rFonts w:ascii="Times New Roman" w:hAnsi="Times New Roman" w:cs="Times New Roman"/>
        </w:rPr>
      </w:pPr>
    </w:p>
    <w:sectPr w:rsidR="00A64C7E" w:rsidRPr="003545A1" w:rsidSect="00B032F4">
      <w:headerReference w:type="even" r:id="rId7"/>
      <w:headerReference w:type="default" r:id="rId8"/>
      <w:footerReference w:type="even" r:id="rId9"/>
      <w:footerReference w:type="default" r:id="rId10"/>
      <w:footerReference w:type="first" r:id="rId11"/>
      <w:pgSz w:w="12240" w:h="15840"/>
      <w:pgMar w:top="1080" w:right="1440" w:bottom="117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48530" w14:textId="77777777" w:rsidR="0058101E" w:rsidRDefault="0058101E">
      <w:r>
        <w:separator/>
      </w:r>
    </w:p>
  </w:endnote>
  <w:endnote w:type="continuationSeparator" w:id="0">
    <w:p w14:paraId="4499C376" w14:textId="77777777" w:rsidR="0058101E" w:rsidRDefault="00581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Bold">
    <w:altName w:val="Arial"/>
    <w:panose1 w:val="00000000000000000000"/>
    <w:charset w:val="4D"/>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DFAB0" w14:textId="10D74097" w:rsidR="00E176AA" w:rsidRPr="00A83E6D" w:rsidRDefault="00E176AA" w:rsidP="00AB73EE">
    <w:pPr>
      <w:jc w:val="center"/>
      <w:rPr>
        <w:rFonts w:ascii="Times New Roman" w:hAnsi="Times New Roman" w:cs="Times New Roman"/>
        <w:sz w:val="20"/>
        <w:szCs w:val="20"/>
      </w:rPr>
    </w:pPr>
    <w:r w:rsidRPr="00A83E6D">
      <w:rPr>
        <w:rFonts w:ascii="Times New Roman" w:eastAsia="Times New Roman" w:hAnsi="Times New Roman" w:cs="Times New Roman"/>
        <w:sz w:val="20"/>
        <w:szCs w:val="20"/>
      </w:rPr>
      <w:t>Copyright © 2018, 2015, 201</w:t>
    </w:r>
    <w:r>
      <w:rPr>
        <w:rFonts w:ascii="Times New Roman" w:eastAsia="Times New Roman" w:hAnsi="Times New Roman" w:cs="Times New Roman"/>
        <w:sz w:val="20"/>
        <w:szCs w:val="20"/>
      </w:rPr>
      <w:t>2</w:t>
    </w:r>
    <w:r w:rsidRPr="00A83E6D">
      <w:rPr>
        <w:rFonts w:ascii="Times New Roman" w:eastAsia="Times New Roman" w:hAnsi="Times New Roman" w:cs="Times New Roman"/>
        <w:sz w:val="20"/>
        <w:szCs w:val="20"/>
      </w:rPr>
      <w:t xml:space="preserve"> Pearson Education. All rights reserved.</w:t>
    </w:r>
  </w:p>
  <w:p w14:paraId="0AA5F6DB" w14:textId="3FC9D240" w:rsidR="00E176AA" w:rsidRDefault="00E176AA" w:rsidP="00302F44">
    <w:pPr>
      <w:pStyle w:val="Footer"/>
      <w:jc w:val="center"/>
    </w:pPr>
    <w:r w:rsidRPr="00A83E6D">
      <w:rPr>
        <w:rFonts w:ascii="Times New Roman" w:hAnsi="Times New Roman" w:cs="Times New Roman"/>
        <w:sz w:val="20"/>
        <w:szCs w:val="20"/>
      </w:rPr>
      <w:fldChar w:fldCharType="begin"/>
    </w:r>
    <w:r w:rsidRPr="00A83E6D">
      <w:rPr>
        <w:rFonts w:ascii="Times New Roman" w:hAnsi="Times New Roman" w:cs="Times New Roman"/>
        <w:sz w:val="20"/>
        <w:szCs w:val="20"/>
      </w:rPr>
      <w:instrText>PAGE</w:instrText>
    </w:r>
    <w:r w:rsidRPr="00A83E6D">
      <w:rPr>
        <w:rFonts w:ascii="Times New Roman" w:hAnsi="Times New Roman" w:cs="Times New Roman"/>
        <w:sz w:val="20"/>
        <w:szCs w:val="20"/>
      </w:rPr>
      <w:fldChar w:fldCharType="separate"/>
    </w:r>
    <w:r w:rsidR="00FB34B4">
      <w:rPr>
        <w:rFonts w:ascii="Times New Roman" w:hAnsi="Times New Roman" w:cs="Times New Roman"/>
        <w:noProof/>
        <w:sz w:val="20"/>
        <w:szCs w:val="20"/>
      </w:rPr>
      <w:t>116</w:t>
    </w:r>
    <w:r w:rsidRPr="00A83E6D">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4D6E3" w14:textId="7805A012" w:rsidR="00E176AA" w:rsidRPr="00302F44" w:rsidRDefault="00E176AA" w:rsidP="00AB73EE">
    <w:pPr>
      <w:jc w:val="center"/>
      <w:rPr>
        <w:rFonts w:ascii="Times New Roman" w:hAnsi="Times New Roman" w:cs="Times New Roman"/>
        <w:sz w:val="20"/>
        <w:szCs w:val="20"/>
      </w:rPr>
    </w:pPr>
    <w:r w:rsidRPr="00302F44">
      <w:rPr>
        <w:rFonts w:ascii="Times New Roman" w:eastAsia="Times New Roman" w:hAnsi="Times New Roman" w:cs="Times New Roman"/>
        <w:sz w:val="20"/>
        <w:szCs w:val="20"/>
      </w:rPr>
      <w:t>Copyright © 2018, 2015, 201</w:t>
    </w:r>
    <w:r>
      <w:rPr>
        <w:rFonts w:ascii="Times New Roman" w:eastAsia="Times New Roman" w:hAnsi="Times New Roman" w:cs="Times New Roman"/>
        <w:sz w:val="20"/>
        <w:szCs w:val="20"/>
      </w:rPr>
      <w:t>2</w:t>
    </w:r>
    <w:r w:rsidRPr="00302F44">
      <w:rPr>
        <w:rFonts w:ascii="Times New Roman" w:eastAsia="Times New Roman" w:hAnsi="Times New Roman" w:cs="Times New Roman"/>
        <w:sz w:val="20"/>
        <w:szCs w:val="20"/>
      </w:rPr>
      <w:t xml:space="preserve">  Pearson Education. All rights reserved.</w:t>
    </w:r>
  </w:p>
  <w:p w14:paraId="19772DF4" w14:textId="354E3354" w:rsidR="00E176AA" w:rsidRDefault="00E176AA" w:rsidP="00302F44">
    <w:pPr>
      <w:tabs>
        <w:tab w:val="center" w:pos="4680"/>
        <w:tab w:val="right" w:pos="9360"/>
      </w:tabs>
      <w:jc w:val="center"/>
    </w:pPr>
    <w:r w:rsidRPr="00302F44">
      <w:rPr>
        <w:rFonts w:ascii="Times New Roman" w:hAnsi="Times New Roman" w:cs="Times New Roman"/>
        <w:sz w:val="20"/>
        <w:szCs w:val="20"/>
      </w:rPr>
      <w:fldChar w:fldCharType="begin"/>
    </w:r>
    <w:r w:rsidRPr="00302F44">
      <w:rPr>
        <w:rFonts w:ascii="Times New Roman" w:hAnsi="Times New Roman" w:cs="Times New Roman"/>
        <w:sz w:val="20"/>
        <w:szCs w:val="20"/>
      </w:rPr>
      <w:instrText>PAGE</w:instrText>
    </w:r>
    <w:r w:rsidRPr="00302F44">
      <w:rPr>
        <w:rFonts w:ascii="Times New Roman" w:hAnsi="Times New Roman" w:cs="Times New Roman"/>
        <w:sz w:val="20"/>
        <w:szCs w:val="20"/>
      </w:rPr>
      <w:fldChar w:fldCharType="separate"/>
    </w:r>
    <w:r w:rsidR="00FB34B4">
      <w:rPr>
        <w:rFonts w:ascii="Times New Roman" w:hAnsi="Times New Roman" w:cs="Times New Roman"/>
        <w:noProof/>
        <w:sz w:val="20"/>
        <w:szCs w:val="20"/>
      </w:rPr>
      <w:t>117</w:t>
    </w:r>
    <w:r w:rsidRPr="00302F44">
      <w:rPr>
        <w:rFonts w:ascii="Times New Roman" w:hAnsi="Times New Roman" w:cs="Times New Roman"/>
        <w:sz w:val="20"/>
        <w:szCs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3508C" w14:textId="0CF6AAD1" w:rsidR="00E176AA" w:rsidRPr="00C736A4" w:rsidRDefault="00E176AA" w:rsidP="00176357">
    <w:pPr>
      <w:jc w:val="center"/>
      <w:rPr>
        <w:rFonts w:ascii="Times New Roman" w:hAnsi="Times New Roman" w:cs="Times New Roman"/>
        <w:sz w:val="20"/>
        <w:szCs w:val="20"/>
      </w:rPr>
    </w:pPr>
    <w:r w:rsidRPr="00C736A4">
      <w:rPr>
        <w:rFonts w:ascii="Times New Roman" w:eastAsia="Times New Roman" w:hAnsi="Times New Roman" w:cs="Times New Roman"/>
        <w:sz w:val="20"/>
        <w:szCs w:val="20"/>
      </w:rPr>
      <w:t>Copyright © 2018, 2015, 2012 Pearson Education. All rights reserved.</w:t>
    </w:r>
  </w:p>
  <w:p w14:paraId="395FB387" w14:textId="79337117" w:rsidR="00E176AA" w:rsidRPr="00C736A4" w:rsidRDefault="00E176AA" w:rsidP="00302F44">
    <w:pPr>
      <w:pStyle w:val="Footer"/>
      <w:jc w:val="center"/>
      <w:rPr>
        <w:rFonts w:ascii="Times New Roman" w:hAnsi="Times New Roman" w:cs="Times New Roman"/>
        <w:sz w:val="20"/>
        <w:szCs w:val="20"/>
      </w:rPr>
    </w:pPr>
    <w:r w:rsidRPr="00C736A4">
      <w:rPr>
        <w:rFonts w:ascii="Times New Roman" w:hAnsi="Times New Roman" w:cs="Times New Roman"/>
        <w:sz w:val="20"/>
        <w:szCs w:val="20"/>
      </w:rPr>
      <w:fldChar w:fldCharType="begin"/>
    </w:r>
    <w:r w:rsidRPr="00C736A4">
      <w:rPr>
        <w:rFonts w:ascii="Times New Roman" w:hAnsi="Times New Roman" w:cs="Times New Roman"/>
        <w:sz w:val="20"/>
        <w:szCs w:val="20"/>
      </w:rPr>
      <w:instrText>PAGE</w:instrText>
    </w:r>
    <w:r w:rsidRPr="00C736A4">
      <w:rPr>
        <w:rFonts w:ascii="Times New Roman" w:hAnsi="Times New Roman" w:cs="Times New Roman"/>
        <w:sz w:val="20"/>
        <w:szCs w:val="20"/>
      </w:rPr>
      <w:fldChar w:fldCharType="separate"/>
    </w:r>
    <w:r w:rsidR="00C51122">
      <w:rPr>
        <w:rFonts w:ascii="Times New Roman" w:hAnsi="Times New Roman" w:cs="Times New Roman"/>
        <w:noProof/>
        <w:sz w:val="20"/>
        <w:szCs w:val="20"/>
      </w:rPr>
      <w:t>1</w:t>
    </w:r>
    <w:r w:rsidRPr="00C736A4">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22E8E" w14:textId="77777777" w:rsidR="0058101E" w:rsidRDefault="0058101E">
      <w:r>
        <w:separator/>
      </w:r>
    </w:p>
  </w:footnote>
  <w:footnote w:type="continuationSeparator" w:id="0">
    <w:p w14:paraId="5E74F78D" w14:textId="77777777" w:rsidR="0058101E" w:rsidRDefault="005810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2D74C" w14:textId="515AC603" w:rsidR="00E176AA" w:rsidRPr="00C736A4" w:rsidRDefault="00E176AA">
    <w:pPr>
      <w:pStyle w:val="Header"/>
      <w:rPr>
        <w:rFonts w:ascii="Times New Roman" w:hAnsi="Times New Roman" w:cs="Times New Roman"/>
        <w:sz w:val="20"/>
      </w:rPr>
    </w:pPr>
    <w:r w:rsidRPr="00C736A4">
      <w:rPr>
        <w:rFonts w:ascii="Times New Roman" w:eastAsia="Times New Roman" w:hAnsi="Times New Roman" w:cs="Times New Roman"/>
        <w:sz w:val="20"/>
      </w:rPr>
      <w:t xml:space="preserve">Ciccarelli and </w:t>
    </w:r>
    <w:r w:rsidRPr="00E52DB3">
      <w:rPr>
        <w:rFonts w:ascii="Times New Roman" w:eastAsia="Times New Roman" w:hAnsi="Times New Roman" w:cs="Times New Roman"/>
        <w:sz w:val="20"/>
      </w:rPr>
      <w:t>White</w:t>
    </w:r>
    <w:r w:rsidRPr="00C736A4">
      <w:rPr>
        <w:rFonts w:ascii="Times New Roman" w:eastAsia="Times New Roman" w:hAnsi="Times New Roman" w:cs="Times New Roman"/>
        <w:i/>
        <w:sz w:val="20"/>
      </w:rPr>
      <w:t xml:space="preserve"> Psychology: An Exploration</w:t>
    </w:r>
    <w:r w:rsidRPr="00C736A4">
      <w:rPr>
        <w:rFonts w:ascii="Times New Roman" w:eastAsia="Times New Roman" w:hAnsi="Times New Roman" w:cs="Times New Roman"/>
        <w:sz w:val="20"/>
      </w:rPr>
      <w:t xml:space="preserve"> 4e Test Ban</w:t>
    </w:r>
    <w:r w:rsidRPr="00C736A4">
      <w:rPr>
        <w:rFonts w:ascii="Times New Roman" w:hAnsi="Times New Roman" w:cs="Times New Roman"/>
        <w:sz w:val="20"/>
      </w:rPr>
      <w:t>k</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E8ED" w14:textId="1BF3EE31" w:rsidR="00E176AA" w:rsidRDefault="00E176AA" w:rsidP="00302F44">
    <w:pPr>
      <w:tabs>
        <w:tab w:val="center" w:pos="4320"/>
        <w:tab w:val="right" w:pos="8640"/>
      </w:tabs>
      <w:jc w:val="right"/>
    </w:pPr>
    <w:r w:rsidRPr="00C736A4">
      <w:rPr>
        <w:rFonts w:ascii="Times New Roman" w:eastAsia="Times New Roman" w:hAnsi="Times New Roman" w:cs="Times New Roman"/>
        <w:sz w:val="20"/>
      </w:rPr>
      <w:t xml:space="preserve">Ciccarelli and White </w:t>
    </w:r>
    <w:r w:rsidRPr="00C736A4">
      <w:rPr>
        <w:rFonts w:ascii="Times New Roman" w:eastAsia="Times New Roman" w:hAnsi="Times New Roman" w:cs="Times New Roman"/>
        <w:i/>
        <w:sz w:val="20"/>
      </w:rPr>
      <w:t>Psychology: An Exploration</w:t>
    </w:r>
    <w:r w:rsidRPr="00C736A4">
      <w:rPr>
        <w:rFonts w:ascii="Times New Roman" w:eastAsia="Times New Roman" w:hAnsi="Times New Roman" w:cs="Times New Roman"/>
        <w:sz w:val="20"/>
      </w:rPr>
      <w:t xml:space="preserve"> 4e Test Ban</w:t>
    </w:r>
    <w:r w:rsidRPr="00C736A4">
      <w:rPr>
        <w:rFonts w:ascii="Times New Roman" w:hAnsi="Times New Roman" w:cs="Times New Roman"/>
        <w:sz w:val="20"/>
      </w:rPr>
      <w:t>k</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E2F"/>
    <w:multiLevelType w:val="multilevel"/>
    <w:tmpl w:val="FE7CA8F6"/>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 w15:restartNumberingAfterBreak="0">
    <w:nsid w:val="046B1C19"/>
    <w:multiLevelType w:val="multilevel"/>
    <w:tmpl w:val="3DE87C26"/>
    <w:lvl w:ilvl="0">
      <w:start w:val="1"/>
      <w:numFmt w:val="lowerLetter"/>
      <w:lvlText w:val="%1)"/>
      <w:lvlJc w:val="left"/>
      <w:pPr>
        <w:ind w:left="960" w:firstLine="600"/>
      </w:pPr>
      <w:rPr>
        <w:b w:val="0"/>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2" w15:restartNumberingAfterBreak="0">
    <w:nsid w:val="070D368D"/>
    <w:multiLevelType w:val="multilevel"/>
    <w:tmpl w:val="07768206"/>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3" w15:restartNumberingAfterBreak="0">
    <w:nsid w:val="096C328A"/>
    <w:multiLevelType w:val="multilevel"/>
    <w:tmpl w:val="32DCA75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4" w15:restartNumberingAfterBreak="0">
    <w:nsid w:val="0E300C35"/>
    <w:multiLevelType w:val="multilevel"/>
    <w:tmpl w:val="E3EEE4F4"/>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5" w15:restartNumberingAfterBreak="0">
    <w:nsid w:val="0EFF6DF6"/>
    <w:multiLevelType w:val="multilevel"/>
    <w:tmpl w:val="8F88D4DA"/>
    <w:lvl w:ilvl="0">
      <w:start w:val="1"/>
      <w:numFmt w:val="lowerLetter"/>
      <w:lvlText w:val="%1)"/>
      <w:lvlJc w:val="left"/>
      <w:pPr>
        <w:ind w:left="960" w:firstLine="600"/>
      </w:pPr>
      <w:rPr>
        <w:b w:val="0"/>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6" w15:restartNumberingAfterBreak="0">
    <w:nsid w:val="12B42B80"/>
    <w:multiLevelType w:val="multilevel"/>
    <w:tmpl w:val="181AE7B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7" w15:restartNumberingAfterBreak="0">
    <w:nsid w:val="20F462AE"/>
    <w:multiLevelType w:val="multilevel"/>
    <w:tmpl w:val="F956DCC8"/>
    <w:lvl w:ilvl="0">
      <w:start w:val="1"/>
      <w:numFmt w:val="lowerLetter"/>
      <w:lvlText w:val="%1)"/>
      <w:lvlJc w:val="left"/>
      <w:pPr>
        <w:ind w:left="960" w:firstLine="600"/>
      </w:pPr>
      <w:rPr>
        <w:b w:val="0"/>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8" w15:restartNumberingAfterBreak="0">
    <w:nsid w:val="244F128B"/>
    <w:multiLevelType w:val="multilevel"/>
    <w:tmpl w:val="0D8E673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9" w15:restartNumberingAfterBreak="0">
    <w:nsid w:val="248363CB"/>
    <w:multiLevelType w:val="multilevel"/>
    <w:tmpl w:val="71D439D4"/>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0" w15:restartNumberingAfterBreak="0">
    <w:nsid w:val="2A4D057F"/>
    <w:multiLevelType w:val="multilevel"/>
    <w:tmpl w:val="3190E25C"/>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1" w15:restartNumberingAfterBreak="0">
    <w:nsid w:val="2DD167B4"/>
    <w:multiLevelType w:val="multilevel"/>
    <w:tmpl w:val="7746346C"/>
    <w:lvl w:ilvl="0">
      <w:start w:val="1"/>
      <w:numFmt w:val="lowerLetter"/>
      <w:lvlText w:val="%1)"/>
      <w:lvlJc w:val="left"/>
      <w:pPr>
        <w:ind w:left="960" w:firstLine="600"/>
      </w:pPr>
      <w:rPr>
        <w:b w:val="0"/>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2" w15:restartNumberingAfterBreak="0">
    <w:nsid w:val="30597FA2"/>
    <w:multiLevelType w:val="multilevel"/>
    <w:tmpl w:val="6E426F9C"/>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3" w15:restartNumberingAfterBreak="0">
    <w:nsid w:val="313D3DD0"/>
    <w:multiLevelType w:val="multilevel"/>
    <w:tmpl w:val="19040146"/>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4" w15:restartNumberingAfterBreak="0">
    <w:nsid w:val="34804DFB"/>
    <w:multiLevelType w:val="multilevel"/>
    <w:tmpl w:val="C5328C84"/>
    <w:lvl w:ilvl="0">
      <w:start w:val="1"/>
      <w:numFmt w:val="lowerLetter"/>
      <w:lvlText w:val="%1)"/>
      <w:lvlJc w:val="left"/>
      <w:pPr>
        <w:ind w:left="960" w:firstLine="600"/>
      </w:pPr>
      <w:rPr>
        <w:rFonts w:ascii="Times New Roman" w:eastAsia="Times New Roman" w:hAnsi="Times New Roman" w:cs="Times New Roman"/>
        <w:b w:val="0"/>
        <w:i w:val="0"/>
        <w:smallCaps w:val="0"/>
        <w:strike w:val="0"/>
        <w:sz w:val="20"/>
        <w:szCs w:val="20"/>
        <w:u w:val="none"/>
        <w:vertAlign w:val="baseline"/>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5" w15:restartNumberingAfterBreak="0">
    <w:nsid w:val="36215A5D"/>
    <w:multiLevelType w:val="multilevel"/>
    <w:tmpl w:val="D34CAD22"/>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6" w15:restartNumberingAfterBreak="0">
    <w:nsid w:val="41E661FF"/>
    <w:multiLevelType w:val="multilevel"/>
    <w:tmpl w:val="5C6E72D0"/>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7" w15:restartNumberingAfterBreak="0">
    <w:nsid w:val="45046D77"/>
    <w:multiLevelType w:val="multilevel"/>
    <w:tmpl w:val="887A487A"/>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8" w15:restartNumberingAfterBreak="0">
    <w:nsid w:val="4A990898"/>
    <w:multiLevelType w:val="multilevel"/>
    <w:tmpl w:val="D47C454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19" w15:restartNumberingAfterBreak="0">
    <w:nsid w:val="51464187"/>
    <w:multiLevelType w:val="multilevel"/>
    <w:tmpl w:val="2A3A7C32"/>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20" w15:restartNumberingAfterBreak="0">
    <w:nsid w:val="633E7B61"/>
    <w:multiLevelType w:val="multilevel"/>
    <w:tmpl w:val="03B6B540"/>
    <w:lvl w:ilvl="0">
      <w:start w:val="1"/>
      <w:numFmt w:val="lowerLetter"/>
      <w:lvlText w:val="%1)"/>
      <w:lvlJc w:val="left"/>
      <w:pPr>
        <w:ind w:left="960" w:firstLine="600"/>
      </w:pPr>
      <w:rPr>
        <w:rFonts w:ascii="Times New Roman" w:eastAsia="Times New Roman" w:hAnsi="Times New Roman" w:cs="Times New Roman"/>
        <w:b w:val="0"/>
        <w:i w:val="0"/>
        <w:smallCaps w:val="0"/>
        <w:strike w:val="0"/>
        <w:sz w:val="20"/>
        <w:szCs w:val="20"/>
        <w:u w:val="none"/>
        <w:vertAlign w:val="baseline"/>
      </w:r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21" w15:restartNumberingAfterBreak="0">
    <w:nsid w:val="733A4159"/>
    <w:multiLevelType w:val="multilevel"/>
    <w:tmpl w:val="61D6EEC4"/>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22" w15:restartNumberingAfterBreak="0">
    <w:nsid w:val="7A19541D"/>
    <w:multiLevelType w:val="multilevel"/>
    <w:tmpl w:val="621AFF9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abstractNum w:abstractNumId="23" w15:restartNumberingAfterBreak="0">
    <w:nsid w:val="7CAC2679"/>
    <w:multiLevelType w:val="multilevel"/>
    <w:tmpl w:val="4D9236EE"/>
    <w:lvl w:ilvl="0">
      <w:start w:val="1"/>
      <w:numFmt w:val="lowerLetter"/>
      <w:lvlText w:val="%1)"/>
      <w:lvlJc w:val="left"/>
      <w:pPr>
        <w:ind w:left="960" w:firstLine="600"/>
      </w:pPr>
    </w:lvl>
    <w:lvl w:ilvl="1">
      <w:start w:val="1"/>
      <w:numFmt w:val="lowerLetter"/>
      <w:lvlText w:val="%2."/>
      <w:lvlJc w:val="left"/>
      <w:pPr>
        <w:ind w:left="1680" w:firstLine="1320"/>
      </w:pPr>
    </w:lvl>
    <w:lvl w:ilvl="2">
      <w:start w:val="1"/>
      <w:numFmt w:val="lowerRoman"/>
      <w:lvlText w:val="%3."/>
      <w:lvlJc w:val="right"/>
      <w:pPr>
        <w:ind w:left="2400" w:firstLine="2220"/>
      </w:pPr>
    </w:lvl>
    <w:lvl w:ilvl="3">
      <w:start w:val="1"/>
      <w:numFmt w:val="decimal"/>
      <w:lvlText w:val="%4."/>
      <w:lvlJc w:val="left"/>
      <w:pPr>
        <w:ind w:left="3120" w:firstLine="2760"/>
      </w:pPr>
    </w:lvl>
    <w:lvl w:ilvl="4">
      <w:start w:val="1"/>
      <w:numFmt w:val="lowerLetter"/>
      <w:lvlText w:val="%5."/>
      <w:lvlJc w:val="left"/>
      <w:pPr>
        <w:ind w:left="3840" w:firstLine="3480"/>
      </w:pPr>
    </w:lvl>
    <w:lvl w:ilvl="5">
      <w:start w:val="1"/>
      <w:numFmt w:val="lowerRoman"/>
      <w:lvlText w:val="%6."/>
      <w:lvlJc w:val="right"/>
      <w:pPr>
        <w:ind w:left="4560" w:firstLine="4380"/>
      </w:pPr>
    </w:lvl>
    <w:lvl w:ilvl="6">
      <w:start w:val="1"/>
      <w:numFmt w:val="decimal"/>
      <w:lvlText w:val="%7."/>
      <w:lvlJc w:val="left"/>
      <w:pPr>
        <w:ind w:left="5280" w:firstLine="4920"/>
      </w:pPr>
    </w:lvl>
    <w:lvl w:ilvl="7">
      <w:start w:val="1"/>
      <w:numFmt w:val="lowerLetter"/>
      <w:lvlText w:val="%8."/>
      <w:lvlJc w:val="left"/>
      <w:pPr>
        <w:ind w:left="6000" w:firstLine="5640"/>
      </w:pPr>
    </w:lvl>
    <w:lvl w:ilvl="8">
      <w:start w:val="1"/>
      <w:numFmt w:val="lowerRoman"/>
      <w:lvlText w:val="%9."/>
      <w:lvlJc w:val="right"/>
      <w:pPr>
        <w:ind w:left="6720" w:firstLine="6540"/>
      </w:pPr>
    </w:lvl>
  </w:abstractNum>
  <w:num w:numId="1">
    <w:abstractNumId w:val="17"/>
  </w:num>
  <w:num w:numId="2">
    <w:abstractNumId w:val="21"/>
  </w:num>
  <w:num w:numId="3">
    <w:abstractNumId w:val="10"/>
  </w:num>
  <w:num w:numId="4">
    <w:abstractNumId w:val="12"/>
  </w:num>
  <w:num w:numId="5">
    <w:abstractNumId w:val="9"/>
  </w:num>
  <w:num w:numId="6">
    <w:abstractNumId w:val="1"/>
  </w:num>
  <w:num w:numId="7">
    <w:abstractNumId w:val="7"/>
  </w:num>
  <w:num w:numId="8">
    <w:abstractNumId w:val="19"/>
  </w:num>
  <w:num w:numId="9">
    <w:abstractNumId w:val="22"/>
  </w:num>
  <w:num w:numId="10">
    <w:abstractNumId w:val="3"/>
  </w:num>
  <w:num w:numId="11">
    <w:abstractNumId w:val="14"/>
  </w:num>
  <w:num w:numId="12">
    <w:abstractNumId w:val="6"/>
  </w:num>
  <w:num w:numId="13">
    <w:abstractNumId w:val="15"/>
  </w:num>
  <w:num w:numId="14">
    <w:abstractNumId w:val="18"/>
  </w:num>
  <w:num w:numId="15">
    <w:abstractNumId w:val="8"/>
  </w:num>
  <w:num w:numId="16">
    <w:abstractNumId w:val="2"/>
  </w:num>
  <w:num w:numId="17">
    <w:abstractNumId w:val="16"/>
  </w:num>
  <w:num w:numId="18">
    <w:abstractNumId w:val="5"/>
  </w:num>
  <w:num w:numId="19">
    <w:abstractNumId w:val="11"/>
  </w:num>
  <w:num w:numId="20">
    <w:abstractNumId w:val="13"/>
  </w:num>
  <w:num w:numId="21">
    <w:abstractNumId w:val="4"/>
  </w:num>
  <w:num w:numId="22">
    <w:abstractNumId w:val="23"/>
  </w:num>
  <w:num w:numId="23">
    <w:abstractNumId w:val="2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NjU2NzQ3tzAxMTFU0lEKTi0uzszPAymwqAUAcZ7kjCwAAAA="/>
  </w:docVars>
  <w:rsids>
    <w:rsidRoot w:val="00A15511"/>
    <w:rsid w:val="00032A1A"/>
    <w:rsid w:val="00043691"/>
    <w:rsid w:val="000564F7"/>
    <w:rsid w:val="00061B43"/>
    <w:rsid w:val="000727F5"/>
    <w:rsid w:val="000B624E"/>
    <w:rsid w:val="000D1287"/>
    <w:rsid w:val="00100915"/>
    <w:rsid w:val="00100F05"/>
    <w:rsid w:val="001509F1"/>
    <w:rsid w:val="001567DF"/>
    <w:rsid w:val="00160F8C"/>
    <w:rsid w:val="00174319"/>
    <w:rsid w:val="00176357"/>
    <w:rsid w:val="00183B9B"/>
    <w:rsid w:val="001D1D5D"/>
    <w:rsid w:val="00225C9F"/>
    <w:rsid w:val="00235BC5"/>
    <w:rsid w:val="00252876"/>
    <w:rsid w:val="002608CD"/>
    <w:rsid w:val="002744DE"/>
    <w:rsid w:val="0029332D"/>
    <w:rsid w:val="002E5B2C"/>
    <w:rsid w:val="002E5B55"/>
    <w:rsid w:val="00302F44"/>
    <w:rsid w:val="0031692E"/>
    <w:rsid w:val="00342B80"/>
    <w:rsid w:val="003545A1"/>
    <w:rsid w:val="00392BC8"/>
    <w:rsid w:val="003C6B69"/>
    <w:rsid w:val="003D732C"/>
    <w:rsid w:val="004319DC"/>
    <w:rsid w:val="00432C86"/>
    <w:rsid w:val="0043606F"/>
    <w:rsid w:val="00463E6B"/>
    <w:rsid w:val="004A527D"/>
    <w:rsid w:val="004B69A4"/>
    <w:rsid w:val="004C7503"/>
    <w:rsid w:val="00504F36"/>
    <w:rsid w:val="00525EA3"/>
    <w:rsid w:val="005327EB"/>
    <w:rsid w:val="0058101E"/>
    <w:rsid w:val="005C2C33"/>
    <w:rsid w:val="00622630"/>
    <w:rsid w:val="00666F3D"/>
    <w:rsid w:val="00686572"/>
    <w:rsid w:val="006C6688"/>
    <w:rsid w:val="006F3DAE"/>
    <w:rsid w:val="00706A54"/>
    <w:rsid w:val="00724C26"/>
    <w:rsid w:val="00725EF3"/>
    <w:rsid w:val="00770F8C"/>
    <w:rsid w:val="007F249C"/>
    <w:rsid w:val="00810C94"/>
    <w:rsid w:val="00822B38"/>
    <w:rsid w:val="00856488"/>
    <w:rsid w:val="00880624"/>
    <w:rsid w:val="00881126"/>
    <w:rsid w:val="008B544C"/>
    <w:rsid w:val="008C3B36"/>
    <w:rsid w:val="008C728A"/>
    <w:rsid w:val="008D6F7D"/>
    <w:rsid w:val="008F035F"/>
    <w:rsid w:val="009120EA"/>
    <w:rsid w:val="00973F06"/>
    <w:rsid w:val="009978B0"/>
    <w:rsid w:val="009A4F20"/>
    <w:rsid w:val="009C0DFA"/>
    <w:rsid w:val="00A15511"/>
    <w:rsid w:val="00A6252F"/>
    <w:rsid w:val="00A64C7E"/>
    <w:rsid w:val="00A65D85"/>
    <w:rsid w:val="00AB73EE"/>
    <w:rsid w:val="00AC27EC"/>
    <w:rsid w:val="00B032F4"/>
    <w:rsid w:val="00B240C7"/>
    <w:rsid w:val="00B4258B"/>
    <w:rsid w:val="00B50E72"/>
    <w:rsid w:val="00B5263B"/>
    <w:rsid w:val="00BA2923"/>
    <w:rsid w:val="00BC119B"/>
    <w:rsid w:val="00BE45C2"/>
    <w:rsid w:val="00C51122"/>
    <w:rsid w:val="00C55D5D"/>
    <w:rsid w:val="00C736A4"/>
    <w:rsid w:val="00C90FF6"/>
    <w:rsid w:val="00CB1F76"/>
    <w:rsid w:val="00CE725E"/>
    <w:rsid w:val="00D0789E"/>
    <w:rsid w:val="00D656D8"/>
    <w:rsid w:val="00D857A3"/>
    <w:rsid w:val="00DA69A7"/>
    <w:rsid w:val="00DB0E0F"/>
    <w:rsid w:val="00DB680B"/>
    <w:rsid w:val="00DF6185"/>
    <w:rsid w:val="00E176AA"/>
    <w:rsid w:val="00E300AD"/>
    <w:rsid w:val="00E52DB3"/>
    <w:rsid w:val="00E62377"/>
    <w:rsid w:val="00E715C6"/>
    <w:rsid w:val="00F132CD"/>
    <w:rsid w:val="00F14381"/>
    <w:rsid w:val="00F16950"/>
    <w:rsid w:val="00F57CD8"/>
    <w:rsid w:val="00F80DF9"/>
    <w:rsid w:val="00FA3F2A"/>
    <w:rsid w:val="00FB1DA7"/>
    <w:rsid w:val="00FB34B4"/>
    <w:rsid w:val="00FF2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45A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40" w:after="60"/>
      <w:outlineLvl w:val="0"/>
    </w:pPr>
    <w:rPr>
      <w:rFonts w:ascii="Arial" w:eastAsia="Arial" w:hAnsi="Arial" w:cs="Arial"/>
      <w:b/>
      <w:sz w:val="32"/>
      <w:szCs w:val="32"/>
    </w:rPr>
  </w:style>
  <w:style w:type="paragraph" w:styleId="Heading2">
    <w:name w:val="heading 2"/>
    <w:basedOn w:val="Normal"/>
    <w:next w:val="Normal"/>
    <w:link w:val="Heading2Char"/>
    <w:pPr>
      <w:keepNext/>
      <w:keepLines/>
      <w:spacing w:before="240" w:after="60"/>
      <w:outlineLvl w:val="1"/>
    </w:pPr>
    <w:rPr>
      <w:rFonts w:ascii="Arial" w:eastAsia="Arial" w:hAnsi="Arial" w:cs="Arial"/>
      <w:b/>
      <w:i/>
      <w:sz w:val="28"/>
      <w:szCs w:val="28"/>
    </w:rPr>
  </w:style>
  <w:style w:type="paragraph" w:styleId="Heading3">
    <w:name w:val="heading 3"/>
    <w:basedOn w:val="Normal"/>
    <w:next w:val="Normal"/>
    <w:link w:val="Heading3Char"/>
    <w:pPr>
      <w:keepNext/>
      <w:keepLines/>
      <w:widowControl w:val="0"/>
      <w:outlineLvl w:val="2"/>
    </w:pPr>
    <w:rPr>
      <w:rFonts w:ascii="Times New Roman" w:eastAsia="Times New Roman" w:hAnsi="Times New Roman" w:cs="Times New Roman"/>
      <w:sz w:val="24"/>
      <w:szCs w:val="24"/>
    </w:rPr>
  </w:style>
  <w:style w:type="paragraph" w:styleId="Heading4">
    <w:name w:val="heading 4"/>
    <w:basedOn w:val="Normal"/>
    <w:next w:val="Normal"/>
    <w:link w:val="Heading4Char"/>
    <w:pPr>
      <w:keepNext/>
      <w:keepLines/>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pPr>
      <w:keepNext/>
      <w:keepLines/>
      <w:tabs>
        <w:tab w:val="left" w:pos="0"/>
        <w:tab w:val="left" w:pos="600"/>
        <w:tab w:val="left" w:pos="848"/>
        <w:tab w:val="left" w:pos="1696"/>
        <w:tab w:val="left" w:pos="2545"/>
        <w:tab w:val="left" w:pos="3393"/>
        <w:tab w:val="left" w:pos="4242"/>
        <w:tab w:val="left" w:pos="5090"/>
        <w:tab w:val="left" w:pos="5938"/>
        <w:tab w:val="left" w:pos="6787"/>
        <w:tab w:val="left" w:pos="7635"/>
        <w:tab w:val="left" w:pos="8484"/>
        <w:tab w:val="left" w:pos="9332"/>
        <w:tab w:val="left" w:pos="10180"/>
      </w:tabs>
      <w:outlineLvl w:val="4"/>
    </w:pPr>
    <w:rPr>
      <w:rFonts w:ascii="Times New Roman" w:eastAsia="Times New Roman" w:hAnsi="Times New Roman" w:cs="Times New Roman"/>
      <w:b/>
      <w:sz w:val="24"/>
      <w:szCs w:val="24"/>
      <w:u w:val="single"/>
    </w:rPr>
  </w:style>
  <w:style w:type="paragraph" w:styleId="Heading6">
    <w:name w:val="heading 6"/>
    <w:basedOn w:val="Normal"/>
    <w:next w:val="Normal"/>
    <w:link w:val="Heading6Char"/>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contextualSpacing/>
    </w:pPr>
    <w:rPr>
      <w:b/>
      <w:sz w:val="72"/>
      <w:szCs w:val="72"/>
    </w:rPr>
  </w:style>
  <w:style w:type="paragraph" w:styleId="Subtitle">
    <w:name w:val="Subtitle"/>
    <w:basedOn w:val="Normal"/>
    <w:next w:val="Normal"/>
    <w:link w:val="SubtitleChar"/>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A527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527D"/>
    <w:rPr>
      <w:rFonts w:ascii="Times New Roman" w:hAnsi="Times New Roman" w:cs="Times New Roman"/>
      <w:sz w:val="18"/>
      <w:szCs w:val="18"/>
    </w:rPr>
  </w:style>
  <w:style w:type="paragraph" w:styleId="Header">
    <w:name w:val="header"/>
    <w:basedOn w:val="Normal"/>
    <w:link w:val="HeaderChar"/>
    <w:uiPriority w:val="99"/>
    <w:unhideWhenUsed/>
    <w:rsid w:val="00AB73EE"/>
    <w:pPr>
      <w:tabs>
        <w:tab w:val="center" w:pos="4680"/>
        <w:tab w:val="right" w:pos="9360"/>
      </w:tabs>
    </w:pPr>
  </w:style>
  <w:style w:type="character" w:customStyle="1" w:styleId="HeaderChar">
    <w:name w:val="Header Char"/>
    <w:basedOn w:val="DefaultParagraphFont"/>
    <w:link w:val="Header"/>
    <w:uiPriority w:val="99"/>
    <w:rsid w:val="00AB73EE"/>
  </w:style>
  <w:style w:type="paragraph" w:styleId="Footer">
    <w:name w:val="footer"/>
    <w:basedOn w:val="Normal"/>
    <w:link w:val="FooterChar"/>
    <w:uiPriority w:val="99"/>
    <w:unhideWhenUsed/>
    <w:rsid w:val="00AB73EE"/>
    <w:pPr>
      <w:tabs>
        <w:tab w:val="center" w:pos="4680"/>
        <w:tab w:val="right" w:pos="9360"/>
      </w:tabs>
    </w:pPr>
  </w:style>
  <w:style w:type="character" w:customStyle="1" w:styleId="FooterChar">
    <w:name w:val="Footer Char"/>
    <w:basedOn w:val="DefaultParagraphFont"/>
    <w:link w:val="Footer"/>
    <w:uiPriority w:val="99"/>
    <w:rsid w:val="00AB73EE"/>
  </w:style>
  <w:style w:type="character" w:styleId="CommentReference">
    <w:name w:val="annotation reference"/>
    <w:basedOn w:val="DefaultParagraphFont"/>
    <w:uiPriority w:val="99"/>
    <w:semiHidden/>
    <w:unhideWhenUsed/>
    <w:rsid w:val="00176357"/>
    <w:rPr>
      <w:sz w:val="16"/>
      <w:szCs w:val="16"/>
    </w:rPr>
  </w:style>
  <w:style w:type="paragraph" w:styleId="CommentText">
    <w:name w:val="annotation text"/>
    <w:basedOn w:val="Normal"/>
    <w:link w:val="CommentTextChar"/>
    <w:uiPriority w:val="99"/>
    <w:semiHidden/>
    <w:unhideWhenUsed/>
    <w:rsid w:val="00176357"/>
    <w:rPr>
      <w:sz w:val="20"/>
      <w:szCs w:val="20"/>
    </w:rPr>
  </w:style>
  <w:style w:type="character" w:customStyle="1" w:styleId="CommentTextChar">
    <w:name w:val="Comment Text Char"/>
    <w:basedOn w:val="DefaultParagraphFont"/>
    <w:link w:val="CommentText"/>
    <w:uiPriority w:val="99"/>
    <w:semiHidden/>
    <w:rsid w:val="00176357"/>
    <w:rPr>
      <w:sz w:val="20"/>
      <w:szCs w:val="20"/>
    </w:rPr>
  </w:style>
  <w:style w:type="paragraph" w:styleId="CommentSubject">
    <w:name w:val="annotation subject"/>
    <w:basedOn w:val="CommentText"/>
    <w:next w:val="CommentText"/>
    <w:link w:val="CommentSubjectChar"/>
    <w:uiPriority w:val="99"/>
    <w:semiHidden/>
    <w:unhideWhenUsed/>
    <w:rsid w:val="00176357"/>
    <w:rPr>
      <w:b/>
      <w:bCs/>
    </w:rPr>
  </w:style>
  <w:style w:type="character" w:customStyle="1" w:styleId="CommentSubjectChar">
    <w:name w:val="Comment Subject Char"/>
    <w:basedOn w:val="CommentTextChar"/>
    <w:link w:val="CommentSubject"/>
    <w:uiPriority w:val="99"/>
    <w:semiHidden/>
    <w:rsid w:val="00176357"/>
    <w:rPr>
      <w:b/>
      <w:bCs/>
      <w:sz w:val="20"/>
      <w:szCs w:val="20"/>
    </w:rPr>
  </w:style>
  <w:style w:type="paragraph" w:customStyle="1" w:styleId="Normal1">
    <w:name w:val="Normal1"/>
    <w:rsid w:val="00C736A4"/>
  </w:style>
  <w:style w:type="paragraph" w:styleId="NormalWeb">
    <w:name w:val="Normal (Web)"/>
    <w:basedOn w:val="Normal"/>
    <w:uiPriority w:val="99"/>
    <w:unhideWhenUsed/>
    <w:rsid w:val="00FF2E76"/>
    <w:rPr>
      <w:rFonts w:ascii="Times New Roman" w:eastAsiaTheme="minorEastAsia" w:hAnsi="Times New Roman" w:cs="Times New Roman"/>
      <w:color w:val="auto"/>
      <w:sz w:val="24"/>
      <w:szCs w:val="24"/>
    </w:rPr>
  </w:style>
  <w:style w:type="character" w:customStyle="1" w:styleId="style21">
    <w:name w:val="style21"/>
    <w:basedOn w:val="DefaultParagraphFont"/>
    <w:rsid w:val="00FF2E76"/>
    <w:rPr>
      <w:sz w:val="80"/>
      <w:szCs w:val="80"/>
    </w:rPr>
  </w:style>
  <w:style w:type="character" w:customStyle="1" w:styleId="Heading1Char">
    <w:name w:val="Heading 1 Char"/>
    <w:basedOn w:val="DefaultParagraphFont"/>
    <w:link w:val="Heading1"/>
    <w:rsid w:val="00A64C7E"/>
    <w:rPr>
      <w:rFonts w:ascii="Arial" w:eastAsia="Arial" w:hAnsi="Arial" w:cs="Arial"/>
      <w:b/>
      <w:sz w:val="32"/>
      <w:szCs w:val="32"/>
    </w:rPr>
  </w:style>
  <w:style w:type="character" w:customStyle="1" w:styleId="Heading2Char">
    <w:name w:val="Heading 2 Char"/>
    <w:basedOn w:val="DefaultParagraphFont"/>
    <w:link w:val="Heading2"/>
    <w:rsid w:val="00A64C7E"/>
    <w:rPr>
      <w:rFonts w:ascii="Arial" w:eastAsia="Arial" w:hAnsi="Arial" w:cs="Arial"/>
      <w:b/>
      <w:i/>
      <w:sz w:val="28"/>
      <w:szCs w:val="28"/>
    </w:rPr>
  </w:style>
  <w:style w:type="character" w:customStyle="1" w:styleId="Heading3Char">
    <w:name w:val="Heading 3 Char"/>
    <w:basedOn w:val="DefaultParagraphFont"/>
    <w:link w:val="Heading3"/>
    <w:rsid w:val="00A64C7E"/>
    <w:rPr>
      <w:rFonts w:ascii="Times New Roman" w:eastAsia="Times New Roman" w:hAnsi="Times New Roman" w:cs="Times New Roman"/>
      <w:sz w:val="24"/>
      <w:szCs w:val="24"/>
    </w:rPr>
  </w:style>
  <w:style w:type="character" w:customStyle="1" w:styleId="Heading4Char">
    <w:name w:val="Heading 4 Char"/>
    <w:basedOn w:val="DefaultParagraphFont"/>
    <w:link w:val="Heading4"/>
    <w:rsid w:val="00A64C7E"/>
    <w:rPr>
      <w:rFonts w:ascii="Times New Roman" w:eastAsia="Times New Roman" w:hAnsi="Times New Roman" w:cs="Times New Roman"/>
      <w:b/>
      <w:sz w:val="24"/>
      <w:szCs w:val="24"/>
    </w:rPr>
  </w:style>
  <w:style w:type="character" w:customStyle="1" w:styleId="Heading5Char">
    <w:name w:val="Heading 5 Char"/>
    <w:basedOn w:val="DefaultParagraphFont"/>
    <w:link w:val="Heading5"/>
    <w:rsid w:val="00A64C7E"/>
    <w:rPr>
      <w:rFonts w:ascii="Times New Roman" w:eastAsia="Times New Roman" w:hAnsi="Times New Roman" w:cs="Times New Roman"/>
      <w:b/>
      <w:sz w:val="24"/>
      <w:szCs w:val="24"/>
      <w:u w:val="single"/>
    </w:rPr>
  </w:style>
  <w:style w:type="character" w:customStyle="1" w:styleId="Heading6Char">
    <w:name w:val="Heading 6 Char"/>
    <w:basedOn w:val="DefaultParagraphFont"/>
    <w:link w:val="Heading6"/>
    <w:rsid w:val="00A64C7E"/>
    <w:rPr>
      <w:b/>
      <w:sz w:val="20"/>
      <w:szCs w:val="20"/>
    </w:rPr>
  </w:style>
  <w:style w:type="character" w:customStyle="1" w:styleId="TitleChar">
    <w:name w:val="Title Char"/>
    <w:basedOn w:val="DefaultParagraphFont"/>
    <w:link w:val="Title"/>
    <w:rsid w:val="00A64C7E"/>
    <w:rPr>
      <w:b/>
      <w:sz w:val="72"/>
      <w:szCs w:val="72"/>
    </w:rPr>
  </w:style>
  <w:style w:type="character" w:customStyle="1" w:styleId="SubtitleChar">
    <w:name w:val="Subtitle Char"/>
    <w:basedOn w:val="DefaultParagraphFont"/>
    <w:link w:val="Subtitle"/>
    <w:rsid w:val="00A64C7E"/>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8594">
      <w:bodyDiv w:val="1"/>
      <w:marLeft w:val="0"/>
      <w:marRight w:val="0"/>
      <w:marTop w:val="0"/>
      <w:marBottom w:val="0"/>
      <w:divBdr>
        <w:top w:val="none" w:sz="0" w:space="0" w:color="auto"/>
        <w:left w:val="none" w:sz="0" w:space="0" w:color="auto"/>
        <w:bottom w:val="none" w:sz="0" w:space="0" w:color="auto"/>
        <w:right w:val="none" w:sz="0" w:space="0" w:color="auto"/>
      </w:divBdr>
    </w:div>
    <w:div w:id="329917790">
      <w:bodyDiv w:val="1"/>
      <w:marLeft w:val="0"/>
      <w:marRight w:val="0"/>
      <w:marTop w:val="0"/>
      <w:marBottom w:val="0"/>
      <w:divBdr>
        <w:top w:val="none" w:sz="0" w:space="0" w:color="auto"/>
        <w:left w:val="none" w:sz="0" w:space="0" w:color="auto"/>
        <w:bottom w:val="none" w:sz="0" w:space="0" w:color="auto"/>
        <w:right w:val="none" w:sz="0" w:space="0" w:color="auto"/>
      </w:divBdr>
    </w:div>
    <w:div w:id="538401825">
      <w:bodyDiv w:val="1"/>
      <w:marLeft w:val="0"/>
      <w:marRight w:val="0"/>
      <w:marTop w:val="0"/>
      <w:marBottom w:val="0"/>
      <w:divBdr>
        <w:top w:val="none" w:sz="0" w:space="0" w:color="auto"/>
        <w:left w:val="none" w:sz="0" w:space="0" w:color="auto"/>
        <w:bottom w:val="none" w:sz="0" w:space="0" w:color="auto"/>
        <w:right w:val="none" w:sz="0" w:space="0" w:color="auto"/>
      </w:divBdr>
    </w:div>
    <w:div w:id="845483831">
      <w:bodyDiv w:val="1"/>
      <w:marLeft w:val="0"/>
      <w:marRight w:val="0"/>
      <w:marTop w:val="0"/>
      <w:marBottom w:val="0"/>
      <w:divBdr>
        <w:top w:val="none" w:sz="0" w:space="0" w:color="auto"/>
        <w:left w:val="none" w:sz="0" w:space="0" w:color="auto"/>
        <w:bottom w:val="none" w:sz="0" w:space="0" w:color="auto"/>
        <w:right w:val="none" w:sz="0" w:space="0" w:color="auto"/>
      </w:divBdr>
    </w:div>
    <w:div w:id="1637877547">
      <w:bodyDiv w:val="1"/>
      <w:marLeft w:val="0"/>
      <w:marRight w:val="0"/>
      <w:marTop w:val="0"/>
      <w:marBottom w:val="0"/>
      <w:divBdr>
        <w:top w:val="none" w:sz="0" w:space="0" w:color="auto"/>
        <w:left w:val="none" w:sz="0" w:space="0" w:color="auto"/>
        <w:bottom w:val="none" w:sz="0" w:space="0" w:color="auto"/>
        <w:right w:val="none" w:sz="0" w:space="0" w:color="auto"/>
      </w:divBdr>
    </w:div>
    <w:div w:id="179602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17</Pages>
  <Words>45065</Words>
  <Characters>256876</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sinc1</dc:creator>
  <cp:lastModifiedBy>Imperial, Ronard</cp:lastModifiedBy>
  <cp:revision>5</cp:revision>
  <dcterms:created xsi:type="dcterms:W3CDTF">2018-04-03T12:35:00Z</dcterms:created>
  <dcterms:modified xsi:type="dcterms:W3CDTF">2018-04-05T07:23:00Z</dcterms:modified>
</cp:coreProperties>
</file>